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91B5DD" w14:textId="77777777" w:rsidR="00AA0626" w:rsidRDefault="002D1CE6">
      <w:pPr>
        <w:spacing w:after="0" w:line="259" w:lineRule="auto"/>
        <w:ind w:left="0" w:right="1558" w:firstLine="0"/>
        <w:jc w:val="right"/>
      </w:pPr>
      <w:r>
        <w:rPr>
          <w:noProof/>
        </w:rPr>
        <w:drawing>
          <wp:inline distT="0" distB="0" distL="0" distR="0" wp14:anchorId="0B77B932" wp14:editId="0B086AD7">
            <wp:extent cx="3792220" cy="1094740"/>
            <wp:effectExtent l="0" t="0" r="0" b="0"/>
            <wp:docPr id="204" name="Picture 204"/>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8"/>
                    <a:stretch>
                      <a:fillRect/>
                    </a:stretch>
                  </pic:blipFill>
                  <pic:spPr>
                    <a:xfrm>
                      <a:off x="0" y="0"/>
                      <a:ext cx="3792220" cy="1094740"/>
                    </a:xfrm>
                    <a:prstGeom prst="rect">
                      <a:avLst/>
                    </a:prstGeom>
                  </pic:spPr>
                </pic:pic>
              </a:graphicData>
            </a:graphic>
          </wp:inline>
        </w:drawing>
      </w:r>
      <w:r>
        <w:rPr>
          <w:sz w:val="22"/>
        </w:rPr>
        <w:t xml:space="preserve"> </w:t>
      </w:r>
    </w:p>
    <w:p w14:paraId="48FAA21F" w14:textId="77777777" w:rsidR="00AA0626" w:rsidRDefault="002D1CE6">
      <w:pPr>
        <w:spacing w:after="106" w:line="259" w:lineRule="auto"/>
        <w:ind w:left="317" w:firstLine="0"/>
        <w:jc w:val="left"/>
      </w:pPr>
      <w:r>
        <w:rPr>
          <w:sz w:val="22"/>
        </w:rPr>
        <w:t xml:space="preserve"> </w:t>
      </w:r>
    </w:p>
    <w:p w14:paraId="522A5A00" w14:textId="77777777" w:rsidR="00AA0626" w:rsidRDefault="002D1CE6">
      <w:pPr>
        <w:spacing w:after="62" w:line="259" w:lineRule="auto"/>
        <w:ind w:left="1589" w:firstLine="0"/>
        <w:jc w:val="left"/>
      </w:pPr>
      <w:r>
        <w:rPr>
          <w:b/>
          <w:sz w:val="36"/>
        </w:rPr>
        <w:t>BWIN815: Industry Integration Project</w:t>
      </w:r>
      <w:r>
        <w:rPr>
          <w:sz w:val="36"/>
          <w:vertAlign w:val="subscript"/>
        </w:rPr>
        <w:t xml:space="preserve"> </w:t>
      </w:r>
    </w:p>
    <w:p w14:paraId="3DCB8A91" w14:textId="77777777" w:rsidR="00AA0626" w:rsidRDefault="002D1CE6">
      <w:pPr>
        <w:spacing w:after="400" w:line="259" w:lineRule="auto"/>
        <w:ind w:left="317" w:firstLine="0"/>
        <w:jc w:val="left"/>
      </w:pPr>
      <w:r>
        <w:rPr>
          <w:sz w:val="22"/>
        </w:rPr>
        <w:t xml:space="preserve"> </w:t>
      </w:r>
    </w:p>
    <w:p w14:paraId="448FAAFA" w14:textId="77777777" w:rsidR="00AA0626" w:rsidRDefault="002D1CE6">
      <w:pPr>
        <w:spacing w:after="154" w:line="259" w:lineRule="auto"/>
        <w:ind w:left="228" w:firstLine="0"/>
        <w:jc w:val="center"/>
      </w:pPr>
      <w:r>
        <w:rPr>
          <w:b/>
          <w:sz w:val="36"/>
        </w:rPr>
        <w:t>PROJECT REPORT</w:t>
      </w:r>
      <w:r>
        <w:rPr>
          <w:sz w:val="36"/>
          <w:vertAlign w:val="subscript"/>
        </w:rPr>
        <w:t xml:space="preserve"> </w:t>
      </w:r>
    </w:p>
    <w:p w14:paraId="569F0B8A" w14:textId="7427B5BC" w:rsidR="00AA0626" w:rsidRPr="00173EC7" w:rsidRDefault="00C612ED" w:rsidP="00C612ED">
      <w:pPr>
        <w:spacing w:after="1118" w:line="259" w:lineRule="auto"/>
        <w:jc w:val="left"/>
        <w:rPr>
          <w:b/>
          <w:bCs/>
          <w:color w:val="000000" w:themeColor="text1"/>
          <w:lang w:val="en-US"/>
        </w:rPr>
      </w:pPr>
      <w:r w:rsidRPr="00173EC7">
        <w:rPr>
          <w:b/>
          <w:bCs/>
          <w:color w:val="000000" w:themeColor="text1"/>
          <w:sz w:val="28"/>
          <w:lang w:val="en-US"/>
        </w:rPr>
        <w:t>Enhancing and Assessment of the Forensic Linguistic Software Tool</w:t>
      </w:r>
      <w:r w:rsidRPr="00173EC7">
        <w:rPr>
          <w:b/>
          <w:bCs/>
          <w:color w:val="000000" w:themeColor="text1"/>
          <w:sz w:val="28"/>
        </w:rPr>
        <w:t xml:space="preserve"> (2020)</w:t>
      </w:r>
    </w:p>
    <w:p w14:paraId="2E8A9B5B"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tbl>
      <w:tblPr>
        <w:tblStyle w:val="TableGrid"/>
        <w:tblW w:w="9249" w:type="dxa"/>
        <w:tblInd w:w="206" w:type="dxa"/>
        <w:tblCellMar>
          <w:top w:w="2" w:type="dxa"/>
          <w:left w:w="110" w:type="dxa"/>
          <w:right w:w="115" w:type="dxa"/>
        </w:tblCellMar>
        <w:tblLook w:val="04A0" w:firstRow="1" w:lastRow="0" w:firstColumn="1" w:lastColumn="0" w:noHBand="0" w:noVBand="1"/>
      </w:tblPr>
      <w:tblGrid>
        <w:gridCol w:w="3928"/>
        <w:gridCol w:w="5321"/>
      </w:tblGrid>
      <w:tr w:rsidR="00AA0626" w:rsidRPr="00173EC7" w14:paraId="64A49D9D" w14:textId="77777777">
        <w:trPr>
          <w:trHeight w:val="595"/>
        </w:trPr>
        <w:tc>
          <w:tcPr>
            <w:tcW w:w="3928" w:type="dxa"/>
            <w:tcBorders>
              <w:top w:val="single" w:sz="4" w:space="0" w:color="000000"/>
              <w:left w:val="single" w:sz="4" w:space="0" w:color="000000"/>
              <w:bottom w:val="single" w:sz="4" w:space="0" w:color="000000"/>
              <w:right w:val="single" w:sz="4" w:space="0" w:color="000000"/>
            </w:tcBorders>
          </w:tcPr>
          <w:p w14:paraId="1676ACF5" w14:textId="77777777" w:rsidR="00AA0626" w:rsidRPr="00173EC7" w:rsidRDefault="002D1CE6">
            <w:pPr>
              <w:spacing w:after="0" w:line="259" w:lineRule="auto"/>
              <w:ind w:left="0" w:firstLine="0"/>
              <w:jc w:val="left"/>
              <w:rPr>
                <w:color w:val="000000" w:themeColor="text1"/>
              </w:rPr>
            </w:pPr>
            <w:r w:rsidRPr="00173EC7">
              <w:rPr>
                <w:b/>
                <w:color w:val="000000" w:themeColor="text1"/>
                <w:sz w:val="32"/>
              </w:rPr>
              <w:t>Prepared by</w:t>
            </w:r>
            <w:r w:rsidRPr="00173EC7">
              <w:rPr>
                <w:color w:val="000000" w:themeColor="text1"/>
                <w:sz w:val="32"/>
                <w:vertAlign w:val="subscript"/>
              </w:rPr>
              <w:t xml:space="preserve"> </w:t>
            </w:r>
          </w:p>
        </w:tc>
        <w:tc>
          <w:tcPr>
            <w:tcW w:w="5321" w:type="dxa"/>
            <w:tcBorders>
              <w:top w:val="single" w:sz="4" w:space="0" w:color="000000"/>
              <w:left w:val="single" w:sz="4" w:space="0" w:color="000000"/>
              <w:bottom w:val="single" w:sz="4" w:space="0" w:color="000000"/>
              <w:right w:val="single" w:sz="4" w:space="0" w:color="000000"/>
            </w:tcBorders>
          </w:tcPr>
          <w:p w14:paraId="61D5DDA3" w14:textId="63F2DF40" w:rsidR="00AA0626" w:rsidRPr="00173EC7" w:rsidRDefault="00C612ED">
            <w:pPr>
              <w:spacing w:after="0" w:line="259" w:lineRule="auto"/>
              <w:ind w:left="0" w:firstLine="0"/>
              <w:jc w:val="left"/>
              <w:rPr>
                <w:color w:val="000000" w:themeColor="text1"/>
                <w:lang w:val="en-US"/>
              </w:rPr>
            </w:pPr>
            <w:r w:rsidRPr="00173EC7">
              <w:rPr>
                <w:b/>
                <w:color w:val="000000" w:themeColor="text1"/>
                <w:sz w:val="32"/>
                <w:lang w:val="en-US"/>
              </w:rPr>
              <w:t xml:space="preserve">Gervian Du </w:t>
            </w:r>
            <w:proofErr w:type="spellStart"/>
            <w:r w:rsidRPr="00173EC7">
              <w:rPr>
                <w:b/>
                <w:color w:val="000000" w:themeColor="text1"/>
                <w:sz w:val="32"/>
                <w:lang w:val="en-US"/>
              </w:rPr>
              <w:t>Preez</w:t>
            </w:r>
            <w:proofErr w:type="spellEnd"/>
            <w:r w:rsidRPr="00173EC7">
              <w:rPr>
                <w:b/>
                <w:color w:val="000000" w:themeColor="text1"/>
                <w:sz w:val="32"/>
                <w:lang w:val="en-US"/>
              </w:rPr>
              <w:t xml:space="preserve">, Charles Henry White, </w:t>
            </w:r>
            <w:proofErr w:type="spellStart"/>
            <w:r w:rsidRPr="00173EC7">
              <w:rPr>
                <w:b/>
                <w:color w:val="000000" w:themeColor="text1"/>
                <w:sz w:val="32"/>
                <w:lang w:val="en-US"/>
              </w:rPr>
              <w:t>Wian</w:t>
            </w:r>
            <w:proofErr w:type="spellEnd"/>
            <w:r w:rsidRPr="00173EC7">
              <w:rPr>
                <w:b/>
                <w:color w:val="000000" w:themeColor="text1"/>
                <w:sz w:val="32"/>
                <w:lang w:val="en-US"/>
              </w:rPr>
              <w:t xml:space="preserve"> </w:t>
            </w:r>
            <w:proofErr w:type="spellStart"/>
            <w:r w:rsidRPr="00173EC7">
              <w:rPr>
                <w:b/>
                <w:color w:val="000000" w:themeColor="text1"/>
                <w:sz w:val="32"/>
                <w:lang w:val="en-US"/>
              </w:rPr>
              <w:t>Spamer</w:t>
            </w:r>
            <w:proofErr w:type="spellEnd"/>
          </w:p>
        </w:tc>
      </w:tr>
      <w:tr w:rsidR="00AA0626" w:rsidRPr="00173EC7" w14:paraId="166DB094" w14:textId="77777777">
        <w:trPr>
          <w:trHeight w:val="600"/>
        </w:trPr>
        <w:tc>
          <w:tcPr>
            <w:tcW w:w="3928" w:type="dxa"/>
            <w:tcBorders>
              <w:top w:val="single" w:sz="4" w:space="0" w:color="000000"/>
              <w:left w:val="single" w:sz="4" w:space="0" w:color="000000"/>
              <w:bottom w:val="single" w:sz="4" w:space="0" w:color="000000"/>
              <w:right w:val="single" w:sz="4" w:space="0" w:color="000000"/>
            </w:tcBorders>
          </w:tcPr>
          <w:p w14:paraId="1A3F835A" w14:textId="77777777" w:rsidR="00AA0626" w:rsidRPr="00173EC7" w:rsidRDefault="002D1CE6">
            <w:pPr>
              <w:spacing w:after="0" w:line="259" w:lineRule="auto"/>
              <w:ind w:left="0" w:firstLine="0"/>
              <w:jc w:val="left"/>
              <w:rPr>
                <w:color w:val="000000" w:themeColor="text1"/>
              </w:rPr>
            </w:pPr>
            <w:r w:rsidRPr="00173EC7">
              <w:rPr>
                <w:b/>
                <w:color w:val="000000" w:themeColor="text1"/>
                <w:sz w:val="32"/>
              </w:rPr>
              <w:t>Date</w:t>
            </w:r>
            <w:r w:rsidRPr="00173EC7">
              <w:rPr>
                <w:color w:val="000000" w:themeColor="text1"/>
                <w:sz w:val="32"/>
                <w:vertAlign w:val="subscript"/>
              </w:rPr>
              <w:t xml:space="preserve"> </w:t>
            </w:r>
          </w:p>
        </w:tc>
        <w:tc>
          <w:tcPr>
            <w:tcW w:w="5321" w:type="dxa"/>
            <w:tcBorders>
              <w:top w:val="single" w:sz="4" w:space="0" w:color="000000"/>
              <w:left w:val="single" w:sz="4" w:space="0" w:color="000000"/>
              <w:bottom w:val="single" w:sz="4" w:space="0" w:color="000000"/>
              <w:right w:val="single" w:sz="4" w:space="0" w:color="000000"/>
            </w:tcBorders>
          </w:tcPr>
          <w:p w14:paraId="119EDC14" w14:textId="20CDB61D" w:rsidR="00AA0626" w:rsidRPr="00173EC7" w:rsidRDefault="002D1CE6">
            <w:pPr>
              <w:spacing w:after="0" w:line="259" w:lineRule="auto"/>
              <w:ind w:left="0" w:firstLine="0"/>
              <w:jc w:val="left"/>
              <w:rPr>
                <w:color w:val="000000" w:themeColor="text1"/>
              </w:rPr>
            </w:pPr>
            <w:r w:rsidRPr="00173EC7">
              <w:rPr>
                <w:b/>
                <w:color w:val="000000" w:themeColor="text1"/>
                <w:sz w:val="32"/>
              </w:rPr>
              <w:t xml:space="preserve">May </w:t>
            </w:r>
            <w:r w:rsidR="00C612ED" w:rsidRPr="00173EC7">
              <w:rPr>
                <w:b/>
                <w:color w:val="000000" w:themeColor="text1"/>
                <w:sz w:val="32"/>
                <w:lang w:val="en-US"/>
              </w:rPr>
              <w:t>2020</w:t>
            </w:r>
            <w:r w:rsidRPr="00173EC7">
              <w:rPr>
                <w:b/>
                <w:color w:val="000000" w:themeColor="text1"/>
                <w:sz w:val="32"/>
              </w:rPr>
              <w:t xml:space="preserve"> </w:t>
            </w:r>
          </w:p>
        </w:tc>
      </w:tr>
    </w:tbl>
    <w:p w14:paraId="091BD1EB"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tbl>
      <w:tblPr>
        <w:tblStyle w:val="TableGrid"/>
        <w:tblW w:w="9249" w:type="dxa"/>
        <w:tblInd w:w="206" w:type="dxa"/>
        <w:tblCellMar>
          <w:top w:w="2" w:type="dxa"/>
          <w:left w:w="110" w:type="dxa"/>
          <w:right w:w="115" w:type="dxa"/>
        </w:tblCellMar>
        <w:tblLook w:val="04A0" w:firstRow="1" w:lastRow="0" w:firstColumn="1" w:lastColumn="0" w:noHBand="0" w:noVBand="1"/>
      </w:tblPr>
      <w:tblGrid>
        <w:gridCol w:w="3928"/>
        <w:gridCol w:w="5321"/>
      </w:tblGrid>
      <w:tr w:rsidR="00AA0626" w:rsidRPr="00173EC7" w14:paraId="3AF993A3" w14:textId="77777777">
        <w:trPr>
          <w:trHeight w:val="595"/>
        </w:trPr>
        <w:tc>
          <w:tcPr>
            <w:tcW w:w="3928" w:type="dxa"/>
            <w:tcBorders>
              <w:top w:val="single" w:sz="4" w:space="0" w:color="000000"/>
              <w:left w:val="single" w:sz="4" w:space="0" w:color="000000"/>
              <w:bottom w:val="single" w:sz="4" w:space="0" w:color="000000"/>
              <w:right w:val="single" w:sz="4" w:space="0" w:color="000000"/>
            </w:tcBorders>
          </w:tcPr>
          <w:p w14:paraId="0B50E809" w14:textId="77777777" w:rsidR="00AA0626" w:rsidRPr="00173EC7" w:rsidRDefault="002D1CE6">
            <w:pPr>
              <w:spacing w:after="0" w:line="259" w:lineRule="auto"/>
              <w:ind w:left="0" w:firstLine="0"/>
              <w:jc w:val="left"/>
              <w:rPr>
                <w:color w:val="000000" w:themeColor="text1"/>
              </w:rPr>
            </w:pPr>
            <w:r w:rsidRPr="00173EC7">
              <w:rPr>
                <w:b/>
                <w:color w:val="000000" w:themeColor="text1"/>
                <w:sz w:val="32"/>
              </w:rPr>
              <w:t>Client</w:t>
            </w:r>
            <w:r w:rsidRPr="00173EC7">
              <w:rPr>
                <w:color w:val="000000" w:themeColor="text1"/>
                <w:sz w:val="32"/>
                <w:vertAlign w:val="subscript"/>
              </w:rPr>
              <w:t xml:space="preserve"> </w:t>
            </w:r>
          </w:p>
        </w:tc>
        <w:tc>
          <w:tcPr>
            <w:tcW w:w="5321" w:type="dxa"/>
            <w:tcBorders>
              <w:top w:val="single" w:sz="4" w:space="0" w:color="000000"/>
              <w:left w:val="single" w:sz="4" w:space="0" w:color="000000"/>
              <w:bottom w:val="single" w:sz="4" w:space="0" w:color="000000"/>
              <w:right w:val="single" w:sz="4" w:space="0" w:color="000000"/>
            </w:tcBorders>
          </w:tcPr>
          <w:p w14:paraId="39E25592" w14:textId="18027947" w:rsidR="00AA0626" w:rsidRPr="00173EC7" w:rsidRDefault="00C612ED">
            <w:pPr>
              <w:spacing w:after="0" w:line="259" w:lineRule="auto"/>
              <w:ind w:left="0" w:firstLine="0"/>
              <w:jc w:val="left"/>
              <w:rPr>
                <w:color w:val="000000" w:themeColor="text1"/>
                <w:lang w:val="en-US"/>
              </w:rPr>
            </w:pPr>
            <w:r w:rsidRPr="00173EC7">
              <w:rPr>
                <w:b/>
                <w:color w:val="FF0000"/>
                <w:sz w:val="32"/>
                <w:lang w:val="en-US"/>
              </w:rPr>
              <w:t xml:space="preserve">Mr. Zander </w:t>
            </w:r>
            <w:proofErr w:type="spellStart"/>
            <w:r w:rsidRPr="00173EC7">
              <w:rPr>
                <w:b/>
                <w:color w:val="FF0000"/>
                <w:sz w:val="32"/>
                <w:lang w:val="en-US"/>
              </w:rPr>
              <w:t>Janse</w:t>
            </w:r>
            <w:proofErr w:type="spellEnd"/>
            <w:r w:rsidRPr="00173EC7">
              <w:rPr>
                <w:b/>
                <w:color w:val="FF0000"/>
                <w:sz w:val="32"/>
                <w:lang w:val="en-US"/>
              </w:rPr>
              <w:t xml:space="preserve"> van Rensburg</w:t>
            </w:r>
            <w:r w:rsidR="00473947" w:rsidRPr="00173EC7">
              <w:rPr>
                <w:b/>
                <w:color w:val="FF0000"/>
                <w:sz w:val="32"/>
                <w:lang w:val="en-US"/>
              </w:rPr>
              <w:t>/Prof Marlene Verhoef</w:t>
            </w:r>
          </w:p>
        </w:tc>
      </w:tr>
      <w:tr w:rsidR="00AA0626" w:rsidRPr="00173EC7" w14:paraId="1A7D98B1" w14:textId="77777777">
        <w:trPr>
          <w:trHeight w:val="600"/>
        </w:trPr>
        <w:tc>
          <w:tcPr>
            <w:tcW w:w="3928" w:type="dxa"/>
            <w:tcBorders>
              <w:top w:val="single" w:sz="4" w:space="0" w:color="000000"/>
              <w:left w:val="single" w:sz="4" w:space="0" w:color="000000"/>
              <w:bottom w:val="single" w:sz="4" w:space="0" w:color="000000"/>
              <w:right w:val="single" w:sz="4" w:space="0" w:color="000000"/>
            </w:tcBorders>
          </w:tcPr>
          <w:p w14:paraId="13A1A6A4" w14:textId="77777777" w:rsidR="00AA0626" w:rsidRPr="00173EC7" w:rsidRDefault="002D1CE6">
            <w:pPr>
              <w:spacing w:after="0" w:line="259" w:lineRule="auto"/>
              <w:ind w:left="0" w:firstLine="0"/>
              <w:jc w:val="left"/>
              <w:rPr>
                <w:color w:val="000000" w:themeColor="text1"/>
              </w:rPr>
            </w:pPr>
            <w:r w:rsidRPr="00173EC7">
              <w:rPr>
                <w:b/>
                <w:color w:val="000000" w:themeColor="text1"/>
                <w:sz w:val="32"/>
              </w:rPr>
              <w:t>Client Organisation</w:t>
            </w:r>
            <w:r w:rsidRPr="00173EC7">
              <w:rPr>
                <w:color w:val="000000" w:themeColor="text1"/>
                <w:sz w:val="32"/>
                <w:vertAlign w:val="subscript"/>
              </w:rPr>
              <w:t xml:space="preserve"> </w:t>
            </w:r>
          </w:p>
        </w:tc>
        <w:tc>
          <w:tcPr>
            <w:tcW w:w="5321" w:type="dxa"/>
            <w:tcBorders>
              <w:top w:val="single" w:sz="4" w:space="0" w:color="000000"/>
              <w:left w:val="single" w:sz="4" w:space="0" w:color="000000"/>
              <w:bottom w:val="single" w:sz="4" w:space="0" w:color="000000"/>
              <w:right w:val="single" w:sz="4" w:space="0" w:color="000000"/>
            </w:tcBorders>
          </w:tcPr>
          <w:p w14:paraId="3B828D90" w14:textId="4247DD1F" w:rsidR="00AA0626" w:rsidRPr="00173EC7" w:rsidRDefault="00C612ED">
            <w:pPr>
              <w:spacing w:after="0" w:line="259" w:lineRule="auto"/>
              <w:ind w:left="0" w:firstLine="0"/>
              <w:jc w:val="left"/>
              <w:rPr>
                <w:color w:val="000000" w:themeColor="text1"/>
              </w:rPr>
            </w:pPr>
            <w:r w:rsidRPr="00173EC7">
              <w:rPr>
                <w:b/>
                <w:color w:val="000000" w:themeColor="text1"/>
                <w:sz w:val="32"/>
                <w:lang w:val="en-US"/>
              </w:rPr>
              <w:t>NWU Writing Center</w:t>
            </w:r>
            <w:r w:rsidR="002D1CE6" w:rsidRPr="00173EC7">
              <w:rPr>
                <w:b/>
                <w:color w:val="000000" w:themeColor="text1"/>
                <w:sz w:val="32"/>
              </w:rPr>
              <w:t xml:space="preserve"> </w:t>
            </w:r>
          </w:p>
        </w:tc>
      </w:tr>
      <w:tr w:rsidR="00AA0626" w:rsidRPr="00173EC7" w14:paraId="21D4803B" w14:textId="77777777">
        <w:trPr>
          <w:trHeight w:val="595"/>
        </w:trPr>
        <w:tc>
          <w:tcPr>
            <w:tcW w:w="3928" w:type="dxa"/>
            <w:tcBorders>
              <w:top w:val="single" w:sz="4" w:space="0" w:color="000000"/>
              <w:left w:val="single" w:sz="4" w:space="0" w:color="000000"/>
              <w:bottom w:val="single" w:sz="4" w:space="0" w:color="000000"/>
              <w:right w:val="single" w:sz="4" w:space="0" w:color="000000"/>
            </w:tcBorders>
          </w:tcPr>
          <w:p w14:paraId="5F578DCC" w14:textId="77777777" w:rsidR="00AA0626" w:rsidRPr="00173EC7" w:rsidRDefault="002D1CE6">
            <w:pPr>
              <w:spacing w:after="0" w:line="259" w:lineRule="auto"/>
              <w:ind w:left="0" w:firstLine="0"/>
              <w:jc w:val="left"/>
              <w:rPr>
                <w:color w:val="000000" w:themeColor="text1"/>
              </w:rPr>
            </w:pPr>
            <w:r w:rsidRPr="00173EC7">
              <w:rPr>
                <w:b/>
                <w:color w:val="000000" w:themeColor="text1"/>
                <w:sz w:val="32"/>
              </w:rPr>
              <w:t>Project Team</w:t>
            </w:r>
            <w:r w:rsidRPr="00173EC7">
              <w:rPr>
                <w:color w:val="000000" w:themeColor="text1"/>
                <w:sz w:val="32"/>
                <w:vertAlign w:val="subscript"/>
              </w:rPr>
              <w:t xml:space="preserve"> </w:t>
            </w:r>
          </w:p>
        </w:tc>
        <w:tc>
          <w:tcPr>
            <w:tcW w:w="5321" w:type="dxa"/>
            <w:tcBorders>
              <w:top w:val="single" w:sz="4" w:space="0" w:color="000000"/>
              <w:left w:val="single" w:sz="4" w:space="0" w:color="000000"/>
              <w:bottom w:val="single" w:sz="4" w:space="0" w:color="000000"/>
              <w:right w:val="single" w:sz="4" w:space="0" w:color="000000"/>
            </w:tcBorders>
          </w:tcPr>
          <w:p w14:paraId="3CE7C099" w14:textId="27C993B9" w:rsidR="00AA0626" w:rsidRPr="00173EC7" w:rsidRDefault="00C612ED">
            <w:pPr>
              <w:spacing w:after="0" w:line="259" w:lineRule="auto"/>
              <w:ind w:left="0" w:firstLine="0"/>
              <w:jc w:val="left"/>
              <w:rPr>
                <w:color w:val="000000" w:themeColor="text1"/>
              </w:rPr>
            </w:pPr>
            <w:r w:rsidRPr="00173EC7">
              <w:rPr>
                <w:b/>
                <w:color w:val="000000" w:themeColor="text1"/>
                <w:sz w:val="32"/>
                <w:lang w:val="en-US"/>
              </w:rPr>
              <w:t xml:space="preserve">Gervian Du </w:t>
            </w:r>
            <w:proofErr w:type="spellStart"/>
            <w:r w:rsidRPr="00173EC7">
              <w:rPr>
                <w:b/>
                <w:color w:val="000000" w:themeColor="text1"/>
                <w:sz w:val="32"/>
                <w:lang w:val="en-US"/>
              </w:rPr>
              <w:t>Preez</w:t>
            </w:r>
            <w:proofErr w:type="spellEnd"/>
            <w:r w:rsidRPr="00173EC7">
              <w:rPr>
                <w:b/>
                <w:color w:val="000000" w:themeColor="text1"/>
                <w:sz w:val="32"/>
                <w:lang w:val="en-US"/>
              </w:rPr>
              <w:t xml:space="preserve">, Charles Henry White, </w:t>
            </w:r>
            <w:proofErr w:type="spellStart"/>
            <w:r w:rsidRPr="00173EC7">
              <w:rPr>
                <w:b/>
                <w:color w:val="000000" w:themeColor="text1"/>
                <w:sz w:val="32"/>
                <w:lang w:val="en-US"/>
              </w:rPr>
              <w:t>Wian</w:t>
            </w:r>
            <w:proofErr w:type="spellEnd"/>
            <w:r w:rsidRPr="00173EC7">
              <w:rPr>
                <w:b/>
                <w:color w:val="000000" w:themeColor="text1"/>
                <w:sz w:val="32"/>
                <w:lang w:val="en-US"/>
              </w:rPr>
              <w:t xml:space="preserve"> </w:t>
            </w:r>
            <w:proofErr w:type="spellStart"/>
            <w:r w:rsidRPr="00173EC7">
              <w:rPr>
                <w:b/>
                <w:color w:val="000000" w:themeColor="text1"/>
                <w:sz w:val="32"/>
                <w:lang w:val="en-US"/>
              </w:rPr>
              <w:t>Spamer</w:t>
            </w:r>
            <w:proofErr w:type="spellEnd"/>
          </w:p>
        </w:tc>
      </w:tr>
      <w:tr w:rsidR="00AA0626" w:rsidRPr="00173EC7" w14:paraId="7A862D51" w14:textId="77777777">
        <w:trPr>
          <w:trHeight w:val="600"/>
        </w:trPr>
        <w:tc>
          <w:tcPr>
            <w:tcW w:w="3928" w:type="dxa"/>
            <w:tcBorders>
              <w:top w:val="single" w:sz="4" w:space="0" w:color="000000"/>
              <w:left w:val="single" w:sz="4" w:space="0" w:color="000000"/>
              <w:bottom w:val="single" w:sz="4" w:space="0" w:color="000000"/>
              <w:right w:val="single" w:sz="4" w:space="0" w:color="000000"/>
            </w:tcBorders>
          </w:tcPr>
          <w:p w14:paraId="70481852" w14:textId="77777777" w:rsidR="00AA0626" w:rsidRPr="00173EC7" w:rsidRDefault="002D1CE6">
            <w:pPr>
              <w:spacing w:after="0" w:line="259" w:lineRule="auto"/>
              <w:ind w:left="0" w:firstLine="0"/>
              <w:jc w:val="left"/>
              <w:rPr>
                <w:color w:val="000000" w:themeColor="text1"/>
              </w:rPr>
            </w:pPr>
            <w:r w:rsidRPr="00173EC7">
              <w:rPr>
                <w:b/>
                <w:color w:val="000000" w:themeColor="text1"/>
                <w:sz w:val="32"/>
              </w:rPr>
              <w:t>Project Supervisor</w:t>
            </w:r>
            <w:r w:rsidRPr="00173EC7">
              <w:rPr>
                <w:color w:val="000000" w:themeColor="text1"/>
                <w:sz w:val="32"/>
                <w:vertAlign w:val="subscript"/>
              </w:rPr>
              <w:t xml:space="preserve"> </w:t>
            </w:r>
          </w:p>
        </w:tc>
        <w:tc>
          <w:tcPr>
            <w:tcW w:w="5321" w:type="dxa"/>
            <w:tcBorders>
              <w:top w:val="single" w:sz="4" w:space="0" w:color="000000"/>
              <w:left w:val="single" w:sz="4" w:space="0" w:color="000000"/>
              <w:bottom w:val="single" w:sz="4" w:space="0" w:color="000000"/>
              <w:right w:val="single" w:sz="4" w:space="0" w:color="000000"/>
            </w:tcBorders>
          </w:tcPr>
          <w:p w14:paraId="18D9E72B" w14:textId="18E729EC" w:rsidR="00AA0626" w:rsidRPr="00173EC7" w:rsidRDefault="00C612ED">
            <w:pPr>
              <w:spacing w:after="0" w:line="259" w:lineRule="auto"/>
              <w:ind w:left="0" w:firstLine="0"/>
              <w:jc w:val="left"/>
              <w:rPr>
                <w:color w:val="000000" w:themeColor="text1"/>
              </w:rPr>
            </w:pPr>
            <w:r w:rsidRPr="00173EC7">
              <w:rPr>
                <w:b/>
                <w:color w:val="000000" w:themeColor="text1"/>
                <w:sz w:val="32"/>
                <w:lang w:val="en-US"/>
              </w:rPr>
              <w:t>Mr. Robert Maxwell</w:t>
            </w:r>
            <w:r w:rsidR="002D1CE6" w:rsidRPr="00173EC7">
              <w:rPr>
                <w:color w:val="000000" w:themeColor="text1"/>
                <w:sz w:val="32"/>
                <w:vertAlign w:val="subscript"/>
              </w:rPr>
              <w:t xml:space="preserve"> </w:t>
            </w:r>
          </w:p>
        </w:tc>
      </w:tr>
      <w:tr w:rsidR="00AA0626" w:rsidRPr="00173EC7" w14:paraId="6E3C432A" w14:textId="77777777">
        <w:trPr>
          <w:trHeight w:val="596"/>
        </w:trPr>
        <w:tc>
          <w:tcPr>
            <w:tcW w:w="3928" w:type="dxa"/>
            <w:tcBorders>
              <w:top w:val="single" w:sz="4" w:space="0" w:color="000000"/>
              <w:left w:val="single" w:sz="4" w:space="0" w:color="000000"/>
              <w:bottom w:val="single" w:sz="4" w:space="0" w:color="000000"/>
              <w:right w:val="single" w:sz="4" w:space="0" w:color="000000"/>
            </w:tcBorders>
          </w:tcPr>
          <w:p w14:paraId="08856E52" w14:textId="77777777" w:rsidR="00AA0626" w:rsidRPr="00173EC7" w:rsidRDefault="002D1CE6">
            <w:pPr>
              <w:spacing w:after="0" w:line="259" w:lineRule="auto"/>
              <w:ind w:left="0" w:firstLine="0"/>
              <w:jc w:val="left"/>
              <w:rPr>
                <w:color w:val="000000" w:themeColor="text1"/>
              </w:rPr>
            </w:pPr>
            <w:r w:rsidRPr="00173EC7">
              <w:rPr>
                <w:b/>
                <w:color w:val="000000" w:themeColor="text1"/>
                <w:sz w:val="32"/>
              </w:rPr>
              <w:t>Project Number</w:t>
            </w:r>
            <w:r w:rsidRPr="00173EC7">
              <w:rPr>
                <w:color w:val="000000" w:themeColor="text1"/>
                <w:sz w:val="32"/>
                <w:vertAlign w:val="subscript"/>
              </w:rPr>
              <w:t xml:space="preserve"> </w:t>
            </w:r>
          </w:p>
        </w:tc>
        <w:tc>
          <w:tcPr>
            <w:tcW w:w="5321" w:type="dxa"/>
            <w:tcBorders>
              <w:top w:val="single" w:sz="4" w:space="0" w:color="000000"/>
              <w:left w:val="single" w:sz="4" w:space="0" w:color="000000"/>
              <w:bottom w:val="single" w:sz="4" w:space="0" w:color="000000"/>
              <w:right w:val="single" w:sz="4" w:space="0" w:color="000000"/>
            </w:tcBorders>
          </w:tcPr>
          <w:p w14:paraId="01E5F6DE" w14:textId="74D96FB4" w:rsidR="00AA0626" w:rsidRPr="00173EC7" w:rsidRDefault="002D1CE6">
            <w:pPr>
              <w:spacing w:after="0" w:line="259" w:lineRule="auto"/>
              <w:ind w:left="0" w:firstLine="0"/>
              <w:jc w:val="left"/>
              <w:rPr>
                <w:color w:val="000000" w:themeColor="text1"/>
                <w:lang w:val="en-US"/>
              </w:rPr>
            </w:pPr>
            <w:r w:rsidRPr="00173EC7">
              <w:rPr>
                <w:b/>
                <w:color w:val="000000" w:themeColor="text1"/>
                <w:sz w:val="32"/>
              </w:rPr>
              <w:t xml:space="preserve">Project </w:t>
            </w:r>
            <w:r w:rsidR="00C612ED" w:rsidRPr="00173EC7">
              <w:rPr>
                <w:b/>
                <w:color w:val="000000" w:themeColor="text1"/>
                <w:sz w:val="32"/>
                <w:lang w:val="en-US"/>
              </w:rPr>
              <w:t>3</w:t>
            </w:r>
          </w:p>
        </w:tc>
      </w:tr>
    </w:tbl>
    <w:p w14:paraId="18E99C05"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p w14:paraId="55133CAA" w14:textId="77777777" w:rsidR="00AA0626" w:rsidRPr="00173EC7" w:rsidRDefault="002D1CE6">
      <w:pPr>
        <w:tabs>
          <w:tab w:val="center" w:pos="1301"/>
          <w:tab w:val="center" w:pos="4830"/>
          <w:tab w:val="center" w:pos="8360"/>
        </w:tabs>
        <w:spacing w:after="9" w:line="250" w:lineRule="auto"/>
        <w:ind w:left="0" w:firstLine="0"/>
        <w:jc w:val="left"/>
        <w:rPr>
          <w:color w:val="000000" w:themeColor="text1"/>
        </w:rPr>
      </w:pPr>
      <w:r w:rsidRPr="00173EC7">
        <w:rPr>
          <w:rFonts w:eastAsia="Calibri"/>
          <w:color w:val="000000" w:themeColor="text1"/>
          <w:sz w:val="22"/>
        </w:rPr>
        <w:tab/>
      </w:r>
      <w:r w:rsidRPr="00173EC7">
        <w:rPr>
          <w:color w:val="000000" w:themeColor="text1"/>
          <w:sz w:val="22"/>
        </w:rPr>
        <w:t xml:space="preserve"> </w:t>
      </w:r>
      <w:r w:rsidRPr="00173EC7">
        <w:rPr>
          <w:color w:val="000000" w:themeColor="text1"/>
          <w:sz w:val="22"/>
        </w:rPr>
        <w:tab/>
      </w:r>
      <w:r w:rsidRPr="00173EC7">
        <w:rPr>
          <w:b/>
          <w:color w:val="000000" w:themeColor="text1"/>
          <w:sz w:val="22"/>
        </w:rPr>
        <w:t xml:space="preserve">Report submitted in partial fulfilment of the </w:t>
      </w:r>
      <w:r w:rsidRPr="00173EC7">
        <w:rPr>
          <w:b/>
          <w:color w:val="000000" w:themeColor="text1"/>
          <w:sz w:val="22"/>
        </w:rPr>
        <w:tab/>
      </w:r>
      <w:r w:rsidRPr="00173EC7">
        <w:rPr>
          <w:color w:val="000000" w:themeColor="text1"/>
          <w:sz w:val="22"/>
        </w:rPr>
        <w:t xml:space="preserve"> </w:t>
      </w:r>
    </w:p>
    <w:p w14:paraId="5E0B1F38" w14:textId="77777777" w:rsidR="00AA0626" w:rsidRPr="00173EC7" w:rsidRDefault="002D1CE6">
      <w:pPr>
        <w:spacing w:after="0" w:line="250" w:lineRule="auto"/>
        <w:ind w:left="3453" w:right="2002" w:hanging="831"/>
        <w:jc w:val="left"/>
        <w:rPr>
          <w:color w:val="000000" w:themeColor="text1"/>
        </w:rPr>
      </w:pPr>
      <w:r w:rsidRPr="00173EC7">
        <w:rPr>
          <w:b/>
          <w:color w:val="000000" w:themeColor="text1"/>
          <w:sz w:val="22"/>
        </w:rPr>
        <w:t>requirements for the degree M.Sc. (BMI) at the North-West University.</w:t>
      </w:r>
      <w:r w:rsidRPr="00173EC7">
        <w:rPr>
          <w:color w:val="000000" w:themeColor="text1"/>
          <w:sz w:val="22"/>
        </w:rPr>
        <w:t xml:space="preserve"> </w:t>
      </w:r>
    </w:p>
    <w:p w14:paraId="6BB9A2E6"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p w14:paraId="4BAB3F8D" w14:textId="77777777" w:rsidR="00AA0626" w:rsidRPr="00173EC7" w:rsidRDefault="002D1CE6">
      <w:pPr>
        <w:spacing w:after="148" w:line="259" w:lineRule="auto"/>
        <w:ind w:left="286" w:firstLine="0"/>
        <w:jc w:val="center"/>
        <w:rPr>
          <w:color w:val="000000" w:themeColor="text1"/>
        </w:rPr>
      </w:pPr>
      <w:r w:rsidRPr="00173EC7">
        <w:rPr>
          <w:noProof/>
          <w:color w:val="000000" w:themeColor="text1"/>
        </w:rPr>
        <w:drawing>
          <wp:inline distT="0" distB="0" distL="0" distR="0" wp14:anchorId="5CF76C02" wp14:editId="1AF76185">
            <wp:extent cx="1933575" cy="476250"/>
            <wp:effectExtent l="0" t="0" r="0" b="0"/>
            <wp:docPr id="206" name="Picture 206"/>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9"/>
                    <a:stretch>
                      <a:fillRect/>
                    </a:stretch>
                  </pic:blipFill>
                  <pic:spPr>
                    <a:xfrm>
                      <a:off x="0" y="0"/>
                      <a:ext cx="1933575" cy="476250"/>
                    </a:xfrm>
                    <a:prstGeom prst="rect">
                      <a:avLst/>
                    </a:prstGeom>
                  </pic:spPr>
                </pic:pic>
              </a:graphicData>
            </a:graphic>
          </wp:inline>
        </w:drawing>
      </w:r>
      <w:r w:rsidRPr="00173EC7">
        <w:rPr>
          <w:color w:val="000000" w:themeColor="text1"/>
          <w:sz w:val="22"/>
        </w:rPr>
        <w:t xml:space="preserve"> </w:t>
      </w:r>
    </w:p>
    <w:p w14:paraId="565FBFDE" w14:textId="77777777" w:rsidR="00E57A0F" w:rsidRPr="00173EC7" w:rsidRDefault="00E57A0F" w:rsidP="00E57A0F">
      <w:pPr>
        <w:spacing w:after="0" w:line="259" w:lineRule="auto"/>
        <w:ind w:left="234"/>
        <w:jc w:val="center"/>
        <w:rPr>
          <w:color w:val="000000" w:themeColor="text1"/>
        </w:rPr>
      </w:pPr>
      <w:r w:rsidRPr="00173EC7">
        <w:rPr>
          <w:rFonts w:eastAsia="Calibri"/>
          <w:noProof/>
          <w:color w:val="000000" w:themeColor="text1"/>
          <w:sz w:val="22"/>
        </w:rPr>
        <w:lastRenderedPageBreak/>
        <mc:AlternateContent>
          <mc:Choice Requires="wpg">
            <w:drawing>
              <wp:anchor distT="0" distB="0" distL="114300" distR="114300" simplePos="0" relativeHeight="251663360" behindDoc="0" locked="0" layoutInCell="1" allowOverlap="1" wp14:anchorId="426B1C5A" wp14:editId="222B8E26">
                <wp:simplePos x="0" y="0"/>
                <wp:positionH relativeFrom="column">
                  <wp:posOffset>1853768</wp:posOffset>
                </wp:positionH>
                <wp:positionV relativeFrom="paragraph">
                  <wp:posOffset>5477226</wp:posOffset>
                </wp:positionV>
                <wp:extent cx="2372614" cy="27432"/>
                <wp:effectExtent l="0" t="0" r="0" b="0"/>
                <wp:wrapSquare wrapText="bothSides"/>
                <wp:docPr id="65323" name="Group 65323"/>
                <wp:cNvGraphicFramePr/>
                <a:graphic xmlns:a="http://schemas.openxmlformats.org/drawingml/2006/main">
                  <a:graphicData uri="http://schemas.microsoft.com/office/word/2010/wordprocessingGroup">
                    <wpg:wgp>
                      <wpg:cNvGrpSpPr/>
                      <wpg:grpSpPr>
                        <a:xfrm>
                          <a:off x="0" y="0"/>
                          <a:ext cx="2372614" cy="27432"/>
                          <a:chOff x="0" y="0"/>
                          <a:chExt cx="2372614" cy="27432"/>
                        </a:xfrm>
                      </wpg:grpSpPr>
                      <wps:wsp>
                        <wps:cNvPr id="85276" name="Shape 85276"/>
                        <wps:cNvSpPr/>
                        <wps:spPr>
                          <a:xfrm>
                            <a:off x="0" y="0"/>
                            <a:ext cx="2372614" cy="27432"/>
                          </a:xfrm>
                          <a:custGeom>
                            <a:avLst/>
                            <a:gdLst/>
                            <a:ahLst/>
                            <a:cxnLst/>
                            <a:rect l="0" t="0" r="0" b="0"/>
                            <a:pathLst>
                              <a:path w="2372614" h="27432">
                                <a:moveTo>
                                  <a:pt x="0" y="0"/>
                                </a:moveTo>
                                <a:lnTo>
                                  <a:pt x="2372614" y="0"/>
                                </a:lnTo>
                                <a:lnTo>
                                  <a:pt x="2372614" y="27432"/>
                                </a:lnTo>
                                <a:lnTo>
                                  <a:pt x="0" y="274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2F64E31" id="Group 65323" o:spid="_x0000_s1026" style="position:absolute;margin-left:145.95pt;margin-top:431.3pt;width:186.8pt;height:2.15pt;z-index:251663360" coordsize="23726,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">
                <v:shape id="Shape 85276" o:spid="_x0000_s1027" style="position:absolute;width:23726;height:274;visibility:visible;mso-wrap-style:square;v-text-anchor:top" coordsize="237261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" path="m,l2372614,r,27432l,27432,,e" fillcolor="black" stroked="f" strokeweight="0">
                  <v:stroke miterlimit="83231f" joinstyle="miter"/>
                  <v:path arrowok="t" textboxrect="0,0,2372614,27432"/>
                </v:shape>
                <w10:wrap type="square"/>
              </v:group>
            </w:pict>
          </mc:Fallback>
        </mc:AlternateContent>
      </w:r>
      <w:r w:rsidRPr="00173EC7">
        <w:rPr>
          <w:b/>
          <w:color w:val="000000" w:themeColor="text1"/>
          <w:sz w:val="28"/>
        </w:rPr>
        <w:t xml:space="preserve">APPROVAL SHEET </w:t>
      </w:r>
    </w:p>
    <w:tbl>
      <w:tblPr>
        <w:tblStyle w:val="TableGrid"/>
        <w:tblW w:w="8564" w:type="dxa"/>
        <w:tblInd w:w="602" w:type="dxa"/>
        <w:tblLook w:val="04A0" w:firstRow="1" w:lastRow="0" w:firstColumn="1" w:lastColumn="0" w:noHBand="0" w:noVBand="1"/>
      </w:tblPr>
      <w:tblGrid>
        <w:gridCol w:w="2634"/>
        <w:gridCol w:w="5930"/>
      </w:tblGrid>
      <w:tr w:rsidR="00E57A0F" w:rsidRPr="00173EC7" w14:paraId="18889E13" w14:textId="77777777" w:rsidTr="00431EF7">
        <w:trPr>
          <w:trHeight w:val="245"/>
        </w:trPr>
        <w:tc>
          <w:tcPr>
            <w:tcW w:w="2634" w:type="dxa"/>
            <w:tcBorders>
              <w:top w:val="nil"/>
              <w:left w:val="nil"/>
              <w:bottom w:val="nil"/>
              <w:right w:val="nil"/>
            </w:tcBorders>
          </w:tcPr>
          <w:p w14:paraId="32508D1A"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 </w:t>
            </w:r>
          </w:p>
        </w:tc>
        <w:tc>
          <w:tcPr>
            <w:tcW w:w="5930" w:type="dxa"/>
            <w:tcBorders>
              <w:top w:val="nil"/>
              <w:left w:val="nil"/>
              <w:bottom w:val="nil"/>
              <w:right w:val="nil"/>
            </w:tcBorders>
          </w:tcPr>
          <w:p w14:paraId="5741F609" w14:textId="77777777" w:rsidR="00E57A0F" w:rsidRPr="00173EC7" w:rsidRDefault="00E57A0F" w:rsidP="00431EF7">
            <w:pPr>
              <w:spacing w:after="160" w:line="259" w:lineRule="auto"/>
              <w:ind w:left="0" w:firstLine="0"/>
              <w:jc w:val="left"/>
              <w:rPr>
                <w:color w:val="000000" w:themeColor="text1"/>
              </w:rPr>
            </w:pPr>
          </w:p>
        </w:tc>
      </w:tr>
      <w:tr w:rsidR="00E57A0F" w:rsidRPr="00173EC7" w14:paraId="26DC243A" w14:textId="77777777" w:rsidTr="00431EF7">
        <w:trPr>
          <w:trHeight w:val="391"/>
        </w:trPr>
        <w:tc>
          <w:tcPr>
            <w:tcW w:w="2634" w:type="dxa"/>
            <w:tcBorders>
              <w:top w:val="nil"/>
              <w:left w:val="nil"/>
              <w:bottom w:val="nil"/>
              <w:right w:val="nil"/>
            </w:tcBorders>
          </w:tcPr>
          <w:p w14:paraId="4C24FA78"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TITLE:</w:t>
            </w:r>
            <w:r w:rsidRPr="00173EC7">
              <w:rPr>
                <w:color w:val="000000" w:themeColor="text1"/>
                <w:sz w:val="22"/>
              </w:rPr>
              <w:t xml:space="preserve"> </w:t>
            </w:r>
          </w:p>
        </w:tc>
        <w:tc>
          <w:tcPr>
            <w:tcW w:w="5930" w:type="dxa"/>
            <w:tcBorders>
              <w:top w:val="nil"/>
              <w:left w:val="nil"/>
              <w:bottom w:val="nil"/>
              <w:right w:val="nil"/>
            </w:tcBorders>
          </w:tcPr>
          <w:p w14:paraId="41A9B6F1"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lang w:val="en-US"/>
              </w:rPr>
              <w:t>Enhancing and Assessment of the Forensic Linguistic Software Tool (2020)</w:t>
            </w:r>
            <w:r w:rsidRPr="00173EC7">
              <w:rPr>
                <w:color w:val="000000" w:themeColor="text1"/>
                <w:sz w:val="22"/>
              </w:rPr>
              <w:t xml:space="preserve"> </w:t>
            </w:r>
          </w:p>
        </w:tc>
      </w:tr>
      <w:tr w:rsidR="00E57A0F" w:rsidRPr="00173EC7" w14:paraId="67A1CEB3" w14:textId="77777777" w:rsidTr="00431EF7">
        <w:trPr>
          <w:trHeight w:val="533"/>
        </w:trPr>
        <w:tc>
          <w:tcPr>
            <w:tcW w:w="2634" w:type="dxa"/>
            <w:tcBorders>
              <w:top w:val="nil"/>
              <w:left w:val="nil"/>
              <w:bottom w:val="nil"/>
              <w:right w:val="nil"/>
            </w:tcBorders>
            <w:vAlign w:val="center"/>
          </w:tcPr>
          <w:p w14:paraId="66669564"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CLIENT:</w:t>
            </w:r>
            <w:r w:rsidRPr="00173EC7">
              <w:rPr>
                <w:color w:val="000000" w:themeColor="text1"/>
                <w:sz w:val="22"/>
              </w:rPr>
              <w:t xml:space="preserve"> </w:t>
            </w:r>
          </w:p>
        </w:tc>
        <w:tc>
          <w:tcPr>
            <w:tcW w:w="5930" w:type="dxa"/>
            <w:tcBorders>
              <w:top w:val="nil"/>
              <w:left w:val="nil"/>
              <w:bottom w:val="nil"/>
              <w:right w:val="nil"/>
            </w:tcBorders>
            <w:vAlign w:val="center"/>
          </w:tcPr>
          <w:p w14:paraId="087E12BF" w14:textId="1C476AFA" w:rsidR="00E57A0F" w:rsidRPr="00173EC7" w:rsidRDefault="00E57A0F" w:rsidP="00431EF7">
            <w:pPr>
              <w:spacing w:after="0" w:line="259" w:lineRule="auto"/>
              <w:ind w:left="0" w:firstLine="0"/>
              <w:jc w:val="left"/>
              <w:rPr>
                <w:color w:val="000000" w:themeColor="text1"/>
                <w:lang w:val="en-US"/>
              </w:rPr>
            </w:pPr>
            <w:r w:rsidRPr="00173EC7">
              <w:rPr>
                <w:color w:val="FF0000"/>
                <w:sz w:val="22"/>
              </w:rPr>
              <w:t>M</w:t>
            </w:r>
            <w:r w:rsidRPr="00173EC7">
              <w:rPr>
                <w:color w:val="FF0000"/>
                <w:sz w:val="22"/>
                <w:lang w:val="en-US"/>
              </w:rPr>
              <w:t xml:space="preserve">r. Zander </w:t>
            </w:r>
            <w:proofErr w:type="spellStart"/>
            <w:r w:rsidRPr="00173EC7">
              <w:rPr>
                <w:color w:val="FF0000"/>
                <w:sz w:val="22"/>
                <w:lang w:val="en-US"/>
              </w:rPr>
              <w:t>Janse</w:t>
            </w:r>
            <w:proofErr w:type="spellEnd"/>
            <w:r w:rsidRPr="00173EC7">
              <w:rPr>
                <w:color w:val="FF0000"/>
                <w:sz w:val="22"/>
                <w:lang w:val="en-US"/>
              </w:rPr>
              <w:t xml:space="preserve"> van Rensburg</w:t>
            </w:r>
            <w:r w:rsidR="00473947" w:rsidRPr="00173EC7">
              <w:rPr>
                <w:color w:val="FF0000"/>
                <w:sz w:val="22"/>
                <w:lang w:val="en-US"/>
              </w:rPr>
              <w:t xml:space="preserve">/Prof Marlene Verhoef </w:t>
            </w:r>
          </w:p>
        </w:tc>
      </w:tr>
      <w:tr w:rsidR="00E57A0F" w:rsidRPr="00173EC7" w14:paraId="47B2FD98" w14:textId="77777777" w:rsidTr="00431EF7">
        <w:trPr>
          <w:trHeight w:val="531"/>
        </w:trPr>
        <w:tc>
          <w:tcPr>
            <w:tcW w:w="2634" w:type="dxa"/>
            <w:tcBorders>
              <w:top w:val="nil"/>
              <w:left w:val="nil"/>
              <w:bottom w:val="nil"/>
              <w:right w:val="nil"/>
            </w:tcBorders>
            <w:vAlign w:val="center"/>
          </w:tcPr>
          <w:p w14:paraId="45839466"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ORGANISATION:</w:t>
            </w:r>
            <w:r w:rsidRPr="00173EC7">
              <w:rPr>
                <w:color w:val="000000" w:themeColor="text1"/>
                <w:sz w:val="22"/>
              </w:rPr>
              <w:t xml:space="preserve"> </w:t>
            </w:r>
          </w:p>
        </w:tc>
        <w:tc>
          <w:tcPr>
            <w:tcW w:w="5930" w:type="dxa"/>
            <w:tcBorders>
              <w:top w:val="nil"/>
              <w:left w:val="nil"/>
              <w:bottom w:val="nil"/>
              <w:right w:val="nil"/>
            </w:tcBorders>
            <w:vAlign w:val="center"/>
          </w:tcPr>
          <w:p w14:paraId="63E0F20E" w14:textId="77777777" w:rsidR="00E57A0F" w:rsidRPr="00173EC7" w:rsidRDefault="00E57A0F" w:rsidP="00431EF7">
            <w:pPr>
              <w:spacing w:after="0" w:line="259" w:lineRule="auto"/>
              <w:ind w:left="0" w:firstLine="0"/>
              <w:jc w:val="left"/>
              <w:rPr>
                <w:color w:val="000000" w:themeColor="text1"/>
                <w:lang w:val="en-US"/>
              </w:rPr>
            </w:pPr>
            <w:r w:rsidRPr="00173EC7">
              <w:rPr>
                <w:color w:val="000000" w:themeColor="text1"/>
                <w:lang w:val="en-US"/>
              </w:rPr>
              <w:t>NWU Writing Centre</w:t>
            </w:r>
          </w:p>
        </w:tc>
      </w:tr>
      <w:tr w:rsidR="00E57A0F" w:rsidRPr="00173EC7" w14:paraId="4A944CA3" w14:textId="77777777" w:rsidTr="00431EF7">
        <w:trPr>
          <w:trHeight w:val="531"/>
        </w:trPr>
        <w:tc>
          <w:tcPr>
            <w:tcW w:w="2634" w:type="dxa"/>
            <w:tcBorders>
              <w:top w:val="nil"/>
              <w:left w:val="nil"/>
              <w:bottom w:val="nil"/>
              <w:right w:val="nil"/>
            </w:tcBorders>
            <w:vAlign w:val="center"/>
          </w:tcPr>
          <w:p w14:paraId="38B78962"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DOCUMENT NUMBER:</w:t>
            </w:r>
            <w:r w:rsidRPr="00173EC7">
              <w:rPr>
                <w:color w:val="000000" w:themeColor="text1"/>
                <w:sz w:val="22"/>
              </w:rPr>
              <w:t xml:space="preserve"> </w:t>
            </w:r>
          </w:p>
        </w:tc>
        <w:tc>
          <w:tcPr>
            <w:tcW w:w="5930" w:type="dxa"/>
            <w:tcBorders>
              <w:top w:val="nil"/>
              <w:left w:val="nil"/>
              <w:bottom w:val="nil"/>
              <w:right w:val="nil"/>
            </w:tcBorders>
            <w:vAlign w:val="center"/>
          </w:tcPr>
          <w:p w14:paraId="741E5448"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Project </w:t>
            </w:r>
            <w:r w:rsidRPr="00173EC7">
              <w:rPr>
                <w:color w:val="000000" w:themeColor="text1"/>
                <w:sz w:val="22"/>
                <w:lang w:val="en-US"/>
              </w:rPr>
              <w:t>3</w:t>
            </w:r>
            <w:r w:rsidRPr="00173EC7">
              <w:rPr>
                <w:color w:val="000000" w:themeColor="text1"/>
                <w:sz w:val="22"/>
              </w:rPr>
              <w:t xml:space="preserve"> </w:t>
            </w:r>
          </w:p>
        </w:tc>
      </w:tr>
      <w:tr w:rsidR="00E57A0F" w:rsidRPr="00173EC7" w14:paraId="42436EBC" w14:textId="77777777" w:rsidTr="00431EF7">
        <w:trPr>
          <w:trHeight w:val="530"/>
        </w:trPr>
        <w:tc>
          <w:tcPr>
            <w:tcW w:w="2634" w:type="dxa"/>
            <w:tcBorders>
              <w:top w:val="nil"/>
              <w:left w:val="nil"/>
              <w:bottom w:val="nil"/>
              <w:right w:val="nil"/>
            </w:tcBorders>
            <w:vAlign w:val="center"/>
          </w:tcPr>
          <w:p w14:paraId="364CD412"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CLASSIFICATION:</w:t>
            </w:r>
            <w:r w:rsidRPr="00173EC7">
              <w:rPr>
                <w:color w:val="000000" w:themeColor="text1"/>
                <w:sz w:val="22"/>
              </w:rPr>
              <w:t xml:space="preserve"> </w:t>
            </w:r>
          </w:p>
        </w:tc>
        <w:tc>
          <w:tcPr>
            <w:tcW w:w="5930" w:type="dxa"/>
            <w:tcBorders>
              <w:top w:val="nil"/>
              <w:left w:val="nil"/>
              <w:bottom w:val="nil"/>
              <w:right w:val="nil"/>
            </w:tcBorders>
            <w:vAlign w:val="center"/>
          </w:tcPr>
          <w:p w14:paraId="3C707BA0"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Restricted </w:t>
            </w:r>
          </w:p>
        </w:tc>
      </w:tr>
      <w:tr w:rsidR="00E57A0F" w:rsidRPr="00173EC7" w14:paraId="6AE82BAD" w14:textId="77777777" w:rsidTr="00431EF7">
        <w:trPr>
          <w:trHeight w:val="1988"/>
        </w:trPr>
        <w:tc>
          <w:tcPr>
            <w:tcW w:w="2634" w:type="dxa"/>
            <w:tcBorders>
              <w:top w:val="nil"/>
              <w:left w:val="nil"/>
              <w:bottom w:val="nil"/>
              <w:right w:val="nil"/>
            </w:tcBorders>
          </w:tcPr>
          <w:p w14:paraId="2FFBF252"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SYNOPSIS:</w:t>
            </w:r>
            <w:r w:rsidRPr="00173EC7">
              <w:rPr>
                <w:color w:val="000000" w:themeColor="text1"/>
                <w:sz w:val="22"/>
              </w:rPr>
              <w:t xml:space="preserve"> </w:t>
            </w:r>
          </w:p>
        </w:tc>
        <w:tc>
          <w:tcPr>
            <w:tcW w:w="5930" w:type="dxa"/>
            <w:tcBorders>
              <w:top w:val="nil"/>
              <w:left w:val="nil"/>
              <w:bottom w:val="nil"/>
              <w:right w:val="nil"/>
            </w:tcBorders>
            <w:vAlign w:val="center"/>
          </w:tcPr>
          <w:p w14:paraId="6F8C0D53" w14:textId="77777777" w:rsidR="00E57A0F" w:rsidRPr="00173EC7" w:rsidRDefault="00E57A0F" w:rsidP="00431EF7">
            <w:pPr>
              <w:spacing w:after="0" w:line="259" w:lineRule="auto"/>
              <w:ind w:left="0" w:right="56" w:firstLine="0"/>
              <w:rPr>
                <w:color w:val="000000" w:themeColor="text1"/>
                <w:lang w:val="en-US"/>
              </w:rPr>
            </w:pPr>
            <w:r w:rsidRPr="00173EC7">
              <w:rPr>
                <w:color w:val="000000" w:themeColor="text1"/>
                <w:sz w:val="22"/>
                <w:szCs w:val="20"/>
                <w:lang w:val="en-US"/>
              </w:rPr>
              <w:t>The NWU Writing Centre has a forensic linguistic tool “</w:t>
            </w:r>
            <w:proofErr w:type="spellStart"/>
            <w:r w:rsidRPr="00173EC7">
              <w:rPr>
                <w:color w:val="000000" w:themeColor="text1"/>
                <w:sz w:val="22"/>
                <w:szCs w:val="20"/>
                <w:lang w:val="en-US"/>
              </w:rPr>
              <w:t>PlagR</w:t>
            </w:r>
            <w:proofErr w:type="spellEnd"/>
            <w:r w:rsidRPr="00173EC7">
              <w:rPr>
                <w:color w:val="000000" w:themeColor="text1"/>
                <w:sz w:val="22"/>
                <w:szCs w:val="20"/>
                <w:lang w:val="en-US"/>
              </w:rPr>
              <w:t xml:space="preserve">” which they would like to enhance by improving the user interface and ensuring the program is glitch free. They would also like to assess the accuracy of the metrics provided by the assessment of the tool. Lastly, they also want to have the confidence to present this tool and its findings to an external forensic investigation committee.  </w:t>
            </w:r>
          </w:p>
        </w:tc>
      </w:tr>
      <w:tr w:rsidR="00E57A0F" w:rsidRPr="00173EC7" w14:paraId="69D38C50" w14:textId="77777777" w:rsidTr="00431EF7">
        <w:trPr>
          <w:trHeight w:val="530"/>
        </w:trPr>
        <w:tc>
          <w:tcPr>
            <w:tcW w:w="2634" w:type="dxa"/>
            <w:tcBorders>
              <w:top w:val="nil"/>
              <w:left w:val="nil"/>
              <w:bottom w:val="nil"/>
              <w:right w:val="nil"/>
            </w:tcBorders>
            <w:vAlign w:val="center"/>
          </w:tcPr>
          <w:p w14:paraId="67E075DE"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KEYWORDS:</w:t>
            </w:r>
            <w:r w:rsidRPr="00173EC7">
              <w:rPr>
                <w:color w:val="000000" w:themeColor="text1"/>
                <w:sz w:val="22"/>
              </w:rPr>
              <w:t xml:space="preserve"> </w:t>
            </w:r>
          </w:p>
        </w:tc>
        <w:tc>
          <w:tcPr>
            <w:tcW w:w="5930" w:type="dxa"/>
            <w:tcBorders>
              <w:top w:val="nil"/>
              <w:left w:val="nil"/>
              <w:bottom w:val="nil"/>
              <w:right w:val="nil"/>
            </w:tcBorders>
            <w:vAlign w:val="center"/>
          </w:tcPr>
          <w:p w14:paraId="2916C6C0" w14:textId="457BC0DD" w:rsidR="00E57A0F" w:rsidRPr="00173EC7" w:rsidRDefault="00E57A0F" w:rsidP="00431EF7">
            <w:pPr>
              <w:spacing w:after="0" w:line="259" w:lineRule="auto"/>
              <w:ind w:left="0" w:firstLine="0"/>
              <w:rPr>
                <w:color w:val="000000" w:themeColor="text1"/>
              </w:rPr>
            </w:pPr>
            <w:r w:rsidRPr="00173EC7">
              <w:rPr>
                <w:color w:val="000000" w:themeColor="text1"/>
                <w:sz w:val="22"/>
                <w:lang w:val="en-US"/>
              </w:rPr>
              <w:t>Forensic Linguistic</w:t>
            </w:r>
            <w:r w:rsidRPr="00173EC7">
              <w:rPr>
                <w:color w:val="000000" w:themeColor="text1"/>
                <w:sz w:val="22"/>
              </w:rPr>
              <w:t xml:space="preserve">, </w:t>
            </w:r>
            <w:r w:rsidRPr="00173EC7">
              <w:rPr>
                <w:color w:val="000000" w:themeColor="text1"/>
                <w:sz w:val="22"/>
                <w:lang w:val="en-US"/>
              </w:rPr>
              <w:t>Enhance</w:t>
            </w:r>
            <w:r w:rsidRPr="00173EC7">
              <w:rPr>
                <w:color w:val="000000" w:themeColor="text1"/>
                <w:sz w:val="22"/>
              </w:rPr>
              <w:t>,</w:t>
            </w:r>
            <w:r w:rsidRPr="00173EC7">
              <w:rPr>
                <w:color w:val="000000" w:themeColor="text1"/>
                <w:sz w:val="22"/>
                <w:lang w:val="en-US"/>
              </w:rPr>
              <w:t xml:space="preserve"> Asses</w:t>
            </w:r>
            <w:r w:rsidRPr="00173EC7">
              <w:rPr>
                <w:color w:val="000000" w:themeColor="text1"/>
                <w:sz w:val="22"/>
              </w:rPr>
              <w:t xml:space="preserve"> </w:t>
            </w:r>
          </w:p>
        </w:tc>
      </w:tr>
      <w:tr w:rsidR="00E57A0F" w:rsidRPr="00173EC7" w14:paraId="3D50A41A" w14:textId="77777777" w:rsidTr="00431EF7">
        <w:trPr>
          <w:trHeight w:val="531"/>
        </w:trPr>
        <w:tc>
          <w:tcPr>
            <w:tcW w:w="2634" w:type="dxa"/>
            <w:tcBorders>
              <w:top w:val="nil"/>
              <w:left w:val="nil"/>
              <w:bottom w:val="nil"/>
              <w:right w:val="nil"/>
            </w:tcBorders>
            <w:vAlign w:val="center"/>
          </w:tcPr>
          <w:p w14:paraId="73BACDB9"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PREPARED BY:</w:t>
            </w:r>
            <w:r w:rsidRPr="00173EC7">
              <w:rPr>
                <w:color w:val="000000" w:themeColor="text1"/>
                <w:sz w:val="22"/>
              </w:rPr>
              <w:t xml:space="preserve"> </w:t>
            </w:r>
          </w:p>
        </w:tc>
        <w:tc>
          <w:tcPr>
            <w:tcW w:w="5930" w:type="dxa"/>
            <w:tcBorders>
              <w:top w:val="nil"/>
              <w:left w:val="nil"/>
              <w:bottom w:val="nil"/>
              <w:right w:val="nil"/>
            </w:tcBorders>
            <w:vAlign w:val="center"/>
          </w:tcPr>
          <w:p w14:paraId="60732B4A" w14:textId="05FA875C" w:rsidR="00E57A0F" w:rsidRPr="00173EC7" w:rsidRDefault="00E57A0F" w:rsidP="00431EF7">
            <w:pPr>
              <w:spacing w:after="0" w:line="259" w:lineRule="auto"/>
              <w:ind w:left="0" w:firstLine="0"/>
              <w:jc w:val="left"/>
              <w:rPr>
                <w:color w:val="000000" w:themeColor="text1"/>
                <w:sz w:val="22"/>
                <w:lang w:val="en-US"/>
              </w:rPr>
            </w:pPr>
            <w:r w:rsidRPr="00173EC7">
              <w:rPr>
                <w:color w:val="000000" w:themeColor="text1"/>
                <w:sz w:val="22"/>
                <w:lang w:val="en-US"/>
              </w:rPr>
              <w:t xml:space="preserve">Charles Henry White, </w:t>
            </w:r>
            <w:r w:rsidR="00CB4DE2" w:rsidRPr="00173EC7">
              <w:rPr>
                <w:color w:val="000000" w:themeColor="text1"/>
                <w:sz w:val="22"/>
                <w:lang w:val="en-US"/>
              </w:rPr>
              <w:t xml:space="preserve">Gervian Du </w:t>
            </w:r>
            <w:proofErr w:type="spellStart"/>
            <w:r w:rsidR="00CB4DE2" w:rsidRPr="00173EC7">
              <w:rPr>
                <w:color w:val="000000" w:themeColor="text1"/>
                <w:sz w:val="22"/>
                <w:lang w:val="en-US"/>
              </w:rPr>
              <w:t>Preez</w:t>
            </w:r>
            <w:proofErr w:type="spellEnd"/>
            <w:r w:rsidR="00CB4DE2" w:rsidRPr="00173EC7">
              <w:rPr>
                <w:color w:val="000000" w:themeColor="text1"/>
                <w:sz w:val="22"/>
                <w:lang w:val="en-US"/>
              </w:rPr>
              <w:t xml:space="preserve">, </w:t>
            </w:r>
            <w:proofErr w:type="spellStart"/>
            <w:r w:rsidRPr="00173EC7">
              <w:rPr>
                <w:color w:val="000000" w:themeColor="text1"/>
                <w:sz w:val="22"/>
                <w:lang w:val="en-US"/>
              </w:rPr>
              <w:t>Wian</w:t>
            </w:r>
            <w:proofErr w:type="spellEnd"/>
            <w:r w:rsidRPr="00173EC7">
              <w:rPr>
                <w:color w:val="000000" w:themeColor="text1"/>
                <w:sz w:val="22"/>
                <w:lang w:val="en-US"/>
              </w:rPr>
              <w:t xml:space="preserve"> </w:t>
            </w:r>
            <w:proofErr w:type="spellStart"/>
            <w:r w:rsidRPr="00173EC7">
              <w:rPr>
                <w:color w:val="000000" w:themeColor="text1"/>
                <w:sz w:val="22"/>
                <w:lang w:val="en-US"/>
              </w:rPr>
              <w:t>Spamer</w:t>
            </w:r>
            <w:proofErr w:type="spellEnd"/>
          </w:p>
        </w:tc>
      </w:tr>
      <w:tr w:rsidR="00E57A0F" w:rsidRPr="00173EC7" w14:paraId="1B98C95E" w14:textId="77777777" w:rsidTr="00431EF7">
        <w:trPr>
          <w:trHeight w:val="530"/>
        </w:trPr>
        <w:tc>
          <w:tcPr>
            <w:tcW w:w="2634" w:type="dxa"/>
            <w:tcBorders>
              <w:top w:val="nil"/>
              <w:left w:val="nil"/>
              <w:bottom w:val="nil"/>
              <w:right w:val="nil"/>
            </w:tcBorders>
            <w:vAlign w:val="center"/>
          </w:tcPr>
          <w:p w14:paraId="59B45AB3"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DOCUMENT VERSION:</w:t>
            </w:r>
            <w:r w:rsidRPr="00173EC7">
              <w:rPr>
                <w:color w:val="000000" w:themeColor="text1"/>
                <w:sz w:val="22"/>
              </w:rPr>
              <w:t xml:space="preserve"> </w:t>
            </w:r>
          </w:p>
        </w:tc>
        <w:tc>
          <w:tcPr>
            <w:tcW w:w="5930" w:type="dxa"/>
            <w:tcBorders>
              <w:top w:val="nil"/>
              <w:left w:val="nil"/>
              <w:bottom w:val="nil"/>
              <w:right w:val="nil"/>
            </w:tcBorders>
            <w:vAlign w:val="center"/>
          </w:tcPr>
          <w:p w14:paraId="77087C63"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FINAL </w:t>
            </w:r>
          </w:p>
        </w:tc>
      </w:tr>
      <w:tr w:rsidR="00E57A0F" w:rsidRPr="00173EC7" w14:paraId="7AA08B52" w14:textId="77777777" w:rsidTr="00431EF7">
        <w:trPr>
          <w:trHeight w:val="535"/>
        </w:trPr>
        <w:tc>
          <w:tcPr>
            <w:tcW w:w="2634" w:type="dxa"/>
            <w:tcBorders>
              <w:top w:val="nil"/>
              <w:left w:val="nil"/>
              <w:bottom w:val="nil"/>
              <w:right w:val="nil"/>
            </w:tcBorders>
            <w:vAlign w:val="center"/>
          </w:tcPr>
          <w:p w14:paraId="4F71E819" w14:textId="77777777" w:rsidR="00E57A0F" w:rsidRPr="00173EC7" w:rsidRDefault="00E57A0F" w:rsidP="00431EF7">
            <w:pPr>
              <w:spacing w:after="0" w:line="259" w:lineRule="auto"/>
              <w:ind w:left="0" w:firstLine="0"/>
              <w:jc w:val="left"/>
              <w:rPr>
                <w:color w:val="000000" w:themeColor="text1"/>
              </w:rPr>
            </w:pPr>
            <w:r w:rsidRPr="00173EC7">
              <w:rPr>
                <w:b/>
                <w:color w:val="000000" w:themeColor="text1"/>
                <w:sz w:val="22"/>
              </w:rPr>
              <w:t>COURSE:</w:t>
            </w:r>
            <w:r w:rsidRPr="00173EC7">
              <w:rPr>
                <w:color w:val="000000" w:themeColor="text1"/>
                <w:sz w:val="22"/>
              </w:rPr>
              <w:t xml:space="preserve"> </w:t>
            </w:r>
          </w:p>
        </w:tc>
        <w:tc>
          <w:tcPr>
            <w:tcW w:w="5930" w:type="dxa"/>
            <w:tcBorders>
              <w:top w:val="nil"/>
              <w:left w:val="nil"/>
              <w:bottom w:val="nil"/>
              <w:right w:val="nil"/>
            </w:tcBorders>
            <w:vAlign w:val="center"/>
          </w:tcPr>
          <w:p w14:paraId="5FE1F5D3"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BWN815: Industry Integration Project </w:t>
            </w:r>
          </w:p>
        </w:tc>
      </w:tr>
      <w:tr w:rsidR="00E57A0F" w:rsidRPr="00173EC7" w14:paraId="36069B65" w14:textId="77777777" w:rsidTr="00431EF7">
        <w:trPr>
          <w:trHeight w:val="531"/>
        </w:trPr>
        <w:tc>
          <w:tcPr>
            <w:tcW w:w="2634" w:type="dxa"/>
            <w:tcBorders>
              <w:top w:val="nil"/>
              <w:left w:val="nil"/>
              <w:bottom w:val="nil"/>
              <w:right w:val="nil"/>
            </w:tcBorders>
            <w:vAlign w:val="center"/>
          </w:tcPr>
          <w:p w14:paraId="7C0DC9AA"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 </w:t>
            </w:r>
          </w:p>
        </w:tc>
        <w:tc>
          <w:tcPr>
            <w:tcW w:w="5930" w:type="dxa"/>
            <w:tcBorders>
              <w:top w:val="nil"/>
              <w:left w:val="nil"/>
              <w:bottom w:val="nil"/>
              <w:right w:val="nil"/>
            </w:tcBorders>
            <w:vAlign w:val="center"/>
          </w:tcPr>
          <w:p w14:paraId="37FE68C8"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 </w:t>
            </w:r>
            <w:r w:rsidRPr="00173EC7">
              <w:rPr>
                <w:color w:val="000000" w:themeColor="text1"/>
                <w:sz w:val="22"/>
              </w:rPr>
              <w:tab/>
              <w:t xml:space="preserve"> </w:t>
            </w:r>
          </w:p>
        </w:tc>
      </w:tr>
      <w:tr w:rsidR="00E57A0F" w:rsidRPr="00173EC7" w14:paraId="7F423A83" w14:textId="77777777" w:rsidTr="00431EF7">
        <w:trPr>
          <w:trHeight w:val="387"/>
        </w:trPr>
        <w:tc>
          <w:tcPr>
            <w:tcW w:w="2634" w:type="dxa"/>
            <w:tcBorders>
              <w:top w:val="nil"/>
              <w:left w:val="nil"/>
              <w:bottom w:val="nil"/>
              <w:right w:val="nil"/>
            </w:tcBorders>
            <w:vAlign w:val="bottom"/>
          </w:tcPr>
          <w:p w14:paraId="36844A42"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 </w:t>
            </w:r>
          </w:p>
        </w:tc>
        <w:tc>
          <w:tcPr>
            <w:tcW w:w="5930" w:type="dxa"/>
            <w:tcBorders>
              <w:top w:val="nil"/>
              <w:left w:val="nil"/>
              <w:bottom w:val="nil"/>
              <w:right w:val="nil"/>
            </w:tcBorders>
            <w:vAlign w:val="bottom"/>
          </w:tcPr>
          <w:p w14:paraId="0C219448" w14:textId="77777777" w:rsidR="00E57A0F" w:rsidRPr="00173EC7" w:rsidRDefault="00E57A0F" w:rsidP="00431EF7">
            <w:pPr>
              <w:spacing w:after="0" w:line="259" w:lineRule="auto"/>
              <w:ind w:left="0" w:firstLine="0"/>
              <w:jc w:val="left"/>
              <w:rPr>
                <w:color w:val="000000" w:themeColor="text1"/>
              </w:rPr>
            </w:pPr>
            <w:r w:rsidRPr="00173EC7">
              <w:rPr>
                <w:color w:val="000000" w:themeColor="text1"/>
                <w:sz w:val="22"/>
              </w:rPr>
              <w:t xml:space="preserve">   </w:t>
            </w:r>
            <w:r w:rsidRPr="00173EC7">
              <w:rPr>
                <w:color w:val="000000" w:themeColor="text1"/>
                <w:sz w:val="22"/>
              </w:rPr>
              <w:tab/>
              <w:t xml:space="preserve"> </w:t>
            </w:r>
          </w:p>
        </w:tc>
      </w:tr>
    </w:tbl>
    <w:p w14:paraId="3E0434D1" w14:textId="0E0505A3" w:rsidR="00E57A0F" w:rsidRPr="00173EC7" w:rsidRDefault="00E57A0F" w:rsidP="00E57A0F">
      <w:pPr>
        <w:spacing w:after="216" w:line="259" w:lineRule="auto"/>
        <w:ind w:left="0" w:firstLine="0"/>
        <w:rPr>
          <w:color w:val="000000" w:themeColor="text1"/>
        </w:rPr>
      </w:pPr>
      <w:r w:rsidRPr="00173EC7">
        <w:rPr>
          <w:b/>
          <w:i/>
          <w:color w:val="000000" w:themeColor="text1"/>
          <w:sz w:val="22"/>
        </w:rPr>
        <w:t xml:space="preserve"> </w:t>
      </w:r>
    </w:p>
    <w:tbl>
      <w:tblPr>
        <w:tblStyle w:val="TableGrid"/>
        <w:tblpPr w:vertAnchor="text" w:horzAnchor="margin" w:tblpY="311"/>
        <w:tblOverlap w:val="never"/>
        <w:tblW w:w="7908" w:type="dxa"/>
        <w:tblInd w:w="0" w:type="dxa"/>
        <w:tblLook w:val="04A0" w:firstRow="1" w:lastRow="0" w:firstColumn="1" w:lastColumn="0" w:noHBand="0" w:noVBand="1"/>
      </w:tblPr>
      <w:tblGrid>
        <w:gridCol w:w="2713"/>
        <w:gridCol w:w="5195"/>
      </w:tblGrid>
      <w:tr w:rsidR="00E57A0F" w:rsidRPr="00173EC7" w14:paraId="71726E0E" w14:textId="77777777" w:rsidTr="00E57A0F">
        <w:trPr>
          <w:trHeight w:val="392"/>
        </w:trPr>
        <w:tc>
          <w:tcPr>
            <w:tcW w:w="2713" w:type="dxa"/>
            <w:tcBorders>
              <w:top w:val="nil"/>
              <w:left w:val="nil"/>
              <w:bottom w:val="nil"/>
              <w:right w:val="nil"/>
            </w:tcBorders>
          </w:tcPr>
          <w:p w14:paraId="60B6535F" w14:textId="77777777" w:rsidR="00E57A0F" w:rsidRPr="00173EC7" w:rsidRDefault="00E57A0F" w:rsidP="00E57A0F">
            <w:pPr>
              <w:spacing w:after="0" w:line="259" w:lineRule="auto"/>
              <w:ind w:left="0" w:firstLine="0"/>
              <w:jc w:val="left"/>
              <w:rPr>
                <w:color w:val="000000" w:themeColor="text1"/>
              </w:rPr>
            </w:pPr>
            <w:r w:rsidRPr="00173EC7">
              <w:rPr>
                <w:b/>
                <w:color w:val="000000" w:themeColor="text1"/>
                <w:sz w:val="22"/>
              </w:rPr>
              <w:t>APPROVED BY:</w:t>
            </w:r>
            <w:r w:rsidRPr="00173EC7">
              <w:rPr>
                <w:color w:val="000000" w:themeColor="text1"/>
                <w:sz w:val="22"/>
              </w:rPr>
              <w:t xml:space="preserve"> </w:t>
            </w:r>
          </w:p>
        </w:tc>
        <w:tc>
          <w:tcPr>
            <w:tcW w:w="5195" w:type="dxa"/>
            <w:tcBorders>
              <w:top w:val="nil"/>
              <w:left w:val="nil"/>
              <w:bottom w:val="nil"/>
              <w:right w:val="nil"/>
            </w:tcBorders>
          </w:tcPr>
          <w:p w14:paraId="4DA942BF" w14:textId="77777777" w:rsidR="00E57A0F" w:rsidRPr="00173EC7" w:rsidRDefault="00E57A0F" w:rsidP="00E57A0F">
            <w:pPr>
              <w:spacing w:after="0" w:line="259" w:lineRule="auto"/>
              <w:ind w:left="0" w:firstLine="0"/>
              <w:jc w:val="left"/>
              <w:rPr>
                <w:color w:val="000000" w:themeColor="text1"/>
              </w:rPr>
            </w:pPr>
            <w:r w:rsidRPr="00173EC7">
              <w:rPr>
                <w:b/>
                <w:color w:val="000000" w:themeColor="text1"/>
                <w:sz w:val="22"/>
              </w:rPr>
              <w:t>DIRECTOR: CENTRE FOR BMI</w:t>
            </w:r>
            <w:r w:rsidRPr="00173EC7">
              <w:rPr>
                <w:color w:val="000000" w:themeColor="text1"/>
                <w:sz w:val="22"/>
              </w:rPr>
              <w:t xml:space="preserve"> </w:t>
            </w:r>
          </w:p>
        </w:tc>
      </w:tr>
      <w:tr w:rsidR="00E57A0F" w:rsidRPr="00173EC7" w14:paraId="44AE0D9D" w14:textId="77777777" w:rsidTr="00E57A0F">
        <w:trPr>
          <w:trHeight w:val="531"/>
        </w:trPr>
        <w:tc>
          <w:tcPr>
            <w:tcW w:w="2713" w:type="dxa"/>
            <w:tcBorders>
              <w:top w:val="nil"/>
              <w:left w:val="nil"/>
              <w:bottom w:val="nil"/>
              <w:right w:val="nil"/>
            </w:tcBorders>
            <w:vAlign w:val="center"/>
          </w:tcPr>
          <w:p w14:paraId="4DF4F2AA" w14:textId="77777777" w:rsidR="00E57A0F" w:rsidRPr="00173EC7" w:rsidRDefault="00E57A0F" w:rsidP="00E57A0F">
            <w:pPr>
              <w:spacing w:after="0" w:line="259" w:lineRule="auto"/>
              <w:ind w:left="0" w:firstLine="0"/>
              <w:jc w:val="left"/>
              <w:rPr>
                <w:color w:val="000000" w:themeColor="text1"/>
              </w:rPr>
            </w:pPr>
            <w:r w:rsidRPr="00173EC7">
              <w:rPr>
                <w:color w:val="000000" w:themeColor="text1"/>
                <w:sz w:val="22"/>
              </w:rPr>
              <w:t xml:space="preserve"> </w:t>
            </w:r>
          </w:p>
        </w:tc>
        <w:tc>
          <w:tcPr>
            <w:tcW w:w="5195" w:type="dxa"/>
            <w:tcBorders>
              <w:top w:val="nil"/>
              <w:left w:val="nil"/>
              <w:bottom w:val="nil"/>
              <w:right w:val="nil"/>
            </w:tcBorders>
            <w:vAlign w:val="center"/>
          </w:tcPr>
          <w:p w14:paraId="490E4D08" w14:textId="77777777" w:rsidR="00E57A0F" w:rsidRPr="00173EC7" w:rsidRDefault="00E57A0F" w:rsidP="00E57A0F">
            <w:pPr>
              <w:spacing w:after="0" w:line="259" w:lineRule="auto"/>
              <w:ind w:left="0" w:firstLine="0"/>
              <w:jc w:val="left"/>
              <w:rPr>
                <w:color w:val="000000" w:themeColor="text1"/>
              </w:rPr>
            </w:pPr>
            <w:r w:rsidRPr="00173EC7">
              <w:rPr>
                <w:color w:val="000000" w:themeColor="text1"/>
                <w:sz w:val="22"/>
                <w:lang w:val="en-US"/>
              </w:rPr>
              <w:t>Robert Maxwell</w:t>
            </w:r>
            <w:r w:rsidRPr="00173EC7">
              <w:rPr>
                <w:color w:val="000000" w:themeColor="text1"/>
                <w:sz w:val="22"/>
              </w:rPr>
              <w:t xml:space="preserve"> </w:t>
            </w:r>
          </w:p>
        </w:tc>
      </w:tr>
      <w:tr w:rsidR="00E57A0F" w:rsidRPr="00173EC7" w14:paraId="2CCA759F" w14:textId="77777777" w:rsidTr="00E57A0F">
        <w:trPr>
          <w:trHeight w:val="531"/>
        </w:trPr>
        <w:tc>
          <w:tcPr>
            <w:tcW w:w="2713" w:type="dxa"/>
            <w:tcBorders>
              <w:top w:val="nil"/>
              <w:left w:val="nil"/>
              <w:bottom w:val="nil"/>
              <w:right w:val="nil"/>
            </w:tcBorders>
            <w:vAlign w:val="center"/>
          </w:tcPr>
          <w:p w14:paraId="644D147A" w14:textId="77777777" w:rsidR="00E57A0F" w:rsidRPr="00173EC7" w:rsidRDefault="00E57A0F" w:rsidP="00E57A0F">
            <w:pPr>
              <w:spacing w:after="0" w:line="259" w:lineRule="auto"/>
              <w:ind w:left="0" w:firstLine="0"/>
              <w:jc w:val="left"/>
              <w:rPr>
                <w:color w:val="000000" w:themeColor="text1"/>
              </w:rPr>
            </w:pPr>
            <w:r w:rsidRPr="00173EC7">
              <w:rPr>
                <w:b/>
                <w:color w:val="000000" w:themeColor="text1"/>
                <w:sz w:val="22"/>
              </w:rPr>
              <w:t>DATE:</w:t>
            </w:r>
            <w:r w:rsidRPr="00173EC7">
              <w:rPr>
                <w:color w:val="000000" w:themeColor="text1"/>
                <w:sz w:val="22"/>
              </w:rPr>
              <w:t xml:space="preserve"> </w:t>
            </w:r>
          </w:p>
        </w:tc>
        <w:tc>
          <w:tcPr>
            <w:tcW w:w="5195" w:type="dxa"/>
            <w:tcBorders>
              <w:top w:val="nil"/>
              <w:left w:val="nil"/>
              <w:bottom w:val="nil"/>
              <w:right w:val="nil"/>
            </w:tcBorders>
            <w:vAlign w:val="center"/>
          </w:tcPr>
          <w:p w14:paraId="7C17815B" w14:textId="77777777" w:rsidR="00E57A0F" w:rsidRPr="00173EC7" w:rsidRDefault="00E57A0F" w:rsidP="00E57A0F">
            <w:pPr>
              <w:spacing w:after="0" w:line="259" w:lineRule="auto"/>
              <w:ind w:left="0" w:firstLine="0"/>
              <w:jc w:val="left"/>
              <w:rPr>
                <w:color w:val="000000" w:themeColor="text1"/>
              </w:rPr>
            </w:pPr>
            <w:r w:rsidRPr="00173EC7">
              <w:rPr>
                <w:color w:val="000000" w:themeColor="text1"/>
                <w:sz w:val="22"/>
              </w:rPr>
              <w:t>May 20</w:t>
            </w:r>
            <w:r w:rsidRPr="00173EC7">
              <w:rPr>
                <w:color w:val="000000" w:themeColor="text1"/>
                <w:sz w:val="22"/>
                <w:lang w:val="en-US"/>
              </w:rPr>
              <w:t>20</w:t>
            </w:r>
            <w:r w:rsidRPr="00173EC7">
              <w:rPr>
                <w:color w:val="000000" w:themeColor="text1"/>
                <w:sz w:val="22"/>
              </w:rPr>
              <w:t xml:space="preserve"> </w:t>
            </w:r>
          </w:p>
        </w:tc>
      </w:tr>
      <w:tr w:rsidR="00E57A0F" w:rsidRPr="00173EC7" w14:paraId="5F810201" w14:textId="77777777" w:rsidTr="00E57A0F">
        <w:trPr>
          <w:trHeight w:val="535"/>
        </w:trPr>
        <w:tc>
          <w:tcPr>
            <w:tcW w:w="2713" w:type="dxa"/>
            <w:tcBorders>
              <w:top w:val="nil"/>
              <w:left w:val="nil"/>
              <w:bottom w:val="nil"/>
              <w:right w:val="nil"/>
            </w:tcBorders>
            <w:vAlign w:val="center"/>
          </w:tcPr>
          <w:p w14:paraId="6E0F2E73" w14:textId="77777777" w:rsidR="00E57A0F" w:rsidRPr="00173EC7" w:rsidRDefault="00E57A0F" w:rsidP="00E57A0F">
            <w:pPr>
              <w:spacing w:after="0" w:line="259" w:lineRule="auto"/>
              <w:ind w:left="0" w:firstLine="0"/>
              <w:jc w:val="left"/>
              <w:rPr>
                <w:color w:val="000000" w:themeColor="text1"/>
              </w:rPr>
            </w:pPr>
            <w:r w:rsidRPr="00173EC7">
              <w:rPr>
                <w:b/>
                <w:color w:val="000000" w:themeColor="text1"/>
                <w:sz w:val="22"/>
              </w:rPr>
              <w:t>DISTRIBUTION:</w:t>
            </w:r>
            <w:r w:rsidRPr="00173EC7">
              <w:rPr>
                <w:color w:val="000000" w:themeColor="text1"/>
                <w:sz w:val="22"/>
              </w:rPr>
              <w:t xml:space="preserve"> </w:t>
            </w:r>
          </w:p>
        </w:tc>
        <w:tc>
          <w:tcPr>
            <w:tcW w:w="5195" w:type="dxa"/>
            <w:tcBorders>
              <w:top w:val="nil"/>
              <w:left w:val="nil"/>
              <w:bottom w:val="nil"/>
              <w:right w:val="nil"/>
            </w:tcBorders>
            <w:vAlign w:val="center"/>
          </w:tcPr>
          <w:p w14:paraId="5775DBE0" w14:textId="77777777" w:rsidR="00E57A0F" w:rsidRPr="00173EC7" w:rsidRDefault="00E57A0F" w:rsidP="00E57A0F">
            <w:pPr>
              <w:spacing w:after="0" w:line="259" w:lineRule="auto"/>
              <w:ind w:left="0" w:firstLine="0"/>
              <w:jc w:val="left"/>
              <w:rPr>
                <w:color w:val="000000" w:themeColor="text1"/>
              </w:rPr>
            </w:pPr>
            <w:r w:rsidRPr="00173EC7">
              <w:rPr>
                <w:color w:val="000000" w:themeColor="text1"/>
                <w:sz w:val="22"/>
              </w:rPr>
              <w:t xml:space="preserve"> </w:t>
            </w:r>
          </w:p>
        </w:tc>
      </w:tr>
      <w:tr w:rsidR="00E57A0F" w:rsidRPr="00173EC7" w14:paraId="1D82ABD7" w14:textId="77777777" w:rsidTr="00E57A0F">
        <w:trPr>
          <w:trHeight w:val="531"/>
        </w:trPr>
        <w:tc>
          <w:tcPr>
            <w:tcW w:w="2713" w:type="dxa"/>
            <w:tcBorders>
              <w:top w:val="nil"/>
              <w:left w:val="nil"/>
              <w:bottom w:val="nil"/>
              <w:right w:val="nil"/>
            </w:tcBorders>
            <w:vAlign w:val="center"/>
          </w:tcPr>
          <w:p w14:paraId="7336D433" w14:textId="77777777" w:rsidR="00E57A0F" w:rsidRPr="00173EC7" w:rsidRDefault="00E57A0F" w:rsidP="00E57A0F">
            <w:pPr>
              <w:spacing w:after="0" w:line="259" w:lineRule="auto"/>
              <w:ind w:left="0" w:firstLine="0"/>
              <w:jc w:val="left"/>
              <w:rPr>
                <w:color w:val="000000" w:themeColor="text1"/>
              </w:rPr>
            </w:pPr>
            <w:r w:rsidRPr="00173EC7">
              <w:rPr>
                <w:color w:val="000000" w:themeColor="text1"/>
                <w:sz w:val="22"/>
              </w:rPr>
              <w:t xml:space="preserve"> </w:t>
            </w:r>
          </w:p>
        </w:tc>
        <w:tc>
          <w:tcPr>
            <w:tcW w:w="5195" w:type="dxa"/>
            <w:tcBorders>
              <w:top w:val="nil"/>
              <w:left w:val="nil"/>
              <w:bottom w:val="nil"/>
              <w:right w:val="nil"/>
            </w:tcBorders>
            <w:vAlign w:val="center"/>
          </w:tcPr>
          <w:p w14:paraId="1977A1B0" w14:textId="77777777" w:rsidR="00E57A0F" w:rsidRPr="00173EC7" w:rsidRDefault="00E57A0F" w:rsidP="00E57A0F">
            <w:pPr>
              <w:spacing w:after="0" w:line="259" w:lineRule="auto"/>
              <w:ind w:left="0" w:firstLine="0"/>
              <w:rPr>
                <w:color w:val="000000" w:themeColor="text1"/>
              </w:rPr>
            </w:pPr>
            <w:r w:rsidRPr="00173EC7">
              <w:rPr>
                <w:color w:val="000000" w:themeColor="text1"/>
                <w:sz w:val="22"/>
                <w:lang w:val="en-US"/>
              </w:rPr>
              <w:t>???</w:t>
            </w:r>
            <w:r w:rsidRPr="00173EC7">
              <w:rPr>
                <w:color w:val="000000" w:themeColor="text1"/>
                <w:sz w:val="22"/>
              </w:rPr>
              <w:t xml:space="preserve"> </w:t>
            </w:r>
          </w:p>
        </w:tc>
      </w:tr>
      <w:tr w:rsidR="00E57A0F" w:rsidRPr="00173EC7" w14:paraId="6C3AC449" w14:textId="77777777" w:rsidTr="00E57A0F">
        <w:trPr>
          <w:trHeight w:val="1051"/>
        </w:trPr>
        <w:tc>
          <w:tcPr>
            <w:tcW w:w="2713" w:type="dxa"/>
            <w:tcBorders>
              <w:top w:val="nil"/>
              <w:left w:val="nil"/>
              <w:bottom w:val="nil"/>
              <w:right w:val="nil"/>
            </w:tcBorders>
            <w:vAlign w:val="center"/>
          </w:tcPr>
          <w:p w14:paraId="390714D9" w14:textId="77777777" w:rsidR="00E57A0F" w:rsidRPr="00173EC7" w:rsidRDefault="00E57A0F" w:rsidP="00E57A0F">
            <w:pPr>
              <w:spacing w:after="259" w:line="259" w:lineRule="auto"/>
              <w:ind w:left="0" w:firstLine="0"/>
              <w:jc w:val="left"/>
              <w:rPr>
                <w:color w:val="000000" w:themeColor="text1"/>
              </w:rPr>
            </w:pPr>
            <w:r w:rsidRPr="00173EC7">
              <w:rPr>
                <w:color w:val="000000" w:themeColor="text1"/>
                <w:sz w:val="22"/>
              </w:rPr>
              <w:t xml:space="preserve"> </w:t>
            </w:r>
          </w:p>
          <w:p w14:paraId="5FB79615" w14:textId="77777777" w:rsidR="00E57A0F" w:rsidRPr="00173EC7" w:rsidRDefault="00E57A0F" w:rsidP="00E57A0F">
            <w:pPr>
              <w:spacing w:after="0" w:line="259" w:lineRule="auto"/>
              <w:ind w:left="0" w:firstLine="0"/>
              <w:jc w:val="left"/>
              <w:rPr>
                <w:color w:val="000000" w:themeColor="text1"/>
              </w:rPr>
            </w:pPr>
            <w:r w:rsidRPr="00173EC7">
              <w:rPr>
                <w:color w:val="000000" w:themeColor="text1"/>
                <w:sz w:val="22"/>
              </w:rPr>
              <w:t xml:space="preserve"> </w:t>
            </w:r>
          </w:p>
        </w:tc>
        <w:tc>
          <w:tcPr>
            <w:tcW w:w="5195" w:type="dxa"/>
            <w:tcBorders>
              <w:top w:val="nil"/>
              <w:left w:val="nil"/>
              <w:bottom w:val="nil"/>
              <w:right w:val="nil"/>
            </w:tcBorders>
          </w:tcPr>
          <w:p w14:paraId="210587E3" w14:textId="77777777" w:rsidR="00E57A0F" w:rsidRPr="00173EC7" w:rsidRDefault="00E57A0F" w:rsidP="00E57A0F">
            <w:pPr>
              <w:spacing w:after="0" w:line="259" w:lineRule="auto"/>
              <w:ind w:left="0" w:firstLine="0"/>
              <w:jc w:val="left"/>
              <w:rPr>
                <w:color w:val="000000" w:themeColor="text1"/>
              </w:rPr>
            </w:pPr>
          </w:p>
        </w:tc>
      </w:tr>
    </w:tbl>
    <w:p w14:paraId="2EA69550" w14:textId="610DA95F" w:rsidR="00E57A0F" w:rsidRPr="00173EC7" w:rsidRDefault="00E57A0F" w:rsidP="00E57A0F">
      <w:pPr>
        <w:spacing w:after="1152" w:line="259" w:lineRule="auto"/>
        <w:ind w:left="0" w:firstLine="0"/>
        <w:jc w:val="left"/>
        <w:rPr>
          <w:color w:val="000000" w:themeColor="text1"/>
        </w:rPr>
      </w:pPr>
    </w:p>
    <w:p w14:paraId="65F9C1CF" w14:textId="398D1CEF" w:rsidR="00E57A0F" w:rsidRPr="00173EC7" w:rsidRDefault="00E57A0F" w:rsidP="00E57A0F">
      <w:pPr>
        <w:rPr>
          <w:color w:val="000000" w:themeColor="text1"/>
        </w:rPr>
      </w:pPr>
    </w:p>
    <w:p w14:paraId="759BC487" w14:textId="73CF68B9" w:rsidR="00E57A0F" w:rsidRPr="00173EC7" w:rsidRDefault="00E57A0F" w:rsidP="00E57A0F">
      <w:pPr>
        <w:rPr>
          <w:color w:val="000000" w:themeColor="text1"/>
        </w:rPr>
      </w:pPr>
    </w:p>
    <w:p w14:paraId="76F180CF" w14:textId="29E76BED" w:rsidR="00E57A0F" w:rsidRPr="00173EC7" w:rsidRDefault="00E57A0F" w:rsidP="00E57A0F">
      <w:pPr>
        <w:rPr>
          <w:color w:val="000000" w:themeColor="text1"/>
        </w:rPr>
      </w:pPr>
    </w:p>
    <w:p w14:paraId="2E243E23" w14:textId="3F7092CA" w:rsidR="00E57A0F" w:rsidRPr="00173EC7" w:rsidRDefault="00E57A0F" w:rsidP="00E57A0F">
      <w:pPr>
        <w:rPr>
          <w:color w:val="000000" w:themeColor="text1"/>
        </w:rPr>
      </w:pPr>
    </w:p>
    <w:p w14:paraId="5CBC338F" w14:textId="3B12EF88" w:rsidR="00E57A0F" w:rsidRPr="00173EC7" w:rsidRDefault="00E57A0F" w:rsidP="00E57A0F">
      <w:pPr>
        <w:rPr>
          <w:color w:val="000000" w:themeColor="text1"/>
          <w:sz w:val="22"/>
        </w:rPr>
      </w:pPr>
    </w:p>
    <w:p w14:paraId="607C148A" w14:textId="132CCDB3" w:rsidR="00E57A0F" w:rsidRPr="00173EC7" w:rsidRDefault="00E57A0F" w:rsidP="00E57A0F">
      <w:pPr>
        <w:rPr>
          <w:color w:val="000000" w:themeColor="text1"/>
          <w:sz w:val="22"/>
        </w:rPr>
      </w:pPr>
    </w:p>
    <w:p w14:paraId="38DBFE28" w14:textId="4B7DF420" w:rsidR="00E57A0F" w:rsidRPr="00173EC7" w:rsidRDefault="00E57A0F" w:rsidP="00E57A0F">
      <w:pPr>
        <w:tabs>
          <w:tab w:val="left" w:pos="5545"/>
        </w:tabs>
        <w:rPr>
          <w:color w:val="000000" w:themeColor="text1"/>
        </w:rPr>
      </w:pPr>
      <w:r w:rsidRPr="00173EC7">
        <w:rPr>
          <w:color w:val="000000" w:themeColor="text1"/>
        </w:rPr>
        <w:lastRenderedPageBreak/>
        <w:tab/>
      </w:r>
      <w:r w:rsidRPr="00173EC7">
        <w:rPr>
          <w:color w:val="000000" w:themeColor="text1"/>
        </w:rPr>
        <w:tab/>
      </w:r>
    </w:p>
    <w:p w14:paraId="188BB33D" w14:textId="14503661" w:rsidR="00AA0626" w:rsidRPr="00173EC7" w:rsidRDefault="00AA0626">
      <w:pPr>
        <w:spacing w:after="215" w:line="259" w:lineRule="auto"/>
        <w:ind w:left="286" w:firstLine="0"/>
        <w:jc w:val="center"/>
        <w:rPr>
          <w:color w:val="000000" w:themeColor="text1"/>
        </w:rPr>
      </w:pPr>
    </w:p>
    <w:p w14:paraId="4267E7C7" w14:textId="77777777" w:rsidR="00AA0626" w:rsidRPr="00173EC7" w:rsidRDefault="002D1CE6">
      <w:pPr>
        <w:spacing w:line="259" w:lineRule="auto"/>
        <w:ind w:left="286" w:firstLine="0"/>
        <w:jc w:val="center"/>
        <w:rPr>
          <w:color w:val="000000" w:themeColor="text1"/>
        </w:rPr>
      </w:pPr>
      <w:r w:rsidRPr="00173EC7">
        <w:rPr>
          <w:b/>
          <w:i/>
          <w:color w:val="000000" w:themeColor="text1"/>
          <w:sz w:val="22"/>
        </w:rPr>
        <w:t xml:space="preserve"> </w:t>
      </w:r>
    </w:p>
    <w:p w14:paraId="2733951C" w14:textId="77777777" w:rsidR="00AA0626" w:rsidRPr="00173EC7" w:rsidRDefault="002D1CE6">
      <w:pPr>
        <w:spacing w:after="215" w:line="259" w:lineRule="auto"/>
        <w:ind w:left="286" w:firstLine="0"/>
        <w:jc w:val="center"/>
        <w:rPr>
          <w:color w:val="000000" w:themeColor="text1"/>
        </w:rPr>
      </w:pPr>
      <w:r w:rsidRPr="00173EC7">
        <w:rPr>
          <w:b/>
          <w:i/>
          <w:color w:val="000000" w:themeColor="text1"/>
          <w:sz w:val="22"/>
        </w:rPr>
        <w:t xml:space="preserve"> </w:t>
      </w:r>
    </w:p>
    <w:p w14:paraId="00EC2885" w14:textId="77777777" w:rsidR="00AA0626" w:rsidRPr="00173EC7" w:rsidRDefault="002D1CE6">
      <w:pPr>
        <w:spacing w:after="215" w:line="259" w:lineRule="auto"/>
        <w:ind w:left="286" w:firstLine="0"/>
        <w:jc w:val="center"/>
        <w:rPr>
          <w:color w:val="000000" w:themeColor="text1"/>
        </w:rPr>
      </w:pPr>
      <w:r w:rsidRPr="00173EC7">
        <w:rPr>
          <w:b/>
          <w:i/>
          <w:color w:val="000000" w:themeColor="text1"/>
          <w:sz w:val="22"/>
        </w:rPr>
        <w:t xml:space="preserve"> </w:t>
      </w:r>
    </w:p>
    <w:p w14:paraId="7EDB2585" w14:textId="77777777" w:rsidR="00AA0626" w:rsidRPr="00173EC7" w:rsidRDefault="002D1CE6">
      <w:pPr>
        <w:spacing w:line="259" w:lineRule="auto"/>
        <w:ind w:left="286" w:firstLine="0"/>
        <w:jc w:val="center"/>
        <w:rPr>
          <w:color w:val="000000" w:themeColor="text1"/>
        </w:rPr>
      </w:pPr>
      <w:r w:rsidRPr="00173EC7">
        <w:rPr>
          <w:b/>
          <w:i/>
          <w:color w:val="000000" w:themeColor="text1"/>
          <w:sz w:val="22"/>
        </w:rPr>
        <w:t xml:space="preserve"> </w:t>
      </w:r>
    </w:p>
    <w:p w14:paraId="383B49CB" w14:textId="3E9A53DF" w:rsidR="00AA0626" w:rsidRPr="00173EC7" w:rsidRDefault="002D1CE6">
      <w:pPr>
        <w:spacing w:after="210" w:line="265" w:lineRule="auto"/>
        <w:ind w:left="10" w:right="326"/>
        <w:jc w:val="right"/>
        <w:rPr>
          <w:color w:val="000000" w:themeColor="text1"/>
        </w:rPr>
      </w:pPr>
      <w:r w:rsidRPr="00173EC7">
        <w:rPr>
          <w:b/>
          <w:i/>
          <w:color w:val="000000" w:themeColor="text1"/>
          <w:sz w:val="22"/>
        </w:rPr>
        <w:t xml:space="preserve">This page has been left blank </w:t>
      </w:r>
      <w:r w:rsidR="00515BC2" w:rsidRPr="00173EC7">
        <w:rPr>
          <w:b/>
          <w:i/>
          <w:color w:val="000000" w:themeColor="text1"/>
          <w:sz w:val="22"/>
        </w:rPr>
        <w:t>to</w:t>
      </w:r>
      <w:r w:rsidRPr="00173EC7">
        <w:rPr>
          <w:b/>
          <w:i/>
          <w:color w:val="000000" w:themeColor="text1"/>
          <w:sz w:val="22"/>
        </w:rPr>
        <w:t xml:space="preserve"> group the different sections of the report </w:t>
      </w:r>
    </w:p>
    <w:p w14:paraId="558AB41B" w14:textId="77777777" w:rsidR="00AA0626" w:rsidRPr="00173EC7" w:rsidRDefault="002D1CE6">
      <w:pPr>
        <w:spacing w:after="6633" w:line="259" w:lineRule="auto"/>
        <w:ind w:left="317" w:firstLine="0"/>
        <w:jc w:val="left"/>
        <w:rPr>
          <w:color w:val="000000" w:themeColor="text1"/>
        </w:rPr>
      </w:pPr>
      <w:r w:rsidRPr="00173EC7">
        <w:rPr>
          <w:color w:val="000000" w:themeColor="text1"/>
          <w:sz w:val="22"/>
        </w:rPr>
        <w:t xml:space="preserve"> </w:t>
      </w:r>
      <w:r w:rsidRPr="00173EC7">
        <w:rPr>
          <w:color w:val="000000" w:themeColor="text1"/>
          <w:sz w:val="22"/>
        </w:rPr>
        <w:tab/>
        <w:t xml:space="preserve"> </w:t>
      </w:r>
    </w:p>
    <w:p w14:paraId="145C63B4" w14:textId="222C9A8D" w:rsidR="00AA0626" w:rsidRPr="00173EC7" w:rsidRDefault="00AA0626">
      <w:pPr>
        <w:spacing w:after="28" w:line="259" w:lineRule="auto"/>
        <w:ind w:left="317" w:firstLine="0"/>
        <w:jc w:val="left"/>
        <w:rPr>
          <w:color w:val="000000" w:themeColor="text1"/>
        </w:rPr>
      </w:pPr>
    </w:p>
    <w:p w14:paraId="6A2F3908" w14:textId="77777777" w:rsidR="00E57A0F" w:rsidRPr="00173EC7" w:rsidRDefault="00E57A0F">
      <w:pPr>
        <w:spacing w:after="144" w:line="259" w:lineRule="auto"/>
        <w:ind w:left="234" w:right="5"/>
        <w:jc w:val="center"/>
        <w:rPr>
          <w:b/>
          <w:color w:val="000000" w:themeColor="text1"/>
          <w:sz w:val="28"/>
        </w:rPr>
      </w:pPr>
    </w:p>
    <w:p w14:paraId="4E4D67D6" w14:textId="77777777" w:rsidR="00E57A0F" w:rsidRPr="00173EC7" w:rsidRDefault="00E57A0F">
      <w:pPr>
        <w:spacing w:after="144" w:line="259" w:lineRule="auto"/>
        <w:ind w:left="234" w:right="5"/>
        <w:jc w:val="center"/>
        <w:rPr>
          <w:b/>
          <w:color w:val="000000" w:themeColor="text1"/>
          <w:sz w:val="28"/>
        </w:rPr>
      </w:pPr>
    </w:p>
    <w:p w14:paraId="1C305A6F" w14:textId="77777777" w:rsidR="00E57A0F" w:rsidRPr="00173EC7" w:rsidRDefault="00E57A0F">
      <w:pPr>
        <w:spacing w:after="144" w:line="259" w:lineRule="auto"/>
        <w:ind w:left="234" w:right="5"/>
        <w:jc w:val="center"/>
        <w:rPr>
          <w:b/>
          <w:color w:val="000000" w:themeColor="text1"/>
          <w:sz w:val="28"/>
        </w:rPr>
      </w:pPr>
    </w:p>
    <w:p w14:paraId="4E608107" w14:textId="77777777" w:rsidR="00E57A0F" w:rsidRPr="00173EC7" w:rsidRDefault="00E57A0F">
      <w:pPr>
        <w:spacing w:after="144" w:line="259" w:lineRule="auto"/>
        <w:ind w:left="234" w:right="5"/>
        <w:jc w:val="center"/>
        <w:rPr>
          <w:b/>
          <w:color w:val="000000" w:themeColor="text1"/>
          <w:sz w:val="28"/>
        </w:rPr>
      </w:pPr>
    </w:p>
    <w:p w14:paraId="0590CC53" w14:textId="77777777" w:rsidR="00E57A0F" w:rsidRPr="00173EC7" w:rsidRDefault="00E57A0F">
      <w:pPr>
        <w:spacing w:after="144" w:line="259" w:lineRule="auto"/>
        <w:ind w:left="234" w:right="5"/>
        <w:jc w:val="center"/>
        <w:rPr>
          <w:b/>
          <w:color w:val="000000" w:themeColor="text1"/>
          <w:sz w:val="28"/>
        </w:rPr>
      </w:pPr>
    </w:p>
    <w:p w14:paraId="3769AA76" w14:textId="6742B7C4" w:rsidR="00AA0626" w:rsidRPr="00173EC7" w:rsidRDefault="002D1CE6">
      <w:pPr>
        <w:spacing w:after="144" w:line="259" w:lineRule="auto"/>
        <w:ind w:left="234" w:right="5"/>
        <w:jc w:val="center"/>
        <w:rPr>
          <w:color w:val="000000" w:themeColor="text1"/>
        </w:rPr>
      </w:pPr>
      <w:r w:rsidRPr="00173EC7">
        <w:rPr>
          <w:b/>
          <w:color w:val="000000" w:themeColor="text1"/>
          <w:sz w:val="28"/>
        </w:rPr>
        <w:lastRenderedPageBreak/>
        <w:t xml:space="preserve">EVALUATION FORM </w:t>
      </w:r>
    </w:p>
    <w:p w14:paraId="6BBD41F0" w14:textId="77777777" w:rsidR="00AA0626" w:rsidRPr="00173EC7" w:rsidRDefault="002D1CE6">
      <w:pPr>
        <w:spacing w:after="202" w:line="259" w:lineRule="auto"/>
        <w:ind w:left="226" w:firstLine="0"/>
        <w:jc w:val="center"/>
        <w:rPr>
          <w:color w:val="000000" w:themeColor="text1"/>
        </w:rPr>
      </w:pPr>
      <w:r w:rsidRPr="00173EC7">
        <w:rPr>
          <w:b/>
          <w:color w:val="000000" w:themeColor="text1"/>
          <w:sz w:val="22"/>
        </w:rPr>
        <w:t>BWN815: Industry Integration Project</w:t>
      </w:r>
      <w:r w:rsidRPr="00173EC7">
        <w:rPr>
          <w:color w:val="000000" w:themeColor="text1"/>
          <w:sz w:val="22"/>
        </w:rPr>
        <w:t xml:space="preserve"> </w:t>
      </w:r>
    </w:p>
    <w:p w14:paraId="5697828E" w14:textId="77777777" w:rsidR="00AA0626" w:rsidRPr="00173EC7" w:rsidRDefault="002D1CE6">
      <w:pPr>
        <w:spacing w:after="5" w:line="269" w:lineRule="auto"/>
        <w:ind w:left="327"/>
        <w:rPr>
          <w:color w:val="000000" w:themeColor="text1"/>
        </w:rPr>
      </w:pPr>
      <w:r w:rsidRPr="00173EC7">
        <w:rPr>
          <w:color w:val="000000" w:themeColor="text1"/>
          <w:sz w:val="22"/>
        </w:rPr>
        <w:t xml:space="preserve">This work has been done as part of the requirements for the degree MSc (BMI).  </w:t>
      </w:r>
    </w:p>
    <w:tbl>
      <w:tblPr>
        <w:tblStyle w:val="TableGrid"/>
        <w:tblW w:w="9249" w:type="dxa"/>
        <w:tblInd w:w="206" w:type="dxa"/>
        <w:tblCellMar>
          <w:top w:w="16" w:type="dxa"/>
          <w:left w:w="106" w:type="dxa"/>
          <w:right w:w="107" w:type="dxa"/>
        </w:tblCellMar>
        <w:tblLook w:val="04A0" w:firstRow="1" w:lastRow="0" w:firstColumn="1" w:lastColumn="0" w:noHBand="0" w:noVBand="1"/>
      </w:tblPr>
      <w:tblGrid>
        <w:gridCol w:w="3175"/>
        <w:gridCol w:w="2492"/>
        <w:gridCol w:w="1810"/>
        <w:gridCol w:w="1772"/>
      </w:tblGrid>
      <w:tr w:rsidR="00AA0626" w:rsidRPr="00173EC7" w14:paraId="50306938" w14:textId="77777777">
        <w:trPr>
          <w:trHeight w:val="509"/>
        </w:trPr>
        <w:tc>
          <w:tcPr>
            <w:tcW w:w="3174" w:type="dxa"/>
            <w:tcBorders>
              <w:top w:val="single" w:sz="4" w:space="0" w:color="000000"/>
              <w:left w:val="single" w:sz="4" w:space="0" w:color="000000"/>
              <w:bottom w:val="single" w:sz="4" w:space="0" w:color="000000"/>
              <w:right w:val="single" w:sz="4" w:space="0" w:color="000000"/>
            </w:tcBorders>
          </w:tcPr>
          <w:p w14:paraId="0D7870DC" w14:textId="77777777" w:rsidR="00AA0626" w:rsidRPr="00173EC7" w:rsidRDefault="002D1CE6">
            <w:pPr>
              <w:spacing w:after="0" w:line="259" w:lineRule="auto"/>
              <w:ind w:left="5" w:firstLine="0"/>
              <w:jc w:val="left"/>
              <w:rPr>
                <w:color w:val="000000" w:themeColor="text1"/>
              </w:rPr>
            </w:pPr>
            <w:r w:rsidRPr="00173EC7">
              <w:rPr>
                <w:b/>
                <w:color w:val="000000" w:themeColor="text1"/>
                <w:sz w:val="22"/>
              </w:rPr>
              <w:t xml:space="preserve">Evaluation  </w:t>
            </w:r>
          </w:p>
        </w:tc>
        <w:tc>
          <w:tcPr>
            <w:tcW w:w="2492" w:type="dxa"/>
            <w:tcBorders>
              <w:top w:val="single" w:sz="4" w:space="0" w:color="000000"/>
              <w:left w:val="single" w:sz="4" w:space="0" w:color="000000"/>
              <w:bottom w:val="single" w:sz="4" w:space="0" w:color="000000"/>
              <w:right w:val="single" w:sz="4" w:space="0" w:color="000000"/>
            </w:tcBorders>
          </w:tcPr>
          <w:p w14:paraId="608E5148"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Responsibility* </w:t>
            </w:r>
          </w:p>
        </w:tc>
        <w:tc>
          <w:tcPr>
            <w:tcW w:w="1810" w:type="dxa"/>
            <w:tcBorders>
              <w:top w:val="single" w:sz="4" w:space="0" w:color="000000"/>
              <w:left w:val="single" w:sz="4" w:space="0" w:color="000000"/>
              <w:bottom w:val="single" w:sz="4" w:space="0" w:color="000000"/>
              <w:right w:val="single" w:sz="4" w:space="0" w:color="000000"/>
            </w:tcBorders>
          </w:tcPr>
          <w:p w14:paraId="4ED11B2F"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Weight </w:t>
            </w:r>
          </w:p>
        </w:tc>
        <w:tc>
          <w:tcPr>
            <w:tcW w:w="1772" w:type="dxa"/>
            <w:tcBorders>
              <w:top w:val="single" w:sz="4" w:space="0" w:color="000000"/>
              <w:left w:val="single" w:sz="4" w:space="0" w:color="000000"/>
              <w:bottom w:val="single" w:sz="4" w:space="0" w:color="000000"/>
              <w:right w:val="single" w:sz="4" w:space="0" w:color="000000"/>
            </w:tcBorders>
          </w:tcPr>
          <w:p w14:paraId="470CC6B8"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Mark (%) </w:t>
            </w:r>
          </w:p>
        </w:tc>
      </w:tr>
      <w:tr w:rsidR="00AA0626" w:rsidRPr="00173EC7" w14:paraId="7A6F8AC1" w14:textId="77777777">
        <w:trPr>
          <w:trHeight w:val="509"/>
        </w:trPr>
        <w:tc>
          <w:tcPr>
            <w:tcW w:w="3174" w:type="dxa"/>
            <w:tcBorders>
              <w:top w:val="single" w:sz="4" w:space="0" w:color="000000"/>
              <w:left w:val="single" w:sz="4" w:space="0" w:color="000000"/>
              <w:bottom w:val="single" w:sz="4" w:space="0" w:color="000000"/>
              <w:right w:val="single" w:sz="4" w:space="0" w:color="000000"/>
            </w:tcBorders>
          </w:tcPr>
          <w:p w14:paraId="6C416428" w14:textId="77777777" w:rsidR="00AA0626" w:rsidRPr="00173EC7" w:rsidRDefault="002D1CE6">
            <w:pPr>
              <w:spacing w:after="0" w:line="259" w:lineRule="auto"/>
              <w:ind w:left="5" w:firstLine="0"/>
              <w:jc w:val="left"/>
              <w:rPr>
                <w:color w:val="000000" w:themeColor="text1"/>
              </w:rPr>
            </w:pPr>
            <w:r w:rsidRPr="00173EC7">
              <w:rPr>
                <w:b/>
                <w:color w:val="000000" w:themeColor="text1"/>
                <w:sz w:val="22"/>
              </w:rPr>
              <w:t xml:space="preserve">Academic </w:t>
            </w:r>
            <w:r w:rsidRPr="00173EC7">
              <w:rPr>
                <w:color w:val="000000" w:themeColor="text1"/>
                <w:sz w:val="22"/>
              </w:rPr>
              <w:t xml:space="preserve"> </w:t>
            </w:r>
          </w:p>
        </w:tc>
        <w:tc>
          <w:tcPr>
            <w:tcW w:w="2492" w:type="dxa"/>
            <w:tcBorders>
              <w:top w:val="single" w:sz="4" w:space="0" w:color="000000"/>
              <w:left w:val="single" w:sz="4" w:space="0" w:color="000000"/>
              <w:bottom w:val="single" w:sz="4" w:space="0" w:color="000000"/>
              <w:right w:val="single" w:sz="4" w:space="0" w:color="000000"/>
            </w:tcBorders>
          </w:tcPr>
          <w:p w14:paraId="23AC3211"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tc>
        <w:tc>
          <w:tcPr>
            <w:tcW w:w="1810" w:type="dxa"/>
            <w:tcBorders>
              <w:top w:val="single" w:sz="4" w:space="0" w:color="000000"/>
              <w:left w:val="single" w:sz="4" w:space="0" w:color="000000"/>
              <w:bottom w:val="single" w:sz="4" w:space="0" w:color="000000"/>
              <w:right w:val="single" w:sz="4" w:space="0" w:color="000000"/>
            </w:tcBorders>
          </w:tcPr>
          <w:p w14:paraId="2009806F"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2790D607"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 </w:t>
            </w:r>
          </w:p>
        </w:tc>
      </w:tr>
      <w:tr w:rsidR="00AA0626" w:rsidRPr="00173EC7" w14:paraId="176DB9BB" w14:textId="77777777">
        <w:trPr>
          <w:trHeight w:val="509"/>
        </w:trPr>
        <w:tc>
          <w:tcPr>
            <w:tcW w:w="3174" w:type="dxa"/>
            <w:tcBorders>
              <w:top w:val="single" w:sz="4" w:space="0" w:color="000000"/>
              <w:left w:val="single" w:sz="4" w:space="0" w:color="000000"/>
              <w:bottom w:val="single" w:sz="4" w:space="0" w:color="000000"/>
              <w:right w:val="single" w:sz="4" w:space="0" w:color="000000"/>
            </w:tcBorders>
          </w:tcPr>
          <w:p w14:paraId="242B0181" w14:textId="77777777" w:rsidR="00AA0626" w:rsidRPr="00173EC7" w:rsidRDefault="002D1CE6">
            <w:pPr>
              <w:tabs>
                <w:tab w:val="center" w:pos="1406"/>
              </w:tabs>
              <w:spacing w:after="0" w:line="259" w:lineRule="auto"/>
              <w:ind w:left="0" w:firstLine="0"/>
              <w:jc w:val="left"/>
              <w:rPr>
                <w:color w:val="000000" w:themeColor="text1"/>
              </w:rPr>
            </w:pPr>
            <w:r w:rsidRPr="00173EC7">
              <w:rPr>
                <w:color w:val="000000" w:themeColor="text1"/>
                <w:sz w:val="22"/>
              </w:rPr>
              <w:t xml:space="preserve"> </w:t>
            </w:r>
            <w:r w:rsidRPr="00173EC7">
              <w:rPr>
                <w:color w:val="000000" w:themeColor="text1"/>
                <w:sz w:val="22"/>
              </w:rPr>
              <w:tab/>
              <w:t xml:space="preserve">Report quality </w:t>
            </w:r>
          </w:p>
        </w:tc>
        <w:tc>
          <w:tcPr>
            <w:tcW w:w="2492" w:type="dxa"/>
            <w:tcBorders>
              <w:top w:val="single" w:sz="4" w:space="0" w:color="000000"/>
              <w:left w:val="single" w:sz="4" w:space="0" w:color="000000"/>
              <w:bottom w:val="single" w:sz="4" w:space="0" w:color="000000"/>
              <w:right w:val="single" w:sz="4" w:space="0" w:color="000000"/>
            </w:tcBorders>
          </w:tcPr>
          <w:p w14:paraId="20E58137"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APS, BCD </w:t>
            </w:r>
          </w:p>
        </w:tc>
        <w:tc>
          <w:tcPr>
            <w:tcW w:w="1810" w:type="dxa"/>
            <w:tcBorders>
              <w:top w:val="single" w:sz="4" w:space="0" w:color="000000"/>
              <w:left w:val="single" w:sz="4" w:space="0" w:color="000000"/>
              <w:bottom w:val="single" w:sz="4" w:space="0" w:color="000000"/>
              <w:right w:val="single" w:sz="4" w:space="0" w:color="000000"/>
            </w:tcBorders>
          </w:tcPr>
          <w:p w14:paraId="1F9ADC2C"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40 </w:t>
            </w:r>
          </w:p>
        </w:tc>
        <w:tc>
          <w:tcPr>
            <w:tcW w:w="1772" w:type="dxa"/>
            <w:tcBorders>
              <w:top w:val="single" w:sz="4" w:space="0" w:color="000000"/>
              <w:left w:val="single" w:sz="4" w:space="0" w:color="000000"/>
              <w:bottom w:val="single" w:sz="4" w:space="0" w:color="000000"/>
              <w:right w:val="single" w:sz="4" w:space="0" w:color="000000"/>
            </w:tcBorders>
          </w:tcPr>
          <w:p w14:paraId="12FD3883"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tc>
      </w:tr>
      <w:tr w:rsidR="00AA0626" w:rsidRPr="00173EC7" w14:paraId="5710B4CD" w14:textId="77777777">
        <w:trPr>
          <w:trHeight w:val="514"/>
        </w:trPr>
        <w:tc>
          <w:tcPr>
            <w:tcW w:w="3174" w:type="dxa"/>
            <w:tcBorders>
              <w:top w:val="single" w:sz="4" w:space="0" w:color="000000"/>
              <w:left w:val="single" w:sz="4" w:space="0" w:color="000000"/>
              <w:bottom w:val="single" w:sz="4" w:space="0" w:color="000000"/>
              <w:right w:val="single" w:sz="4" w:space="0" w:color="000000"/>
            </w:tcBorders>
          </w:tcPr>
          <w:p w14:paraId="677B00FD" w14:textId="77777777" w:rsidR="00AA0626" w:rsidRPr="00173EC7" w:rsidRDefault="002D1CE6">
            <w:pPr>
              <w:spacing w:after="0" w:line="259" w:lineRule="auto"/>
              <w:ind w:left="5" w:firstLine="0"/>
              <w:jc w:val="left"/>
              <w:rPr>
                <w:color w:val="000000" w:themeColor="text1"/>
              </w:rPr>
            </w:pPr>
            <w:r w:rsidRPr="00173EC7">
              <w:rPr>
                <w:b/>
                <w:color w:val="000000" w:themeColor="text1"/>
                <w:sz w:val="22"/>
              </w:rPr>
              <w:t xml:space="preserve">Business </w:t>
            </w:r>
          </w:p>
        </w:tc>
        <w:tc>
          <w:tcPr>
            <w:tcW w:w="2492" w:type="dxa"/>
            <w:tcBorders>
              <w:top w:val="single" w:sz="4" w:space="0" w:color="000000"/>
              <w:left w:val="single" w:sz="4" w:space="0" w:color="000000"/>
              <w:bottom w:val="single" w:sz="4" w:space="0" w:color="000000"/>
              <w:right w:val="single" w:sz="4" w:space="0" w:color="000000"/>
            </w:tcBorders>
          </w:tcPr>
          <w:p w14:paraId="74E1E3BE"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 </w:t>
            </w:r>
          </w:p>
        </w:tc>
        <w:tc>
          <w:tcPr>
            <w:tcW w:w="1810" w:type="dxa"/>
            <w:tcBorders>
              <w:top w:val="single" w:sz="4" w:space="0" w:color="000000"/>
              <w:left w:val="single" w:sz="4" w:space="0" w:color="000000"/>
              <w:bottom w:val="single" w:sz="4" w:space="0" w:color="000000"/>
              <w:right w:val="single" w:sz="4" w:space="0" w:color="000000"/>
            </w:tcBorders>
          </w:tcPr>
          <w:p w14:paraId="18EAD734"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044E9E04"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tc>
      </w:tr>
      <w:tr w:rsidR="00AA0626" w:rsidRPr="00173EC7" w14:paraId="34F5646B" w14:textId="77777777">
        <w:trPr>
          <w:trHeight w:val="946"/>
        </w:trPr>
        <w:tc>
          <w:tcPr>
            <w:tcW w:w="3174" w:type="dxa"/>
            <w:tcBorders>
              <w:top w:val="single" w:sz="4" w:space="0" w:color="000000"/>
              <w:left w:val="single" w:sz="4" w:space="0" w:color="000000"/>
              <w:bottom w:val="single" w:sz="4" w:space="0" w:color="000000"/>
              <w:right w:val="single" w:sz="4" w:space="0" w:color="000000"/>
            </w:tcBorders>
          </w:tcPr>
          <w:p w14:paraId="36F502E7" w14:textId="77777777" w:rsidR="00AA0626" w:rsidRPr="00173EC7" w:rsidRDefault="002D1CE6">
            <w:pPr>
              <w:tabs>
                <w:tab w:val="right" w:pos="2962"/>
              </w:tabs>
              <w:spacing w:after="170" w:line="259" w:lineRule="auto"/>
              <w:ind w:left="0" w:firstLine="0"/>
              <w:jc w:val="left"/>
              <w:rPr>
                <w:color w:val="000000" w:themeColor="text1"/>
              </w:rPr>
            </w:pPr>
            <w:r w:rsidRPr="00173EC7">
              <w:rPr>
                <w:color w:val="000000" w:themeColor="text1"/>
                <w:sz w:val="22"/>
              </w:rPr>
              <w:t xml:space="preserve"> </w:t>
            </w:r>
            <w:r w:rsidRPr="00173EC7">
              <w:rPr>
                <w:color w:val="000000" w:themeColor="text1"/>
                <w:sz w:val="22"/>
              </w:rPr>
              <w:tab/>
              <w:t xml:space="preserve">Project Management </w:t>
            </w:r>
          </w:p>
          <w:p w14:paraId="707D1701" w14:textId="77777777" w:rsidR="00AA0626" w:rsidRPr="00173EC7" w:rsidRDefault="002D1CE6">
            <w:pPr>
              <w:tabs>
                <w:tab w:val="right" w:pos="2962"/>
              </w:tabs>
              <w:spacing w:after="0" w:line="259" w:lineRule="auto"/>
              <w:ind w:left="0" w:firstLine="0"/>
              <w:jc w:val="left"/>
              <w:rPr>
                <w:color w:val="000000" w:themeColor="text1"/>
              </w:rPr>
            </w:pPr>
            <w:r w:rsidRPr="00173EC7">
              <w:rPr>
                <w:color w:val="000000" w:themeColor="text1"/>
                <w:sz w:val="22"/>
              </w:rPr>
              <w:t xml:space="preserve"> </w:t>
            </w:r>
            <w:r w:rsidRPr="00173EC7">
              <w:rPr>
                <w:color w:val="000000" w:themeColor="text1"/>
                <w:sz w:val="22"/>
              </w:rPr>
              <w:tab/>
              <w:t xml:space="preserve">Business Applicability  </w:t>
            </w:r>
          </w:p>
        </w:tc>
        <w:tc>
          <w:tcPr>
            <w:tcW w:w="2492" w:type="dxa"/>
            <w:tcBorders>
              <w:top w:val="single" w:sz="4" w:space="0" w:color="000000"/>
              <w:left w:val="single" w:sz="4" w:space="0" w:color="000000"/>
              <w:bottom w:val="single" w:sz="4" w:space="0" w:color="000000"/>
              <w:right w:val="single" w:sz="4" w:space="0" w:color="000000"/>
            </w:tcBorders>
          </w:tcPr>
          <w:p w14:paraId="09E87F52" w14:textId="77777777" w:rsidR="00AA0626" w:rsidRPr="00173EC7" w:rsidRDefault="002D1CE6">
            <w:pPr>
              <w:spacing w:after="163" w:line="259" w:lineRule="auto"/>
              <w:ind w:left="0" w:firstLine="0"/>
              <w:jc w:val="left"/>
              <w:rPr>
                <w:color w:val="000000" w:themeColor="text1"/>
              </w:rPr>
            </w:pPr>
            <w:r w:rsidRPr="00173EC7">
              <w:rPr>
                <w:color w:val="000000" w:themeColor="text1"/>
                <w:sz w:val="22"/>
              </w:rPr>
              <w:t xml:space="preserve">CPO </w:t>
            </w:r>
          </w:p>
          <w:p w14:paraId="37692D4E"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CPM, CPS </w:t>
            </w:r>
          </w:p>
        </w:tc>
        <w:tc>
          <w:tcPr>
            <w:tcW w:w="1810" w:type="dxa"/>
            <w:tcBorders>
              <w:top w:val="single" w:sz="4" w:space="0" w:color="000000"/>
              <w:left w:val="single" w:sz="4" w:space="0" w:color="000000"/>
              <w:bottom w:val="single" w:sz="4" w:space="0" w:color="000000"/>
              <w:right w:val="single" w:sz="4" w:space="0" w:color="000000"/>
            </w:tcBorders>
          </w:tcPr>
          <w:p w14:paraId="58FBCBDF" w14:textId="77777777" w:rsidR="00AA0626" w:rsidRPr="00173EC7" w:rsidRDefault="002D1CE6">
            <w:pPr>
              <w:spacing w:after="163" w:line="259" w:lineRule="auto"/>
              <w:ind w:left="0" w:firstLine="0"/>
              <w:jc w:val="left"/>
              <w:rPr>
                <w:color w:val="000000" w:themeColor="text1"/>
              </w:rPr>
            </w:pPr>
            <w:r w:rsidRPr="00173EC7">
              <w:rPr>
                <w:color w:val="000000" w:themeColor="text1"/>
                <w:sz w:val="22"/>
              </w:rPr>
              <w:t xml:space="preserve">10 </w:t>
            </w:r>
          </w:p>
          <w:p w14:paraId="4EC90F3D"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50 </w:t>
            </w:r>
          </w:p>
        </w:tc>
        <w:tc>
          <w:tcPr>
            <w:tcW w:w="1772" w:type="dxa"/>
            <w:tcBorders>
              <w:top w:val="single" w:sz="4" w:space="0" w:color="000000"/>
              <w:left w:val="single" w:sz="4" w:space="0" w:color="000000"/>
              <w:bottom w:val="single" w:sz="4" w:space="0" w:color="000000"/>
              <w:right w:val="single" w:sz="4" w:space="0" w:color="000000"/>
            </w:tcBorders>
          </w:tcPr>
          <w:p w14:paraId="125A8036"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tc>
      </w:tr>
      <w:tr w:rsidR="00AA0626" w:rsidRPr="00173EC7" w14:paraId="40EC709A" w14:textId="77777777">
        <w:trPr>
          <w:trHeight w:val="509"/>
        </w:trPr>
        <w:tc>
          <w:tcPr>
            <w:tcW w:w="3174" w:type="dxa"/>
            <w:tcBorders>
              <w:top w:val="single" w:sz="4" w:space="0" w:color="000000"/>
              <w:left w:val="single" w:sz="4" w:space="0" w:color="000000"/>
              <w:bottom w:val="single" w:sz="4" w:space="0" w:color="000000"/>
              <w:right w:val="single" w:sz="4" w:space="0" w:color="000000"/>
            </w:tcBorders>
          </w:tcPr>
          <w:p w14:paraId="451A3DAE" w14:textId="77777777" w:rsidR="00AA0626" w:rsidRPr="00173EC7" w:rsidRDefault="002D1CE6">
            <w:pPr>
              <w:spacing w:after="0" w:line="259" w:lineRule="auto"/>
              <w:ind w:left="5" w:firstLine="0"/>
              <w:jc w:val="left"/>
              <w:rPr>
                <w:color w:val="000000" w:themeColor="text1"/>
              </w:rPr>
            </w:pPr>
            <w:r w:rsidRPr="00173EC7">
              <w:rPr>
                <w:b/>
                <w:color w:val="000000" w:themeColor="text1"/>
                <w:sz w:val="22"/>
              </w:rPr>
              <w:t xml:space="preserve">Overall </w:t>
            </w:r>
          </w:p>
        </w:tc>
        <w:tc>
          <w:tcPr>
            <w:tcW w:w="2492" w:type="dxa"/>
            <w:tcBorders>
              <w:top w:val="single" w:sz="4" w:space="0" w:color="000000"/>
              <w:left w:val="single" w:sz="4" w:space="0" w:color="000000"/>
              <w:bottom w:val="single" w:sz="4" w:space="0" w:color="000000"/>
              <w:right w:val="single" w:sz="4" w:space="0" w:color="000000"/>
            </w:tcBorders>
          </w:tcPr>
          <w:p w14:paraId="1ABD09C4"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 </w:t>
            </w:r>
          </w:p>
        </w:tc>
        <w:tc>
          <w:tcPr>
            <w:tcW w:w="1810" w:type="dxa"/>
            <w:tcBorders>
              <w:top w:val="single" w:sz="4" w:space="0" w:color="000000"/>
              <w:left w:val="single" w:sz="4" w:space="0" w:color="000000"/>
              <w:bottom w:val="single" w:sz="4" w:space="0" w:color="000000"/>
              <w:right w:val="single" w:sz="4" w:space="0" w:color="000000"/>
            </w:tcBorders>
          </w:tcPr>
          <w:p w14:paraId="612C579A" w14:textId="77777777" w:rsidR="00AA0626" w:rsidRPr="00173EC7" w:rsidRDefault="002D1CE6">
            <w:pPr>
              <w:spacing w:after="0" w:line="259" w:lineRule="auto"/>
              <w:ind w:left="0" w:firstLine="0"/>
              <w:jc w:val="left"/>
              <w:rPr>
                <w:color w:val="000000" w:themeColor="text1"/>
              </w:rPr>
            </w:pPr>
            <w:r w:rsidRPr="00173EC7">
              <w:rPr>
                <w:b/>
                <w:color w:val="000000" w:themeColor="text1"/>
                <w:sz w:val="22"/>
              </w:rPr>
              <w:t xml:space="preserve"> </w:t>
            </w:r>
          </w:p>
        </w:tc>
        <w:tc>
          <w:tcPr>
            <w:tcW w:w="1772" w:type="dxa"/>
            <w:tcBorders>
              <w:top w:val="single" w:sz="4" w:space="0" w:color="000000"/>
              <w:left w:val="single" w:sz="4" w:space="0" w:color="000000"/>
              <w:bottom w:val="single" w:sz="4" w:space="0" w:color="000000"/>
              <w:right w:val="single" w:sz="4" w:space="0" w:color="000000"/>
            </w:tcBorders>
          </w:tcPr>
          <w:p w14:paraId="7D29A002"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tc>
      </w:tr>
    </w:tbl>
    <w:p w14:paraId="49A891CC"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p w14:paraId="62EE0E62" w14:textId="77777777" w:rsidR="00AA0626" w:rsidRPr="00173EC7" w:rsidRDefault="002D1CE6">
      <w:pPr>
        <w:tabs>
          <w:tab w:val="center" w:pos="1886"/>
          <w:tab w:val="center" w:pos="3918"/>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CPM:  Client Project Manager: </w:t>
      </w:r>
      <w:r w:rsidRPr="00173EC7">
        <w:rPr>
          <w:b/>
          <w:color w:val="000000" w:themeColor="text1"/>
          <w:sz w:val="22"/>
        </w:rPr>
        <w:tab/>
        <w:t xml:space="preserve"> </w:t>
      </w:r>
    </w:p>
    <w:p w14:paraId="61AAA62F" w14:textId="77777777" w:rsidR="00AA0626" w:rsidRPr="00173EC7" w:rsidRDefault="002D1CE6">
      <w:pPr>
        <w:tabs>
          <w:tab w:val="center" w:pos="317"/>
          <w:tab w:val="center" w:pos="1037"/>
          <w:tab w:val="center" w:pos="1757"/>
          <w:tab w:val="center" w:pos="5588"/>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t xml:space="preserve">Signature: __________________________ Date: __________ </w:t>
      </w:r>
    </w:p>
    <w:p w14:paraId="6AB63815" w14:textId="77777777" w:rsidR="00AA0626" w:rsidRPr="00173EC7" w:rsidRDefault="002D1CE6">
      <w:pPr>
        <w:tabs>
          <w:tab w:val="center" w:pos="317"/>
          <w:tab w:val="center" w:pos="1037"/>
          <w:tab w:val="center" w:pos="1757"/>
          <w:tab w:val="center" w:pos="5592"/>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t xml:space="preserve">Name: _____________________________________________ </w:t>
      </w:r>
    </w:p>
    <w:p w14:paraId="6B9263C1"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p w14:paraId="6A09D30E" w14:textId="77777777" w:rsidR="00AA0626" w:rsidRPr="00173EC7" w:rsidRDefault="002D1CE6">
      <w:pPr>
        <w:spacing w:after="213" w:line="250" w:lineRule="auto"/>
        <w:ind w:left="312"/>
        <w:jc w:val="left"/>
        <w:rPr>
          <w:color w:val="000000" w:themeColor="text1"/>
        </w:rPr>
      </w:pPr>
      <w:r w:rsidRPr="00173EC7">
        <w:rPr>
          <w:b/>
          <w:color w:val="000000" w:themeColor="text1"/>
          <w:sz w:val="22"/>
        </w:rPr>
        <w:t xml:space="preserve">CPS:  Client Project Sponsor: </w:t>
      </w:r>
    </w:p>
    <w:p w14:paraId="15F2A850" w14:textId="77777777" w:rsidR="00AA0626" w:rsidRPr="00173EC7" w:rsidRDefault="002D1CE6">
      <w:pPr>
        <w:tabs>
          <w:tab w:val="center" w:pos="317"/>
          <w:tab w:val="center" w:pos="1037"/>
          <w:tab w:val="center" w:pos="1757"/>
          <w:tab w:val="center" w:pos="5588"/>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t xml:space="preserve">Signature: __________________________ Date: __________ </w:t>
      </w:r>
    </w:p>
    <w:p w14:paraId="192FD1F1" w14:textId="77777777" w:rsidR="00AA0626" w:rsidRPr="00173EC7" w:rsidRDefault="002D1CE6">
      <w:pPr>
        <w:tabs>
          <w:tab w:val="center" w:pos="317"/>
          <w:tab w:val="center" w:pos="1037"/>
          <w:tab w:val="center" w:pos="1757"/>
          <w:tab w:val="center" w:pos="5592"/>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t xml:space="preserve">Name: _____________________________________________ </w:t>
      </w:r>
    </w:p>
    <w:p w14:paraId="5A95CBF6"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p w14:paraId="3FBE8C29" w14:textId="77777777" w:rsidR="00AA0626" w:rsidRPr="00173EC7" w:rsidRDefault="002D1CE6">
      <w:pPr>
        <w:spacing w:after="213" w:line="250" w:lineRule="auto"/>
        <w:ind w:left="312"/>
        <w:jc w:val="left"/>
        <w:rPr>
          <w:color w:val="000000" w:themeColor="text1"/>
        </w:rPr>
      </w:pPr>
      <w:r w:rsidRPr="00173EC7">
        <w:rPr>
          <w:b/>
          <w:color w:val="000000" w:themeColor="text1"/>
          <w:sz w:val="22"/>
        </w:rPr>
        <w:t xml:space="preserve">APS:  Academic Project Supervisor: </w:t>
      </w:r>
    </w:p>
    <w:p w14:paraId="0C13DB09" w14:textId="77777777" w:rsidR="00AA0626" w:rsidRPr="00173EC7" w:rsidRDefault="002D1CE6">
      <w:pPr>
        <w:tabs>
          <w:tab w:val="center" w:pos="317"/>
          <w:tab w:val="center" w:pos="1037"/>
          <w:tab w:val="center" w:pos="1757"/>
          <w:tab w:val="center" w:pos="5588"/>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t xml:space="preserve">Signature: __________________________ Date: __________ </w:t>
      </w:r>
    </w:p>
    <w:p w14:paraId="70C6AF73" w14:textId="77777777" w:rsidR="00AA0626" w:rsidRPr="00173EC7" w:rsidRDefault="002D1CE6">
      <w:pPr>
        <w:tabs>
          <w:tab w:val="center" w:pos="317"/>
          <w:tab w:val="center" w:pos="1037"/>
          <w:tab w:val="center" w:pos="1757"/>
          <w:tab w:val="center" w:pos="5595"/>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t xml:space="preserve">Name: _____________________________________________ </w:t>
      </w:r>
    </w:p>
    <w:p w14:paraId="1145BE0D" w14:textId="77777777" w:rsidR="00AA0626" w:rsidRPr="00173EC7" w:rsidRDefault="002D1CE6">
      <w:pPr>
        <w:spacing w:after="0" w:line="259" w:lineRule="auto"/>
        <w:ind w:left="317" w:firstLine="0"/>
        <w:jc w:val="left"/>
        <w:rPr>
          <w:color w:val="000000" w:themeColor="text1"/>
        </w:rPr>
      </w:pPr>
      <w:r w:rsidRPr="00173EC7">
        <w:rPr>
          <w:color w:val="000000" w:themeColor="text1"/>
          <w:sz w:val="22"/>
        </w:rPr>
        <w:t xml:space="preserve"> </w:t>
      </w:r>
    </w:p>
    <w:p w14:paraId="3B98A229" w14:textId="77777777" w:rsidR="00AA0626" w:rsidRPr="00173EC7" w:rsidRDefault="002D1CE6">
      <w:pPr>
        <w:spacing w:after="213" w:line="250" w:lineRule="auto"/>
        <w:ind w:left="312"/>
        <w:jc w:val="left"/>
        <w:rPr>
          <w:color w:val="000000" w:themeColor="text1"/>
        </w:rPr>
      </w:pPr>
      <w:r w:rsidRPr="00173EC7">
        <w:rPr>
          <w:b/>
          <w:color w:val="000000" w:themeColor="text1"/>
          <w:sz w:val="22"/>
        </w:rPr>
        <w:t xml:space="preserve">BCD:  BMI Centre Director:  </w:t>
      </w:r>
    </w:p>
    <w:p w14:paraId="6991C387" w14:textId="77777777" w:rsidR="00AA0626" w:rsidRPr="00173EC7" w:rsidRDefault="002D1CE6">
      <w:pPr>
        <w:tabs>
          <w:tab w:val="center" w:pos="317"/>
          <w:tab w:val="center" w:pos="1037"/>
          <w:tab w:val="center" w:pos="1757"/>
          <w:tab w:val="center" w:pos="5588"/>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t xml:space="preserve">Signature: __________________________ Date: __________ </w:t>
      </w:r>
    </w:p>
    <w:p w14:paraId="1806FA92" w14:textId="77777777" w:rsidR="00AA0626" w:rsidRPr="00173EC7" w:rsidRDefault="002D1CE6">
      <w:pPr>
        <w:tabs>
          <w:tab w:val="center" w:pos="317"/>
          <w:tab w:val="center" w:pos="1037"/>
          <w:tab w:val="center" w:pos="1757"/>
          <w:tab w:val="center" w:pos="5626"/>
        </w:tabs>
        <w:spacing w:after="213" w:line="250" w:lineRule="auto"/>
        <w:ind w:left="0" w:firstLine="0"/>
        <w:jc w:val="left"/>
        <w:rPr>
          <w:color w:val="000000" w:themeColor="text1"/>
        </w:rPr>
      </w:pPr>
      <w:r w:rsidRPr="00173EC7">
        <w:rPr>
          <w:rFonts w:eastAsia="Calibri"/>
          <w:color w:val="000000" w:themeColor="text1"/>
          <w:sz w:val="22"/>
        </w:rPr>
        <w:tab/>
      </w:r>
      <w:r w:rsidRPr="00173EC7">
        <w:rPr>
          <w:b/>
          <w:color w:val="000000" w:themeColor="text1"/>
          <w:sz w:val="22"/>
        </w:rPr>
        <w:t xml:space="preserve"> </w:t>
      </w:r>
      <w:r w:rsidRPr="00173EC7">
        <w:rPr>
          <w:b/>
          <w:color w:val="000000" w:themeColor="text1"/>
          <w:sz w:val="22"/>
        </w:rPr>
        <w:tab/>
        <w:t xml:space="preserve"> </w:t>
      </w:r>
      <w:r w:rsidRPr="00173EC7">
        <w:rPr>
          <w:b/>
          <w:color w:val="000000" w:themeColor="text1"/>
          <w:sz w:val="22"/>
        </w:rPr>
        <w:tab/>
        <w:t xml:space="preserve"> </w:t>
      </w:r>
      <w:r w:rsidRPr="00173EC7">
        <w:rPr>
          <w:b/>
          <w:color w:val="000000" w:themeColor="text1"/>
          <w:sz w:val="22"/>
        </w:rPr>
        <w:tab/>
      </w:r>
      <w:proofErr w:type="gramStart"/>
      <w:r w:rsidRPr="00173EC7">
        <w:rPr>
          <w:b/>
          <w:color w:val="000000" w:themeColor="text1"/>
          <w:sz w:val="22"/>
        </w:rPr>
        <w:t>Name:_</w:t>
      </w:r>
      <w:proofErr w:type="gramEnd"/>
      <w:r w:rsidRPr="00173EC7">
        <w:rPr>
          <w:b/>
          <w:color w:val="000000" w:themeColor="text1"/>
          <w:sz w:val="22"/>
        </w:rPr>
        <w:t>_____________________________________________</w:t>
      </w:r>
      <w:r w:rsidRPr="00173EC7">
        <w:rPr>
          <w:color w:val="000000" w:themeColor="text1"/>
          <w:sz w:val="22"/>
        </w:rPr>
        <w:t xml:space="preserve"> </w:t>
      </w:r>
    </w:p>
    <w:p w14:paraId="580C3F35" w14:textId="77777777" w:rsidR="00AA0626" w:rsidRPr="00173EC7" w:rsidRDefault="002D1CE6">
      <w:pPr>
        <w:spacing w:after="0" w:line="259" w:lineRule="auto"/>
        <w:ind w:left="317" w:firstLine="0"/>
        <w:jc w:val="left"/>
        <w:rPr>
          <w:color w:val="000000" w:themeColor="text1"/>
        </w:rPr>
      </w:pPr>
      <w:r w:rsidRPr="00173EC7">
        <w:rPr>
          <w:rFonts w:eastAsia="Calibri"/>
          <w:noProof/>
          <w:color w:val="000000" w:themeColor="text1"/>
          <w:sz w:val="22"/>
        </w:rPr>
        <mc:AlternateContent>
          <mc:Choice Requires="wpg">
            <w:drawing>
              <wp:anchor distT="0" distB="0" distL="114300" distR="114300" simplePos="0" relativeHeight="251660288" behindDoc="0" locked="0" layoutInCell="1" allowOverlap="1" wp14:anchorId="4329AEAD" wp14:editId="311EFFAF">
                <wp:simplePos x="0" y="0"/>
                <wp:positionH relativeFrom="column">
                  <wp:posOffset>-70103</wp:posOffset>
                </wp:positionH>
                <wp:positionV relativeFrom="paragraph">
                  <wp:posOffset>1447257</wp:posOffset>
                </wp:positionV>
                <wp:extent cx="6128842" cy="188976"/>
                <wp:effectExtent l="0" t="0" r="0" b="0"/>
                <wp:wrapSquare wrapText="bothSides"/>
                <wp:docPr id="68979" name="Group 68979"/>
                <wp:cNvGraphicFramePr/>
                <a:graphic xmlns:a="http://schemas.openxmlformats.org/drawingml/2006/main">
                  <a:graphicData uri="http://schemas.microsoft.com/office/word/2010/wordprocessingGroup">
                    <wpg:wgp>
                      <wpg:cNvGrpSpPr/>
                      <wpg:grpSpPr>
                        <a:xfrm>
                          <a:off x="0" y="0"/>
                          <a:ext cx="6128842" cy="188976"/>
                          <a:chOff x="0" y="0"/>
                          <a:chExt cx="6128842" cy="188976"/>
                        </a:xfrm>
                      </wpg:grpSpPr>
                      <wps:wsp>
                        <wps:cNvPr id="85284" name="Shape 85284"/>
                        <wps:cNvSpPr/>
                        <wps:spPr>
                          <a:xfrm>
                            <a:off x="0" y="0"/>
                            <a:ext cx="2043049" cy="18288"/>
                          </a:xfrm>
                          <a:custGeom>
                            <a:avLst/>
                            <a:gdLst/>
                            <a:ahLst/>
                            <a:cxnLst/>
                            <a:rect l="0" t="0" r="0" b="0"/>
                            <a:pathLst>
                              <a:path w="2043049" h="18288">
                                <a:moveTo>
                                  <a:pt x="0" y="0"/>
                                </a:moveTo>
                                <a:lnTo>
                                  <a:pt x="2043049" y="0"/>
                                </a:lnTo>
                                <a:lnTo>
                                  <a:pt x="204304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85" name="Shape 85285"/>
                        <wps:cNvSpPr/>
                        <wps:spPr>
                          <a:xfrm>
                            <a:off x="204312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86" name="Shape 85286"/>
                        <wps:cNvSpPr/>
                        <wps:spPr>
                          <a:xfrm>
                            <a:off x="2061413" y="0"/>
                            <a:ext cx="2024507" cy="18288"/>
                          </a:xfrm>
                          <a:custGeom>
                            <a:avLst/>
                            <a:gdLst/>
                            <a:ahLst/>
                            <a:cxnLst/>
                            <a:rect l="0" t="0" r="0" b="0"/>
                            <a:pathLst>
                              <a:path w="2024507" h="18288">
                                <a:moveTo>
                                  <a:pt x="0" y="0"/>
                                </a:moveTo>
                                <a:lnTo>
                                  <a:pt x="2024507" y="0"/>
                                </a:lnTo>
                                <a:lnTo>
                                  <a:pt x="2024507"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87" name="Shape 85287"/>
                        <wps:cNvSpPr/>
                        <wps:spPr>
                          <a:xfrm>
                            <a:off x="408579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88" name="Shape 85288"/>
                        <wps:cNvSpPr/>
                        <wps:spPr>
                          <a:xfrm>
                            <a:off x="4104081" y="0"/>
                            <a:ext cx="2024761" cy="18288"/>
                          </a:xfrm>
                          <a:custGeom>
                            <a:avLst/>
                            <a:gdLst/>
                            <a:ahLst/>
                            <a:cxnLst/>
                            <a:rect l="0" t="0" r="0" b="0"/>
                            <a:pathLst>
                              <a:path w="2024761" h="18288">
                                <a:moveTo>
                                  <a:pt x="0" y="0"/>
                                </a:moveTo>
                                <a:lnTo>
                                  <a:pt x="2024761" y="0"/>
                                </a:lnTo>
                                <a:lnTo>
                                  <a:pt x="202476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89" name="Shape 85289"/>
                        <wps:cNvSpPr/>
                        <wps:spPr>
                          <a:xfrm>
                            <a:off x="0" y="179832"/>
                            <a:ext cx="2043049" cy="9144"/>
                          </a:xfrm>
                          <a:custGeom>
                            <a:avLst/>
                            <a:gdLst/>
                            <a:ahLst/>
                            <a:cxnLst/>
                            <a:rect l="0" t="0" r="0" b="0"/>
                            <a:pathLst>
                              <a:path w="2043049" h="9144">
                                <a:moveTo>
                                  <a:pt x="0" y="0"/>
                                </a:moveTo>
                                <a:lnTo>
                                  <a:pt x="2043049" y="0"/>
                                </a:lnTo>
                                <a:lnTo>
                                  <a:pt x="20430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90" name="Shape 85290"/>
                        <wps:cNvSpPr/>
                        <wps:spPr>
                          <a:xfrm>
                            <a:off x="2043125"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91" name="Shape 85291"/>
                        <wps:cNvSpPr/>
                        <wps:spPr>
                          <a:xfrm>
                            <a:off x="2052269" y="179832"/>
                            <a:ext cx="2033651" cy="9144"/>
                          </a:xfrm>
                          <a:custGeom>
                            <a:avLst/>
                            <a:gdLst/>
                            <a:ahLst/>
                            <a:cxnLst/>
                            <a:rect l="0" t="0" r="0" b="0"/>
                            <a:pathLst>
                              <a:path w="2033651" h="9144">
                                <a:moveTo>
                                  <a:pt x="0" y="0"/>
                                </a:moveTo>
                                <a:lnTo>
                                  <a:pt x="2033651" y="0"/>
                                </a:lnTo>
                                <a:lnTo>
                                  <a:pt x="20336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92" name="Shape 85292"/>
                        <wps:cNvSpPr/>
                        <wps:spPr>
                          <a:xfrm>
                            <a:off x="408579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293" name="Shape 85293"/>
                        <wps:cNvSpPr/>
                        <wps:spPr>
                          <a:xfrm>
                            <a:off x="4094937" y="179832"/>
                            <a:ext cx="2033905" cy="9144"/>
                          </a:xfrm>
                          <a:custGeom>
                            <a:avLst/>
                            <a:gdLst/>
                            <a:ahLst/>
                            <a:cxnLst/>
                            <a:rect l="0" t="0" r="0" b="0"/>
                            <a:pathLst>
                              <a:path w="2033905" h="9144">
                                <a:moveTo>
                                  <a:pt x="0" y="0"/>
                                </a:moveTo>
                                <a:lnTo>
                                  <a:pt x="2033905" y="0"/>
                                </a:lnTo>
                                <a:lnTo>
                                  <a:pt x="20339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68979" style="width:482.586pt;height:14.88pt;position:absolute;mso-position-horizontal-relative:text;mso-position-horizontal:absolute;margin-left:-5.52pt;mso-position-vertical-relative:text;margin-top:113.957pt;" coordsize="61288,1889">
                <v:shape id="Shape 85294" style="position:absolute;width:20430;height:182;left:0;top:0;" coordsize="2043049,18288" path="m0,0l2043049,0l2043049,18288l0,18288l0,0">
                  <v:stroke weight="0pt" endcap="flat" joinstyle="miter" miterlimit="10" on="false" color="#000000" opacity="0"/>
                  <v:fill on="true" color="#000000"/>
                </v:shape>
                <v:shape id="Shape 85295" style="position:absolute;width:182;height:182;left:20431;top:0;" coordsize="18288,18288" path="m0,0l18288,0l18288,18288l0,18288l0,0">
                  <v:stroke weight="0pt" endcap="flat" joinstyle="miter" miterlimit="10" on="false" color="#000000" opacity="0"/>
                  <v:fill on="true" color="#000000"/>
                </v:shape>
                <v:shape id="Shape 85296" style="position:absolute;width:20245;height:182;left:20614;top:0;" coordsize="2024507,18288" path="m0,0l2024507,0l2024507,18288l0,18288l0,0">
                  <v:stroke weight="0pt" endcap="flat" joinstyle="miter" miterlimit="10" on="false" color="#000000" opacity="0"/>
                  <v:fill on="true" color="#000000"/>
                </v:shape>
                <v:shape id="Shape 85297" style="position:absolute;width:182;height:182;left:40857;top:0;" coordsize="18288,18288" path="m0,0l18288,0l18288,18288l0,18288l0,0">
                  <v:stroke weight="0pt" endcap="flat" joinstyle="miter" miterlimit="10" on="false" color="#000000" opacity="0"/>
                  <v:fill on="true" color="#000000"/>
                </v:shape>
                <v:shape id="Shape 85298" style="position:absolute;width:20247;height:182;left:41040;top:0;" coordsize="2024761,18288" path="m0,0l2024761,0l2024761,18288l0,18288l0,0">
                  <v:stroke weight="0pt" endcap="flat" joinstyle="miter" miterlimit="10" on="false" color="#000000" opacity="0"/>
                  <v:fill on="true" color="#000000"/>
                </v:shape>
                <v:shape id="Shape 85299" style="position:absolute;width:20430;height:91;left:0;top:1798;" coordsize="2043049,9144" path="m0,0l2043049,0l2043049,9144l0,9144l0,0">
                  <v:stroke weight="0pt" endcap="flat" joinstyle="miter" miterlimit="10" on="false" color="#000000" opacity="0"/>
                  <v:fill on="true" color="#000000"/>
                </v:shape>
                <v:shape id="Shape 85300" style="position:absolute;width:91;height:91;left:20431;top:1798;" coordsize="9144,9144" path="m0,0l9144,0l9144,9144l0,9144l0,0">
                  <v:stroke weight="0pt" endcap="flat" joinstyle="miter" miterlimit="10" on="false" color="#000000" opacity="0"/>
                  <v:fill on="true" color="#000000"/>
                </v:shape>
                <v:shape id="Shape 85301" style="position:absolute;width:20336;height:91;left:20522;top:1798;" coordsize="2033651,9144" path="m0,0l2033651,0l2033651,9144l0,9144l0,0">
                  <v:stroke weight="0pt" endcap="flat" joinstyle="miter" miterlimit="10" on="false" color="#000000" opacity="0"/>
                  <v:fill on="true" color="#000000"/>
                </v:shape>
                <v:shape id="Shape 85302" style="position:absolute;width:91;height:91;left:40857;top:1798;" coordsize="9144,9144" path="m0,0l9144,0l9144,9144l0,9144l0,0">
                  <v:stroke weight="0pt" endcap="flat" joinstyle="miter" miterlimit="10" on="false" color="#000000" opacity="0"/>
                  <v:fill on="true" color="#000000"/>
                </v:shape>
                <v:shape id="Shape 85303" style="position:absolute;width:20339;height:91;left:40949;top:1798;" coordsize="2033905,9144" path="m0,0l2033905,0l2033905,9144l0,9144l0,0">
                  <v:stroke weight="0pt" endcap="flat" joinstyle="miter" miterlimit="10" on="false" color="#000000" opacity="0"/>
                  <v:fill on="true" color="#000000"/>
                </v:shape>
                <w10:wrap type="square"/>
              </v:group>
            </w:pict>
          </mc:Fallback>
        </mc:AlternateContent>
      </w:r>
      <w:r w:rsidRPr="00173EC7">
        <w:rPr>
          <w:color w:val="000000" w:themeColor="text1"/>
          <w:sz w:val="22"/>
        </w:rPr>
        <w:t xml:space="preserve"> </w:t>
      </w:r>
      <w:r w:rsidRPr="00173EC7">
        <w:rPr>
          <w:color w:val="000000" w:themeColor="text1"/>
          <w:sz w:val="22"/>
        </w:rPr>
        <w:tab/>
        <w:t xml:space="preserve"> </w:t>
      </w:r>
    </w:p>
    <w:p w14:paraId="68E1B5BC" w14:textId="77777777" w:rsidR="00AA0626" w:rsidRPr="00173EC7" w:rsidRDefault="002D1CE6">
      <w:pPr>
        <w:spacing w:after="318" w:line="268" w:lineRule="auto"/>
        <w:ind w:left="10" w:right="1361"/>
        <w:jc w:val="right"/>
        <w:rPr>
          <w:color w:val="000000" w:themeColor="text1"/>
        </w:rPr>
      </w:pPr>
      <w:r w:rsidRPr="00173EC7">
        <w:rPr>
          <w:color w:val="000000" w:themeColor="text1"/>
          <w:sz w:val="22"/>
        </w:rPr>
        <w:t>EVALUATION FORM</w:t>
      </w:r>
    </w:p>
    <w:p w14:paraId="3605D333" w14:textId="77777777" w:rsidR="00AA0626" w:rsidRPr="00173EC7" w:rsidRDefault="002D1CE6">
      <w:pPr>
        <w:spacing w:after="235" w:line="259" w:lineRule="auto"/>
        <w:ind w:left="286" w:firstLine="0"/>
        <w:jc w:val="center"/>
        <w:rPr>
          <w:color w:val="000000" w:themeColor="text1"/>
        </w:rPr>
      </w:pPr>
      <w:r w:rsidRPr="00173EC7">
        <w:rPr>
          <w:b/>
          <w:i/>
          <w:color w:val="000000" w:themeColor="text1"/>
          <w:sz w:val="22"/>
        </w:rPr>
        <w:t xml:space="preserve"> </w:t>
      </w:r>
    </w:p>
    <w:p w14:paraId="18842691" w14:textId="77777777" w:rsidR="00AA0626" w:rsidRPr="00173EC7" w:rsidRDefault="002D1CE6">
      <w:pPr>
        <w:spacing w:after="240" w:line="259" w:lineRule="auto"/>
        <w:ind w:left="286" w:firstLine="0"/>
        <w:jc w:val="center"/>
        <w:rPr>
          <w:color w:val="000000" w:themeColor="text1"/>
        </w:rPr>
      </w:pPr>
      <w:r w:rsidRPr="00173EC7">
        <w:rPr>
          <w:b/>
          <w:i/>
          <w:color w:val="000000" w:themeColor="text1"/>
          <w:sz w:val="22"/>
        </w:rPr>
        <w:lastRenderedPageBreak/>
        <w:t xml:space="preserve"> </w:t>
      </w:r>
    </w:p>
    <w:p w14:paraId="40B4E7EE" w14:textId="26B2AB9E" w:rsidR="00AA0626" w:rsidRPr="00173EC7" w:rsidRDefault="00AA0626">
      <w:pPr>
        <w:spacing w:after="239" w:line="259" w:lineRule="auto"/>
        <w:ind w:left="286" w:firstLine="0"/>
        <w:jc w:val="center"/>
        <w:rPr>
          <w:color w:val="000000" w:themeColor="text1"/>
        </w:rPr>
      </w:pPr>
    </w:p>
    <w:p w14:paraId="773269AD" w14:textId="77777777" w:rsidR="00AA0626" w:rsidRPr="00173EC7" w:rsidRDefault="002D1CE6">
      <w:pPr>
        <w:spacing w:after="235" w:line="259" w:lineRule="auto"/>
        <w:ind w:left="286" w:firstLine="0"/>
        <w:jc w:val="center"/>
        <w:rPr>
          <w:color w:val="000000" w:themeColor="text1"/>
        </w:rPr>
      </w:pPr>
      <w:r w:rsidRPr="00173EC7">
        <w:rPr>
          <w:b/>
          <w:i/>
          <w:color w:val="000000" w:themeColor="text1"/>
          <w:sz w:val="22"/>
        </w:rPr>
        <w:t xml:space="preserve"> </w:t>
      </w:r>
    </w:p>
    <w:p w14:paraId="640D1858" w14:textId="77777777" w:rsidR="00AA0626" w:rsidRPr="00173EC7" w:rsidRDefault="002D1CE6">
      <w:pPr>
        <w:spacing w:after="240" w:line="259" w:lineRule="auto"/>
        <w:ind w:left="286" w:firstLine="0"/>
        <w:jc w:val="center"/>
        <w:rPr>
          <w:color w:val="000000" w:themeColor="text1"/>
        </w:rPr>
      </w:pPr>
      <w:r w:rsidRPr="00173EC7">
        <w:rPr>
          <w:b/>
          <w:i/>
          <w:color w:val="000000" w:themeColor="text1"/>
          <w:sz w:val="22"/>
        </w:rPr>
        <w:t xml:space="preserve"> </w:t>
      </w:r>
    </w:p>
    <w:p w14:paraId="656BC39B" w14:textId="77777777" w:rsidR="00AA0626" w:rsidRPr="00173EC7" w:rsidRDefault="002D1CE6">
      <w:pPr>
        <w:spacing w:after="235" w:line="259" w:lineRule="auto"/>
        <w:ind w:left="286" w:firstLine="0"/>
        <w:jc w:val="center"/>
        <w:rPr>
          <w:color w:val="000000" w:themeColor="text1"/>
        </w:rPr>
      </w:pPr>
      <w:r w:rsidRPr="00173EC7">
        <w:rPr>
          <w:b/>
          <w:i/>
          <w:color w:val="000000" w:themeColor="text1"/>
          <w:sz w:val="22"/>
        </w:rPr>
        <w:t xml:space="preserve"> </w:t>
      </w:r>
    </w:p>
    <w:p w14:paraId="723BF0C4" w14:textId="77777777" w:rsidR="00AA0626" w:rsidRPr="00173EC7" w:rsidRDefault="002D1CE6">
      <w:pPr>
        <w:spacing w:after="235" w:line="259" w:lineRule="auto"/>
        <w:ind w:left="286" w:firstLine="0"/>
        <w:jc w:val="center"/>
        <w:rPr>
          <w:color w:val="000000" w:themeColor="text1"/>
        </w:rPr>
      </w:pPr>
      <w:r w:rsidRPr="00173EC7">
        <w:rPr>
          <w:b/>
          <w:i/>
          <w:color w:val="000000" w:themeColor="text1"/>
          <w:sz w:val="22"/>
        </w:rPr>
        <w:t xml:space="preserve"> </w:t>
      </w:r>
    </w:p>
    <w:p w14:paraId="009078C8" w14:textId="77777777" w:rsidR="00AA0626" w:rsidRPr="00173EC7" w:rsidRDefault="002D1CE6">
      <w:pPr>
        <w:spacing w:after="240" w:line="259" w:lineRule="auto"/>
        <w:ind w:left="286" w:firstLine="0"/>
        <w:jc w:val="center"/>
        <w:rPr>
          <w:color w:val="000000" w:themeColor="text1"/>
        </w:rPr>
      </w:pPr>
      <w:r w:rsidRPr="00173EC7">
        <w:rPr>
          <w:b/>
          <w:i/>
          <w:color w:val="000000" w:themeColor="text1"/>
          <w:sz w:val="22"/>
        </w:rPr>
        <w:t xml:space="preserve"> </w:t>
      </w:r>
    </w:p>
    <w:p w14:paraId="41764196" w14:textId="77777777" w:rsidR="00AA0626" w:rsidRPr="00173EC7" w:rsidRDefault="002D1CE6">
      <w:pPr>
        <w:spacing w:after="235" w:line="259" w:lineRule="auto"/>
        <w:ind w:left="286" w:firstLine="0"/>
        <w:jc w:val="center"/>
        <w:rPr>
          <w:color w:val="000000" w:themeColor="text1"/>
        </w:rPr>
      </w:pPr>
      <w:r w:rsidRPr="00173EC7">
        <w:rPr>
          <w:b/>
          <w:i/>
          <w:color w:val="000000" w:themeColor="text1"/>
          <w:sz w:val="22"/>
        </w:rPr>
        <w:t xml:space="preserve"> </w:t>
      </w:r>
    </w:p>
    <w:p w14:paraId="70BEE26B" w14:textId="77777777" w:rsidR="00AA0626" w:rsidRPr="00173EC7" w:rsidRDefault="002D1CE6">
      <w:pPr>
        <w:spacing w:after="239" w:line="259" w:lineRule="auto"/>
        <w:ind w:left="286" w:firstLine="0"/>
        <w:jc w:val="center"/>
        <w:rPr>
          <w:color w:val="000000" w:themeColor="text1"/>
        </w:rPr>
      </w:pPr>
      <w:r w:rsidRPr="00173EC7">
        <w:rPr>
          <w:b/>
          <w:i/>
          <w:color w:val="000000" w:themeColor="text1"/>
          <w:sz w:val="22"/>
        </w:rPr>
        <w:t xml:space="preserve"> </w:t>
      </w:r>
    </w:p>
    <w:p w14:paraId="660120C0" w14:textId="77777777" w:rsidR="00AA0626" w:rsidRPr="00173EC7" w:rsidRDefault="002D1CE6">
      <w:pPr>
        <w:spacing w:after="235" w:line="259" w:lineRule="auto"/>
        <w:ind w:left="286" w:firstLine="0"/>
        <w:jc w:val="center"/>
        <w:rPr>
          <w:color w:val="000000" w:themeColor="text1"/>
        </w:rPr>
      </w:pPr>
      <w:r w:rsidRPr="00173EC7">
        <w:rPr>
          <w:b/>
          <w:i/>
          <w:color w:val="000000" w:themeColor="text1"/>
          <w:sz w:val="22"/>
        </w:rPr>
        <w:t xml:space="preserve"> </w:t>
      </w:r>
    </w:p>
    <w:p w14:paraId="54524595" w14:textId="77777777" w:rsidR="00AA0626" w:rsidRPr="00173EC7" w:rsidRDefault="002D1CE6">
      <w:pPr>
        <w:spacing w:after="240" w:line="259" w:lineRule="auto"/>
        <w:ind w:left="286" w:firstLine="0"/>
        <w:jc w:val="center"/>
        <w:rPr>
          <w:color w:val="000000" w:themeColor="text1"/>
        </w:rPr>
      </w:pPr>
      <w:r w:rsidRPr="00173EC7">
        <w:rPr>
          <w:b/>
          <w:i/>
          <w:color w:val="000000" w:themeColor="text1"/>
          <w:sz w:val="22"/>
        </w:rPr>
        <w:t xml:space="preserve"> </w:t>
      </w:r>
    </w:p>
    <w:p w14:paraId="73444B2E" w14:textId="77777777" w:rsidR="00AA0626" w:rsidRPr="00173EC7" w:rsidRDefault="002D1CE6">
      <w:pPr>
        <w:spacing w:after="210" w:line="265" w:lineRule="auto"/>
        <w:ind w:left="10" w:right="326"/>
        <w:jc w:val="right"/>
        <w:rPr>
          <w:color w:val="000000" w:themeColor="text1"/>
        </w:rPr>
      </w:pPr>
      <w:r w:rsidRPr="00173EC7">
        <w:rPr>
          <w:b/>
          <w:i/>
          <w:color w:val="000000" w:themeColor="text1"/>
          <w:sz w:val="22"/>
        </w:rPr>
        <w:t xml:space="preserve">This page has been left blank </w:t>
      </w:r>
      <w:proofErr w:type="gramStart"/>
      <w:r w:rsidRPr="00173EC7">
        <w:rPr>
          <w:b/>
          <w:i/>
          <w:color w:val="000000" w:themeColor="text1"/>
          <w:sz w:val="22"/>
        </w:rPr>
        <w:t>in order to</w:t>
      </w:r>
      <w:proofErr w:type="gramEnd"/>
      <w:r w:rsidRPr="00173EC7">
        <w:rPr>
          <w:b/>
          <w:i/>
          <w:color w:val="000000" w:themeColor="text1"/>
          <w:sz w:val="22"/>
        </w:rPr>
        <w:t xml:space="preserve"> group the different sections of the report </w:t>
      </w:r>
    </w:p>
    <w:p w14:paraId="1E050CB0" w14:textId="77777777" w:rsidR="00AA0626" w:rsidRPr="00173EC7" w:rsidRDefault="002D1CE6">
      <w:pPr>
        <w:spacing w:after="6347" w:line="259" w:lineRule="auto"/>
        <w:ind w:left="317" w:firstLine="0"/>
        <w:jc w:val="left"/>
        <w:rPr>
          <w:color w:val="000000" w:themeColor="text1"/>
        </w:rPr>
      </w:pPr>
      <w:r w:rsidRPr="00173EC7">
        <w:rPr>
          <w:color w:val="000000" w:themeColor="text1"/>
          <w:sz w:val="22"/>
        </w:rPr>
        <w:t xml:space="preserve"> </w:t>
      </w:r>
    </w:p>
    <w:p w14:paraId="07B6275F" w14:textId="311B4997" w:rsidR="00AA0626" w:rsidRPr="00173EC7" w:rsidRDefault="002D1CE6" w:rsidP="00473947">
      <w:pPr>
        <w:spacing w:after="8" w:line="268" w:lineRule="auto"/>
        <w:ind w:left="10" w:right="677"/>
        <w:jc w:val="right"/>
        <w:rPr>
          <w:color w:val="000000" w:themeColor="text1"/>
        </w:rPr>
        <w:sectPr w:rsidR="00AA0626" w:rsidRPr="00173EC7" w:rsidSect="00E57A0F">
          <w:headerReference w:type="even" r:id="rId10"/>
          <w:headerReference w:type="default" r:id="rId11"/>
          <w:footerReference w:type="even" r:id="rId12"/>
          <w:footerReference w:type="default" r:id="rId13"/>
          <w:headerReference w:type="first" r:id="rId14"/>
          <w:footerReference w:type="first" r:id="rId15"/>
          <w:pgSz w:w="11909" w:h="16838"/>
          <w:pgMar w:top="720" w:right="1348" w:bottom="722" w:left="1124" w:header="720" w:footer="720" w:gutter="0"/>
          <w:pgNumType w:fmt="lowerRoman"/>
          <w:cols w:space="720"/>
          <w:docGrid w:linePitch="326"/>
        </w:sectPr>
      </w:pPr>
      <w:r w:rsidRPr="00173EC7">
        <w:rPr>
          <w:color w:val="000000" w:themeColor="text1"/>
          <w:sz w:val="22"/>
        </w:rPr>
        <w:t xml:space="preserve">Page </w:t>
      </w:r>
    </w:p>
    <w:p w14:paraId="35E406EA" w14:textId="156DD1EE" w:rsidR="00473947" w:rsidRPr="00173EC7" w:rsidRDefault="00473947" w:rsidP="00473947">
      <w:pPr>
        <w:tabs>
          <w:tab w:val="left" w:pos="2816"/>
        </w:tabs>
        <w:ind w:left="0" w:firstLine="0"/>
        <w:rPr>
          <w:color w:val="000000" w:themeColor="text1"/>
        </w:rPr>
      </w:pPr>
    </w:p>
    <w:p w14:paraId="12C14A8E" w14:textId="07EA0D16" w:rsidR="00473947" w:rsidRPr="00173EC7" w:rsidRDefault="00473947" w:rsidP="00473947">
      <w:pPr>
        <w:tabs>
          <w:tab w:val="left" w:pos="2816"/>
        </w:tabs>
        <w:rPr>
          <w:color w:val="000000" w:themeColor="text1"/>
        </w:rPr>
        <w:sectPr w:rsidR="00473947" w:rsidRPr="00173EC7">
          <w:headerReference w:type="even" r:id="rId16"/>
          <w:headerReference w:type="default" r:id="rId17"/>
          <w:footerReference w:type="even" r:id="rId18"/>
          <w:footerReference w:type="default" r:id="rId19"/>
          <w:headerReference w:type="first" r:id="rId20"/>
          <w:footerReference w:type="first" r:id="rId21"/>
          <w:pgSz w:w="11909" w:h="16838"/>
          <w:pgMar w:top="1440" w:right="1440" w:bottom="1440" w:left="1440" w:header="720" w:footer="720" w:gutter="0"/>
          <w:cols w:space="720"/>
        </w:sectPr>
      </w:pPr>
      <w:r w:rsidRPr="00173EC7">
        <w:rPr>
          <w:color w:val="000000" w:themeColor="text1"/>
        </w:rPr>
        <w:tab/>
      </w:r>
    </w:p>
    <w:p w14:paraId="255EFCDD" w14:textId="77777777" w:rsidR="00AA0626" w:rsidRPr="00173EC7" w:rsidRDefault="002D1CE6">
      <w:pPr>
        <w:pStyle w:val="Heading1"/>
        <w:numPr>
          <w:ilvl w:val="0"/>
          <w:numId w:val="0"/>
        </w:numPr>
        <w:spacing w:after="44"/>
        <w:ind w:right="240"/>
        <w:rPr>
          <w:color w:val="000000" w:themeColor="text1"/>
        </w:rPr>
      </w:pPr>
      <w:bookmarkStart w:id="0" w:name="_Toc43719129"/>
      <w:r w:rsidRPr="00173EC7">
        <w:rPr>
          <w:color w:val="000000" w:themeColor="text1"/>
        </w:rPr>
        <w:lastRenderedPageBreak/>
        <w:t>ACKNOWLEDGEMENTS</w:t>
      </w:r>
      <w:bookmarkEnd w:id="0"/>
      <w:r w:rsidRPr="00173EC7">
        <w:rPr>
          <w:color w:val="000000" w:themeColor="text1"/>
        </w:rPr>
        <w:t xml:space="preserve"> </w:t>
      </w:r>
    </w:p>
    <w:p w14:paraId="48178360" w14:textId="77777777" w:rsidR="00AA0626" w:rsidRPr="00173EC7" w:rsidRDefault="002D1CE6">
      <w:pPr>
        <w:spacing w:after="201" w:line="259" w:lineRule="auto"/>
        <w:ind w:left="0" w:firstLine="0"/>
        <w:jc w:val="left"/>
        <w:rPr>
          <w:color w:val="000000" w:themeColor="text1"/>
        </w:rPr>
      </w:pPr>
      <w:r w:rsidRPr="00173EC7">
        <w:rPr>
          <w:color w:val="000000" w:themeColor="text1"/>
          <w:sz w:val="22"/>
        </w:rPr>
        <w:t xml:space="preserve"> </w:t>
      </w:r>
    </w:p>
    <w:p w14:paraId="4917D297" w14:textId="0409734B" w:rsidR="00AA0626" w:rsidRPr="00173EC7" w:rsidRDefault="002D1CE6">
      <w:pPr>
        <w:spacing w:after="195" w:line="269" w:lineRule="auto"/>
        <w:ind w:left="14"/>
        <w:rPr>
          <w:color w:val="000000" w:themeColor="text1"/>
          <w:lang w:val="en-US"/>
        </w:rPr>
      </w:pPr>
      <w:r w:rsidRPr="00173EC7">
        <w:rPr>
          <w:color w:val="000000" w:themeColor="text1"/>
          <w:sz w:val="22"/>
        </w:rPr>
        <w:t>We would like to express gratitude to</w:t>
      </w:r>
      <w:r w:rsidR="00E00C30" w:rsidRPr="00173EC7">
        <w:rPr>
          <w:color w:val="000000" w:themeColor="text1"/>
          <w:sz w:val="22"/>
          <w:lang w:val="en-US"/>
        </w:rPr>
        <w:t>wards</w:t>
      </w:r>
      <w:r w:rsidRPr="00173EC7">
        <w:rPr>
          <w:color w:val="000000" w:themeColor="text1"/>
          <w:sz w:val="22"/>
        </w:rPr>
        <w:t xml:space="preserve"> </w:t>
      </w:r>
      <w:r w:rsidR="00026FAA" w:rsidRPr="00173EC7">
        <w:rPr>
          <w:color w:val="000000" w:themeColor="text1"/>
          <w:sz w:val="22"/>
          <w:lang w:val="en-US"/>
        </w:rPr>
        <w:t>Mr. Robert Maxwell</w:t>
      </w:r>
      <w:r w:rsidRPr="00173EC7">
        <w:rPr>
          <w:color w:val="000000" w:themeColor="text1"/>
          <w:sz w:val="22"/>
        </w:rPr>
        <w:t xml:space="preserve">, our project supervisor, for his guidance, </w:t>
      </w:r>
      <w:r w:rsidR="00026FAA" w:rsidRPr="00173EC7">
        <w:rPr>
          <w:color w:val="000000" w:themeColor="text1"/>
          <w:sz w:val="22"/>
        </w:rPr>
        <w:t>encouragements</w:t>
      </w:r>
      <w:r w:rsidR="00E00C30" w:rsidRPr="00173EC7">
        <w:rPr>
          <w:color w:val="000000" w:themeColor="text1"/>
          <w:sz w:val="22"/>
          <w:lang w:val="en-US"/>
        </w:rPr>
        <w:t>a and</w:t>
      </w:r>
      <w:r w:rsidR="00026FAA" w:rsidRPr="00173EC7">
        <w:rPr>
          <w:color w:val="000000" w:themeColor="text1"/>
          <w:sz w:val="22"/>
          <w:lang w:val="en-US"/>
        </w:rPr>
        <w:t xml:space="preserve"> constructive recommendations </w:t>
      </w:r>
      <w:r w:rsidR="00BE7AEB" w:rsidRPr="00173EC7">
        <w:rPr>
          <w:color w:val="000000" w:themeColor="text1"/>
          <w:sz w:val="22"/>
          <w:lang w:val="en-US"/>
        </w:rPr>
        <w:t>throughout</w:t>
      </w:r>
      <w:r w:rsidR="00026FAA" w:rsidRPr="00173EC7">
        <w:rPr>
          <w:color w:val="000000" w:themeColor="text1"/>
          <w:sz w:val="22"/>
          <w:lang w:val="en-US"/>
        </w:rPr>
        <w:t xml:space="preserve"> this project</w:t>
      </w:r>
      <w:r w:rsidRPr="00173EC7">
        <w:rPr>
          <w:color w:val="000000" w:themeColor="text1"/>
          <w:sz w:val="22"/>
        </w:rPr>
        <w:t xml:space="preserve">. We would also like to thank </w:t>
      </w:r>
      <w:r w:rsidR="00026FAA" w:rsidRPr="00173EC7">
        <w:rPr>
          <w:color w:val="000000" w:themeColor="text1"/>
          <w:sz w:val="22"/>
          <w:lang w:val="en-US"/>
        </w:rPr>
        <w:t xml:space="preserve">Mr. Zander </w:t>
      </w:r>
      <w:proofErr w:type="spellStart"/>
      <w:r w:rsidR="00026FAA" w:rsidRPr="00173EC7">
        <w:rPr>
          <w:color w:val="000000" w:themeColor="text1"/>
          <w:sz w:val="22"/>
          <w:lang w:val="en-US"/>
        </w:rPr>
        <w:t>Janse</w:t>
      </w:r>
      <w:proofErr w:type="spellEnd"/>
      <w:r w:rsidR="00026FAA" w:rsidRPr="00173EC7">
        <w:rPr>
          <w:color w:val="000000" w:themeColor="text1"/>
          <w:sz w:val="22"/>
          <w:lang w:val="en-US"/>
        </w:rPr>
        <w:t xml:space="preserve"> van Rensburg</w:t>
      </w:r>
      <w:r w:rsidRPr="00173EC7">
        <w:rPr>
          <w:color w:val="000000" w:themeColor="text1"/>
          <w:sz w:val="22"/>
        </w:rPr>
        <w:t xml:space="preserve"> for h</w:t>
      </w:r>
      <w:r w:rsidR="00026FAA" w:rsidRPr="00173EC7">
        <w:rPr>
          <w:color w:val="000000" w:themeColor="text1"/>
          <w:sz w:val="22"/>
          <w:lang w:val="en-US"/>
        </w:rPr>
        <w:t>is</w:t>
      </w:r>
      <w:r w:rsidRPr="00173EC7">
        <w:rPr>
          <w:color w:val="000000" w:themeColor="text1"/>
          <w:sz w:val="22"/>
        </w:rPr>
        <w:t xml:space="preserve"> </w:t>
      </w:r>
      <w:r w:rsidR="00026FAA" w:rsidRPr="00173EC7">
        <w:rPr>
          <w:color w:val="000000" w:themeColor="text1"/>
          <w:sz w:val="22"/>
          <w:lang w:val="en-US"/>
        </w:rPr>
        <w:t xml:space="preserve">willingness to consistently engage with the project team </w:t>
      </w:r>
      <w:r w:rsidR="00026FAA" w:rsidRPr="00173EC7">
        <w:rPr>
          <w:color w:val="000000" w:themeColor="text1"/>
          <w:sz w:val="22"/>
        </w:rPr>
        <w:t xml:space="preserve">and </w:t>
      </w:r>
      <w:r w:rsidR="00BE7AEB" w:rsidRPr="00173EC7">
        <w:rPr>
          <w:color w:val="000000" w:themeColor="text1"/>
          <w:sz w:val="22"/>
          <w:lang w:val="en-US"/>
        </w:rPr>
        <w:t xml:space="preserve">provide </w:t>
      </w:r>
      <w:r w:rsidR="00026FAA" w:rsidRPr="00173EC7">
        <w:rPr>
          <w:color w:val="000000" w:themeColor="text1"/>
          <w:sz w:val="22"/>
        </w:rPr>
        <w:t>useful comments</w:t>
      </w:r>
      <w:r w:rsidR="00026FAA" w:rsidRPr="00173EC7">
        <w:rPr>
          <w:color w:val="000000" w:themeColor="text1"/>
          <w:sz w:val="22"/>
          <w:lang w:val="en-US"/>
        </w:rPr>
        <w:t xml:space="preserve"> during the</w:t>
      </w:r>
      <w:r w:rsidR="00026FAA" w:rsidRPr="00173EC7">
        <w:rPr>
          <w:color w:val="000000" w:themeColor="text1"/>
          <w:sz w:val="22"/>
        </w:rPr>
        <w:t xml:space="preserve"> project</w:t>
      </w:r>
      <w:r w:rsidR="00026FAA" w:rsidRPr="00173EC7">
        <w:rPr>
          <w:color w:val="000000" w:themeColor="text1"/>
          <w:sz w:val="22"/>
          <w:lang w:val="en-US"/>
        </w:rPr>
        <w:t>. Lastly</w:t>
      </w:r>
      <w:r w:rsidR="00C35322" w:rsidRPr="00173EC7">
        <w:rPr>
          <w:color w:val="000000" w:themeColor="text1"/>
          <w:sz w:val="22"/>
          <w:lang w:val="en-US"/>
        </w:rPr>
        <w:t>,</w:t>
      </w:r>
      <w:r w:rsidR="00026FAA" w:rsidRPr="00173EC7">
        <w:rPr>
          <w:color w:val="000000" w:themeColor="text1"/>
          <w:sz w:val="22"/>
          <w:lang w:val="en-US"/>
        </w:rPr>
        <w:t xml:space="preserve"> we would like to thank all parties for their </w:t>
      </w:r>
      <w:r w:rsidR="00C35322" w:rsidRPr="00173EC7">
        <w:rPr>
          <w:color w:val="000000" w:themeColor="text1"/>
          <w:sz w:val="22"/>
          <w:lang w:val="en-US"/>
        </w:rPr>
        <w:t xml:space="preserve">continuous empathetic </w:t>
      </w:r>
      <w:r w:rsidR="00026FAA" w:rsidRPr="00173EC7">
        <w:rPr>
          <w:color w:val="000000" w:themeColor="text1"/>
          <w:sz w:val="22"/>
          <w:lang w:val="en-US"/>
        </w:rPr>
        <w:t>cooperation</w:t>
      </w:r>
      <w:r w:rsidR="00C35322" w:rsidRPr="00173EC7">
        <w:rPr>
          <w:color w:val="000000" w:themeColor="text1"/>
          <w:sz w:val="22"/>
          <w:lang w:val="en-US"/>
        </w:rPr>
        <w:t xml:space="preserve"> and engagement</w:t>
      </w:r>
      <w:r w:rsidR="00026FAA" w:rsidRPr="00173EC7">
        <w:rPr>
          <w:color w:val="000000" w:themeColor="text1"/>
          <w:sz w:val="22"/>
          <w:lang w:val="en-US"/>
        </w:rPr>
        <w:t xml:space="preserve"> during the </w:t>
      </w:r>
      <w:r w:rsidR="00C35322" w:rsidRPr="00173EC7">
        <w:rPr>
          <w:color w:val="000000" w:themeColor="text1"/>
          <w:sz w:val="22"/>
          <w:lang w:val="en-US"/>
        </w:rPr>
        <w:t>Covid-19 pandemic.</w:t>
      </w:r>
    </w:p>
    <w:p w14:paraId="122DE496" w14:textId="1DD6ED80" w:rsidR="00E57A0F" w:rsidRDefault="002D1CE6" w:rsidP="00E57A0F">
      <w:pPr>
        <w:spacing w:after="196" w:line="259" w:lineRule="auto"/>
        <w:ind w:left="0" w:firstLine="0"/>
        <w:jc w:val="left"/>
        <w:rPr>
          <w:color w:val="000000" w:themeColor="text1"/>
          <w:sz w:val="22"/>
        </w:rPr>
      </w:pPr>
      <w:r w:rsidRPr="00173EC7">
        <w:rPr>
          <w:color w:val="000000" w:themeColor="text1"/>
          <w:sz w:val="22"/>
        </w:rPr>
        <w:t xml:space="preserve"> </w:t>
      </w:r>
    </w:p>
    <w:p w14:paraId="59621161" w14:textId="224193D3" w:rsidR="007B4C4B" w:rsidRDefault="007B4C4B" w:rsidP="00E57A0F">
      <w:pPr>
        <w:spacing w:after="196" w:line="259" w:lineRule="auto"/>
        <w:ind w:left="0" w:firstLine="0"/>
        <w:jc w:val="left"/>
        <w:rPr>
          <w:color w:val="000000" w:themeColor="text1"/>
          <w:sz w:val="22"/>
        </w:rPr>
      </w:pPr>
    </w:p>
    <w:p w14:paraId="48D0DA79" w14:textId="0F5A1F1D" w:rsidR="007B4C4B" w:rsidRDefault="007B4C4B" w:rsidP="00E57A0F">
      <w:pPr>
        <w:spacing w:after="196" w:line="259" w:lineRule="auto"/>
        <w:ind w:left="0" w:firstLine="0"/>
        <w:jc w:val="left"/>
        <w:rPr>
          <w:color w:val="000000" w:themeColor="text1"/>
          <w:sz w:val="22"/>
        </w:rPr>
      </w:pPr>
    </w:p>
    <w:p w14:paraId="0F685622" w14:textId="30BD0B7A" w:rsidR="007B4C4B" w:rsidRDefault="007B4C4B" w:rsidP="00E57A0F">
      <w:pPr>
        <w:spacing w:after="196" w:line="259" w:lineRule="auto"/>
        <w:ind w:left="0" w:firstLine="0"/>
        <w:jc w:val="left"/>
        <w:rPr>
          <w:color w:val="000000" w:themeColor="text1"/>
          <w:sz w:val="22"/>
        </w:rPr>
      </w:pPr>
    </w:p>
    <w:p w14:paraId="5F6E18D7" w14:textId="1DBBE1ED" w:rsidR="007B4C4B" w:rsidRDefault="007B4C4B" w:rsidP="00E57A0F">
      <w:pPr>
        <w:spacing w:after="196" w:line="259" w:lineRule="auto"/>
        <w:ind w:left="0" w:firstLine="0"/>
        <w:jc w:val="left"/>
        <w:rPr>
          <w:color w:val="000000" w:themeColor="text1"/>
          <w:sz w:val="22"/>
        </w:rPr>
      </w:pPr>
    </w:p>
    <w:p w14:paraId="4BD6F134" w14:textId="0FF022E6" w:rsidR="007B4C4B" w:rsidRDefault="007B4C4B" w:rsidP="00E57A0F">
      <w:pPr>
        <w:spacing w:after="196" w:line="259" w:lineRule="auto"/>
        <w:ind w:left="0" w:firstLine="0"/>
        <w:jc w:val="left"/>
        <w:rPr>
          <w:color w:val="000000" w:themeColor="text1"/>
          <w:sz w:val="22"/>
        </w:rPr>
      </w:pPr>
    </w:p>
    <w:p w14:paraId="0A777E37" w14:textId="2531C159" w:rsidR="007B4C4B" w:rsidRDefault="007B4C4B" w:rsidP="00E57A0F">
      <w:pPr>
        <w:spacing w:after="196" w:line="259" w:lineRule="auto"/>
        <w:ind w:left="0" w:firstLine="0"/>
        <w:jc w:val="left"/>
        <w:rPr>
          <w:color w:val="000000" w:themeColor="text1"/>
          <w:sz w:val="22"/>
        </w:rPr>
      </w:pPr>
    </w:p>
    <w:p w14:paraId="00D3441C" w14:textId="77777777" w:rsidR="007B4C4B" w:rsidRPr="00173EC7" w:rsidRDefault="007B4C4B" w:rsidP="00E57A0F">
      <w:pPr>
        <w:spacing w:after="196" w:line="259" w:lineRule="auto"/>
        <w:ind w:left="0" w:firstLine="0"/>
        <w:jc w:val="left"/>
        <w:rPr>
          <w:color w:val="000000" w:themeColor="text1"/>
        </w:rPr>
      </w:pPr>
    </w:p>
    <w:p w14:paraId="7459695F" w14:textId="77777777" w:rsidR="00E57A0F" w:rsidRPr="00173EC7" w:rsidRDefault="00E57A0F" w:rsidP="00E57A0F">
      <w:pPr>
        <w:spacing w:after="196" w:line="259" w:lineRule="auto"/>
        <w:ind w:left="0" w:firstLine="0"/>
        <w:jc w:val="left"/>
        <w:rPr>
          <w:color w:val="000000" w:themeColor="text1"/>
        </w:rPr>
      </w:pPr>
    </w:p>
    <w:p w14:paraId="33DB4D93" w14:textId="77777777" w:rsidR="00E57A0F" w:rsidRPr="00173EC7" w:rsidRDefault="00E57A0F" w:rsidP="00E57A0F">
      <w:pPr>
        <w:spacing w:after="196" w:line="259" w:lineRule="auto"/>
        <w:ind w:left="0" w:firstLine="0"/>
        <w:jc w:val="left"/>
        <w:rPr>
          <w:color w:val="000000" w:themeColor="text1"/>
        </w:rPr>
      </w:pPr>
    </w:p>
    <w:p w14:paraId="34840177" w14:textId="77777777" w:rsidR="00E57A0F" w:rsidRPr="00173EC7" w:rsidRDefault="00E57A0F" w:rsidP="00E57A0F">
      <w:pPr>
        <w:spacing w:after="196" w:line="259" w:lineRule="auto"/>
        <w:ind w:left="0" w:firstLine="0"/>
        <w:jc w:val="left"/>
        <w:rPr>
          <w:color w:val="000000" w:themeColor="text1"/>
        </w:rPr>
      </w:pPr>
    </w:p>
    <w:p w14:paraId="728B2077" w14:textId="77777777" w:rsidR="00E57A0F" w:rsidRPr="00173EC7" w:rsidRDefault="00E57A0F" w:rsidP="00E57A0F">
      <w:pPr>
        <w:spacing w:after="196" w:line="259" w:lineRule="auto"/>
        <w:ind w:left="0" w:firstLine="0"/>
        <w:jc w:val="left"/>
        <w:rPr>
          <w:color w:val="000000" w:themeColor="text1"/>
        </w:rPr>
      </w:pPr>
    </w:p>
    <w:p w14:paraId="0FF5E7A0" w14:textId="77777777" w:rsidR="00E57A0F" w:rsidRPr="00173EC7" w:rsidRDefault="00E57A0F" w:rsidP="00E57A0F">
      <w:pPr>
        <w:spacing w:after="196" w:line="259" w:lineRule="auto"/>
        <w:ind w:left="0" w:firstLine="0"/>
        <w:jc w:val="left"/>
        <w:rPr>
          <w:color w:val="000000" w:themeColor="text1"/>
        </w:rPr>
      </w:pPr>
    </w:p>
    <w:p w14:paraId="55BF3DBF" w14:textId="77777777" w:rsidR="00E57A0F" w:rsidRPr="00173EC7" w:rsidRDefault="00E57A0F" w:rsidP="00E57A0F">
      <w:pPr>
        <w:spacing w:after="196" w:line="259" w:lineRule="auto"/>
        <w:ind w:left="0" w:firstLine="0"/>
        <w:jc w:val="left"/>
        <w:rPr>
          <w:color w:val="000000" w:themeColor="text1"/>
        </w:rPr>
      </w:pPr>
    </w:p>
    <w:p w14:paraId="27D93668" w14:textId="77777777" w:rsidR="00E57A0F" w:rsidRPr="00173EC7" w:rsidRDefault="00E57A0F" w:rsidP="00E57A0F">
      <w:pPr>
        <w:spacing w:after="196" w:line="259" w:lineRule="auto"/>
        <w:ind w:left="0" w:firstLine="0"/>
        <w:jc w:val="left"/>
        <w:rPr>
          <w:color w:val="000000" w:themeColor="text1"/>
        </w:rPr>
      </w:pPr>
    </w:p>
    <w:p w14:paraId="1BC710AC" w14:textId="77777777" w:rsidR="00E57A0F" w:rsidRPr="00173EC7" w:rsidRDefault="00E57A0F" w:rsidP="00E57A0F">
      <w:pPr>
        <w:spacing w:after="196" w:line="259" w:lineRule="auto"/>
        <w:ind w:left="0" w:firstLine="0"/>
        <w:jc w:val="left"/>
        <w:rPr>
          <w:color w:val="000000" w:themeColor="text1"/>
        </w:rPr>
      </w:pPr>
    </w:p>
    <w:p w14:paraId="65038B1D" w14:textId="77777777" w:rsidR="00E57A0F" w:rsidRPr="00173EC7" w:rsidRDefault="00E57A0F" w:rsidP="00E57A0F">
      <w:pPr>
        <w:spacing w:after="196" w:line="259" w:lineRule="auto"/>
        <w:ind w:left="0" w:firstLine="0"/>
        <w:jc w:val="left"/>
        <w:rPr>
          <w:color w:val="000000" w:themeColor="text1"/>
        </w:rPr>
      </w:pPr>
    </w:p>
    <w:p w14:paraId="237D7B66" w14:textId="77777777" w:rsidR="00E57A0F" w:rsidRPr="00173EC7" w:rsidRDefault="00E57A0F" w:rsidP="00E57A0F">
      <w:pPr>
        <w:spacing w:after="196" w:line="259" w:lineRule="auto"/>
        <w:ind w:left="0" w:firstLine="0"/>
        <w:jc w:val="left"/>
        <w:rPr>
          <w:color w:val="000000" w:themeColor="text1"/>
        </w:rPr>
      </w:pPr>
    </w:p>
    <w:p w14:paraId="63C01E4A" w14:textId="77777777" w:rsidR="00E57A0F" w:rsidRPr="00173EC7" w:rsidRDefault="00E57A0F" w:rsidP="00E57A0F">
      <w:pPr>
        <w:spacing w:after="196" w:line="259" w:lineRule="auto"/>
        <w:ind w:left="0" w:firstLine="0"/>
        <w:jc w:val="left"/>
        <w:rPr>
          <w:color w:val="000000" w:themeColor="text1"/>
        </w:rPr>
      </w:pPr>
    </w:p>
    <w:p w14:paraId="0DA5C448" w14:textId="77777777" w:rsidR="00E57A0F" w:rsidRPr="00173EC7" w:rsidRDefault="00E57A0F" w:rsidP="00E57A0F">
      <w:pPr>
        <w:spacing w:after="196" w:line="259" w:lineRule="auto"/>
        <w:ind w:left="0" w:firstLine="0"/>
        <w:jc w:val="left"/>
        <w:rPr>
          <w:color w:val="000000" w:themeColor="text1"/>
        </w:rPr>
      </w:pPr>
    </w:p>
    <w:p w14:paraId="47779E99" w14:textId="77777777" w:rsidR="00E57A0F" w:rsidRPr="00173EC7" w:rsidRDefault="00E57A0F" w:rsidP="00E57A0F">
      <w:pPr>
        <w:spacing w:after="196" w:line="259" w:lineRule="auto"/>
        <w:ind w:left="0" w:firstLine="0"/>
        <w:jc w:val="left"/>
        <w:rPr>
          <w:color w:val="000000" w:themeColor="text1"/>
        </w:rPr>
      </w:pPr>
    </w:p>
    <w:p w14:paraId="7624BDA5" w14:textId="2B67C830" w:rsidR="00AA0626" w:rsidRPr="00173EC7" w:rsidRDefault="00E57A0F" w:rsidP="00E57A0F">
      <w:pPr>
        <w:spacing w:after="196" w:line="259" w:lineRule="auto"/>
        <w:ind w:left="0" w:firstLine="0"/>
        <w:jc w:val="left"/>
        <w:rPr>
          <w:color w:val="000000" w:themeColor="text1"/>
        </w:rPr>
      </w:pPr>
      <w:r w:rsidRPr="00173EC7">
        <w:rPr>
          <w:b/>
          <w:i/>
          <w:color w:val="000000" w:themeColor="text1"/>
          <w:sz w:val="22"/>
        </w:rPr>
        <w:tab/>
      </w:r>
      <w:r w:rsidR="002D1CE6" w:rsidRPr="00173EC7">
        <w:rPr>
          <w:b/>
          <w:i/>
          <w:color w:val="000000" w:themeColor="text1"/>
          <w:sz w:val="22"/>
        </w:rPr>
        <w:t xml:space="preserve"> </w:t>
      </w:r>
    </w:p>
    <w:p w14:paraId="4C4193A7" w14:textId="77777777" w:rsidR="007B4C4B" w:rsidRDefault="002D1CE6">
      <w:pPr>
        <w:spacing w:after="651" w:line="265" w:lineRule="auto"/>
        <w:ind w:left="10" w:right="250"/>
        <w:jc w:val="right"/>
        <w:rPr>
          <w:b/>
          <w:i/>
          <w:color w:val="000000" w:themeColor="text1"/>
          <w:sz w:val="22"/>
        </w:rPr>
      </w:pPr>
      <w:r w:rsidRPr="00173EC7">
        <w:rPr>
          <w:b/>
          <w:i/>
          <w:color w:val="000000" w:themeColor="text1"/>
          <w:sz w:val="22"/>
        </w:rPr>
        <w:t xml:space="preserve">This page has been left blank </w:t>
      </w:r>
      <w:proofErr w:type="gramStart"/>
      <w:r w:rsidRPr="00173EC7">
        <w:rPr>
          <w:b/>
          <w:i/>
          <w:color w:val="000000" w:themeColor="text1"/>
          <w:sz w:val="22"/>
        </w:rPr>
        <w:t>in order to</w:t>
      </w:r>
      <w:proofErr w:type="gramEnd"/>
      <w:r w:rsidRPr="00173EC7">
        <w:rPr>
          <w:b/>
          <w:i/>
          <w:color w:val="000000" w:themeColor="text1"/>
          <w:sz w:val="22"/>
        </w:rPr>
        <w:t xml:space="preserve"> group the different sections of the report </w:t>
      </w:r>
    </w:p>
    <w:p w14:paraId="0C150430" w14:textId="77777777" w:rsidR="007B4C4B" w:rsidRDefault="007B4C4B">
      <w:pPr>
        <w:spacing w:after="651" w:line="265" w:lineRule="auto"/>
        <w:ind w:left="10" w:right="250"/>
        <w:jc w:val="right"/>
        <w:rPr>
          <w:b/>
          <w:i/>
          <w:color w:val="000000" w:themeColor="text1"/>
          <w:sz w:val="22"/>
        </w:rPr>
      </w:pPr>
    </w:p>
    <w:p w14:paraId="62D26DE0" w14:textId="77777777" w:rsidR="007B4C4B" w:rsidRDefault="007B4C4B">
      <w:pPr>
        <w:spacing w:after="651" w:line="265" w:lineRule="auto"/>
        <w:ind w:left="10" w:right="250"/>
        <w:jc w:val="right"/>
        <w:rPr>
          <w:b/>
          <w:i/>
          <w:color w:val="000000" w:themeColor="text1"/>
          <w:sz w:val="22"/>
        </w:rPr>
      </w:pPr>
    </w:p>
    <w:p w14:paraId="258CCC3F" w14:textId="77777777" w:rsidR="007B4C4B" w:rsidRDefault="007B4C4B">
      <w:pPr>
        <w:spacing w:after="651" w:line="265" w:lineRule="auto"/>
        <w:ind w:left="10" w:right="250"/>
        <w:jc w:val="right"/>
        <w:rPr>
          <w:b/>
          <w:i/>
          <w:color w:val="000000" w:themeColor="text1"/>
          <w:sz w:val="22"/>
        </w:rPr>
      </w:pPr>
    </w:p>
    <w:p w14:paraId="60C7FD60" w14:textId="77777777" w:rsidR="007B4C4B" w:rsidRDefault="007B4C4B">
      <w:pPr>
        <w:spacing w:after="651" w:line="265" w:lineRule="auto"/>
        <w:ind w:left="10" w:right="250"/>
        <w:jc w:val="right"/>
        <w:rPr>
          <w:b/>
          <w:i/>
          <w:color w:val="000000" w:themeColor="text1"/>
          <w:sz w:val="22"/>
        </w:rPr>
      </w:pPr>
    </w:p>
    <w:p w14:paraId="64DD8DFD" w14:textId="77777777" w:rsidR="007B4C4B" w:rsidRDefault="007B4C4B">
      <w:pPr>
        <w:spacing w:after="651" w:line="265" w:lineRule="auto"/>
        <w:ind w:left="10" w:right="250"/>
        <w:jc w:val="right"/>
        <w:rPr>
          <w:b/>
          <w:i/>
          <w:color w:val="000000" w:themeColor="text1"/>
          <w:sz w:val="22"/>
        </w:rPr>
      </w:pPr>
    </w:p>
    <w:p w14:paraId="7BBBA1DE" w14:textId="77777777" w:rsidR="007B4C4B" w:rsidRDefault="007B4C4B">
      <w:pPr>
        <w:spacing w:after="651" w:line="265" w:lineRule="auto"/>
        <w:ind w:left="10" w:right="250"/>
        <w:jc w:val="right"/>
        <w:rPr>
          <w:b/>
          <w:i/>
          <w:color w:val="000000" w:themeColor="text1"/>
          <w:sz w:val="22"/>
        </w:rPr>
      </w:pPr>
    </w:p>
    <w:p w14:paraId="207A144A" w14:textId="77777777" w:rsidR="007B4C4B" w:rsidRDefault="007B4C4B">
      <w:pPr>
        <w:spacing w:after="651" w:line="265" w:lineRule="auto"/>
        <w:ind w:left="10" w:right="250"/>
        <w:jc w:val="right"/>
        <w:rPr>
          <w:color w:val="000000" w:themeColor="text1"/>
          <w:sz w:val="22"/>
        </w:rPr>
      </w:pPr>
    </w:p>
    <w:p w14:paraId="076150B6" w14:textId="77777777" w:rsidR="007B4C4B" w:rsidRDefault="007B4C4B">
      <w:pPr>
        <w:spacing w:after="651" w:line="265" w:lineRule="auto"/>
        <w:ind w:left="10" w:right="250"/>
        <w:jc w:val="right"/>
        <w:rPr>
          <w:color w:val="000000" w:themeColor="text1"/>
          <w:sz w:val="22"/>
        </w:rPr>
      </w:pPr>
    </w:p>
    <w:p w14:paraId="392B5402" w14:textId="77777777" w:rsidR="007B4C4B" w:rsidRDefault="007B4C4B">
      <w:pPr>
        <w:spacing w:after="651" w:line="265" w:lineRule="auto"/>
        <w:ind w:left="10" w:right="250"/>
        <w:jc w:val="right"/>
        <w:rPr>
          <w:color w:val="000000" w:themeColor="text1"/>
          <w:sz w:val="22"/>
        </w:rPr>
      </w:pPr>
    </w:p>
    <w:p w14:paraId="6AE498E5" w14:textId="77777777" w:rsidR="007B4C4B" w:rsidRDefault="007B4C4B">
      <w:pPr>
        <w:spacing w:after="651" w:line="265" w:lineRule="auto"/>
        <w:ind w:left="10" w:right="250"/>
        <w:jc w:val="right"/>
        <w:rPr>
          <w:color w:val="000000" w:themeColor="text1"/>
          <w:sz w:val="22"/>
        </w:rPr>
      </w:pPr>
    </w:p>
    <w:p w14:paraId="7A8C67DC" w14:textId="4E4291EA" w:rsidR="00AA0626" w:rsidRPr="00173EC7" w:rsidRDefault="002D1CE6">
      <w:pPr>
        <w:spacing w:after="651" w:line="265" w:lineRule="auto"/>
        <w:ind w:left="10" w:right="250"/>
        <w:jc w:val="right"/>
        <w:rPr>
          <w:color w:val="000000" w:themeColor="text1"/>
        </w:rPr>
      </w:pPr>
      <w:r w:rsidRPr="00173EC7">
        <w:rPr>
          <w:color w:val="000000" w:themeColor="text1"/>
          <w:sz w:val="22"/>
        </w:rPr>
        <w:t>TABLE OF CONTENTS</w:t>
      </w:r>
    </w:p>
    <w:bookmarkStart w:id="1" w:name="_Toc43719130" w:displacedByCustomXml="next"/>
    <w:sdt>
      <w:sdtPr>
        <w:rPr>
          <w:b w:val="0"/>
          <w:color w:val="000000" w:themeColor="text1"/>
          <w:sz w:val="24"/>
        </w:rPr>
        <w:id w:val="-358507835"/>
        <w:docPartObj>
          <w:docPartGallery w:val="Table of Contents"/>
        </w:docPartObj>
      </w:sdtPr>
      <w:sdtContent>
        <w:p w14:paraId="77796C1D" w14:textId="2287EDDC" w:rsidR="00AA0626" w:rsidRPr="007B4C4B" w:rsidRDefault="002D1CE6" w:rsidP="007B4C4B">
          <w:pPr>
            <w:pStyle w:val="Heading1"/>
            <w:numPr>
              <w:ilvl w:val="0"/>
              <w:numId w:val="0"/>
            </w:numPr>
            <w:spacing w:after="173"/>
            <w:ind w:right="235"/>
            <w:jc w:val="both"/>
            <w:rPr>
              <w:b w:val="0"/>
              <w:color w:val="000000" w:themeColor="text1"/>
              <w:sz w:val="24"/>
            </w:rPr>
          </w:pPr>
          <w:r w:rsidRPr="00173EC7">
            <w:rPr>
              <w:color w:val="000000" w:themeColor="text1"/>
            </w:rPr>
            <w:t>TABLE OF CONTENTS</w:t>
          </w:r>
          <w:bookmarkEnd w:id="1"/>
          <w:r w:rsidRPr="00173EC7">
            <w:rPr>
              <w:color w:val="000000" w:themeColor="text1"/>
            </w:rPr>
            <w:t xml:space="preserve"> </w:t>
          </w:r>
        </w:p>
        <w:p w14:paraId="083584DB" w14:textId="77777777" w:rsidR="00AA0626" w:rsidRPr="00173EC7" w:rsidRDefault="002D1CE6">
          <w:pPr>
            <w:spacing w:after="216" w:line="259" w:lineRule="auto"/>
            <w:ind w:left="0" w:firstLine="0"/>
            <w:jc w:val="left"/>
            <w:rPr>
              <w:color w:val="000000" w:themeColor="text1"/>
            </w:rPr>
          </w:pPr>
          <w:r w:rsidRPr="00173EC7">
            <w:rPr>
              <w:color w:val="000000" w:themeColor="text1"/>
              <w:sz w:val="22"/>
            </w:rPr>
            <w:t xml:space="preserve"> </w:t>
          </w:r>
        </w:p>
        <w:p w14:paraId="5B617135" w14:textId="4FC1DD0B" w:rsidR="00173EC7" w:rsidRDefault="002D1CE6">
          <w:pPr>
            <w:pStyle w:val="TOC1"/>
            <w:tabs>
              <w:tab w:val="right" w:leader="dot" w:pos="9025"/>
            </w:tabs>
            <w:rPr>
              <w:rFonts w:asciiTheme="minorHAnsi" w:eastAsiaTheme="minorEastAsia" w:hAnsiTheme="minorHAnsi" w:cstheme="minorBidi"/>
              <w:noProof/>
              <w:color w:val="auto"/>
            </w:rPr>
          </w:pPr>
          <w:r w:rsidRPr="00173EC7">
            <w:rPr>
              <w:color w:val="000000" w:themeColor="text1"/>
            </w:rPr>
            <w:fldChar w:fldCharType="begin"/>
          </w:r>
          <w:r w:rsidRPr="00173EC7">
            <w:rPr>
              <w:color w:val="000000" w:themeColor="text1"/>
            </w:rPr>
            <w:instrText xml:space="preserve"> TOC \o "1-2" \h \z \u </w:instrText>
          </w:r>
          <w:r w:rsidRPr="00173EC7">
            <w:rPr>
              <w:color w:val="000000" w:themeColor="text1"/>
            </w:rPr>
            <w:fldChar w:fldCharType="separate"/>
          </w:r>
          <w:hyperlink w:anchor="_Toc43719129" w:history="1">
            <w:r w:rsidR="00173EC7" w:rsidRPr="00FF3632">
              <w:rPr>
                <w:rStyle w:val="Hyperlink"/>
                <w:noProof/>
              </w:rPr>
              <w:t>ACKNOWLEDGEMENTS</w:t>
            </w:r>
            <w:r w:rsidR="00173EC7">
              <w:rPr>
                <w:noProof/>
                <w:webHidden/>
              </w:rPr>
              <w:tab/>
            </w:r>
            <w:r w:rsidR="00173EC7">
              <w:rPr>
                <w:noProof/>
                <w:webHidden/>
              </w:rPr>
              <w:fldChar w:fldCharType="begin"/>
            </w:r>
            <w:r w:rsidR="00173EC7">
              <w:rPr>
                <w:noProof/>
                <w:webHidden/>
              </w:rPr>
              <w:instrText xml:space="preserve"> PAGEREF _Toc43719129 \h </w:instrText>
            </w:r>
            <w:r w:rsidR="00173EC7">
              <w:rPr>
                <w:noProof/>
                <w:webHidden/>
              </w:rPr>
            </w:r>
            <w:r w:rsidR="00173EC7">
              <w:rPr>
                <w:noProof/>
                <w:webHidden/>
              </w:rPr>
              <w:fldChar w:fldCharType="separate"/>
            </w:r>
            <w:r w:rsidR="00173EC7">
              <w:rPr>
                <w:noProof/>
                <w:webHidden/>
              </w:rPr>
              <w:t>1</w:t>
            </w:r>
            <w:r w:rsidR="00173EC7">
              <w:rPr>
                <w:noProof/>
                <w:webHidden/>
              </w:rPr>
              <w:fldChar w:fldCharType="end"/>
            </w:r>
          </w:hyperlink>
        </w:p>
        <w:p w14:paraId="4440E4C2" w14:textId="5F6CE544" w:rsidR="00173EC7" w:rsidRDefault="00173EC7">
          <w:pPr>
            <w:pStyle w:val="TOC1"/>
            <w:tabs>
              <w:tab w:val="right" w:leader="dot" w:pos="9025"/>
            </w:tabs>
            <w:rPr>
              <w:rFonts w:asciiTheme="minorHAnsi" w:eastAsiaTheme="minorEastAsia" w:hAnsiTheme="minorHAnsi" w:cstheme="minorBidi"/>
              <w:noProof/>
              <w:color w:val="auto"/>
            </w:rPr>
          </w:pPr>
          <w:hyperlink w:anchor="_Toc43719130" w:history="1">
            <w:r w:rsidRPr="00FF3632">
              <w:rPr>
                <w:rStyle w:val="Hyperlink"/>
                <w:noProof/>
              </w:rPr>
              <w:t>TABLE OF CONTENTS</w:t>
            </w:r>
            <w:r>
              <w:rPr>
                <w:noProof/>
                <w:webHidden/>
              </w:rPr>
              <w:tab/>
            </w:r>
            <w:r>
              <w:rPr>
                <w:noProof/>
                <w:webHidden/>
              </w:rPr>
              <w:fldChar w:fldCharType="begin"/>
            </w:r>
            <w:r>
              <w:rPr>
                <w:noProof/>
                <w:webHidden/>
              </w:rPr>
              <w:instrText xml:space="preserve"> PAGEREF _Toc43719130 \h </w:instrText>
            </w:r>
            <w:r>
              <w:rPr>
                <w:noProof/>
                <w:webHidden/>
              </w:rPr>
            </w:r>
            <w:r>
              <w:rPr>
                <w:noProof/>
                <w:webHidden/>
              </w:rPr>
              <w:fldChar w:fldCharType="separate"/>
            </w:r>
            <w:r>
              <w:rPr>
                <w:noProof/>
                <w:webHidden/>
              </w:rPr>
              <w:t>1</w:t>
            </w:r>
            <w:r>
              <w:rPr>
                <w:noProof/>
                <w:webHidden/>
              </w:rPr>
              <w:fldChar w:fldCharType="end"/>
            </w:r>
          </w:hyperlink>
        </w:p>
        <w:p w14:paraId="0894AC8A" w14:textId="7ED8F288" w:rsidR="00173EC7" w:rsidRDefault="00173EC7">
          <w:pPr>
            <w:pStyle w:val="TOC1"/>
            <w:tabs>
              <w:tab w:val="right" w:leader="dot" w:pos="9025"/>
            </w:tabs>
            <w:rPr>
              <w:rFonts w:asciiTheme="minorHAnsi" w:eastAsiaTheme="minorEastAsia" w:hAnsiTheme="minorHAnsi" w:cstheme="minorBidi"/>
              <w:noProof/>
              <w:color w:val="auto"/>
            </w:rPr>
          </w:pPr>
          <w:hyperlink w:anchor="_Toc43719131" w:history="1">
            <w:r w:rsidRPr="00FF3632">
              <w:rPr>
                <w:rStyle w:val="Hyperlink"/>
                <w:noProof/>
              </w:rPr>
              <w:t>LIST OF ABBREVIATIONS</w:t>
            </w:r>
            <w:r>
              <w:rPr>
                <w:noProof/>
                <w:webHidden/>
              </w:rPr>
              <w:tab/>
            </w:r>
            <w:r>
              <w:rPr>
                <w:noProof/>
                <w:webHidden/>
              </w:rPr>
              <w:fldChar w:fldCharType="begin"/>
            </w:r>
            <w:r>
              <w:rPr>
                <w:noProof/>
                <w:webHidden/>
              </w:rPr>
              <w:instrText xml:space="preserve"> PAGEREF _Toc43719131 \h </w:instrText>
            </w:r>
            <w:r>
              <w:rPr>
                <w:noProof/>
                <w:webHidden/>
              </w:rPr>
            </w:r>
            <w:r>
              <w:rPr>
                <w:noProof/>
                <w:webHidden/>
              </w:rPr>
              <w:fldChar w:fldCharType="separate"/>
            </w:r>
            <w:r>
              <w:rPr>
                <w:noProof/>
                <w:webHidden/>
              </w:rPr>
              <w:t>3</w:t>
            </w:r>
            <w:r>
              <w:rPr>
                <w:noProof/>
                <w:webHidden/>
              </w:rPr>
              <w:fldChar w:fldCharType="end"/>
            </w:r>
          </w:hyperlink>
        </w:p>
        <w:p w14:paraId="4AABD73D" w14:textId="3DE6137C" w:rsidR="00173EC7" w:rsidRDefault="00173EC7">
          <w:pPr>
            <w:pStyle w:val="TOC1"/>
            <w:tabs>
              <w:tab w:val="right" w:leader="dot" w:pos="9025"/>
            </w:tabs>
            <w:rPr>
              <w:rFonts w:asciiTheme="minorHAnsi" w:eastAsiaTheme="minorEastAsia" w:hAnsiTheme="minorHAnsi" w:cstheme="minorBidi"/>
              <w:noProof/>
              <w:color w:val="auto"/>
            </w:rPr>
          </w:pPr>
          <w:hyperlink w:anchor="_Toc43719132" w:history="1">
            <w:r w:rsidRPr="00FF3632">
              <w:rPr>
                <w:rStyle w:val="Hyperlink"/>
                <w:noProof/>
              </w:rPr>
              <w:t>EXECUTIVE SUMMARY</w:t>
            </w:r>
            <w:r>
              <w:rPr>
                <w:noProof/>
                <w:webHidden/>
              </w:rPr>
              <w:tab/>
            </w:r>
            <w:r>
              <w:rPr>
                <w:noProof/>
                <w:webHidden/>
              </w:rPr>
              <w:fldChar w:fldCharType="begin"/>
            </w:r>
            <w:r>
              <w:rPr>
                <w:noProof/>
                <w:webHidden/>
              </w:rPr>
              <w:instrText xml:space="preserve"> PAGEREF _Toc43719132 \h </w:instrText>
            </w:r>
            <w:r>
              <w:rPr>
                <w:noProof/>
                <w:webHidden/>
              </w:rPr>
            </w:r>
            <w:r>
              <w:rPr>
                <w:noProof/>
                <w:webHidden/>
              </w:rPr>
              <w:fldChar w:fldCharType="separate"/>
            </w:r>
            <w:r>
              <w:rPr>
                <w:noProof/>
                <w:webHidden/>
              </w:rPr>
              <w:t>5</w:t>
            </w:r>
            <w:r>
              <w:rPr>
                <w:noProof/>
                <w:webHidden/>
              </w:rPr>
              <w:fldChar w:fldCharType="end"/>
            </w:r>
          </w:hyperlink>
        </w:p>
        <w:p w14:paraId="3D6D2656" w14:textId="5890A89B" w:rsidR="00173EC7" w:rsidRDefault="00173EC7">
          <w:pPr>
            <w:pStyle w:val="TOC1"/>
            <w:tabs>
              <w:tab w:val="left" w:pos="440"/>
              <w:tab w:val="right" w:leader="dot" w:pos="9025"/>
            </w:tabs>
            <w:rPr>
              <w:rFonts w:asciiTheme="minorHAnsi" w:eastAsiaTheme="minorEastAsia" w:hAnsiTheme="minorHAnsi" w:cstheme="minorBidi"/>
              <w:noProof/>
              <w:color w:val="auto"/>
            </w:rPr>
          </w:pPr>
          <w:hyperlink w:anchor="_Toc43719133" w:history="1">
            <w:r w:rsidRPr="00FF3632">
              <w:rPr>
                <w:rStyle w:val="Hyperlink"/>
                <w:bCs/>
                <w:noProof/>
              </w:rPr>
              <w:t>1</w:t>
            </w:r>
            <w:r>
              <w:rPr>
                <w:rFonts w:asciiTheme="minorHAnsi" w:eastAsiaTheme="minorEastAsia" w:hAnsiTheme="minorHAnsi" w:cstheme="minorBidi"/>
                <w:noProof/>
                <w:color w:val="auto"/>
              </w:rPr>
              <w:tab/>
            </w:r>
            <w:r w:rsidRPr="00FF3632">
              <w:rPr>
                <w:rStyle w:val="Hyperlink"/>
                <w:noProof/>
              </w:rPr>
              <w:t>INTRODUCTION</w:t>
            </w:r>
            <w:r>
              <w:rPr>
                <w:noProof/>
                <w:webHidden/>
              </w:rPr>
              <w:tab/>
            </w:r>
            <w:r>
              <w:rPr>
                <w:noProof/>
                <w:webHidden/>
              </w:rPr>
              <w:fldChar w:fldCharType="begin"/>
            </w:r>
            <w:r>
              <w:rPr>
                <w:noProof/>
                <w:webHidden/>
              </w:rPr>
              <w:instrText xml:space="preserve"> PAGEREF _Toc43719133 \h </w:instrText>
            </w:r>
            <w:r>
              <w:rPr>
                <w:noProof/>
                <w:webHidden/>
              </w:rPr>
            </w:r>
            <w:r>
              <w:rPr>
                <w:noProof/>
                <w:webHidden/>
              </w:rPr>
              <w:fldChar w:fldCharType="separate"/>
            </w:r>
            <w:r>
              <w:rPr>
                <w:noProof/>
                <w:webHidden/>
              </w:rPr>
              <w:t>6</w:t>
            </w:r>
            <w:r>
              <w:rPr>
                <w:noProof/>
                <w:webHidden/>
              </w:rPr>
              <w:fldChar w:fldCharType="end"/>
            </w:r>
          </w:hyperlink>
        </w:p>
        <w:p w14:paraId="1F648FA7" w14:textId="240B4603"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34" w:history="1">
            <w:r w:rsidRPr="00FF3632">
              <w:rPr>
                <w:rStyle w:val="Hyperlink"/>
                <w:bCs/>
                <w:noProof/>
                <w:lang w:val="en-US"/>
              </w:rPr>
              <w:t>1.1</w:t>
            </w:r>
            <w:r>
              <w:rPr>
                <w:rFonts w:asciiTheme="minorHAnsi" w:eastAsiaTheme="minorEastAsia" w:hAnsiTheme="minorHAnsi" w:cstheme="minorBidi"/>
                <w:noProof/>
                <w:color w:val="auto"/>
              </w:rPr>
              <w:tab/>
            </w:r>
            <w:r w:rsidRPr="00FF3632">
              <w:rPr>
                <w:rStyle w:val="Hyperlink"/>
                <w:noProof/>
                <w:lang w:val="en-US"/>
              </w:rPr>
              <w:t>Tool Enhancement</w:t>
            </w:r>
            <w:r>
              <w:rPr>
                <w:noProof/>
                <w:webHidden/>
              </w:rPr>
              <w:tab/>
            </w:r>
            <w:r>
              <w:rPr>
                <w:noProof/>
                <w:webHidden/>
              </w:rPr>
              <w:fldChar w:fldCharType="begin"/>
            </w:r>
            <w:r>
              <w:rPr>
                <w:noProof/>
                <w:webHidden/>
              </w:rPr>
              <w:instrText xml:space="preserve"> PAGEREF _Toc43719134 \h </w:instrText>
            </w:r>
            <w:r>
              <w:rPr>
                <w:noProof/>
                <w:webHidden/>
              </w:rPr>
            </w:r>
            <w:r>
              <w:rPr>
                <w:noProof/>
                <w:webHidden/>
              </w:rPr>
              <w:fldChar w:fldCharType="separate"/>
            </w:r>
            <w:r>
              <w:rPr>
                <w:noProof/>
                <w:webHidden/>
              </w:rPr>
              <w:t>6</w:t>
            </w:r>
            <w:r>
              <w:rPr>
                <w:noProof/>
                <w:webHidden/>
              </w:rPr>
              <w:fldChar w:fldCharType="end"/>
            </w:r>
          </w:hyperlink>
        </w:p>
        <w:p w14:paraId="6FE7CE69" w14:textId="3CBAFD86"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35" w:history="1">
            <w:r w:rsidRPr="00FF3632">
              <w:rPr>
                <w:rStyle w:val="Hyperlink"/>
                <w:bCs/>
                <w:noProof/>
                <w:lang w:val="en-US"/>
              </w:rPr>
              <w:t>1.2</w:t>
            </w:r>
            <w:r>
              <w:rPr>
                <w:rFonts w:asciiTheme="minorHAnsi" w:eastAsiaTheme="minorEastAsia" w:hAnsiTheme="minorHAnsi" w:cstheme="minorBidi"/>
                <w:noProof/>
                <w:color w:val="auto"/>
              </w:rPr>
              <w:tab/>
            </w:r>
            <w:r w:rsidRPr="00FF3632">
              <w:rPr>
                <w:rStyle w:val="Hyperlink"/>
                <w:noProof/>
                <w:lang w:val="en-US"/>
              </w:rPr>
              <w:t>Tool Assessment</w:t>
            </w:r>
            <w:r>
              <w:rPr>
                <w:noProof/>
                <w:webHidden/>
              </w:rPr>
              <w:tab/>
            </w:r>
            <w:r>
              <w:rPr>
                <w:noProof/>
                <w:webHidden/>
              </w:rPr>
              <w:fldChar w:fldCharType="begin"/>
            </w:r>
            <w:r>
              <w:rPr>
                <w:noProof/>
                <w:webHidden/>
              </w:rPr>
              <w:instrText xml:space="preserve"> PAGEREF _Toc43719135 \h </w:instrText>
            </w:r>
            <w:r>
              <w:rPr>
                <w:noProof/>
                <w:webHidden/>
              </w:rPr>
            </w:r>
            <w:r>
              <w:rPr>
                <w:noProof/>
                <w:webHidden/>
              </w:rPr>
              <w:fldChar w:fldCharType="separate"/>
            </w:r>
            <w:r>
              <w:rPr>
                <w:noProof/>
                <w:webHidden/>
              </w:rPr>
              <w:t>6</w:t>
            </w:r>
            <w:r>
              <w:rPr>
                <w:noProof/>
                <w:webHidden/>
              </w:rPr>
              <w:fldChar w:fldCharType="end"/>
            </w:r>
          </w:hyperlink>
        </w:p>
        <w:p w14:paraId="2AE67CB2" w14:textId="6FA52FDD" w:rsidR="00173EC7" w:rsidRDefault="00173EC7">
          <w:pPr>
            <w:pStyle w:val="TOC1"/>
            <w:tabs>
              <w:tab w:val="left" w:pos="440"/>
              <w:tab w:val="right" w:leader="dot" w:pos="9025"/>
            </w:tabs>
            <w:rPr>
              <w:rFonts w:asciiTheme="minorHAnsi" w:eastAsiaTheme="minorEastAsia" w:hAnsiTheme="minorHAnsi" w:cstheme="minorBidi"/>
              <w:noProof/>
              <w:color w:val="auto"/>
            </w:rPr>
          </w:pPr>
          <w:hyperlink w:anchor="_Toc43719136" w:history="1">
            <w:r w:rsidRPr="00FF3632">
              <w:rPr>
                <w:rStyle w:val="Hyperlink"/>
                <w:bCs/>
                <w:noProof/>
              </w:rPr>
              <w:t>2</w:t>
            </w:r>
            <w:r>
              <w:rPr>
                <w:rFonts w:asciiTheme="minorHAnsi" w:eastAsiaTheme="minorEastAsia" w:hAnsiTheme="minorHAnsi" w:cstheme="minorBidi"/>
                <w:noProof/>
                <w:color w:val="auto"/>
              </w:rPr>
              <w:tab/>
            </w:r>
            <w:r w:rsidRPr="00FF3632">
              <w:rPr>
                <w:rStyle w:val="Hyperlink"/>
                <w:noProof/>
              </w:rPr>
              <w:t>PROJECT DESCRIPTION AND BACKGROUND</w:t>
            </w:r>
            <w:r>
              <w:rPr>
                <w:noProof/>
                <w:webHidden/>
              </w:rPr>
              <w:tab/>
            </w:r>
            <w:r>
              <w:rPr>
                <w:noProof/>
                <w:webHidden/>
              </w:rPr>
              <w:fldChar w:fldCharType="begin"/>
            </w:r>
            <w:r>
              <w:rPr>
                <w:noProof/>
                <w:webHidden/>
              </w:rPr>
              <w:instrText xml:space="preserve"> PAGEREF _Toc43719136 \h </w:instrText>
            </w:r>
            <w:r>
              <w:rPr>
                <w:noProof/>
                <w:webHidden/>
              </w:rPr>
            </w:r>
            <w:r>
              <w:rPr>
                <w:noProof/>
                <w:webHidden/>
              </w:rPr>
              <w:fldChar w:fldCharType="separate"/>
            </w:r>
            <w:r>
              <w:rPr>
                <w:noProof/>
                <w:webHidden/>
              </w:rPr>
              <w:t>7</w:t>
            </w:r>
            <w:r>
              <w:rPr>
                <w:noProof/>
                <w:webHidden/>
              </w:rPr>
              <w:fldChar w:fldCharType="end"/>
            </w:r>
          </w:hyperlink>
        </w:p>
        <w:p w14:paraId="674A7787" w14:textId="2FDF495B" w:rsidR="00173EC7" w:rsidRDefault="00173EC7">
          <w:pPr>
            <w:pStyle w:val="TOC1"/>
            <w:tabs>
              <w:tab w:val="left" w:pos="440"/>
              <w:tab w:val="right" w:leader="dot" w:pos="9025"/>
            </w:tabs>
            <w:rPr>
              <w:rFonts w:asciiTheme="minorHAnsi" w:eastAsiaTheme="minorEastAsia" w:hAnsiTheme="minorHAnsi" w:cstheme="minorBidi"/>
              <w:noProof/>
              <w:color w:val="auto"/>
            </w:rPr>
          </w:pPr>
          <w:hyperlink w:anchor="_Toc43719137" w:history="1">
            <w:r w:rsidRPr="00FF3632">
              <w:rPr>
                <w:rStyle w:val="Hyperlink"/>
                <w:bCs/>
                <w:noProof/>
              </w:rPr>
              <w:t>3</w:t>
            </w:r>
            <w:r>
              <w:rPr>
                <w:rFonts w:asciiTheme="minorHAnsi" w:eastAsiaTheme="minorEastAsia" w:hAnsiTheme="minorHAnsi" w:cstheme="minorBidi"/>
                <w:noProof/>
                <w:color w:val="auto"/>
              </w:rPr>
              <w:tab/>
            </w:r>
            <w:r w:rsidRPr="00FF3632">
              <w:rPr>
                <w:rStyle w:val="Hyperlink"/>
                <w:noProof/>
              </w:rPr>
              <w:t>METHODOLOGY</w:t>
            </w:r>
            <w:r>
              <w:rPr>
                <w:noProof/>
                <w:webHidden/>
              </w:rPr>
              <w:tab/>
            </w:r>
            <w:r>
              <w:rPr>
                <w:noProof/>
                <w:webHidden/>
              </w:rPr>
              <w:fldChar w:fldCharType="begin"/>
            </w:r>
            <w:r>
              <w:rPr>
                <w:noProof/>
                <w:webHidden/>
              </w:rPr>
              <w:instrText xml:space="preserve"> PAGEREF _Toc43719137 \h </w:instrText>
            </w:r>
            <w:r>
              <w:rPr>
                <w:noProof/>
                <w:webHidden/>
              </w:rPr>
            </w:r>
            <w:r>
              <w:rPr>
                <w:noProof/>
                <w:webHidden/>
              </w:rPr>
              <w:fldChar w:fldCharType="separate"/>
            </w:r>
            <w:r>
              <w:rPr>
                <w:noProof/>
                <w:webHidden/>
              </w:rPr>
              <w:t>12</w:t>
            </w:r>
            <w:r>
              <w:rPr>
                <w:noProof/>
                <w:webHidden/>
              </w:rPr>
              <w:fldChar w:fldCharType="end"/>
            </w:r>
          </w:hyperlink>
        </w:p>
        <w:p w14:paraId="2ED85F18" w14:textId="6F31D5A8"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38" w:history="1">
            <w:r w:rsidRPr="00FF3632">
              <w:rPr>
                <w:rStyle w:val="Hyperlink"/>
                <w:bCs/>
                <w:noProof/>
                <w:lang w:val="en-US"/>
              </w:rPr>
              <w:t>3.1</w:t>
            </w:r>
            <w:r>
              <w:rPr>
                <w:rFonts w:asciiTheme="minorHAnsi" w:eastAsiaTheme="minorEastAsia" w:hAnsiTheme="minorHAnsi" w:cstheme="minorBidi"/>
                <w:noProof/>
                <w:color w:val="auto"/>
              </w:rPr>
              <w:tab/>
            </w:r>
            <w:r w:rsidRPr="00FF3632">
              <w:rPr>
                <w:rStyle w:val="Hyperlink"/>
                <w:noProof/>
                <w:lang w:val="en-US"/>
              </w:rPr>
              <w:t>Diagnostics</w:t>
            </w:r>
            <w:r>
              <w:rPr>
                <w:noProof/>
                <w:webHidden/>
              </w:rPr>
              <w:tab/>
            </w:r>
            <w:r>
              <w:rPr>
                <w:noProof/>
                <w:webHidden/>
              </w:rPr>
              <w:fldChar w:fldCharType="begin"/>
            </w:r>
            <w:r>
              <w:rPr>
                <w:noProof/>
                <w:webHidden/>
              </w:rPr>
              <w:instrText xml:space="preserve"> PAGEREF _Toc43719138 \h </w:instrText>
            </w:r>
            <w:r>
              <w:rPr>
                <w:noProof/>
                <w:webHidden/>
              </w:rPr>
            </w:r>
            <w:r>
              <w:rPr>
                <w:noProof/>
                <w:webHidden/>
              </w:rPr>
              <w:fldChar w:fldCharType="separate"/>
            </w:r>
            <w:r>
              <w:rPr>
                <w:noProof/>
                <w:webHidden/>
              </w:rPr>
              <w:t>12</w:t>
            </w:r>
            <w:r>
              <w:rPr>
                <w:noProof/>
                <w:webHidden/>
              </w:rPr>
              <w:fldChar w:fldCharType="end"/>
            </w:r>
          </w:hyperlink>
        </w:p>
        <w:p w14:paraId="3DC4E885" w14:textId="2DF8D448"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39" w:history="1">
            <w:r w:rsidRPr="00FF3632">
              <w:rPr>
                <w:rStyle w:val="Hyperlink"/>
                <w:bCs/>
                <w:noProof/>
                <w:lang w:val="en-US"/>
              </w:rPr>
              <w:t>3.2</w:t>
            </w:r>
            <w:r>
              <w:rPr>
                <w:rFonts w:asciiTheme="minorHAnsi" w:eastAsiaTheme="minorEastAsia" w:hAnsiTheme="minorHAnsi" w:cstheme="minorBidi"/>
                <w:noProof/>
                <w:color w:val="auto"/>
              </w:rPr>
              <w:tab/>
            </w:r>
            <w:r w:rsidRPr="00FF3632">
              <w:rPr>
                <w:rStyle w:val="Hyperlink"/>
                <w:noProof/>
                <w:lang w:val="en-US"/>
              </w:rPr>
              <w:t>Reporting and Documentation</w:t>
            </w:r>
            <w:r>
              <w:rPr>
                <w:noProof/>
                <w:webHidden/>
              </w:rPr>
              <w:tab/>
            </w:r>
            <w:r>
              <w:rPr>
                <w:noProof/>
                <w:webHidden/>
              </w:rPr>
              <w:fldChar w:fldCharType="begin"/>
            </w:r>
            <w:r>
              <w:rPr>
                <w:noProof/>
                <w:webHidden/>
              </w:rPr>
              <w:instrText xml:space="preserve"> PAGEREF _Toc43719139 \h </w:instrText>
            </w:r>
            <w:r>
              <w:rPr>
                <w:noProof/>
                <w:webHidden/>
              </w:rPr>
            </w:r>
            <w:r>
              <w:rPr>
                <w:noProof/>
                <w:webHidden/>
              </w:rPr>
              <w:fldChar w:fldCharType="separate"/>
            </w:r>
            <w:r>
              <w:rPr>
                <w:noProof/>
                <w:webHidden/>
              </w:rPr>
              <w:t>13</w:t>
            </w:r>
            <w:r>
              <w:rPr>
                <w:noProof/>
                <w:webHidden/>
              </w:rPr>
              <w:fldChar w:fldCharType="end"/>
            </w:r>
          </w:hyperlink>
        </w:p>
        <w:p w14:paraId="46191720" w14:textId="24115CB6"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40" w:history="1">
            <w:r w:rsidRPr="00FF3632">
              <w:rPr>
                <w:rStyle w:val="Hyperlink"/>
                <w:bCs/>
                <w:noProof/>
                <w:lang w:val="en-US"/>
              </w:rPr>
              <w:t>3.3</w:t>
            </w:r>
            <w:r>
              <w:rPr>
                <w:rFonts w:asciiTheme="minorHAnsi" w:eastAsiaTheme="minorEastAsia" w:hAnsiTheme="minorHAnsi" w:cstheme="minorBidi"/>
                <w:noProof/>
                <w:color w:val="auto"/>
              </w:rPr>
              <w:tab/>
            </w:r>
            <w:r w:rsidRPr="00FF3632">
              <w:rPr>
                <w:rStyle w:val="Hyperlink"/>
                <w:noProof/>
                <w:lang w:val="en-US"/>
              </w:rPr>
              <w:t>Credibility</w:t>
            </w:r>
            <w:r>
              <w:rPr>
                <w:noProof/>
                <w:webHidden/>
              </w:rPr>
              <w:tab/>
            </w:r>
            <w:r>
              <w:rPr>
                <w:noProof/>
                <w:webHidden/>
              </w:rPr>
              <w:fldChar w:fldCharType="begin"/>
            </w:r>
            <w:r>
              <w:rPr>
                <w:noProof/>
                <w:webHidden/>
              </w:rPr>
              <w:instrText xml:space="preserve"> PAGEREF _Toc43719140 \h </w:instrText>
            </w:r>
            <w:r>
              <w:rPr>
                <w:noProof/>
                <w:webHidden/>
              </w:rPr>
            </w:r>
            <w:r>
              <w:rPr>
                <w:noProof/>
                <w:webHidden/>
              </w:rPr>
              <w:fldChar w:fldCharType="separate"/>
            </w:r>
            <w:r>
              <w:rPr>
                <w:noProof/>
                <w:webHidden/>
              </w:rPr>
              <w:t>13</w:t>
            </w:r>
            <w:r>
              <w:rPr>
                <w:noProof/>
                <w:webHidden/>
              </w:rPr>
              <w:fldChar w:fldCharType="end"/>
            </w:r>
          </w:hyperlink>
        </w:p>
        <w:p w14:paraId="4B98F42D" w14:textId="3FA54FDB"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41" w:history="1">
            <w:r w:rsidRPr="00FF3632">
              <w:rPr>
                <w:rStyle w:val="Hyperlink"/>
                <w:bCs/>
                <w:noProof/>
                <w:lang w:val="en-US"/>
              </w:rPr>
              <w:t>3.4</w:t>
            </w:r>
            <w:r>
              <w:rPr>
                <w:rFonts w:asciiTheme="minorHAnsi" w:eastAsiaTheme="minorEastAsia" w:hAnsiTheme="minorHAnsi" w:cstheme="minorBidi"/>
                <w:noProof/>
                <w:color w:val="auto"/>
              </w:rPr>
              <w:tab/>
            </w:r>
            <w:r w:rsidRPr="00FF3632">
              <w:rPr>
                <w:rStyle w:val="Hyperlink"/>
                <w:noProof/>
                <w:lang w:val="en-US"/>
              </w:rPr>
              <w:t>Usabilty</w:t>
            </w:r>
            <w:r>
              <w:rPr>
                <w:noProof/>
                <w:webHidden/>
              </w:rPr>
              <w:tab/>
            </w:r>
            <w:r>
              <w:rPr>
                <w:noProof/>
                <w:webHidden/>
              </w:rPr>
              <w:fldChar w:fldCharType="begin"/>
            </w:r>
            <w:r>
              <w:rPr>
                <w:noProof/>
                <w:webHidden/>
              </w:rPr>
              <w:instrText xml:space="preserve"> PAGEREF _Toc43719141 \h </w:instrText>
            </w:r>
            <w:r>
              <w:rPr>
                <w:noProof/>
                <w:webHidden/>
              </w:rPr>
            </w:r>
            <w:r>
              <w:rPr>
                <w:noProof/>
                <w:webHidden/>
              </w:rPr>
              <w:fldChar w:fldCharType="separate"/>
            </w:r>
            <w:r>
              <w:rPr>
                <w:noProof/>
                <w:webHidden/>
              </w:rPr>
              <w:t>14</w:t>
            </w:r>
            <w:r>
              <w:rPr>
                <w:noProof/>
                <w:webHidden/>
              </w:rPr>
              <w:fldChar w:fldCharType="end"/>
            </w:r>
          </w:hyperlink>
        </w:p>
        <w:p w14:paraId="45DC3C1D" w14:textId="4DB13E17" w:rsidR="00173EC7" w:rsidRDefault="00173EC7">
          <w:pPr>
            <w:pStyle w:val="TOC1"/>
            <w:tabs>
              <w:tab w:val="left" w:pos="440"/>
              <w:tab w:val="right" w:leader="dot" w:pos="9025"/>
            </w:tabs>
            <w:rPr>
              <w:rFonts w:asciiTheme="minorHAnsi" w:eastAsiaTheme="minorEastAsia" w:hAnsiTheme="minorHAnsi" w:cstheme="minorBidi"/>
              <w:noProof/>
              <w:color w:val="auto"/>
            </w:rPr>
          </w:pPr>
          <w:hyperlink w:anchor="_Toc43719142" w:history="1">
            <w:r w:rsidRPr="00FF3632">
              <w:rPr>
                <w:rStyle w:val="Hyperlink"/>
                <w:bCs/>
                <w:noProof/>
              </w:rPr>
              <w:t>4</w:t>
            </w:r>
            <w:r>
              <w:rPr>
                <w:rFonts w:asciiTheme="minorHAnsi" w:eastAsiaTheme="minorEastAsia" w:hAnsiTheme="minorHAnsi" w:cstheme="minorBidi"/>
                <w:noProof/>
                <w:color w:val="auto"/>
              </w:rPr>
              <w:tab/>
            </w:r>
            <w:r w:rsidRPr="00FF3632">
              <w:rPr>
                <w:rStyle w:val="Hyperlink"/>
                <w:noProof/>
              </w:rPr>
              <w:t>RESULTS</w:t>
            </w:r>
            <w:r>
              <w:rPr>
                <w:noProof/>
                <w:webHidden/>
              </w:rPr>
              <w:tab/>
            </w:r>
            <w:r>
              <w:rPr>
                <w:noProof/>
                <w:webHidden/>
              </w:rPr>
              <w:fldChar w:fldCharType="begin"/>
            </w:r>
            <w:r>
              <w:rPr>
                <w:noProof/>
                <w:webHidden/>
              </w:rPr>
              <w:instrText xml:space="preserve"> PAGEREF _Toc43719142 \h </w:instrText>
            </w:r>
            <w:r>
              <w:rPr>
                <w:noProof/>
                <w:webHidden/>
              </w:rPr>
            </w:r>
            <w:r>
              <w:rPr>
                <w:noProof/>
                <w:webHidden/>
              </w:rPr>
              <w:fldChar w:fldCharType="separate"/>
            </w:r>
            <w:r>
              <w:rPr>
                <w:noProof/>
                <w:webHidden/>
              </w:rPr>
              <w:t>15</w:t>
            </w:r>
            <w:r>
              <w:rPr>
                <w:noProof/>
                <w:webHidden/>
              </w:rPr>
              <w:fldChar w:fldCharType="end"/>
            </w:r>
          </w:hyperlink>
        </w:p>
        <w:p w14:paraId="2CFAEF3D" w14:textId="6450CBC9"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43" w:history="1">
            <w:r w:rsidRPr="00FF3632">
              <w:rPr>
                <w:rStyle w:val="Hyperlink"/>
                <w:bCs/>
                <w:noProof/>
                <w:lang w:val="en-US"/>
              </w:rPr>
              <w:t>4.1</w:t>
            </w:r>
            <w:r>
              <w:rPr>
                <w:rFonts w:asciiTheme="minorHAnsi" w:eastAsiaTheme="minorEastAsia" w:hAnsiTheme="minorHAnsi" w:cstheme="minorBidi"/>
                <w:noProof/>
                <w:color w:val="auto"/>
              </w:rPr>
              <w:tab/>
            </w:r>
            <w:r w:rsidRPr="00FF3632">
              <w:rPr>
                <w:rStyle w:val="Hyperlink"/>
                <w:noProof/>
                <w:lang w:val="en-US"/>
              </w:rPr>
              <w:t>Diagnostics</w:t>
            </w:r>
            <w:r>
              <w:rPr>
                <w:noProof/>
                <w:webHidden/>
              </w:rPr>
              <w:tab/>
            </w:r>
            <w:r>
              <w:rPr>
                <w:noProof/>
                <w:webHidden/>
              </w:rPr>
              <w:fldChar w:fldCharType="begin"/>
            </w:r>
            <w:r>
              <w:rPr>
                <w:noProof/>
                <w:webHidden/>
              </w:rPr>
              <w:instrText xml:space="preserve"> PAGEREF _Toc43719143 \h </w:instrText>
            </w:r>
            <w:r>
              <w:rPr>
                <w:noProof/>
                <w:webHidden/>
              </w:rPr>
            </w:r>
            <w:r>
              <w:rPr>
                <w:noProof/>
                <w:webHidden/>
              </w:rPr>
              <w:fldChar w:fldCharType="separate"/>
            </w:r>
            <w:r>
              <w:rPr>
                <w:noProof/>
                <w:webHidden/>
              </w:rPr>
              <w:t>15</w:t>
            </w:r>
            <w:r>
              <w:rPr>
                <w:noProof/>
                <w:webHidden/>
              </w:rPr>
              <w:fldChar w:fldCharType="end"/>
            </w:r>
          </w:hyperlink>
        </w:p>
        <w:p w14:paraId="31B8D4AC" w14:textId="43473755"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44" w:history="1">
            <w:r w:rsidRPr="00FF3632">
              <w:rPr>
                <w:rStyle w:val="Hyperlink"/>
                <w:bCs/>
                <w:noProof/>
                <w:lang w:val="en-US"/>
              </w:rPr>
              <w:t>4.2</w:t>
            </w:r>
            <w:r>
              <w:rPr>
                <w:rFonts w:asciiTheme="minorHAnsi" w:eastAsiaTheme="minorEastAsia" w:hAnsiTheme="minorHAnsi" w:cstheme="minorBidi"/>
                <w:noProof/>
                <w:color w:val="auto"/>
              </w:rPr>
              <w:tab/>
            </w:r>
            <w:r w:rsidRPr="00FF3632">
              <w:rPr>
                <w:rStyle w:val="Hyperlink"/>
                <w:noProof/>
                <w:lang w:val="en-US"/>
              </w:rPr>
              <w:t>Reporting and Documentation</w:t>
            </w:r>
            <w:r>
              <w:rPr>
                <w:noProof/>
                <w:webHidden/>
              </w:rPr>
              <w:tab/>
            </w:r>
            <w:r>
              <w:rPr>
                <w:noProof/>
                <w:webHidden/>
              </w:rPr>
              <w:fldChar w:fldCharType="begin"/>
            </w:r>
            <w:r>
              <w:rPr>
                <w:noProof/>
                <w:webHidden/>
              </w:rPr>
              <w:instrText xml:space="preserve"> PAGEREF _Toc43719144 \h </w:instrText>
            </w:r>
            <w:r>
              <w:rPr>
                <w:noProof/>
                <w:webHidden/>
              </w:rPr>
            </w:r>
            <w:r>
              <w:rPr>
                <w:noProof/>
                <w:webHidden/>
              </w:rPr>
              <w:fldChar w:fldCharType="separate"/>
            </w:r>
            <w:r>
              <w:rPr>
                <w:noProof/>
                <w:webHidden/>
              </w:rPr>
              <w:t>16</w:t>
            </w:r>
            <w:r>
              <w:rPr>
                <w:noProof/>
                <w:webHidden/>
              </w:rPr>
              <w:fldChar w:fldCharType="end"/>
            </w:r>
          </w:hyperlink>
        </w:p>
        <w:p w14:paraId="1AC39856" w14:textId="2A537211"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45" w:history="1">
            <w:r w:rsidRPr="00FF3632">
              <w:rPr>
                <w:rStyle w:val="Hyperlink"/>
                <w:bCs/>
                <w:noProof/>
                <w:lang w:val="en-US"/>
              </w:rPr>
              <w:t>4.3</w:t>
            </w:r>
            <w:r>
              <w:rPr>
                <w:rFonts w:asciiTheme="minorHAnsi" w:eastAsiaTheme="minorEastAsia" w:hAnsiTheme="minorHAnsi" w:cstheme="minorBidi"/>
                <w:noProof/>
                <w:color w:val="auto"/>
              </w:rPr>
              <w:tab/>
            </w:r>
            <w:r w:rsidRPr="00FF3632">
              <w:rPr>
                <w:rStyle w:val="Hyperlink"/>
                <w:noProof/>
                <w:lang w:val="en-US"/>
              </w:rPr>
              <w:t>Part 3: Methodology Report</w:t>
            </w:r>
            <w:r>
              <w:rPr>
                <w:noProof/>
                <w:webHidden/>
              </w:rPr>
              <w:tab/>
            </w:r>
            <w:r>
              <w:rPr>
                <w:noProof/>
                <w:webHidden/>
              </w:rPr>
              <w:fldChar w:fldCharType="begin"/>
            </w:r>
            <w:r>
              <w:rPr>
                <w:noProof/>
                <w:webHidden/>
              </w:rPr>
              <w:instrText xml:space="preserve"> PAGEREF _Toc43719145 \h </w:instrText>
            </w:r>
            <w:r>
              <w:rPr>
                <w:noProof/>
                <w:webHidden/>
              </w:rPr>
            </w:r>
            <w:r>
              <w:rPr>
                <w:noProof/>
                <w:webHidden/>
              </w:rPr>
              <w:fldChar w:fldCharType="separate"/>
            </w:r>
            <w:r>
              <w:rPr>
                <w:noProof/>
                <w:webHidden/>
              </w:rPr>
              <w:t>16</w:t>
            </w:r>
            <w:r>
              <w:rPr>
                <w:noProof/>
                <w:webHidden/>
              </w:rPr>
              <w:fldChar w:fldCharType="end"/>
            </w:r>
          </w:hyperlink>
        </w:p>
        <w:p w14:paraId="5CB7EA84" w14:textId="4FB2782D" w:rsidR="00173EC7" w:rsidRDefault="00173EC7">
          <w:pPr>
            <w:pStyle w:val="TOC2"/>
            <w:tabs>
              <w:tab w:val="left" w:pos="660"/>
              <w:tab w:val="right" w:leader="dot" w:pos="9025"/>
            </w:tabs>
            <w:rPr>
              <w:rFonts w:asciiTheme="minorHAnsi" w:eastAsiaTheme="minorEastAsia" w:hAnsiTheme="minorHAnsi" w:cstheme="minorBidi"/>
              <w:noProof/>
              <w:color w:val="auto"/>
            </w:rPr>
          </w:pPr>
          <w:hyperlink w:anchor="_Toc43719146" w:history="1">
            <w:r w:rsidRPr="00FF3632">
              <w:rPr>
                <w:rStyle w:val="Hyperlink"/>
                <w:bCs/>
                <w:noProof/>
                <w:lang w:val="en-US"/>
              </w:rPr>
              <w:t>4.4</w:t>
            </w:r>
            <w:r>
              <w:rPr>
                <w:rFonts w:asciiTheme="minorHAnsi" w:eastAsiaTheme="minorEastAsia" w:hAnsiTheme="minorHAnsi" w:cstheme="minorBidi"/>
                <w:noProof/>
                <w:color w:val="auto"/>
              </w:rPr>
              <w:tab/>
            </w:r>
            <w:r w:rsidRPr="00FF3632">
              <w:rPr>
                <w:rStyle w:val="Hyperlink"/>
                <w:noProof/>
                <w:lang w:val="en-US"/>
              </w:rPr>
              <w:t>Usabilty</w:t>
            </w:r>
            <w:r>
              <w:rPr>
                <w:noProof/>
                <w:webHidden/>
              </w:rPr>
              <w:tab/>
            </w:r>
            <w:r>
              <w:rPr>
                <w:noProof/>
                <w:webHidden/>
              </w:rPr>
              <w:fldChar w:fldCharType="begin"/>
            </w:r>
            <w:r>
              <w:rPr>
                <w:noProof/>
                <w:webHidden/>
              </w:rPr>
              <w:instrText xml:space="preserve"> PAGEREF _Toc43719146 \h </w:instrText>
            </w:r>
            <w:r>
              <w:rPr>
                <w:noProof/>
                <w:webHidden/>
              </w:rPr>
            </w:r>
            <w:r>
              <w:rPr>
                <w:noProof/>
                <w:webHidden/>
              </w:rPr>
              <w:fldChar w:fldCharType="separate"/>
            </w:r>
            <w:r>
              <w:rPr>
                <w:noProof/>
                <w:webHidden/>
              </w:rPr>
              <w:t>16</w:t>
            </w:r>
            <w:r>
              <w:rPr>
                <w:noProof/>
                <w:webHidden/>
              </w:rPr>
              <w:fldChar w:fldCharType="end"/>
            </w:r>
          </w:hyperlink>
        </w:p>
        <w:p w14:paraId="16ACAA8A" w14:textId="3969B495" w:rsidR="00173EC7" w:rsidRDefault="00173EC7">
          <w:pPr>
            <w:pStyle w:val="TOC1"/>
            <w:tabs>
              <w:tab w:val="left" w:pos="440"/>
              <w:tab w:val="right" w:leader="dot" w:pos="9025"/>
            </w:tabs>
            <w:rPr>
              <w:rFonts w:asciiTheme="minorHAnsi" w:eastAsiaTheme="minorEastAsia" w:hAnsiTheme="minorHAnsi" w:cstheme="minorBidi"/>
              <w:noProof/>
              <w:color w:val="auto"/>
            </w:rPr>
          </w:pPr>
          <w:hyperlink w:anchor="_Toc43719147" w:history="1">
            <w:r w:rsidRPr="00FF3632">
              <w:rPr>
                <w:rStyle w:val="Hyperlink"/>
                <w:bCs/>
                <w:noProof/>
              </w:rPr>
              <w:t>5</w:t>
            </w:r>
            <w:r>
              <w:rPr>
                <w:rFonts w:asciiTheme="minorHAnsi" w:eastAsiaTheme="minorEastAsia" w:hAnsiTheme="minorHAnsi" w:cstheme="minorBidi"/>
                <w:noProof/>
                <w:color w:val="auto"/>
              </w:rPr>
              <w:tab/>
            </w:r>
            <w:r w:rsidRPr="00FF3632">
              <w:rPr>
                <w:rStyle w:val="Hyperlink"/>
                <w:noProof/>
              </w:rPr>
              <w:t>Conclusions and Recommendations</w:t>
            </w:r>
            <w:r>
              <w:rPr>
                <w:noProof/>
                <w:webHidden/>
              </w:rPr>
              <w:tab/>
            </w:r>
            <w:r>
              <w:rPr>
                <w:noProof/>
                <w:webHidden/>
              </w:rPr>
              <w:fldChar w:fldCharType="begin"/>
            </w:r>
            <w:r>
              <w:rPr>
                <w:noProof/>
                <w:webHidden/>
              </w:rPr>
              <w:instrText xml:space="preserve"> PAGEREF _Toc43719147 \h </w:instrText>
            </w:r>
            <w:r>
              <w:rPr>
                <w:noProof/>
                <w:webHidden/>
              </w:rPr>
            </w:r>
            <w:r>
              <w:rPr>
                <w:noProof/>
                <w:webHidden/>
              </w:rPr>
              <w:fldChar w:fldCharType="separate"/>
            </w:r>
            <w:r>
              <w:rPr>
                <w:noProof/>
                <w:webHidden/>
              </w:rPr>
              <w:t>18</w:t>
            </w:r>
            <w:r>
              <w:rPr>
                <w:noProof/>
                <w:webHidden/>
              </w:rPr>
              <w:fldChar w:fldCharType="end"/>
            </w:r>
          </w:hyperlink>
        </w:p>
        <w:p w14:paraId="791728C7" w14:textId="61AE40EE" w:rsidR="00173EC7" w:rsidRDefault="00173EC7">
          <w:pPr>
            <w:pStyle w:val="TOC1"/>
            <w:tabs>
              <w:tab w:val="left" w:pos="440"/>
              <w:tab w:val="right" w:leader="dot" w:pos="9025"/>
            </w:tabs>
            <w:rPr>
              <w:rFonts w:asciiTheme="minorHAnsi" w:eastAsiaTheme="minorEastAsia" w:hAnsiTheme="minorHAnsi" w:cstheme="minorBidi"/>
              <w:noProof/>
              <w:color w:val="auto"/>
            </w:rPr>
          </w:pPr>
          <w:hyperlink w:anchor="_Toc43719148" w:history="1">
            <w:r w:rsidRPr="00FF3632">
              <w:rPr>
                <w:rStyle w:val="Hyperlink"/>
                <w:bCs/>
                <w:noProof/>
              </w:rPr>
              <w:t>6</w:t>
            </w:r>
            <w:r>
              <w:rPr>
                <w:rFonts w:asciiTheme="minorHAnsi" w:eastAsiaTheme="minorEastAsia" w:hAnsiTheme="minorHAnsi" w:cstheme="minorBidi"/>
                <w:noProof/>
                <w:color w:val="auto"/>
              </w:rPr>
              <w:tab/>
            </w:r>
            <w:r w:rsidRPr="00FF3632">
              <w:rPr>
                <w:rStyle w:val="Hyperlink"/>
                <w:noProof/>
              </w:rPr>
              <w:t xml:space="preserve">APPENDIX A: </w:t>
            </w:r>
            <w:r w:rsidRPr="00FF3632">
              <w:rPr>
                <w:rStyle w:val="Hyperlink"/>
                <w:noProof/>
                <w:lang w:val="en-US"/>
              </w:rPr>
              <w:t>Code</w:t>
            </w:r>
            <w:r>
              <w:rPr>
                <w:noProof/>
                <w:webHidden/>
              </w:rPr>
              <w:tab/>
            </w:r>
            <w:r>
              <w:rPr>
                <w:noProof/>
                <w:webHidden/>
              </w:rPr>
              <w:fldChar w:fldCharType="begin"/>
            </w:r>
            <w:r>
              <w:rPr>
                <w:noProof/>
                <w:webHidden/>
              </w:rPr>
              <w:instrText xml:space="preserve"> PAGEREF _Toc43719148 \h </w:instrText>
            </w:r>
            <w:r>
              <w:rPr>
                <w:noProof/>
                <w:webHidden/>
              </w:rPr>
            </w:r>
            <w:r>
              <w:rPr>
                <w:noProof/>
                <w:webHidden/>
              </w:rPr>
              <w:fldChar w:fldCharType="separate"/>
            </w:r>
            <w:r>
              <w:rPr>
                <w:noProof/>
                <w:webHidden/>
              </w:rPr>
              <w:t>1</w:t>
            </w:r>
            <w:r>
              <w:rPr>
                <w:noProof/>
                <w:webHidden/>
              </w:rPr>
              <w:fldChar w:fldCharType="end"/>
            </w:r>
          </w:hyperlink>
        </w:p>
        <w:p w14:paraId="0884406D" w14:textId="7C8E14CB" w:rsidR="00173EC7" w:rsidRDefault="00173EC7">
          <w:pPr>
            <w:pStyle w:val="TOC1"/>
            <w:tabs>
              <w:tab w:val="left" w:pos="440"/>
              <w:tab w:val="right" w:leader="dot" w:pos="9025"/>
            </w:tabs>
            <w:rPr>
              <w:rFonts w:asciiTheme="minorHAnsi" w:eastAsiaTheme="minorEastAsia" w:hAnsiTheme="minorHAnsi" w:cstheme="minorBidi"/>
              <w:noProof/>
              <w:color w:val="auto"/>
            </w:rPr>
          </w:pPr>
          <w:hyperlink w:anchor="_Toc43719149" w:history="1">
            <w:r w:rsidRPr="00FF3632">
              <w:rPr>
                <w:rStyle w:val="Hyperlink"/>
                <w:bCs/>
                <w:noProof/>
              </w:rPr>
              <w:t>7</w:t>
            </w:r>
            <w:r>
              <w:rPr>
                <w:rFonts w:asciiTheme="minorHAnsi" w:eastAsiaTheme="minorEastAsia" w:hAnsiTheme="minorHAnsi" w:cstheme="minorBidi"/>
                <w:noProof/>
                <w:color w:val="auto"/>
              </w:rPr>
              <w:tab/>
            </w:r>
            <w:r w:rsidRPr="00FF3632">
              <w:rPr>
                <w:rStyle w:val="Hyperlink"/>
                <w:noProof/>
              </w:rPr>
              <w:t xml:space="preserve">APPENDIX </w:t>
            </w:r>
            <w:r w:rsidRPr="00FF3632">
              <w:rPr>
                <w:rStyle w:val="Hyperlink"/>
                <w:noProof/>
                <w:lang w:val="en-US"/>
              </w:rPr>
              <w:t>B</w:t>
            </w:r>
            <w:r w:rsidRPr="00FF3632">
              <w:rPr>
                <w:rStyle w:val="Hyperlink"/>
                <w:noProof/>
              </w:rPr>
              <w:t xml:space="preserve">: </w:t>
            </w:r>
            <w:r w:rsidRPr="00FF3632">
              <w:rPr>
                <w:rStyle w:val="Hyperlink"/>
                <w:noProof/>
                <w:lang w:val="en-US"/>
              </w:rPr>
              <w:t>Results Output</w:t>
            </w:r>
            <w:r>
              <w:rPr>
                <w:noProof/>
                <w:webHidden/>
              </w:rPr>
              <w:tab/>
            </w:r>
            <w:r>
              <w:rPr>
                <w:noProof/>
                <w:webHidden/>
              </w:rPr>
              <w:fldChar w:fldCharType="begin"/>
            </w:r>
            <w:r>
              <w:rPr>
                <w:noProof/>
                <w:webHidden/>
              </w:rPr>
              <w:instrText xml:space="preserve"> PAGEREF _Toc43719149 \h </w:instrText>
            </w:r>
            <w:r>
              <w:rPr>
                <w:noProof/>
                <w:webHidden/>
              </w:rPr>
            </w:r>
            <w:r>
              <w:rPr>
                <w:noProof/>
                <w:webHidden/>
              </w:rPr>
              <w:fldChar w:fldCharType="separate"/>
            </w:r>
            <w:r>
              <w:rPr>
                <w:noProof/>
                <w:webHidden/>
              </w:rPr>
              <w:t>2</w:t>
            </w:r>
            <w:r>
              <w:rPr>
                <w:noProof/>
                <w:webHidden/>
              </w:rPr>
              <w:fldChar w:fldCharType="end"/>
            </w:r>
          </w:hyperlink>
        </w:p>
        <w:p w14:paraId="54A838E3" w14:textId="5ECA6FB1" w:rsidR="00173EC7" w:rsidRDefault="00173EC7">
          <w:pPr>
            <w:pStyle w:val="TOC1"/>
            <w:tabs>
              <w:tab w:val="right" w:leader="dot" w:pos="9025"/>
            </w:tabs>
            <w:rPr>
              <w:rFonts w:asciiTheme="minorHAnsi" w:eastAsiaTheme="minorEastAsia" w:hAnsiTheme="minorHAnsi" w:cstheme="minorBidi"/>
              <w:noProof/>
              <w:color w:val="auto"/>
            </w:rPr>
          </w:pPr>
          <w:hyperlink w:anchor="_Toc43719150" w:history="1">
            <w:r>
              <w:rPr>
                <w:noProof/>
                <w:webHidden/>
              </w:rPr>
              <w:tab/>
            </w:r>
            <w:r>
              <w:rPr>
                <w:noProof/>
                <w:webHidden/>
              </w:rPr>
              <w:fldChar w:fldCharType="begin"/>
            </w:r>
            <w:r>
              <w:rPr>
                <w:noProof/>
                <w:webHidden/>
              </w:rPr>
              <w:instrText xml:space="preserve"> PAGEREF _Toc43719150 \h </w:instrText>
            </w:r>
            <w:r>
              <w:rPr>
                <w:noProof/>
                <w:webHidden/>
              </w:rPr>
            </w:r>
            <w:r>
              <w:rPr>
                <w:noProof/>
                <w:webHidden/>
              </w:rPr>
              <w:fldChar w:fldCharType="separate"/>
            </w:r>
            <w:r>
              <w:rPr>
                <w:noProof/>
                <w:webHidden/>
              </w:rPr>
              <w:t>2</w:t>
            </w:r>
            <w:r>
              <w:rPr>
                <w:noProof/>
                <w:webHidden/>
              </w:rPr>
              <w:fldChar w:fldCharType="end"/>
            </w:r>
          </w:hyperlink>
        </w:p>
        <w:p w14:paraId="53D4E1C6" w14:textId="549B4B82" w:rsidR="00AA0626" w:rsidRPr="00173EC7" w:rsidRDefault="002D1CE6">
          <w:pPr>
            <w:rPr>
              <w:color w:val="000000" w:themeColor="text1"/>
            </w:rPr>
          </w:pPr>
          <w:r w:rsidRPr="00173EC7">
            <w:rPr>
              <w:color w:val="000000" w:themeColor="text1"/>
            </w:rPr>
            <w:fldChar w:fldCharType="end"/>
          </w:r>
        </w:p>
      </w:sdtContent>
    </w:sdt>
    <w:p w14:paraId="21EF8591" w14:textId="77777777" w:rsidR="00173EC7" w:rsidRDefault="00173EC7" w:rsidP="00173EC7">
      <w:pPr>
        <w:pStyle w:val="Heading1"/>
        <w:numPr>
          <w:ilvl w:val="0"/>
          <w:numId w:val="0"/>
        </w:numPr>
        <w:ind w:right="2791"/>
        <w:jc w:val="both"/>
        <w:rPr>
          <w:color w:val="000000" w:themeColor="text1"/>
        </w:rPr>
      </w:pPr>
    </w:p>
    <w:p w14:paraId="6FDD53E5" w14:textId="77777777" w:rsidR="00173EC7" w:rsidRDefault="00173EC7">
      <w:pPr>
        <w:pStyle w:val="Heading1"/>
        <w:numPr>
          <w:ilvl w:val="0"/>
          <w:numId w:val="0"/>
        </w:numPr>
        <w:ind w:right="2791"/>
        <w:jc w:val="right"/>
        <w:rPr>
          <w:color w:val="000000" w:themeColor="text1"/>
        </w:rPr>
      </w:pPr>
    </w:p>
    <w:p w14:paraId="271AFD7E" w14:textId="77777777" w:rsidR="00173EC7" w:rsidRDefault="00173EC7">
      <w:pPr>
        <w:pStyle w:val="Heading1"/>
        <w:numPr>
          <w:ilvl w:val="0"/>
          <w:numId w:val="0"/>
        </w:numPr>
        <w:ind w:right="2791"/>
        <w:jc w:val="right"/>
        <w:rPr>
          <w:color w:val="000000" w:themeColor="text1"/>
        </w:rPr>
      </w:pPr>
    </w:p>
    <w:p w14:paraId="799378D1" w14:textId="18E86943" w:rsidR="00AA0626" w:rsidRPr="00173EC7" w:rsidRDefault="002D1CE6">
      <w:pPr>
        <w:pStyle w:val="Heading1"/>
        <w:numPr>
          <w:ilvl w:val="0"/>
          <w:numId w:val="0"/>
        </w:numPr>
        <w:ind w:right="2791"/>
        <w:jc w:val="right"/>
        <w:rPr>
          <w:color w:val="000000" w:themeColor="text1"/>
        </w:rPr>
      </w:pPr>
      <w:bookmarkStart w:id="2" w:name="_Toc43719131"/>
      <w:r w:rsidRPr="00173EC7">
        <w:rPr>
          <w:color w:val="000000" w:themeColor="text1"/>
        </w:rPr>
        <w:t>LIST OF ABBREVIATIONS</w:t>
      </w:r>
      <w:bookmarkEnd w:id="2"/>
      <w:r w:rsidRPr="00173EC7">
        <w:rPr>
          <w:color w:val="000000" w:themeColor="text1"/>
        </w:rPr>
        <w:t xml:space="preserve"> </w:t>
      </w:r>
    </w:p>
    <w:p w14:paraId="298EEEED" w14:textId="186B30A3" w:rsidR="00AA0626" w:rsidRPr="00173EC7" w:rsidRDefault="00040647">
      <w:pPr>
        <w:tabs>
          <w:tab w:val="center" w:pos="721"/>
          <w:tab w:val="center" w:pos="3569"/>
        </w:tabs>
        <w:spacing w:after="238" w:line="269" w:lineRule="auto"/>
        <w:ind w:left="0" w:firstLine="0"/>
        <w:jc w:val="left"/>
        <w:rPr>
          <w:color w:val="000000" w:themeColor="text1"/>
          <w:lang w:val="en-US"/>
        </w:rPr>
      </w:pPr>
      <w:r w:rsidRPr="00173EC7">
        <w:rPr>
          <w:color w:val="000000" w:themeColor="text1"/>
          <w:sz w:val="22"/>
          <w:lang w:val="en-US"/>
        </w:rPr>
        <w:t xml:space="preserve">FL                       </w:t>
      </w:r>
      <w:proofErr w:type="gramStart"/>
      <w:r w:rsidRPr="00173EC7">
        <w:rPr>
          <w:color w:val="000000" w:themeColor="text1"/>
          <w:sz w:val="22"/>
          <w:lang w:val="en-US"/>
        </w:rPr>
        <w:t xml:space="preserve">  </w:t>
      </w:r>
      <w:r w:rsidR="002D1CE6" w:rsidRPr="00173EC7">
        <w:rPr>
          <w:color w:val="000000" w:themeColor="text1"/>
          <w:sz w:val="22"/>
        </w:rPr>
        <w:t>:</w:t>
      </w:r>
      <w:proofErr w:type="gramEnd"/>
      <w:r w:rsidR="002D1CE6" w:rsidRPr="00173EC7">
        <w:rPr>
          <w:color w:val="000000" w:themeColor="text1"/>
          <w:sz w:val="22"/>
        </w:rPr>
        <w:t xml:space="preserve"> </w:t>
      </w:r>
      <w:r w:rsidRPr="00173EC7">
        <w:rPr>
          <w:color w:val="000000" w:themeColor="text1"/>
          <w:sz w:val="22"/>
          <w:lang w:val="en-US"/>
        </w:rPr>
        <w:t>Forensic Linguistic</w:t>
      </w:r>
    </w:p>
    <w:p w14:paraId="6B70BD75" w14:textId="607AEF9F" w:rsidR="00AA0626" w:rsidRPr="00173EC7" w:rsidRDefault="002D1CE6">
      <w:pPr>
        <w:tabs>
          <w:tab w:val="center" w:pos="2750"/>
        </w:tabs>
        <w:spacing w:after="213" w:line="269" w:lineRule="auto"/>
        <w:ind w:left="0" w:firstLine="0"/>
        <w:jc w:val="left"/>
        <w:rPr>
          <w:color w:val="000000" w:themeColor="text1"/>
        </w:rPr>
      </w:pPr>
      <w:r w:rsidRPr="00173EC7">
        <w:rPr>
          <w:color w:val="000000" w:themeColor="text1"/>
          <w:sz w:val="22"/>
        </w:rPr>
        <w:t>N</w:t>
      </w:r>
      <w:r w:rsidR="00D41D73" w:rsidRPr="00173EC7">
        <w:rPr>
          <w:color w:val="000000" w:themeColor="text1"/>
          <w:sz w:val="22"/>
          <w:lang w:val="en-US"/>
        </w:rPr>
        <w:t>WU</w:t>
      </w:r>
      <w:r w:rsidR="00D41D73" w:rsidRPr="00173EC7">
        <w:rPr>
          <w:color w:val="000000" w:themeColor="text1"/>
          <w:sz w:val="22"/>
          <w:lang w:val="en-US"/>
        </w:rPr>
        <w:tab/>
        <w:t xml:space="preserve">   </w:t>
      </w:r>
      <w:proofErr w:type="gramStart"/>
      <w:r w:rsidR="00D41D73" w:rsidRPr="00173EC7">
        <w:rPr>
          <w:color w:val="000000" w:themeColor="text1"/>
          <w:sz w:val="22"/>
          <w:lang w:val="en-US"/>
        </w:rPr>
        <w:t xml:space="preserve">  </w:t>
      </w:r>
      <w:r w:rsidRPr="00173EC7">
        <w:rPr>
          <w:color w:val="000000" w:themeColor="text1"/>
          <w:sz w:val="22"/>
        </w:rPr>
        <w:t>:</w:t>
      </w:r>
      <w:proofErr w:type="gramEnd"/>
      <w:r w:rsidRPr="00173EC7">
        <w:rPr>
          <w:color w:val="000000" w:themeColor="text1"/>
          <w:sz w:val="22"/>
        </w:rPr>
        <w:t xml:space="preserve"> North West University </w:t>
      </w:r>
    </w:p>
    <w:p w14:paraId="5F2116A8" w14:textId="75716B8B" w:rsidR="00AA0626" w:rsidRPr="00173EC7" w:rsidRDefault="002D1CE6">
      <w:pPr>
        <w:tabs>
          <w:tab w:val="center" w:pos="2926"/>
        </w:tabs>
        <w:spacing w:after="213" w:line="269" w:lineRule="auto"/>
        <w:ind w:left="0" w:firstLine="0"/>
        <w:jc w:val="left"/>
        <w:rPr>
          <w:color w:val="000000" w:themeColor="text1"/>
          <w:sz w:val="22"/>
        </w:rPr>
      </w:pPr>
      <w:r w:rsidRPr="00173EC7">
        <w:rPr>
          <w:color w:val="000000" w:themeColor="text1"/>
          <w:sz w:val="22"/>
        </w:rPr>
        <w:t xml:space="preserve">SPT </w:t>
      </w:r>
      <w:r w:rsidR="00D41D73" w:rsidRPr="00173EC7">
        <w:rPr>
          <w:color w:val="000000" w:themeColor="text1"/>
          <w:sz w:val="22"/>
        </w:rPr>
        <w:tab/>
      </w:r>
      <w:r w:rsidRPr="00173EC7">
        <w:rPr>
          <w:color w:val="000000" w:themeColor="text1"/>
          <w:sz w:val="22"/>
        </w:rPr>
        <w:t xml:space="preserve">: Student Project Team </w:t>
      </w:r>
    </w:p>
    <w:p w14:paraId="7C7CFC65" w14:textId="51EEA199" w:rsidR="00187D95" w:rsidRPr="00173EC7" w:rsidRDefault="00187D95">
      <w:pPr>
        <w:tabs>
          <w:tab w:val="center" w:pos="2926"/>
        </w:tabs>
        <w:spacing w:after="213" w:line="269" w:lineRule="auto"/>
        <w:ind w:left="0" w:firstLine="0"/>
        <w:jc w:val="left"/>
        <w:rPr>
          <w:color w:val="000000" w:themeColor="text1"/>
          <w:sz w:val="22"/>
          <w:lang w:val="en-US"/>
        </w:rPr>
      </w:pPr>
      <w:r w:rsidRPr="00173EC7">
        <w:rPr>
          <w:color w:val="000000" w:themeColor="text1"/>
          <w:sz w:val="22"/>
          <w:lang w:val="en-US"/>
        </w:rPr>
        <w:t>PTC</w:t>
      </w:r>
      <w:r w:rsidR="00D41D73" w:rsidRPr="00173EC7">
        <w:rPr>
          <w:color w:val="000000" w:themeColor="text1"/>
          <w:sz w:val="22"/>
          <w:lang w:val="en-US"/>
        </w:rPr>
        <w:tab/>
        <w:t xml:space="preserve">          </w:t>
      </w:r>
      <w:proofErr w:type="gramStart"/>
      <w:r w:rsidR="00D41D73" w:rsidRPr="00173EC7">
        <w:rPr>
          <w:color w:val="000000" w:themeColor="text1"/>
          <w:sz w:val="22"/>
          <w:lang w:val="en-US"/>
        </w:rPr>
        <w:t xml:space="preserve">  </w:t>
      </w:r>
      <w:r w:rsidR="00E55C12" w:rsidRPr="00173EC7">
        <w:rPr>
          <w:color w:val="000000" w:themeColor="text1"/>
          <w:sz w:val="22"/>
          <w:lang w:val="en-US"/>
        </w:rPr>
        <w:t>:</w:t>
      </w:r>
      <w:proofErr w:type="gramEnd"/>
      <w:r w:rsidR="00E55C12" w:rsidRPr="00173EC7">
        <w:rPr>
          <w:color w:val="000000" w:themeColor="text1"/>
          <w:sz w:val="22"/>
          <w:lang w:val="en-US"/>
        </w:rPr>
        <w:t xml:space="preserve"> Pairwise Textual Comparison</w:t>
      </w:r>
    </w:p>
    <w:p w14:paraId="73E607FC" w14:textId="10B90BCD" w:rsidR="00E55C12" w:rsidRPr="00173EC7" w:rsidRDefault="00E55C12">
      <w:pPr>
        <w:tabs>
          <w:tab w:val="center" w:pos="2926"/>
        </w:tabs>
        <w:spacing w:after="213" w:line="269" w:lineRule="auto"/>
        <w:ind w:left="0" w:firstLine="0"/>
        <w:jc w:val="left"/>
        <w:rPr>
          <w:color w:val="000000" w:themeColor="text1"/>
          <w:lang w:val="en-US"/>
        </w:rPr>
      </w:pPr>
      <w:r w:rsidRPr="00173EC7">
        <w:rPr>
          <w:color w:val="000000" w:themeColor="text1"/>
          <w:sz w:val="22"/>
          <w:lang w:val="en-US"/>
        </w:rPr>
        <w:t xml:space="preserve">SC                      </w:t>
      </w:r>
      <w:proofErr w:type="gramStart"/>
      <w:r w:rsidRPr="00173EC7">
        <w:rPr>
          <w:color w:val="000000" w:themeColor="text1"/>
          <w:sz w:val="22"/>
          <w:lang w:val="en-US"/>
        </w:rPr>
        <w:t xml:space="preserve">  :</w:t>
      </w:r>
      <w:proofErr w:type="gramEnd"/>
      <w:r w:rsidRPr="00173EC7">
        <w:rPr>
          <w:color w:val="000000" w:themeColor="text1"/>
          <w:sz w:val="22"/>
          <w:lang w:val="en-US"/>
        </w:rPr>
        <w:t xml:space="preserve"> Stylometric Clustering</w:t>
      </w:r>
    </w:p>
    <w:p w14:paraId="136F0D44" w14:textId="1D68EBD8" w:rsidR="00AA0626" w:rsidRPr="00173EC7" w:rsidRDefault="002D1CE6">
      <w:pPr>
        <w:spacing w:line="259" w:lineRule="auto"/>
        <w:ind w:left="0" w:firstLine="0"/>
        <w:jc w:val="left"/>
        <w:rPr>
          <w:color w:val="000000" w:themeColor="text1"/>
          <w:lang w:val="en-US"/>
        </w:rPr>
      </w:pPr>
      <w:r w:rsidRPr="00173EC7">
        <w:rPr>
          <w:color w:val="000000" w:themeColor="text1"/>
          <w:sz w:val="22"/>
        </w:rPr>
        <w:t xml:space="preserve"> </w:t>
      </w:r>
      <w:r w:rsidR="00D41D73" w:rsidRPr="00173EC7">
        <w:rPr>
          <w:color w:val="000000" w:themeColor="text1"/>
          <w:sz w:val="22"/>
          <w:lang w:val="en-US"/>
        </w:rPr>
        <w:t>NLP</w:t>
      </w:r>
      <w:r w:rsidR="00D41D73" w:rsidRPr="00173EC7">
        <w:rPr>
          <w:color w:val="000000" w:themeColor="text1"/>
          <w:sz w:val="22"/>
          <w:lang w:val="en-US"/>
        </w:rPr>
        <w:tab/>
      </w:r>
      <w:r w:rsidR="00D41D73" w:rsidRPr="00173EC7">
        <w:rPr>
          <w:color w:val="000000" w:themeColor="text1"/>
          <w:sz w:val="22"/>
          <w:lang w:val="en-US"/>
        </w:rPr>
        <w:tab/>
        <w:t xml:space="preserve">    </w:t>
      </w:r>
      <w:proofErr w:type="gramStart"/>
      <w:r w:rsidR="00D41D73" w:rsidRPr="00173EC7">
        <w:rPr>
          <w:color w:val="000000" w:themeColor="text1"/>
          <w:sz w:val="22"/>
          <w:lang w:val="en-US"/>
        </w:rPr>
        <w:t xml:space="preserve">  :</w:t>
      </w:r>
      <w:proofErr w:type="gramEnd"/>
      <w:r w:rsidR="00D41D73" w:rsidRPr="00173EC7">
        <w:rPr>
          <w:color w:val="000000" w:themeColor="text1"/>
          <w:sz w:val="22"/>
          <w:lang w:val="en-US"/>
        </w:rPr>
        <w:t xml:space="preserve"> Natural Language Processing</w:t>
      </w:r>
    </w:p>
    <w:p w14:paraId="265CA233" w14:textId="0A0582B6"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r w:rsidRPr="00173EC7">
        <w:rPr>
          <w:color w:val="000000" w:themeColor="text1"/>
        </w:rPr>
        <w:br w:type="page"/>
      </w:r>
    </w:p>
    <w:p w14:paraId="5C56A2AA" w14:textId="655831E7" w:rsidR="00AA0626" w:rsidRPr="00173EC7" w:rsidRDefault="002D1CE6">
      <w:pPr>
        <w:pStyle w:val="Heading1"/>
        <w:numPr>
          <w:ilvl w:val="0"/>
          <w:numId w:val="0"/>
        </w:numPr>
        <w:ind w:right="236"/>
        <w:rPr>
          <w:color w:val="000000" w:themeColor="text1"/>
        </w:rPr>
      </w:pPr>
      <w:bookmarkStart w:id="3" w:name="_Toc43719132"/>
      <w:r w:rsidRPr="00173EC7">
        <w:rPr>
          <w:color w:val="000000" w:themeColor="text1"/>
        </w:rPr>
        <w:lastRenderedPageBreak/>
        <w:t>EXECUTIVE SUMMARY</w:t>
      </w:r>
      <w:bookmarkEnd w:id="3"/>
      <w:r w:rsidRPr="00173EC7">
        <w:rPr>
          <w:color w:val="000000" w:themeColor="text1"/>
        </w:rPr>
        <w:t xml:space="preserve"> </w:t>
      </w:r>
    </w:p>
    <w:p w14:paraId="02AB3B17" w14:textId="77777777" w:rsidR="00AA0626" w:rsidRPr="00173EC7" w:rsidRDefault="002D1CE6">
      <w:pPr>
        <w:spacing w:after="240" w:line="259" w:lineRule="auto"/>
        <w:ind w:left="0" w:firstLine="0"/>
        <w:jc w:val="left"/>
        <w:rPr>
          <w:color w:val="000000" w:themeColor="text1"/>
        </w:rPr>
      </w:pPr>
      <w:r w:rsidRPr="00173EC7">
        <w:rPr>
          <w:color w:val="000000" w:themeColor="text1"/>
          <w:sz w:val="22"/>
        </w:rPr>
        <w:t xml:space="preserve"> </w:t>
      </w:r>
    </w:p>
    <w:p w14:paraId="0C5BC6B0" w14:textId="08442D37" w:rsidR="00BB7DD8" w:rsidRPr="00173EC7" w:rsidRDefault="00BB7DD8" w:rsidP="00BB7DD8">
      <w:pPr>
        <w:spacing w:after="240" w:line="256" w:lineRule="auto"/>
        <w:ind w:left="0" w:firstLine="0"/>
        <w:jc w:val="left"/>
        <w:rPr>
          <w:color w:val="000000" w:themeColor="text1"/>
          <w:sz w:val="22"/>
          <w:szCs w:val="20"/>
          <w:lang w:val="en-US"/>
        </w:rPr>
      </w:pPr>
      <w:r w:rsidRPr="00173EC7">
        <w:rPr>
          <w:color w:val="000000" w:themeColor="text1"/>
          <w:sz w:val="22"/>
          <w:szCs w:val="20"/>
          <w:lang w:val="en-US"/>
        </w:rPr>
        <w:t xml:space="preserve">The project provided by the NWU Writing Centre concerns the use of a web-based application to aid in investigations of Academic Misconduct, specifically misconduct in the form of plagiarism. The writing Centre already </w:t>
      </w:r>
      <w:r w:rsidR="00E117AC" w:rsidRPr="00173EC7">
        <w:rPr>
          <w:color w:val="000000" w:themeColor="text1"/>
          <w:sz w:val="22"/>
          <w:szCs w:val="20"/>
          <w:lang w:val="en-US"/>
        </w:rPr>
        <w:t>possess</w:t>
      </w:r>
      <w:r w:rsidRPr="00173EC7">
        <w:rPr>
          <w:color w:val="000000" w:themeColor="text1"/>
          <w:sz w:val="22"/>
          <w:szCs w:val="20"/>
          <w:lang w:val="en-US"/>
        </w:rPr>
        <w:t xml:space="preserve"> such an application called </w:t>
      </w:r>
      <w:proofErr w:type="spellStart"/>
      <w:r w:rsidRPr="00173EC7">
        <w:rPr>
          <w:color w:val="000000" w:themeColor="text1"/>
          <w:sz w:val="22"/>
          <w:szCs w:val="20"/>
          <w:lang w:val="en-US"/>
        </w:rPr>
        <w:t>PlagR</w:t>
      </w:r>
      <w:proofErr w:type="spellEnd"/>
      <w:r w:rsidRPr="00173EC7">
        <w:rPr>
          <w:color w:val="000000" w:themeColor="text1"/>
          <w:sz w:val="22"/>
          <w:szCs w:val="20"/>
          <w:lang w:val="en-US"/>
        </w:rPr>
        <w:t>, which allow them do identify and analyze the similarity between documents, through the Pairwise Comparison feature and to identify the different writing styles in a document with the Stylometric analysis feature.</w:t>
      </w:r>
    </w:p>
    <w:p w14:paraId="37E202B0" w14:textId="77777777" w:rsidR="00BB7DD8" w:rsidRPr="00173EC7" w:rsidRDefault="00BB7DD8" w:rsidP="00BB7DD8">
      <w:pPr>
        <w:spacing w:after="240" w:line="256" w:lineRule="auto"/>
        <w:ind w:left="0" w:firstLine="0"/>
        <w:jc w:val="left"/>
        <w:rPr>
          <w:color w:val="000000" w:themeColor="text1"/>
          <w:sz w:val="22"/>
          <w:szCs w:val="20"/>
          <w:lang w:val="en-US"/>
        </w:rPr>
      </w:pPr>
      <w:r w:rsidRPr="00173EC7">
        <w:rPr>
          <w:color w:val="000000" w:themeColor="text1"/>
          <w:sz w:val="22"/>
          <w:szCs w:val="20"/>
          <w:lang w:val="en-US"/>
        </w:rPr>
        <w:t>The current problem presented to the SPT is that the client finds the existing application confusing to use and that not all its functions seem to work properly. Furthermore, the client is not confident enough in the application that they can present it and its findings to an external forensic investigation committee. Lastly, they are unsure about the accuracy of the metrics provided by the application.</w:t>
      </w:r>
    </w:p>
    <w:p w14:paraId="748DEEFA" w14:textId="77777777" w:rsidR="00BB7DD8" w:rsidRPr="00173EC7" w:rsidRDefault="00BB7DD8" w:rsidP="00BB7DD8">
      <w:pPr>
        <w:spacing w:after="240" w:line="256" w:lineRule="auto"/>
        <w:ind w:left="0" w:firstLine="0"/>
        <w:jc w:val="left"/>
        <w:rPr>
          <w:color w:val="000000" w:themeColor="text1"/>
          <w:sz w:val="22"/>
          <w:szCs w:val="20"/>
          <w:lang w:val="en-US"/>
        </w:rPr>
      </w:pPr>
      <w:r w:rsidRPr="00173EC7">
        <w:rPr>
          <w:color w:val="000000" w:themeColor="text1"/>
          <w:sz w:val="22"/>
          <w:szCs w:val="20"/>
          <w:lang w:val="en-US"/>
        </w:rPr>
        <w:t>To complete the project successfully the SPT determined that they had to do the following. They had to analyze the code of the application to detect and fix any errors that may cause certain functions to work properly, improve the user interface so that it is easier to use and to provide a report on the methodology used in the application along with an analysis on the accuracy of the tool.</w:t>
      </w:r>
    </w:p>
    <w:p w14:paraId="0415F33F" w14:textId="77777777" w:rsidR="00BB7DD8" w:rsidRPr="00173EC7" w:rsidRDefault="00BB7DD8" w:rsidP="00BB7DD8">
      <w:pPr>
        <w:spacing w:after="240" w:line="256" w:lineRule="auto"/>
        <w:ind w:left="0" w:firstLine="0"/>
        <w:jc w:val="left"/>
        <w:rPr>
          <w:color w:val="000000" w:themeColor="text1"/>
          <w:sz w:val="22"/>
          <w:szCs w:val="20"/>
          <w:lang w:val="en-US"/>
        </w:rPr>
      </w:pPr>
      <w:r w:rsidRPr="00173EC7">
        <w:rPr>
          <w:color w:val="000000" w:themeColor="text1"/>
          <w:sz w:val="22"/>
          <w:szCs w:val="20"/>
          <w:lang w:val="en-US"/>
        </w:rPr>
        <w:t>In completion of the project the SPT discovered the following:</w:t>
      </w:r>
    </w:p>
    <w:p w14:paraId="59216644" w14:textId="77777777" w:rsidR="00BB7DD8" w:rsidRPr="00173EC7" w:rsidRDefault="00BB7DD8" w:rsidP="00BB7DD8">
      <w:pPr>
        <w:spacing w:after="240" w:line="256" w:lineRule="auto"/>
        <w:ind w:left="0" w:firstLine="0"/>
        <w:jc w:val="left"/>
        <w:rPr>
          <w:color w:val="000000" w:themeColor="text1"/>
          <w:sz w:val="22"/>
          <w:szCs w:val="20"/>
          <w:lang w:val="en-US"/>
        </w:rPr>
      </w:pPr>
      <w:r w:rsidRPr="00173EC7">
        <w:rPr>
          <w:color w:val="000000" w:themeColor="text1"/>
          <w:sz w:val="22"/>
          <w:szCs w:val="20"/>
          <w:lang w:val="en-US"/>
        </w:rPr>
        <w:t>They found that the code was undocumented and not logically organized making it difficult to understand and improve upon. This made the application unsustainable since any changes in the packages used will require the code to be drastically altered if the code needs to be worked on. This was the case when the SPT tried to analyze the code but found that certain features that worked on the implemented code on the Shiny server did not work when used on a local computer. This is because the ‘</w:t>
      </w:r>
      <w:proofErr w:type="spellStart"/>
      <w:r w:rsidRPr="00173EC7">
        <w:rPr>
          <w:color w:val="000000" w:themeColor="text1"/>
          <w:sz w:val="22"/>
          <w:szCs w:val="20"/>
          <w:lang w:val="en-US"/>
        </w:rPr>
        <w:t>quenteda</w:t>
      </w:r>
      <w:proofErr w:type="spellEnd"/>
      <w:r w:rsidRPr="00173EC7">
        <w:rPr>
          <w:color w:val="000000" w:themeColor="text1"/>
          <w:sz w:val="22"/>
          <w:szCs w:val="20"/>
          <w:lang w:val="en-US"/>
        </w:rPr>
        <w:t>’ package was updated causing errors in the calculation of the similarity metrics in the pairwise feature. Furthermore, while the SPT struggled to make changes to the UI due to difficulties in understanding the code enough to alter it, they did manage to fix the error in exporting the similarity results.</w:t>
      </w:r>
    </w:p>
    <w:p w14:paraId="715D2940" w14:textId="77777777" w:rsidR="00BB7DD8" w:rsidRPr="00173EC7" w:rsidRDefault="00BB7DD8" w:rsidP="00BB7DD8">
      <w:pPr>
        <w:spacing w:after="240" w:line="256" w:lineRule="auto"/>
        <w:ind w:left="0" w:firstLine="0"/>
        <w:jc w:val="left"/>
        <w:rPr>
          <w:color w:val="000000" w:themeColor="text1"/>
          <w:sz w:val="22"/>
          <w:szCs w:val="20"/>
          <w:lang w:val="en-GB"/>
        </w:rPr>
      </w:pPr>
      <w:r w:rsidRPr="00173EC7">
        <w:rPr>
          <w:color w:val="000000" w:themeColor="text1"/>
          <w:sz w:val="22"/>
          <w:szCs w:val="20"/>
          <w:lang w:val="en-GB"/>
        </w:rPr>
        <w:t xml:space="preserve">In response to the difficulties surrounding the code the SPT determined it would be better to provide the client with a user guide on how to navigate the UI instead of changing it along with a methodology report on the packages used as a source on the credibility of the applications results. This is to give the client confidence in its accuracy and in presenting the application and its findings to an </w:t>
      </w:r>
      <w:r w:rsidRPr="00173EC7">
        <w:rPr>
          <w:color w:val="000000" w:themeColor="text1"/>
          <w:sz w:val="22"/>
          <w:szCs w:val="20"/>
          <w:lang w:val="en-US"/>
        </w:rPr>
        <w:t>external forensic investigation committee. Furthermore, they concluded it would be beneficial for future projects to organize and document the code to the best of their ability.</w:t>
      </w:r>
    </w:p>
    <w:p w14:paraId="1E046155" w14:textId="77777777" w:rsidR="00BB7DD8" w:rsidRPr="00173EC7" w:rsidRDefault="00BB7DD8" w:rsidP="00BB7DD8">
      <w:pPr>
        <w:spacing w:after="0" w:line="256" w:lineRule="auto"/>
        <w:ind w:left="0" w:firstLine="0"/>
        <w:jc w:val="left"/>
        <w:rPr>
          <w:color w:val="000000" w:themeColor="text1"/>
          <w:lang w:val="en-US"/>
        </w:rPr>
      </w:pPr>
      <w:r w:rsidRPr="00173EC7">
        <w:rPr>
          <w:color w:val="000000" w:themeColor="text1"/>
          <w:sz w:val="22"/>
          <w:lang w:val="en-US"/>
        </w:rPr>
        <w:t>This report summarizes the steps taken by the SPT through the course of the project.</w:t>
      </w:r>
    </w:p>
    <w:p w14:paraId="5F505988" w14:textId="77777777" w:rsidR="00AA0626" w:rsidRPr="00173EC7" w:rsidRDefault="002D1CE6">
      <w:pPr>
        <w:spacing w:after="235" w:line="259" w:lineRule="auto"/>
        <w:ind w:left="0" w:firstLine="0"/>
        <w:jc w:val="left"/>
        <w:rPr>
          <w:color w:val="000000" w:themeColor="text1"/>
        </w:rPr>
      </w:pPr>
      <w:r w:rsidRPr="00173EC7">
        <w:rPr>
          <w:color w:val="000000" w:themeColor="text1"/>
          <w:sz w:val="22"/>
        </w:rPr>
        <w:t xml:space="preserve"> </w:t>
      </w:r>
    </w:p>
    <w:p w14:paraId="2887A587"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p w14:paraId="6DE1CA49" w14:textId="77777777" w:rsidR="00AA0626" w:rsidRPr="00173EC7" w:rsidRDefault="002D1CE6">
      <w:pPr>
        <w:pStyle w:val="Heading1"/>
        <w:spacing w:after="89"/>
        <w:ind w:left="422" w:hanging="432"/>
        <w:jc w:val="left"/>
        <w:rPr>
          <w:color w:val="000000" w:themeColor="text1"/>
        </w:rPr>
      </w:pPr>
      <w:bookmarkStart w:id="4" w:name="_Toc43719133"/>
      <w:r w:rsidRPr="00173EC7">
        <w:rPr>
          <w:color w:val="000000" w:themeColor="text1"/>
        </w:rPr>
        <w:lastRenderedPageBreak/>
        <w:t>INTRODUCTION</w:t>
      </w:r>
      <w:bookmarkEnd w:id="4"/>
      <w:r w:rsidRPr="00173EC7">
        <w:rPr>
          <w:color w:val="000000" w:themeColor="text1"/>
        </w:rPr>
        <w:t xml:space="preserve"> </w:t>
      </w:r>
    </w:p>
    <w:p w14:paraId="0A1A3E7F" w14:textId="77777777" w:rsidR="00AA0626" w:rsidRPr="00173EC7" w:rsidRDefault="002D1CE6">
      <w:pPr>
        <w:spacing w:after="240" w:line="259" w:lineRule="auto"/>
        <w:ind w:left="0" w:firstLine="0"/>
        <w:jc w:val="left"/>
        <w:rPr>
          <w:color w:val="000000" w:themeColor="text1"/>
        </w:rPr>
      </w:pPr>
      <w:r w:rsidRPr="00173EC7">
        <w:rPr>
          <w:color w:val="000000" w:themeColor="text1"/>
          <w:sz w:val="22"/>
        </w:rPr>
        <w:t xml:space="preserve"> </w:t>
      </w:r>
    </w:p>
    <w:p w14:paraId="66DE31D3" w14:textId="1DFC13F3" w:rsidR="007A05CA" w:rsidRPr="00173EC7" w:rsidRDefault="00434AF4">
      <w:pPr>
        <w:spacing w:after="235" w:line="259" w:lineRule="auto"/>
        <w:ind w:left="0" w:firstLine="0"/>
        <w:jc w:val="left"/>
        <w:rPr>
          <w:color w:val="000000" w:themeColor="text1"/>
          <w:sz w:val="22"/>
          <w:lang w:val="en-US"/>
        </w:rPr>
      </w:pPr>
      <w:r w:rsidRPr="00173EC7">
        <w:rPr>
          <w:color w:val="000000" w:themeColor="text1"/>
          <w:sz w:val="22"/>
        </w:rPr>
        <w:t>To</w:t>
      </w:r>
      <w:r w:rsidR="007A05CA" w:rsidRPr="00173EC7">
        <w:rPr>
          <w:color w:val="000000" w:themeColor="text1"/>
          <w:sz w:val="22"/>
        </w:rPr>
        <w:t xml:space="preserve"> give the reader, the necessary background, provided is an overview of the </w:t>
      </w:r>
      <w:r w:rsidR="007A05CA" w:rsidRPr="00173EC7">
        <w:rPr>
          <w:color w:val="000000" w:themeColor="text1"/>
          <w:sz w:val="22"/>
          <w:lang w:val="en-US"/>
        </w:rPr>
        <w:t>clients request from the NWU Writing Centre</w:t>
      </w:r>
      <w:r w:rsidR="007A05CA" w:rsidRPr="00173EC7">
        <w:rPr>
          <w:color w:val="000000" w:themeColor="text1"/>
          <w:sz w:val="22"/>
        </w:rPr>
        <w:t>.</w:t>
      </w:r>
      <w:r w:rsidR="007A05CA" w:rsidRPr="00173EC7">
        <w:rPr>
          <w:color w:val="000000" w:themeColor="text1"/>
          <w:sz w:val="22"/>
          <w:lang w:val="en-US"/>
        </w:rPr>
        <w:t xml:space="preserve"> The Writing Centre has a forensic linguistic tool called “</w:t>
      </w:r>
      <w:proofErr w:type="spellStart"/>
      <w:r w:rsidR="007A05CA" w:rsidRPr="00173EC7">
        <w:rPr>
          <w:color w:val="000000" w:themeColor="text1"/>
          <w:sz w:val="22"/>
          <w:lang w:val="en-US"/>
        </w:rPr>
        <w:t>PlagR</w:t>
      </w:r>
      <w:proofErr w:type="spellEnd"/>
      <w:r w:rsidR="007A05CA" w:rsidRPr="00173EC7">
        <w:rPr>
          <w:color w:val="000000" w:themeColor="text1"/>
          <w:sz w:val="22"/>
          <w:lang w:val="en-US"/>
        </w:rPr>
        <w:t>” and they wish</w:t>
      </w:r>
      <w:r w:rsidR="00073F2E">
        <w:rPr>
          <w:color w:val="000000" w:themeColor="text1"/>
          <w:sz w:val="22"/>
          <w:lang w:val="en-US"/>
        </w:rPr>
        <w:t xml:space="preserve"> to</w:t>
      </w:r>
      <w:r w:rsidR="007A05CA" w:rsidRPr="00173EC7">
        <w:rPr>
          <w:color w:val="000000" w:themeColor="text1"/>
          <w:sz w:val="22"/>
          <w:lang w:val="en-US"/>
        </w:rPr>
        <w:t>:</w:t>
      </w:r>
    </w:p>
    <w:p w14:paraId="167F29E9" w14:textId="67DD275A" w:rsidR="00AA0626" w:rsidRPr="00173EC7" w:rsidRDefault="007A05CA" w:rsidP="007A05CA">
      <w:pPr>
        <w:pStyle w:val="ListParagraph"/>
        <w:numPr>
          <w:ilvl w:val="0"/>
          <w:numId w:val="21"/>
        </w:numPr>
        <w:spacing w:after="235" w:line="259" w:lineRule="auto"/>
        <w:jc w:val="left"/>
        <w:rPr>
          <w:color w:val="000000" w:themeColor="text1"/>
          <w:sz w:val="22"/>
          <w:lang w:val="en-US"/>
        </w:rPr>
      </w:pPr>
      <w:r w:rsidRPr="00173EC7">
        <w:rPr>
          <w:color w:val="000000" w:themeColor="text1"/>
          <w:sz w:val="22"/>
          <w:lang w:val="en-US"/>
        </w:rPr>
        <w:t xml:space="preserve">Enhance this tool. </w:t>
      </w:r>
    </w:p>
    <w:p w14:paraId="54B11595" w14:textId="4D576946" w:rsidR="007A05CA" w:rsidRPr="00173EC7" w:rsidRDefault="007A05CA" w:rsidP="007A05CA">
      <w:pPr>
        <w:pStyle w:val="ListParagraph"/>
        <w:numPr>
          <w:ilvl w:val="0"/>
          <w:numId w:val="21"/>
        </w:numPr>
        <w:spacing w:after="235" w:line="259" w:lineRule="auto"/>
        <w:jc w:val="left"/>
        <w:rPr>
          <w:color w:val="000000" w:themeColor="text1"/>
          <w:sz w:val="22"/>
          <w:lang w:val="en-US"/>
        </w:rPr>
      </w:pPr>
      <w:r w:rsidRPr="00173EC7">
        <w:rPr>
          <w:color w:val="000000" w:themeColor="text1"/>
          <w:sz w:val="22"/>
          <w:lang w:val="en-US"/>
        </w:rPr>
        <w:t>Asses the accuracy of the tool</w:t>
      </w:r>
    </w:p>
    <w:p w14:paraId="2D6E82B7" w14:textId="66B6A6C2" w:rsidR="00434AF4" w:rsidRPr="00173EC7" w:rsidRDefault="00434AF4" w:rsidP="00D21976">
      <w:pPr>
        <w:pStyle w:val="Heading2"/>
        <w:rPr>
          <w:color w:val="000000" w:themeColor="text1"/>
          <w:lang w:val="en-US"/>
        </w:rPr>
      </w:pPr>
      <w:bookmarkStart w:id="5" w:name="_Toc43719134"/>
      <w:r w:rsidRPr="00173EC7">
        <w:rPr>
          <w:color w:val="000000" w:themeColor="text1"/>
          <w:lang w:val="en-US"/>
        </w:rPr>
        <w:t>Tool Enhancement</w:t>
      </w:r>
      <w:bookmarkEnd w:id="5"/>
    </w:p>
    <w:p w14:paraId="3B1B1615" w14:textId="7B23BE8F" w:rsidR="00E47242" w:rsidRPr="00173EC7" w:rsidRDefault="007A05CA" w:rsidP="00E47242">
      <w:pPr>
        <w:spacing w:after="235" w:line="259" w:lineRule="auto"/>
        <w:ind w:left="0" w:firstLine="0"/>
        <w:jc w:val="left"/>
        <w:rPr>
          <w:color w:val="000000" w:themeColor="text1"/>
          <w:sz w:val="22"/>
          <w:lang w:val="en-US"/>
        </w:rPr>
      </w:pPr>
      <w:r w:rsidRPr="00173EC7">
        <w:rPr>
          <w:color w:val="000000" w:themeColor="text1"/>
          <w:sz w:val="22"/>
          <w:lang w:val="en-US"/>
        </w:rPr>
        <w:t xml:space="preserve">The tool provided does not operate perfectly, it </w:t>
      </w:r>
      <w:r w:rsidR="00E117AC" w:rsidRPr="00173EC7">
        <w:rPr>
          <w:color w:val="000000" w:themeColor="text1"/>
          <w:sz w:val="22"/>
          <w:lang w:val="en-US"/>
        </w:rPr>
        <w:t>had</w:t>
      </w:r>
      <w:r w:rsidRPr="00173EC7">
        <w:rPr>
          <w:color w:val="000000" w:themeColor="text1"/>
          <w:sz w:val="22"/>
          <w:lang w:val="en-US"/>
        </w:rPr>
        <w:t xml:space="preserve"> a few m</w:t>
      </w:r>
      <w:r w:rsidR="00073F2E">
        <w:rPr>
          <w:color w:val="000000" w:themeColor="text1"/>
          <w:sz w:val="22"/>
          <w:lang w:val="en-US"/>
        </w:rPr>
        <w:t>ajo</w:t>
      </w:r>
      <w:r w:rsidRPr="00173EC7">
        <w:rPr>
          <w:color w:val="000000" w:themeColor="text1"/>
          <w:sz w:val="22"/>
          <w:lang w:val="en-US"/>
        </w:rPr>
        <w:t>r glitches that prevents the Writing Centre from successfully implementing it.</w:t>
      </w:r>
      <w:r w:rsidR="00434AF4" w:rsidRPr="00173EC7">
        <w:rPr>
          <w:color w:val="000000" w:themeColor="text1"/>
          <w:sz w:val="22"/>
          <w:lang w:val="en-US"/>
        </w:rPr>
        <w:t xml:space="preserve"> </w:t>
      </w:r>
      <w:r w:rsidR="00073F2E">
        <w:rPr>
          <w:color w:val="000000" w:themeColor="text1"/>
          <w:sz w:val="22"/>
          <w:lang w:val="en-US"/>
        </w:rPr>
        <w:t>This</w:t>
      </w:r>
      <w:r w:rsidR="00434AF4" w:rsidRPr="00173EC7">
        <w:rPr>
          <w:color w:val="000000" w:themeColor="text1"/>
          <w:sz w:val="22"/>
          <w:lang w:val="en-US"/>
        </w:rPr>
        <w:t xml:space="preserve"> reduce</w:t>
      </w:r>
      <w:r w:rsidR="00073F2E">
        <w:rPr>
          <w:color w:val="000000" w:themeColor="text1"/>
          <w:sz w:val="22"/>
          <w:lang w:val="en-US"/>
        </w:rPr>
        <w:t>d</w:t>
      </w:r>
      <w:r w:rsidR="00434AF4" w:rsidRPr="00173EC7">
        <w:rPr>
          <w:color w:val="000000" w:themeColor="text1"/>
          <w:sz w:val="22"/>
          <w:lang w:val="en-US"/>
        </w:rPr>
        <w:t xml:space="preserve"> the confidence the user has in the tool to present the results provided to the user. The client was not completely satisfied with the User-Interface (UI) </w:t>
      </w:r>
      <w:r w:rsidR="00E47242" w:rsidRPr="00173EC7">
        <w:rPr>
          <w:color w:val="000000" w:themeColor="text1"/>
          <w:sz w:val="22"/>
          <w:lang w:val="en-US"/>
        </w:rPr>
        <w:t>as it was difficult to use</w:t>
      </w:r>
      <w:r w:rsidR="00E117AC" w:rsidRPr="00173EC7">
        <w:rPr>
          <w:color w:val="000000" w:themeColor="text1"/>
          <w:sz w:val="22"/>
          <w:lang w:val="en-US"/>
        </w:rPr>
        <w:t xml:space="preserve"> and did not provide any external guide to facilitate this process</w:t>
      </w:r>
      <w:r w:rsidR="00E47242" w:rsidRPr="00173EC7">
        <w:rPr>
          <w:color w:val="000000" w:themeColor="text1"/>
          <w:sz w:val="22"/>
          <w:lang w:val="en-US"/>
        </w:rPr>
        <w:t>. He</w:t>
      </w:r>
      <w:r w:rsidR="00434AF4" w:rsidRPr="00173EC7">
        <w:rPr>
          <w:color w:val="000000" w:themeColor="text1"/>
          <w:sz w:val="22"/>
          <w:lang w:val="en-US"/>
        </w:rPr>
        <w:t xml:space="preserve"> wanted it to be redesigned to provide an improved understanding of the tool</w:t>
      </w:r>
      <w:r w:rsidR="00E47242" w:rsidRPr="00173EC7">
        <w:rPr>
          <w:color w:val="000000" w:themeColor="text1"/>
          <w:sz w:val="22"/>
          <w:lang w:val="en-US"/>
        </w:rPr>
        <w:t xml:space="preserve"> to the user</w:t>
      </w:r>
      <w:r w:rsidR="00434AF4" w:rsidRPr="00173EC7">
        <w:rPr>
          <w:color w:val="000000" w:themeColor="text1"/>
          <w:sz w:val="22"/>
          <w:lang w:val="en-US"/>
        </w:rPr>
        <w:t>, ultimately improving the User-Experience</w:t>
      </w:r>
      <w:r w:rsidR="00E47242" w:rsidRPr="00173EC7">
        <w:rPr>
          <w:color w:val="000000" w:themeColor="text1"/>
          <w:sz w:val="22"/>
          <w:lang w:val="en-US"/>
        </w:rPr>
        <w:t xml:space="preserve"> (UX)</w:t>
      </w:r>
      <w:r w:rsidR="00434AF4" w:rsidRPr="00173EC7">
        <w:rPr>
          <w:color w:val="000000" w:themeColor="text1"/>
          <w:sz w:val="22"/>
          <w:lang w:val="en-US"/>
        </w:rPr>
        <w:t>.</w:t>
      </w:r>
      <w:r w:rsidR="00E47242" w:rsidRPr="00173EC7">
        <w:rPr>
          <w:color w:val="000000" w:themeColor="text1"/>
          <w:sz w:val="22"/>
          <w:lang w:val="en-US"/>
        </w:rPr>
        <w:t xml:space="preserve"> The tool provides the user with various metrics that have been implemented for analysis. These metrics are of no relevance as the user a) does not </w:t>
      </w:r>
      <w:r w:rsidR="00E117AC" w:rsidRPr="00173EC7">
        <w:rPr>
          <w:color w:val="000000" w:themeColor="text1"/>
          <w:sz w:val="22"/>
          <w:lang w:val="en-US"/>
        </w:rPr>
        <w:t>understand metrics</w:t>
      </w:r>
      <w:r w:rsidR="00E47242" w:rsidRPr="00173EC7">
        <w:rPr>
          <w:color w:val="000000" w:themeColor="text1"/>
          <w:sz w:val="22"/>
          <w:lang w:val="en-US"/>
        </w:rPr>
        <w:t xml:space="preserve"> and b) does not know how to interpret them. </w:t>
      </w:r>
      <w:r w:rsidR="00040647" w:rsidRPr="00173EC7">
        <w:rPr>
          <w:color w:val="000000" w:themeColor="text1"/>
          <w:sz w:val="22"/>
          <w:lang w:val="en-US"/>
        </w:rPr>
        <w:t>The client also requested an extractable report which incorporates the findings in a fathomable manner.</w:t>
      </w:r>
    </w:p>
    <w:p w14:paraId="608D0BBD" w14:textId="192AEF29" w:rsidR="007A05CA" w:rsidRPr="00173EC7" w:rsidRDefault="007A05CA" w:rsidP="007A05CA">
      <w:pPr>
        <w:spacing w:after="235" w:line="259" w:lineRule="auto"/>
        <w:jc w:val="left"/>
        <w:rPr>
          <w:color w:val="000000" w:themeColor="text1"/>
          <w:sz w:val="22"/>
          <w:lang w:val="en-US"/>
        </w:rPr>
      </w:pPr>
    </w:p>
    <w:p w14:paraId="795841E7" w14:textId="056E83F0" w:rsidR="007A05CA" w:rsidRPr="00173EC7" w:rsidRDefault="00434AF4" w:rsidP="00D21976">
      <w:pPr>
        <w:pStyle w:val="Heading2"/>
        <w:rPr>
          <w:color w:val="000000" w:themeColor="text1"/>
          <w:lang w:val="en-US"/>
        </w:rPr>
      </w:pPr>
      <w:bookmarkStart w:id="6" w:name="_Toc43719135"/>
      <w:r w:rsidRPr="00173EC7">
        <w:rPr>
          <w:color w:val="000000" w:themeColor="text1"/>
          <w:lang w:val="en-US"/>
        </w:rPr>
        <w:t>Tool Assessment</w:t>
      </w:r>
      <w:bookmarkEnd w:id="6"/>
    </w:p>
    <w:p w14:paraId="277786A5" w14:textId="6D0EBED1" w:rsidR="00AA0626" w:rsidRPr="00173EC7" w:rsidRDefault="00E47242">
      <w:pPr>
        <w:spacing w:after="235" w:line="259" w:lineRule="auto"/>
        <w:ind w:left="0" w:firstLine="0"/>
        <w:jc w:val="left"/>
        <w:rPr>
          <w:color w:val="000000" w:themeColor="text1"/>
          <w:sz w:val="22"/>
          <w:lang w:val="en-US"/>
        </w:rPr>
      </w:pPr>
      <w:r w:rsidRPr="00173EC7">
        <w:rPr>
          <w:color w:val="000000" w:themeColor="text1"/>
          <w:sz w:val="22"/>
          <w:lang w:val="en-US"/>
        </w:rPr>
        <w:t>The client requested that the metrics deployed be assed for accuracy and reliability.</w:t>
      </w:r>
      <w:r w:rsidR="00040647" w:rsidRPr="00173EC7">
        <w:rPr>
          <w:color w:val="000000" w:themeColor="text1"/>
          <w:sz w:val="22"/>
          <w:lang w:val="en-US"/>
        </w:rPr>
        <w:t xml:space="preserve"> He requested the assessment be done in such a manner to provide him with the confidence to present the findings in-front of a forensic linguistic external panel. A thorough diagnostic to be done on the code to ensure reliability of the program.</w:t>
      </w:r>
    </w:p>
    <w:p w14:paraId="69BB4099" w14:textId="25D822E9" w:rsidR="00040647" w:rsidRPr="00173EC7" w:rsidRDefault="00040647">
      <w:pPr>
        <w:spacing w:after="235" w:line="259" w:lineRule="auto"/>
        <w:ind w:left="0" w:firstLine="0"/>
        <w:jc w:val="left"/>
        <w:rPr>
          <w:color w:val="000000" w:themeColor="text1"/>
          <w:sz w:val="22"/>
          <w:lang w:val="en-US"/>
        </w:rPr>
      </w:pPr>
      <w:r w:rsidRPr="00173EC7">
        <w:rPr>
          <w:color w:val="000000" w:themeColor="text1"/>
          <w:sz w:val="22"/>
          <w:lang w:val="en-US"/>
        </w:rPr>
        <w:t>To conclude the client had the following issues:</w:t>
      </w:r>
    </w:p>
    <w:p w14:paraId="2C9D2727" w14:textId="73C83D00" w:rsidR="00040647" w:rsidRPr="00173EC7" w:rsidRDefault="00040647" w:rsidP="00040647">
      <w:pPr>
        <w:pStyle w:val="ListParagraph"/>
        <w:numPr>
          <w:ilvl w:val="0"/>
          <w:numId w:val="22"/>
        </w:numPr>
        <w:spacing w:after="235" w:line="259" w:lineRule="auto"/>
        <w:jc w:val="left"/>
        <w:rPr>
          <w:color w:val="000000" w:themeColor="text1"/>
          <w:sz w:val="22"/>
          <w:lang w:val="en-US"/>
        </w:rPr>
      </w:pPr>
      <w:r w:rsidRPr="00173EC7">
        <w:rPr>
          <w:color w:val="000000" w:themeColor="text1"/>
          <w:sz w:val="22"/>
          <w:lang w:val="en-US"/>
        </w:rPr>
        <w:t>Potential errors in the program</w:t>
      </w:r>
    </w:p>
    <w:p w14:paraId="63D90EFA" w14:textId="6446A4FA" w:rsidR="00040647" w:rsidRPr="00173EC7" w:rsidRDefault="00040647" w:rsidP="00040647">
      <w:pPr>
        <w:pStyle w:val="ListParagraph"/>
        <w:numPr>
          <w:ilvl w:val="0"/>
          <w:numId w:val="22"/>
        </w:numPr>
        <w:spacing w:after="235" w:line="259" w:lineRule="auto"/>
        <w:jc w:val="left"/>
        <w:rPr>
          <w:color w:val="000000" w:themeColor="text1"/>
          <w:sz w:val="22"/>
          <w:lang w:val="en-US"/>
        </w:rPr>
      </w:pPr>
      <w:r w:rsidRPr="00173EC7">
        <w:rPr>
          <w:color w:val="000000" w:themeColor="text1"/>
          <w:sz w:val="22"/>
          <w:lang w:val="en-US"/>
        </w:rPr>
        <w:t>Difficult to use</w:t>
      </w:r>
    </w:p>
    <w:p w14:paraId="0533FE83" w14:textId="7307E975" w:rsidR="00040647" w:rsidRPr="00173EC7" w:rsidRDefault="00040647" w:rsidP="00040647">
      <w:pPr>
        <w:pStyle w:val="ListParagraph"/>
        <w:numPr>
          <w:ilvl w:val="0"/>
          <w:numId w:val="22"/>
        </w:numPr>
        <w:spacing w:after="235" w:line="259" w:lineRule="auto"/>
        <w:jc w:val="left"/>
        <w:rPr>
          <w:color w:val="000000" w:themeColor="text1"/>
          <w:sz w:val="22"/>
          <w:lang w:val="en-US"/>
        </w:rPr>
      </w:pPr>
      <w:r w:rsidRPr="00173EC7">
        <w:rPr>
          <w:color w:val="000000" w:themeColor="text1"/>
          <w:sz w:val="22"/>
          <w:lang w:val="en-US"/>
        </w:rPr>
        <w:t>Question credibility</w:t>
      </w:r>
    </w:p>
    <w:p w14:paraId="11941090" w14:textId="16928537" w:rsidR="00040647" w:rsidRPr="00173EC7" w:rsidRDefault="00040647" w:rsidP="00040647">
      <w:pPr>
        <w:pStyle w:val="ListParagraph"/>
        <w:numPr>
          <w:ilvl w:val="0"/>
          <w:numId w:val="22"/>
        </w:numPr>
        <w:spacing w:after="235" w:line="259" w:lineRule="auto"/>
        <w:jc w:val="left"/>
        <w:rPr>
          <w:color w:val="000000" w:themeColor="text1"/>
          <w:sz w:val="22"/>
          <w:lang w:val="en-US"/>
        </w:rPr>
      </w:pPr>
      <w:r w:rsidRPr="00173EC7">
        <w:rPr>
          <w:color w:val="000000" w:themeColor="text1"/>
          <w:sz w:val="22"/>
          <w:lang w:val="en-US"/>
        </w:rPr>
        <w:t>Ineffective input and output</w:t>
      </w:r>
    </w:p>
    <w:p w14:paraId="2F7527DB" w14:textId="77777777" w:rsidR="00AA0626" w:rsidRPr="00173EC7" w:rsidRDefault="002D1CE6">
      <w:pPr>
        <w:spacing w:after="0" w:line="259" w:lineRule="auto"/>
        <w:ind w:left="0" w:firstLine="0"/>
        <w:jc w:val="left"/>
        <w:rPr>
          <w:color w:val="000000" w:themeColor="text1"/>
          <w:sz w:val="22"/>
        </w:rPr>
      </w:pPr>
      <w:r w:rsidRPr="00173EC7">
        <w:rPr>
          <w:color w:val="000000" w:themeColor="text1"/>
          <w:sz w:val="22"/>
        </w:rPr>
        <w:t xml:space="preserve"> </w:t>
      </w:r>
    </w:p>
    <w:p w14:paraId="3C86D413" w14:textId="21E71FAD" w:rsidR="00AA0626" w:rsidRPr="00173EC7" w:rsidRDefault="00040647" w:rsidP="00D65CD9">
      <w:pPr>
        <w:spacing w:after="223" w:line="269" w:lineRule="auto"/>
        <w:ind w:left="14"/>
        <w:rPr>
          <w:color w:val="000000" w:themeColor="text1"/>
          <w:sz w:val="22"/>
          <w:lang w:val="en-US"/>
        </w:rPr>
        <w:sectPr w:rsidR="00AA0626" w:rsidRPr="00173EC7" w:rsidSect="00431EF7">
          <w:headerReference w:type="even" r:id="rId22"/>
          <w:headerReference w:type="default" r:id="rId23"/>
          <w:footerReference w:type="even" r:id="rId24"/>
          <w:footerReference w:type="default" r:id="rId25"/>
          <w:headerReference w:type="first" r:id="rId26"/>
          <w:footerReference w:type="first" r:id="rId27"/>
          <w:pgSz w:w="11909" w:h="16838"/>
          <w:pgMar w:top="977" w:right="1434" w:bottom="2028" w:left="1440" w:header="0" w:footer="1008" w:gutter="0"/>
          <w:pgNumType w:start="1"/>
          <w:cols w:space="720"/>
          <w:docGrid w:linePitch="326"/>
        </w:sectPr>
      </w:pPr>
      <w:r w:rsidRPr="00173EC7">
        <w:rPr>
          <w:color w:val="000000" w:themeColor="text1"/>
          <w:sz w:val="22"/>
        </w:rPr>
        <w:t xml:space="preserve">In the next section we will </w:t>
      </w:r>
      <w:r w:rsidRPr="00173EC7">
        <w:rPr>
          <w:color w:val="000000" w:themeColor="text1"/>
          <w:sz w:val="22"/>
          <w:lang w:val="en-US"/>
        </w:rPr>
        <w:t>give the entire p</w:t>
      </w:r>
      <w:r w:rsidR="00D65CD9" w:rsidRPr="00173EC7">
        <w:rPr>
          <w:color w:val="000000" w:themeColor="text1"/>
          <w:sz w:val="22"/>
          <w:lang w:val="en-US"/>
        </w:rPr>
        <w:t xml:space="preserve">roblem context by providing a description of background. We will </w:t>
      </w:r>
      <w:r w:rsidRPr="00173EC7">
        <w:rPr>
          <w:color w:val="000000" w:themeColor="text1"/>
          <w:sz w:val="22"/>
        </w:rPr>
        <w:t>describe</w:t>
      </w:r>
      <w:r w:rsidRPr="00173EC7">
        <w:rPr>
          <w:color w:val="000000" w:themeColor="text1"/>
          <w:sz w:val="22"/>
          <w:lang w:val="en-US"/>
        </w:rPr>
        <w:t xml:space="preserve"> the</w:t>
      </w:r>
      <w:r w:rsidRPr="00173EC7">
        <w:rPr>
          <w:color w:val="000000" w:themeColor="text1"/>
          <w:sz w:val="22"/>
        </w:rPr>
        <w:t xml:space="preserve"> applications </w:t>
      </w:r>
      <w:r w:rsidRPr="00173EC7">
        <w:rPr>
          <w:color w:val="000000" w:themeColor="text1"/>
          <w:sz w:val="22"/>
          <w:lang w:val="en-US"/>
        </w:rPr>
        <w:t xml:space="preserve">in </w:t>
      </w:r>
      <w:r w:rsidR="00D65CD9" w:rsidRPr="00173EC7">
        <w:rPr>
          <w:color w:val="000000" w:themeColor="text1"/>
          <w:sz w:val="22"/>
          <w:lang w:val="en-US"/>
        </w:rPr>
        <w:t>detail, by discussing each feature in detail.</w:t>
      </w:r>
    </w:p>
    <w:p w14:paraId="018F5E5A" w14:textId="2E05C2F8" w:rsidR="00AA0626" w:rsidRPr="00173EC7" w:rsidRDefault="002D1CE6">
      <w:pPr>
        <w:pStyle w:val="Heading1"/>
        <w:spacing w:after="89"/>
        <w:ind w:left="422" w:hanging="432"/>
        <w:jc w:val="left"/>
        <w:rPr>
          <w:color w:val="000000" w:themeColor="text1"/>
        </w:rPr>
      </w:pPr>
      <w:bookmarkStart w:id="7" w:name="_Toc43719136"/>
      <w:r w:rsidRPr="00173EC7">
        <w:rPr>
          <w:color w:val="000000" w:themeColor="text1"/>
        </w:rPr>
        <w:lastRenderedPageBreak/>
        <w:t>PROJECT DESCRIPTION AND BACKGROUND</w:t>
      </w:r>
      <w:bookmarkEnd w:id="7"/>
      <w:r w:rsidRPr="00173EC7">
        <w:rPr>
          <w:color w:val="000000" w:themeColor="text1"/>
        </w:rPr>
        <w:t xml:space="preserve"> </w:t>
      </w:r>
    </w:p>
    <w:p w14:paraId="2E156BBA" w14:textId="4864594D" w:rsidR="007A05CA" w:rsidRPr="00173EC7" w:rsidRDefault="007A05CA" w:rsidP="007A05CA">
      <w:pPr>
        <w:rPr>
          <w:color w:val="000000" w:themeColor="text1"/>
        </w:rPr>
      </w:pPr>
    </w:p>
    <w:p w14:paraId="63A94735" w14:textId="7CC3A382" w:rsidR="00D65CD9" w:rsidRPr="00173EC7" w:rsidRDefault="00D65CD9" w:rsidP="00D65CD9">
      <w:pPr>
        <w:ind w:left="0" w:right="2"/>
        <w:rPr>
          <w:color w:val="000000" w:themeColor="text1"/>
          <w:sz w:val="22"/>
        </w:rPr>
      </w:pPr>
      <w:r w:rsidRPr="00173EC7">
        <w:rPr>
          <w:color w:val="000000" w:themeColor="text1"/>
          <w:sz w:val="22"/>
        </w:rPr>
        <w:t xml:space="preserve">In this section the phases </w:t>
      </w:r>
      <w:r w:rsidRPr="00173EC7">
        <w:rPr>
          <w:color w:val="000000" w:themeColor="text1"/>
          <w:sz w:val="22"/>
          <w:lang w:val="en-US"/>
        </w:rPr>
        <w:t>of the</w:t>
      </w:r>
      <w:r w:rsidRPr="00173EC7">
        <w:rPr>
          <w:color w:val="000000" w:themeColor="text1"/>
          <w:sz w:val="22"/>
        </w:rPr>
        <w:t xml:space="preserve"> </w:t>
      </w:r>
      <w:r w:rsidR="00187D95" w:rsidRPr="00173EC7">
        <w:rPr>
          <w:color w:val="000000" w:themeColor="text1"/>
          <w:sz w:val="22"/>
          <w:lang w:val="en-US"/>
        </w:rPr>
        <w:t xml:space="preserve">implementation of the </w:t>
      </w:r>
      <w:r w:rsidRPr="00173EC7">
        <w:rPr>
          <w:color w:val="000000" w:themeColor="text1"/>
          <w:sz w:val="22"/>
        </w:rPr>
        <w:t>application</w:t>
      </w:r>
      <w:r w:rsidRPr="00173EC7">
        <w:rPr>
          <w:color w:val="000000" w:themeColor="text1"/>
          <w:sz w:val="22"/>
          <w:lang w:val="en-US"/>
        </w:rPr>
        <w:t xml:space="preserve"> will be discussed</w:t>
      </w:r>
      <w:r w:rsidRPr="00173EC7">
        <w:rPr>
          <w:color w:val="000000" w:themeColor="text1"/>
          <w:sz w:val="22"/>
        </w:rPr>
        <w:t>.</w:t>
      </w:r>
      <w:r w:rsidRPr="00173EC7">
        <w:rPr>
          <w:color w:val="000000" w:themeColor="text1"/>
          <w:sz w:val="22"/>
          <w:lang w:val="en-US"/>
        </w:rPr>
        <w:t xml:space="preserve"> Commencing with academic misconduct </w:t>
      </w:r>
      <w:r w:rsidR="009C1881" w:rsidRPr="00173EC7">
        <w:rPr>
          <w:color w:val="000000" w:themeColor="text1"/>
          <w:sz w:val="22"/>
          <w:lang w:val="en-US"/>
        </w:rPr>
        <w:t>at</w:t>
      </w:r>
      <w:r w:rsidRPr="00173EC7">
        <w:rPr>
          <w:color w:val="000000" w:themeColor="text1"/>
          <w:sz w:val="22"/>
          <w:lang w:val="en-US"/>
        </w:rPr>
        <w:t xml:space="preserve"> NWU</w:t>
      </w:r>
      <w:r w:rsidR="009C1881" w:rsidRPr="00173EC7">
        <w:rPr>
          <w:color w:val="000000" w:themeColor="text1"/>
          <w:sz w:val="22"/>
          <w:lang w:val="en-US"/>
        </w:rPr>
        <w:t xml:space="preserve">. Then describing the macro process of the investigation and lastly ending off with </w:t>
      </w:r>
      <w:r w:rsidRPr="00173EC7">
        <w:rPr>
          <w:color w:val="000000" w:themeColor="text1"/>
          <w:sz w:val="22"/>
          <w:lang w:val="en-US"/>
        </w:rPr>
        <w:t>a detailed description of how to use the application.</w:t>
      </w:r>
      <w:r w:rsidRPr="00173EC7">
        <w:rPr>
          <w:color w:val="000000" w:themeColor="text1"/>
          <w:sz w:val="22"/>
        </w:rPr>
        <w:t xml:space="preserve"> </w:t>
      </w:r>
    </w:p>
    <w:p w14:paraId="4CC2AE65" w14:textId="200FB55D" w:rsidR="00D65CD9" w:rsidRPr="00173EC7" w:rsidRDefault="0037517A" w:rsidP="007A05CA">
      <w:pPr>
        <w:rPr>
          <w:color w:val="000000" w:themeColor="text1"/>
          <w:sz w:val="22"/>
          <w:lang w:val="en-US"/>
        </w:rPr>
      </w:pPr>
      <w:r w:rsidRPr="00173EC7">
        <w:rPr>
          <w:color w:val="000000" w:themeColor="text1"/>
          <w:sz w:val="22"/>
          <w:lang w:val="en-US"/>
        </w:rPr>
        <w:t xml:space="preserve">We start of by explaining the process of academic misconduct at the NWU. </w:t>
      </w:r>
      <w:r w:rsidR="000D0BCE" w:rsidRPr="00173EC7">
        <w:rPr>
          <w:color w:val="000000" w:themeColor="text1"/>
          <w:sz w:val="22"/>
          <w:lang w:val="en-US"/>
        </w:rPr>
        <w:t>The process</w:t>
      </w:r>
      <w:r w:rsidRPr="00173EC7">
        <w:rPr>
          <w:color w:val="000000" w:themeColor="text1"/>
          <w:sz w:val="22"/>
          <w:lang w:val="en-US"/>
        </w:rPr>
        <w:t xml:space="preserve"> consist</w:t>
      </w:r>
      <w:r w:rsidR="000D0BCE" w:rsidRPr="00173EC7">
        <w:rPr>
          <w:color w:val="000000" w:themeColor="text1"/>
          <w:sz w:val="22"/>
          <w:lang w:val="en-US"/>
        </w:rPr>
        <w:t>s</w:t>
      </w:r>
      <w:r w:rsidRPr="00173EC7">
        <w:rPr>
          <w:color w:val="000000" w:themeColor="text1"/>
          <w:sz w:val="22"/>
          <w:lang w:val="en-US"/>
        </w:rPr>
        <w:t xml:space="preserve"> of a </w:t>
      </w:r>
      <w:r w:rsidR="00E117AC" w:rsidRPr="00173EC7">
        <w:rPr>
          <w:color w:val="000000" w:themeColor="text1"/>
          <w:sz w:val="22"/>
          <w:lang w:val="en-US"/>
        </w:rPr>
        <w:t>five-phase</w:t>
      </w:r>
      <w:r w:rsidRPr="00173EC7">
        <w:rPr>
          <w:color w:val="000000" w:themeColor="text1"/>
          <w:sz w:val="22"/>
          <w:lang w:val="en-US"/>
        </w:rPr>
        <w:t xml:space="preserve"> process as is depicted in figure 1.</w:t>
      </w:r>
    </w:p>
    <w:p w14:paraId="2C454BB0" w14:textId="73AEF2B6" w:rsidR="00F36F6E" w:rsidRPr="00173EC7" w:rsidRDefault="0037517A" w:rsidP="00D261AC">
      <w:pPr>
        <w:ind w:left="0" w:firstLine="0"/>
        <w:rPr>
          <w:color w:val="000000" w:themeColor="text1"/>
          <w:sz w:val="22"/>
          <w:lang w:val="en-US"/>
        </w:rPr>
      </w:pPr>
      <w:bookmarkStart w:id="8" w:name="_Toc41157732"/>
      <w:r w:rsidRPr="00173EC7">
        <w:rPr>
          <w:noProof/>
          <w:color w:val="000000" w:themeColor="text1"/>
          <w:sz w:val="22"/>
          <w:lang w:val="en-US"/>
        </w:rPr>
        <w:drawing>
          <wp:anchor distT="0" distB="0" distL="114300" distR="114300" simplePos="0" relativeHeight="251661312" behindDoc="1" locked="0" layoutInCell="1" allowOverlap="1" wp14:anchorId="11FDB425" wp14:editId="43C86DB5">
            <wp:simplePos x="0" y="0"/>
            <wp:positionH relativeFrom="column">
              <wp:posOffset>2540</wp:posOffset>
            </wp:positionH>
            <wp:positionV relativeFrom="paragraph">
              <wp:posOffset>2540</wp:posOffset>
            </wp:positionV>
            <wp:extent cx="5739130" cy="2458085"/>
            <wp:effectExtent l="114300" t="76200" r="109220" b="132715"/>
            <wp:wrapTight wrapText="bothSides">
              <wp:wrapPolygon edited="0">
                <wp:start x="-287" y="-670"/>
                <wp:lineTo x="-430" y="2344"/>
                <wp:lineTo x="-430" y="21594"/>
                <wp:lineTo x="-143" y="22599"/>
                <wp:lineTo x="21653" y="22599"/>
                <wp:lineTo x="21939" y="21260"/>
                <wp:lineTo x="21939" y="2344"/>
                <wp:lineTo x="21796" y="-670"/>
                <wp:lineTo x="-287" y="-67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4016C3.tmp"/>
                    <pic:cNvPicPr/>
                  </pic:nvPicPr>
                  <pic:blipFill>
                    <a:blip r:embed="rId28">
                      <a:extLst>
                        <a:ext uri="{28A0092B-C50C-407E-A947-70E740481C1C}">
                          <a14:useLocalDpi xmlns:a14="http://schemas.microsoft.com/office/drawing/2010/main" val="0"/>
                        </a:ext>
                      </a:extLst>
                    </a:blip>
                    <a:stretch>
                      <a:fillRect/>
                    </a:stretch>
                  </pic:blipFill>
                  <pic:spPr>
                    <a:xfrm>
                      <a:off x="0" y="0"/>
                      <a:ext cx="5739130" cy="24580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F36F6E" w:rsidRPr="00173EC7">
        <w:rPr>
          <w:color w:val="000000" w:themeColor="text1"/>
          <w:sz w:val="22"/>
        </w:rPr>
        <w:t xml:space="preserve">Figure </w:t>
      </w:r>
      <w:r w:rsidR="000D0BCE" w:rsidRPr="00173EC7">
        <w:rPr>
          <w:color w:val="000000" w:themeColor="text1"/>
          <w:sz w:val="22"/>
        </w:rPr>
        <w:fldChar w:fldCharType="begin"/>
      </w:r>
      <w:r w:rsidR="000D0BCE" w:rsidRPr="00173EC7">
        <w:rPr>
          <w:color w:val="000000" w:themeColor="text1"/>
          <w:sz w:val="22"/>
        </w:rPr>
        <w:instrText xml:space="preserve"> SEQ Figure \* ARABIC </w:instrText>
      </w:r>
      <w:r w:rsidR="000D0BCE" w:rsidRPr="00173EC7">
        <w:rPr>
          <w:color w:val="000000" w:themeColor="text1"/>
          <w:sz w:val="22"/>
        </w:rPr>
        <w:fldChar w:fldCharType="separate"/>
      </w:r>
      <w:r w:rsidR="00D261AC" w:rsidRPr="00173EC7">
        <w:rPr>
          <w:noProof/>
          <w:color w:val="000000" w:themeColor="text1"/>
          <w:sz w:val="22"/>
        </w:rPr>
        <w:t>1</w:t>
      </w:r>
      <w:r w:rsidR="000D0BCE" w:rsidRPr="00173EC7">
        <w:rPr>
          <w:noProof/>
          <w:color w:val="000000" w:themeColor="text1"/>
          <w:sz w:val="22"/>
        </w:rPr>
        <w:fldChar w:fldCharType="end"/>
      </w:r>
      <w:r w:rsidR="00F36F6E" w:rsidRPr="00173EC7">
        <w:rPr>
          <w:color w:val="000000" w:themeColor="text1"/>
          <w:sz w:val="22"/>
          <w:lang w:val="en-US"/>
        </w:rPr>
        <w:t>: Process of Academic Misconduct at the NWU</w:t>
      </w:r>
      <w:bookmarkEnd w:id="8"/>
    </w:p>
    <w:p w14:paraId="7D6D27D7" w14:textId="204DF9C3" w:rsidR="00187D95" w:rsidRPr="00173EC7" w:rsidRDefault="009C1881" w:rsidP="007A05CA">
      <w:pPr>
        <w:spacing w:after="244" w:line="269" w:lineRule="auto"/>
        <w:ind w:left="14"/>
        <w:rPr>
          <w:color w:val="000000" w:themeColor="text1"/>
          <w:sz w:val="22"/>
          <w:lang w:val="en-US"/>
        </w:rPr>
      </w:pPr>
      <w:r w:rsidRPr="00173EC7">
        <w:rPr>
          <w:color w:val="000000" w:themeColor="text1"/>
          <w:sz w:val="22"/>
          <w:lang w:val="en-US"/>
        </w:rPr>
        <w:t>Where we will focus on phase</w:t>
      </w:r>
      <w:r w:rsidR="000D0BCE" w:rsidRPr="00173EC7">
        <w:rPr>
          <w:color w:val="000000" w:themeColor="text1"/>
          <w:sz w:val="22"/>
          <w:lang w:val="en-US"/>
        </w:rPr>
        <w:t xml:space="preserve"> 2</w:t>
      </w:r>
      <w:r w:rsidRPr="00173EC7">
        <w:rPr>
          <w:color w:val="000000" w:themeColor="text1"/>
          <w:sz w:val="22"/>
          <w:lang w:val="en-US"/>
        </w:rPr>
        <w:t xml:space="preserve"> as o</w:t>
      </w:r>
      <w:r w:rsidR="007A05CA" w:rsidRPr="00173EC7">
        <w:rPr>
          <w:color w:val="000000" w:themeColor="text1"/>
          <w:sz w:val="22"/>
          <w:lang w:val="en-US"/>
        </w:rPr>
        <w:t>ur client is an internal forensic linguistic investigator and is responsible for determining plagiarism and authorship in suspected text.</w:t>
      </w:r>
      <w:r w:rsidRPr="00173EC7">
        <w:rPr>
          <w:color w:val="000000" w:themeColor="text1"/>
          <w:sz w:val="22"/>
          <w:lang w:val="en-US"/>
        </w:rPr>
        <w:t xml:space="preserve"> The internal process goes as follows; a forensic linguistic expert first takes the alleged </w:t>
      </w:r>
      <w:proofErr w:type="spellStart"/>
      <w:r w:rsidRPr="00173EC7">
        <w:rPr>
          <w:color w:val="000000" w:themeColor="text1"/>
          <w:sz w:val="22"/>
          <w:lang w:val="en-US"/>
        </w:rPr>
        <w:t>plagiarised</w:t>
      </w:r>
      <w:proofErr w:type="spellEnd"/>
      <w:r w:rsidRPr="00173EC7">
        <w:rPr>
          <w:color w:val="000000" w:themeColor="text1"/>
          <w:sz w:val="22"/>
          <w:lang w:val="en-US"/>
        </w:rPr>
        <w:t xml:space="preserve"> text and submits it to “Turnitin” (A commercial, </w:t>
      </w:r>
      <w:r w:rsidR="000E06ED" w:rsidRPr="00173EC7">
        <w:rPr>
          <w:color w:val="000000" w:themeColor="text1"/>
          <w:sz w:val="22"/>
          <w:lang w:val="en-US"/>
        </w:rPr>
        <w:t>internet-based</w:t>
      </w:r>
      <w:r w:rsidRPr="00173EC7">
        <w:rPr>
          <w:color w:val="000000" w:themeColor="text1"/>
          <w:sz w:val="22"/>
          <w:lang w:val="en-US"/>
        </w:rPr>
        <w:t xml:space="preserve"> plagiarism detection service). To obtain a list of documents that might have been </w:t>
      </w:r>
      <w:proofErr w:type="spellStart"/>
      <w:r w:rsidRPr="00173EC7">
        <w:rPr>
          <w:color w:val="000000" w:themeColor="text1"/>
          <w:sz w:val="22"/>
          <w:lang w:val="en-US"/>
        </w:rPr>
        <w:t>plagiarised</w:t>
      </w:r>
      <w:proofErr w:type="spellEnd"/>
      <w:r w:rsidRPr="00173EC7">
        <w:rPr>
          <w:color w:val="000000" w:themeColor="text1"/>
          <w:sz w:val="22"/>
          <w:lang w:val="en-US"/>
        </w:rPr>
        <w:t xml:space="preserve"> from</w:t>
      </w:r>
      <w:r w:rsidR="000D0BCE" w:rsidRPr="00173EC7">
        <w:rPr>
          <w:color w:val="000000" w:themeColor="text1"/>
          <w:sz w:val="22"/>
          <w:lang w:val="en-US"/>
        </w:rPr>
        <w:t>.</w:t>
      </w:r>
      <w:r w:rsidRPr="00173EC7">
        <w:rPr>
          <w:color w:val="000000" w:themeColor="text1"/>
          <w:sz w:val="22"/>
          <w:lang w:val="en-US"/>
        </w:rPr>
        <w:t xml:space="preserve"> </w:t>
      </w:r>
      <w:r w:rsidR="000D0BCE" w:rsidRPr="00173EC7">
        <w:rPr>
          <w:color w:val="000000" w:themeColor="text1"/>
          <w:sz w:val="22"/>
          <w:lang w:val="en-US"/>
        </w:rPr>
        <w:t xml:space="preserve">The </w:t>
      </w:r>
      <w:proofErr w:type="gramStart"/>
      <w:r w:rsidR="000D0BCE" w:rsidRPr="00173EC7">
        <w:rPr>
          <w:color w:val="000000" w:themeColor="text1"/>
          <w:sz w:val="22"/>
          <w:lang w:val="en-US"/>
        </w:rPr>
        <w:t xml:space="preserve">client </w:t>
      </w:r>
      <w:r w:rsidRPr="00173EC7">
        <w:rPr>
          <w:color w:val="000000" w:themeColor="text1"/>
          <w:sz w:val="22"/>
          <w:lang w:val="en-US"/>
        </w:rPr>
        <w:t xml:space="preserve"> then</w:t>
      </w:r>
      <w:proofErr w:type="gramEnd"/>
      <w:r w:rsidRPr="00173EC7">
        <w:rPr>
          <w:color w:val="000000" w:themeColor="text1"/>
          <w:sz w:val="22"/>
          <w:lang w:val="en-US"/>
        </w:rPr>
        <w:t xml:space="preserve"> does further analysis on the “</w:t>
      </w:r>
      <w:proofErr w:type="spellStart"/>
      <w:r w:rsidRPr="00173EC7">
        <w:rPr>
          <w:color w:val="000000" w:themeColor="text1"/>
          <w:sz w:val="22"/>
          <w:lang w:val="en-US"/>
        </w:rPr>
        <w:t>Pla</w:t>
      </w:r>
      <w:r w:rsidR="000D0BCE" w:rsidRPr="00173EC7">
        <w:rPr>
          <w:color w:val="000000" w:themeColor="text1"/>
          <w:sz w:val="22"/>
          <w:lang w:val="en-US"/>
        </w:rPr>
        <w:t>g</w:t>
      </w:r>
      <w:r w:rsidRPr="00173EC7">
        <w:rPr>
          <w:color w:val="000000" w:themeColor="text1"/>
          <w:sz w:val="22"/>
          <w:lang w:val="en-US"/>
        </w:rPr>
        <w:t>R</w:t>
      </w:r>
      <w:proofErr w:type="spellEnd"/>
      <w:r w:rsidRPr="00173EC7">
        <w:rPr>
          <w:color w:val="000000" w:themeColor="text1"/>
          <w:sz w:val="22"/>
          <w:lang w:val="en-US"/>
        </w:rPr>
        <w:t>” tool.</w:t>
      </w:r>
      <w:r w:rsidR="00187D95" w:rsidRPr="00173EC7">
        <w:rPr>
          <w:color w:val="000000" w:themeColor="text1"/>
          <w:sz w:val="22"/>
          <w:lang w:val="en-US"/>
        </w:rPr>
        <w:t xml:space="preserve"> This </w:t>
      </w:r>
      <w:r w:rsidR="000D0BCE" w:rsidRPr="00173EC7">
        <w:rPr>
          <w:color w:val="000000" w:themeColor="text1"/>
          <w:sz w:val="22"/>
          <w:lang w:val="en-US"/>
        </w:rPr>
        <w:t xml:space="preserve">entire </w:t>
      </w:r>
      <w:r w:rsidR="00187D95" w:rsidRPr="00173EC7">
        <w:rPr>
          <w:color w:val="000000" w:themeColor="text1"/>
          <w:sz w:val="22"/>
          <w:lang w:val="en-US"/>
        </w:rPr>
        <w:t>process is depicted in figure 2.</w:t>
      </w:r>
    </w:p>
    <w:p w14:paraId="658847FE" w14:textId="3F74E388" w:rsidR="007A05CA" w:rsidRPr="00173EC7" w:rsidRDefault="00187D95" w:rsidP="007A05CA">
      <w:pPr>
        <w:spacing w:after="244" w:line="269" w:lineRule="auto"/>
        <w:ind w:left="14"/>
        <w:rPr>
          <w:color w:val="000000" w:themeColor="text1"/>
          <w:lang w:val="en-US"/>
        </w:rPr>
      </w:pPr>
      <w:r w:rsidRPr="00173EC7">
        <w:rPr>
          <w:noProof/>
          <w:color w:val="000000" w:themeColor="text1"/>
          <w:lang w:val="en-US"/>
        </w:rPr>
        <w:lastRenderedPageBreak/>
        <w:drawing>
          <wp:inline distT="0" distB="0" distL="0" distR="0" wp14:anchorId="4C38FCFA" wp14:editId="0F30E4E9">
            <wp:extent cx="5739130" cy="2684780"/>
            <wp:effectExtent l="19050" t="19050" r="13970" b="20320"/>
            <wp:docPr id="2" name="Picture 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40B70.tmp"/>
                    <pic:cNvPicPr/>
                  </pic:nvPicPr>
                  <pic:blipFill>
                    <a:blip r:embed="rId29">
                      <a:extLst>
                        <a:ext uri="{28A0092B-C50C-407E-A947-70E740481C1C}">
                          <a14:useLocalDpi xmlns:a14="http://schemas.microsoft.com/office/drawing/2010/main" val="0"/>
                        </a:ext>
                      </a:extLst>
                    </a:blip>
                    <a:stretch>
                      <a:fillRect/>
                    </a:stretch>
                  </pic:blipFill>
                  <pic:spPr>
                    <a:xfrm>
                      <a:off x="0" y="0"/>
                      <a:ext cx="5739130" cy="2684780"/>
                    </a:xfrm>
                    <a:prstGeom prst="rect">
                      <a:avLst/>
                    </a:prstGeom>
                    <a:ln w="3175">
                      <a:solidFill>
                        <a:schemeClr val="tx1"/>
                      </a:solidFill>
                    </a:ln>
                  </pic:spPr>
                </pic:pic>
              </a:graphicData>
            </a:graphic>
          </wp:inline>
        </w:drawing>
      </w:r>
    </w:p>
    <w:p w14:paraId="0B671E07" w14:textId="51CB631D" w:rsidR="00D261AC" w:rsidRPr="00173EC7" w:rsidRDefault="00D261AC" w:rsidP="00D261AC">
      <w:pPr>
        <w:pStyle w:val="Caption"/>
        <w:rPr>
          <w:color w:val="000000" w:themeColor="text1"/>
        </w:rPr>
      </w:pPr>
      <w:bookmarkStart w:id="9" w:name="_Toc41157733"/>
      <w:r w:rsidRPr="00173EC7">
        <w:rPr>
          <w:color w:val="000000" w:themeColor="text1"/>
        </w:rPr>
        <w:t xml:space="preserve">Figure </w:t>
      </w:r>
      <w:r w:rsidR="00473947" w:rsidRPr="00173EC7">
        <w:rPr>
          <w:color w:val="000000" w:themeColor="text1"/>
        </w:rPr>
        <w:fldChar w:fldCharType="begin"/>
      </w:r>
      <w:r w:rsidR="00473947" w:rsidRPr="00173EC7">
        <w:rPr>
          <w:color w:val="000000" w:themeColor="text1"/>
        </w:rPr>
        <w:instrText xml:space="preserve"> SEQ Figure \* ARABIC </w:instrText>
      </w:r>
      <w:r w:rsidR="00473947" w:rsidRPr="00173EC7">
        <w:rPr>
          <w:color w:val="000000" w:themeColor="text1"/>
        </w:rPr>
        <w:fldChar w:fldCharType="separate"/>
      </w:r>
      <w:r w:rsidRPr="00173EC7">
        <w:rPr>
          <w:noProof/>
          <w:color w:val="000000" w:themeColor="text1"/>
        </w:rPr>
        <w:t>2</w:t>
      </w:r>
      <w:r w:rsidR="00473947" w:rsidRPr="00173EC7">
        <w:rPr>
          <w:noProof/>
          <w:color w:val="000000" w:themeColor="text1"/>
        </w:rPr>
        <w:fldChar w:fldCharType="end"/>
      </w:r>
      <w:r w:rsidRPr="00173EC7">
        <w:rPr>
          <w:color w:val="000000" w:themeColor="text1"/>
        </w:rPr>
        <w:t>: Internal Process in the Case of Suspected Plagiarism</w:t>
      </w:r>
      <w:bookmarkEnd w:id="9"/>
    </w:p>
    <w:p w14:paraId="7423654E" w14:textId="10791F91" w:rsidR="00AA0626" w:rsidRPr="00173EC7" w:rsidRDefault="002D1CE6">
      <w:pPr>
        <w:spacing w:after="259" w:line="259" w:lineRule="auto"/>
        <w:ind w:left="5" w:firstLine="0"/>
        <w:jc w:val="left"/>
        <w:rPr>
          <w:color w:val="000000" w:themeColor="text1"/>
          <w:sz w:val="22"/>
          <w:lang w:val="en-US"/>
        </w:rPr>
      </w:pPr>
      <w:r w:rsidRPr="00173EC7">
        <w:rPr>
          <w:color w:val="000000" w:themeColor="text1"/>
          <w:sz w:val="22"/>
        </w:rPr>
        <w:t xml:space="preserve"> </w:t>
      </w:r>
      <w:r w:rsidR="00187D95" w:rsidRPr="00173EC7">
        <w:rPr>
          <w:color w:val="000000" w:themeColor="text1"/>
          <w:sz w:val="22"/>
          <w:lang w:val="en-US"/>
        </w:rPr>
        <w:t>The report proceeds by explaining the tool “</w:t>
      </w:r>
      <w:proofErr w:type="spellStart"/>
      <w:r w:rsidR="00187D95" w:rsidRPr="00173EC7">
        <w:rPr>
          <w:color w:val="000000" w:themeColor="text1"/>
          <w:sz w:val="22"/>
          <w:lang w:val="en-US"/>
        </w:rPr>
        <w:t>PlagR</w:t>
      </w:r>
      <w:proofErr w:type="spellEnd"/>
      <w:r w:rsidR="00187D95" w:rsidRPr="00173EC7">
        <w:rPr>
          <w:color w:val="000000" w:themeColor="text1"/>
          <w:sz w:val="22"/>
          <w:lang w:val="en-US"/>
        </w:rPr>
        <w:t>” in detail. The tool has two main features, “Pairwise Textual Comparison”</w:t>
      </w:r>
      <w:r w:rsidR="00E55C12" w:rsidRPr="00173EC7">
        <w:rPr>
          <w:color w:val="000000" w:themeColor="text1"/>
          <w:sz w:val="22"/>
          <w:lang w:val="en-US"/>
        </w:rPr>
        <w:t xml:space="preserve"> PTC</w:t>
      </w:r>
      <w:r w:rsidR="00187D95" w:rsidRPr="00173EC7">
        <w:rPr>
          <w:color w:val="000000" w:themeColor="text1"/>
          <w:sz w:val="22"/>
          <w:lang w:val="en-US"/>
        </w:rPr>
        <w:t xml:space="preserve"> and </w:t>
      </w:r>
      <w:r w:rsidR="00E55C12" w:rsidRPr="00173EC7">
        <w:rPr>
          <w:color w:val="000000" w:themeColor="text1"/>
          <w:sz w:val="22"/>
          <w:lang w:val="en-US"/>
        </w:rPr>
        <w:t>the” Stylometric</w:t>
      </w:r>
      <w:r w:rsidR="00187D95" w:rsidRPr="00173EC7">
        <w:rPr>
          <w:color w:val="000000" w:themeColor="text1"/>
          <w:sz w:val="22"/>
          <w:lang w:val="en-US"/>
        </w:rPr>
        <w:t xml:space="preserve"> Clustering”</w:t>
      </w:r>
      <w:r w:rsidR="00E55C12" w:rsidRPr="00173EC7">
        <w:rPr>
          <w:color w:val="000000" w:themeColor="text1"/>
          <w:sz w:val="22"/>
          <w:lang w:val="en-US"/>
        </w:rPr>
        <w:t xml:space="preserve"> SC</w:t>
      </w:r>
      <w:r w:rsidR="00187D95" w:rsidRPr="00173EC7">
        <w:rPr>
          <w:color w:val="000000" w:themeColor="text1"/>
          <w:sz w:val="22"/>
          <w:lang w:val="en-US"/>
        </w:rPr>
        <w:t xml:space="preserve"> feature.</w:t>
      </w:r>
      <w:r w:rsidR="00E55C12" w:rsidRPr="00173EC7">
        <w:rPr>
          <w:color w:val="000000" w:themeColor="text1"/>
          <w:sz w:val="22"/>
          <w:lang w:val="en-US"/>
        </w:rPr>
        <w:t xml:space="preserve"> The PTC is used for comparing textual similarity between suspected text and evidence text. The second feature is the SC which is used to identify authorship in a suspected text.</w:t>
      </w:r>
    </w:p>
    <w:p w14:paraId="11BCA790" w14:textId="2F619437" w:rsidR="00E55C12" w:rsidRPr="00173EC7" w:rsidRDefault="00E55C12">
      <w:pPr>
        <w:spacing w:after="259" w:line="259" w:lineRule="auto"/>
        <w:ind w:left="5" w:firstLine="0"/>
        <w:jc w:val="left"/>
        <w:rPr>
          <w:color w:val="000000" w:themeColor="text1"/>
          <w:sz w:val="22"/>
          <w:lang w:val="en-US"/>
        </w:rPr>
      </w:pPr>
      <w:r w:rsidRPr="00173EC7">
        <w:rPr>
          <w:color w:val="000000" w:themeColor="text1"/>
          <w:sz w:val="22"/>
          <w:lang w:val="en-US"/>
        </w:rPr>
        <w:t>We describe the PTC which is as follows:</w:t>
      </w:r>
    </w:p>
    <w:p w14:paraId="7602B41B" w14:textId="41A13713" w:rsidR="00E55C12" w:rsidRPr="00173EC7" w:rsidRDefault="00E55C12" w:rsidP="00E55C12">
      <w:pPr>
        <w:pStyle w:val="ListParagraph"/>
        <w:numPr>
          <w:ilvl w:val="0"/>
          <w:numId w:val="23"/>
        </w:numPr>
        <w:spacing w:after="259" w:line="259" w:lineRule="auto"/>
        <w:jc w:val="left"/>
        <w:rPr>
          <w:color w:val="000000" w:themeColor="text1"/>
          <w:sz w:val="22"/>
          <w:lang w:val="en-US"/>
        </w:rPr>
      </w:pPr>
      <w:r w:rsidRPr="00173EC7">
        <w:rPr>
          <w:color w:val="000000" w:themeColor="text1"/>
          <w:sz w:val="22"/>
          <w:lang w:val="en-US"/>
        </w:rPr>
        <w:t>First submit the suspected text</w:t>
      </w:r>
    </w:p>
    <w:p w14:paraId="60CA9982" w14:textId="44A8114C" w:rsidR="00E55C12" w:rsidRPr="00173EC7" w:rsidRDefault="00E55C12" w:rsidP="00E55C12">
      <w:pPr>
        <w:spacing w:after="259" w:line="259" w:lineRule="auto"/>
        <w:jc w:val="left"/>
        <w:rPr>
          <w:color w:val="000000" w:themeColor="text1"/>
          <w:sz w:val="22"/>
          <w:lang w:val="en-US"/>
        </w:rPr>
      </w:pPr>
      <w:r w:rsidRPr="00173EC7">
        <w:rPr>
          <w:color w:val="000000" w:themeColor="text1"/>
          <w:sz w:val="22"/>
          <w:lang w:val="en-US"/>
        </w:rPr>
        <w:t xml:space="preserve">The tool offers the user two methods of doings this, either the user can upload a suspected </w:t>
      </w:r>
      <w:r w:rsidR="00522DEC" w:rsidRPr="00173EC7">
        <w:rPr>
          <w:color w:val="000000" w:themeColor="text1"/>
          <w:sz w:val="22"/>
          <w:lang w:val="en-US"/>
        </w:rPr>
        <w:t>document,</w:t>
      </w:r>
      <w:r w:rsidRPr="00173EC7">
        <w:rPr>
          <w:color w:val="000000" w:themeColor="text1"/>
          <w:sz w:val="22"/>
          <w:lang w:val="en-US"/>
        </w:rPr>
        <w:t xml:space="preserve"> or the user can paste in suspected text in provided text box.</w:t>
      </w:r>
      <w:r w:rsidR="00522DEC" w:rsidRPr="00173EC7">
        <w:rPr>
          <w:color w:val="000000" w:themeColor="text1"/>
          <w:sz w:val="22"/>
          <w:lang w:val="en-US"/>
        </w:rPr>
        <w:t xml:space="preserve"> By pressing calculate the user then proceeds to macro analyses which displays the submitted text and highlights the suspected </w:t>
      </w:r>
      <w:proofErr w:type="spellStart"/>
      <w:r w:rsidR="00522DEC" w:rsidRPr="00173EC7">
        <w:rPr>
          <w:color w:val="000000" w:themeColor="text1"/>
          <w:sz w:val="22"/>
          <w:lang w:val="en-US"/>
        </w:rPr>
        <w:t>plagiarised</w:t>
      </w:r>
      <w:proofErr w:type="spellEnd"/>
      <w:r w:rsidR="00522DEC" w:rsidRPr="00173EC7">
        <w:rPr>
          <w:color w:val="000000" w:themeColor="text1"/>
          <w:sz w:val="22"/>
          <w:lang w:val="en-US"/>
        </w:rPr>
        <w:t xml:space="preserve"> sections which are also hyperlinked. The Turnitin button refers the user to the</w:t>
      </w:r>
      <w:r w:rsidR="000D0BCE" w:rsidRPr="00173EC7">
        <w:rPr>
          <w:color w:val="000000" w:themeColor="text1"/>
          <w:sz w:val="22"/>
          <w:lang w:val="en-US"/>
        </w:rPr>
        <w:t xml:space="preserve"> “</w:t>
      </w:r>
      <w:proofErr w:type="spellStart"/>
      <w:r w:rsidR="000D0BCE" w:rsidRPr="00173EC7">
        <w:rPr>
          <w:color w:val="000000" w:themeColor="text1"/>
          <w:sz w:val="22"/>
          <w:lang w:val="en-US"/>
        </w:rPr>
        <w:t>Turniitin</w:t>
      </w:r>
      <w:proofErr w:type="spellEnd"/>
      <w:r w:rsidR="000D0BCE" w:rsidRPr="00173EC7">
        <w:rPr>
          <w:color w:val="000000" w:themeColor="text1"/>
          <w:sz w:val="22"/>
          <w:lang w:val="en-US"/>
        </w:rPr>
        <w:t>”</w:t>
      </w:r>
      <w:r w:rsidR="00522DEC" w:rsidRPr="00173EC7">
        <w:rPr>
          <w:color w:val="000000" w:themeColor="text1"/>
          <w:sz w:val="22"/>
          <w:lang w:val="en-US"/>
        </w:rPr>
        <w:t xml:space="preserve"> </w:t>
      </w:r>
      <w:r w:rsidR="003043CF" w:rsidRPr="00173EC7">
        <w:rPr>
          <w:color w:val="000000" w:themeColor="text1"/>
          <w:sz w:val="22"/>
          <w:lang w:val="en-US"/>
        </w:rPr>
        <w:t>website.</w:t>
      </w:r>
      <w:r w:rsidR="00794AE1" w:rsidRPr="00173EC7">
        <w:rPr>
          <w:color w:val="000000" w:themeColor="text1"/>
          <w:sz w:val="22"/>
          <w:lang w:val="en-US"/>
        </w:rPr>
        <w:t xml:space="preserve"> This can all be seen in figure 3.1</w:t>
      </w:r>
    </w:p>
    <w:p w14:paraId="101BAEEF" w14:textId="49870DF2" w:rsidR="00794AE1" w:rsidRPr="00173EC7" w:rsidRDefault="00794AE1" w:rsidP="00E55C12">
      <w:pPr>
        <w:spacing w:after="259" w:line="259" w:lineRule="auto"/>
        <w:jc w:val="left"/>
        <w:rPr>
          <w:color w:val="000000" w:themeColor="text1"/>
          <w:sz w:val="22"/>
          <w:lang w:val="en-US"/>
        </w:rPr>
      </w:pPr>
      <w:r w:rsidRPr="00173EC7">
        <w:rPr>
          <w:noProof/>
          <w:color w:val="000000" w:themeColor="text1"/>
          <w:sz w:val="22"/>
          <w:lang w:val="en-US"/>
        </w:rPr>
        <w:drawing>
          <wp:inline distT="0" distB="0" distL="0" distR="0" wp14:anchorId="07498960" wp14:editId="508B2351">
            <wp:extent cx="4784397" cy="2280617"/>
            <wp:effectExtent l="19050" t="19050" r="16510" b="2476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40E9AA.tmp"/>
                    <pic:cNvPicPr/>
                  </pic:nvPicPr>
                  <pic:blipFill>
                    <a:blip r:embed="rId30">
                      <a:extLst>
                        <a:ext uri="{28A0092B-C50C-407E-A947-70E740481C1C}">
                          <a14:useLocalDpi xmlns:a14="http://schemas.microsoft.com/office/drawing/2010/main" val="0"/>
                        </a:ext>
                      </a:extLst>
                    </a:blip>
                    <a:stretch>
                      <a:fillRect/>
                    </a:stretch>
                  </pic:blipFill>
                  <pic:spPr>
                    <a:xfrm>
                      <a:off x="0" y="0"/>
                      <a:ext cx="4784397" cy="2280617"/>
                    </a:xfrm>
                    <a:prstGeom prst="rect">
                      <a:avLst/>
                    </a:prstGeom>
                    <a:ln w="3175">
                      <a:solidFill>
                        <a:schemeClr val="tx1"/>
                      </a:solidFill>
                    </a:ln>
                  </pic:spPr>
                </pic:pic>
              </a:graphicData>
            </a:graphic>
          </wp:inline>
        </w:drawing>
      </w:r>
    </w:p>
    <w:p w14:paraId="3C4017B8" w14:textId="4FEB01DD" w:rsidR="00D261AC" w:rsidRPr="00173EC7" w:rsidRDefault="00D261AC" w:rsidP="00D261AC">
      <w:pPr>
        <w:pStyle w:val="Caption"/>
        <w:jc w:val="left"/>
        <w:rPr>
          <w:color w:val="000000" w:themeColor="text1"/>
          <w:sz w:val="22"/>
          <w:szCs w:val="22"/>
        </w:rPr>
      </w:pPr>
      <w:bookmarkStart w:id="10" w:name="_Toc41157734"/>
      <w:r w:rsidRPr="00173EC7">
        <w:rPr>
          <w:color w:val="000000" w:themeColor="text1"/>
          <w:sz w:val="22"/>
          <w:szCs w:val="22"/>
        </w:rPr>
        <w:t xml:space="preserve">Figure </w:t>
      </w:r>
      <w:r w:rsidR="000D0BCE" w:rsidRPr="00173EC7">
        <w:rPr>
          <w:color w:val="000000" w:themeColor="text1"/>
          <w:sz w:val="22"/>
          <w:szCs w:val="22"/>
        </w:rPr>
        <w:fldChar w:fldCharType="begin"/>
      </w:r>
      <w:r w:rsidR="000D0BCE" w:rsidRPr="00173EC7">
        <w:rPr>
          <w:color w:val="000000" w:themeColor="text1"/>
          <w:sz w:val="22"/>
          <w:szCs w:val="22"/>
        </w:rPr>
        <w:instrText xml:space="preserve"> SEQ Figure \* ARABIC </w:instrText>
      </w:r>
      <w:r w:rsidR="000D0BCE" w:rsidRPr="00173EC7">
        <w:rPr>
          <w:color w:val="000000" w:themeColor="text1"/>
          <w:sz w:val="22"/>
          <w:szCs w:val="22"/>
        </w:rPr>
        <w:fldChar w:fldCharType="separate"/>
      </w:r>
      <w:r w:rsidRPr="00173EC7">
        <w:rPr>
          <w:noProof/>
          <w:color w:val="000000" w:themeColor="text1"/>
          <w:sz w:val="22"/>
          <w:szCs w:val="22"/>
        </w:rPr>
        <w:t>3</w:t>
      </w:r>
      <w:r w:rsidR="000D0BCE" w:rsidRPr="00173EC7">
        <w:rPr>
          <w:noProof/>
          <w:color w:val="000000" w:themeColor="text1"/>
          <w:sz w:val="22"/>
          <w:szCs w:val="22"/>
        </w:rPr>
        <w:fldChar w:fldCharType="end"/>
      </w:r>
      <w:r w:rsidRPr="00173EC7">
        <w:rPr>
          <w:color w:val="000000" w:themeColor="text1"/>
          <w:sz w:val="22"/>
          <w:szCs w:val="22"/>
          <w:lang w:val="en-US"/>
        </w:rPr>
        <w:t>:</w:t>
      </w:r>
      <w:r w:rsidRPr="00173EC7">
        <w:rPr>
          <w:color w:val="000000" w:themeColor="text1"/>
          <w:sz w:val="22"/>
          <w:szCs w:val="22"/>
        </w:rPr>
        <w:t xml:space="preserve"> Pairwise Textual Comparison Submit Tab</w:t>
      </w:r>
      <w:bookmarkEnd w:id="10"/>
    </w:p>
    <w:p w14:paraId="27CF1DD2" w14:textId="4126F16B" w:rsidR="00522DEC" w:rsidRPr="00173EC7" w:rsidRDefault="00522DEC" w:rsidP="00E55C12">
      <w:pPr>
        <w:pStyle w:val="ListParagraph"/>
        <w:numPr>
          <w:ilvl w:val="0"/>
          <w:numId w:val="23"/>
        </w:numPr>
        <w:spacing w:after="259" w:line="259" w:lineRule="auto"/>
        <w:jc w:val="left"/>
        <w:rPr>
          <w:color w:val="000000" w:themeColor="text1"/>
          <w:sz w:val="22"/>
          <w:lang w:val="en-US"/>
        </w:rPr>
      </w:pPr>
      <w:r w:rsidRPr="00173EC7">
        <w:rPr>
          <w:color w:val="000000" w:themeColor="text1"/>
          <w:sz w:val="22"/>
          <w:lang w:val="en-US"/>
        </w:rPr>
        <w:lastRenderedPageBreak/>
        <w:t>Paste suspected specific text</w:t>
      </w:r>
    </w:p>
    <w:p w14:paraId="6B4E47DA" w14:textId="013A63E0" w:rsidR="003043CF" w:rsidRPr="00173EC7" w:rsidRDefault="003043CF" w:rsidP="003043CF">
      <w:pPr>
        <w:spacing w:after="259" w:line="259" w:lineRule="auto"/>
        <w:jc w:val="left"/>
        <w:rPr>
          <w:color w:val="000000" w:themeColor="text1"/>
          <w:sz w:val="22"/>
          <w:lang w:val="en-US"/>
        </w:rPr>
      </w:pPr>
      <w:r w:rsidRPr="00173EC7">
        <w:rPr>
          <w:color w:val="000000" w:themeColor="text1"/>
          <w:sz w:val="22"/>
          <w:lang w:val="en-US"/>
        </w:rPr>
        <w:t xml:space="preserve">Under the view tab the user is presented with two columns the suspected and evidence piece. The highlighted text is suspected plagiarized text and the user is require </w:t>
      </w:r>
      <w:r w:rsidR="00794AE1" w:rsidRPr="00173EC7">
        <w:rPr>
          <w:color w:val="000000" w:themeColor="text1"/>
          <w:sz w:val="22"/>
          <w:lang w:val="en-US"/>
        </w:rPr>
        <w:t>pasting</w:t>
      </w:r>
      <w:r w:rsidRPr="00173EC7">
        <w:rPr>
          <w:color w:val="000000" w:themeColor="text1"/>
          <w:sz w:val="22"/>
          <w:lang w:val="en-US"/>
        </w:rPr>
        <w:t xml:space="preserve"> this text in the empty text box. Pasted text can then be further </w:t>
      </w:r>
      <w:proofErr w:type="spellStart"/>
      <w:r w:rsidRPr="00173EC7">
        <w:rPr>
          <w:color w:val="000000" w:themeColor="text1"/>
          <w:sz w:val="22"/>
          <w:lang w:val="en-US"/>
        </w:rPr>
        <w:t>analysed</w:t>
      </w:r>
      <w:proofErr w:type="spellEnd"/>
      <w:r w:rsidRPr="00173EC7">
        <w:rPr>
          <w:color w:val="000000" w:themeColor="text1"/>
          <w:sz w:val="22"/>
          <w:lang w:val="en-US"/>
        </w:rPr>
        <w:t xml:space="preserve"> to determine the extent of similarity between suspected and evidence text. The user then clicks on the compare button to do micro analysis</w:t>
      </w:r>
      <w:r w:rsidR="00794AE1" w:rsidRPr="00173EC7">
        <w:rPr>
          <w:color w:val="000000" w:themeColor="text1"/>
          <w:sz w:val="22"/>
          <w:lang w:val="en-US"/>
        </w:rPr>
        <w:t>. Figure 3.2 illustrates this process.</w:t>
      </w:r>
    </w:p>
    <w:p w14:paraId="38162812" w14:textId="04D6A821" w:rsidR="00794AE1" w:rsidRPr="00173EC7" w:rsidRDefault="00794AE1" w:rsidP="003043CF">
      <w:pPr>
        <w:spacing w:after="259" w:line="259" w:lineRule="auto"/>
        <w:jc w:val="left"/>
        <w:rPr>
          <w:color w:val="000000" w:themeColor="text1"/>
          <w:lang w:val="en-US"/>
        </w:rPr>
      </w:pPr>
      <w:r w:rsidRPr="00173EC7">
        <w:rPr>
          <w:noProof/>
          <w:color w:val="000000" w:themeColor="text1"/>
          <w:lang w:val="en-US"/>
        </w:rPr>
        <w:drawing>
          <wp:inline distT="0" distB="0" distL="0" distR="0" wp14:anchorId="7511CD8A" wp14:editId="2C579F85">
            <wp:extent cx="5268824" cy="3581494"/>
            <wp:effectExtent l="19050" t="19050" r="27305" b="1905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403A28.tmp"/>
                    <pic:cNvPicPr/>
                  </pic:nvPicPr>
                  <pic:blipFill>
                    <a:blip r:embed="rId31">
                      <a:extLst>
                        <a:ext uri="{28A0092B-C50C-407E-A947-70E740481C1C}">
                          <a14:useLocalDpi xmlns:a14="http://schemas.microsoft.com/office/drawing/2010/main" val="0"/>
                        </a:ext>
                      </a:extLst>
                    </a:blip>
                    <a:stretch>
                      <a:fillRect/>
                    </a:stretch>
                  </pic:blipFill>
                  <pic:spPr>
                    <a:xfrm>
                      <a:off x="0" y="0"/>
                      <a:ext cx="5268824" cy="3581494"/>
                    </a:xfrm>
                    <a:prstGeom prst="rect">
                      <a:avLst/>
                    </a:prstGeom>
                    <a:ln>
                      <a:solidFill>
                        <a:schemeClr val="tx1"/>
                      </a:solidFill>
                    </a:ln>
                  </pic:spPr>
                </pic:pic>
              </a:graphicData>
            </a:graphic>
          </wp:inline>
        </w:drawing>
      </w:r>
    </w:p>
    <w:p w14:paraId="3ADD9512" w14:textId="4781757C" w:rsidR="00D261AC" w:rsidRPr="00173EC7" w:rsidRDefault="00D261AC" w:rsidP="00D261AC">
      <w:pPr>
        <w:pStyle w:val="Caption"/>
        <w:jc w:val="left"/>
        <w:rPr>
          <w:color w:val="000000" w:themeColor="text1"/>
        </w:rPr>
      </w:pPr>
      <w:bookmarkStart w:id="11" w:name="_Toc41157735"/>
      <w:r w:rsidRPr="00173EC7">
        <w:rPr>
          <w:color w:val="000000" w:themeColor="text1"/>
        </w:rPr>
        <w:t xml:space="preserve">Figure </w:t>
      </w:r>
      <w:r w:rsidR="00473947" w:rsidRPr="00173EC7">
        <w:rPr>
          <w:color w:val="000000" w:themeColor="text1"/>
        </w:rPr>
        <w:fldChar w:fldCharType="begin"/>
      </w:r>
      <w:r w:rsidR="00473947" w:rsidRPr="00173EC7">
        <w:rPr>
          <w:color w:val="000000" w:themeColor="text1"/>
        </w:rPr>
        <w:instrText xml:space="preserve"> SEQ Figure \* ARABIC </w:instrText>
      </w:r>
      <w:r w:rsidR="00473947" w:rsidRPr="00173EC7">
        <w:rPr>
          <w:color w:val="000000" w:themeColor="text1"/>
        </w:rPr>
        <w:fldChar w:fldCharType="separate"/>
      </w:r>
      <w:r w:rsidRPr="00173EC7">
        <w:rPr>
          <w:noProof/>
          <w:color w:val="000000" w:themeColor="text1"/>
        </w:rPr>
        <w:t>4</w:t>
      </w:r>
      <w:r w:rsidR="00473947" w:rsidRPr="00173EC7">
        <w:rPr>
          <w:noProof/>
          <w:color w:val="000000" w:themeColor="text1"/>
        </w:rPr>
        <w:fldChar w:fldCharType="end"/>
      </w:r>
      <w:r w:rsidRPr="00173EC7">
        <w:rPr>
          <w:color w:val="000000" w:themeColor="text1"/>
        </w:rPr>
        <w:t>: Pairwise Textual Comparison View Tab</w:t>
      </w:r>
      <w:bookmarkEnd w:id="11"/>
    </w:p>
    <w:p w14:paraId="2BDBB2C1" w14:textId="1388B324" w:rsidR="00522DEC" w:rsidRPr="00173EC7" w:rsidRDefault="00522DEC" w:rsidP="00522DEC">
      <w:pPr>
        <w:pStyle w:val="ListParagraph"/>
        <w:numPr>
          <w:ilvl w:val="0"/>
          <w:numId w:val="23"/>
        </w:numPr>
        <w:spacing w:after="259" w:line="259" w:lineRule="auto"/>
        <w:jc w:val="left"/>
        <w:rPr>
          <w:color w:val="000000" w:themeColor="text1"/>
          <w:sz w:val="22"/>
          <w:lang w:val="en-US"/>
        </w:rPr>
      </w:pPr>
      <w:r w:rsidRPr="00173EC7">
        <w:rPr>
          <w:color w:val="000000" w:themeColor="text1"/>
          <w:sz w:val="22"/>
          <w:lang w:val="en-US"/>
        </w:rPr>
        <w:t xml:space="preserve">Obtain </w:t>
      </w:r>
      <w:r w:rsidR="003043CF" w:rsidRPr="00173EC7">
        <w:rPr>
          <w:color w:val="000000" w:themeColor="text1"/>
          <w:sz w:val="22"/>
          <w:lang w:val="en-US"/>
        </w:rPr>
        <w:t>similarity</w:t>
      </w:r>
      <w:r w:rsidRPr="00173EC7">
        <w:rPr>
          <w:color w:val="000000" w:themeColor="text1"/>
          <w:sz w:val="22"/>
          <w:lang w:val="en-US"/>
        </w:rPr>
        <w:t xml:space="preserve"> values</w:t>
      </w:r>
    </w:p>
    <w:p w14:paraId="7AEA10F3" w14:textId="77777777" w:rsidR="00794AE1" w:rsidRPr="00173EC7" w:rsidRDefault="00522DEC" w:rsidP="00522DEC">
      <w:pPr>
        <w:spacing w:after="259" w:line="259" w:lineRule="auto"/>
        <w:jc w:val="left"/>
        <w:rPr>
          <w:color w:val="000000" w:themeColor="text1"/>
          <w:sz w:val="22"/>
          <w:lang w:val="en-US"/>
        </w:rPr>
      </w:pPr>
      <w:r w:rsidRPr="00173EC7">
        <w:rPr>
          <w:color w:val="000000" w:themeColor="text1"/>
          <w:sz w:val="22"/>
          <w:lang w:val="en-US"/>
        </w:rPr>
        <w:t xml:space="preserve">Micro analysis is then done based on selected similarity </w:t>
      </w:r>
      <w:r w:rsidR="003043CF" w:rsidRPr="00173EC7">
        <w:rPr>
          <w:color w:val="000000" w:themeColor="text1"/>
          <w:sz w:val="22"/>
          <w:lang w:val="en-US"/>
        </w:rPr>
        <w:t xml:space="preserve">measures by clicking on the calculate button. </w:t>
      </w:r>
      <w:r w:rsidR="00794AE1" w:rsidRPr="00173EC7">
        <w:rPr>
          <w:color w:val="000000" w:themeColor="text1"/>
          <w:sz w:val="22"/>
          <w:lang w:val="en-US"/>
        </w:rPr>
        <w:t xml:space="preserve">These values determine the extent of plagiarism based on various statistical methods. </w:t>
      </w:r>
      <w:r w:rsidR="003043CF" w:rsidRPr="00173EC7">
        <w:rPr>
          <w:color w:val="000000" w:themeColor="text1"/>
          <w:sz w:val="22"/>
          <w:lang w:val="en-US"/>
        </w:rPr>
        <w:t>Results</w:t>
      </w:r>
      <w:r w:rsidRPr="00173EC7">
        <w:rPr>
          <w:color w:val="000000" w:themeColor="text1"/>
          <w:sz w:val="22"/>
          <w:lang w:val="en-US"/>
        </w:rPr>
        <w:t xml:space="preserve"> can then be exported to a word document</w:t>
      </w:r>
      <w:r w:rsidR="003043CF" w:rsidRPr="00173EC7">
        <w:rPr>
          <w:color w:val="000000" w:themeColor="text1"/>
          <w:sz w:val="22"/>
          <w:lang w:val="en-US"/>
        </w:rPr>
        <w:t xml:space="preserve"> post micro analysis by clicking on the export button</w:t>
      </w:r>
      <w:r w:rsidRPr="00173EC7">
        <w:rPr>
          <w:color w:val="000000" w:themeColor="text1"/>
          <w:sz w:val="22"/>
          <w:lang w:val="en-US"/>
        </w:rPr>
        <w:t>.</w:t>
      </w:r>
      <w:r w:rsidR="00794AE1" w:rsidRPr="00173EC7">
        <w:rPr>
          <w:color w:val="000000" w:themeColor="text1"/>
          <w:sz w:val="22"/>
          <w:lang w:val="en-US"/>
        </w:rPr>
        <w:t xml:space="preserve"> See figure 3.3.</w:t>
      </w:r>
    </w:p>
    <w:p w14:paraId="5B309726" w14:textId="0E71545F" w:rsidR="00522DEC" w:rsidRPr="00173EC7" w:rsidRDefault="00794AE1" w:rsidP="00522DEC">
      <w:pPr>
        <w:spacing w:after="259" w:line="259" w:lineRule="auto"/>
        <w:jc w:val="left"/>
        <w:rPr>
          <w:color w:val="000000" w:themeColor="text1"/>
          <w:lang w:val="en-US"/>
        </w:rPr>
      </w:pPr>
      <w:r w:rsidRPr="00173EC7">
        <w:rPr>
          <w:noProof/>
          <w:color w:val="000000" w:themeColor="text1"/>
          <w:lang w:val="en-US"/>
        </w:rPr>
        <w:lastRenderedPageBreak/>
        <w:drawing>
          <wp:inline distT="0" distB="0" distL="0" distR="0" wp14:anchorId="2CBE7D35" wp14:editId="428A0EC7">
            <wp:extent cx="5561002" cy="3692978"/>
            <wp:effectExtent l="19050" t="19050" r="20955" b="22225"/>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406BAF.tmp"/>
                    <pic:cNvPicPr/>
                  </pic:nvPicPr>
                  <pic:blipFill>
                    <a:blip r:embed="rId32">
                      <a:extLst>
                        <a:ext uri="{28A0092B-C50C-407E-A947-70E740481C1C}">
                          <a14:useLocalDpi xmlns:a14="http://schemas.microsoft.com/office/drawing/2010/main" val="0"/>
                        </a:ext>
                      </a:extLst>
                    </a:blip>
                    <a:stretch>
                      <a:fillRect/>
                    </a:stretch>
                  </pic:blipFill>
                  <pic:spPr>
                    <a:xfrm>
                      <a:off x="0" y="0"/>
                      <a:ext cx="5565347" cy="3695863"/>
                    </a:xfrm>
                    <a:prstGeom prst="rect">
                      <a:avLst/>
                    </a:prstGeom>
                    <a:ln w="3175">
                      <a:solidFill>
                        <a:schemeClr val="tx1"/>
                      </a:solidFill>
                    </a:ln>
                  </pic:spPr>
                </pic:pic>
              </a:graphicData>
            </a:graphic>
          </wp:inline>
        </w:drawing>
      </w:r>
      <w:r w:rsidR="00522DEC" w:rsidRPr="00173EC7">
        <w:rPr>
          <w:color w:val="000000" w:themeColor="text1"/>
          <w:lang w:val="en-US"/>
        </w:rPr>
        <w:t xml:space="preserve"> </w:t>
      </w:r>
    </w:p>
    <w:p w14:paraId="69EFD083" w14:textId="217DCCBB" w:rsidR="00D261AC" w:rsidRPr="00173EC7" w:rsidRDefault="00D261AC" w:rsidP="00D261AC">
      <w:pPr>
        <w:pStyle w:val="Caption"/>
        <w:jc w:val="left"/>
        <w:rPr>
          <w:color w:val="000000" w:themeColor="text1"/>
        </w:rPr>
      </w:pPr>
      <w:bookmarkStart w:id="12" w:name="_Toc41157736"/>
      <w:r w:rsidRPr="00173EC7">
        <w:rPr>
          <w:color w:val="000000" w:themeColor="text1"/>
        </w:rPr>
        <w:t xml:space="preserve">Figure </w:t>
      </w:r>
      <w:r w:rsidR="00473947" w:rsidRPr="00173EC7">
        <w:rPr>
          <w:color w:val="000000" w:themeColor="text1"/>
        </w:rPr>
        <w:fldChar w:fldCharType="begin"/>
      </w:r>
      <w:r w:rsidR="00473947" w:rsidRPr="00173EC7">
        <w:rPr>
          <w:color w:val="000000" w:themeColor="text1"/>
        </w:rPr>
        <w:instrText xml:space="preserve"> SEQ Figure \* ARABIC </w:instrText>
      </w:r>
      <w:r w:rsidR="00473947" w:rsidRPr="00173EC7">
        <w:rPr>
          <w:color w:val="000000" w:themeColor="text1"/>
        </w:rPr>
        <w:fldChar w:fldCharType="separate"/>
      </w:r>
      <w:r w:rsidRPr="00173EC7">
        <w:rPr>
          <w:noProof/>
          <w:color w:val="000000" w:themeColor="text1"/>
        </w:rPr>
        <w:t>5</w:t>
      </w:r>
      <w:r w:rsidR="00473947" w:rsidRPr="00173EC7">
        <w:rPr>
          <w:noProof/>
          <w:color w:val="000000" w:themeColor="text1"/>
        </w:rPr>
        <w:fldChar w:fldCharType="end"/>
      </w:r>
      <w:r w:rsidRPr="00173EC7">
        <w:rPr>
          <w:color w:val="000000" w:themeColor="text1"/>
        </w:rPr>
        <w:t>: Pairwise Textual Comparison Similarity Results</w:t>
      </w:r>
      <w:bookmarkEnd w:id="12"/>
    </w:p>
    <w:p w14:paraId="0DC7767E" w14:textId="39B47739" w:rsidR="00C16FA7" w:rsidRPr="00173EC7" w:rsidRDefault="00C16FA7" w:rsidP="00522DEC">
      <w:pPr>
        <w:spacing w:after="259" w:line="259" w:lineRule="auto"/>
        <w:jc w:val="left"/>
        <w:rPr>
          <w:color w:val="000000" w:themeColor="text1"/>
          <w:sz w:val="22"/>
          <w:lang w:val="en-US"/>
        </w:rPr>
      </w:pPr>
      <w:r w:rsidRPr="00173EC7">
        <w:rPr>
          <w:color w:val="000000" w:themeColor="text1"/>
          <w:sz w:val="22"/>
          <w:lang w:val="en-US"/>
        </w:rPr>
        <w:t xml:space="preserve">Regarding the PTC the client was satisfied with the uploading of text, for the macro analysis section the client wanted automated text copying. For the Micro </w:t>
      </w:r>
      <w:r w:rsidR="000D0BCE" w:rsidRPr="00173EC7">
        <w:rPr>
          <w:color w:val="000000" w:themeColor="text1"/>
          <w:sz w:val="22"/>
          <w:lang w:val="en-US"/>
        </w:rPr>
        <w:t>analysis,</w:t>
      </w:r>
      <w:r w:rsidRPr="00173EC7">
        <w:rPr>
          <w:color w:val="000000" w:themeColor="text1"/>
          <w:sz w:val="22"/>
          <w:lang w:val="en-US"/>
        </w:rPr>
        <w:t xml:space="preserve"> the client wanted to validate the accuracy measures, explain the functionality to the user, set a benchmark for measures and export results into a report.</w:t>
      </w:r>
    </w:p>
    <w:p w14:paraId="02C21419" w14:textId="619F7125" w:rsidR="00C16FA7" w:rsidRPr="00173EC7" w:rsidRDefault="00C16FA7" w:rsidP="00522DEC">
      <w:pPr>
        <w:spacing w:after="259" w:line="259" w:lineRule="auto"/>
        <w:jc w:val="left"/>
        <w:rPr>
          <w:color w:val="000000" w:themeColor="text1"/>
          <w:sz w:val="22"/>
          <w:lang w:val="en-US"/>
        </w:rPr>
      </w:pPr>
      <w:r w:rsidRPr="00173EC7">
        <w:rPr>
          <w:color w:val="000000" w:themeColor="text1"/>
          <w:sz w:val="22"/>
          <w:lang w:val="en-US"/>
        </w:rPr>
        <w:t xml:space="preserve">Having explained the PTC feature, next </w:t>
      </w:r>
      <w:r w:rsidR="0057362A" w:rsidRPr="00173EC7">
        <w:rPr>
          <w:color w:val="000000" w:themeColor="text1"/>
          <w:sz w:val="22"/>
          <w:lang w:val="en-US"/>
        </w:rPr>
        <w:t>we will</w:t>
      </w:r>
      <w:r w:rsidRPr="00173EC7">
        <w:rPr>
          <w:color w:val="000000" w:themeColor="text1"/>
          <w:sz w:val="22"/>
          <w:lang w:val="en-US"/>
        </w:rPr>
        <w:t xml:space="preserve"> explain the SC and how it is used to identify authorship.</w:t>
      </w:r>
    </w:p>
    <w:p w14:paraId="0421F462" w14:textId="6ABB0013" w:rsidR="00C16FA7" w:rsidRPr="00173EC7" w:rsidRDefault="00C16FA7" w:rsidP="00522DEC">
      <w:pPr>
        <w:spacing w:after="259" w:line="259" w:lineRule="auto"/>
        <w:jc w:val="left"/>
        <w:rPr>
          <w:color w:val="000000" w:themeColor="text1"/>
          <w:sz w:val="22"/>
          <w:lang w:val="en-US"/>
        </w:rPr>
      </w:pPr>
      <w:r w:rsidRPr="00173EC7">
        <w:rPr>
          <w:color w:val="000000" w:themeColor="text1"/>
          <w:sz w:val="22"/>
          <w:lang w:val="en-US"/>
        </w:rPr>
        <w:t>The process for using the SC is as follows:</w:t>
      </w:r>
    </w:p>
    <w:p w14:paraId="22FED31D" w14:textId="529AA5C1" w:rsidR="00C16FA7" w:rsidRPr="00173EC7" w:rsidRDefault="00C16FA7" w:rsidP="00C16FA7">
      <w:pPr>
        <w:pStyle w:val="ListParagraph"/>
        <w:numPr>
          <w:ilvl w:val="0"/>
          <w:numId w:val="24"/>
        </w:numPr>
        <w:spacing w:after="259" w:line="259" w:lineRule="auto"/>
        <w:jc w:val="left"/>
        <w:rPr>
          <w:color w:val="000000" w:themeColor="text1"/>
          <w:lang w:val="en-US"/>
        </w:rPr>
      </w:pPr>
      <w:r w:rsidRPr="00173EC7">
        <w:rPr>
          <w:color w:val="000000" w:themeColor="text1"/>
          <w:lang w:val="en-US"/>
        </w:rPr>
        <w:t xml:space="preserve">Upload the Document you wish to </w:t>
      </w:r>
      <w:proofErr w:type="spellStart"/>
      <w:r w:rsidRPr="00173EC7">
        <w:rPr>
          <w:color w:val="000000" w:themeColor="text1"/>
          <w:lang w:val="en-US"/>
        </w:rPr>
        <w:t>analyse</w:t>
      </w:r>
      <w:proofErr w:type="spellEnd"/>
    </w:p>
    <w:p w14:paraId="11D5B575" w14:textId="2216C234" w:rsidR="00C16FA7" w:rsidRPr="00173EC7" w:rsidRDefault="00C16FA7" w:rsidP="00C16FA7">
      <w:pPr>
        <w:pStyle w:val="ListParagraph"/>
        <w:numPr>
          <w:ilvl w:val="0"/>
          <w:numId w:val="24"/>
        </w:numPr>
        <w:spacing w:after="259" w:line="259" w:lineRule="auto"/>
        <w:jc w:val="left"/>
        <w:rPr>
          <w:color w:val="000000" w:themeColor="text1"/>
          <w:lang w:val="en-US"/>
        </w:rPr>
      </w:pPr>
      <w:r w:rsidRPr="00173EC7">
        <w:rPr>
          <w:color w:val="000000" w:themeColor="text1"/>
          <w:lang w:val="en-US"/>
        </w:rPr>
        <w:t>Input the various parameters</w:t>
      </w:r>
    </w:p>
    <w:p w14:paraId="5E251058" w14:textId="2C8152B6" w:rsidR="00C16FA7" w:rsidRPr="00173EC7" w:rsidRDefault="00C16FA7" w:rsidP="00C16FA7">
      <w:pPr>
        <w:pStyle w:val="ListParagraph"/>
        <w:numPr>
          <w:ilvl w:val="0"/>
          <w:numId w:val="24"/>
        </w:numPr>
        <w:spacing w:after="259" w:line="259" w:lineRule="auto"/>
        <w:jc w:val="left"/>
        <w:rPr>
          <w:color w:val="000000" w:themeColor="text1"/>
          <w:lang w:val="en-US"/>
        </w:rPr>
      </w:pPr>
      <w:r w:rsidRPr="00173EC7">
        <w:rPr>
          <w:color w:val="000000" w:themeColor="text1"/>
          <w:lang w:val="en-US"/>
        </w:rPr>
        <w:t>Select the clustering algorithm you wish to use and click calculate button</w:t>
      </w:r>
    </w:p>
    <w:p w14:paraId="784ECF6E" w14:textId="72F308F9" w:rsidR="00C16FA7" w:rsidRPr="00173EC7" w:rsidRDefault="00C16FA7" w:rsidP="00C16FA7">
      <w:pPr>
        <w:spacing w:after="259" w:line="259" w:lineRule="auto"/>
        <w:jc w:val="left"/>
        <w:rPr>
          <w:color w:val="000000" w:themeColor="text1"/>
          <w:lang w:val="en-US"/>
        </w:rPr>
      </w:pPr>
      <w:r w:rsidRPr="00173EC7">
        <w:rPr>
          <w:noProof/>
          <w:color w:val="000000" w:themeColor="text1"/>
          <w:lang w:val="en-US"/>
        </w:rPr>
        <w:drawing>
          <wp:inline distT="0" distB="0" distL="0" distR="0" wp14:anchorId="70AC215B" wp14:editId="715AEA56">
            <wp:extent cx="5739130" cy="1955800"/>
            <wp:effectExtent l="19050" t="19050" r="13970" b="2540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4045DE.tmp"/>
                    <pic:cNvPicPr/>
                  </pic:nvPicPr>
                  <pic:blipFill>
                    <a:blip r:embed="rId33">
                      <a:extLst>
                        <a:ext uri="{28A0092B-C50C-407E-A947-70E740481C1C}">
                          <a14:useLocalDpi xmlns:a14="http://schemas.microsoft.com/office/drawing/2010/main" val="0"/>
                        </a:ext>
                      </a:extLst>
                    </a:blip>
                    <a:stretch>
                      <a:fillRect/>
                    </a:stretch>
                  </pic:blipFill>
                  <pic:spPr>
                    <a:xfrm>
                      <a:off x="0" y="0"/>
                      <a:ext cx="5739130" cy="1955800"/>
                    </a:xfrm>
                    <a:prstGeom prst="rect">
                      <a:avLst/>
                    </a:prstGeom>
                    <a:ln w="3175">
                      <a:solidFill>
                        <a:schemeClr val="tx1"/>
                      </a:solidFill>
                    </a:ln>
                  </pic:spPr>
                </pic:pic>
              </a:graphicData>
            </a:graphic>
          </wp:inline>
        </w:drawing>
      </w:r>
    </w:p>
    <w:p w14:paraId="5A1A5FA2" w14:textId="32A29A7D" w:rsidR="00D261AC" w:rsidRPr="00173EC7" w:rsidRDefault="00D261AC" w:rsidP="00D261AC">
      <w:pPr>
        <w:pStyle w:val="Caption"/>
        <w:rPr>
          <w:color w:val="000000" w:themeColor="text1"/>
        </w:rPr>
      </w:pPr>
      <w:bookmarkStart w:id="13" w:name="_Toc41157737"/>
      <w:r w:rsidRPr="00173EC7">
        <w:rPr>
          <w:color w:val="000000" w:themeColor="text1"/>
        </w:rPr>
        <w:lastRenderedPageBreak/>
        <w:t xml:space="preserve">Figure </w:t>
      </w:r>
      <w:r w:rsidR="00473947" w:rsidRPr="00173EC7">
        <w:rPr>
          <w:color w:val="000000" w:themeColor="text1"/>
        </w:rPr>
        <w:fldChar w:fldCharType="begin"/>
      </w:r>
      <w:r w:rsidR="00473947" w:rsidRPr="00173EC7">
        <w:rPr>
          <w:color w:val="000000" w:themeColor="text1"/>
        </w:rPr>
        <w:instrText xml:space="preserve"> SEQ Figure \* ARABIC </w:instrText>
      </w:r>
      <w:r w:rsidR="00473947" w:rsidRPr="00173EC7">
        <w:rPr>
          <w:color w:val="000000" w:themeColor="text1"/>
        </w:rPr>
        <w:fldChar w:fldCharType="separate"/>
      </w:r>
      <w:r w:rsidRPr="00173EC7">
        <w:rPr>
          <w:noProof/>
          <w:color w:val="000000" w:themeColor="text1"/>
        </w:rPr>
        <w:t>6</w:t>
      </w:r>
      <w:r w:rsidR="00473947" w:rsidRPr="00173EC7">
        <w:rPr>
          <w:noProof/>
          <w:color w:val="000000" w:themeColor="text1"/>
        </w:rPr>
        <w:fldChar w:fldCharType="end"/>
      </w:r>
      <w:r w:rsidRPr="00173EC7">
        <w:rPr>
          <w:color w:val="000000" w:themeColor="text1"/>
        </w:rPr>
        <w:t>: Stylometric Clustering Process</w:t>
      </w:r>
      <w:bookmarkEnd w:id="13"/>
    </w:p>
    <w:p w14:paraId="6A73D3EE" w14:textId="1A70ABE7" w:rsidR="000107C1" w:rsidRPr="00173EC7" w:rsidRDefault="00C16FA7" w:rsidP="000107C1">
      <w:pPr>
        <w:spacing w:after="108"/>
        <w:ind w:left="0" w:right="2"/>
        <w:rPr>
          <w:color w:val="000000" w:themeColor="text1"/>
          <w:lang w:val="en-US"/>
        </w:rPr>
      </w:pPr>
      <w:r w:rsidRPr="00173EC7">
        <w:rPr>
          <w:color w:val="000000" w:themeColor="text1"/>
          <w:lang w:val="en-US"/>
        </w:rPr>
        <w:t xml:space="preserve">The </w:t>
      </w:r>
      <w:proofErr w:type="gramStart"/>
      <w:r w:rsidRPr="00173EC7">
        <w:rPr>
          <w:color w:val="000000" w:themeColor="text1"/>
          <w:lang w:val="en-US"/>
        </w:rPr>
        <w:t>clients</w:t>
      </w:r>
      <w:proofErr w:type="gramEnd"/>
      <w:r w:rsidRPr="00173EC7">
        <w:rPr>
          <w:color w:val="000000" w:themeColor="text1"/>
          <w:lang w:val="en-US"/>
        </w:rPr>
        <w:t xml:space="preserve"> reques</w:t>
      </w:r>
      <w:r w:rsidR="000107C1" w:rsidRPr="00173EC7">
        <w:rPr>
          <w:color w:val="000000" w:themeColor="text1"/>
          <w:lang w:val="en-US"/>
        </w:rPr>
        <w:t>ts for the Stylometric Clustering is to be able to determine the accuracy of the clustering algorithms implemented. The client also requested a technical report explaining these findings.</w:t>
      </w:r>
    </w:p>
    <w:p w14:paraId="341CD725" w14:textId="77777777" w:rsidR="000107C1" w:rsidRPr="00173EC7" w:rsidRDefault="000107C1" w:rsidP="000107C1">
      <w:pPr>
        <w:spacing w:after="108"/>
        <w:ind w:left="0" w:right="2"/>
        <w:rPr>
          <w:color w:val="000000" w:themeColor="text1"/>
          <w:lang w:val="en-US"/>
        </w:rPr>
      </w:pPr>
      <w:r w:rsidRPr="00173EC7">
        <w:rPr>
          <w:color w:val="000000" w:themeColor="text1"/>
          <w:lang w:val="en-US"/>
        </w:rPr>
        <w:t>In the background we discovered that there are:</w:t>
      </w:r>
    </w:p>
    <w:p w14:paraId="6DA5ACAE" w14:textId="4181058F" w:rsidR="000107C1" w:rsidRPr="00173EC7" w:rsidRDefault="000107C1" w:rsidP="000107C1">
      <w:pPr>
        <w:pStyle w:val="ListParagraph"/>
        <w:numPr>
          <w:ilvl w:val="0"/>
          <w:numId w:val="26"/>
        </w:numPr>
        <w:spacing w:after="108"/>
        <w:ind w:right="2"/>
        <w:rPr>
          <w:color w:val="000000" w:themeColor="text1"/>
          <w:lang w:val="en-US"/>
        </w:rPr>
      </w:pPr>
      <w:r w:rsidRPr="00173EC7">
        <w:rPr>
          <w:color w:val="000000" w:themeColor="text1"/>
          <w:lang w:val="en-US"/>
        </w:rPr>
        <w:t>Potential errors in the program</w:t>
      </w:r>
    </w:p>
    <w:p w14:paraId="0DBF1E1D" w14:textId="205963C8" w:rsidR="000107C1" w:rsidRPr="00173EC7" w:rsidRDefault="000107C1" w:rsidP="000107C1">
      <w:pPr>
        <w:pStyle w:val="ListParagraph"/>
        <w:numPr>
          <w:ilvl w:val="0"/>
          <w:numId w:val="26"/>
        </w:numPr>
        <w:spacing w:after="108"/>
        <w:ind w:right="2"/>
        <w:rPr>
          <w:color w:val="000000" w:themeColor="text1"/>
          <w:lang w:val="en-US"/>
        </w:rPr>
      </w:pPr>
      <w:r w:rsidRPr="00173EC7">
        <w:rPr>
          <w:color w:val="000000" w:themeColor="text1"/>
          <w:lang w:val="en-US"/>
        </w:rPr>
        <w:t>That the client finds the program difficult to use</w:t>
      </w:r>
    </w:p>
    <w:p w14:paraId="1AFEC28A" w14:textId="77777777" w:rsidR="0022348C" w:rsidRPr="00173EC7" w:rsidRDefault="0022348C" w:rsidP="000107C1">
      <w:pPr>
        <w:pStyle w:val="ListParagraph"/>
        <w:numPr>
          <w:ilvl w:val="0"/>
          <w:numId w:val="26"/>
        </w:numPr>
        <w:spacing w:after="108"/>
        <w:ind w:right="2"/>
        <w:rPr>
          <w:color w:val="000000" w:themeColor="text1"/>
          <w:lang w:val="en-US"/>
        </w:rPr>
      </w:pPr>
      <w:r w:rsidRPr="00173EC7">
        <w:rPr>
          <w:color w:val="000000" w:themeColor="text1"/>
          <w:lang w:val="en-US"/>
        </w:rPr>
        <w:t>Discontentment regarding</w:t>
      </w:r>
      <w:r w:rsidR="000107C1" w:rsidRPr="00173EC7">
        <w:rPr>
          <w:color w:val="000000" w:themeColor="text1"/>
          <w:lang w:val="en-US"/>
        </w:rPr>
        <w:t xml:space="preserve"> the credibility of the</w:t>
      </w:r>
      <w:r w:rsidRPr="00173EC7">
        <w:rPr>
          <w:color w:val="000000" w:themeColor="text1"/>
          <w:lang w:val="en-US"/>
        </w:rPr>
        <w:t xml:space="preserve"> program</w:t>
      </w:r>
    </w:p>
    <w:p w14:paraId="5B7874C0" w14:textId="2CC24C54" w:rsidR="000107C1" w:rsidRPr="00173EC7" w:rsidRDefault="0022348C" w:rsidP="000107C1">
      <w:pPr>
        <w:pStyle w:val="ListParagraph"/>
        <w:numPr>
          <w:ilvl w:val="0"/>
          <w:numId w:val="26"/>
        </w:numPr>
        <w:spacing w:after="108"/>
        <w:ind w:right="2"/>
        <w:rPr>
          <w:color w:val="000000" w:themeColor="text1"/>
          <w:lang w:val="en-US"/>
        </w:rPr>
      </w:pPr>
      <w:r w:rsidRPr="00173EC7">
        <w:rPr>
          <w:color w:val="000000" w:themeColor="text1"/>
          <w:lang w:val="en-US"/>
        </w:rPr>
        <w:t>Ineffective input and output</w:t>
      </w:r>
      <w:r w:rsidR="000107C1" w:rsidRPr="00173EC7">
        <w:rPr>
          <w:color w:val="000000" w:themeColor="text1"/>
          <w:lang w:val="en-US"/>
        </w:rPr>
        <w:t xml:space="preserve"> </w:t>
      </w:r>
    </w:p>
    <w:p w14:paraId="34F70EE7" w14:textId="43D1D909" w:rsidR="00F01464" w:rsidRPr="00173EC7" w:rsidRDefault="00F01464" w:rsidP="00F01464">
      <w:pPr>
        <w:spacing w:after="108"/>
        <w:ind w:right="2"/>
        <w:rPr>
          <w:color w:val="000000" w:themeColor="text1"/>
          <w:lang w:val="en-US"/>
        </w:rPr>
      </w:pPr>
      <w:r w:rsidRPr="00173EC7">
        <w:rPr>
          <w:color w:val="000000" w:themeColor="text1"/>
          <w:lang w:val="en-US"/>
        </w:rPr>
        <w:t>This concludes the brief description of the background of the project and next the methodology will be described</w:t>
      </w:r>
    </w:p>
    <w:p w14:paraId="5CE683E7" w14:textId="179A7A65" w:rsidR="00AA0626" w:rsidRPr="00173EC7" w:rsidRDefault="00AA0626">
      <w:pPr>
        <w:spacing w:after="240" w:line="259" w:lineRule="auto"/>
        <w:ind w:left="5" w:firstLine="0"/>
        <w:jc w:val="left"/>
        <w:rPr>
          <w:color w:val="000000" w:themeColor="text1"/>
        </w:rPr>
      </w:pPr>
    </w:p>
    <w:p w14:paraId="125F0A6A" w14:textId="77777777" w:rsidR="00AA0626" w:rsidRPr="00173EC7" w:rsidRDefault="002D1CE6">
      <w:pPr>
        <w:spacing w:after="0" w:line="259" w:lineRule="auto"/>
        <w:ind w:left="5" w:firstLine="0"/>
        <w:jc w:val="left"/>
        <w:rPr>
          <w:color w:val="000000" w:themeColor="text1"/>
        </w:rPr>
      </w:pPr>
      <w:r w:rsidRPr="00173EC7">
        <w:rPr>
          <w:color w:val="000000" w:themeColor="text1"/>
        </w:rPr>
        <w:t xml:space="preserve"> </w:t>
      </w:r>
      <w:r w:rsidRPr="00173EC7">
        <w:rPr>
          <w:color w:val="000000" w:themeColor="text1"/>
        </w:rPr>
        <w:tab/>
        <w:t xml:space="preserve"> </w:t>
      </w:r>
      <w:r w:rsidRPr="00173EC7">
        <w:rPr>
          <w:color w:val="000000" w:themeColor="text1"/>
        </w:rPr>
        <w:br w:type="page"/>
      </w:r>
    </w:p>
    <w:p w14:paraId="41265F89" w14:textId="69584D1E" w:rsidR="00AA0626" w:rsidRPr="00173EC7" w:rsidRDefault="002D1CE6">
      <w:pPr>
        <w:pStyle w:val="Heading1"/>
        <w:spacing w:after="89"/>
        <w:ind w:left="422" w:hanging="432"/>
        <w:jc w:val="left"/>
        <w:rPr>
          <w:color w:val="000000" w:themeColor="text1"/>
        </w:rPr>
      </w:pPr>
      <w:bookmarkStart w:id="14" w:name="_Toc43719137"/>
      <w:r w:rsidRPr="00173EC7">
        <w:rPr>
          <w:color w:val="000000" w:themeColor="text1"/>
        </w:rPr>
        <w:lastRenderedPageBreak/>
        <w:t>METHODOLOGY</w:t>
      </w:r>
      <w:bookmarkEnd w:id="14"/>
      <w:r w:rsidRPr="00173EC7">
        <w:rPr>
          <w:color w:val="000000" w:themeColor="text1"/>
        </w:rPr>
        <w:t xml:space="preserve"> </w:t>
      </w:r>
    </w:p>
    <w:p w14:paraId="7B936F68" w14:textId="6225DE1E" w:rsidR="00F01464" w:rsidRPr="00173EC7" w:rsidRDefault="00F01464" w:rsidP="00F01464">
      <w:pPr>
        <w:rPr>
          <w:color w:val="000000" w:themeColor="text1"/>
        </w:rPr>
      </w:pPr>
    </w:p>
    <w:p w14:paraId="61C7101E" w14:textId="29E3061C" w:rsidR="00F01464" w:rsidRPr="00173EC7" w:rsidRDefault="00F01464" w:rsidP="00F01464">
      <w:pPr>
        <w:rPr>
          <w:color w:val="000000" w:themeColor="text1"/>
          <w:lang w:val="en-US"/>
        </w:rPr>
      </w:pPr>
      <w:r w:rsidRPr="00173EC7">
        <w:rPr>
          <w:color w:val="000000" w:themeColor="text1"/>
          <w:lang w:val="en-US"/>
        </w:rPr>
        <w:t>In this section a detailed description is given regarding the method of approach for enhancing and assessing the provided forensic linguistic tool. Th</w:t>
      </w:r>
      <w:r w:rsidR="00C213E2" w:rsidRPr="00173EC7">
        <w:rPr>
          <w:color w:val="000000" w:themeColor="text1"/>
          <w:lang w:val="en-US"/>
        </w:rPr>
        <w:t>e methodology was broken down into four major components:</w:t>
      </w:r>
    </w:p>
    <w:p w14:paraId="056E3A3D" w14:textId="14BB74C2" w:rsidR="00C213E2" w:rsidRPr="00173EC7" w:rsidRDefault="00C213E2" w:rsidP="00C213E2">
      <w:pPr>
        <w:pStyle w:val="ListParagraph"/>
        <w:numPr>
          <w:ilvl w:val="0"/>
          <w:numId w:val="27"/>
        </w:numPr>
        <w:rPr>
          <w:color w:val="000000" w:themeColor="text1"/>
          <w:lang w:val="en-US"/>
        </w:rPr>
      </w:pPr>
      <w:r w:rsidRPr="00173EC7">
        <w:rPr>
          <w:color w:val="000000" w:themeColor="text1"/>
          <w:lang w:val="en-US"/>
        </w:rPr>
        <w:t>Diagnostics</w:t>
      </w:r>
    </w:p>
    <w:p w14:paraId="767AF94F" w14:textId="4A7B10A2" w:rsidR="00C213E2" w:rsidRPr="00173EC7" w:rsidRDefault="00C213E2" w:rsidP="00C213E2">
      <w:pPr>
        <w:pStyle w:val="ListParagraph"/>
        <w:numPr>
          <w:ilvl w:val="0"/>
          <w:numId w:val="27"/>
        </w:numPr>
        <w:rPr>
          <w:color w:val="000000" w:themeColor="text1"/>
          <w:lang w:val="en-US"/>
        </w:rPr>
      </w:pPr>
      <w:r w:rsidRPr="00173EC7">
        <w:rPr>
          <w:color w:val="000000" w:themeColor="text1"/>
          <w:lang w:val="en-US"/>
        </w:rPr>
        <w:t>Reporting and Documentation</w:t>
      </w:r>
    </w:p>
    <w:p w14:paraId="6E39FA47" w14:textId="2A77F64C" w:rsidR="00C213E2" w:rsidRPr="00173EC7" w:rsidRDefault="00C213E2" w:rsidP="00C213E2">
      <w:pPr>
        <w:pStyle w:val="ListParagraph"/>
        <w:numPr>
          <w:ilvl w:val="0"/>
          <w:numId w:val="27"/>
        </w:numPr>
        <w:rPr>
          <w:color w:val="000000" w:themeColor="text1"/>
          <w:lang w:val="en-US"/>
        </w:rPr>
      </w:pPr>
      <w:r w:rsidRPr="00173EC7">
        <w:rPr>
          <w:color w:val="000000" w:themeColor="text1"/>
          <w:lang w:val="en-US"/>
        </w:rPr>
        <w:t>Credibility</w:t>
      </w:r>
    </w:p>
    <w:p w14:paraId="3B9485CB" w14:textId="4805ADB7" w:rsidR="00C213E2" w:rsidRPr="00173EC7" w:rsidRDefault="00C213E2" w:rsidP="00C213E2">
      <w:pPr>
        <w:pStyle w:val="ListParagraph"/>
        <w:numPr>
          <w:ilvl w:val="0"/>
          <w:numId w:val="27"/>
        </w:numPr>
        <w:rPr>
          <w:color w:val="000000" w:themeColor="text1"/>
          <w:lang w:val="en-US"/>
        </w:rPr>
      </w:pPr>
      <w:r w:rsidRPr="00173EC7">
        <w:rPr>
          <w:color w:val="000000" w:themeColor="text1"/>
          <w:lang w:val="en-US"/>
        </w:rPr>
        <w:t>Usability</w:t>
      </w:r>
    </w:p>
    <w:p w14:paraId="1CE628D6" w14:textId="6ADD9ACA" w:rsidR="00FE1B95" w:rsidRPr="00173EC7" w:rsidRDefault="00FE1B95" w:rsidP="00FE1B95">
      <w:pPr>
        <w:rPr>
          <w:color w:val="000000" w:themeColor="text1"/>
          <w:lang w:val="en-US"/>
        </w:rPr>
      </w:pPr>
      <w:r w:rsidRPr="00173EC7">
        <w:rPr>
          <w:color w:val="000000" w:themeColor="text1"/>
          <w:lang w:val="en-US"/>
        </w:rPr>
        <w:t xml:space="preserve">The SPT commenced by assuming that the </w:t>
      </w:r>
      <w:proofErr w:type="spellStart"/>
      <w:r w:rsidRPr="00173EC7">
        <w:rPr>
          <w:color w:val="000000" w:themeColor="text1"/>
          <w:lang w:val="en-US"/>
        </w:rPr>
        <w:t>PlagR</w:t>
      </w:r>
      <w:proofErr w:type="spellEnd"/>
      <w:r w:rsidRPr="00173EC7">
        <w:rPr>
          <w:color w:val="000000" w:themeColor="text1"/>
          <w:lang w:val="en-US"/>
        </w:rPr>
        <w:t xml:space="preserve"> tool was completely operational, and as a result could split up the work of the four agenda points raised by the client between the team and start solving</w:t>
      </w:r>
      <w:r w:rsidR="00CB4DE2" w:rsidRPr="00173EC7">
        <w:rPr>
          <w:color w:val="000000" w:themeColor="text1"/>
          <w:lang w:val="en-US"/>
        </w:rPr>
        <w:t xml:space="preserve"> them</w:t>
      </w:r>
      <w:r w:rsidRPr="00173EC7">
        <w:rPr>
          <w:color w:val="000000" w:themeColor="text1"/>
          <w:lang w:val="en-US"/>
        </w:rPr>
        <w:t xml:space="preserve">. This was not the case the </w:t>
      </w:r>
      <w:proofErr w:type="spellStart"/>
      <w:r w:rsidRPr="00173EC7">
        <w:rPr>
          <w:color w:val="000000" w:themeColor="text1"/>
          <w:lang w:val="en-US"/>
        </w:rPr>
        <w:t>PlagR</w:t>
      </w:r>
      <w:proofErr w:type="spellEnd"/>
      <w:r w:rsidRPr="00173EC7">
        <w:rPr>
          <w:color w:val="000000" w:themeColor="text1"/>
          <w:lang w:val="en-US"/>
        </w:rPr>
        <w:t xml:space="preserve"> tool had plenty of bugs which have been corrected, but this hindered the team from making effective progress. The team first had to direct all attention to ensure the program is completely operational before evaluation of metrics could be done as we well as the improvement of the UI and UX.</w:t>
      </w:r>
    </w:p>
    <w:p w14:paraId="400C73F9" w14:textId="77777777" w:rsidR="00B715D0" w:rsidRPr="00173EC7" w:rsidRDefault="00B715D0" w:rsidP="00C213E2">
      <w:pPr>
        <w:rPr>
          <w:b/>
          <w:bCs/>
          <w:color w:val="000000" w:themeColor="text1"/>
          <w:lang w:val="en-US"/>
        </w:rPr>
      </w:pPr>
    </w:p>
    <w:p w14:paraId="7E2483D1" w14:textId="659C80F7" w:rsidR="00C213E2" w:rsidRPr="00173EC7" w:rsidRDefault="00C213E2" w:rsidP="00473947">
      <w:pPr>
        <w:pStyle w:val="Heading2"/>
        <w:rPr>
          <w:color w:val="000000" w:themeColor="text1"/>
          <w:lang w:val="en-US"/>
        </w:rPr>
      </w:pPr>
      <w:bookmarkStart w:id="15" w:name="_Toc43719138"/>
      <w:r w:rsidRPr="00173EC7">
        <w:rPr>
          <w:color w:val="000000" w:themeColor="text1"/>
          <w:lang w:val="en-US"/>
        </w:rPr>
        <w:t>Diagnostics</w:t>
      </w:r>
      <w:bookmarkEnd w:id="15"/>
    </w:p>
    <w:p w14:paraId="0F9E04CF" w14:textId="27AD281D" w:rsidR="001E67B4" w:rsidRPr="00173EC7" w:rsidRDefault="00C213E2" w:rsidP="00C213E2">
      <w:pPr>
        <w:rPr>
          <w:color w:val="000000" w:themeColor="text1"/>
          <w:lang w:val="en-US"/>
        </w:rPr>
      </w:pPr>
      <w:r w:rsidRPr="00173EC7">
        <w:rPr>
          <w:color w:val="000000" w:themeColor="text1"/>
          <w:lang w:val="en-US"/>
        </w:rPr>
        <w:t>The “</w:t>
      </w:r>
      <w:proofErr w:type="spellStart"/>
      <w:r w:rsidRPr="00173EC7">
        <w:rPr>
          <w:color w:val="000000" w:themeColor="text1"/>
          <w:lang w:val="en-US"/>
        </w:rPr>
        <w:t>PlagR</w:t>
      </w:r>
      <w:proofErr w:type="spellEnd"/>
      <w:r w:rsidRPr="00173EC7">
        <w:rPr>
          <w:color w:val="000000" w:themeColor="text1"/>
          <w:lang w:val="en-US"/>
        </w:rPr>
        <w:t>” program</w:t>
      </w:r>
      <w:r w:rsidR="00B715D0" w:rsidRPr="00173EC7">
        <w:rPr>
          <w:color w:val="000000" w:themeColor="text1"/>
          <w:lang w:val="en-US"/>
        </w:rPr>
        <w:t xml:space="preserve"> was developed in a programming language called R</w:t>
      </w:r>
      <w:r w:rsidR="001810BC" w:rsidRPr="00173EC7">
        <w:rPr>
          <w:color w:val="000000" w:themeColor="text1"/>
          <w:lang w:val="en-US"/>
        </w:rPr>
        <w:t>.</w:t>
      </w:r>
      <w:r w:rsidR="00B715D0" w:rsidRPr="00173EC7">
        <w:rPr>
          <w:color w:val="000000" w:themeColor="text1"/>
          <w:lang w:val="en-US"/>
        </w:rPr>
        <w:t xml:space="preserve"> </w:t>
      </w:r>
      <w:r w:rsidR="001810BC" w:rsidRPr="00173EC7">
        <w:rPr>
          <w:color w:val="000000" w:themeColor="text1"/>
          <w:lang w:val="en-US"/>
        </w:rPr>
        <w:t xml:space="preserve">Upon running and testing the program </w:t>
      </w:r>
      <w:r w:rsidR="00B715D0" w:rsidRPr="00173EC7">
        <w:rPr>
          <w:color w:val="000000" w:themeColor="text1"/>
          <w:lang w:val="en-US"/>
        </w:rPr>
        <w:t xml:space="preserve">the </w:t>
      </w:r>
      <w:r w:rsidR="001810BC" w:rsidRPr="00173EC7">
        <w:rPr>
          <w:color w:val="000000" w:themeColor="text1"/>
          <w:lang w:val="en-US"/>
        </w:rPr>
        <w:t xml:space="preserve">SPT discovered the </w:t>
      </w:r>
      <w:r w:rsidR="00B715D0" w:rsidRPr="00173EC7">
        <w:rPr>
          <w:color w:val="000000" w:themeColor="text1"/>
          <w:lang w:val="en-US"/>
        </w:rPr>
        <w:t>code provided</w:t>
      </w:r>
      <w:r w:rsidRPr="00173EC7">
        <w:rPr>
          <w:color w:val="000000" w:themeColor="text1"/>
          <w:lang w:val="en-US"/>
        </w:rPr>
        <w:t xml:space="preserve"> had certain glitches that needed fixing. To</w:t>
      </w:r>
      <w:r w:rsidR="001E67B4" w:rsidRPr="00173EC7">
        <w:rPr>
          <w:color w:val="000000" w:themeColor="text1"/>
          <w:lang w:val="en-US"/>
        </w:rPr>
        <w:t xml:space="preserve"> execute </w:t>
      </w:r>
      <w:r w:rsidRPr="00173EC7">
        <w:rPr>
          <w:color w:val="000000" w:themeColor="text1"/>
          <w:lang w:val="en-US"/>
        </w:rPr>
        <w:t xml:space="preserve">this the code provided needed to be understood. </w:t>
      </w:r>
      <w:r w:rsidR="001810BC" w:rsidRPr="00173EC7">
        <w:rPr>
          <w:b/>
          <w:bCs/>
          <w:color w:val="000000" w:themeColor="text1"/>
          <w:lang w:val="en-US"/>
        </w:rPr>
        <w:t>As t</w:t>
      </w:r>
      <w:r w:rsidR="00650B22" w:rsidRPr="00173EC7">
        <w:rPr>
          <w:b/>
          <w:bCs/>
          <w:color w:val="000000" w:themeColor="text1"/>
          <w:lang w:val="en-US"/>
        </w:rPr>
        <w:t xml:space="preserve">he </w:t>
      </w:r>
      <w:r w:rsidR="00910D56" w:rsidRPr="00173EC7">
        <w:rPr>
          <w:b/>
          <w:bCs/>
          <w:color w:val="000000" w:themeColor="text1"/>
          <w:lang w:val="en-US"/>
        </w:rPr>
        <w:t xml:space="preserve">+2000 lines of </w:t>
      </w:r>
      <w:r w:rsidR="00650B22" w:rsidRPr="00173EC7">
        <w:rPr>
          <w:b/>
          <w:bCs/>
          <w:color w:val="000000" w:themeColor="text1"/>
          <w:lang w:val="en-US"/>
        </w:rPr>
        <w:t xml:space="preserve">code provided was </w:t>
      </w:r>
      <w:r w:rsidR="00B2449C" w:rsidRPr="00173EC7">
        <w:rPr>
          <w:b/>
          <w:bCs/>
          <w:color w:val="000000" w:themeColor="text1"/>
          <w:lang w:val="en-US"/>
        </w:rPr>
        <w:t>undocumented,</w:t>
      </w:r>
      <w:r w:rsidR="00650B22" w:rsidRPr="00173EC7">
        <w:rPr>
          <w:b/>
          <w:bCs/>
          <w:color w:val="000000" w:themeColor="text1"/>
          <w:lang w:val="en-US"/>
        </w:rPr>
        <w:t xml:space="preserve"> unstructured and no guide to u</w:t>
      </w:r>
      <w:r w:rsidR="00B2449C" w:rsidRPr="00173EC7">
        <w:rPr>
          <w:b/>
          <w:bCs/>
          <w:color w:val="000000" w:themeColor="text1"/>
          <w:lang w:val="en-US"/>
        </w:rPr>
        <w:t>nderstand</w:t>
      </w:r>
      <w:r w:rsidR="00650B22" w:rsidRPr="00173EC7">
        <w:rPr>
          <w:b/>
          <w:bCs/>
          <w:color w:val="000000" w:themeColor="text1"/>
          <w:lang w:val="en-US"/>
        </w:rPr>
        <w:t xml:space="preserve"> it was provided</w:t>
      </w:r>
      <w:r w:rsidR="00650B22" w:rsidRPr="00173EC7">
        <w:rPr>
          <w:color w:val="000000" w:themeColor="text1"/>
          <w:lang w:val="en-US"/>
        </w:rPr>
        <w:t xml:space="preserve">. </w:t>
      </w:r>
      <w:r w:rsidR="00945D24" w:rsidRPr="00173EC7">
        <w:rPr>
          <w:color w:val="000000" w:themeColor="text1"/>
          <w:lang w:val="en-US"/>
        </w:rPr>
        <w:t xml:space="preserve">Receiving the code was initially a problem and post receiving after diagnosing it we realized </w:t>
      </w:r>
      <w:r w:rsidR="00CB4DE2" w:rsidRPr="00173EC7">
        <w:rPr>
          <w:color w:val="000000" w:themeColor="text1"/>
          <w:lang w:val="en-US"/>
        </w:rPr>
        <w:t>inconsistency between the program on the shiny server</w:t>
      </w:r>
      <w:r w:rsidR="00CB4DE2" w:rsidRPr="00173EC7">
        <w:rPr>
          <w:color w:val="000000" w:themeColor="text1"/>
          <w:lang w:val="en-US"/>
        </w:rPr>
        <w:t xml:space="preserve"> and</w:t>
      </w:r>
      <w:r w:rsidR="00945D24" w:rsidRPr="00173EC7">
        <w:rPr>
          <w:color w:val="000000" w:themeColor="text1"/>
          <w:lang w:val="en-US"/>
        </w:rPr>
        <w:t xml:space="preserve"> when running </w:t>
      </w:r>
      <w:r w:rsidR="00CB4DE2" w:rsidRPr="00173EC7">
        <w:rPr>
          <w:color w:val="000000" w:themeColor="text1"/>
          <w:lang w:val="en-US"/>
        </w:rPr>
        <w:t xml:space="preserve">the program </w:t>
      </w:r>
      <w:r w:rsidR="00945D24" w:rsidRPr="00173EC7">
        <w:rPr>
          <w:color w:val="000000" w:themeColor="text1"/>
          <w:lang w:val="en-US"/>
        </w:rPr>
        <w:t xml:space="preserve">on a local server R-studio. </w:t>
      </w:r>
      <w:r w:rsidR="00822CD9" w:rsidRPr="00173EC7">
        <w:rPr>
          <w:color w:val="000000" w:themeColor="text1"/>
          <w:lang w:val="en-US"/>
        </w:rPr>
        <w:t xml:space="preserve">After the </w:t>
      </w:r>
      <w:proofErr w:type="gramStart"/>
      <w:r w:rsidR="00822CD9" w:rsidRPr="00173EC7">
        <w:rPr>
          <w:color w:val="000000" w:themeColor="text1"/>
          <w:lang w:val="en-US"/>
        </w:rPr>
        <w:t>discovery</w:t>
      </w:r>
      <w:proofErr w:type="gramEnd"/>
      <w:r w:rsidR="00822CD9" w:rsidRPr="00173EC7">
        <w:rPr>
          <w:color w:val="000000" w:themeColor="text1"/>
          <w:lang w:val="en-US"/>
        </w:rPr>
        <w:t xml:space="preserve"> the</w:t>
      </w:r>
      <w:r w:rsidR="00945D24" w:rsidRPr="00173EC7">
        <w:rPr>
          <w:color w:val="000000" w:themeColor="text1"/>
          <w:lang w:val="en-US"/>
        </w:rPr>
        <w:t xml:space="preserve"> team then had to wait another three weeks to gain access </w:t>
      </w:r>
      <w:r w:rsidR="00AB047F" w:rsidRPr="00173EC7">
        <w:rPr>
          <w:color w:val="000000" w:themeColor="text1"/>
          <w:lang w:val="en-US"/>
        </w:rPr>
        <w:t>to the code published on</w:t>
      </w:r>
      <w:r w:rsidR="00945D24" w:rsidRPr="00173EC7">
        <w:rPr>
          <w:color w:val="000000" w:themeColor="text1"/>
          <w:lang w:val="en-US"/>
        </w:rPr>
        <w:t xml:space="preserve"> the shiny server</w:t>
      </w:r>
      <w:r w:rsidR="00AB047F" w:rsidRPr="00173EC7">
        <w:rPr>
          <w:color w:val="000000" w:themeColor="text1"/>
          <w:lang w:val="en-US"/>
        </w:rPr>
        <w:t>.</w:t>
      </w:r>
      <w:r w:rsidR="00945D24" w:rsidRPr="00173EC7">
        <w:rPr>
          <w:color w:val="000000" w:themeColor="text1"/>
          <w:lang w:val="en-US"/>
        </w:rPr>
        <w:t xml:space="preserve"> </w:t>
      </w:r>
    </w:p>
    <w:p w14:paraId="2FE6D908" w14:textId="453E9A30" w:rsidR="001E67B4" w:rsidRPr="00173EC7" w:rsidRDefault="00650B22" w:rsidP="00C213E2">
      <w:pPr>
        <w:rPr>
          <w:color w:val="000000" w:themeColor="text1"/>
          <w:lang w:val="en-US"/>
        </w:rPr>
      </w:pPr>
      <w:r w:rsidRPr="00173EC7">
        <w:rPr>
          <w:color w:val="000000" w:themeColor="text1"/>
          <w:lang w:val="en-US"/>
        </w:rPr>
        <w:t xml:space="preserve">The SPT commenced </w:t>
      </w:r>
      <w:r w:rsidR="001E67B4" w:rsidRPr="00173EC7">
        <w:rPr>
          <w:color w:val="000000" w:themeColor="text1"/>
          <w:lang w:val="en-US"/>
        </w:rPr>
        <w:t>as follows:</w:t>
      </w:r>
    </w:p>
    <w:p w14:paraId="0459C326" w14:textId="0D1F77E9" w:rsidR="001810BC" w:rsidRPr="00173EC7" w:rsidRDefault="001810BC" w:rsidP="001E67B4">
      <w:pPr>
        <w:pStyle w:val="ListParagraph"/>
        <w:numPr>
          <w:ilvl w:val="0"/>
          <w:numId w:val="28"/>
        </w:numPr>
        <w:rPr>
          <w:color w:val="000000" w:themeColor="text1"/>
          <w:lang w:val="en-US"/>
        </w:rPr>
      </w:pPr>
      <w:r w:rsidRPr="00173EC7">
        <w:rPr>
          <w:color w:val="000000" w:themeColor="text1"/>
          <w:lang w:val="en-US"/>
        </w:rPr>
        <w:t xml:space="preserve">Met with the </w:t>
      </w:r>
      <w:r w:rsidR="00822CD9" w:rsidRPr="00173EC7">
        <w:rPr>
          <w:color w:val="000000" w:themeColor="text1"/>
          <w:lang w:val="en-US"/>
        </w:rPr>
        <w:t xml:space="preserve">initial </w:t>
      </w:r>
      <w:r w:rsidRPr="00173EC7">
        <w:rPr>
          <w:color w:val="000000" w:themeColor="text1"/>
          <w:lang w:val="en-US"/>
        </w:rPr>
        <w:t xml:space="preserve">developer, Hugo </w:t>
      </w:r>
      <w:proofErr w:type="spellStart"/>
      <w:r w:rsidRPr="00173EC7">
        <w:rPr>
          <w:color w:val="000000" w:themeColor="text1"/>
          <w:lang w:val="en-US"/>
        </w:rPr>
        <w:t>Loubs</w:t>
      </w:r>
      <w:r w:rsidR="00910D56" w:rsidRPr="00173EC7">
        <w:rPr>
          <w:color w:val="000000" w:themeColor="text1"/>
          <w:lang w:val="en-US"/>
        </w:rPr>
        <w:t>h</w:t>
      </w:r>
      <w:r w:rsidRPr="00173EC7">
        <w:rPr>
          <w:color w:val="000000" w:themeColor="text1"/>
          <w:lang w:val="en-US"/>
        </w:rPr>
        <w:t>er</w:t>
      </w:r>
      <w:proofErr w:type="spellEnd"/>
      <w:r w:rsidRPr="00173EC7">
        <w:rPr>
          <w:color w:val="000000" w:themeColor="text1"/>
          <w:lang w:val="en-US"/>
        </w:rPr>
        <w:t xml:space="preserve"> on two separate occasions. On the 27 of February in the SAS labs and on the 15 of March in Johannesburg. </w:t>
      </w:r>
      <w:r w:rsidR="00910D56" w:rsidRPr="00173EC7">
        <w:rPr>
          <w:color w:val="000000" w:themeColor="text1"/>
          <w:lang w:val="en-US"/>
        </w:rPr>
        <w:t xml:space="preserve">On the first occasion H. </w:t>
      </w:r>
      <w:proofErr w:type="spellStart"/>
      <w:r w:rsidR="00910D56" w:rsidRPr="00173EC7">
        <w:rPr>
          <w:color w:val="000000" w:themeColor="text1"/>
          <w:lang w:val="en-US"/>
        </w:rPr>
        <w:t>Loubsher</w:t>
      </w:r>
      <w:proofErr w:type="spellEnd"/>
      <w:r w:rsidR="00910D56" w:rsidRPr="00173EC7">
        <w:rPr>
          <w:color w:val="000000" w:themeColor="text1"/>
          <w:lang w:val="en-US"/>
        </w:rPr>
        <w:t xml:space="preserve"> gave the SPT a brief introduction to the code as well as optimal strategy to understanding it. </w:t>
      </w:r>
      <w:r w:rsidR="00822CD9" w:rsidRPr="00173EC7">
        <w:rPr>
          <w:color w:val="000000" w:themeColor="text1"/>
          <w:lang w:val="en-US"/>
        </w:rPr>
        <w:t>|</w:t>
      </w:r>
    </w:p>
    <w:p w14:paraId="2C8E6BDF" w14:textId="53DAF9E9" w:rsidR="001E67B4" w:rsidRPr="00173EC7" w:rsidRDefault="001E67B4" w:rsidP="001E67B4">
      <w:pPr>
        <w:pStyle w:val="ListParagraph"/>
        <w:numPr>
          <w:ilvl w:val="0"/>
          <w:numId w:val="28"/>
        </w:numPr>
        <w:rPr>
          <w:color w:val="000000" w:themeColor="text1"/>
          <w:lang w:val="en-US"/>
        </w:rPr>
      </w:pPr>
      <w:r w:rsidRPr="00173EC7">
        <w:rPr>
          <w:b/>
          <w:bCs/>
          <w:color w:val="000000" w:themeColor="text1"/>
          <w:lang w:val="en-US"/>
        </w:rPr>
        <w:t>G</w:t>
      </w:r>
      <w:r w:rsidR="00C213E2" w:rsidRPr="00173EC7">
        <w:rPr>
          <w:b/>
          <w:bCs/>
          <w:color w:val="000000" w:themeColor="text1"/>
          <w:lang w:val="en-US"/>
        </w:rPr>
        <w:t>ain knowledge</w:t>
      </w:r>
      <w:r w:rsidR="00C213E2" w:rsidRPr="00173EC7">
        <w:rPr>
          <w:color w:val="000000" w:themeColor="text1"/>
          <w:lang w:val="en-US"/>
        </w:rPr>
        <w:t xml:space="preserve"> about R-shiny, a R package that enables one to develop web based interactive software. </w:t>
      </w:r>
    </w:p>
    <w:p w14:paraId="12B23A9C" w14:textId="78388C18" w:rsidR="009D7819" w:rsidRPr="00173EC7" w:rsidRDefault="009D7819" w:rsidP="009D7819">
      <w:pPr>
        <w:pStyle w:val="ListParagraph"/>
        <w:numPr>
          <w:ilvl w:val="0"/>
          <w:numId w:val="28"/>
        </w:numPr>
        <w:rPr>
          <w:color w:val="000000" w:themeColor="text1"/>
          <w:lang w:val="en-US"/>
        </w:rPr>
      </w:pPr>
      <w:r w:rsidRPr="00173EC7">
        <w:rPr>
          <w:color w:val="000000" w:themeColor="text1"/>
          <w:lang w:val="en-US"/>
        </w:rPr>
        <w:t>The second meeting on the 15</w:t>
      </w:r>
      <w:r w:rsidRPr="00173EC7">
        <w:rPr>
          <w:color w:val="000000" w:themeColor="text1"/>
          <w:vertAlign w:val="superscript"/>
          <w:lang w:val="en-US"/>
        </w:rPr>
        <w:t>th</w:t>
      </w:r>
      <w:r w:rsidRPr="00173EC7">
        <w:rPr>
          <w:color w:val="000000" w:themeColor="text1"/>
          <w:lang w:val="en-US"/>
        </w:rPr>
        <w:t xml:space="preserve"> of March H. </w:t>
      </w:r>
      <w:proofErr w:type="spellStart"/>
      <w:r w:rsidRPr="00173EC7">
        <w:rPr>
          <w:color w:val="000000" w:themeColor="text1"/>
          <w:lang w:val="en-US"/>
        </w:rPr>
        <w:t>Loubsher</w:t>
      </w:r>
      <w:proofErr w:type="spellEnd"/>
      <w:r w:rsidRPr="00173EC7">
        <w:rPr>
          <w:color w:val="000000" w:themeColor="text1"/>
          <w:lang w:val="en-US"/>
        </w:rPr>
        <w:t xml:space="preserve"> met with two members to systematically work through the code after having worked through the shiny package.  </w:t>
      </w:r>
    </w:p>
    <w:p w14:paraId="4EA60519" w14:textId="5585C19F" w:rsidR="001E67B4" w:rsidRPr="00173EC7" w:rsidRDefault="00C213E2" w:rsidP="001E67B4">
      <w:pPr>
        <w:pStyle w:val="ListParagraph"/>
        <w:numPr>
          <w:ilvl w:val="0"/>
          <w:numId w:val="28"/>
        </w:numPr>
        <w:rPr>
          <w:color w:val="000000" w:themeColor="text1"/>
          <w:lang w:val="en-US"/>
        </w:rPr>
      </w:pPr>
      <w:r w:rsidRPr="00173EC7">
        <w:rPr>
          <w:color w:val="000000" w:themeColor="text1"/>
          <w:lang w:val="en-US"/>
        </w:rPr>
        <w:lastRenderedPageBreak/>
        <w:t xml:space="preserve">Having the R-shiny knowledge and being familiar with the code it enabled us to </w:t>
      </w:r>
      <w:r w:rsidRPr="00173EC7">
        <w:rPr>
          <w:b/>
          <w:bCs/>
          <w:color w:val="000000" w:themeColor="text1"/>
          <w:lang w:val="en-US"/>
        </w:rPr>
        <w:t xml:space="preserve">sort </w:t>
      </w:r>
      <w:r w:rsidRPr="00173EC7">
        <w:rPr>
          <w:color w:val="000000" w:themeColor="text1"/>
          <w:lang w:val="en-US"/>
        </w:rPr>
        <w:t>and</w:t>
      </w:r>
      <w:r w:rsidRPr="00173EC7">
        <w:rPr>
          <w:b/>
          <w:bCs/>
          <w:color w:val="000000" w:themeColor="text1"/>
          <w:lang w:val="en-US"/>
        </w:rPr>
        <w:t xml:space="preserve"> organize</w:t>
      </w:r>
      <w:r w:rsidRPr="00173EC7">
        <w:rPr>
          <w:color w:val="000000" w:themeColor="text1"/>
          <w:lang w:val="en-US"/>
        </w:rPr>
        <w:t xml:space="preserve"> the code. </w:t>
      </w:r>
    </w:p>
    <w:p w14:paraId="0761E547" w14:textId="46F653B7" w:rsidR="00B2449C" w:rsidRPr="00173EC7" w:rsidRDefault="00B2449C" w:rsidP="00B2449C">
      <w:pPr>
        <w:pStyle w:val="ListParagraph"/>
        <w:numPr>
          <w:ilvl w:val="0"/>
          <w:numId w:val="28"/>
        </w:numPr>
        <w:rPr>
          <w:color w:val="000000" w:themeColor="text1"/>
          <w:lang w:val="en-US"/>
        </w:rPr>
      </w:pPr>
      <w:r w:rsidRPr="00173EC7">
        <w:rPr>
          <w:b/>
          <w:bCs/>
          <w:color w:val="000000" w:themeColor="text1"/>
          <w:lang w:val="en-US"/>
        </w:rPr>
        <w:t>Gain knowledge</w:t>
      </w:r>
      <w:r w:rsidRPr="00173EC7">
        <w:rPr>
          <w:color w:val="000000" w:themeColor="text1"/>
          <w:lang w:val="en-US"/>
        </w:rPr>
        <w:t xml:space="preserve"> about other packages in R, a package is a collection of functions that increase the power of R.</w:t>
      </w:r>
    </w:p>
    <w:p w14:paraId="000DDE3D" w14:textId="7CE5A65C" w:rsidR="002F371A" w:rsidRPr="00173EC7" w:rsidRDefault="00650B22" w:rsidP="002F371A">
      <w:pPr>
        <w:pStyle w:val="ListParagraph"/>
        <w:numPr>
          <w:ilvl w:val="0"/>
          <w:numId w:val="28"/>
        </w:numPr>
        <w:rPr>
          <w:color w:val="000000" w:themeColor="text1"/>
          <w:lang w:val="en-US"/>
        </w:rPr>
      </w:pPr>
      <w:r w:rsidRPr="00173EC7">
        <w:rPr>
          <w:color w:val="000000" w:themeColor="text1"/>
          <w:lang w:val="en-US"/>
        </w:rPr>
        <w:t>After sorting and organizing</w:t>
      </w:r>
      <w:r w:rsidR="00C213E2" w:rsidRPr="00173EC7">
        <w:rPr>
          <w:color w:val="000000" w:themeColor="text1"/>
          <w:lang w:val="en-US"/>
        </w:rPr>
        <w:t xml:space="preserve"> we were able to </w:t>
      </w:r>
      <w:r w:rsidR="00C213E2" w:rsidRPr="00173EC7">
        <w:rPr>
          <w:b/>
          <w:bCs/>
          <w:color w:val="000000" w:themeColor="text1"/>
          <w:lang w:val="en-US"/>
        </w:rPr>
        <w:t>delete unnecessary code</w:t>
      </w:r>
      <w:r w:rsidR="00C213E2" w:rsidRPr="00173EC7">
        <w:rPr>
          <w:color w:val="000000" w:themeColor="text1"/>
          <w:lang w:val="en-US"/>
        </w:rPr>
        <w:t xml:space="preserve"> that was not implemented</w:t>
      </w:r>
      <w:r w:rsidRPr="00173EC7">
        <w:rPr>
          <w:color w:val="000000" w:themeColor="text1"/>
          <w:lang w:val="en-US"/>
        </w:rPr>
        <w:t xml:space="preserve"> as well as correct code that was not working due to changes in R packages. </w:t>
      </w:r>
    </w:p>
    <w:p w14:paraId="2E5173D0" w14:textId="74F563CE" w:rsidR="00473947" w:rsidRPr="00173EC7" w:rsidRDefault="009D7819" w:rsidP="00473947">
      <w:pPr>
        <w:pStyle w:val="ListParagraph"/>
        <w:numPr>
          <w:ilvl w:val="0"/>
          <w:numId w:val="28"/>
        </w:numPr>
        <w:rPr>
          <w:color w:val="000000" w:themeColor="text1"/>
          <w:lang w:val="en-US"/>
        </w:rPr>
      </w:pPr>
      <w:r w:rsidRPr="00173EC7">
        <w:rPr>
          <w:color w:val="000000" w:themeColor="text1"/>
          <w:lang w:val="en-US"/>
        </w:rPr>
        <w:t xml:space="preserve">While doing steps 4, 5 and 6 the </w:t>
      </w:r>
      <w:r w:rsidRPr="00173EC7">
        <w:rPr>
          <w:color w:val="000000" w:themeColor="text1"/>
          <w:sz w:val="22"/>
          <w:szCs w:val="20"/>
          <w:lang w:val="en-US"/>
        </w:rPr>
        <w:t xml:space="preserve">SPT realized </w:t>
      </w:r>
      <w:r w:rsidR="00473947" w:rsidRPr="00173EC7">
        <w:rPr>
          <w:color w:val="000000" w:themeColor="text1"/>
          <w:sz w:val="22"/>
          <w:szCs w:val="20"/>
          <w:lang w:val="en-US"/>
        </w:rPr>
        <w:t>a</w:t>
      </w:r>
      <w:r w:rsidRPr="00173EC7">
        <w:rPr>
          <w:color w:val="000000" w:themeColor="text1"/>
          <w:sz w:val="22"/>
          <w:szCs w:val="20"/>
          <w:lang w:val="en-US"/>
        </w:rPr>
        <w:t xml:space="preserve"> package was not updated causing errors in the calculation of the similarity metrics in the pairwise feature</w:t>
      </w:r>
    </w:p>
    <w:p w14:paraId="2F90D13B" w14:textId="56419DD9" w:rsidR="00C213E2" w:rsidRPr="00173EC7" w:rsidRDefault="001E67B4" w:rsidP="00473947">
      <w:pPr>
        <w:pStyle w:val="ListParagraph"/>
        <w:numPr>
          <w:ilvl w:val="0"/>
          <w:numId w:val="28"/>
        </w:numPr>
        <w:rPr>
          <w:color w:val="000000" w:themeColor="text1"/>
          <w:lang w:val="en-US"/>
        </w:rPr>
      </w:pPr>
      <w:r w:rsidRPr="00173EC7">
        <w:rPr>
          <w:color w:val="000000" w:themeColor="text1"/>
          <w:lang w:val="en-US"/>
        </w:rPr>
        <w:t xml:space="preserve">Lastly, we were tasked with </w:t>
      </w:r>
      <w:r w:rsidRPr="00173EC7">
        <w:rPr>
          <w:b/>
          <w:bCs/>
          <w:color w:val="000000" w:themeColor="text1"/>
          <w:lang w:val="en-US"/>
        </w:rPr>
        <w:t>ensuring perfect functionality</w:t>
      </w:r>
      <w:r w:rsidRPr="00173EC7">
        <w:rPr>
          <w:color w:val="000000" w:themeColor="text1"/>
          <w:lang w:val="en-US"/>
        </w:rPr>
        <w:t xml:space="preserve"> of the tool</w:t>
      </w:r>
      <w:r w:rsidR="005F6B1E" w:rsidRPr="00173EC7">
        <w:rPr>
          <w:color w:val="000000" w:themeColor="text1"/>
          <w:lang w:val="en-US"/>
        </w:rPr>
        <w:t xml:space="preserve"> and updating the code on the shiny server</w:t>
      </w:r>
      <w:r w:rsidRPr="00173EC7">
        <w:rPr>
          <w:color w:val="000000" w:themeColor="text1"/>
          <w:lang w:val="en-US"/>
        </w:rPr>
        <w:t>.</w:t>
      </w:r>
    </w:p>
    <w:p w14:paraId="7ADFDB0B" w14:textId="6BD7C2D3" w:rsidR="00C213E2" w:rsidRPr="00173EC7" w:rsidRDefault="001E67B4" w:rsidP="00C213E2">
      <w:pPr>
        <w:rPr>
          <w:color w:val="000000" w:themeColor="text1"/>
          <w:lang w:val="en-US"/>
        </w:rPr>
      </w:pPr>
      <w:r w:rsidRPr="00173EC7">
        <w:rPr>
          <w:color w:val="000000" w:themeColor="text1"/>
          <w:lang w:val="en-US"/>
        </w:rPr>
        <w:t xml:space="preserve">A snip bit of the final code can be found </w:t>
      </w:r>
      <w:r w:rsidR="005F6B1E" w:rsidRPr="00173EC7">
        <w:rPr>
          <w:color w:val="000000" w:themeColor="text1"/>
          <w:lang w:val="en-US"/>
        </w:rPr>
        <w:t>in Append</w:t>
      </w:r>
      <w:r w:rsidR="00EB3DD1" w:rsidRPr="00173EC7">
        <w:rPr>
          <w:color w:val="000000" w:themeColor="text1"/>
          <w:lang w:val="en-US"/>
        </w:rPr>
        <w:t>ix A</w:t>
      </w:r>
    </w:p>
    <w:p w14:paraId="7D02FC09" w14:textId="77777777" w:rsidR="005F6B1E" w:rsidRPr="00173EC7" w:rsidRDefault="005F6B1E" w:rsidP="001E67B4">
      <w:pPr>
        <w:rPr>
          <w:b/>
          <w:bCs/>
          <w:color w:val="000000" w:themeColor="text1"/>
          <w:lang w:val="en-US"/>
        </w:rPr>
      </w:pPr>
    </w:p>
    <w:p w14:paraId="1DAC4A3F" w14:textId="021865B8" w:rsidR="001E67B4" w:rsidRPr="00173EC7" w:rsidRDefault="001E67B4" w:rsidP="00473947">
      <w:pPr>
        <w:pStyle w:val="Heading2"/>
        <w:rPr>
          <w:color w:val="000000" w:themeColor="text1"/>
          <w:lang w:val="en-US"/>
        </w:rPr>
      </w:pPr>
      <w:bookmarkStart w:id="16" w:name="_Toc43719139"/>
      <w:r w:rsidRPr="00173EC7">
        <w:rPr>
          <w:color w:val="000000" w:themeColor="text1"/>
          <w:lang w:val="en-US"/>
        </w:rPr>
        <w:t>Reporting and Documentation</w:t>
      </w:r>
      <w:bookmarkEnd w:id="16"/>
    </w:p>
    <w:p w14:paraId="08FA6BA9" w14:textId="77B1DCBE" w:rsidR="005F6B1E" w:rsidRPr="00173EC7" w:rsidRDefault="005F6B1E" w:rsidP="00C213E2">
      <w:pPr>
        <w:rPr>
          <w:color w:val="000000" w:themeColor="text1"/>
          <w:lang w:val="en-US"/>
        </w:rPr>
      </w:pPr>
      <w:r w:rsidRPr="00173EC7">
        <w:rPr>
          <w:color w:val="000000" w:themeColor="text1"/>
          <w:lang w:val="en-US"/>
        </w:rPr>
        <w:t>Tasked with designing an extractable report of result out from the “</w:t>
      </w:r>
      <w:proofErr w:type="spellStart"/>
      <w:r w:rsidRPr="00173EC7">
        <w:rPr>
          <w:color w:val="000000" w:themeColor="text1"/>
          <w:lang w:val="en-US"/>
        </w:rPr>
        <w:t>PlagR</w:t>
      </w:r>
      <w:proofErr w:type="spellEnd"/>
      <w:r w:rsidRPr="00173EC7">
        <w:rPr>
          <w:color w:val="000000" w:themeColor="text1"/>
          <w:lang w:val="en-US"/>
        </w:rPr>
        <w:t xml:space="preserve">” tool. </w:t>
      </w:r>
    </w:p>
    <w:p w14:paraId="7D6E5BB5" w14:textId="7BE3D7EA" w:rsidR="005F6B1E" w:rsidRPr="00173EC7" w:rsidRDefault="005F6B1E" w:rsidP="005F6B1E">
      <w:pPr>
        <w:rPr>
          <w:color w:val="000000" w:themeColor="text1"/>
          <w:lang w:val="en-US"/>
        </w:rPr>
      </w:pPr>
      <w:r w:rsidRPr="00173EC7">
        <w:rPr>
          <w:color w:val="000000" w:themeColor="text1"/>
          <w:lang w:val="en-US"/>
        </w:rPr>
        <w:t>The SPT commenced as follows:</w:t>
      </w:r>
    </w:p>
    <w:p w14:paraId="6A631F3A" w14:textId="632C8C66" w:rsidR="005F6B1E" w:rsidRPr="00173EC7" w:rsidRDefault="005F6B1E" w:rsidP="005F6B1E">
      <w:pPr>
        <w:pStyle w:val="ListParagraph"/>
        <w:numPr>
          <w:ilvl w:val="0"/>
          <w:numId w:val="29"/>
        </w:numPr>
        <w:rPr>
          <w:color w:val="000000" w:themeColor="text1"/>
          <w:lang w:val="en-US"/>
        </w:rPr>
      </w:pPr>
      <w:r w:rsidRPr="00173EC7">
        <w:rPr>
          <w:color w:val="000000" w:themeColor="text1"/>
          <w:lang w:val="en-US"/>
        </w:rPr>
        <w:t xml:space="preserve">The </w:t>
      </w:r>
      <w:r w:rsidR="009D7819" w:rsidRPr="00173EC7">
        <w:rPr>
          <w:color w:val="000000" w:themeColor="text1"/>
          <w:lang w:val="en-US"/>
        </w:rPr>
        <w:t xml:space="preserve">layout of the </w:t>
      </w:r>
      <w:r w:rsidRPr="00173EC7">
        <w:rPr>
          <w:color w:val="000000" w:themeColor="text1"/>
          <w:lang w:val="en-US"/>
        </w:rPr>
        <w:t>report had to be designed in logical manner by the SPT.</w:t>
      </w:r>
    </w:p>
    <w:p w14:paraId="254BAE40" w14:textId="329BCFED" w:rsidR="00AB047F" w:rsidRPr="00173EC7" w:rsidRDefault="00AB047F" w:rsidP="00AB047F">
      <w:pPr>
        <w:pStyle w:val="ListParagraph"/>
        <w:numPr>
          <w:ilvl w:val="0"/>
          <w:numId w:val="29"/>
        </w:numPr>
        <w:rPr>
          <w:color w:val="000000" w:themeColor="text1"/>
          <w:lang w:val="en-US"/>
        </w:rPr>
      </w:pPr>
      <w:r w:rsidRPr="00173EC7">
        <w:rPr>
          <w:color w:val="000000" w:themeColor="text1"/>
          <w:lang w:val="en-US"/>
        </w:rPr>
        <w:t>The layout was designed to provide an extractable piece of the suspected text and the provided metrics with results.</w:t>
      </w:r>
    </w:p>
    <w:p w14:paraId="60BAD25F" w14:textId="584871D3" w:rsidR="009D7819" w:rsidRPr="00173EC7" w:rsidRDefault="00822CD9" w:rsidP="009D7819">
      <w:pPr>
        <w:pStyle w:val="ListParagraph"/>
        <w:numPr>
          <w:ilvl w:val="0"/>
          <w:numId w:val="29"/>
        </w:numPr>
        <w:rPr>
          <w:color w:val="000000" w:themeColor="text1"/>
          <w:lang w:val="en-US"/>
        </w:rPr>
      </w:pPr>
      <w:r w:rsidRPr="00173EC7">
        <w:rPr>
          <w:color w:val="000000" w:themeColor="text1"/>
          <w:lang w:val="en-US"/>
        </w:rPr>
        <w:t>The SPT was tasked with i</w:t>
      </w:r>
      <w:r w:rsidR="005F6B1E" w:rsidRPr="00173EC7">
        <w:rPr>
          <w:color w:val="000000" w:themeColor="text1"/>
          <w:lang w:val="en-US"/>
        </w:rPr>
        <w:t>mplement</w:t>
      </w:r>
      <w:r w:rsidRPr="00173EC7">
        <w:rPr>
          <w:color w:val="000000" w:themeColor="text1"/>
          <w:lang w:val="en-US"/>
        </w:rPr>
        <w:t xml:space="preserve">ing </w:t>
      </w:r>
      <w:r w:rsidR="005F6B1E" w:rsidRPr="00173EC7">
        <w:rPr>
          <w:color w:val="000000" w:themeColor="text1"/>
          <w:lang w:val="en-US"/>
        </w:rPr>
        <w:t>the code and updat</w:t>
      </w:r>
      <w:r w:rsidRPr="00173EC7">
        <w:rPr>
          <w:color w:val="000000" w:themeColor="text1"/>
          <w:lang w:val="en-US"/>
        </w:rPr>
        <w:t>ing</w:t>
      </w:r>
      <w:r w:rsidR="005F6B1E" w:rsidRPr="00173EC7">
        <w:rPr>
          <w:color w:val="000000" w:themeColor="text1"/>
          <w:lang w:val="en-US"/>
        </w:rPr>
        <w:t xml:space="preserve"> it on the shiny server.</w:t>
      </w:r>
    </w:p>
    <w:p w14:paraId="6F0B7EFD" w14:textId="111134BF" w:rsidR="00AB047F" w:rsidRPr="00173EC7" w:rsidRDefault="00822CD9" w:rsidP="009D7819">
      <w:pPr>
        <w:pStyle w:val="ListParagraph"/>
        <w:numPr>
          <w:ilvl w:val="0"/>
          <w:numId w:val="29"/>
        </w:numPr>
        <w:rPr>
          <w:color w:val="000000" w:themeColor="text1"/>
          <w:lang w:val="en-US"/>
        </w:rPr>
      </w:pPr>
      <w:r w:rsidRPr="00173EC7">
        <w:rPr>
          <w:color w:val="000000" w:themeColor="text1"/>
          <w:lang w:val="en-US"/>
        </w:rPr>
        <w:t>Lastly the team had to e</w:t>
      </w:r>
      <w:r w:rsidR="00AB047F" w:rsidRPr="00173EC7">
        <w:rPr>
          <w:color w:val="000000" w:themeColor="text1"/>
          <w:lang w:val="en-US"/>
        </w:rPr>
        <w:t xml:space="preserve">nsure that the implemented code is </w:t>
      </w:r>
      <w:r w:rsidRPr="00173EC7">
        <w:rPr>
          <w:color w:val="000000" w:themeColor="text1"/>
          <w:lang w:val="en-US"/>
        </w:rPr>
        <w:t>functioning,</w:t>
      </w:r>
      <w:r w:rsidR="00AB047F" w:rsidRPr="00173EC7">
        <w:rPr>
          <w:color w:val="000000" w:themeColor="text1"/>
          <w:lang w:val="en-US"/>
        </w:rPr>
        <w:t xml:space="preserve"> and report is correct,</w:t>
      </w:r>
    </w:p>
    <w:p w14:paraId="25577EEF" w14:textId="707B2597" w:rsidR="009D7819" w:rsidRPr="00173EC7" w:rsidRDefault="009D7819" w:rsidP="009D7819">
      <w:pPr>
        <w:rPr>
          <w:color w:val="000000" w:themeColor="text1"/>
          <w:lang w:val="en-US"/>
        </w:rPr>
      </w:pPr>
      <w:r w:rsidRPr="00173EC7">
        <w:rPr>
          <w:color w:val="000000" w:themeColor="text1"/>
          <w:lang w:val="en-US"/>
        </w:rPr>
        <w:t>A snip bit of the report can be found in Appendix A</w:t>
      </w:r>
    </w:p>
    <w:p w14:paraId="45DB1DF0" w14:textId="77777777" w:rsidR="005F6B1E" w:rsidRPr="00173EC7" w:rsidRDefault="005F6B1E" w:rsidP="005F6B1E">
      <w:pPr>
        <w:ind w:left="0" w:firstLine="0"/>
        <w:rPr>
          <w:color w:val="000000" w:themeColor="text1"/>
          <w:lang w:val="en-US"/>
        </w:rPr>
      </w:pPr>
    </w:p>
    <w:p w14:paraId="048B1346" w14:textId="77777777" w:rsidR="005F6B1E" w:rsidRPr="00173EC7" w:rsidRDefault="005F6B1E" w:rsidP="00473947">
      <w:pPr>
        <w:pStyle w:val="Heading2"/>
        <w:rPr>
          <w:color w:val="000000" w:themeColor="text1"/>
          <w:lang w:val="en-US"/>
        </w:rPr>
      </w:pPr>
      <w:bookmarkStart w:id="17" w:name="_Toc43719140"/>
      <w:r w:rsidRPr="00173EC7">
        <w:rPr>
          <w:color w:val="000000" w:themeColor="text1"/>
          <w:lang w:val="en-US"/>
        </w:rPr>
        <w:t>Credibility</w:t>
      </w:r>
      <w:bookmarkEnd w:id="17"/>
    </w:p>
    <w:p w14:paraId="71426C5E" w14:textId="4AD327CF" w:rsidR="005F6B1E" w:rsidRPr="00173EC7" w:rsidRDefault="00B715D0">
      <w:pPr>
        <w:ind w:left="0" w:right="2"/>
        <w:rPr>
          <w:color w:val="000000" w:themeColor="text1"/>
          <w:lang w:val="en-US"/>
        </w:rPr>
      </w:pPr>
      <w:r w:rsidRPr="00173EC7">
        <w:rPr>
          <w:color w:val="000000" w:themeColor="text1"/>
          <w:lang w:val="en-US"/>
        </w:rPr>
        <w:t xml:space="preserve">The tool when used correctly as described in the background provides the user with certain results to make certain conclusions. These results and the entire program </w:t>
      </w:r>
      <w:r w:rsidR="00C10B94" w:rsidRPr="00173EC7">
        <w:rPr>
          <w:color w:val="000000" w:themeColor="text1"/>
          <w:lang w:val="en-US"/>
        </w:rPr>
        <w:t>are derived from</w:t>
      </w:r>
      <w:r w:rsidRPr="00173EC7">
        <w:rPr>
          <w:color w:val="000000" w:themeColor="text1"/>
          <w:lang w:val="en-US"/>
        </w:rPr>
        <w:t xml:space="preserve"> various R packages. R packages are collections of functions and data sets developed by a community and improve R base functionalities. To provide the user with some credibility the SPT took the following steps:</w:t>
      </w:r>
    </w:p>
    <w:p w14:paraId="2CC0C310" w14:textId="53F11AD6" w:rsidR="00427EFD" w:rsidRPr="00173EC7" w:rsidRDefault="00B715D0" w:rsidP="00B715D0">
      <w:pPr>
        <w:pStyle w:val="ListParagraph"/>
        <w:numPr>
          <w:ilvl w:val="0"/>
          <w:numId w:val="30"/>
        </w:numPr>
        <w:ind w:right="2"/>
        <w:rPr>
          <w:color w:val="000000" w:themeColor="text1"/>
          <w:lang w:val="en-US"/>
        </w:rPr>
      </w:pPr>
      <w:r w:rsidRPr="00173EC7">
        <w:rPr>
          <w:color w:val="000000" w:themeColor="text1"/>
          <w:lang w:val="en-US"/>
        </w:rPr>
        <w:t>D</w:t>
      </w:r>
      <w:r w:rsidR="00425454" w:rsidRPr="00173EC7">
        <w:rPr>
          <w:color w:val="000000" w:themeColor="text1"/>
          <w:lang w:val="en-US"/>
        </w:rPr>
        <w:t>o</w:t>
      </w:r>
      <w:r w:rsidRPr="00173EC7">
        <w:rPr>
          <w:color w:val="000000" w:themeColor="text1"/>
          <w:lang w:val="en-US"/>
        </w:rPr>
        <w:t xml:space="preserve"> thorough </w:t>
      </w:r>
      <w:r w:rsidRPr="00173EC7">
        <w:rPr>
          <w:b/>
          <w:bCs/>
          <w:color w:val="000000" w:themeColor="text1"/>
          <w:lang w:val="en-US"/>
        </w:rPr>
        <w:t xml:space="preserve">research </w:t>
      </w:r>
      <w:r w:rsidRPr="00173EC7">
        <w:rPr>
          <w:color w:val="000000" w:themeColor="text1"/>
          <w:lang w:val="en-US"/>
        </w:rPr>
        <w:t>on</w:t>
      </w:r>
      <w:r w:rsidRPr="00173EC7">
        <w:rPr>
          <w:b/>
          <w:bCs/>
          <w:color w:val="000000" w:themeColor="text1"/>
          <w:lang w:val="en-US"/>
        </w:rPr>
        <w:t xml:space="preserve"> </w:t>
      </w:r>
      <w:r w:rsidR="00427EFD" w:rsidRPr="00173EC7">
        <w:rPr>
          <w:color w:val="000000" w:themeColor="text1"/>
          <w:lang w:val="en-US"/>
        </w:rPr>
        <w:t>all</w:t>
      </w:r>
      <w:r w:rsidR="00427EFD" w:rsidRPr="00173EC7">
        <w:rPr>
          <w:b/>
          <w:bCs/>
          <w:color w:val="000000" w:themeColor="text1"/>
          <w:lang w:val="en-US"/>
        </w:rPr>
        <w:t>:</w:t>
      </w:r>
    </w:p>
    <w:p w14:paraId="64A904EB" w14:textId="7DB1E3E6" w:rsidR="00427EFD" w:rsidRPr="00173EC7" w:rsidRDefault="00427EFD" w:rsidP="00427EFD">
      <w:pPr>
        <w:pStyle w:val="ListParagraph"/>
        <w:numPr>
          <w:ilvl w:val="0"/>
          <w:numId w:val="33"/>
        </w:numPr>
        <w:ind w:right="2"/>
        <w:rPr>
          <w:color w:val="000000" w:themeColor="text1"/>
          <w:lang w:val="en-US"/>
        </w:rPr>
      </w:pPr>
      <w:r w:rsidRPr="00173EC7">
        <w:rPr>
          <w:b/>
          <w:bCs/>
          <w:color w:val="000000" w:themeColor="text1"/>
          <w:lang w:val="en-US"/>
        </w:rPr>
        <w:t>A</w:t>
      </w:r>
      <w:r w:rsidR="00B715D0" w:rsidRPr="00173EC7">
        <w:rPr>
          <w:b/>
          <w:bCs/>
          <w:color w:val="000000" w:themeColor="text1"/>
          <w:lang w:val="en-US"/>
        </w:rPr>
        <w:t>ccuracy metrics</w:t>
      </w:r>
      <w:r w:rsidR="00B715D0" w:rsidRPr="00173EC7">
        <w:rPr>
          <w:color w:val="000000" w:themeColor="text1"/>
          <w:lang w:val="en-US"/>
        </w:rPr>
        <w:t xml:space="preserve"> provided</w:t>
      </w:r>
      <w:r w:rsidR="00425454" w:rsidRPr="00173EC7">
        <w:rPr>
          <w:color w:val="000000" w:themeColor="text1"/>
          <w:lang w:val="en-US"/>
        </w:rPr>
        <w:t xml:space="preserve"> in by the PTC feature in the tool.</w:t>
      </w:r>
    </w:p>
    <w:p w14:paraId="6D6B1B40" w14:textId="58D132CB" w:rsidR="00427EFD" w:rsidRPr="00173EC7" w:rsidRDefault="00427EFD" w:rsidP="00427EFD">
      <w:pPr>
        <w:pStyle w:val="ListParagraph"/>
        <w:numPr>
          <w:ilvl w:val="0"/>
          <w:numId w:val="33"/>
        </w:numPr>
        <w:ind w:right="2"/>
        <w:rPr>
          <w:color w:val="000000" w:themeColor="text1"/>
          <w:lang w:val="en-US"/>
        </w:rPr>
      </w:pPr>
      <w:r w:rsidRPr="00173EC7">
        <w:rPr>
          <w:color w:val="000000" w:themeColor="text1"/>
          <w:lang w:val="en-US"/>
        </w:rPr>
        <w:lastRenderedPageBreak/>
        <w:t>T</w:t>
      </w:r>
      <w:r w:rsidR="00B715D0" w:rsidRPr="00173EC7">
        <w:rPr>
          <w:color w:val="000000" w:themeColor="text1"/>
          <w:lang w:val="en-US"/>
        </w:rPr>
        <w:t xml:space="preserve">ool </w:t>
      </w:r>
      <w:r w:rsidR="00B715D0" w:rsidRPr="00173EC7">
        <w:rPr>
          <w:b/>
          <w:bCs/>
          <w:color w:val="000000" w:themeColor="text1"/>
          <w:lang w:val="en-US"/>
        </w:rPr>
        <w:t>functionality</w:t>
      </w:r>
      <w:r w:rsidR="00B715D0" w:rsidRPr="00173EC7">
        <w:rPr>
          <w:color w:val="000000" w:themeColor="text1"/>
          <w:lang w:val="en-US"/>
        </w:rPr>
        <w:t xml:space="preserve"> available</w:t>
      </w:r>
      <w:r w:rsidR="00425454" w:rsidRPr="00173EC7">
        <w:rPr>
          <w:color w:val="000000" w:themeColor="text1"/>
          <w:lang w:val="en-US"/>
        </w:rPr>
        <w:t xml:space="preserve">, </w:t>
      </w:r>
      <w:proofErr w:type="spellStart"/>
      <w:r w:rsidR="00425454" w:rsidRPr="00173EC7">
        <w:rPr>
          <w:color w:val="000000" w:themeColor="text1"/>
          <w:lang w:val="en-US"/>
        </w:rPr>
        <w:t>e.g</w:t>
      </w:r>
      <w:proofErr w:type="spellEnd"/>
      <w:r w:rsidR="00425454" w:rsidRPr="00173EC7">
        <w:rPr>
          <w:color w:val="000000" w:themeColor="text1"/>
          <w:lang w:val="en-US"/>
        </w:rPr>
        <w:t xml:space="preserve"> “size of word chunks” provide and user with an intuitive explanation of this and how to proceed using this function. </w:t>
      </w:r>
      <w:r w:rsidR="00B715D0" w:rsidRPr="00173EC7">
        <w:rPr>
          <w:color w:val="000000" w:themeColor="text1"/>
          <w:lang w:val="en-US"/>
        </w:rPr>
        <w:t xml:space="preserve"> </w:t>
      </w:r>
    </w:p>
    <w:p w14:paraId="6012B624" w14:textId="1B0FF846" w:rsidR="00B715D0" w:rsidRPr="00173EC7" w:rsidRDefault="00ED3300" w:rsidP="00427EFD">
      <w:pPr>
        <w:pStyle w:val="ListParagraph"/>
        <w:numPr>
          <w:ilvl w:val="0"/>
          <w:numId w:val="33"/>
        </w:numPr>
        <w:ind w:right="2"/>
        <w:rPr>
          <w:color w:val="000000" w:themeColor="text1"/>
          <w:lang w:val="en-US"/>
        </w:rPr>
      </w:pPr>
      <w:r w:rsidRPr="00173EC7">
        <w:rPr>
          <w:color w:val="000000" w:themeColor="text1"/>
          <w:lang w:val="en-US"/>
        </w:rPr>
        <w:t xml:space="preserve">24 </w:t>
      </w:r>
      <w:r w:rsidR="00B715D0" w:rsidRPr="00173EC7">
        <w:rPr>
          <w:color w:val="000000" w:themeColor="text1"/>
          <w:lang w:val="en-US"/>
        </w:rPr>
        <w:t>R packages</w:t>
      </w:r>
      <w:r w:rsidR="00425454" w:rsidRPr="00173EC7">
        <w:rPr>
          <w:color w:val="000000" w:themeColor="text1"/>
          <w:lang w:val="en-US"/>
        </w:rPr>
        <w:t xml:space="preserve"> implemented</w:t>
      </w:r>
      <w:r w:rsidRPr="00173EC7">
        <w:rPr>
          <w:color w:val="000000" w:themeColor="text1"/>
          <w:lang w:val="en-US"/>
        </w:rPr>
        <w:t xml:space="preserve"> in the program</w:t>
      </w:r>
      <w:r w:rsidR="00B715D0" w:rsidRPr="00173EC7">
        <w:rPr>
          <w:color w:val="000000" w:themeColor="text1"/>
          <w:lang w:val="en-US"/>
        </w:rPr>
        <w:t>.</w:t>
      </w:r>
    </w:p>
    <w:p w14:paraId="1FADF768" w14:textId="4A805FD0" w:rsidR="00B715D0" w:rsidRPr="00173EC7" w:rsidRDefault="00B715D0" w:rsidP="00B715D0">
      <w:pPr>
        <w:pStyle w:val="ListParagraph"/>
        <w:numPr>
          <w:ilvl w:val="0"/>
          <w:numId w:val="30"/>
        </w:numPr>
        <w:ind w:right="2"/>
        <w:rPr>
          <w:color w:val="000000" w:themeColor="text1"/>
          <w:lang w:val="en-US"/>
        </w:rPr>
      </w:pPr>
      <w:r w:rsidRPr="00173EC7">
        <w:rPr>
          <w:color w:val="000000" w:themeColor="text1"/>
          <w:lang w:val="en-US"/>
        </w:rPr>
        <w:t>Discussed the findings with the client.</w:t>
      </w:r>
    </w:p>
    <w:p w14:paraId="0F9B9E30" w14:textId="77777777" w:rsidR="00D81CAD" w:rsidRPr="00173EC7" w:rsidRDefault="00D81CAD" w:rsidP="00B715D0">
      <w:pPr>
        <w:pStyle w:val="ListParagraph"/>
        <w:numPr>
          <w:ilvl w:val="0"/>
          <w:numId w:val="30"/>
        </w:numPr>
        <w:ind w:right="2"/>
        <w:rPr>
          <w:color w:val="000000" w:themeColor="text1"/>
          <w:lang w:val="en-US"/>
        </w:rPr>
      </w:pPr>
      <w:r w:rsidRPr="00173EC7">
        <w:rPr>
          <w:b/>
          <w:bCs/>
          <w:color w:val="000000" w:themeColor="text1"/>
          <w:lang w:val="en-US"/>
        </w:rPr>
        <w:t>Developed a report</w:t>
      </w:r>
      <w:r w:rsidRPr="00173EC7">
        <w:rPr>
          <w:color w:val="000000" w:themeColor="text1"/>
          <w:lang w:val="en-US"/>
        </w:rPr>
        <w:t xml:space="preserve"> about the </w:t>
      </w:r>
    </w:p>
    <w:p w14:paraId="23CB9F87" w14:textId="71E7B24F" w:rsidR="00D81CAD" w:rsidRPr="00173EC7" w:rsidRDefault="00D81CAD" w:rsidP="00D81CAD">
      <w:pPr>
        <w:pStyle w:val="ListParagraph"/>
        <w:numPr>
          <w:ilvl w:val="0"/>
          <w:numId w:val="31"/>
        </w:numPr>
        <w:ind w:right="2"/>
        <w:rPr>
          <w:color w:val="000000" w:themeColor="text1"/>
          <w:lang w:val="en-US"/>
        </w:rPr>
      </w:pPr>
      <w:r w:rsidRPr="00173EC7">
        <w:rPr>
          <w:color w:val="000000" w:themeColor="text1"/>
          <w:lang w:val="en-US"/>
        </w:rPr>
        <w:t>Scientific methodology that the FL tool uses</w:t>
      </w:r>
      <w:r w:rsidR="00ED3300" w:rsidRPr="00173EC7">
        <w:rPr>
          <w:color w:val="000000" w:themeColor="text1"/>
          <w:lang w:val="en-US"/>
        </w:rPr>
        <w:t xml:space="preserve"> incorporating all aspects under the first section.</w:t>
      </w:r>
    </w:p>
    <w:p w14:paraId="39E89CA2" w14:textId="620A9EC3" w:rsidR="00B715D0" w:rsidRPr="00173EC7" w:rsidRDefault="00D81CAD" w:rsidP="00D81CAD">
      <w:pPr>
        <w:pStyle w:val="ListParagraph"/>
        <w:numPr>
          <w:ilvl w:val="0"/>
          <w:numId w:val="31"/>
        </w:numPr>
        <w:ind w:right="2"/>
        <w:rPr>
          <w:color w:val="000000" w:themeColor="text1"/>
          <w:lang w:val="en-US"/>
        </w:rPr>
      </w:pPr>
      <w:r w:rsidRPr="00173EC7">
        <w:rPr>
          <w:color w:val="000000" w:themeColor="text1"/>
          <w:lang w:val="en-US"/>
        </w:rPr>
        <w:t xml:space="preserve">How to </w:t>
      </w:r>
      <w:r w:rsidR="00ED3300" w:rsidRPr="00173EC7">
        <w:rPr>
          <w:color w:val="000000" w:themeColor="text1"/>
          <w:lang w:val="en-US"/>
        </w:rPr>
        <w:t xml:space="preserve">present and interpret the </w:t>
      </w:r>
      <w:r w:rsidRPr="00173EC7">
        <w:rPr>
          <w:color w:val="000000" w:themeColor="text1"/>
          <w:lang w:val="en-US"/>
        </w:rPr>
        <w:t>interpret the results</w:t>
      </w:r>
      <w:r w:rsidR="00ED3300" w:rsidRPr="00173EC7">
        <w:rPr>
          <w:color w:val="000000" w:themeColor="text1"/>
          <w:lang w:val="en-US"/>
        </w:rPr>
        <w:t xml:space="preserve"> to an external forensic linguistic committee.</w:t>
      </w:r>
    </w:p>
    <w:p w14:paraId="77D1FCC0" w14:textId="3571C211" w:rsidR="00CB4DE2" w:rsidRPr="00173EC7" w:rsidRDefault="00D81CAD" w:rsidP="00822CD9">
      <w:pPr>
        <w:pStyle w:val="ListParagraph"/>
        <w:numPr>
          <w:ilvl w:val="0"/>
          <w:numId w:val="30"/>
        </w:numPr>
        <w:ind w:right="2"/>
        <w:rPr>
          <w:color w:val="000000" w:themeColor="text1"/>
          <w:lang w:val="en-US"/>
        </w:rPr>
      </w:pPr>
      <w:r w:rsidRPr="00173EC7">
        <w:rPr>
          <w:color w:val="000000" w:themeColor="text1"/>
          <w:lang w:val="en-US"/>
        </w:rPr>
        <w:t>Presented this and discussed with the client.</w:t>
      </w:r>
    </w:p>
    <w:p w14:paraId="280091D2" w14:textId="0198B73F" w:rsidR="00CB4DE2" w:rsidRPr="00173EC7" w:rsidRDefault="00CB4DE2" w:rsidP="00CB4DE2">
      <w:pPr>
        <w:ind w:right="2"/>
        <w:rPr>
          <w:color w:val="000000" w:themeColor="text1"/>
          <w:lang w:val="en-US"/>
        </w:rPr>
      </w:pPr>
      <w:r w:rsidRPr="00173EC7">
        <w:rPr>
          <w:color w:val="000000" w:themeColor="text1"/>
          <w:lang w:val="en-US"/>
        </w:rPr>
        <w:t xml:space="preserve">The </w:t>
      </w:r>
      <w:r w:rsidRPr="00173EC7">
        <w:rPr>
          <w:color w:val="000000" w:themeColor="text1"/>
          <w:lang w:val="en-US"/>
        </w:rPr>
        <w:t>report</w:t>
      </w:r>
      <w:r w:rsidRPr="00173EC7">
        <w:rPr>
          <w:color w:val="000000" w:themeColor="text1"/>
          <w:lang w:val="en-US"/>
        </w:rPr>
        <w:t xml:space="preserve"> has been developed and delivered to the client.</w:t>
      </w:r>
    </w:p>
    <w:p w14:paraId="1AFECFBB" w14:textId="1B010479" w:rsidR="00D81CAD" w:rsidRPr="00173EC7" w:rsidRDefault="00D81CAD" w:rsidP="00473947">
      <w:pPr>
        <w:pStyle w:val="Heading2"/>
        <w:rPr>
          <w:color w:val="000000" w:themeColor="text1"/>
          <w:lang w:val="en-US"/>
        </w:rPr>
      </w:pPr>
      <w:bookmarkStart w:id="18" w:name="_Toc43719141"/>
      <w:proofErr w:type="spellStart"/>
      <w:r w:rsidRPr="00173EC7">
        <w:rPr>
          <w:color w:val="000000" w:themeColor="text1"/>
          <w:lang w:val="en-US"/>
        </w:rPr>
        <w:t>Usabilty</w:t>
      </w:r>
      <w:bookmarkEnd w:id="18"/>
      <w:proofErr w:type="spellEnd"/>
    </w:p>
    <w:p w14:paraId="707E8848" w14:textId="69C4E614" w:rsidR="00D81CAD" w:rsidRPr="00173EC7" w:rsidRDefault="00D81CAD" w:rsidP="00D81CAD">
      <w:pPr>
        <w:ind w:right="2"/>
        <w:rPr>
          <w:color w:val="000000" w:themeColor="text1"/>
          <w:lang w:val="en-US"/>
        </w:rPr>
      </w:pPr>
      <w:r w:rsidRPr="00173EC7">
        <w:rPr>
          <w:color w:val="000000" w:themeColor="text1"/>
          <w:lang w:val="en-US"/>
        </w:rPr>
        <w:t xml:space="preserve">To give the user more comfort getting around with the tool and </w:t>
      </w:r>
      <w:r w:rsidR="00822CD9" w:rsidRPr="00173EC7">
        <w:rPr>
          <w:color w:val="000000" w:themeColor="text1"/>
          <w:lang w:val="en-US"/>
        </w:rPr>
        <w:t>optimizing</w:t>
      </w:r>
      <w:r w:rsidRPr="00173EC7">
        <w:rPr>
          <w:color w:val="000000" w:themeColor="text1"/>
          <w:lang w:val="en-US"/>
        </w:rPr>
        <w:t xml:space="preserve"> the user experience the SPT developed:</w:t>
      </w:r>
    </w:p>
    <w:p w14:paraId="5E0D053E" w14:textId="0A5A5645" w:rsidR="00D81CAD" w:rsidRPr="00173EC7" w:rsidRDefault="00D81CAD" w:rsidP="004C5A8E">
      <w:pPr>
        <w:pStyle w:val="ListParagraph"/>
        <w:numPr>
          <w:ilvl w:val="0"/>
          <w:numId w:val="34"/>
        </w:numPr>
        <w:ind w:right="2"/>
        <w:rPr>
          <w:color w:val="000000" w:themeColor="text1"/>
          <w:lang w:val="en-US"/>
        </w:rPr>
      </w:pPr>
      <w:r w:rsidRPr="00173EC7">
        <w:rPr>
          <w:color w:val="000000" w:themeColor="text1"/>
          <w:lang w:val="en-US"/>
        </w:rPr>
        <w:t>Video tutorial</w:t>
      </w:r>
      <w:r w:rsidR="00D41D73" w:rsidRPr="00173EC7">
        <w:rPr>
          <w:color w:val="000000" w:themeColor="text1"/>
          <w:lang w:val="en-US"/>
        </w:rPr>
        <w:t>, explaining in detail to the user how to go about using the program.</w:t>
      </w:r>
    </w:p>
    <w:p w14:paraId="62CDC780" w14:textId="1FEC5063" w:rsidR="00D81CAD" w:rsidRPr="00173EC7" w:rsidRDefault="00D81CAD" w:rsidP="00D81CAD">
      <w:pPr>
        <w:ind w:right="2"/>
        <w:rPr>
          <w:color w:val="000000" w:themeColor="text1"/>
          <w:lang w:val="en-US"/>
        </w:rPr>
      </w:pPr>
      <w:r w:rsidRPr="00173EC7">
        <w:rPr>
          <w:color w:val="000000" w:themeColor="text1"/>
          <w:lang w:val="en-US"/>
        </w:rPr>
        <w:t>Th</w:t>
      </w:r>
      <w:r w:rsidR="00CB4DE2" w:rsidRPr="00173EC7">
        <w:rPr>
          <w:color w:val="000000" w:themeColor="text1"/>
          <w:lang w:val="en-US"/>
        </w:rPr>
        <w:t>e tutorial video has been developed and delivered to the client.</w:t>
      </w:r>
    </w:p>
    <w:p w14:paraId="25897E1D" w14:textId="0FC119D4" w:rsidR="00D81CAD" w:rsidRPr="00173EC7" w:rsidRDefault="00D81CAD" w:rsidP="00D81CAD">
      <w:pPr>
        <w:rPr>
          <w:color w:val="000000" w:themeColor="text1"/>
          <w:lang w:val="en-US"/>
        </w:rPr>
      </w:pPr>
      <w:r w:rsidRPr="00173EC7">
        <w:rPr>
          <w:color w:val="000000" w:themeColor="text1"/>
          <w:lang w:val="en-US"/>
        </w:rPr>
        <w:t>In this section we described in depth the approach of the four components</w:t>
      </w:r>
      <w:r w:rsidR="00427EFD" w:rsidRPr="00173EC7">
        <w:rPr>
          <w:color w:val="000000" w:themeColor="text1"/>
          <w:lang w:val="en-US"/>
        </w:rPr>
        <w:t>, Diagnostics, Reporting and Documentation, Credibility, Usability</w:t>
      </w:r>
      <w:r w:rsidRPr="00173EC7">
        <w:rPr>
          <w:color w:val="000000" w:themeColor="text1"/>
          <w:lang w:val="en-US"/>
        </w:rPr>
        <w:t xml:space="preserve"> </w:t>
      </w:r>
      <w:r w:rsidR="00427EFD" w:rsidRPr="00173EC7">
        <w:rPr>
          <w:color w:val="000000" w:themeColor="text1"/>
          <w:lang w:val="en-US"/>
        </w:rPr>
        <w:t xml:space="preserve">that were </w:t>
      </w:r>
      <w:r w:rsidRPr="00173EC7">
        <w:rPr>
          <w:color w:val="000000" w:themeColor="text1"/>
          <w:lang w:val="en-US"/>
        </w:rPr>
        <w:t xml:space="preserve">executed by the SPT. </w:t>
      </w:r>
      <w:r w:rsidR="00427EFD" w:rsidRPr="00173EC7">
        <w:rPr>
          <w:color w:val="000000" w:themeColor="text1"/>
          <w:lang w:val="en-US"/>
        </w:rPr>
        <w:t>The next section will discuss the results obtained from the approaches followed.</w:t>
      </w:r>
    </w:p>
    <w:p w14:paraId="27B5C134" w14:textId="26B7F275" w:rsidR="00AA0626" w:rsidRPr="00173EC7" w:rsidRDefault="00AA0626">
      <w:pPr>
        <w:spacing w:after="226" w:line="259" w:lineRule="auto"/>
        <w:ind w:left="5" w:firstLine="0"/>
        <w:jc w:val="left"/>
        <w:rPr>
          <w:color w:val="000000" w:themeColor="text1"/>
          <w:lang w:val="en-US"/>
        </w:rPr>
      </w:pPr>
    </w:p>
    <w:p w14:paraId="02C1A3D6" w14:textId="77777777" w:rsidR="00AA0626" w:rsidRPr="00173EC7" w:rsidRDefault="002D1CE6">
      <w:pPr>
        <w:spacing w:after="235" w:line="259" w:lineRule="auto"/>
        <w:ind w:left="5" w:firstLine="0"/>
        <w:jc w:val="left"/>
        <w:rPr>
          <w:color w:val="000000" w:themeColor="text1"/>
        </w:rPr>
      </w:pPr>
      <w:r w:rsidRPr="00173EC7">
        <w:rPr>
          <w:color w:val="000000" w:themeColor="text1"/>
          <w:sz w:val="22"/>
        </w:rPr>
        <w:t xml:space="preserve"> </w:t>
      </w:r>
    </w:p>
    <w:p w14:paraId="59B70835" w14:textId="77777777" w:rsidR="00AA0626" w:rsidRPr="00173EC7" w:rsidRDefault="002D1CE6">
      <w:pPr>
        <w:spacing w:after="239" w:line="259" w:lineRule="auto"/>
        <w:ind w:left="5" w:firstLine="0"/>
        <w:jc w:val="left"/>
        <w:rPr>
          <w:color w:val="000000" w:themeColor="text1"/>
        </w:rPr>
      </w:pPr>
      <w:r w:rsidRPr="00173EC7">
        <w:rPr>
          <w:color w:val="000000" w:themeColor="text1"/>
          <w:sz w:val="22"/>
        </w:rPr>
        <w:t xml:space="preserve"> </w:t>
      </w:r>
    </w:p>
    <w:p w14:paraId="5DC2AD53" w14:textId="77777777" w:rsidR="00AA0626" w:rsidRPr="00173EC7" w:rsidRDefault="002D1CE6">
      <w:pPr>
        <w:spacing w:after="249" w:line="259" w:lineRule="auto"/>
        <w:ind w:left="5" w:firstLine="0"/>
        <w:jc w:val="left"/>
        <w:rPr>
          <w:color w:val="000000" w:themeColor="text1"/>
        </w:rPr>
      </w:pPr>
      <w:r w:rsidRPr="00173EC7">
        <w:rPr>
          <w:color w:val="000000" w:themeColor="text1"/>
          <w:sz w:val="22"/>
        </w:rPr>
        <w:t xml:space="preserve"> </w:t>
      </w:r>
    </w:p>
    <w:p w14:paraId="1080325B" w14:textId="77777777" w:rsidR="00AA0626" w:rsidRPr="00173EC7" w:rsidRDefault="002D1CE6">
      <w:pPr>
        <w:spacing w:after="225" w:line="259" w:lineRule="auto"/>
        <w:ind w:left="5" w:firstLine="0"/>
        <w:jc w:val="left"/>
        <w:rPr>
          <w:color w:val="000000" w:themeColor="text1"/>
        </w:rPr>
      </w:pPr>
      <w:r w:rsidRPr="00173EC7">
        <w:rPr>
          <w:color w:val="000000" w:themeColor="text1"/>
        </w:rPr>
        <w:t xml:space="preserve"> </w:t>
      </w:r>
    </w:p>
    <w:p w14:paraId="21188170" w14:textId="77777777" w:rsidR="00AA0626" w:rsidRPr="00173EC7" w:rsidRDefault="002D1CE6">
      <w:pPr>
        <w:spacing w:after="19" w:line="259" w:lineRule="auto"/>
        <w:ind w:left="5" w:firstLine="0"/>
        <w:jc w:val="left"/>
        <w:rPr>
          <w:color w:val="000000" w:themeColor="text1"/>
        </w:rPr>
      </w:pPr>
      <w:r w:rsidRPr="00173EC7">
        <w:rPr>
          <w:color w:val="000000" w:themeColor="text1"/>
          <w:sz w:val="22"/>
        </w:rPr>
        <w:t xml:space="preserve"> </w:t>
      </w:r>
    </w:p>
    <w:p w14:paraId="442A57E4" w14:textId="77777777" w:rsidR="00AA0626" w:rsidRPr="00173EC7" w:rsidRDefault="002D1CE6">
      <w:pPr>
        <w:spacing w:after="235" w:line="259" w:lineRule="auto"/>
        <w:ind w:left="5" w:firstLine="0"/>
        <w:jc w:val="left"/>
        <w:rPr>
          <w:color w:val="000000" w:themeColor="text1"/>
        </w:rPr>
      </w:pPr>
      <w:r w:rsidRPr="00173EC7">
        <w:rPr>
          <w:color w:val="000000" w:themeColor="text1"/>
          <w:sz w:val="22"/>
        </w:rPr>
        <w:t xml:space="preserve"> </w:t>
      </w:r>
    </w:p>
    <w:p w14:paraId="277A9421" w14:textId="77777777" w:rsidR="00AA0626" w:rsidRPr="00173EC7" w:rsidRDefault="002D1CE6">
      <w:pPr>
        <w:spacing w:after="311" w:line="259" w:lineRule="auto"/>
        <w:ind w:left="5" w:firstLine="0"/>
        <w:jc w:val="left"/>
        <w:rPr>
          <w:color w:val="000000" w:themeColor="text1"/>
        </w:rPr>
      </w:pPr>
      <w:r w:rsidRPr="00173EC7">
        <w:rPr>
          <w:color w:val="000000" w:themeColor="text1"/>
          <w:sz w:val="22"/>
        </w:rPr>
        <w:t xml:space="preserve"> </w:t>
      </w:r>
    </w:p>
    <w:p w14:paraId="249188B6" w14:textId="77777777" w:rsidR="00AA0626" w:rsidRPr="00173EC7" w:rsidRDefault="002D1CE6">
      <w:pPr>
        <w:spacing w:after="0" w:line="259" w:lineRule="auto"/>
        <w:ind w:left="5" w:firstLine="0"/>
        <w:jc w:val="left"/>
        <w:rPr>
          <w:color w:val="000000" w:themeColor="text1"/>
        </w:rPr>
      </w:pPr>
      <w:r w:rsidRPr="00173EC7">
        <w:rPr>
          <w:color w:val="000000" w:themeColor="text1"/>
          <w:sz w:val="22"/>
        </w:rPr>
        <w:t xml:space="preserve"> </w:t>
      </w:r>
      <w:r w:rsidRPr="00173EC7">
        <w:rPr>
          <w:color w:val="000000" w:themeColor="text1"/>
          <w:sz w:val="22"/>
        </w:rPr>
        <w:tab/>
      </w:r>
      <w:r w:rsidRPr="00173EC7">
        <w:rPr>
          <w:b/>
          <w:color w:val="000000" w:themeColor="text1"/>
          <w:sz w:val="28"/>
        </w:rPr>
        <w:t xml:space="preserve"> </w:t>
      </w:r>
    </w:p>
    <w:p w14:paraId="6847B1B1" w14:textId="77777777" w:rsidR="00473947" w:rsidRPr="00173EC7" w:rsidRDefault="00473947">
      <w:pPr>
        <w:spacing w:after="648" w:line="269" w:lineRule="auto"/>
        <w:ind w:left="1292"/>
        <w:rPr>
          <w:color w:val="000000" w:themeColor="text1"/>
          <w:sz w:val="22"/>
        </w:rPr>
      </w:pPr>
    </w:p>
    <w:p w14:paraId="5B5E962B" w14:textId="77777777" w:rsidR="00B739DA" w:rsidRPr="00173EC7" w:rsidRDefault="00B739DA" w:rsidP="00F85B37">
      <w:pPr>
        <w:spacing w:after="648" w:line="269" w:lineRule="auto"/>
        <w:ind w:left="0" w:firstLine="0"/>
        <w:rPr>
          <w:color w:val="000000" w:themeColor="text1"/>
          <w:sz w:val="22"/>
        </w:rPr>
      </w:pPr>
    </w:p>
    <w:p w14:paraId="0A58B2B8" w14:textId="62BCF4BE" w:rsidR="00AA0626" w:rsidRPr="00173EC7" w:rsidRDefault="002D1CE6">
      <w:pPr>
        <w:pStyle w:val="Heading1"/>
        <w:spacing w:after="89"/>
        <w:ind w:left="422" w:hanging="432"/>
        <w:jc w:val="left"/>
        <w:rPr>
          <w:color w:val="000000" w:themeColor="text1"/>
        </w:rPr>
      </w:pPr>
      <w:bookmarkStart w:id="19" w:name="_Toc43719142"/>
      <w:r w:rsidRPr="00173EC7">
        <w:rPr>
          <w:color w:val="000000" w:themeColor="text1"/>
        </w:rPr>
        <w:t>RESULTS</w:t>
      </w:r>
      <w:bookmarkEnd w:id="19"/>
      <w:r w:rsidRPr="00173EC7">
        <w:rPr>
          <w:color w:val="000000" w:themeColor="text1"/>
        </w:rPr>
        <w:t xml:space="preserve">  </w:t>
      </w:r>
    </w:p>
    <w:p w14:paraId="07CCE7A2" w14:textId="25623ADD" w:rsidR="00AA0626" w:rsidRPr="00173EC7" w:rsidRDefault="002D1CE6">
      <w:pPr>
        <w:spacing w:after="274" w:line="259" w:lineRule="auto"/>
        <w:ind w:left="5" w:firstLine="0"/>
        <w:jc w:val="left"/>
        <w:rPr>
          <w:color w:val="000000" w:themeColor="text1"/>
          <w:sz w:val="22"/>
        </w:rPr>
      </w:pPr>
      <w:r w:rsidRPr="00173EC7">
        <w:rPr>
          <w:color w:val="000000" w:themeColor="text1"/>
          <w:sz w:val="22"/>
        </w:rPr>
        <w:t xml:space="preserve"> </w:t>
      </w:r>
    </w:p>
    <w:p w14:paraId="66C30BAD" w14:textId="77777777" w:rsidR="00473947" w:rsidRPr="00173EC7" w:rsidRDefault="00473947" w:rsidP="00473947">
      <w:pPr>
        <w:rPr>
          <w:color w:val="000000" w:themeColor="text1"/>
          <w:lang w:val="en-US"/>
        </w:rPr>
      </w:pPr>
      <w:r w:rsidRPr="00173EC7">
        <w:rPr>
          <w:color w:val="000000" w:themeColor="text1"/>
          <w:lang w:val="en-US"/>
        </w:rPr>
        <w:t>In this section we discuss our results in the following three parts. Part 1 concerns the analysis of the code and the changes made. In Part 2 we discuss the User Interface and present an alternative to changing the UI, while in Part 3 we present our findings on the methodology of the packages used in the application.</w:t>
      </w:r>
    </w:p>
    <w:p w14:paraId="63A3E60E" w14:textId="59853EB3" w:rsidR="00473947" w:rsidRPr="00173EC7" w:rsidRDefault="004C5A8E" w:rsidP="004C5A8E">
      <w:pPr>
        <w:pStyle w:val="Heading2"/>
        <w:ind w:left="15" w:hanging="10"/>
        <w:rPr>
          <w:color w:val="000000" w:themeColor="text1"/>
          <w:lang w:val="en-US"/>
        </w:rPr>
      </w:pPr>
      <w:bookmarkStart w:id="20" w:name="_Toc43719143"/>
      <w:r w:rsidRPr="00173EC7">
        <w:rPr>
          <w:color w:val="000000" w:themeColor="text1"/>
          <w:lang w:val="en-US"/>
        </w:rPr>
        <w:t>Diagnostics</w:t>
      </w:r>
      <w:bookmarkEnd w:id="20"/>
    </w:p>
    <w:p w14:paraId="21BD8ABE" w14:textId="5CF15BD9" w:rsidR="00473947" w:rsidRPr="00173EC7" w:rsidRDefault="00473947" w:rsidP="00473947">
      <w:pPr>
        <w:rPr>
          <w:color w:val="000000" w:themeColor="text1"/>
          <w:lang w:val="en-US"/>
        </w:rPr>
      </w:pPr>
      <w:r w:rsidRPr="00173EC7">
        <w:rPr>
          <w:color w:val="000000" w:themeColor="text1"/>
          <w:lang w:val="en-US"/>
        </w:rPr>
        <w:t xml:space="preserve">Through our analysis of the code we found that it was undocumented and not logically organized. This made the application unsustainable for future development since any changes in the packages used will require the code to be drastically altered, which will require a detailed understanding of the code. This will be difficult to do for anyone other than the original coder if the code is not properly documented. </w:t>
      </w:r>
    </w:p>
    <w:p w14:paraId="7F8064D3" w14:textId="77777777" w:rsidR="00473947" w:rsidRPr="00173EC7" w:rsidRDefault="00473947" w:rsidP="00473947">
      <w:pPr>
        <w:rPr>
          <w:color w:val="000000" w:themeColor="text1"/>
          <w:lang w:val="en-US"/>
        </w:rPr>
      </w:pPr>
      <w:r w:rsidRPr="00173EC7">
        <w:rPr>
          <w:color w:val="000000" w:themeColor="text1"/>
          <w:lang w:val="en-US"/>
        </w:rPr>
        <w:t>This was the case during the project when we tried to run the application code on a local computer. They found that features that worked properly on the implemented code on the Shiny server, accessed through a web browser, failed to work on a local computer. The features in question include the hyperlinking of similar paragraphs between documents during Macro Analysis and the calculation of the similarity metrics in the Micro Analysis. We found that this was due to local computers always using the latest version of a package while the Shiny server used the version at the time the code was uploaded to this server and that the newest version of the ‘</w:t>
      </w:r>
      <w:proofErr w:type="spellStart"/>
      <w:r w:rsidRPr="00173EC7">
        <w:rPr>
          <w:color w:val="000000" w:themeColor="text1"/>
          <w:lang w:val="en-US"/>
        </w:rPr>
        <w:t>Quenteda</w:t>
      </w:r>
      <w:proofErr w:type="spellEnd"/>
      <w:r w:rsidRPr="00173EC7">
        <w:rPr>
          <w:color w:val="000000" w:themeColor="text1"/>
          <w:lang w:val="en-US"/>
        </w:rPr>
        <w:t xml:space="preserve">’ package, which is the main package used by the application, changed the way it calculated the similarity metrics. </w:t>
      </w:r>
    </w:p>
    <w:p w14:paraId="7BA8EFA1" w14:textId="6B22D0B5" w:rsidR="00473947" w:rsidRPr="00173EC7" w:rsidRDefault="00473947" w:rsidP="00473947">
      <w:pPr>
        <w:rPr>
          <w:color w:val="000000" w:themeColor="text1"/>
          <w:lang w:val="en-US"/>
        </w:rPr>
      </w:pPr>
      <w:r w:rsidRPr="00173EC7">
        <w:rPr>
          <w:color w:val="000000" w:themeColor="text1"/>
          <w:lang w:val="en-US"/>
        </w:rPr>
        <w:t>The only feature that we found that did not work on the server code was the exporting of the similarity results obtained during Micro analysis to a M</w:t>
      </w:r>
      <w:r w:rsidR="007B2359" w:rsidRPr="00173EC7">
        <w:rPr>
          <w:color w:val="000000" w:themeColor="text1"/>
          <w:lang w:val="en-US"/>
        </w:rPr>
        <w:t xml:space="preserve">icro </w:t>
      </w:r>
      <w:r w:rsidRPr="00173EC7">
        <w:rPr>
          <w:color w:val="000000" w:themeColor="text1"/>
          <w:lang w:val="en-US"/>
        </w:rPr>
        <w:t>S</w:t>
      </w:r>
      <w:r w:rsidR="007B2359" w:rsidRPr="00173EC7">
        <w:rPr>
          <w:color w:val="000000" w:themeColor="text1"/>
          <w:lang w:val="en-US"/>
        </w:rPr>
        <w:t>oft</w:t>
      </w:r>
      <w:r w:rsidRPr="00173EC7">
        <w:rPr>
          <w:color w:val="000000" w:themeColor="text1"/>
          <w:lang w:val="en-US"/>
        </w:rPr>
        <w:t xml:space="preserve"> Word document.</w:t>
      </w:r>
    </w:p>
    <w:p w14:paraId="1AFDF2CB" w14:textId="57E5BB6F" w:rsidR="00473947" w:rsidRPr="00173EC7" w:rsidRDefault="00473947" w:rsidP="00473947">
      <w:pPr>
        <w:rPr>
          <w:color w:val="000000" w:themeColor="text1"/>
          <w:lang w:val="en-US"/>
        </w:rPr>
      </w:pPr>
      <w:r w:rsidRPr="00173EC7">
        <w:rPr>
          <w:color w:val="000000" w:themeColor="text1"/>
          <w:lang w:val="en-US"/>
        </w:rPr>
        <w:t xml:space="preserve">In terms of changes to the existing code, we first altered the code so that it performed the same on a local computer as on the server and fixed the exporting of the similarity results obtained during Micro Analysis. An example of such a document can be found in appendix </w:t>
      </w:r>
      <w:r w:rsidR="00173EC7" w:rsidRPr="00173EC7">
        <w:rPr>
          <w:color w:val="000000" w:themeColor="text1"/>
          <w:lang w:val="en-US"/>
        </w:rPr>
        <w:t>B</w:t>
      </w:r>
      <w:r w:rsidRPr="00173EC7">
        <w:rPr>
          <w:color w:val="000000" w:themeColor="text1"/>
          <w:lang w:val="en-US"/>
        </w:rPr>
        <w:t>.</w:t>
      </w:r>
    </w:p>
    <w:p w14:paraId="1B58209A" w14:textId="367CEF00" w:rsidR="00473947" w:rsidRPr="00173EC7" w:rsidRDefault="00473947" w:rsidP="00473947">
      <w:pPr>
        <w:rPr>
          <w:color w:val="000000" w:themeColor="text1"/>
          <w:lang w:val="en-US"/>
        </w:rPr>
      </w:pPr>
      <w:r w:rsidRPr="00173EC7">
        <w:rPr>
          <w:color w:val="000000" w:themeColor="text1"/>
          <w:lang w:val="en-US"/>
        </w:rPr>
        <w:t xml:space="preserve">This is only a temporary solution since any future developments to the application will require the code to be altered again for it to work on a local computer. Therefore, in terms of code analysis, our focus was on documenting and organizing the code to aid any future developments on the application by improving the understanding of the code. An example of the organized code can be found in appendix </w:t>
      </w:r>
      <w:r w:rsidR="00CB4DE2" w:rsidRPr="00173EC7">
        <w:rPr>
          <w:color w:val="000000" w:themeColor="text1"/>
          <w:lang w:val="en-US"/>
        </w:rPr>
        <w:t>A</w:t>
      </w:r>
      <w:r w:rsidRPr="00173EC7">
        <w:rPr>
          <w:color w:val="000000" w:themeColor="text1"/>
          <w:lang w:val="en-US"/>
        </w:rPr>
        <w:t>.</w:t>
      </w:r>
    </w:p>
    <w:p w14:paraId="529FE5AA" w14:textId="77777777" w:rsidR="00677B12" w:rsidRPr="00173EC7" w:rsidRDefault="00677B12" w:rsidP="00473947">
      <w:pPr>
        <w:rPr>
          <w:color w:val="000000" w:themeColor="text1"/>
          <w:lang w:val="en-US"/>
        </w:rPr>
      </w:pPr>
    </w:p>
    <w:p w14:paraId="16A94DDD" w14:textId="77777777" w:rsidR="008F60C8" w:rsidRPr="00173EC7" w:rsidRDefault="008F60C8" w:rsidP="008F60C8">
      <w:pPr>
        <w:pStyle w:val="Heading2"/>
        <w:rPr>
          <w:color w:val="000000" w:themeColor="text1"/>
          <w:lang w:val="en-US"/>
        </w:rPr>
      </w:pPr>
      <w:bookmarkStart w:id="21" w:name="_Toc43719144"/>
      <w:r w:rsidRPr="00173EC7">
        <w:rPr>
          <w:color w:val="000000" w:themeColor="text1"/>
          <w:lang w:val="en-US"/>
        </w:rPr>
        <w:lastRenderedPageBreak/>
        <w:t>Reporting and Documentation</w:t>
      </w:r>
      <w:bookmarkEnd w:id="21"/>
    </w:p>
    <w:p w14:paraId="72BFE8CD" w14:textId="6081A4A9" w:rsidR="00AB047F" w:rsidRPr="00173EC7" w:rsidRDefault="00677B12" w:rsidP="00473947">
      <w:pPr>
        <w:rPr>
          <w:color w:val="000000" w:themeColor="text1"/>
          <w:lang w:val="en-US"/>
        </w:rPr>
      </w:pPr>
      <w:r w:rsidRPr="00173EC7">
        <w:rPr>
          <w:color w:val="000000" w:themeColor="text1"/>
          <w:lang w:val="en-US"/>
        </w:rPr>
        <w:t>This feature corresponds to the PTC feature and exports the highlighted suspected text produced by the Macro Analysis function.</w:t>
      </w:r>
      <w:r w:rsidR="00AB047F" w:rsidRPr="00173EC7">
        <w:rPr>
          <w:color w:val="000000" w:themeColor="text1"/>
          <w:lang w:val="en-US"/>
        </w:rPr>
        <w:t xml:space="preserve"> To make use of this feature a blank word documented will be required and saved on local where it will be allocated.</w:t>
      </w:r>
      <w:r w:rsidR="00BE7AEB" w:rsidRPr="00173EC7">
        <w:rPr>
          <w:color w:val="000000" w:themeColor="text1"/>
          <w:lang w:val="en-US"/>
        </w:rPr>
        <w:t xml:space="preserve"> </w:t>
      </w:r>
    </w:p>
    <w:p w14:paraId="1F41506C" w14:textId="67438F45" w:rsidR="00AB047F" w:rsidRPr="00173EC7" w:rsidRDefault="00677B12" w:rsidP="00AB047F">
      <w:pPr>
        <w:pStyle w:val="ListParagraph"/>
        <w:numPr>
          <w:ilvl w:val="0"/>
          <w:numId w:val="34"/>
        </w:numPr>
        <w:rPr>
          <w:color w:val="000000" w:themeColor="text1"/>
          <w:lang w:val="en-US"/>
        </w:rPr>
      </w:pPr>
      <w:r w:rsidRPr="00173EC7">
        <w:rPr>
          <w:color w:val="000000" w:themeColor="text1"/>
          <w:lang w:val="en-US"/>
        </w:rPr>
        <w:t>The exporting document will be a word document</w:t>
      </w:r>
      <w:r w:rsidR="00AB047F" w:rsidRPr="00173EC7">
        <w:rPr>
          <w:color w:val="000000" w:themeColor="text1"/>
          <w:lang w:val="en-US"/>
        </w:rPr>
        <w:t xml:space="preserve"> </w:t>
      </w:r>
    </w:p>
    <w:p w14:paraId="3189D648" w14:textId="6CAC3CAC" w:rsidR="00AB047F" w:rsidRPr="00173EC7" w:rsidRDefault="00677B12" w:rsidP="00AB047F">
      <w:pPr>
        <w:pStyle w:val="ListParagraph"/>
        <w:numPr>
          <w:ilvl w:val="0"/>
          <w:numId w:val="34"/>
        </w:numPr>
        <w:rPr>
          <w:color w:val="000000" w:themeColor="text1"/>
          <w:lang w:val="en-US"/>
        </w:rPr>
      </w:pPr>
      <w:r w:rsidRPr="00173EC7">
        <w:rPr>
          <w:color w:val="000000" w:themeColor="text1"/>
          <w:lang w:val="en-US"/>
        </w:rPr>
        <w:t xml:space="preserve"> </w:t>
      </w:r>
      <w:r w:rsidR="00AB047F" w:rsidRPr="00173EC7">
        <w:rPr>
          <w:color w:val="000000" w:themeColor="text1"/>
          <w:lang w:val="en-US"/>
        </w:rPr>
        <w:t>Wi</w:t>
      </w:r>
      <w:r w:rsidRPr="00173EC7">
        <w:rPr>
          <w:color w:val="000000" w:themeColor="text1"/>
          <w:lang w:val="en-US"/>
        </w:rPr>
        <w:t xml:space="preserve">ll consist of two main sections the pasted section highlighting unique or similar words and the output results. </w:t>
      </w:r>
    </w:p>
    <w:p w14:paraId="43E80B33" w14:textId="77777777" w:rsidR="00AB047F" w:rsidRPr="00173EC7" w:rsidRDefault="00677B12" w:rsidP="00AB047F">
      <w:pPr>
        <w:pStyle w:val="ListParagraph"/>
        <w:numPr>
          <w:ilvl w:val="0"/>
          <w:numId w:val="34"/>
        </w:numPr>
        <w:rPr>
          <w:color w:val="000000" w:themeColor="text1"/>
          <w:lang w:val="en-US"/>
        </w:rPr>
      </w:pPr>
      <w:r w:rsidRPr="00173EC7">
        <w:rPr>
          <w:color w:val="000000" w:themeColor="text1"/>
          <w:lang w:val="en-US"/>
        </w:rPr>
        <w:t xml:space="preserve">The pasted text being the top part of the document and the output results being the lower section. </w:t>
      </w:r>
    </w:p>
    <w:p w14:paraId="5539922B" w14:textId="77777777" w:rsidR="00AB047F" w:rsidRPr="00173EC7" w:rsidRDefault="00677B12" w:rsidP="00AB047F">
      <w:pPr>
        <w:pStyle w:val="ListParagraph"/>
        <w:numPr>
          <w:ilvl w:val="0"/>
          <w:numId w:val="34"/>
        </w:numPr>
        <w:rPr>
          <w:color w:val="000000" w:themeColor="text1"/>
          <w:lang w:val="en-US"/>
        </w:rPr>
      </w:pPr>
      <w:r w:rsidRPr="00173EC7">
        <w:rPr>
          <w:color w:val="000000" w:themeColor="text1"/>
          <w:lang w:val="en-US"/>
        </w:rPr>
        <w:t>The results section</w:t>
      </w:r>
      <w:r w:rsidR="00BE7AEB" w:rsidRPr="00173EC7">
        <w:rPr>
          <w:color w:val="000000" w:themeColor="text1"/>
          <w:lang w:val="en-US"/>
        </w:rPr>
        <w:t xml:space="preserve"> consisting of the five metrics. </w:t>
      </w:r>
    </w:p>
    <w:p w14:paraId="3A277466" w14:textId="3AB278E7" w:rsidR="008F60C8" w:rsidRPr="00173EC7" w:rsidRDefault="00BE7AEB" w:rsidP="00173EC7">
      <w:pPr>
        <w:pStyle w:val="ListParagraph"/>
        <w:numPr>
          <w:ilvl w:val="0"/>
          <w:numId w:val="34"/>
        </w:numPr>
        <w:rPr>
          <w:color w:val="000000" w:themeColor="text1"/>
          <w:lang w:val="en-US"/>
        </w:rPr>
      </w:pPr>
      <w:r w:rsidRPr="00173EC7">
        <w:rPr>
          <w:color w:val="000000" w:themeColor="text1"/>
          <w:lang w:val="en-US"/>
        </w:rPr>
        <w:t>To execute this the SPT first had to successfully implement the code in the “</w:t>
      </w:r>
      <w:proofErr w:type="spellStart"/>
      <w:r w:rsidRPr="00173EC7">
        <w:rPr>
          <w:color w:val="000000" w:themeColor="text1"/>
          <w:lang w:val="en-US"/>
        </w:rPr>
        <w:t>PlagR</w:t>
      </w:r>
      <w:proofErr w:type="spellEnd"/>
      <w:r w:rsidRPr="00173EC7">
        <w:rPr>
          <w:color w:val="000000" w:themeColor="text1"/>
          <w:lang w:val="en-US"/>
        </w:rPr>
        <w:t>” program on a local server to test it, as well as upload it onto the shiny server.</w:t>
      </w:r>
      <w:r w:rsidR="00B50FD8" w:rsidRPr="00173EC7">
        <w:rPr>
          <w:color w:val="000000" w:themeColor="text1"/>
          <w:lang w:val="en-US"/>
        </w:rPr>
        <w:t xml:space="preserve"> </w:t>
      </w:r>
    </w:p>
    <w:p w14:paraId="281C3BAC" w14:textId="77777777" w:rsidR="00173EC7" w:rsidRPr="00173EC7" w:rsidRDefault="00173EC7" w:rsidP="00173EC7">
      <w:pPr>
        <w:rPr>
          <w:color w:val="000000" w:themeColor="text1"/>
          <w:lang w:val="en-US"/>
        </w:rPr>
      </w:pPr>
      <w:r w:rsidRPr="00173EC7">
        <w:rPr>
          <w:color w:val="000000" w:themeColor="text1"/>
          <w:lang w:val="en-US"/>
        </w:rPr>
        <w:t>An example of such a document can be found in appendix B.</w:t>
      </w:r>
    </w:p>
    <w:p w14:paraId="66F5ACF1" w14:textId="77777777" w:rsidR="00173EC7" w:rsidRPr="00173EC7" w:rsidRDefault="00173EC7" w:rsidP="00473947">
      <w:pPr>
        <w:rPr>
          <w:color w:val="000000" w:themeColor="text1"/>
          <w:lang w:val="en-US"/>
        </w:rPr>
      </w:pPr>
    </w:p>
    <w:p w14:paraId="7116B0F9" w14:textId="77777777" w:rsidR="00473947" w:rsidRPr="00173EC7" w:rsidRDefault="00473947" w:rsidP="00473947">
      <w:pPr>
        <w:pStyle w:val="Heading2"/>
        <w:rPr>
          <w:color w:val="000000" w:themeColor="text1"/>
          <w:lang w:val="en-US"/>
        </w:rPr>
      </w:pPr>
      <w:bookmarkStart w:id="22" w:name="_Toc43719145"/>
      <w:r w:rsidRPr="00173EC7">
        <w:rPr>
          <w:color w:val="000000" w:themeColor="text1"/>
          <w:lang w:val="en-US"/>
        </w:rPr>
        <w:t>Part 3: Methodology Report</w:t>
      </w:r>
      <w:bookmarkEnd w:id="22"/>
    </w:p>
    <w:p w14:paraId="0E90405D" w14:textId="488C570B" w:rsidR="00473947" w:rsidRPr="00173EC7" w:rsidRDefault="00473947" w:rsidP="00473947">
      <w:pPr>
        <w:spacing w:after="274" w:line="256" w:lineRule="auto"/>
        <w:ind w:left="5" w:firstLine="0"/>
        <w:jc w:val="left"/>
        <w:rPr>
          <w:color w:val="000000" w:themeColor="text1"/>
          <w:lang w:val="en-US"/>
        </w:rPr>
      </w:pPr>
      <w:r w:rsidRPr="00173EC7">
        <w:rPr>
          <w:color w:val="000000" w:themeColor="text1"/>
        </w:rPr>
        <w:t>During the project we were unable to provide sensible</w:t>
      </w:r>
      <w:r w:rsidR="00AB047F" w:rsidRPr="00173EC7">
        <w:rPr>
          <w:color w:val="000000" w:themeColor="text1"/>
          <w:lang w:val="en-US"/>
        </w:rPr>
        <w:t xml:space="preserve"> interpretation for the</w:t>
      </w:r>
      <w:r w:rsidRPr="00173EC7">
        <w:rPr>
          <w:color w:val="000000" w:themeColor="text1"/>
        </w:rPr>
        <w:t xml:space="preserve"> accuracy metrics for the results produced by the application</w:t>
      </w:r>
      <w:r w:rsidR="00AB047F" w:rsidRPr="00173EC7">
        <w:rPr>
          <w:color w:val="000000" w:themeColor="text1"/>
          <w:lang w:val="en-US"/>
        </w:rPr>
        <w:t xml:space="preserve"> to </w:t>
      </w:r>
      <w:r w:rsidR="00F85B37" w:rsidRPr="00173EC7">
        <w:rPr>
          <w:color w:val="000000" w:themeColor="text1"/>
          <w:lang w:val="en-US"/>
        </w:rPr>
        <w:t xml:space="preserve">determine plagiarism or authorship successfully and consistently. </w:t>
      </w:r>
      <w:r w:rsidR="00C276E4" w:rsidRPr="00173EC7">
        <w:rPr>
          <w:color w:val="000000" w:themeColor="text1"/>
          <w:lang w:val="en-US"/>
        </w:rPr>
        <w:t>After thorough research and discussion between the SPT and client was done the two parties that with the current statistical development regarding NLP no framework can be implemented just using the metrics provided to determine whether plagiarism or identification of authorship can be determined</w:t>
      </w:r>
      <w:r w:rsidR="00F85B37" w:rsidRPr="00173EC7">
        <w:rPr>
          <w:color w:val="000000" w:themeColor="text1"/>
        </w:rPr>
        <w:t xml:space="preserve">. Therefore, we decided after communicating with the client that as an alternative we will provide a report outlining the methodology of the different packages used in the application shown in </w:t>
      </w:r>
      <w:r w:rsidR="00F85B37" w:rsidRPr="00173EC7">
        <w:rPr>
          <w:color w:val="000000" w:themeColor="text1"/>
          <w:lang w:val="en-US"/>
        </w:rPr>
        <w:t>appendix.</w:t>
      </w:r>
      <w:r w:rsidR="00F85B37" w:rsidRPr="00173EC7">
        <w:rPr>
          <w:color w:val="000000" w:themeColor="text1"/>
        </w:rPr>
        <w:t xml:space="preserve"> This will aid in understanding and interpreting the results produced by the application</w:t>
      </w:r>
      <w:r w:rsidR="00F85B37" w:rsidRPr="00173EC7">
        <w:rPr>
          <w:color w:val="000000" w:themeColor="text1"/>
          <w:lang w:val="en-US"/>
        </w:rPr>
        <w:t>.</w:t>
      </w:r>
    </w:p>
    <w:p w14:paraId="4F01E5A8" w14:textId="77777777" w:rsidR="00473947" w:rsidRPr="00173EC7" w:rsidRDefault="00473947" w:rsidP="00473947">
      <w:pPr>
        <w:spacing w:after="274" w:line="256" w:lineRule="auto"/>
        <w:ind w:left="5" w:firstLine="0"/>
        <w:jc w:val="left"/>
        <w:rPr>
          <w:color w:val="000000" w:themeColor="text1"/>
        </w:rPr>
      </w:pPr>
      <w:r w:rsidRPr="00173EC7">
        <w:rPr>
          <w:color w:val="000000" w:themeColor="text1"/>
        </w:rPr>
        <w:t>The methodology report will also give the client the needed confidence in the application that they can present it and its findings to an external forensic investigation committee.</w:t>
      </w:r>
    </w:p>
    <w:p w14:paraId="41C16503" w14:textId="77777777" w:rsidR="004C5A8E" w:rsidRPr="00173EC7" w:rsidRDefault="004C5A8E" w:rsidP="004C5A8E">
      <w:pPr>
        <w:pStyle w:val="Heading2"/>
        <w:rPr>
          <w:color w:val="000000" w:themeColor="text1"/>
          <w:lang w:val="en-US"/>
        </w:rPr>
      </w:pPr>
      <w:bookmarkStart w:id="23" w:name="_Toc43719146"/>
      <w:proofErr w:type="spellStart"/>
      <w:r w:rsidRPr="00173EC7">
        <w:rPr>
          <w:color w:val="000000" w:themeColor="text1"/>
          <w:lang w:val="en-US"/>
        </w:rPr>
        <w:t>Usabilty</w:t>
      </w:r>
      <w:bookmarkEnd w:id="23"/>
      <w:proofErr w:type="spellEnd"/>
    </w:p>
    <w:p w14:paraId="25C694D2" w14:textId="178B2B14" w:rsidR="004C5A8E" w:rsidRPr="00173EC7" w:rsidRDefault="004C5A8E" w:rsidP="004C5A8E">
      <w:pPr>
        <w:rPr>
          <w:color w:val="000000" w:themeColor="text1"/>
          <w:lang w:val="en-US"/>
        </w:rPr>
      </w:pPr>
      <w:r w:rsidRPr="00173EC7">
        <w:rPr>
          <w:color w:val="000000" w:themeColor="text1"/>
          <w:lang w:val="en-US"/>
        </w:rPr>
        <w:t xml:space="preserve">As mentioned in section 4.1, the code that was given to us was undocumented, this made it difficult to change the current UI. Therefore, we determined that it will be better if we provided the client with a user guide, in the form of a video demonstration, on how to navigate the application. </w:t>
      </w:r>
      <w:r w:rsidR="00C276E4" w:rsidRPr="00173EC7">
        <w:rPr>
          <w:color w:val="000000" w:themeColor="text1"/>
          <w:lang w:val="en-US"/>
        </w:rPr>
        <w:t xml:space="preserve">Explaining all the available features in the tool and exactly how to </w:t>
      </w:r>
      <w:r w:rsidR="00945D24" w:rsidRPr="00173EC7">
        <w:rPr>
          <w:color w:val="000000" w:themeColor="text1"/>
          <w:lang w:val="en-US"/>
        </w:rPr>
        <w:t>implement</w:t>
      </w:r>
      <w:r w:rsidR="00C276E4" w:rsidRPr="00173EC7">
        <w:rPr>
          <w:color w:val="000000" w:themeColor="text1"/>
          <w:lang w:val="en-US"/>
        </w:rPr>
        <w:t xml:space="preserve"> them</w:t>
      </w:r>
      <w:r w:rsidR="00945D24" w:rsidRPr="00173EC7">
        <w:rPr>
          <w:color w:val="000000" w:themeColor="text1"/>
          <w:lang w:val="en-US"/>
        </w:rPr>
        <w:t xml:space="preserve"> correctly and effectively</w:t>
      </w:r>
      <w:r w:rsidR="00C276E4" w:rsidRPr="00173EC7">
        <w:rPr>
          <w:color w:val="000000" w:themeColor="text1"/>
          <w:lang w:val="en-US"/>
        </w:rPr>
        <w:t xml:space="preserve">. </w:t>
      </w:r>
    </w:p>
    <w:p w14:paraId="3B3B878E" w14:textId="77777777" w:rsidR="004C5A8E" w:rsidRPr="00173EC7" w:rsidRDefault="004C5A8E" w:rsidP="00D94F70">
      <w:pPr>
        <w:rPr>
          <w:color w:val="000000" w:themeColor="text1"/>
          <w:lang w:val="en-US"/>
        </w:rPr>
      </w:pPr>
      <w:r w:rsidRPr="00173EC7">
        <w:rPr>
          <w:color w:val="000000" w:themeColor="text1"/>
          <w:lang w:val="en-US"/>
        </w:rPr>
        <w:t>The SPT created three video tutorials for the client:</w:t>
      </w:r>
    </w:p>
    <w:p w14:paraId="79421B17" w14:textId="43789AAD" w:rsidR="004C5A8E" w:rsidRPr="00173EC7" w:rsidRDefault="00D94F70" w:rsidP="00D94F70">
      <w:pPr>
        <w:ind w:left="365" w:firstLine="0"/>
        <w:rPr>
          <w:color w:val="000000" w:themeColor="text1"/>
          <w:lang w:val="en-US"/>
        </w:rPr>
      </w:pPr>
      <w:r w:rsidRPr="00173EC7">
        <w:rPr>
          <w:color w:val="000000" w:themeColor="text1"/>
          <w:lang w:val="en-US"/>
        </w:rPr>
        <w:lastRenderedPageBreak/>
        <w:t>1</w:t>
      </w:r>
      <w:r w:rsidR="00767293" w:rsidRPr="00173EC7">
        <w:rPr>
          <w:color w:val="000000" w:themeColor="text1"/>
          <w:lang w:val="en-US"/>
        </w:rPr>
        <w:t xml:space="preserve">.  </w:t>
      </w:r>
      <w:r w:rsidR="004C5A8E" w:rsidRPr="00173EC7">
        <w:rPr>
          <w:color w:val="000000" w:themeColor="text1"/>
          <w:lang w:val="en-US"/>
        </w:rPr>
        <w:t>Showing the user how to access the “</w:t>
      </w:r>
      <w:proofErr w:type="spellStart"/>
      <w:r w:rsidR="004C5A8E" w:rsidRPr="00173EC7">
        <w:rPr>
          <w:color w:val="000000" w:themeColor="text1"/>
          <w:lang w:val="en-US"/>
        </w:rPr>
        <w:t>PlagR</w:t>
      </w:r>
      <w:proofErr w:type="spellEnd"/>
      <w:r w:rsidR="004C5A8E" w:rsidRPr="00173EC7">
        <w:rPr>
          <w:color w:val="000000" w:themeColor="text1"/>
          <w:lang w:val="en-US"/>
        </w:rPr>
        <w:t xml:space="preserve">” tool on the shiny server using </w:t>
      </w:r>
      <w:r w:rsidR="008F60C8" w:rsidRPr="00173EC7">
        <w:rPr>
          <w:color w:val="000000" w:themeColor="text1"/>
          <w:lang w:val="en-US"/>
        </w:rPr>
        <w:t>a shiny server URL</w:t>
      </w:r>
      <w:r w:rsidR="004C5A8E" w:rsidRPr="00173EC7">
        <w:rPr>
          <w:color w:val="000000" w:themeColor="text1"/>
          <w:lang w:val="en-US"/>
        </w:rPr>
        <w:t>.</w:t>
      </w:r>
    </w:p>
    <w:p w14:paraId="3EE4E06A" w14:textId="04D2C9B3" w:rsidR="004C5A8E" w:rsidRPr="00173EC7" w:rsidRDefault="00D94F70" w:rsidP="00D94F70">
      <w:pPr>
        <w:ind w:left="365" w:firstLine="0"/>
        <w:rPr>
          <w:color w:val="000000" w:themeColor="text1"/>
          <w:lang w:val="en-US"/>
        </w:rPr>
      </w:pPr>
      <w:r w:rsidRPr="00173EC7">
        <w:rPr>
          <w:color w:val="000000" w:themeColor="text1"/>
          <w:lang w:val="en-US"/>
        </w:rPr>
        <w:t>2</w:t>
      </w:r>
      <w:r w:rsidR="00767293" w:rsidRPr="00173EC7">
        <w:rPr>
          <w:color w:val="000000" w:themeColor="text1"/>
          <w:lang w:val="en-US"/>
        </w:rPr>
        <w:t xml:space="preserve">.  </w:t>
      </w:r>
      <w:r w:rsidR="004C5A8E" w:rsidRPr="00173EC7">
        <w:rPr>
          <w:color w:val="000000" w:themeColor="text1"/>
          <w:lang w:val="en-US"/>
        </w:rPr>
        <w:t xml:space="preserve">How to go about using the PTC feature in tool. Beginning with uploading a </w:t>
      </w:r>
      <w:r w:rsidR="008F60C8" w:rsidRPr="00173EC7">
        <w:rPr>
          <w:color w:val="000000" w:themeColor="text1"/>
          <w:lang w:val="en-US"/>
        </w:rPr>
        <w:t xml:space="preserve">published </w:t>
      </w:r>
      <w:r w:rsidR="004C5A8E" w:rsidRPr="00173EC7">
        <w:rPr>
          <w:color w:val="000000" w:themeColor="text1"/>
          <w:lang w:val="en-US"/>
        </w:rPr>
        <w:t>document t</w:t>
      </w:r>
      <w:r w:rsidR="008F60C8" w:rsidRPr="00173EC7">
        <w:rPr>
          <w:color w:val="000000" w:themeColor="text1"/>
          <w:lang w:val="en-US"/>
        </w:rPr>
        <w:t>hen showing the results output.</w:t>
      </w:r>
      <w:r w:rsidR="004C5A8E" w:rsidRPr="00173EC7">
        <w:rPr>
          <w:color w:val="000000" w:themeColor="text1"/>
          <w:lang w:val="en-US"/>
        </w:rPr>
        <w:t xml:space="preserve"> </w:t>
      </w:r>
      <w:r w:rsidR="008F60C8" w:rsidRPr="00173EC7">
        <w:rPr>
          <w:color w:val="000000" w:themeColor="text1"/>
          <w:lang w:val="en-US"/>
        </w:rPr>
        <w:t>As well as</w:t>
      </w:r>
      <w:r w:rsidR="004C5A8E" w:rsidRPr="00173EC7">
        <w:rPr>
          <w:color w:val="000000" w:themeColor="text1"/>
          <w:lang w:val="en-US"/>
        </w:rPr>
        <w:t xml:space="preserve"> </w:t>
      </w:r>
      <w:r w:rsidR="00677B12" w:rsidRPr="00173EC7">
        <w:rPr>
          <w:color w:val="000000" w:themeColor="text1"/>
          <w:lang w:val="en-US"/>
        </w:rPr>
        <w:t xml:space="preserve">explaining each function as the tutorial proceeds ending off with </w:t>
      </w:r>
      <w:r w:rsidR="008F60C8" w:rsidRPr="00173EC7">
        <w:rPr>
          <w:color w:val="000000" w:themeColor="text1"/>
          <w:lang w:val="en-US"/>
        </w:rPr>
        <w:t xml:space="preserve">showing the </w:t>
      </w:r>
      <w:r w:rsidR="004C5A8E" w:rsidRPr="00173EC7">
        <w:rPr>
          <w:color w:val="000000" w:themeColor="text1"/>
          <w:lang w:val="en-US"/>
        </w:rPr>
        <w:t>export</w:t>
      </w:r>
      <w:r w:rsidR="008F60C8" w:rsidRPr="00173EC7">
        <w:rPr>
          <w:color w:val="000000" w:themeColor="text1"/>
          <w:lang w:val="en-US"/>
        </w:rPr>
        <w:t>ing button</w:t>
      </w:r>
      <w:r w:rsidR="00677B12" w:rsidRPr="00173EC7">
        <w:rPr>
          <w:color w:val="000000" w:themeColor="text1"/>
          <w:lang w:val="en-US"/>
        </w:rPr>
        <w:t xml:space="preserve"> output</w:t>
      </w:r>
      <w:r w:rsidR="004C5A8E" w:rsidRPr="00173EC7">
        <w:rPr>
          <w:color w:val="000000" w:themeColor="text1"/>
          <w:lang w:val="en-US"/>
        </w:rPr>
        <w:t xml:space="preserve">. </w:t>
      </w:r>
    </w:p>
    <w:p w14:paraId="5C8B3962" w14:textId="0FB6DCD3" w:rsidR="008F60C8" w:rsidRPr="00173EC7" w:rsidRDefault="00767293" w:rsidP="00767293">
      <w:pPr>
        <w:ind w:left="365" w:firstLine="0"/>
        <w:rPr>
          <w:color w:val="000000" w:themeColor="text1"/>
          <w:lang w:val="en-US"/>
        </w:rPr>
      </w:pPr>
      <w:r w:rsidRPr="00173EC7">
        <w:rPr>
          <w:color w:val="000000" w:themeColor="text1"/>
          <w:lang w:val="en-US"/>
        </w:rPr>
        <w:t xml:space="preserve">3. </w:t>
      </w:r>
      <w:r w:rsidR="008F60C8" w:rsidRPr="00173EC7">
        <w:rPr>
          <w:color w:val="000000" w:themeColor="text1"/>
          <w:lang w:val="en-US"/>
        </w:rPr>
        <w:t>Explains to user how to use the SC feature, explaining each function implemented as well as how to upload a document.</w:t>
      </w:r>
    </w:p>
    <w:p w14:paraId="334CEBB9" w14:textId="5AFE4B13" w:rsidR="004C5A8E" w:rsidRPr="00173EC7" w:rsidRDefault="004C5A8E" w:rsidP="00D94F70">
      <w:pPr>
        <w:rPr>
          <w:color w:val="000000" w:themeColor="text1"/>
          <w:lang w:val="en-US"/>
        </w:rPr>
      </w:pPr>
      <w:r w:rsidRPr="00173EC7">
        <w:rPr>
          <w:color w:val="000000" w:themeColor="text1"/>
          <w:lang w:val="en-US"/>
        </w:rPr>
        <w:t>This will not only help the client to understand how the application works, but it can be distributed to others that wish to use the application in the future.</w:t>
      </w:r>
    </w:p>
    <w:p w14:paraId="689301A0" w14:textId="2CF6F849" w:rsidR="00F73224" w:rsidRPr="00173EC7" w:rsidRDefault="00F73224" w:rsidP="00F73224">
      <w:pPr>
        <w:rPr>
          <w:color w:val="000000" w:themeColor="text1"/>
          <w:lang w:val="en-US"/>
        </w:rPr>
      </w:pPr>
      <w:r w:rsidRPr="00173EC7">
        <w:rPr>
          <w:color w:val="000000" w:themeColor="text1"/>
          <w:lang w:val="en-US"/>
        </w:rPr>
        <w:t xml:space="preserve">Having explained what </w:t>
      </w:r>
      <w:r w:rsidR="00173EC7" w:rsidRPr="00173EC7">
        <w:rPr>
          <w:color w:val="000000" w:themeColor="text1"/>
          <w:lang w:val="en-US"/>
        </w:rPr>
        <w:t>t</w:t>
      </w:r>
      <w:r w:rsidRPr="00173EC7">
        <w:rPr>
          <w:color w:val="000000" w:themeColor="text1"/>
          <w:lang w:val="en-US"/>
        </w:rPr>
        <w:t>he results produced by</w:t>
      </w:r>
      <w:r w:rsidR="00173EC7" w:rsidRPr="00173EC7">
        <w:rPr>
          <w:color w:val="000000" w:themeColor="text1"/>
          <w:lang w:val="en-US"/>
        </w:rPr>
        <w:t xml:space="preserve">, </w:t>
      </w:r>
      <w:r w:rsidR="00B50FD8" w:rsidRPr="00173EC7">
        <w:rPr>
          <w:color w:val="000000" w:themeColor="text1"/>
          <w:lang w:val="en-US"/>
        </w:rPr>
        <w:t>as well as explaining what business value our efforts have produced.</w:t>
      </w:r>
      <w:r w:rsidR="00173EC7" w:rsidRPr="00173EC7">
        <w:rPr>
          <w:color w:val="000000" w:themeColor="text1"/>
          <w:lang w:val="en-US"/>
        </w:rPr>
        <w:t xml:space="preserve"> </w:t>
      </w:r>
      <w:r w:rsidR="00767293" w:rsidRPr="00173EC7">
        <w:rPr>
          <w:color w:val="000000" w:themeColor="text1"/>
          <w:lang w:val="en-US"/>
        </w:rPr>
        <w:t>Lastly,</w:t>
      </w:r>
      <w:r w:rsidR="00B50FD8" w:rsidRPr="00173EC7">
        <w:rPr>
          <w:color w:val="000000" w:themeColor="text1"/>
          <w:lang w:val="en-US"/>
        </w:rPr>
        <w:t xml:space="preserve"> we discuss the conclusions and recommendations to aid the client with more assurance and confidence in this tool</w:t>
      </w:r>
      <w:r w:rsidRPr="00173EC7">
        <w:rPr>
          <w:color w:val="000000" w:themeColor="text1"/>
          <w:lang w:val="en-US"/>
        </w:rPr>
        <w:t xml:space="preserve"> </w:t>
      </w:r>
    </w:p>
    <w:p w14:paraId="4478E782" w14:textId="77777777" w:rsidR="00473947" w:rsidRPr="00173EC7" w:rsidRDefault="00473947">
      <w:pPr>
        <w:spacing w:after="274" w:line="259" w:lineRule="auto"/>
        <w:ind w:left="5" w:firstLine="0"/>
        <w:jc w:val="left"/>
        <w:rPr>
          <w:color w:val="000000" w:themeColor="text1"/>
        </w:rPr>
      </w:pPr>
    </w:p>
    <w:p w14:paraId="28B09A07"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p w14:paraId="1A11B851" w14:textId="77777777" w:rsidR="00AA0626" w:rsidRPr="00173EC7" w:rsidRDefault="00AA0626">
      <w:pPr>
        <w:rPr>
          <w:color w:val="000000" w:themeColor="text1"/>
        </w:rPr>
        <w:sectPr w:rsidR="00AA0626" w:rsidRPr="00173EC7" w:rsidSect="00E215E9">
          <w:headerReference w:type="even" r:id="rId34"/>
          <w:headerReference w:type="default" r:id="rId35"/>
          <w:footerReference w:type="even" r:id="rId36"/>
          <w:footerReference w:type="default" r:id="rId37"/>
          <w:headerReference w:type="first" r:id="rId38"/>
          <w:footerReference w:type="first" r:id="rId39"/>
          <w:pgSz w:w="11909" w:h="16838"/>
          <w:pgMar w:top="1574" w:right="1383" w:bottom="1616" w:left="1440" w:header="720" w:footer="722" w:gutter="0"/>
          <w:cols w:space="720"/>
          <w:docGrid w:linePitch="326"/>
        </w:sectPr>
      </w:pPr>
    </w:p>
    <w:p w14:paraId="77FCC29D" w14:textId="77777777" w:rsidR="00AA0626" w:rsidRPr="00173EC7" w:rsidRDefault="002D1CE6">
      <w:pPr>
        <w:pStyle w:val="Heading1"/>
        <w:spacing w:after="89"/>
        <w:ind w:left="422" w:hanging="432"/>
        <w:jc w:val="left"/>
        <w:rPr>
          <w:color w:val="000000" w:themeColor="text1"/>
        </w:rPr>
      </w:pPr>
      <w:bookmarkStart w:id="24" w:name="_Toc43719147"/>
      <w:r w:rsidRPr="00173EC7">
        <w:rPr>
          <w:color w:val="000000" w:themeColor="text1"/>
        </w:rPr>
        <w:lastRenderedPageBreak/>
        <w:t>Conclusions and Recommendations</w:t>
      </w:r>
      <w:bookmarkEnd w:id="24"/>
      <w:r w:rsidRPr="00173EC7">
        <w:rPr>
          <w:color w:val="000000" w:themeColor="text1"/>
        </w:rPr>
        <w:t xml:space="preserve"> </w:t>
      </w:r>
    </w:p>
    <w:p w14:paraId="36C2EEBB" w14:textId="77777777" w:rsidR="00AA0626" w:rsidRPr="00173EC7" w:rsidRDefault="002D1CE6">
      <w:pPr>
        <w:spacing w:after="264" w:line="259" w:lineRule="auto"/>
        <w:ind w:left="0" w:firstLine="0"/>
        <w:jc w:val="left"/>
        <w:rPr>
          <w:color w:val="000000" w:themeColor="text1"/>
        </w:rPr>
      </w:pPr>
      <w:r w:rsidRPr="00173EC7">
        <w:rPr>
          <w:b/>
          <w:color w:val="000000" w:themeColor="text1"/>
          <w:sz w:val="22"/>
        </w:rPr>
        <w:t xml:space="preserve">  </w:t>
      </w:r>
    </w:p>
    <w:p w14:paraId="6F4D52C6" w14:textId="6BE615AD" w:rsidR="00AA0626" w:rsidRPr="00173EC7" w:rsidRDefault="002D1CE6">
      <w:pPr>
        <w:spacing w:after="179" w:line="396" w:lineRule="auto"/>
        <w:ind w:left="0" w:right="2"/>
        <w:rPr>
          <w:color w:val="000000" w:themeColor="text1"/>
        </w:rPr>
      </w:pPr>
      <w:r w:rsidRPr="00173EC7">
        <w:rPr>
          <w:color w:val="000000" w:themeColor="text1"/>
        </w:rPr>
        <w:t xml:space="preserve">The document compiled has thus attempted to provide the reader with insight on the findings of the project </w:t>
      </w:r>
      <w:r w:rsidR="00324DAF" w:rsidRPr="00173EC7">
        <w:rPr>
          <w:color w:val="000000" w:themeColor="text1"/>
          <w:lang w:val="en-US"/>
        </w:rPr>
        <w:t>titled</w:t>
      </w:r>
      <w:r w:rsidRPr="00173EC7">
        <w:rPr>
          <w:color w:val="000000" w:themeColor="text1"/>
        </w:rPr>
        <w:t xml:space="preserve"> ‘</w:t>
      </w:r>
      <w:r w:rsidR="00324DAF" w:rsidRPr="00173EC7">
        <w:rPr>
          <w:color w:val="000000" w:themeColor="text1"/>
          <w:lang w:val="en-US"/>
        </w:rPr>
        <w:t>Enhancing and Assessment of the Forensic Linguistic Tool (2020)</w:t>
      </w:r>
      <w:r w:rsidRPr="00173EC7">
        <w:rPr>
          <w:color w:val="000000" w:themeColor="text1"/>
        </w:rPr>
        <w:t xml:space="preserve">’. </w:t>
      </w:r>
    </w:p>
    <w:p w14:paraId="72198598" w14:textId="54582363" w:rsidR="00F12F30" w:rsidRPr="00173EC7" w:rsidRDefault="00AE49C8">
      <w:pPr>
        <w:spacing w:line="359" w:lineRule="auto"/>
        <w:ind w:left="0" w:right="2"/>
        <w:rPr>
          <w:color w:val="000000" w:themeColor="text1"/>
          <w:lang w:val="en-US"/>
        </w:rPr>
      </w:pPr>
      <w:r w:rsidRPr="00173EC7">
        <w:rPr>
          <w:color w:val="000000" w:themeColor="text1"/>
          <w:lang w:val="en-US"/>
        </w:rPr>
        <w:t>The accuracy metric research has shown that the “</w:t>
      </w:r>
      <w:proofErr w:type="spellStart"/>
      <w:r w:rsidRPr="00173EC7">
        <w:rPr>
          <w:color w:val="000000" w:themeColor="text1"/>
          <w:lang w:val="en-US"/>
        </w:rPr>
        <w:t>PlagR</w:t>
      </w:r>
      <w:proofErr w:type="spellEnd"/>
      <w:r w:rsidRPr="00173EC7">
        <w:rPr>
          <w:color w:val="000000" w:themeColor="text1"/>
          <w:lang w:val="en-US"/>
        </w:rPr>
        <w:t xml:space="preserve">” can be relevant in identifying academic misconduct but that the tool still requires a lot of work. It also showed that this field </w:t>
      </w:r>
      <w:r w:rsidR="00D41D73" w:rsidRPr="00173EC7">
        <w:rPr>
          <w:color w:val="000000" w:themeColor="text1"/>
          <w:lang w:val="en-US"/>
        </w:rPr>
        <w:t xml:space="preserve">NLP </w:t>
      </w:r>
      <w:r w:rsidRPr="00173EC7">
        <w:rPr>
          <w:color w:val="000000" w:themeColor="text1"/>
          <w:lang w:val="en-US"/>
        </w:rPr>
        <w:t xml:space="preserve">is an </w:t>
      </w:r>
      <w:r w:rsidR="00BE3B1A" w:rsidRPr="00173EC7">
        <w:rPr>
          <w:color w:val="000000" w:themeColor="text1"/>
          <w:lang w:val="en-US"/>
        </w:rPr>
        <w:t>emerging</w:t>
      </w:r>
      <w:r w:rsidRPr="00173EC7">
        <w:rPr>
          <w:color w:val="000000" w:themeColor="text1"/>
          <w:lang w:val="en-US"/>
        </w:rPr>
        <w:t xml:space="preserve"> field </w:t>
      </w:r>
      <w:r w:rsidR="00BE3B1A" w:rsidRPr="00173EC7">
        <w:rPr>
          <w:color w:val="000000" w:themeColor="text1"/>
          <w:lang w:val="en-US"/>
        </w:rPr>
        <w:t>in A.I, therefore</w:t>
      </w:r>
      <w:r w:rsidRPr="00173EC7">
        <w:rPr>
          <w:color w:val="000000" w:themeColor="text1"/>
          <w:lang w:val="en-US"/>
        </w:rPr>
        <w:t xml:space="preserve"> constant updates and improvements to the tool</w:t>
      </w:r>
      <w:r w:rsidR="00BE3B1A" w:rsidRPr="00173EC7">
        <w:rPr>
          <w:color w:val="000000" w:themeColor="text1"/>
          <w:lang w:val="en-US"/>
        </w:rPr>
        <w:t xml:space="preserve"> will be required.</w:t>
      </w:r>
    </w:p>
    <w:p w14:paraId="5D18B95A" w14:textId="199FE309" w:rsidR="00AE49C8" w:rsidRPr="00173EC7" w:rsidRDefault="00AE49C8" w:rsidP="00AE49C8">
      <w:pPr>
        <w:spacing w:line="360" w:lineRule="auto"/>
        <w:ind w:left="0" w:right="2"/>
        <w:rPr>
          <w:color w:val="000000" w:themeColor="text1"/>
        </w:rPr>
      </w:pPr>
      <w:r w:rsidRPr="00173EC7">
        <w:rPr>
          <w:color w:val="000000" w:themeColor="text1"/>
        </w:rPr>
        <w:t xml:space="preserve">The SPT accepts that this </w:t>
      </w:r>
      <w:r w:rsidR="00BE3B1A" w:rsidRPr="00173EC7">
        <w:rPr>
          <w:color w:val="000000" w:themeColor="text1"/>
          <w:lang w:val="en-US"/>
        </w:rPr>
        <w:t>is a</w:t>
      </w:r>
      <w:r w:rsidR="00173EC7" w:rsidRPr="00173EC7">
        <w:rPr>
          <w:color w:val="000000" w:themeColor="text1"/>
          <w:lang w:val="en-US"/>
        </w:rPr>
        <w:t>n</w:t>
      </w:r>
      <w:r w:rsidR="00BE3B1A" w:rsidRPr="00173EC7">
        <w:rPr>
          <w:color w:val="000000" w:themeColor="text1"/>
          <w:lang w:val="en-US"/>
        </w:rPr>
        <w:t xml:space="preserve"> in-complete</w:t>
      </w:r>
      <w:r w:rsidRPr="00173EC7">
        <w:rPr>
          <w:color w:val="000000" w:themeColor="text1"/>
        </w:rPr>
        <w:t xml:space="preserve"> project but believes that the findings presented will assist in identifying problems that needs to be addressed. Below are some recommendations for possible future implementation to alleviate some of the problems that were detected. </w:t>
      </w:r>
    </w:p>
    <w:p w14:paraId="482043CF" w14:textId="022F373C" w:rsidR="00AE49C8" w:rsidRPr="00173EC7" w:rsidRDefault="00AE49C8" w:rsidP="00AE49C8">
      <w:pPr>
        <w:spacing w:line="359" w:lineRule="auto"/>
        <w:ind w:left="0" w:right="2"/>
        <w:rPr>
          <w:color w:val="000000" w:themeColor="text1"/>
          <w:lang w:val="en-US"/>
        </w:rPr>
      </w:pPr>
      <w:r w:rsidRPr="00173EC7">
        <w:rPr>
          <w:color w:val="000000" w:themeColor="text1"/>
        </w:rPr>
        <w:t xml:space="preserve">The </w:t>
      </w:r>
      <w:r w:rsidRPr="00173EC7">
        <w:rPr>
          <w:b/>
          <w:bCs/>
          <w:color w:val="000000" w:themeColor="text1"/>
          <w:lang w:val="en-US"/>
        </w:rPr>
        <w:t>Diagnostic</w:t>
      </w:r>
      <w:r w:rsidRPr="00173EC7">
        <w:rPr>
          <w:color w:val="000000" w:themeColor="text1"/>
        </w:rPr>
        <w:t xml:space="preserve"> aspect of the </w:t>
      </w:r>
      <w:r w:rsidRPr="00173EC7">
        <w:rPr>
          <w:color w:val="000000" w:themeColor="text1"/>
          <w:lang w:val="en-US"/>
        </w:rPr>
        <w:t xml:space="preserve">project revealed to the SPT the difficulties in using R and its supported packages. Packages are continuously update and slightly modified which diminishes the reliability of code being successfully executed over extended periods of time. Another difficulty in connection with using R is the </w:t>
      </w:r>
      <w:r w:rsidR="0075158E" w:rsidRPr="00173EC7">
        <w:rPr>
          <w:color w:val="000000" w:themeColor="text1"/>
          <w:lang w:val="en-US"/>
        </w:rPr>
        <w:t>‘</w:t>
      </w:r>
      <w:r w:rsidRPr="00173EC7">
        <w:rPr>
          <w:color w:val="000000" w:themeColor="text1"/>
          <w:lang w:val="en-US"/>
        </w:rPr>
        <w:t>R-shiny</w:t>
      </w:r>
      <w:r w:rsidR="0075158E" w:rsidRPr="00173EC7">
        <w:rPr>
          <w:color w:val="000000" w:themeColor="text1"/>
          <w:lang w:val="en-US"/>
        </w:rPr>
        <w:t>’</w:t>
      </w:r>
      <w:r w:rsidRPr="00173EC7">
        <w:rPr>
          <w:color w:val="000000" w:themeColor="text1"/>
          <w:lang w:val="en-US"/>
        </w:rPr>
        <w:t xml:space="preserve"> annual server fees which are in USD and as a result heavily dependent on the exchange rate. Due to the above-mentioned reason the SPT concluded that</w:t>
      </w:r>
      <w:r w:rsidRPr="00173EC7">
        <w:rPr>
          <w:color w:val="000000" w:themeColor="text1"/>
        </w:rPr>
        <w:t xml:space="preserve"> </w:t>
      </w:r>
      <w:r w:rsidRPr="00173EC7">
        <w:rPr>
          <w:b/>
          <w:bCs/>
          <w:color w:val="000000" w:themeColor="text1"/>
          <w:lang w:val="en-US"/>
        </w:rPr>
        <w:t>the program be converted into a Python application.</w:t>
      </w:r>
      <w:r w:rsidRPr="00173EC7">
        <w:rPr>
          <w:color w:val="000000" w:themeColor="text1"/>
        </w:rPr>
        <w:t xml:space="preserve"> </w:t>
      </w:r>
      <w:r w:rsidRPr="00173EC7">
        <w:rPr>
          <w:color w:val="000000" w:themeColor="text1"/>
          <w:lang w:val="en-US"/>
        </w:rPr>
        <w:t>The SPT team attempted to do this but server fees cost concerns were only brought during the Project Proposal meeting leaving us with insufficient time to execute.</w:t>
      </w:r>
    </w:p>
    <w:p w14:paraId="18D63332" w14:textId="693FC989" w:rsidR="00AE49C8" w:rsidRPr="00173EC7" w:rsidRDefault="00AE49C8" w:rsidP="00AE49C8">
      <w:pPr>
        <w:spacing w:line="359" w:lineRule="auto"/>
        <w:ind w:left="0" w:right="2"/>
        <w:rPr>
          <w:color w:val="000000" w:themeColor="text1"/>
          <w:lang w:val="en-US"/>
        </w:rPr>
      </w:pPr>
      <w:r w:rsidRPr="00173EC7">
        <w:rPr>
          <w:color w:val="000000" w:themeColor="text1"/>
          <w:lang w:val="en-US"/>
        </w:rPr>
        <w:t xml:space="preserve">The second recommendation would be to implement </w:t>
      </w:r>
      <w:r w:rsidRPr="00173EC7">
        <w:rPr>
          <w:b/>
          <w:bCs/>
          <w:color w:val="000000" w:themeColor="text1"/>
          <w:lang w:val="en-US"/>
        </w:rPr>
        <w:t xml:space="preserve">paraphrasing identification features </w:t>
      </w:r>
      <w:r w:rsidRPr="00173EC7">
        <w:rPr>
          <w:color w:val="000000" w:themeColor="text1"/>
          <w:lang w:val="en-US"/>
        </w:rPr>
        <w:t>into the “</w:t>
      </w:r>
      <w:proofErr w:type="spellStart"/>
      <w:r w:rsidRPr="00173EC7">
        <w:rPr>
          <w:color w:val="000000" w:themeColor="text1"/>
          <w:lang w:val="en-US"/>
        </w:rPr>
        <w:t>PlagR</w:t>
      </w:r>
      <w:proofErr w:type="spellEnd"/>
      <w:r w:rsidRPr="00173EC7">
        <w:rPr>
          <w:color w:val="000000" w:themeColor="text1"/>
          <w:lang w:val="en-US"/>
        </w:rPr>
        <w:t>” tool. This recommendation is since paraphrasing is trained to predict the next word. Which provides the user with a benchmark to evaluate the other “</w:t>
      </w:r>
      <w:proofErr w:type="spellStart"/>
      <w:r w:rsidRPr="00173EC7">
        <w:rPr>
          <w:color w:val="000000" w:themeColor="text1"/>
          <w:lang w:val="en-US"/>
        </w:rPr>
        <w:t>PlagR</w:t>
      </w:r>
      <w:proofErr w:type="spellEnd"/>
      <w:r w:rsidRPr="00173EC7">
        <w:rPr>
          <w:color w:val="000000" w:themeColor="text1"/>
          <w:lang w:val="en-US"/>
        </w:rPr>
        <w:t xml:space="preserve">” features on. </w:t>
      </w:r>
      <w:r w:rsidR="00566C59" w:rsidRPr="00173EC7">
        <w:rPr>
          <w:color w:val="000000" w:themeColor="text1"/>
          <w:lang w:val="en-US"/>
        </w:rPr>
        <w:t>Offering</w:t>
      </w:r>
      <w:r w:rsidRPr="00173EC7">
        <w:rPr>
          <w:color w:val="000000" w:themeColor="text1"/>
          <w:lang w:val="en-US"/>
        </w:rPr>
        <w:t xml:space="preserve"> the user with more confidence in results provided.</w:t>
      </w:r>
    </w:p>
    <w:p w14:paraId="68095D4C" w14:textId="77777777" w:rsidR="00286BA9" w:rsidRPr="00173EC7" w:rsidRDefault="00AE49C8" w:rsidP="00AE49C8">
      <w:pPr>
        <w:spacing w:line="359" w:lineRule="auto"/>
        <w:ind w:left="0" w:right="2"/>
        <w:rPr>
          <w:color w:val="000000" w:themeColor="text1"/>
          <w:lang w:val="en-US"/>
        </w:rPr>
      </w:pPr>
      <w:r w:rsidRPr="00173EC7">
        <w:rPr>
          <w:color w:val="000000" w:themeColor="text1"/>
          <w:lang w:val="en-US"/>
        </w:rPr>
        <w:t xml:space="preserve">The last recommendation the SPT suggests is to </w:t>
      </w:r>
      <w:r w:rsidRPr="00173EC7">
        <w:rPr>
          <w:b/>
          <w:bCs/>
          <w:color w:val="000000" w:themeColor="text1"/>
          <w:lang w:val="en-US"/>
        </w:rPr>
        <w:t xml:space="preserve">train the language model on the </w:t>
      </w:r>
      <w:proofErr w:type="spellStart"/>
      <w:r w:rsidRPr="00173EC7">
        <w:rPr>
          <w:b/>
          <w:bCs/>
          <w:color w:val="000000" w:themeColor="text1"/>
          <w:lang w:val="en-US"/>
        </w:rPr>
        <w:t>boloka</w:t>
      </w:r>
      <w:proofErr w:type="spellEnd"/>
      <w:r w:rsidRPr="00173EC7">
        <w:rPr>
          <w:b/>
          <w:bCs/>
          <w:color w:val="000000" w:themeColor="text1"/>
          <w:lang w:val="en-US"/>
        </w:rPr>
        <w:t xml:space="preserve"> repository. </w:t>
      </w:r>
      <w:r w:rsidRPr="00173EC7">
        <w:rPr>
          <w:color w:val="000000" w:themeColor="text1"/>
          <w:lang w:val="en-US"/>
        </w:rPr>
        <w:t xml:space="preserve">This will aid the model in identifying the authorship of suspected </w:t>
      </w:r>
    </w:p>
    <w:p w14:paraId="0AE2DA16" w14:textId="77777777" w:rsidR="00286BA9" w:rsidRPr="00173EC7" w:rsidRDefault="00286BA9" w:rsidP="00AE49C8">
      <w:pPr>
        <w:spacing w:line="359" w:lineRule="auto"/>
        <w:ind w:left="0" w:right="2"/>
        <w:rPr>
          <w:color w:val="000000" w:themeColor="text1"/>
          <w:lang w:val="en-US"/>
        </w:rPr>
      </w:pPr>
    </w:p>
    <w:p w14:paraId="6C76B437" w14:textId="4A4D19C8" w:rsidR="00AE49C8" w:rsidRPr="00173EC7" w:rsidRDefault="00AE49C8" w:rsidP="00AE49C8">
      <w:pPr>
        <w:spacing w:line="359" w:lineRule="auto"/>
        <w:ind w:left="0" w:right="2"/>
        <w:rPr>
          <w:color w:val="000000" w:themeColor="text1"/>
          <w:lang w:val="en-US"/>
        </w:rPr>
      </w:pPr>
      <w:r w:rsidRPr="00173EC7">
        <w:rPr>
          <w:color w:val="000000" w:themeColor="text1"/>
          <w:lang w:val="en-US"/>
        </w:rPr>
        <w:lastRenderedPageBreak/>
        <w:t>text provided and will deeply aid the accuracy of doing this.</w:t>
      </w:r>
      <w:r w:rsidR="0075158E" w:rsidRPr="00173EC7">
        <w:rPr>
          <w:color w:val="000000" w:themeColor="text1"/>
          <w:lang w:val="en-US"/>
        </w:rPr>
        <w:t xml:space="preserve"> Providing the client with the increased confidence to present his findings to an external panel.</w:t>
      </w:r>
    </w:p>
    <w:p w14:paraId="5CA10DB1" w14:textId="24388193" w:rsidR="00AA0626" w:rsidRPr="00173EC7" w:rsidRDefault="00AA0626">
      <w:pPr>
        <w:pStyle w:val="Heading1"/>
        <w:numPr>
          <w:ilvl w:val="0"/>
          <w:numId w:val="0"/>
        </w:numPr>
        <w:spacing w:after="89"/>
        <w:jc w:val="left"/>
        <w:rPr>
          <w:color w:val="000000" w:themeColor="text1"/>
        </w:rPr>
      </w:pPr>
    </w:p>
    <w:p w14:paraId="29972402" w14:textId="77777777" w:rsidR="00AA0626" w:rsidRPr="00173EC7" w:rsidRDefault="002D1CE6">
      <w:pPr>
        <w:spacing w:after="265" w:line="259" w:lineRule="auto"/>
        <w:ind w:left="0" w:firstLine="0"/>
        <w:jc w:val="left"/>
        <w:rPr>
          <w:color w:val="000000" w:themeColor="text1"/>
        </w:rPr>
      </w:pPr>
      <w:r w:rsidRPr="00173EC7">
        <w:rPr>
          <w:color w:val="000000" w:themeColor="text1"/>
          <w:sz w:val="22"/>
        </w:rPr>
        <w:t xml:space="preserve"> </w:t>
      </w:r>
    </w:p>
    <w:p w14:paraId="03574453" w14:textId="3EEF1F3F" w:rsidR="00AA0626" w:rsidRPr="00173EC7" w:rsidRDefault="00AA0626">
      <w:pPr>
        <w:spacing w:after="235" w:line="259" w:lineRule="auto"/>
        <w:ind w:left="0" w:firstLine="0"/>
        <w:jc w:val="left"/>
        <w:rPr>
          <w:color w:val="000000" w:themeColor="text1"/>
        </w:rPr>
      </w:pPr>
    </w:p>
    <w:p w14:paraId="45E4E677" w14:textId="77777777" w:rsidR="00AA0626" w:rsidRPr="00173EC7" w:rsidRDefault="002D1CE6">
      <w:pPr>
        <w:spacing w:after="216" w:line="259" w:lineRule="auto"/>
        <w:ind w:left="0" w:firstLine="0"/>
        <w:jc w:val="left"/>
        <w:rPr>
          <w:color w:val="000000" w:themeColor="text1"/>
        </w:rPr>
      </w:pPr>
      <w:r w:rsidRPr="00173EC7">
        <w:rPr>
          <w:color w:val="000000" w:themeColor="text1"/>
        </w:rPr>
        <w:t xml:space="preserve"> </w:t>
      </w:r>
    </w:p>
    <w:p w14:paraId="796A338D" w14:textId="77777777" w:rsidR="00AA0626" w:rsidRPr="00173EC7" w:rsidRDefault="002D1CE6">
      <w:pPr>
        <w:spacing w:after="239" w:line="259" w:lineRule="auto"/>
        <w:ind w:left="0" w:firstLine="0"/>
        <w:jc w:val="left"/>
        <w:rPr>
          <w:color w:val="000000" w:themeColor="text1"/>
        </w:rPr>
      </w:pPr>
      <w:r w:rsidRPr="00173EC7">
        <w:rPr>
          <w:color w:val="000000" w:themeColor="text1"/>
          <w:sz w:val="22"/>
        </w:rPr>
        <w:t xml:space="preserve"> </w:t>
      </w:r>
    </w:p>
    <w:p w14:paraId="7A489DA2"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p w14:paraId="4ED441F7" w14:textId="77777777" w:rsidR="00AA0626" w:rsidRPr="00173EC7" w:rsidRDefault="00AA0626">
      <w:pPr>
        <w:rPr>
          <w:color w:val="000000" w:themeColor="text1"/>
        </w:rPr>
        <w:sectPr w:rsidR="00AA0626" w:rsidRPr="00173EC7" w:rsidSect="00286BA9">
          <w:headerReference w:type="even" r:id="rId40"/>
          <w:headerReference w:type="default" r:id="rId41"/>
          <w:footerReference w:type="even" r:id="rId42"/>
          <w:footerReference w:type="default" r:id="rId43"/>
          <w:headerReference w:type="first" r:id="rId44"/>
          <w:footerReference w:type="first" r:id="rId45"/>
          <w:pgSz w:w="11909" w:h="16838"/>
          <w:pgMar w:top="977" w:right="1435" w:bottom="1645" w:left="1440" w:header="720" w:footer="722" w:gutter="0"/>
          <w:cols w:space="720"/>
          <w:docGrid w:linePitch="326"/>
        </w:sectPr>
      </w:pPr>
    </w:p>
    <w:p w14:paraId="3FF39325" w14:textId="77777777" w:rsidR="00AA0626" w:rsidRPr="00173EC7" w:rsidRDefault="00AA0626">
      <w:pPr>
        <w:spacing w:after="0" w:line="259" w:lineRule="auto"/>
        <w:ind w:left="0" w:firstLine="0"/>
        <w:jc w:val="left"/>
        <w:rPr>
          <w:color w:val="000000" w:themeColor="text1"/>
        </w:rPr>
      </w:pPr>
    </w:p>
    <w:p w14:paraId="7E60DA4A" w14:textId="77777777" w:rsidR="00AA0626" w:rsidRPr="00173EC7" w:rsidRDefault="00AA0626">
      <w:pPr>
        <w:rPr>
          <w:color w:val="000000" w:themeColor="text1"/>
        </w:rPr>
        <w:sectPr w:rsidR="00AA0626" w:rsidRPr="00173EC7">
          <w:headerReference w:type="even" r:id="rId46"/>
          <w:headerReference w:type="default" r:id="rId47"/>
          <w:footerReference w:type="even" r:id="rId48"/>
          <w:footerReference w:type="default" r:id="rId49"/>
          <w:headerReference w:type="first" r:id="rId50"/>
          <w:footerReference w:type="first" r:id="rId51"/>
          <w:pgSz w:w="11909" w:h="16838"/>
          <w:pgMar w:top="1440" w:right="1440" w:bottom="1440" w:left="1440" w:header="720" w:footer="720" w:gutter="0"/>
          <w:cols w:space="720"/>
        </w:sectPr>
      </w:pPr>
    </w:p>
    <w:p w14:paraId="64A33FA4" w14:textId="0FB2C91B" w:rsidR="00AA0626" w:rsidRPr="00173EC7" w:rsidRDefault="002D1CE6" w:rsidP="00D261AC">
      <w:pPr>
        <w:pStyle w:val="Heading1"/>
        <w:rPr>
          <w:color w:val="000000" w:themeColor="text1"/>
        </w:rPr>
      </w:pPr>
      <w:bookmarkStart w:id="25" w:name="_Toc43719148"/>
      <w:r w:rsidRPr="00173EC7">
        <w:rPr>
          <w:color w:val="000000" w:themeColor="text1"/>
        </w:rPr>
        <w:lastRenderedPageBreak/>
        <w:t xml:space="preserve">APPENDIX A: </w:t>
      </w:r>
      <w:r w:rsidR="00173EC7" w:rsidRPr="00173EC7">
        <w:rPr>
          <w:color w:val="000000" w:themeColor="text1"/>
          <w:lang w:val="en-US"/>
        </w:rPr>
        <w:t>Code</w:t>
      </w:r>
      <w:bookmarkEnd w:id="25"/>
      <w:r w:rsidRPr="00173EC7">
        <w:rPr>
          <w:color w:val="000000" w:themeColor="text1"/>
        </w:rPr>
        <w:t xml:space="preserve">  </w:t>
      </w:r>
    </w:p>
    <w:p w14:paraId="0A8C411F" w14:textId="0EEAC503" w:rsidR="00AA0626" w:rsidRPr="00173EC7" w:rsidRDefault="00D261AC">
      <w:pPr>
        <w:spacing w:after="235" w:line="259" w:lineRule="auto"/>
        <w:ind w:left="0" w:firstLine="0"/>
        <w:jc w:val="left"/>
        <w:rPr>
          <w:b/>
          <w:color w:val="000000" w:themeColor="text1"/>
          <w:sz w:val="22"/>
          <w:lang w:val="en-US"/>
        </w:rPr>
      </w:pPr>
      <w:r w:rsidRPr="00173EC7">
        <w:rPr>
          <w:b/>
          <w:color w:val="000000" w:themeColor="text1"/>
          <w:sz w:val="22"/>
          <w:lang w:val="en-US"/>
        </w:rPr>
        <w:t>A sni</w:t>
      </w:r>
      <w:r w:rsidR="00FE1B95" w:rsidRPr="00173EC7">
        <w:rPr>
          <w:b/>
          <w:color w:val="000000" w:themeColor="text1"/>
          <w:sz w:val="22"/>
          <w:lang w:val="en-US"/>
        </w:rPr>
        <w:t>ppe</w:t>
      </w:r>
      <w:r w:rsidRPr="00173EC7">
        <w:rPr>
          <w:b/>
          <w:color w:val="000000" w:themeColor="text1"/>
          <w:sz w:val="22"/>
          <w:lang w:val="en-US"/>
        </w:rPr>
        <w:t>t of the structured and documented code</w:t>
      </w:r>
    </w:p>
    <w:p w14:paraId="2E8297A1" w14:textId="0865FAF9" w:rsidR="00173EC7" w:rsidRPr="00173EC7" w:rsidRDefault="00A61A88">
      <w:pPr>
        <w:spacing w:after="235" w:line="259" w:lineRule="auto"/>
        <w:ind w:left="0" w:firstLine="0"/>
        <w:jc w:val="left"/>
        <w:rPr>
          <w:color w:val="000000" w:themeColor="text1"/>
          <w:lang w:val="en-US"/>
        </w:rPr>
      </w:pPr>
      <w:r w:rsidRPr="00173EC7">
        <w:rPr>
          <w:noProof/>
          <w:color w:val="000000" w:themeColor="text1"/>
          <w:lang w:val="en-US"/>
        </w:rPr>
        <w:drawing>
          <wp:inline distT="0" distB="0" distL="0" distR="0" wp14:anchorId="09431753" wp14:editId="2A8208F3">
            <wp:extent cx="5979551" cy="5446059"/>
            <wp:effectExtent l="0" t="0" r="2540" b="254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940E6D7.tmp"/>
                    <pic:cNvPicPr/>
                  </pic:nvPicPr>
                  <pic:blipFill>
                    <a:blip r:embed="rId52">
                      <a:extLst>
                        <a:ext uri="{28A0092B-C50C-407E-A947-70E740481C1C}">
                          <a14:useLocalDpi xmlns:a14="http://schemas.microsoft.com/office/drawing/2010/main" val="0"/>
                        </a:ext>
                      </a:extLst>
                    </a:blip>
                    <a:stretch>
                      <a:fillRect/>
                    </a:stretch>
                  </pic:blipFill>
                  <pic:spPr>
                    <a:xfrm>
                      <a:off x="0" y="0"/>
                      <a:ext cx="5991834" cy="5457246"/>
                    </a:xfrm>
                    <a:prstGeom prst="rect">
                      <a:avLst/>
                    </a:prstGeom>
                  </pic:spPr>
                </pic:pic>
              </a:graphicData>
            </a:graphic>
          </wp:inline>
        </w:drawing>
      </w:r>
    </w:p>
    <w:p w14:paraId="4B59DDA6" w14:textId="11D5C6E7" w:rsidR="00173EC7" w:rsidRPr="00173EC7" w:rsidRDefault="00173EC7">
      <w:pPr>
        <w:spacing w:after="235" w:line="259" w:lineRule="auto"/>
        <w:ind w:left="0" w:firstLine="0"/>
        <w:jc w:val="left"/>
        <w:rPr>
          <w:color w:val="000000" w:themeColor="text1"/>
          <w:lang w:val="en-US"/>
        </w:rPr>
      </w:pPr>
    </w:p>
    <w:p w14:paraId="513C5280" w14:textId="1235D663" w:rsidR="00173EC7" w:rsidRPr="00173EC7" w:rsidRDefault="00173EC7">
      <w:pPr>
        <w:spacing w:after="235" w:line="259" w:lineRule="auto"/>
        <w:ind w:left="0" w:firstLine="0"/>
        <w:jc w:val="left"/>
        <w:rPr>
          <w:color w:val="000000" w:themeColor="text1"/>
          <w:lang w:val="en-US"/>
        </w:rPr>
      </w:pPr>
    </w:p>
    <w:p w14:paraId="366E5E4B" w14:textId="43244447" w:rsidR="00173EC7" w:rsidRPr="00173EC7" w:rsidRDefault="00173EC7">
      <w:pPr>
        <w:spacing w:after="235" w:line="259" w:lineRule="auto"/>
        <w:ind w:left="0" w:firstLine="0"/>
        <w:jc w:val="left"/>
        <w:rPr>
          <w:color w:val="000000" w:themeColor="text1"/>
          <w:lang w:val="en-US"/>
        </w:rPr>
      </w:pPr>
    </w:p>
    <w:p w14:paraId="615C3A3F" w14:textId="2A3376A7" w:rsidR="00173EC7" w:rsidRPr="00173EC7" w:rsidRDefault="00173EC7">
      <w:pPr>
        <w:spacing w:after="235" w:line="259" w:lineRule="auto"/>
        <w:ind w:left="0" w:firstLine="0"/>
        <w:jc w:val="left"/>
        <w:rPr>
          <w:color w:val="000000" w:themeColor="text1"/>
          <w:lang w:val="en-US"/>
        </w:rPr>
      </w:pPr>
    </w:p>
    <w:p w14:paraId="135BB080" w14:textId="3F8ECB15" w:rsidR="00173EC7" w:rsidRPr="00173EC7" w:rsidRDefault="00173EC7">
      <w:pPr>
        <w:spacing w:after="235" w:line="259" w:lineRule="auto"/>
        <w:ind w:left="0" w:firstLine="0"/>
        <w:jc w:val="left"/>
        <w:rPr>
          <w:color w:val="000000" w:themeColor="text1"/>
          <w:lang w:val="en-US"/>
        </w:rPr>
      </w:pPr>
    </w:p>
    <w:p w14:paraId="6411C163" w14:textId="1834EE3A" w:rsidR="00173EC7" w:rsidRPr="00173EC7" w:rsidRDefault="00173EC7">
      <w:pPr>
        <w:spacing w:after="235" w:line="259" w:lineRule="auto"/>
        <w:ind w:left="0" w:firstLine="0"/>
        <w:jc w:val="left"/>
        <w:rPr>
          <w:color w:val="000000" w:themeColor="text1"/>
          <w:lang w:val="en-US"/>
        </w:rPr>
      </w:pPr>
    </w:p>
    <w:p w14:paraId="41A3D2D4" w14:textId="44DBEBDA" w:rsidR="00173EC7" w:rsidRPr="00173EC7" w:rsidRDefault="00173EC7">
      <w:pPr>
        <w:spacing w:after="235" w:line="259" w:lineRule="auto"/>
        <w:ind w:left="0" w:firstLine="0"/>
        <w:jc w:val="left"/>
        <w:rPr>
          <w:color w:val="000000" w:themeColor="text1"/>
          <w:lang w:val="en-US"/>
        </w:rPr>
      </w:pPr>
    </w:p>
    <w:p w14:paraId="3D32E7FA" w14:textId="77777777" w:rsidR="00173EC7" w:rsidRPr="00173EC7" w:rsidRDefault="00173EC7" w:rsidP="00173EC7">
      <w:pPr>
        <w:pStyle w:val="Heading1"/>
        <w:rPr>
          <w:color w:val="000000" w:themeColor="text1"/>
        </w:rPr>
      </w:pPr>
      <w:bookmarkStart w:id="26" w:name="_Toc43719149"/>
      <w:r w:rsidRPr="00173EC7">
        <w:rPr>
          <w:color w:val="000000" w:themeColor="text1"/>
        </w:rPr>
        <w:lastRenderedPageBreak/>
        <w:t xml:space="preserve">APPENDIX </w:t>
      </w:r>
      <w:r w:rsidRPr="00173EC7">
        <w:rPr>
          <w:color w:val="000000" w:themeColor="text1"/>
          <w:lang w:val="en-US"/>
        </w:rPr>
        <w:t>B</w:t>
      </w:r>
      <w:r w:rsidRPr="00173EC7">
        <w:rPr>
          <w:color w:val="000000" w:themeColor="text1"/>
        </w:rPr>
        <w:t xml:space="preserve">: </w:t>
      </w:r>
      <w:r w:rsidRPr="00173EC7">
        <w:rPr>
          <w:color w:val="000000" w:themeColor="text1"/>
          <w:lang w:val="en-US"/>
        </w:rPr>
        <w:t>Results Output</w:t>
      </w:r>
      <w:bookmarkEnd w:id="26"/>
    </w:p>
    <w:p w14:paraId="6D04B9D9" w14:textId="6FFA869D" w:rsidR="00173EC7" w:rsidRPr="00173EC7" w:rsidRDefault="00173EC7" w:rsidP="00173EC7">
      <w:pPr>
        <w:pStyle w:val="Heading1"/>
        <w:numPr>
          <w:ilvl w:val="0"/>
          <w:numId w:val="0"/>
        </w:numPr>
        <w:jc w:val="both"/>
        <w:rPr>
          <w:color w:val="000000" w:themeColor="text1"/>
        </w:rPr>
      </w:pPr>
      <w:bookmarkStart w:id="27" w:name="_Toc43719150"/>
      <w:r w:rsidRPr="00173EC7">
        <w:rPr>
          <w:noProof/>
          <w:color w:val="000000" w:themeColor="text1"/>
        </w:rPr>
        <w:drawing>
          <wp:inline distT="0" distB="0" distL="0" distR="0" wp14:anchorId="790B2E31" wp14:editId="6F61105B">
            <wp:extent cx="5935980" cy="4317076"/>
            <wp:effectExtent l="0" t="0" r="7620" b="762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906BCA.tmp"/>
                    <pic:cNvPicPr/>
                  </pic:nvPicPr>
                  <pic:blipFill>
                    <a:blip r:embed="rId53">
                      <a:extLst>
                        <a:ext uri="{28A0092B-C50C-407E-A947-70E740481C1C}">
                          <a14:useLocalDpi xmlns:a14="http://schemas.microsoft.com/office/drawing/2010/main" val="0"/>
                        </a:ext>
                      </a:extLst>
                    </a:blip>
                    <a:stretch>
                      <a:fillRect/>
                    </a:stretch>
                  </pic:blipFill>
                  <pic:spPr>
                    <a:xfrm>
                      <a:off x="0" y="0"/>
                      <a:ext cx="5951132" cy="4328096"/>
                    </a:xfrm>
                    <a:prstGeom prst="rect">
                      <a:avLst/>
                    </a:prstGeom>
                  </pic:spPr>
                </pic:pic>
              </a:graphicData>
            </a:graphic>
          </wp:inline>
        </w:drawing>
      </w:r>
      <w:bookmarkEnd w:id="27"/>
      <w:r w:rsidRPr="00173EC7">
        <w:rPr>
          <w:color w:val="000000" w:themeColor="text1"/>
        </w:rPr>
        <w:t xml:space="preserve">  </w:t>
      </w:r>
    </w:p>
    <w:p w14:paraId="17CEA10A" w14:textId="77777777" w:rsidR="00173EC7" w:rsidRPr="00173EC7" w:rsidRDefault="00173EC7">
      <w:pPr>
        <w:spacing w:after="235" w:line="259" w:lineRule="auto"/>
        <w:ind w:left="0" w:firstLine="0"/>
        <w:jc w:val="left"/>
        <w:rPr>
          <w:color w:val="000000" w:themeColor="text1"/>
          <w:lang w:val="en-US"/>
        </w:rPr>
      </w:pPr>
    </w:p>
    <w:p w14:paraId="41AAE734" w14:textId="77777777" w:rsidR="00AA0626" w:rsidRPr="00173EC7" w:rsidRDefault="002D1CE6">
      <w:pPr>
        <w:spacing w:after="0" w:line="259" w:lineRule="auto"/>
        <w:ind w:left="0" w:firstLine="0"/>
        <w:jc w:val="left"/>
        <w:rPr>
          <w:color w:val="000000" w:themeColor="text1"/>
        </w:rPr>
      </w:pPr>
      <w:r w:rsidRPr="00173EC7">
        <w:rPr>
          <w:color w:val="000000" w:themeColor="text1"/>
          <w:sz w:val="22"/>
        </w:rPr>
        <w:t xml:space="preserve"> </w:t>
      </w:r>
    </w:p>
    <w:sectPr w:rsidR="00AA0626" w:rsidRPr="00173EC7">
      <w:headerReference w:type="even" r:id="rId54"/>
      <w:headerReference w:type="default" r:id="rId55"/>
      <w:footerReference w:type="even" r:id="rId56"/>
      <w:footerReference w:type="default" r:id="rId57"/>
      <w:headerReference w:type="first" r:id="rId58"/>
      <w:footerReference w:type="first" r:id="rId59"/>
      <w:pgSz w:w="11909" w:h="16838"/>
      <w:pgMar w:top="1574" w:right="1399" w:bottom="1572" w:left="1440" w:header="720" w:footer="72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A1A84F" w14:textId="77777777" w:rsidR="008634A6" w:rsidRDefault="008634A6">
      <w:pPr>
        <w:spacing w:after="0" w:line="240" w:lineRule="auto"/>
      </w:pPr>
      <w:r>
        <w:separator/>
      </w:r>
    </w:p>
  </w:endnote>
  <w:endnote w:type="continuationSeparator" w:id="0">
    <w:p w14:paraId="3F7891EA" w14:textId="77777777" w:rsidR="008634A6" w:rsidRDefault="00863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BD37E" w14:textId="77777777" w:rsidR="00E117AC" w:rsidRDefault="00E117AC">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D1C5F" w14:textId="77777777" w:rsidR="00E117AC" w:rsidRDefault="00E117AC">
    <w:pPr>
      <w:spacing w:after="869" w:line="259" w:lineRule="auto"/>
      <w:ind w:left="0" w:firstLine="0"/>
      <w:jc w:val="left"/>
    </w:pPr>
    <w:r>
      <w:t xml:space="preserve"> </w:t>
    </w:r>
  </w:p>
  <w:p w14:paraId="760643FF" w14:textId="77777777" w:rsidR="00E117AC" w:rsidRDefault="00E117AC">
    <w:pPr>
      <w:tabs>
        <w:tab w:val="center" w:pos="4399"/>
        <w:tab w:val="right" w:pos="9085"/>
      </w:tabs>
      <w:spacing w:after="2" w:line="259" w:lineRule="auto"/>
      <w:ind w:left="-317" w:right="-36" w:firstLine="0"/>
      <w:jc w:val="left"/>
    </w:pPr>
    <w:r>
      <w:rPr>
        <w:rFonts w:ascii="Calibri" w:eastAsia="Calibri" w:hAnsi="Calibri" w:cs="Calibri"/>
        <w:noProof/>
        <w:sz w:val="22"/>
      </w:rPr>
      <mc:AlternateContent>
        <mc:Choice Requires="wpg">
          <w:drawing>
            <wp:anchor distT="0" distB="0" distL="114300" distR="114300" simplePos="0" relativeHeight="251689984" behindDoc="1" locked="0" layoutInCell="1" allowOverlap="1" wp14:anchorId="7E5A1BB7" wp14:editId="61E635FD">
              <wp:simplePos x="0" y="0"/>
              <wp:positionH relativeFrom="page">
                <wp:posOffset>643433</wp:posOffset>
              </wp:positionH>
              <wp:positionV relativeFrom="page">
                <wp:posOffset>9728911</wp:posOffset>
              </wp:positionV>
              <wp:extent cx="6128842" cy="188976"/>
              <wp:effectExtent l="0" t="0" r="0" b="0"/>
              <wp:wrapNone/>
              <wp:docPr id="82873" name="Group 82873"/>
              <wp:cNvGraphicFramePr/>
              <a:graphic xmlns:a="http://schemas.openxmlformats.org/drawingml/2006/main">
                <a:graphicData uri="http://schemas.microsoft.com/office/word/2010/wordprocessingGroup">
                  <wpg:wgp>
                    <wpg:cNvGrpSpPr/>
                    <wpg:grpSpPr>
                      <a:xfrm>
                        <a:off x="0" y="0"/>
                        <a:ext cx="6128842" cy="188976"/>
                        <a:chOff x="0" y="0"/>
                        <a:chExt cx="6128842" cy="188976"/>
                      </a:xfrm>
                    </wpg:grpSpPr>
                    <wps:wsp>
                      <wps:cNvPr id="86254" name="Shape 86254"/>
                      <wps:cNvSpPr/>
                      <wps:spPr>
                        <a:xfrm>
                          <a:off x="0" y="0"/>
                          <a:ext cx="2043049" cy="18288"/>
                        </a:xfrm>
                        <a:custGeom>
                          <a:avLst/>
                          <a:gdLst/>
                          <a:ahLst/>
                          <a:cxnLst/>
                          <a:rect l="0" t="0" r="0" b="0"/>
                          <a:pathLst>
                            <a:path w="2043049" h="18288">
                              <a:moveTo>
                                <a:pt x="0" y="0"/>
                              </a:moveTo>
                              <a:lnTo>
                                <a:pt x="2043049" y="0"/>
                              </a:lnTo>
                              <a:lnTo>
                                <a:pt x="204304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55" name="Shape 86255"/>
                      <wps:cNvSpPr/>
                      <wps:spPr>
                        <a:xfrm>
                          <a:off x="204312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56" name="Shape 86256"/>
                      <wps:cNvSpPr/>
                      <wps:spPr>
                        <a:xfrm>
                          <a:off x="2061413" y="0"/>
                          <a:ext cx="2024507" cy="18288"/>
                        </a:xfrm>
                        <a:custGeom>
                          <a:avLst/>
                          <a:gdLst/>
                          <a:ahLst/>
                          <a:cxnLst/>
                          <a:rect l="0" t="0" r="0" b="0"/>
                          <a:pathLst>
                            <a:path w="2024507" h="18288">
                              <a:moveTo>
                                <a:pt x="0" y="0"/>
                              </a:moveTo>
                              <a:lnTo>
                                <a:pt x="2024507" y="0"/>
                              </a:lnTo>
                              <a:lnTo>
                                <a:pt x="2024507"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57" name="Shape 86257"/>
                      <wps:cNvSpPr/>
                      <wps:spPr>
                        <a:xfrm>
                          <a:off x="408579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58" name="Shape 86258"/>
                      <wps:cNvSpPr/>
                      <wps:spPr>
                        <a:xfrm>
                          <a:off x="4104081" y="0"/>
                          <a:ext cx="2024761" cy="18288"/>
                        </a:xfrm>
                        <a:custGeom>
                          <a:avLst/>
                          <a:gdLst/>
                          <a:ahLst/>
                          <a:cxnLst/>
                          <a:rect l="0" t="0" r="0" b="0"/>
                          <a:pathLst>
                            <a:path w="2024761" h="18288">
                              <a:moveTo>
                                <a:pt x="0" y="0"/>
                              </a:moveTo>
                              <a:lnTo>
                                <a:pt x="2024761" y="0"/>
                              </a:lnTo>
                              <a:lnTo>
                                <a:pt x="202476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59" name="Shape 86259"/>
                      <wps:cNvSpPr/>
                      <wps:spPr>
                        <a:xfrm>
                          <a:off x="0" y="179832"/>
                          <a:ext cx="2043049" cy="9144"/>
                        </a:xfrm>
                        <a:custGeom>
                          <a:avLst/>
                          <a:gdLst/>
                          <a:ahLst/>
                          <a:cxnLst/>
                          <a:rect l="0" t="0" r="0" b="0"/>
                          <a:pathLst>
                            <a:path w="2043049" h="9144">
                              <a:moveTo>
                                <a:pt x="0" y="0"/>
                              </a:moveTo>
                              <a:lnTo>
                                <a:pt x="2043049" y="0"/>
                              </a:lnTo>
                              <a:lnTo>
                                <a:pt x="20430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60" name="Shape 86260"/>
                      <wps:cNvSpPr/>
                      <wps:spPr>
                        <a:xfrm>
                          <a:off x="2043125"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61" name="Shape 86261"/>
                      <wps:cNvSpPr/>
                      <wps:spPr>
                        <a:xfrm>
                          <a:off x="2052269" y="179832"/>
                          <a:ext cx="2033651" cy="9144"/>
                        </a:xfrm>
                        <a:custGeom>
                          <a:avLst/>
                          <a:gdLst/>
                          <a:ahLst/>
                          <a:cxnLst/>
                          <a:rect l="0" t="0" r="0" b="0"/>
                          <a:pathLst>
                            <a:path w="2033651" h="9144">
                              <a:moveTo>
                                <a:pt x="0" y="0"/>
                              </a:moveTo>
                              <a:lnTo>
                                <a:pt x="2033651" y="0"/>
                              </a:lnTo>
                              <a:lnTo>
                                <a:pt x="20336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62" name="Shape 86262"/>
                      <wps:cNvSpPr/>
                      <wps:spPr>
                        <a:xfrm>
                          <a:off x="408579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63" name="Shape 86263"/>
                      <wps:cNvSpPr/>
                      <wps:spPr>
                        <a:xfrm>
                          <a:off x="4094937" y="179832"/>
                          <a:ext cx="2033905" cy="9144"/>
                        </a:xfrm>
                        <a:custGeom>
                          <a:avLst/>
                          <a:gdLst/>
                          <a:ahLst/>
                          <a:cxnLst/>
                          <a:rect l="0" t="0" r="0" b="0"/>
                          <a:pathLst>
                            <a:path w="2033905" h="9144">
                              <a:moveTo>
                                <a:pt x="0" y="0"/>
                              </a:moveTo>
                              <a:lnTo>
                                <a:pt x="2033905" y="0"/>
                              </a:lnTo>
                              <a:lnTo>
                                <a:pt x="20339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2873" style="width:482.586pt;height:14.88pt;position:absolute;z-index:-2147483619;mso-position-horizontal-relative:page;mso-position-horizontal:absolute;margin-left:50.664pt;mso-position-vertical-relative:page;margin-top:766.056pt;" coordsize="61288,1889">
              <v:shape id="Shape 86264" style="position:absolute;width:20430;height:182;left:0;top:0;" coordsize="2043049,18288" path="m0,0l2043049,0l2043049,18288l0,18288l0,0">
                <v:stroke weight="0pt" endcap="flat" joinstyle="miter" miterlimit="10" on="false" color="#000000" opacity="0"/>
                <v:fill on="true" color="#000000"/>
              </v:shape>
              <v:shape id="Shape 86265" style="position:absolute;width:182;height:182;left:20431;top:0;" coordsize="18288,18288" path="m0,0l18288,0l18288,18288l0,18288l0,0">
                <v:stroke weight="0pt" endcap="flat" joinstyle="miter" miterlimit="10" on="false" color="#000000" opacity="0"/>
                <v:fill on="true" color="#000000"/>
              </v:shape>
              <v:shape id="Shape 86266" style="position:absolute;width:20245;height:182;left:20614;top:0;" coordsize="2024507,18288" path="m0,0l2024507,0l2024507,18288l0,18288l0,0">
                <v:stroke weight="0pt" endcap="flat" joinstyle="miter" miterlimit="10" on="false" color="#000000" opacity="0"/>
                <v:fill on="true" color="#000000"/>
              </v:shape>
              <v:shape id="Shape 86267" style="position:absolute;width:182;height:182;left:40857;top:0;" coordsize="18288,18288" path="m0,0l18288,0l18288,18288l0,18288l0,0">
                <v:stroke weight="0pt" endcap="flat" joinstyle="miter" miterlimit="10" on="false" color="#000000" opacity="0"/>
                <v:fill on="true" color="#000000"/>
              </v:shape>
              <v:shape id="Shape 86268" style="position:absolute;width:20247;height:182;left:41040;top:0;" coordsize="2024761,18288" path="m0,0l2024761,0l2024761,18288l0,18288l0,0">
                <v:stroke weight="0pt" endcap="flat" joinstyle="miter" miterlimit="10" on="false" color="#000000" opacity="0"/>
                <v:fill on="true" color="#000000"/>
              </v:shape>
              <v:shape id="Shape 86269" style="position:absolute;width:20430;height:91;left:0;top:1798;" coordsize="2043049,9144" path="m0,0l2043049,0l2043049,9144l0,9144l0,0">
                <v:stroke weight="0pt" endcap="flat" joinstyle="miter" miterlimit="10" on="false" color="#000000" opacity="0"/>
                <v:fill on="true" color="#000000"/>
              </v:shape>
              <v:shape id="Shape 86270" style="position:absolute;width:91;height:91;left:20431;top:1798;" coordsize="9144,9144" path="m0,0l9144,0l9144,9144l0,9144l0,0">
                <v:stroke weight="0pt" endcap="flat" joinstyle="miter" miterlimit="10" on="false" color="#000000" opacity="0"/>
                <v:fill on="true" color="#000000"/>
              </v:shape>
              <v:shape id="Shape 86271" style="position:absolute;width:20336;height:91;left:20522;top:1798;" coordsize="2033651,9144" path="m0,0l2033651,0l2033651,9144l0,9144l0,0">
                <v:stroke weight="0pt" endcap="flat" joinstyle="miter" miterlimit="10" on="false" color="#000000" opacity="0"/>
                <v:fill on="true" color="#000000"/>
              </v:shape>
              <v:shape id="Shape 86272" style="position:absolute;width:91;height:91;left:40857;top:1798;" coordsize="9144,9144" path="m0,0l9144,0l9144,9144l0,9144l0,0">
                <v:stroke weight="0pt" endcap="flat" joinstyle="miter" miterlimit="10" on="false" color="#000000" opacity="0"/>
                <v:fill on="true" color="#000000"/>
              </v:shape>
              <v:shape id="Shape 86273" style="position:absolute;width:20339;height:91;left:40949;top:1798;" coordsize="2033905,9144" path="m0,0l2033905,0l2033905,9144l0,9144l0,0">
                <v:stroke weight="0pt" endcap="flat" joinstyle="miter" miterlimit="10" on="false" color="#000000" opacity="0"/>
                <v:fill on="true" color="#000000"/>
              </v:shape>
            </v:group>
          </w:pict>
        </mc:Fallback>
      </mc:AlternateContent>
    </w:r>
    <w:r>
      <w:rPr>
        <w:sz w:val="22"/>
      </w:rPr>
      <w:t xml:space="preserve">Page </w:t>
    </w:r>
    <w:r>
      <w:fldChar w:fldCharType="begin"/>
    </w:r>
    <w:r>
      <w:instrText xml:space="preserve"> PAGE   \* MERGEFORMAT </w:instrText>
    </w:r>
    <w:r>
      <w:fldChar w:fldCharType="separate"/>
    </w:r>
    <w:r>
      <w:rPr>
        <w:sz w:val="22"/>
      </w:rPr>
      <w:t>24</w:t>
    </w:r>
    <w:r>
      <w:rPr>
        <w:sz w:val="22"/>
      </w:rPr>
      <w:fldChar w:fldCharType="end"/>
    </w:r>
    <w:r>
      <w:rPr>
        <w:sz w:val="22"/>
      </w:rPr>
      <w:t xml:space="preserve"> of 43 </w:t>
    </w:r>
    <w:r>
      <w:rPr>
        <w:sz w:val="22"/>
      </w:rPr>
      <w:tab/>
      <w:t xml:space="preserve">Date: May 2014 </w:t>
    </w:r>
    <w:r>
      <w:rPr>
        <w:sz w:val="22"/>
      </w:rPr>
      <w:tab/>
      <w:t xml:space="preserve">Version: FINAL </w:t>
    </w:r>
  </w:p>
  <w:p w14:paraId="696B8585" w14:textId="77777777" w:rsidR="00E117AC" w:rsidRDefault="00E117AC">
    <w:pPr>
      <w:tabs>
        <w:tab w:val="center" w:pos="4399"/>
        <w:tab w:val="right" w:pos="9085"/>
      </w:tabs>
      <w:spacing w:after="0" w:line="259" w:lineRule="auto"/>
      <w:ind w:left="-317" w:right="-35" w:firstLine="0"/>
      <w:jc w:val="left"/>
    </w:pPr>
    <w:r>
      <w:rPr>
        <w:sz w:val="22"/>
      </w:rPr>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r>
      <w:rPr>
        <w:sz w:val="22"/>
      </w:rPr>
      <w:tab/>
      <w:t xml:space="preserve">Project 11 </w:t>
    </w:r>
    <w:r>
      <w:rPr>
        <w:sz w:val="22"/>
      </w:rPr>
      <w:tab/>
      <w:t xml:space="preserve">Restricted </w:t>
    </w:r>
  </w:p>
  <w:p w14:paraId="5CEE3122" w14:textId="77777777" w:rsidR="00E117AC" w:rsidRDefault="00E117AC">
    <w:pPr>
      <w:spacing w:after="0" w:line="259" w:lineRule="auto"/>
      <w:ind w:left="0" w:firstLine="0"/>
      <w:jc w:val="left"/>
    </w:pPr>
    <w:r>
      <w:rPr>
        <w:sz w:val="22"/>
      </w:rPr>
      <w:t xml:space="preserve">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5324A" w14:textId="18372F6C" w:rsidR="00E117AC" w:rsidRDefault="00E117AC">
    <w:pPr>
      <w:tabs>
        <w:tab w:val="center" w:pos="4500"/>
        <w:tab w:val="right" w:pos="9085"/>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91008" behindDoc="1" locked="0" layoutInCell="1" allowOverlap="1" wp14:anchorId="57B20426" wp14:editId="63560C74">
              <wp:simplePos x="0" y="0"/>
              <wp:positionH relativeFrom="page">
                <wp:posOffset>844601</wp:posOffset>
              </wp:positionH>
              <wp:positionV relativeFrom="page">
                <wp:posOffset>9728911</wp:posOffset>
              </wp:positionV>
              <wp:extent cx="5872810" cy="188976"/>
              <wp:effectExtent l="0" t="0" r="0" b="0"/>
              <wp:wrapNone/>
              <wp:docPr id="82794" name="Group 82794"/>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6234" name="Shape 8623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35" name="Shape 8623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36" name="Shape 8623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37" name="Shape 8623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38" name="Shape 8623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39" name="Shape 8623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40" name="Shape 8624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41" name="Shape 8624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42" name="Shape 8624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43" name="Shape 8624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2794" style="width:462.426pt;height:14.88pt;position:absolute;z-index:-2147483619;mso-position-horizontal-relative:page;mso-position-horizontal:absolute;margin-left:66.504pt;mso-position-vertical-relative:page;margin-top:766.056pt;" coordsize="58728,1889">
              <v:shape id="Shape 86244" style="position:absolute;width:19577;height:182;left:0;top:0;" coordsize="1957705,18288" path="m0,0l1957705,0l1957705,18288l0,18288l0,0">
                <v:stroke weight="0pt" endcap="flat" joinstyle="miter" miterlimit="10" on="false" color="#000000" opacity="0"/>
                <v:fill on="true" color="#000000"/>
              </v:shape>
              <v:shape id="Shape 86245" style="position:absolute;width:182;height:182;left:19577;top:0;" coordsize="18288,18288" path="m0,0l18288,0l18288,18288l0,18288l0,0">
                <v:stroke weight="0pt" endcap="flat" joinstyle="miter" miterlimit="10" on="false" color="#000000" opacity="0"/>
                <v:fill on="true" color="#000000"/>
              </v:shape>
              <v:shape id="Shape 86246" style="position:absolute;width:19269;height:182;left:19760;top:0;" coordsize="1926971,18288" path="m0,0l1926971,0l1926971,18288l0,18288l0,0">
                <v:stroke weight="0pt" endcap="flat" joinstyle="miter" miterlimit="10" on="false" color="#000000" opacity="0"/>
                <v:fill on="true" color="#000000"/>
              </v:shape>
              <v:shape id="Shape 86247" style="position:absolute;width:182;height:182;left:39029;top:0;" coordsize="18288,18288" path="m0,0l18288,0l18288,18288l0,18288l0,0">
                <v:stroke weight="0pt" endcap="flat" joinstyle="miter" miterlimit="10" on="false" color="#000000" opacity="0"/>
                <v:fill on="true" color="#000000"/>
              </v:shape>
              <v:shape id="Shape 86248" style="position:absolute;width:19516;height:182;left:39212;top:0;" coordsize="1951609,18288" path="m0,0l1951609,0l1951609,18288l0,18288l0,0">
                <v:stroke weight="0pt" endcap="flat" joinstyle="miter" miterlimit="10" on="false" color="#000000" opacity="0"/>
                <v:fill on="true" color="#000000"/>
              </v:shape>
              <v:shape id="Shape 86249" style="position:absolute;width:19577;height:91;left:0;top:1798;" coordsize="1957705,9144" path="m0,0l1957705,0l1957705,9144l0,9144l0,0">
                <v:stroke weight="0pt" endcap="flat" joinstyle="miter" miterlimit="10" on="false" color="#000000" opacity="0"/>
                <v:fill on="true" color="#000000"/>
              </v:shape>
              <v:shape id="Shape 86250" style="position:absolute;width:91;height:91;left:19577;top:1798;" coordsize="9144,9144" path="m0,0l9144,0l9144,9144l0,9144l0,0">
                <v:stroke weight="0pt" endcap="flat" joinstyle="miter" miterlimit="10" on="false" color="#000000" opacity="0"/>
                <v:fill on="true" color="#000000"/>
              </v:shape>
              <v:shape id="Shape 86251" style="position:absolute;width:19361;height:91;left:19669;top:1798;" coordsize="1936115,9144" path="m0,0l1936115,0l1936115,9144l0,9144l0,0">
                <v:stroke weight="0pt" endcap="flat" joinstyle="miter" miterlimit="10" on="false" color="#000000" opacity="0"/>
                <v:fill on="true" color="#000000"/>
              </v:shape>
              <v:shape id="Shape 86252" style="position:absolute;width:91;height:91;left:39029;top:1798;" coordsize="9144,9144" path="m0,0l9144,0l9144,9144l0,9144l0,0">
                <v:stroke weight="0pt" endcap="flat" joinstyle="miter" miterlimit="10" on="false" color="#000000" opacity="0"/>
                <v:fill on="true" color="#000000"/>
              </v:shape>
              <v:shape id="Shape 8625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w:t>
    </w:r>
    <w:r>
      <w:rPr>
        <w:sz w:val="22"/>
        <w:lang w:val="en-US"/>
      </w:rPr>
      <w:t>2020</w:t>
    </w:r>
    <w:r>
      <w:rPr>
        <w:sz w:val="22"/>
      </w:rPr>
      <w:t xml:space="preserve"> </w:t>
    </w:r>
    <w:r>
      <w:rPr>
        <w:sz w:val="22"/>
      </w:rPr>
      <w:tab/>
      <w:t xml:space="preserve">Page </w:t>
    </w:r>
    <w:r>
      <w:fldChar w:fldCharType="begin"/>
    </w:r>
    <w:r>
      <w:instrText xml:space="preserve"> PAGE   \* MERGEFORMAT </w:instrText>
    </w:r>
    <w:r>
      <w:fldChar w:fldCharType="separate"/>
    </w:r>
    <w:r>
      <w:rPr>
        <w:sz w:val="22"/>
      </w:rPr>
      <w:t>11</w:t>
    </w:r>
    <w:r>
      <w:rPr>
        <w:sz w:val="22"/>
      </w:rPr>
      <w:fldChar w:fldCharType="end"/>
    </w:r>
    <w:r>
      <w:rPr>
        <w:sz w:val="22"/>
      </w:rPr>
      <w:t xml:space="preserve"> of </w:t>
    </w:r>
    <w:r w:rsidR="000759BF">
      <w:rPr>
        <w:sz w:val="22"/>
        <w:lang w:val="en-US"/>
      </w:rPr>
      <w:t>19</w:t>
    </w:r>
    <w:r>
      <w:rPr>
        <w:sz w:val="22"/>
      </w:rPr>
      <w:t xml:space="preserve"> </w:t>
    </w:r>
  </w:p>
  <w:p w14:paraId="65D73A44" w14:textId="02FD7D48" w:rsidR="00E117AC" w:rsidRPr="00E215E9" w:rsidRDefault="00E117AC">
    <w:pPr>
      <w:tabs>
        <w:tab w:val="center" w:pos="4500"/>
        <w:tab w:val="right" w:pos="9085"/>
      </w:tabs>
      <w:spacing w:after="0" w:line="259" w:lineRule="auto"/>
      <w:ind w:left="0" w:firstLine="0"/>
      <w:jc w:val="left"/>
      <w:rPr>
        <w:lang w:val="en-US"/>
      </w:rPr>
    </w:pPr>
    <w:r>
      <w:rPr>
        <w:sz w:val="22"/>
      </w:rPr>
      <w:t xml:space="preserve">Restricted </w:t>
    </w:r>
    <w:r>
      <w:rPr>
        <w:sz w:val="22"/>
      </w:rPr>
      <w:tab/>
      <w:t xml:space="preserve">Project </w:t>
    </w:r>
    <w:r>
      <w:rPr>
        <w:sz w:val="22"/>
        <w:lang w:val="en-US"/>
      </w:rPr>
      <w:t>3</w:t>
    </w:r>
    <w:r>
      <w:rPr>
        <w:sz w:val="22"/>
      </w:rPr>
      <w:t xml:space="preserve"> </w:t>
    </w:r>
    <w:r>
      <w:rPr>
        <w:sz w:val="22"/>
      </w:rPr>
      <w:tab/>
    </w:r>
    <w:r>
      <w:rPr>
        <w:sz w:val="22"/>
        <w:lang w:val="en-US"/>
      </w:rPr>
      <w:t xml:space="preserve">G Du </w:t>
    </w:r>
    <w:proofErr w:type="spellStart"/>
    <w:r>
      <w:rPr>
        <w:sz w:val="22"/>
        <w:lang w:val="en-US"/>
      </w:rPr>
      <w:t>Preez</w:t>
    </w:r>
    <w:proofErr w:type="spellEnd"/>
    <w:r>
      <w:rPr>
        <w:sz w:val="22"/>
        <w:lang w:val="en-US"/>
      </w:rPr>
      <w:t xml:space="preserve">; CH White; W </w:t>
    </w:r>
    <w:proofErr w:type="spellStart"/>
    <w:r>
      <w:rPr>
        <w:sz w:val="22"/>
        <w:lang w:val="en-US"/>
      </w:rPr>
      <w:t>Spamer</w:t>
    </w:r>
    <w:proofErr w:type="spellEnd"/>
  </w:p>
  <w:p w14:paraId="0CE32670" w14:textId="77777777" w:rsidR="00E117AC" w:rsidRDefault="00E117AC">
    <w:pPr>
      <w:spacing w:after="0" w:line="259" w:lineRule="auto"/>
      <w:ind w:left="0" w:firstLine="0"/>
      <w:jc w:val="left"/>
    </w:pPr>
    <w:r>
      <w:rPr>
        <w:sz w:val="22"/>
      </w:rPr>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7895E" w14:textId="77777777" w:rsidR="00E117AC" w:rsidRDefault="00E117AC">
    <w:pPr>
      <w:spacing w:after="806" w:line="259" w:lineRule="auto"/>
      <w:ind w:left="0" w:firstLine="0"/>
      <w:jc w:val="left"/>
    </w:pPr>
    <w:r>
      <w:t xml:space="preserve"> </w:t>
    </w:r>
  </w:p>
  <w:p w14:paraId="36DDD2E2" w14:textId="77777777" w:rsidR="00E117AC" w:rsidRDefault="00E117AC">
    <w:pPr>
      <w:tabs>
        <w:tab w:val="center" w:pos="4500"/>
        <w:tab w:val="right" w:pos="9085"/>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92032" behindDoc="1" locked="0" layoutInCell="1" allowOverlap="1" wp14:anchorId="1B8CB480" wp14:editId="7FF54393">
              <wp:simplePos x="0" y="0"/>
              <wp:positionH relativeFrom="page">
                <wp:posOffset>844601</wp:posOffset>
              </wp:positionH>
              <wp:positionV relativeFrom="page">
                <wp:posOffset>9728911</wp:posOffset>
              </wp:positionV>
              <wp:extent cx="5872810" cy="188976"/>
              <wp:effectExtent l="0" t="0" r="0" b="0"/>
              <wp:wrapNone/>
              <wp:docPr id="82717" name="Group 82717"/>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6214" name="Shape 8621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15" name="Shape 8621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16" name="Shape 8621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17" name="Shape 8621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18" name="Shape 8621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19" name="Shape 8621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20" name="Shape 8622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21" name="Shape 8622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22" name="Shape 8622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23" name="Shape 8622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2717" style="width:462.426pt;height:14.88pt;position:absolute;z-index:-2147483619;mso-position-horizontal-relative:page;mso-position-horizontal:absolute;margin-left:66.504pt;mso-position-vertical-relative:page;margin-top:766.056pt;" coordsize="58728,1889">
              <v:shape id="Shape 86224" style="position:absolute;width:19577;height:182;left:0;top:0;" coordsize="1957705,18288" path="m0,0l1957705,0l1957705,18288l0,18288l0,0">
                <v:stroke weight="0pt" endcap="flat" joinstyle="miter" miterlimit="10" on="false" color="#000000" opacity="0"/>
                <v:fill on="true" color="#000000"/>
              </v:shape>
              <v:shape id="Shape 86225" style="position:absolute;width:182;height:182;left:19577;top:0;" coordsize="18288,18288" path="m0,0l18288,0l18288,18288l0,18288l0,0">
                <v:stroke weight="0pt" endcap="flat" joinstyle="miter" miterlimit="10" on="false" color="#000000" opacity="0"/>
                <v:fill on="true" color="#000000"/>
              </v:shape>
              <v:shape id="Shape 86226" style="position:absolute;width:19269;height:182;left:19760;top:0;" coordsize="1926971,18288" path="m0,0l1926971,0l1926971,18288l0,18288l0,0">
                <v:stroke weight="0pt" endcap="flat" joinstyle="miter" miterlimit="10" on="false" color="#000000" opacity="0"/>
                <v:fill on="true" color="#000000"/>
              </v:shape>
              <v:shape id="Shape 86227" style="position:absolute;width:182;height:182;left:39029;top:0;" coordsize="18288,18288" path="m0,0l18288,0l18288,18288l0,18288l0,0">
                <v:stroke weight="0pt" endcap="flat" joinstyle="miter" miterlimit="10" on="false" color="#000000" opacity="0"/>
                <v:fill on="true" color="#000000"/>
              </v:shape>
              <v:shape id="Shape 86228" style="position:absolute;width:19516;height:182;left:39212;top:0;" coordsize="1951609,18288" path="m0,0l1951609,0l1951609,18288l0,18288l0,0">
                <v:stroke weight="0pt" endcap="flat" joinstyle="miter" miterlimit="10" on="false" color="#000000" opacity="0"/>
                <v:fill on="true" color="#000000"/>
              </v:shape>
              <v:shape id="Shape 86229" style="position:absolute;width:19577;height:91;left:0;top:1798;" coordsize="1957705,9144" path="m0,0l1957705,0l1957705,9144l0,9144l0,0">
                <v:stroke weight="0pt" endcap="flat" joinstyle="miter" miterlimit="10" on="false" color="#000000" opacity="0"/>
                <v:fill on="true" color="#000000"/>
              </v:shape>
              <v:shape id="Shape 86230" style="position:absolute;width:91;height:91;left:19577;top:1798;" coordsize="9144,9144" path="m0,0l9144,0l9144,9144l0,9144l0,0">
                <v:stroke weight="0pt" endcap="flat" joinstyle="miter" miterlimit="10" on="false" color="#000000" opacity="0"/>
                <v:fill on="true" color="#000000"/>
              </v:shape>
              <v:shape id="Shape 86231" style="position:absolute;width:19361;height:91;left:19669;top:1798;" coordsize="1936115,9144" path="m0,0l1936115,0l1936115,9144l0,9144l0,0">
                <v:stroke weight="0pt" endcap="flat" joinstyle="miter" miterlimit="10" on="false" color="#000000" opacity="0"/>
                <v:fill on="true" color="#000000"/>
              </v:shape>
              <v:shape id="Shape 86232" style="position:absolute;width:91;height:91;left:39029;top:1798;" coordsize="9144,9144" path="m0,0l9144,0l9144,9144l0,9144l0,0">
                <v:stroke weight="0pt" endcap="flat" joinstyle="miter" miterlimit="10" on="false" color="#000000" opacity="0"/>
                <v:fill on="true" color="#000000"/>
              </v:shape>
              <v:shape id="Shape 8623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2014 </w:t>
    </w:r>
    <w:r>
      <w:rPr>
        <w:sz w:val="22"/>
      </w:rPr>
      <w:tab/>
      <w:t xml:space="preserve">Page </w:t>
    </w:r>
    <w:r>
      <w:fldChar w:fldCharType="begin"/>
    </w:r>
    <w:r>
      <w:instrText xml:space="preserve"> PAGE   \* MERGEFORMAT </w:instrText>
    </w:r>
    <w:r>
      <w:fldChar w:fldCharType="separate"/>
    </w:r>
    <w:r>
      <w:rPr>
        <w:sz w:val="22"/>
      </w:rPr>
      <w:t>27</w:t>
    </w:r>
    <w:r>
      <w:rPr>
        <w:sz w:val="22"/>
      </w:rPr>
      <w:fldChar w:fldCharType="end"/>
    </w:r>
    <w:r>
      <w:rPr>
        <w:sz w:val="22"/>
      </w:rPr>
      <w:t xml:space="preserve"> of 43 </w:t>
    </w:r>
  </w:p>
  <w:p w14:paraId="76F00BFA" w14:textId="77777777" w:rsidR="00E117AC" w:rsidRDefault="00E117AC">
    <w:pPr>
      <w:tabs>
        <w:tab w:val="center" w:pos="4500"/>
        <w:tab w:val="right" w:pos="9085"/>
      </w:tabs>
      <w:spacing w:after="0" w:line="259" w:lineRule="auto"/>
      <w:ind w:left="0" w:firstLine="0"/>
      <w:jc w:val="left"/>
    </w:pPr>
    <w:r>
      <w:rPr>
        <w:sz w:val="22"/>
      </w:rPr>
      <w:t xml:space="preserve">Restricted </w:t>
    </w:r>
    <w:r>
      <w:rPr>
        <w:sz w:val="22"/>
      </w:rPr>
      <w:tab/>
      <w:t xml:space="preserve">Project 11 </w:t>
    </w:r>
    <w:r>
      <w:rPr>
        <w:sz w:val="22"/>
      </w:rPr>
      <w:tab/>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p>
  <w:p w14:paraId="72087AE4" w14:textId="77777777" w:rsidR="00E117AC" w:rsidRDefault="00E117AC">
    <w:pPr>
      <w:spacing w:after="0" w:line="259" w:lineRule="auto"/>
      <w:ind w:left="0" w:firstLine="0"/>
      <w:jc w:val="left"/>
    </w:pPr>
    <w:r>
      <w:rPr>
        <w:sz w:val="22"/>
      </w:rPr>
      <w:t xml:space="preserve">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41D6E" w14:textId="77777777" w:rsidR="00E117AC" w:rsidRDefault="00E117AC">
    <w:pPr>
      <w:tabs>
        <w:tab w:val="center" w:pos="4399"/>
        <w:tab w:val="right" w:pos="9033"/>
      </w:tabs>
      <w:spacing w:after="2" w:line="259" w:lineRule="auto"/>
      <w:ind w:left="-317" w:right="-88" w:firstLine="0"/>
      <w:jc w:val="left"/>
    </w:pPr>
    <w:r>
      <w:rPr>
        <w:rFonts w:ascii="Calibri" w:eastAsia="Calibri" w:hAnsi="Calibri" w:cs="Calibri"/>
        <w:noProof/>
        <w:sz w:val="22"/>
      </w:rPr>
      <mc:AlternateContent>
        <mc:Choice Requires="wpg">
          <w:drawing>
            <wp:anchor distT="0" distB="0" distL="114300" distR="114300" simplePos="0" relativeHeight="251696128" behindDoc="1" locked="0" layoutInCell="1" allowOverlap="1" wp14:anchorId="64D402E3" wp14:editId="347FB77A">
              <wp:simplePos x="0" y="0"/>
              <wp:positionH relativeFrom="page">
                <wp:posOffset>643433</wp:posOffset>
              </wp:positionH>
              <wp:positionV relativeFrom="page">
                <wp:posOffset>9728911</wp:posOffset>
              </wp:positionV>
              <wp:extent cx="6128842" cy="188976"/>
              <wp:effectExtent l="0" t="0" r="0" b="0"/>
              <wp:wrapNone/>
              <wp:docPr id="83098" name="Group 83098"/>
              <wp:cNvGraphicFramePr/>
              <a:graphic xmlns:a="http://schemas.openxmlformats.org/drawingml/2006/main">
                <a:graphicData uri="http://schemas.microsoft.com/office/word/2010/wordprocessingGroup">
                  <wpg:wgp>
                    <wpg:cNvGrpSpPr/>
                    <wpg:grpSpPr>
                      <a:xfrm>
                        <a:off x="0" y="0"/>
                        <a:ext cx="6128842" cy="188976"/>
                        <a:chOff x="0" y="0"/>
                        <a:chExt cx="6128842" cy="188976"/>
                      </a:xfrm>
                    </wpg:grpSpPr>
                    <wps:wsp>
                      <wps:cNvPr id="86314" name="Shape 86314"/>
                      <wps:cNvSpPr/>
                      <wps:spPr>
                        <a:xfrm>
                          <a:off x="0" y="0"/>
                          <a:ext cx="2043049" cy="18288"/>
                        </a:xfrm>
                        <a:custGeom>
                          <a:avLst/>
                          <a:gdLst/>
                          <a:ahLst/>
                          <a:cxnLst/>
                          <a:rect l="0" t="0" r="0" b="0"/>
                          <a:pathLst>
                            <a:path w="2043049" h="18288">
                              <a:moveTo>
                                <a:pt x="0" y="0"/>
                              </a:moveTo>
                              <a:lnTo>
                                <a:pt x="2043049" y="0"/>
                              </a:lnTo>
                              <a:lnTo>
                                <a:pt x="204304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15" name="Shape 86315"/>
                      <wps:cNvSpPr/>
                      <wps:spPr>
                        <a:xfrm>
                          <a:off x="204312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16" name="Shape 86316"/>
                      <wps:cNvSpPr/>
                      <wps:spPr>
                        <a:xfrm>
                          <a:off x="2061413" y="0"/>
                          <a:ext cx="2024507" cy="18288"/>
                        </a:xfrm>
                        <a:custGeom>
                          <a:avLst/>
                          <a:gdLst/>
                          <a:ahLst/>
                          <a:cxnLst/>
                          <a:rect l="0" t="0" r="0" b="0"/>
                          <a:pathLst>
                            <a:path w="2024507" h="18288">
                              <a:moveTo>
                                <a:pt x="0" y="0"/>
                              </a:moveTo>
                              <a:lnTo>
                                <a:pt x="2024507" y="0"/>
                              </a:lnTo>
                              <a:lnTo>
                                <a:pt x="2024507"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17" name="Shape 86317"/>
                      <wps:cNvSpPr/>
                      <wps:spPr>
                        <a:xfrm>
                          <a:off x="408579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18" name="Shape 86318"/>
                      <wps:cNvSpPr/>
                      <wps:spPr>
                        <a:xfrm>
                          <a:off x="4104081" y="0"/>
                          <a:ext cx="2024761" cy="18288"/>
                        </a:xfrm>
                        <a:custGeom>
                          <a:avLst/>
                          <a:gdLst/>
                          <a:ahLst/>
                          <a:cxnLst/>
                          <a:rect l="0" t="0" r="0" b="0"/>
                          <a:pathLst>
                            <a:path w="2024761" h="18288">
                              <a:moveTo>
                                <a:pt x="0" y="0"/>
                              </a:moveTo>
                              <a:lnTo>
                                <a:pt x="2024761" y="0"/>
                              </a:lnTo>
                              <a:lnTo>
                                <a:pt x="202476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19" name="Shape 86319"/>
                      <wps:cNvSpPr/>
                      <wps:spPr>
                        <a:xfrm>
                          <a:off x="0" y="179832"/>
                          <a:ext cx="2043049" cy="9144"/>
                        </a:xfrm>
                        <a:custGeom>
                          <a:avLst/>
                          <a:gdLst/>
                          <a:ahLst/>
                          <a:cxnLst/>
                          <a:rect l="0" t="0" r="0" b="0"/>
                          <a:pathLst>
                            <a:path w="2043049" h="9144">
                              <a:moveTo>
                                <a:pt x="0" y="0"/>
                              </a:moveTo>
                              <a:lnTo>
                                <a:pt x="2043049" y="0"/>
                              </a:lnTo>
                              <a:lnTo>
                                <a:pt x="20430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20" name="Shape 86320"/>
                      <wps:cNvSpPr/>
                      <wps:spPr>
                        <a:xfrm>
                          <a:off x="2043125"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21" name="Shape 86321"/>
                      <wps:cNvSpPr/>
                      <wps:spPr>
                        <a:xfrm>
                          <a:off x="2052269" y="179832"/>
                          <a:ext cx="2033651" cy="9144"/>
                        </a:xfrm>
                        <a:custGeom>
                          <a:avLst/>
                          <a:gdLst/>
                          <a:ahLst/>
                          <a:cxnLst/>
                          <a:rect l="0" t="0" r="0" b="0"/>
                          <a:pathLst>
                            <a:path w="2033651" h="9144">
                              <a:moveTo>
                                <a:pt x="0" y="0"/>
                              </a:moveTo>
                              <a:lnTo>
                                <a:pt x="2033651" y="0"/>
                              </a:lnTo>
                              <a:lnTo>
                                <a:pt x="20336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22" name="Shape 86322"/>
                      <wps:cNvSpPr/>
                      <wps:spPr>
                        <a:xfrm>
                          <a:off x="408579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23" name="Shape 86323"/>
                      <wps:cNvSpPr/>
                      <wps:spPr>
                        <a:xfrm>
                          <a:off x="4094937" y="179832"/>
                          <a:ext cx="2033905" cy="9144"/>
                        </a:xfrm>
                        <a:custGeom>
                          <a:avLst/>
                          <a:gdLst/>
                          <a:ahLst/>
                          <a:cxnLst/>
                          <a:rect l="0" t="0" r="0" b="0"/>
                          <a:pathLst>
                            <a:path w="2033905" h="9144">
                              <a:moveTo>
                                <a:pt x="0" y="0"/>
                              </a:moveTo>
                              <a:lnTo>
                                <a:pt x="2033905" y="0"/>
                              </a:lnTo>
                              <a:lnTo>
                                <a:pt x="20339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3098" style="width:482.586pt;height:14.88pt;position:absolute;z-index:-2147483619;mso-position-horizontal-relative:page;mso-position-horizontal:absolute;margin-left:50.664pt;mso-position-vertical-relative:page;margin-top:766.056pt;" coordsize="61288,1889">
              <v:shape id="Shape 86324" style="position:absolute;width:20430;height:182;left:0;top:0;" coordsize="2043049,18288" path="m0,0l2043049,0l2043049,18288l0,18288l0,0">
                <v:stroke weight="0pt" endcap="flat" joinstyle="miter" miterlimit="10" on="false" color="#000000" opacity="0"/>
                <v:fill on="true" color="#000000"/>
              </v:shape>
              <v:shape id="Shape 86325" style="position:absolute;width:182;height:182;left:20431;top:0;" coordsize="18288,18288" path="m0,0l18288,0l18288,18288l0,18288l0,0">
                <v:stroke weight="0pt" endcap="flat" joinstyle="miter" miterlimit="10" on="false" color="#000000" opacity="0"/>
                <v:fill on="true" color="#000000"/>
              </v:shape>
              <v:shape id="Shape 86326" style="position:absolute;width:20245;height:182;left:20614;top:0;" coordsize="2024507,18288" path="m0,0l2024507,0l2024507,18288l0,18288l0,0">
                <v:stroke weight="0pt" endcap="flat" joinstyle="miter" miterlimit="10" on="false" color="#000000" opacity="0"/>
                <v:fill on="true" color="#000000"/>
              </v:shape>
              <v:shape id="Shape 86327" style="position:absolute;width:182;height:182;left:40857;top:0;" coordsize="18288,18288" path="m0,0l18288,0l18288,18288l0,18288l0,0">
                <v:stroke weight="0pt" endcap="flat" joinstyle="miter" miterlimit="10" on="false" color="#000000" opacity="0"/>
                <v:fill on="true" color="#000000"/>
              </v:shape>
              <v:shape id="Shape 86328" style="position:absolute;width:20247;height:182;left:41040;top:0;" coordsize="2024761,18288" path="m0,0l2024761,0l2024761,18288l0,18288l0,0">
                <v:stroke weight="0pt" endcap="flat" joinstyle="miter" miterlimit="10" on="false" color="#000000" opacity="0"/>
                <v:fill on="true" color="#000000"/>
              </v:shape>
              <v:shape id="Shape 86329" style="position:absolute;width:20430;height:91;left:0;top:1798;" coordsize="2043049,9144" path="m0,0l2043049,0l2043049,9144l0,9144l0,0">
                <v:stroke weight="0pt" endcap="flat" joinstyle="miter" miterlimit="10" on="false" color="#000000" opacity="0"/>
                <v:fill on="true" color="#000000"/>
              </v:shape>
              <v:shape id="Shape 86330" style="position:absolute;width:91;height:91;left:20431;top:1798;" coordsize="9144,9144" path="m0,0l9144,0l9144,9144l0,9144l0,0">
                <v:stroke weight="0pt" endcap="flat" joinstyle="miter" miterlimit="10" on="false" color="#000000" opacity="0"/>
                <v:fill on="true" color="#000000"/>
              </v:shape>
              <v:shape id="Shape 86331" style="position:absolute;width:20336;height:91;left:20522;top:1798;" coordsize="2033651,9144" path="m0,0l2033651,0l2033651,9144l0,9144l0,0">
                <v:stroke weight="0pt" endcap="flat" joinstyle="miter" miterlimit="10" on="false" color="#000000" opacity="0"/>
                <v:fill on="true" color="#000000"/>
              </v:shape>
              <v:shape id="Shape 86332" style="position:absolute;width:91;height:91;left:40857;top:1798;" coordsize="9144,9144" path="m0,0l9144,0l9144,9144l0,9144l0,0">
                <v:stroke weight="0pt" endcap="flat" joinstyle="miter" miterlimit="10" on="false" color="#000000" opacity="0"/>
                <v:fill on="true" color="#000000"/>
              </v:shape>
              <v:shape id="Shape 86333" style="position:absolute;width:20339;height:91;left:40949;top:1798;" coordsize="2033905,9144" path="m0,0l2033905,0l2033905,9144l0,9144l0,0">
                <v:stroke weight="0pt" endcap="flat" joinstyle="miter" miterlimit="10" on="false" color="#000000" opacity="0"/>
                <v:fill on="true" color="#000000"/>
              </v:shape>
            </v:group>
          </w:pict>
        </mc:Fallback>
      </mc:AlternateContent>
    </w:r>
    <w:r>
      <w:rPr>
        <w:sz w:val="22"/>
      </w:rPr>
      <w:t xml:space="preserve">Page </w:t>
    </w:r>
    <w:r>
      <w:fldChar w:fldCharType="begin"/>
    </w:r>
    <w:r>
      <w:instrText xml:space="preserve"> PAGE   \* MERGEFORMAT </w:instrText>
    </w:r>
    <w:r>
      <w:fldChar w:fldCharType="separate"/>
    </w:r>
    <w:r>
      <w:rPr>
        <w:sz w:val="22"/>
      </w:rPr>
      <w:t>10</w:t>
    </w:r>
    <w:r>
      <w:rPr>
        <w:sz w:val="22"/>
      </w:rPr>
      <w:fldChar w:fldCharType="end"/>
    </w:r>
    <w:r>
      <w:rPr>
        <w:sz w:val="22"/>
      </w:rPr>
      <w:t xml:space="preserve"> of 43 </w:t>
    </w:r>
    <w:r>
      <w:rPr>
        <w:sz w:val="22"/>
      </w:rPr>
      <w:tab/>
      <w:t xml:space="preserve">Date: May 2014 </w:t>
    </w:r>
    <w:r>
      <w:rPr>
        <w:sz w:val="22"/>
      </w:rPr>
      <w:tab/>
      <w:t xml:space="preserve">Version: FINAL </w:t>
    </w:r>
  </w:p>
  <w:p w14:paraId="1419E47F" w14:textId="77777777" w:rsidR="00E117AC" w:rsidRDefault="00E117AC">
    <w:pPr>
      <w:tabs>
        <w:tab w:val="center" w:pos="4399"/>
        <w:tab w:val="right" w:pos="9033"/>
      </w:tabs>
      <w:spacing w:after="0" w:line="259" w:lineRule="auto"/>
      <w:ind w:left="-317" w:right="-87" w:firstLine="0"/>
      <w:jc w:val="left"/>
    </w:pPr>
    <w:r>
      <w:rPr>
        <w:sz w:val="22"/>
      </w:rPr>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r>
      <w:rPr>
        <w:sz w:val="22"/>
      </w:rPr>
      <w:tab/>
      <w:t xml:space="preserve">Project 11 </w:t>
    </w:r>
    <w:r>
      <w:rPr>
        <w:sz w:val="22"/>
      </w:rPr>
      <w:tab/>
      <w:t xml:space="preserve">Restricted </w:t>
    </w:r>
  </w:p>
  <w:p w14:paraId="405FA651" w14:textId="77777777" w:rsidR="00E117AC" w:rsidRDefault="00E117AC">
    <w:pPr>
      <w:spacing w:after="0" w:line="259" w:lineRule="auto"/>
      <w:ind w:left="0" w:firstLine="0"/>
      <w:jc w:val="left"/>
    </w:pPr>
    <w:r>
      <w:rPr>
        <w:sz w:val="22"/>
      </w:rP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D8D04" w14:textId="24DB5F2A" w:rsidR="00E117AC" w:rsidRPr="000759BF" w:rsidRDefault="00E117AC">
    <w:pPr>
      <w:tabs>
        <w:tab w:val="center" w:pos="4500"/>
        <w:tab w:val="right" w:pos="9033"/>
      </w:tabs>
      <w:spacing w:after="2" w:line="259" w:lineRule="auto"/>
      <w:ind w:left="0" w:firstLine="0"/>
      <w:jc w:val="left"/>
      <w:rPr>
        <w:lang w:val="en-US"/>
      </w:rPr>
    </w:pPr>
    <w:r>
      <w:rPr>
        <w:rFonts w:ascii="Calibri" w:eastAsia="Calibri" w:hAnsi="Calibri" w:cs="Calibri"/>
        <w:noProof/>
        <w:sz w:val="22"/>
      </w:rPr>
      <mc:AlternateContent>
        <mc:Choice Requires="wpg">
          <w:drawing>
            <wp:anchor distT="0" distB="0" distL="114300" distR="114300" simplePos="0" relativeHeight="251697152" behindDoc="1" locked="0" layoutInCell="1" allowOverlap="1" wp14:anchorId="22AE8436" wp14:editId="1C12CAA2">
              <wp:simplePos x="0" y="0"/>
              <wp:positionH relativeFrom="page">
                <wp:posOffset>844601</wp:posOffset>
              </wp:positionH>
              <wp:positionV relativeFrom="page">
                <wp:posOffset>9728911</wp:posOffset>
              </wp:positionV>
              <wp:extent cx="5872810" cy="188976"/>
              <wp:effectExtent l="0" t="0" r="0" b="0"/>
              <wp:wrapNone/>
              <wp:docPr id="83022" name="Group 83022"/>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6294" name="Shape 8629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95" name="Shape 8629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96" name="Shape 8629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97" name="Shape 8629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98" name="Shape 8629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99" name="Shape 8629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00" name="Shape 8630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01" name="Shape 8630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02" name="Shape 8630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03" name="Shape 8630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3022" style="width:462.426pt;height:14.88pt;position:absolute;z-index:-2147483619;mso-position-horizontal-relative:page;mso-position-horizontal:absolute;margin-left:66.504pt;mso-position-vertical-relative:page;margin-top:766.056pt;" coordsize="58728,1889">
              <v:shape id="Shape 86304" style="position:absolute;width:19577;height:182;left:0;top:0;" coordsize="1957705,18288" path="m0,0l1957705,0l1957705,18288l0,18288l0,0">
                <v:stroke weight="0pt" endcap="flat" joinstyle="miter" miterlimit="10" on="false" color="#000000" opacity="0"/>
                <v:fill on="true" color="#000000"/>
              </v:shape>
              <v:shape id="Shape 86305" style="position:absolute;width:182;height:182;left:19577;top:0;" coordsize="18288,18288" path="m0,0l18288,0l18288,18288l0,18288l0,0">
                <v:stroke weight="0pt" endcap="flat" joinstyle="miter" miterlimit="10" on="false" color="#000000" opacity="0"/>
                <v:fill on="true" color="#000000"/>
              </v:shape>
              <v:shape id="Shape 86306" style="position:absolute;width:19269;height:182;left:19760;top:0;" coordsize="1926971,18288" path="m0,0l1926971,0l1926971,18288l0,18288l0,0">
                <v:stroke weight="0pt" endcap="flat" joinstyle="miter" miterlimit="10" on="false" color="#000000" opacity="0"/>
                <v:fill on="true" color="#000000"/>
              </v:shape>
              <v:shape id="Shape 86307" style="position:absolute;width:182;height:182;left:39029;top:0;" coordsize="18288,18288" path="m0,0l18288,0l18288,18288l0,18288l0,0">
                <v:stroke weight="0pt" endcap="flat" joinstyle="miter" miterlimit="10" on="false" color="#000000" opacity="0"/>
                <v:fill on="true" color="#000000"/>
              </v:shape>
              <v:shape id="Shape 86308" style="position:absolute;width:19516;height:182;left:39212;top:0;" coordsize="1951609,18288" path="m0,0l1951609,0l1951609,18288l0,18288l0,0">
                <v:stroke weight="0pt" endcap="flat" joinstyle="miter" miterlimit="10" on="false" color="#000000" opacity="0"/>
                <v:fill on="true" color="#000000"/>
              </v:shape>
              <v:shape id="Shape 86309" style="position:absolute;width:19577;height:91;left:0;top:1798;" coordsize="1957705,9144" path="m0,0l1957705,0l1957705,9144l0,9144l0,0">
                <v:stroke weight="0pt" endcap="flat" joinstyle="miter" miterlimit="10" on="false" color="#000000" opacity="0"/>
                <v:fill on="true" color="#000000"/>
              </v:shape>
              <v:shape id="Shape 86310" style="position:absolute;width:91;height:91;left:19577;top:1798;" coordsize="9144,9144" path="m0,0l9144,0l9144,9144l0,9144l0,0">
                <v:stroke weight="0pt" endcap="flat" joinstyle="miter" miterlimit="10" on="false" color="#000000" opacity="0"/>
                <v:fill on="true" color="#000000"/>
              </v:shape>
              <v:shape id="Shape 86311" style="position:absolute;width:19361;height:91;left:19669;top:1798;" coordsize="1936115,9144" path="m0,0l1936115,0l1936115,9144l0,9144l0,0">
                <v:stroke weight="0pt" endcap="flat" joinstyle="miter" miterlimit="10" on="false" color="#000000" opacity="0"/>
                <v:fill on="true" color="#000000"/>
              </v:shape>
              <v:shape id="Shape 86312" style="position:absolute;width:91;height:91;left:39029;top:1798;" coordsize="9144,9144" path="m0,0l9144,0l9144,9144l0,9144l0,0">
                <v:stroke weight="0pt" endcap="flat" joinstyle="miter" miterlimit="10" on="false" color="#000000" opacity="0"/>
                <v:fill on="true" color="#000000"/>
              </v:shape>
              <v:shape id="Shape 8631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w:t>
    </w:r>
    <w:r>
      <w:rPr>
        <w:sz w:val="22"/>
        <w:lang w:val="en-US"/>
      </w:rPr>
      <w:t>2020</w:t>
    </w:r>
    <w:r>
      <w:rPr>
        <w:sz w:val="22"/>
      </w:rPr>
      <w:t xml:space="preserve"> </w:t>
    </w:r>
    <w:r>
      <w:rPr>
        <w:sz w:val="22"/>
      </w:rPr>
      <w:tab/>
      <w:t xml:space="preserve">Page </w:t>
    </w:r>
    <w:r>
      <w:fldChar w:fldCharType="begin"/>
    </w:r>
    <w:r>
      <w:instrText xml:space="preserve"> PAGE   \* MERGEFORMAT </w:instrText>
    </w:r>
    <w:r>
      <w:fldChar w:fldCharType="separate"/>
    </w:r>
    <w:r>
      <w:rPr>
        <w:sz w:val="22"/>
      </w:rPr>
      <w:t>11</w:t>
    </w:r>
    <w:r>
      <w:rPr>
        <w:sz w:val="22"/>
      </w:rPr>
      <w:fldChar w:fldCharType="end"/>
    </w:r>
    <w:r>
      <w:rPr>
        <w:sz w:val="22"/>
      </w:rPr>
      <w:t xml:space="preserve"> of</w:t>
    </w:r>
    <w:r w:rsidR="000759BF">
      <w:rPr>
        <w:sz w:val="22"/>
        <w:lang w:val="en-US"/>
      </w:rPr>
      <w:t xml:space="preserve"> 19</w:t>
    </w:r>
  </w:p>
  <w:p w14:paraId="61F79F1A" w14:textId="42AD4ACB" w:rsidR="00E117AC" w:rsidRDefault="00E117AC">
    <w:pPr>
      <w:tabs>
        <w:tab w:val="center" w:pos="4500"/>
        <w:tab w:val="right" w:pos="9033"/>
      </w:tabs>
      <w:spacing w:after="0" w:line="259" w:lineRule="auto"/>
      <w:ind w:left="0" w:firstLine="0"/>
      <w:jc w:val="left"/>
    </w:pPr>
    <w:r>
      <w:rPr>
        <w:sz w:val="22"/>
      </w:rPr>
      <w:t xml:space="preserve">Restricted </w:t>
    </w:r>
    <w:r>
      <w:rPr>
        <w:sz w:val="22"/>
      </w:rPr>
      <w:tab/>
      <w:t xml:space="preserve">Project </w:t>
    </w:r>
    <w:r>
      <w:rPr>
        <w:sz w:val="22"/>
        <w:lang w:val="en-US"/>
      </w:rPr>
      <w:t>3</w:t>
    </w:r>
    <w:r>
      <w:rPr>
        <w:sz w:val="22"/>
      </w:rPr>
      <w:t xml:space="preserve"> </w:t>
    </w:r>
    <w:r>
      <w:rPr>
        <w:sz w:val="22"/>
      </w:rPr>
      <w:tab/>
    </w:r>
    <w:r>
      <w:rPr>
        <w:sz w:val="22"/>
        <w:lang w:val="en-US"/>
      </w:rPr>
      <w:t xml:space="preserve">G Du </w:t>
    </w:r>
    <w:proofErr w:type="spellStart"/>
    <w:r>
      <w:rPr>
        <w:sz w:val="22"/>
        <w:lang w:val="en-US"/>
      </w:rPr>
      <w:t>Preez</w:t>
    </w:r>
    <w:proofErr w:type="spellEnd"/>
    <w:r>
      <w:rPr>
        <w:sz w:val="22"/>
        <w:lang w:val="en-US"/>
      </w:rPr>
      <w:t xml:space="preserve">; CH White; W </w:t>
    </w:r>
    <w:proofErr w:type="spellStart"/>
    <w:r>
      <w:rPr>
        <w:sz w:val="22"/>
        <w:lang w:val="en-US"/>
      </w:rPr>
      <w:t>Spamer</w:t>
    </w:r>
    <w:proofErr w:type="spellEnd"/>
    <w:r>
      <w:rPr>
        <w:sz w:val="22"/>
        <w:lang w:val="en-US"/>
      </w:rPr>
      <w:t xml:space="preserve"> </w:t>
    </w:r>
    <w:r>
      <w:rPr>
        <w:sz w:val="22"/>
      </w:rPr>
      <w:t xml:space="preserve"> </w:t>
    </w:r>
  </w:p>
  <w:p w14:paraId="739FA1AD" w14:textId="77777777" w:rsidR="00E117AC" w:rsidRDefault="00E117AC">
    <w:pPr>
      <w:spacing w:after="0" w:line="259" w:lineRule="auto"/>
      <w:ind w:left="0" w:firstLine="0"/>
      <w:jc w:val="left"/>
    </w:pPr>
    <w:r>
      <w:rPr>
        <w:sz w:val="22"/>
      </w:rP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1FF4CC" w14:textId="77777777" w:rsidR="00E117AC" w:rsidRDefault="00E117AC">
    <w:pPr>
      <w:tabs>
        <w:tab w:val="center" w:pos="4500"/>
        <w:tab w:val="right" w:pos="9033"/>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98176" behindDoc="1" locked="0" layoutInCell="1" allowOverlap="1" wp14:anchorId="2485F64C" wp14:editId="4246881E">
              <wp:simplePos x="0" y="0"/>
              <wp:positionH relativeFrom="page">
                <wp:posOffset>844601</wp:posOffset>
              </wp:positionH>
              <wp:positionV relativeFrom="page">
                <wp:posOffset>9728911</wp:posOffset>
              </wp:positionV>
              <wp:extent cx="5872810" cy="188976"/>
              <wp:effectExtent l="0" t="0" r="0" b="0"/>
              <wp:wrapNone/>
              <wp:docPr id="82945" name="Group 82945"/>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6274" name="Shape 8627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75" name="Shape 8627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76" name="Shape 8627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77" name="Shape 8627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78" name="Shape 8627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79" name="Shape 8627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80" name="Shape 8628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81" name="Shape 8628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82" name="Shape 8628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283" name="Shape 8628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2945" style="width:462.426pt;height:14.88pt;position:absolute;z-index:-2147483619;mso-position-horizontal-relative:page;mso-position-horizontal:absolute;margin-left:66.504pt;mso-position-vertical-relative:page;margin-top:766.056pt;" coordsize="58728,1889">
              <v:shape id="Shape 86284" style="position:absolute;width:19577;height:182;left:0;top:0;" coordsize="1957705,18288" path="m0,0l1957705,0l1957705,18288l0,18288l0,0">
                <v:stroke weight="0pt" endcap="flat" joinstyle="miter" miterlimit="10" on="false" color="#000000" opacity="0"/>
                <v:fill on="true" color="#000000"/>
              </v:shape>
              <v:shape id="Shape 86285" style="position:absolute;width:182;height:182;left:19577;top:0;" coordsize="18288,18288" path="m0,0l18288,0l18288,18288l0,18288l0,0">
                <v:stroke weight="0pt" endcap="flat" joinstyle="miter" miterlimit="10" on="false" color="#000000" opacity="0"/>
                <v:fill on="true" color="#000000"/>
              </v:shape>
              <v:shape id="Shape 86286" style="position:absolute;width:19269;height:182;left:19760;top:0;" coordsize="1926971,18288" path="m0,0l1926971,0l1926971,18288l0,18288l0,0">
                <v:stroke weight="0pt" endcap="flat" joinstyle="miter" miterlimit="10" on="false" color="#000000" opacity="0"/>
                <v:fill on="true" color="#000000"/>
              </v:shape>
              <v:shape id="Shape 86287" style="position:absolute;width:182;height:182;left:39029;top:0;" coordsize="18288,18288" path="m0,0l18288,0l18288,18288l0,18288l0,0">
                <v:stroke weight="0pt" endcap="flat" joinstyle="miter" miterlimit="10" on="false" color="#000000" opacity="0"/>
                <v:fill on="true" color="#000000"/>
              </v:shape>
              <v:shape id="Shape 86288" style="position:absolute;width:19516;height:182;left:39212;top:0;" coordsize="1951609,18288" path="m0,0l1951609,0l1951609,18288l0,18288l0,0">
                <v:stroke weight="0pt" endcap="flat" joinstyle="miter" miterlimit="10" on="false" color="#000000" opacity="0"/>
                <v:fill on="true" color="#000000"/>
              </v:shape>
              <v:shape id="Shape 86289" style="position:absolute;width:19577;height:91;left:0;top:1798;" coordsize="1957705,9144" path="m0,0l1957705,0l1957705,9144l0,9144l0,0">
                <v:stroke weight="0pt" endcap="flat" joinstyle="miter" miterlimit="10" on="false" color="#000000" opacity="0"/>
                <v:fill on="true" color="#000000"/>
              </v:shape>
              <v:shape id="Shape 86290" style="position:absolute;width:91;height:91;left:19577;top:1798;" coordsize="9144,9144" path="m0,0l9144,0l9144,9144l0,9144l0,0">
                <v:stroke weight="0pt" endcap="flat" joinstyle="miter" miterlimit="10" on="false" color="#000000" opacity="0"/>
                <v:fill on="true" color="#000000"/>
              </v:shape>
              <v:shape id="Shape 86291" style="position:absolute;width:19361;height:91;left:19669;top:1798;" coordsize="1936115,9144" path="m0,0l1936115,0l1936115,9144l0,9144l0,0">
                <v:stroke weight="0pt" endcap="flat" joinstyle="miter" miterlimit="10" on="false" color="#000000" opacity="0"/>
                <v:fill on="true" color="#000000"/>
              </v:shape>
              <v:shape id="Shape 86292" style="position:absolute;width:91;height:91;left:39029;top:1798;" coordsize="9144,9144" path="m0,0l9144,0l9144,9144l0,9144l0,0">
                <v:stroke weight="0pt" endcap="flat" joinstyle="miter" miterlimit="10" on="false" color="#000000" opacity="0"/>
                <v:fill on="true" color="#000000"/>
              </v:shape>
              <v:shape id="Shape 8629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2014 </w:t>
    </w:r>
    <w:r>
      <w:rPr>
        <w:sz w:val="22"/>
      </w:rPr>
      <w:tab/>
      <w:t xml:space="preserve">Page </w:t>
    </w:r>
    <w:r>
      <w:fldChar w:fldCharType="begin"/>
    </w:r>
    <w:r>
      <w:instrText xml:space="preserve"> PAGE   \* MERGEFORMAT </w:instrText>
    </w:r>
    <w:r>
      <w:fldChar w:fldCharType="separate"/>
    </w:r>
    <w:r>
      <w:rPr>
        <w:sz w:val="22"/>
      </w:rPr>
      <w:t>11</w:t>
    </w:r>
    <w:r>
      <w:rPr>
        <w:sz w:val="22"/>
      </w:rPr>
      <w:fldChar w:fldCharType="end"/>
    </w:r>
    <w:r>
      <w:rPr>
        <w:sz w:val="22"/>
      </w:rPr>
      <w:t xml:space="preserve"> of 43 </w:t>
    </w:r>
  </w:p>
  <w:p w14:paraId="24FF0097" w14:textId="77777777" w:rsidR="00E117AC" w:rsidRDefault="00E117AC">
    <w:pPr>
      <w:tabs>
        <w:tab w:val="center" w:pos="4500"/>
        <w:tab w:val="right" w:pos="9033"/>
      </w:tabs>
      <w:spacing w:after="0" w:line="259" w:lineRule="auto"/>
      <w:ind w:left="0" w:firstLine="0"/>
      <w:jc w:val="left"/>
    </w:pPr>
    <w:r>
      <w:rPr>
        <w:sz w:val="22"/>
      </w:rPr>
      <w:t xml:space="preserve">Restricted </w:t>
    </w:r>
    <w:r>
      <w:rPr>
        <w:sz w:val="22"/>
      </w:rPr>
      <w:tab/>
      <w:t xml:space="preserve">Project 11 </w:t>
    </w:r>
    <w:r>
      <w:rPr>
        <w:sz w:val="22"/>
      </w:rPr>
      <w:tab/>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p>
  <w:p w14:paraId="65C66976" w14:textId="77777777" w:rsidR="00E117AC" w:rsidRDefault="00E117AC">
    <w:pPr>
      <w:spacing w:after="0" w:line="259" w:lineRule="auto"/>
      <w:ind w:left="0" w:firstLine="0"/>
      <w:jc w:val="left"/>
    </w:pPr>
    <w:r>
      <w:rPr>
        <w:sz w:val="22"/>
      </w:rP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B001A" w14:textId="77777777" w:rsidR="00E117AC" w:rsidRDefault="00E117AC">
    <w:pPr>
      <w:spacing w:after="160" w:line="259" w:lineRule="auto"/>
      <w:ind w:left="0" w:firstLine="0"/>
      <w:jc w:val="lef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FA8DF" w14:textId="77777777" w:rsidR="00E117AC" w:rsidRDefault="00E117AC">
    <w:pPr>
      <w:spacing w:after="160" w:line="259" w:lineRule="auto"/>
      <w:ind w:left="0" w:firstLine="0"/>
      <w:jc w:val="lef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5C3F8" w14:textId="77777777" w:rsidR="00E117AC" w:rsidRDefault="00E117AC">
    <w:pPr>
      <w:spacing w:after="160" w:line="259" w:lineRule="auto"/>
      <w:ind w:left="0" w:firstLine="0"/>
      <w:jc w:val="lef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E3097" w14:textId="77777777" w:rsidR="00E117AC" w:rsidRDefault="00E117AC">
    <w:pPr>
      <w:tabs>
        <w:tab w:val="center" w:pos="4399"/>
        <w:tab w:val="right" w:pos="9069"/>
      </w:tabs>
      <w:spacing w:after="2" w:line="259" w:lineRule="auto"/>
      <w:ind w:left="-317" w:right="-52" w:firstLine="0"/>
      <w:jc w:val="left"/>
    </w:pPr>
    <w:r>
      <w:rPr>
        <w:rFonts w:ascii="Calibri" w:eastAsia="Calibri" w:hAnsi="Calibri" w:cs="Calibri"/>
        <w:noProof/>
        <w:sz w:val="22"/>
      </w:rPr>
      <mc:AlternateContent>
        <mc:Choice Requires="wpg">
          <w:drawing>
            <wp:anchor distT="0" distB="0" distL="114300" distR="114300" simplePos="0" relativeHeight="251702272" behindDoc="1" locked="0" layoutInCell="1" allowOverlap="1" wp14:anchorId="76FCE4AE" wp14:editId="5EDDDE7F">
              <wp:simplePos x="0" y="0"/>
              <wp:positionH relativeFrom="page">
                <wp:posOffset>643433</wp:posOffset>
              </wp:positionH>
              <wp:positionV relativeFrom="page">
                <wp:posOffset>9728911</wp:posOffset>
              </wp:positionV>
              <wp:extent cx="6128842" cy="188976"/>
              <wp:effectExtent l="0" t="0" r="0" b="0"/>
              <wp:wrapNone/>
              <wp:docPr id="83349" name="Group 83349"/>
              <wp:cNvGraphicFramePr/>
              <a:graphic xmlns:a="http://schemas.openxmlformats.org/drawingml/2006/main">
                <a:graphicData uri="http://schemas.microsoft.com/office/word/2010/wordprocessingGroup">
                  <wpg:wgp>
                    <wpg:cNvGrpSpPr/>
                    <wpg:grpSpPr>
                      <a:xfrm>
                        <a:off x="0" y="0"/>
                        <a:ext cx="6128842" cy="188976"/>
                        <a:chOff x="0" y="0"/>
                        <a:chExt cx="6128842" cy="188976"/>
                      </a:xfrm>
                    </wpg:grpSpPr>
                    <wps:wsp>
                      <wps:cNvPr id="86374" name="Shape 86374"/>
                      <wps:cNvSpPr/>
                      <wps:spPr>
                        <a:xfrm>
                          <a:off x="0" y="0"/>
                          <a:ext cx="2043049" cy="18288"/>
                        </a:xfrm>
                        <a:custGeom>
                          <a:avLst/>
                          <a:gdLst/>
                          <a:ahLst/>
                          <a:cxnLst/>
                          <a:rect l="0" t="0" r="0" b="0"/>
                          <a:pathLst>
                            <a:path w="2043049" h="18288">
                              <a:moveTo>
                                <a:pt x="0" y="0"/>
                              </a:moveTo>
                              <a:lnTo>
                                <a:pt x="2043049" y="0"/>
                              </a:lnTo>
                              <a:lnTo>
                                <a:pt x="204304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75" name="Shape 86375"/>
                      <wps:cNvSpPr/>
                      <wps:spPr>
                        <a:xfrm>
                          <a:off x="204312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76" name="Shape 86376"/>
                      <wps:cNvSpPr/>
                      <wps:spPr>
                        <a:xfrm>
                          <a:off x="2061413" y="0"/>
                          <a:ext cx="2024507" cy="18288"/>
                        </a:xfrm>
                        <a:custGeom>
                          <a:avLst/>
                          <a:gdLst/>
                          <a:ahLst/>
                          <a:cxnLst/>
                          <a:rect l="0" t="0" r="0" b="0"/>
                          <a:pathLst>
                            <a:path w="2024507" h="18288">
                              <a:moveTo>
                                <a:pt x="0" y="0"/>
                              </a:moveTo>
                              <a:lnTo>
                                <a:pt x="2024507" y="0"/>
                              </a:lnTo>
                              <a:lnTo>
                                <a:pt x="2024507"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77" name="Shape 86377"/>
                      <wps:cNvSpPr/>
                      <wps:spPr>
                        <a:xfrm>
                          <a:off x="408579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78" name="Shape 86378"/>
                      <wps:cNvSpPr/>
                      <wps:spPr>
                        <a:xfrm>
                          <a:off x="4104081" y="0"/>
                          <a:ext cx="2024761" cy="18288"/>
                        </a:xfrm>
                        <a:custGeom>
                          <a:avLst/>
                          <a:gdLst/>
                          <a:ahLst/>
                          <a:cxnLst/>
                          <a:rect l="0" t="0" r="0" b="0"/>
                          <a:pathLst>
                            <a:path w="2024761" h="18288">
                              <a:moveTo>
                                <a:pt x="0" y="0"/>
                              </a:moveTo>
                              <a:lnTo>
                                <a:pt x="2024761" y="0"/>
                              </a:lnTo>
                              <a:lnTo>
                                <a:pt x="202476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79" name="Shape 86379"/>
                      <wps:cNvSpPr/>
                      <wps:spPr>
                        <a:xfrm>
                          <a:off x="0" y="179832"/>
                          <a:ext cx="2043049" cy="9144"/>
                        </a:xfrm>
                        <a:custGeom>
                          <a:avLst/>
                          <a:gdLst/>
                          <a:ahLst/>
                          <a:cxnLst/>
                          <a:rect l="0" t="0" r="0" b="0"/>
                          <a:pathLst>
                            <a:path w="2043049" h="9144">
                              <a:moveTo>
                                <a:pt x="0" y="0"/>
                              </a:moveTo>
                              <a:lnTo>
                                <a:pt x="2043049" y="0"/>
                              </a:lnTo>
                              <a:lnTo>
                                <a:pt x="20430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80" name="Shape 86380"/>
                      <wps:cNvSpPr/>
                      <wps:spPr>
                        <a:xfrm>
                          <a:off x="2043125"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81" name="Shape 86381"/>
                      <wps:cNvSpPr/>
                      <wps:spPr>
                        <a:xfrm>
                          <a:off x="2052269" y="179832"/>
                          <a:ext cx="2033651" cy="9144"/>
                        </a:xfrm>
                        <a:custGeom>
                          <a:avLst/>
                          <a:gdLst/>
                          <a:ahLst/>
                          <a:cxnLst/>
                          <a:rect l="0" t="0" r="0" b="0"/>
                          <a:pathLst>
                            <a:path w="2033651" h="9144">
                              <a:moveTo>
                                <a:pt x="0" y="0"/>
                              </a:moveTo>
                              <a:lnTo>
                                <a:pt x="2033651" y="0"/>
                              </a:lnTo>
                              <a:lnTo>
                                <a:pt x="20336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82" name="Shape 86382"/>
                      <wps:cNvSpPr/>
                      <wps:spPr>
                        <a:xfrm>
                          <a:off x="408579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83" name="Shape 86383"/>
                      <wps:cNvSpPr/>
                      <wps:spPr>
                        <a:xfrm>
                          <a:off x="4094937" y="179832"/>
                          <a:ext cx="2033905" cy="9144"/>
                        </a:xfrm>
                        <a:custGeom>
                          <a:avLst/>
                          <a:gdLst/>
                          <a:ahLst/>
                          <a:cxnLst/>
                          <a:rect l="0" t="0" r="0" b="0"/>
                          <a:pathLst>
                            <a:path w="2033905" h="9144">
                              <a:moveTo>
                                <a:pt x="0" y="0"/>
                              </a:moveTo>
                              <a:lnTo>
                                <a:pt x="2033905" y="0"/>
                              </a:lnTo>
                              <a:lnTo>
                                <a:pt x="20339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3349" style="width:482.586pt;height:14.88pt;position:absolute;z-index:-2147483617;mso-position-horizontal-relative:page;mso-position-horizontal:absolute;margin-left:50.664pt;mso-position-vertical-relative:page;margin-top:766.056pt;" coordsize="61288,1889">
              <v:shape id="Shape 86384" style="position:absolute;width:20430;height:182;left:0;top:0;" coordsize="2043049,18288" path="m0,0l2043049,0l2043049,18288l0,18288l0,0">
                <v:stroke weight="0pt" endcap="flat" joinstyle="miter" miterlimit="10" on="false" color="#000000" opacity="0"/>
                <v:fill on="true" color="#000000"/>
              </v:shape>
              <v:shape id="Shape 86385" style="position:absolute;width:182;height:182;left:20431;top:0;" coordsize="18288,18288" path="m0,0l18288,0l18288,18288l0,18288l0,0">
                <v:stroke weight="0pt" endcap="flat" joinstyle="miter" miterlimit="10" on="false" color="#000000" opacity="0"/>
                <v:fill on="true" color="#000000"/>
              </v:shape>
              <v:shape id="Shape 86386" style="position:absolute;width:20245;height:182;left:20614;top:0;" coordsize="2024507,18288" path="m0,0l2024507,0l2024507,18288l0,18288l0,0">
                <v:stroke weight="0pt" endcap="flat" joinstyle="miter" miterlimit="10" on="false" color="#000000" opacity="0"/>
                <v:fill on="true" color="#000000"/>
              </v:shape>
              <v:shape id="Shape 86387" style="position:absolute;width:182;height:182;left:40857;top:0;" coordsize="18288,18288" path="m0,0l18288,0l18288,18288l0,18288l0,0">
                <v:stroke weight="0pt" endcap="flat" joinstyle="miter" miterlimit="10" on="false" color="#000000" opacity="0"/>
                <v:fill on="true" color="#000000"/>
              </v:shape>
              <v:shape id="Shape 86388" style="position:absolute;width:20247;height:182;left:41040;top:0;" coordsize="2024761,18288" path="m0,0l2024761,0l2024761,18288l0,18288l0,0">
                <v:stroke weight="0pt" endcap="flat" joinstyle="miter" miterlimit="10" on="false" color="#000000" opacity="0"/>
                <v:fill on="true" color="#000000"/>
              </v:shape>
              <v:shape id="Shape 86389" style="position:absolute;width:20430;height:91;left:0;top:1798;" coordsize="2043049,9144" path="m0,0l2043049,0l2043049,9144l0,9144l0,0">
                <v:stroke weight="0pt" endcap="flat" joinstyle="miter" miterlimit="10" on="false" color="#000000" opacity="0"/>
                <v:fill on="true" color="#000000"/>
              </v:shape>
              <v:shape id="Shape 86390" style="position:absolute;width:91;height:91;left:20431;top:1798;" coordsize="9144,9144" path="m0,0l9144,0l9144,9144l0,9144l0,0">
                <v:stroke weight="0pt" endcap="flat" joinstyle="miter" miterlimit="10" on="false" color="#000000" opacity="0"/>
                <v:fill on="true" color="#000000"/>
              </v:shape>
              <v:shape id="Shape 86391" style="position:absolute;width:20336;height:91;left:20522;top:1798;" coordsize="2033651,9144" path="m0,0l2033651,0l2033651,9144l0,9144l0,0">
                <v:stroke weight="0pt" endcap="flat" joinstyle="miter" miterlimit="10" on="false" color="#000000" opacity="0"/>
                <v:fill on="true" color="#000000"/>
              </v:shape>
              <v:shape id="Shape 86392" style="position:absolute;width:91;height:91;left:40857;top:1798;" coordsize="9144,9144" path="m0,0l9144,0l9144,9144l0,9144l0,0">
                <v:stroke weight="0pt" endcap="flat" joinstyle="miter" miterlimit="10" on="false" color="#000000" opacity="0"/>
                <v:fill on="true" color="#000000"/>
              </v:shape>
              <v:shape id="Shape 86393" style="position:absolute;width:20339;height:91;left:40949;top:1798;" coordsize="2033905,9144" path="m0,0l2033905,0l2033905,9144l0,9144l0,0">
                <v:stroke weight="0pt" endcap="flat" joinstyle="miter" miterlimit="10" on="false" color="#000000" opacity="0"/>
                <v:fill on="true" color="#000000"/>
              </v:shape>
            </v:group>
          </w:pict>
        </mc:Fallback>
      </mc:AlternateContent>
    </w:r>
    <w:r>
      <w:rPr>
        <w:sz w:val="22"/>
      </w:rPr>
      <w:t xml:space="preserve">Page  </w:t>
    </w:r>
    <w:r>
      <w:fldChar w:fldCharType="begin"/>
    </w:r>
    <w:r>
      <w:instrText xml:space="preserve"> PAGE   \* MERGEFORMAT </w:instrText>
    </w:r>
    <w:r>
      <w:fldChar w:fldCharType="separate"/>
    </w:r>
    <w:r>
      <w:rPr>
        <w:sz w:val="22"/>
      </w:rPr>
      <w:t>2</w:t>
    </w:r>
    <w:r>
      <w:rPr>
        <w:sz w:val="22"/>
      </w:rPr>
      <w:fldChar w:fldCharType="end"/>
    </w:r>
    <w:r>
      <w:rPr>
        <w:sz w:val="22"/>
      </w:rPr>
      <w:t xml:space="preserve"> </w:t>
    </w:r>
    <w:proofErr w:type="gramStart"/>
    <w:r>
      <w:rPr>
        <w:sz w:val="22"/>
      </w:rPr>
      <w:t>of  8</w:t>
    </w:r>
    <w:proofErr w:type="gramEnd"/>
    <w:r>
      <w:rPr>
        <w:sz w:val="22"/>
      </w:rPr>
      <w:t xml:space="preserve"> </w:t>
    </w:r>
    <w:r>
      <w:rPr>
        <w:sz w:val="22"/>
      </w:rPr>
      <w:tab/>
      <w:t xml:space="preserve">Date: May 2014 </w:t>
    </w:r>
    <w:r>
      <w:rPr>
        <w:sz w:val="22"/>
      </w:rPr>
      <w:tab/>
      <w:t xml:space="preserve">Version: FINAL </w:t>
    </w:r>
  </w:p>
  <w:p w14:paraId="57BAE347" w14:textId="77777777" w:rsidR="00E117AC" w:rsidRDefault="00E117AC">
    <w:pPr>
      <w:tabs>
        <w:tab w:val="center" w:pos="4399"/>
        <w:tab w:val="right" w:pos="9069"/>
      </w:tabs>
      <w:spacing w:after="0" w:line="259" w:lineRule="auto"/>
      <w:ind w:left="-317" w:right="-51" w:firstLine="0"/>
      <w:jc w:val="left"/>
    </w:pPr>
    <w:r>
      <w:rPr>
        <w:sz w:val="22"/>
      </w:rPr>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r>
      <w:rPr>
        <w:sz w:val="22"/>
      </w:rPr>
      <w:tab/>
      <w:t xml:space="preserve">Project 11 </w:t>
    </w:r>
    <w:r>
      <w:rPr>
        <w:sz w:val="22"/>
      </w:rPr>
      <w:tab/>
      <w:t xml:space="preserve">Restricted </w:t>
    </w:r>
  </w:p>
  <w:p w14:paraId="37ADED24" w14:textId="77777777" w:rsidR="00E117AC" w:rsidRDefault="00E117AC">
    <w:pPr>
      <w:spacing w:after="0" w:line="259" w:lineRule="auto"/>
      <w:ind w:left="0" w:firstLine="0"/>
      <w:jc w:val="left"/>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B224D" w14:textId="1F854C88" w:rsidR="00E117AC" w:rsidRDefault="00E117AC">
    <w:pPr>
      <w:tabs>
        <w:tab w:val="center" w:pos="1065"/>
        <w:tab w:val="center" w:pos="4817"/>
        <w:tab w:val="right" w:pos="9437"/>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0288" behindDoc="1" locked="0" layoutInCell="1" allowOverlap="1" wp14:anchorId="66CCAC9D" wp14:editId="5506E57D">
              <wp:simplePos x="0" y="0"/>
              <wp:positionH relativeFrom="page">
                <wp:posOffset>844601</wp:posOffset>
              </wp:positionH>
              <wp:positionV relativeFrom="page">
                <wp:posOffset>9728911</wp:posOffset>
              </wp:positionV>
              <wp:extent cx="5872810" cy="188976"/>
              <wp:effectExtent l="0" t="0" r="0" b="0"/>
              <wp:wrapNone/>
              <wp:docPr id="81738" name="Group 81738"/>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5954" name="Shape 8595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55" name="Shape 8595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56" name="Shape 8595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57" name="Shape 8595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58" name="Shape 8595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59" name="Shape 8595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60" name="Shape 8596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61" name="Shape 8596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62" name="Shape 8596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63" name="Shape 8596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1738" style="width:462.426pt;height:14.88pt;position:absolute;z-index:-2147483620;mso-position-horizontal-relative:page;mso-position-horizontal:absolute;margin-left:66.504pt;mso-position-vertical-relative:page;margin-top:766.056pt;" coordsize="58728,1889">
              <v:shape id="Shape 85964" style="position:absolute;width:19577;height:182;left:0;top:0;" coordsize="1957705,18288" path="m0,0l1957705,0l1957705,18288l0,18288l0,0">
                <v:stroke weight="0pt" endcap="flat" joinstyle="miter" miterlimit="10" on="false" color="#000000" opacity="0"/>
                <v:fill on="true" color="#000000"/>
              </v:shape>
              <v:shape id="Shape 85965" style="position:absolute;width:182;height:182;left:19577;top:0;" coordsize="18288,18288" path="m0,0l18288,0l18288,18288l0,18288l0,0">
                <v:stroke weight="0pt" endcap="flat" joinstyle="miter" miterlimit="10" on="false" color="#000000" opacity="0"/>
                <v:fill on="true" color="#000000"/>
              </v:shape>
              <v:shape id="Shape 85966" style="position:absolute;width:19269;height:182;left:19760;top:0;" coordsize="1926971,18288" path="m0,0l1926971,0l1926971,18288l0,18288l0,0">
                <v:stroke weight="0pt" endcap="flat" joinstyle="miter" miterlimit="10" on="false" color="#000000" opacity="0"/>
                <v:fill on="true" color="#000000"/>
              </v:shape>
              <v:shape id="Shape 85967" style="position:absolute;width:182;height:182;left:39029;top:0;" coordsize="18288,18288" path="m0,0l18288,0l18288,18288l0,18288l0,0">
                <v:stroke weight="0pt" endcap="flat" joinstyle="miter" miterlimit="10" on="false" color="#000000" opacity="0"/>
                <v:fill on="true" color="#000000"/>
              </v:shape>
              <v:shape id="Shape 85968" style="position:absolute;width:19516;height:182;left:39212;top:0;" coordsize="1951609,18288" path="m0,0l1951609,0l1951609,18288l0,18288l0,0">
                <v:stroke weight="0pt" endcap="flat" joinstyle="miter" miterlimit="10" on="false" color="#000000" opacity="0"/>
                <v:fill on="true" color="#000000"/>
              </v:shape>
              <v:shape id="Shape 85969" style="position:absolute;width:19577;height:91;left:0;top:1798;" coordsize="1957705,9144" path="m0,0l1957705,0l1957705,9144l0,9144l0,0">
                <v:stroke weight="0pt" endcap="flat" joinstyle="miter" miterlimit="10" on="false" color="#000000" opacity="0"/>
                <v:fill on="true" color="#000000"/>
              </v:shape>
              <v:shape id="Shape 85970" style="position:absolute;width:91;height:91;left:19577;top:1798;" coordsize="9144,9144" path="m0,0l9144,0l9144,9144l0,9144l0,0">
                <v:stroke weight="0pt" endcap="flat" joinstyle="miter" miterlimit="10" on="false" color="#000000" opacity="0"/>
                <v:fill on="true" color="#000000"/>
              </v:shape>
              <v:shape id="Shape 85971" style="position:absolute;width:19361;height:91;left:19669;top:1798;" coordsize="1936115,9144" path="m0,0l1936115,0l1936115,9144l0,9144l0,0">
                <v:stroke weight="0pt" endcap="flat" joinstyle="miter" miterlimit="10" on="false" color="#000000" opacity="0"/>
                <v:fill on="true" color="#000000"/>
              </v:shape>
              <v:shape id="Shape 85972" style="position:absolute;width:91;height:91;left:39029;top:1798;" coordsize="9144,9144" path="m0,0l9144,0l9144,9144l0,9144l0,0">
                <v:stroke weight="0pt" endcap="flat" joinstyle="miter" miterlimit="10" on="false" color="#000000" opacity="0"/>
                <v:fill on="true" color="#000000"/>
              </v:shape>
              <v:shape id="Shape 8597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rFonts w:ascii="Calibri" w:eastAsia="Calibri" w:hAnsi="Calibri" w:cs="Calibri"/>
        <w:sz w:val="22"/>
      </w:rPr>
      <w:tab/>
    </w:r>
    <w:r>
      <w:rPr>
        <w:sz w:val="22"/>
      </w:rPr>
      <w:t xml:space="preserve">Version: FINAL </w:t>
    </w:r>
    <w:r>
      <w:rPr>
        <w:sz w:val="22"/>
      </w:rPr>
      <w:tab/>
      <w:t xml:space="preserve">Date: May </w:t>
    </w:r>
    <w:r>
      <w:rPr>
        <w:sz w:val="22"/>
        <w:lang w:val="en-US"/>
      </w:rPr>
      <w:t>2020</w:t>
    </w:r>
    <w:r>
      <w:rPr>
        <w:sz w:val="22"/>
      </w:rPr>
      <w:t xml:space="preserve"> </w:t>
    </w:r>
    <w:r>
      <w:rPr>
        <w:sz w:val="22"/>
      </w:rPr>
      <w:tab/>
    </w:r>
    <w:r>
      <w:fldChar w:fldCharType="begin"/>
    </w:r>
    <w:r>
      <w:instrText xml:space="preserve"> PAGE   \* MERGEFORMAT </w:instrText>
    </w:r>
    <w:r>
      <w:fldChar w:fldCharType="separate"/>
    </w:r>
    <w:r>
      <w:rPr>
        <w:sz w:val="22"/>
      </w:rPr>
      <w:t>i</w:t>
    </w:r>
    <w:r>
      <w:rPr>
        <w:sz w:val="22"/>
      </w:rPr>
      <w:fldChar w:fldCharType="end"/>
    </w:r>
    <w:r>
      <w:rPr>
        <w:sz w:val="22"/>
      </w:rPr>
      <w:t xml:space="preserve"> of v </w:t>
    </w:r>
  </w:p>
  <w:p w14:paraId="679FAB61" w14:textId="362B6D83" w:rsidR="00E117AC" w:rsidRDefault="00E117AC">
    <w:pPr>
      <w:tabs>
        <w:tab w:val="center" w:pos="812"/>
        <w:tab w:val="center" w:pos="4817"/>
        <w:tab w:val="right" w:pos="9437"/>
      </w:tabs>
      <w:spacing w:after="0" w:line="259" w:lineRule="auto"/>
      <w:ind w:left="0" w:firstLine="0"/>
      <w:jc w:val="left"/>
    </w:pPr>
    <w:r>
      <w:rPr>
        <w:rFonts w:ascii="Calibri" w:eastAsia="Calibri" w:hAnsi="Calibri" w:cs="Calibri"/>
        <w:sz w:val="22"/>
      </w:rPr>
      <w:tab/>
    </w:r>
    <w:r>
      <w:rPr>
        <w:sz w:val="22"/>
      </w:rPr>
      <w:t xml:space="preserve">Restricted </w:t>
    </w:r>
    <w:r>
      <w:rPr>
        <w:sz w:val="22"/>
      </w:rPr>
      <w:tab/>
      <w:t xml:space="preserve">Project </w:t>
    </w:r>
    <w:r>
      <w:rPr>
        <w:sz w:val="22"/>
        <w:lang w:val="en-US"/>
      </w:rPr>
      <w:t>3</w:t>
    </w:r>
    <w:r>
      <w:rPr>
        <w:sz w:val="22"/>
      </w:rPr>
      <w:t xml:space="preserve"> </w:t>
    </w:r>
    <w:r>
      <w:rPr>
        <w:sz w:val="22"/>
      </w:rPr>
      <w:tab/>
    </w:r>
    <w:r>
      <w:rPr>
        <w:sz w:val="22"/>
        <w:lang w:val="en-US"/>
      </w:rPr>
      <w:t xml:space="preserve">G Du </w:t>
    </w:r>
    <w:proofErr w:type="spellStart"/>
    <w:r>
      <w:rPr>
        <w:sz w:val="22"/>
        <w:lang w:val="en-US"/>
      </w:rPr>
      <w:t>Preez</w:t>
    </w:r>
    <w:proofErr w:type="spellEnd"/>
    <w:r>
      <w:rPr>
        <w:sz w:val="22"/>
        <w:lang w:val="en-US"/>
      </w:rPr>
      <w:t xml:space="preserve">; CH White; W </w:t>
    </w:r>
    <w:proofErr w:type="spellStart"/>
    <w:r>
      <w:rPr>
        <w:sz w:val="22"/>
        <w:lang w:val="en-US"/>
      </w:rPr>
      <w:t>Spamer</w:t>
    </w:r>
    <w:proofErr w:type="spellEnd"/>
    <w:r>
      <w:rPr>
        <w:sz w:val="22"/>
      </w:rPr>
      <w:t xml:space="preserve"> </w:t>
    </w:r>
  </w:p>
  <w:p w14:paraId="737E860C" w14:textId="77777777" w:rsidR="00E117AC" w:rsidRDefault="00E117AC">
    <w:pPr>
      <w:spacing w:after="0" w:line="259" w:lineRule="auto"/>
      <w:ind w:left="317" w:firstLine="0"/>
      <w:jc w:val="left"/>
    </w:pPr>
    <w:r>
      <w:rPr>
        <w:sz w:val="22"/>
      </w:rPr>
      <w:t xml:space="preserve"> </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61DD01" w14:textId="14052D8A" w:rsidR="00E117AC" w:rsidRDefault="00E117AC">
    <w:pPr>
      <w:tabs>
        <w:tab w:val="center" w:pos="4501"/>
        <w:tab w:val="right" w:pos="9069"/>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703296" behindDoc="1" locked="0" layoutInCell="1" allowOverlap="1" wp14:anchorId="00AD8E93" wp14:editId="1D43481D">
              <wp:simplePos x="0" y="0"/>
              <wp:positionH relativeFrom="page">
                <wp:posOffset>844601</wp:posOffset>
              </wp:positionH>
              <wp:positionV relativeFrom="page">
                <wp:posOffset>9728911</wp:posOffset>
              </wp:positionV>
              <wp:extent cx="5872810" cy="188976"/>
              <wp:effectExtent l="0" t="0" r="0" b="0"/>
              <wp:wrapNone/>
              <wp:docPr id="83270" name="Group 83270"/>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6354" name="Shape 8635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55" name="Shape 8635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56" name="Shape 8635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57" name="Shape 8635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58" name="Shape 8635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59" name="Shape 8635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60" name="Shape 8636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61" name="Shape 8636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62" name="Shape 8636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63" name="Shape 8636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3270" style="width:462.426pt;height:14.88pt;position:absolute;z-index:-2147483615;mso-position-horizontal-relative:page;mso-position-horizontal:absolute;margin-left:66.504pt;mso-position-vertical-relative:page;margin-top:766.056pt;" coordsize="58728,1889">
              <v:shape id="Shape 86364" style="position:absolute;width:19577;height:182;left:0;top:0;" coordsize="1957705,18288" path="m0,0l1957705,0l1957705,18288l0,18288l0,0">
                <v:stroke weight="0pt" endcap="flat" joinstyle="miter" miterlimit="10" on="false" color="#000000" opacity="0"/>
                <v:fill on="true" color="#000000"/>
              </v:shape>
              <v:shape id="Shape 86365" style="position:absolute;width:182;height:182;left:19577;top:0;" coordsize="18288,18288" path="m0,0l18288,0l18288,18288l0,18288l0,0">
                <v:stroke weight="0pt" endcap="flat" joinstyle="miter" miterlimit="10" on="false" color="#000000" opacity="0"/>
                <v:fill on="true" color="#000000"/>
              </v:shape>
              <v:shape id="Shape 86366" style="position:absolute;width:19269;height:182;left:19760;top:0;" coordsize="1926971,18288" path="m0,0l1926971,0l1926971,18288l0,18288l0,0">
                <v:stroke weight="0pt" endcap="flat" joinstyle="miter" miterlimit="10" on="false" color="#000000" opacity="0"/>
                <v:fill on="true" color="#000000"/>
              </v:shape>
              <v:shape id="Shape 86367" style="position:absolute;width:182;height:182;left:39029;top:0;" coordsize="18288,18288" path="m0,0l18288,0l18288,18288l0,18288l0,0">
                <v:stroke weight="0pt" endcap="flat" joinstyle="miter" miterlimit="10" on="false" color="#000000" opacity="0"/>
                <v:fill on="true" color="#000000"/>
              </v:shape>
              <v:shape id="Shape 86368" style="position:absolute;width:19516;height:182;left:39212;top:0;" coordsize="1951609,18288" path="m0,0l1951609,0l1951609,18288l0,18288l0,0">
                <v:stroke weight="0pt" endcap="flat" joinstyle="miter" miterlimit="10" on="false" color="#000000" opacity="0"/>
                <v:fill on="true" color="#000000"/>
              </v:shape>
              <v:shape id="Shape 86369" style="position:absolute;width:19577;height:91;left:0;top:1798;" coordsize="1957705,9144" path="m0,0l1957705,0l1957705,9144l0,9144l0,0">
                <v:stroke weight="0pt" endcap="flat" joinstyle="miter" miterlimit="10" on="false" color="#000000" opacity="0"/>
                <v:fill on="true" color="#000000"/>
              </v:shape>
              <v:shape id="Shape 86370" style="position:absolute;width:91;height:91;left:19577;top:1798;" coordsize="9144,9144" path="m0,0l9144,0l9144,9144l0,9144l0,0">
                <v:stroke weight="0pt" endcap="flat" joinstyle="miter" miterlimit="10" on="false" color="#000000" opacity="0"/>
                <v:fill on="true" color="#000000"/>
              </v:shape>
              <v:shape id="Shape 86371" style="position:absolute;width:19361;height:91;left:19669;top:1798;" coordsize="1936115,9144" path="m0,0l1936115,0l1936115,9144l0,9144l0,0">
                <v:stroke weight="0pt" endcap="flat" joinstyle="miter" miterlimit="10" on="false" color="#000000" opacity="0"/>
                <v:fill on="true" color="#000000"/>
              </v:shape>
              <v:shape id="Shape 86372" style="position:absolute;width:91;height:91;left:39029;top:1798;" coordsize="9144,9144" path="m0,0l9144,0l9144,9144l0,9144l0,0">
                <v:stroke weight="0pt" endcap="flat" joinstyle="miter" miterlimit="10" on="false" color="#000000" opacity="0"/>
                <v:fill on="true" color="#000000"/>
              </v:shape>
              <v:shape id="Shape 8637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w:t>
    </w:r>
    <w:r w:rsidR="00877B9B">
      <w:rPr>
        <w:sz w:val="22"/>
        <w:lang w:val="en-US"/>
      </w:rPr>
      <w:t>2020</w:t>
    </w:r>
    <w:r>
      <w:rPr>
        <w:sz w:val="22"/>
      </w:rPr>
      <w:t xml:space="preserve"> </w:t>
    </w:r>
    <w:r>
      <w:rPr>
        <w:sz w:val="22"/>
      </w:rPr>
      <w:tab/>
      <w:t xml:space="preserve">Page  </w:t>
    </w:r>
    <w:r>
      <w:fldChar w:fldCharType="begin"/>
    </w:r>
    <w:r>
      <w:instrText xml:space="preserve"> PAGE   \* MERGEFORMAT </w:instrText>
    </w:r>
    <w:r>
      <w:fldChar w:fldCharType="separate"/>
    </w:r>
    <w:r>
      <w:rPr>
        <w:sz w:val="22"/>
      </w:rPr>
      <w:t>1</w:t>
    </w:r>
    <w:r>
      <w:rPr>
        <w:sz w:val="22"/>
      </w:rPr>
      <w:fldChar w:fldCharType="end"/>
    </w:r>
    <w:r>
      <w:rPr>
        <w:sz w:val="22"/>
      </w:rPr>
      <w:t xml:space="preserve"> </w:t>
    </w:r>
    <w:proofErr w:type="gramStart"/>
    <w:r>
      <w:rPr>
        <w:sz w:val="22"/>
      </w:rPr>
      <w:t xml:space="preserve">of  </w:t>
    </w:r>
    <w:r w:rsidR="000759BF">
      <w:rPr>
        <w:sz w:val="22"/>
        <w:lang w:val="en-US"/>
      </w:rPr>
      <w:t>2</w:t>
    </w:r>
    <w:proofErr w:type="gramEnd"/>
    <w:r>
      <w:rPr>
        <w:sz w:val="22"/>
      </w:rPr>
      <w:t xml:space="preserve"> </w:t>
    </w:r>
  </w:p>
  <w:p w14:paraId="43683E7D" w14:textId="69E525DF" w:rsidR="00E117AC" w:rsidRDefault="00E117AC">
    <w:pPr>
      <w:tabs>
        <w:tab w:val="center" w:pos="4500"/>
        <w:tab w:val="right" w:pos="9069"/>
      </w:tabs>
      <w:spacing w:after="0" w:line="259" w:lineRule="auto"/>
      <w:ind w:left="0" w:firstLine="0"/>
      <w:jc w:val="left"/>
    </w:pPr>
    <w:r>
      <w:rPr>
        <w:sz w:val="22"/>
      </w:rPr>
      <w:t xml:space="preserve">Restricted </w:t>
    </w:r>
    <w:r>
      <w:rPr>
        <w:sz w:val="22"/>
      </w:rPr>
      <w:tab/>
      <w:t xml:space="preserve">Project </w:t>
    </w:r>
    <w:r w:rsidR="00877B9B">
      <w:rPr>
        <w:sz w:val="22"/>
        <w:lang w:val="en-US"/>
      </w:rPr>
      <w:t>3</w:t>
    </w:r>
    <w:r>
      <w:rPr>
        <w:sz w:val="22"/>
      </w:rPr>
      <w:t xml:space="preserve"> </w:t>
    </w:r>
    <w:r>
      <w:rPr>
        <w:sz w:val="22"/>
      </w:rPr>
      <w:tab/>
    </w:r>
    <w:r w:rsidR="00877B9B">
      <w:rPr>
        <w:sz w:val="22"/>
        <w:lang w:val="en-US"/>
      </w:rPr>
      <w:t xml:space="preserve">G Du </w:t>
    </w:r>
    <w:proofErr w:type="spellStart"/>
    <w:r w:rsidR="00877B9B">
      <w:rPr>
        <w:sz w:val="22"/>
        <w:lang w:val="en-US"/>
      </w:rPr>
      <w:t>Preez</w:t>
    </w:r>
    <w:proofErr w:type="spellEnd"/>
    <w:r w:rsidR="00877B9B">
      <w:rPr>
        <w:sz w:val="22"/>
        <w:lang w:val="en-US"/>
      </w:rPr>
      <w:t xml:space="preserve">; CH White; W </w:t>
    </w:r>
    <w:proofErr w:type="spellStart"/>
    <w:r w:rsidR="00877B9B">
      <w:rPr>
        <w:sz w:val="22"/>
        <w:lang w:val="en-US"/>
      </w:rPr>
      <w:t>Spamer</w:t>
    </w:r>
    <w:proofErr w:type="spellEnd"/>
    <w:r>
      <w:rPr>
        <w:sz w:val="22"/>
      </w:rPr>
      <w:t xml:space="preserve"> </w:t>
    </w:r>
  </w:p>
  <w:p w14:paraId="1132140F" w14:textId="77777777" w:rsidR="00E117AC" w:rsidRDefault="00E117AC">
    <w:pPr>
      <w:spacing w:after="0" w:line="259" w:lineRule="auto"/>
      <w:ind w:left="0" w:firstLine="0"/>
      <w:jc w:val="left"/>
    </w:pPr>
    <w:r>
      <w:rPr>
        <w:sz w:val="22"/>
      </w:rPr>
      <w:t xml:space="preserve"> </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3A2AC" w14:textId="77777777" w:rsidR="00E117AC" w:rsidRDefault="00E117AC">
    <w:pPr>
      <w:tabs>
        <w:tab w:val="center" w:pos="4501"/>
        <w:tab w:val="right" w:pos="9069"/>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704320" behindDoc="1" locked="0" layoutInCell="1" allowOverlap="1" wp14:anchorId="34F92C62" wp14:editId="56287D7F">
              <wp:simplePos x="0" y="0"/>
              <wp:positionH relativeFrom="page">
                <wp:posOffset>844601</wp:posOffset>
              </wp:positionH>
              <wp:positionV relativeFrom="page">
                <wp:posOffset>9728911</wp:posOffset>
              </wp:positionV>
              <wp:extent cx="5872810" cy="188976"/>
              <wp:effectExtent l="0" t="0" r="0" b="0"/>
              <wp:wrapNone/>
              <wp:docPr id="83189" name="Group 83189"/>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6334" name="Shape 8633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35" name="Shape 8633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36" name="Shape 8633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37" name="Shape 8633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38" name="Shape 8633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39" name="Shape 8633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40" name="Shape 8634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41" name="Shape 8634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42" name="Shape 8634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343" name="Shape 8634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3189" style="width:462.426pt;height:14.88pt;position:absolute;z-index:-2147483615;mso-position-horizontal-relative:page;mso-position-horizontal:absolute;margin-left:66.504pt;mso-position-vertical-relative:page;margin-top:766.056pt;" coordsize="58728,1889">
              <v:shape id="Shape 86344" style="position:absolute;width:19577;height:182;left:0;top:0;" coordsize="1957705,18288" path="m0,0l1957705,0l1957705,18288l0,18288l0,0">
                <v:stroke weight="0pt" endcap="flat" joinstyle="miter" miterlimit="10" on="false" color="#000000" opacity="0"/>
                <v:fill on="true" color="#000000"/>
              </v:shape>
              <v:shape id="Shape 86345" style="position:absolute;width:182;height:182;left:19577;top:0;" coordsize="18288,18288" path="m0,0l18288,0l18288,18288l0,18288l0,0">
                <v:stroke weight="0pt" endcap="flat" joinstyle="miter" miterlimit="10" on="false" color="#000000" opacity="0"/>
                <v:fill on="true" color="#000000"/>
              </v:shape>
              <v:shape id="Shape 86346" style="position:absolute;width:19269;height:182;left:19760;top:0;" coordsize="1926971,18288" path="m0,0l1926971,0l1926971,18288l0,18288l0,0">
                <v:stroke weight="0pt" endcap="flat" joinstyle="miter" miterlimit="10" on="false" color="#000000" opacity="0"/>
                <v:fill on="true" color="#000000"/>
              </v:shape>
              <v:shape id="Shape 86347" style="position:absolute;width:182;height:182;left:39029;top:0;" coordsize="18288,18288" path="m0,0l18288,0l18288,18288l0,18288l0,0">
                <v:stroke weight="0pt" endcap="flat" joinstyle="miter" miterlimit="10" on="false" color="#000000" opacity="0"/>
                <v:fill on="true" color="#000000"/>
              </v:shape>
              <v:shape id="Shape 86348" style="position:absolute;width:19516;height:182;left:39212;top:0;" coordsize="1951609,18288" path="m0,0l1951609,0l1951609,18288l0,18288l0,0">
                <v:stroke weight="0pt" endcap="flat" joinstyle="miter" miterlimit="10" on="false" color="#000000" opacity="0"/>
                <v:fill on="true" color="#000000"/>
              </v:shape>
              <v:shape id="Shape 86349" style="position:absolute;width:19577;height:91;left:0;top:1798;" coordsize="1957705,9144" path="m0,0l1957705,0l1957705,9144l0,9144l0,0">
                <v:stroke weight="0pt" endcap="flat" joinstyle="miter" miterlimit="10" on="false" color="#000000" opacity="0"/>
                <v:fill on="true" color="#000000"/>
              </v:shape>
              <v:shape id="Shape 86350" style="position:absolute;width:91;height:91;left:19577;top:1798;" coordsize="9144,9144" path="m0,0l9144,0l9144,9144l0,9144l0,0">
                <v:stroke weight="0pt" endcap="flat" joinstyle="miter" miterlimit="10" on="false" color="#000000" opacity="0"/>
                <v:fill on="true" color="#000000"/>
              </v:shape>
              <v:shape id="Shape 86351" style="position:absolute;width:19361;height:91;left:19669;top:1798;" coordsize="1936115,9144" path="m0,0l1936115,0l1936115,9144l0,9144l0,0">
                <v:stroke weight="0pt" endcap="flat" joinstyle="miter" miterlimit="10" on="false" color="#000000" opacity="0"/>
                <v:fill on="true" color="#000000"/>
              </v:shape>
              <v:shape id="Shape 86352" style="position:absolute;width:91;height:91;left:39029;top:1798;" coordsize="9144,9144" path="m0,0l9144,0l9144,9144l0,9144l0,0">
                <v:stroke weight="0pt" endcap="flat" joinstyle="miter" miterlimit="10" on="false" color="#000000" opacity="0"/>
                <v:fill on="true" color="#000000"/>
              </v:shape>
              <v:shape id="Shape 8635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2014 </w:t>
    </w:r>
    <w:r>
      <w:rPr>
        <w:sz w:val="22"/>
      </w:rPr>
      <w:tab/>
      <w:t xml:space="preserve">Page  </w:t>
    </w:r>
    <w:r>
      <w:fldChar w:fldCharType="begin"/>
    </w:r>
    <w:r>
      <w:instrText xml:space="preserve"> PAGE   \* MERGEFORMAT </w:instrText>
    </w:r>
    <w:r>
      <w:fldChar w:fldCharType="separate"/>
    </w:r>
    <w:r>
      <w:rPr>
        <w:sz w:val="22"/>
      </w:rPr>
      <w:t>1</w:t>
    </w:r>
    <w:r>
      <w:rPr>
        <w:sz w:val="22"/>
      </w:rPr>
      <w:fldChar w:fldCharType="end"/>
    </w:r>
    <w:r>
      <w:rPr>
        <w:sz w:val="22"/>
      </w:rPr>
      <w:t xml:space="preserve"> </w:t>
    </w:r>
    <w:proofErr w:type="gramStart"/>
    <w:r>
      <w:rPr>
        <w:sz w:val="22"/>
      </w:rPr>
      <w:t>of  8</w:t>
    </w:r>
    <w:proofErr w:type="gramEnd"/>
    <w:r>
      <w:rPr>
        <w:sz w:val="22"/>
      </w:rPr>
      <w:t xml:space="preserve"> </w:t>
    </w:r>
  </w:p>
  <w:p w14:paraId="73945109" w14:textId="77777777" w:rsidR="00E117AC" w:rsidRDefault="00E117AC">
    <w:pPr>
      <w:tabs>
        <w:tab w:val="center" w:pos="4500"/>
        <w:tab w:val="right" w:pos="9069"/>
      </w:tabs>
      <w:spacing w:after="0" w:line="259" w:lineRule="auto"/>
      <w:ind w:left="0" w:firstLine="0"/>
      <w:jc w:val="left"/>
    </w:pPr>
    <w:r>
      <w:rPr>
        <w:sz w:val="22"/>
      </w:rPr>
      <w:t xml:space="preserve">Restricted </w:t>
    </w:r>
    <w:r>
      <w:rPr>
        <w:sz w:val="22"/>
      </w:rPr>
      <w:tab/>
      <w:t xml:space="preserve">Project 11 </w:t>
    </w:r>
    <w:r>
      <w:rPr>
        <w:sz w:val="22"/>
      </w:rPr>
      <w:tab/>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p>
  <w:p w14:paraId="1BF5BB16" w14:textId="77777777" w:rsidR="00E117AC" w:rsidRDefault="00E117AC">
    <w:pPr>
      <w:spacing w:after="0" w:line="259" w:lineRule="auto"/>
      <w:ind w:left="0" w:firstLine="0"/>
      <w:jc w:val="left"/>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58D79" w14:textId="77777777" w:rsidR="00E117AC" w:rsidRDefault="00E117AC">
    <w:pPr>
      <w:tabs>
        <w:tab w:val="center" w:pos="1065"/>
        <w:tab w:val="center" w:pos="4817"/>
        <w:tab w:val="right" w:pos="9437"/>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1312" behindDoc="1" locked="0" layoutInCell="1" allowOverlap="1" wp14:anchorId="63C6934B" wp14:editId="540D8102">
              <wp:simplePos x="0" y="0"/>
              <wp:positionH relativeFrom="page">
                <wp:posOffset>844601</wp:posOffset>
              </wp:positionH>
              <wp:positionV relativeFrom="page">
                <wp:posOffset>9728911</wp:posOffset>
              </wp:positionV>
              <wp:extent cx="5872810" cy="188976"/>
              <wp:effectExtent l="0" t="0" r="0" b="0"/>
              <wp:wrapNone/>
              <wp:docPr id="81668" name="Group 81668"/>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5934" name="Shape 8593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35" name="Shape 8593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36" name="Shape 8593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37" name="Shape 8593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38" name="Shape 8593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39" name="Shape 8593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40" name="Shape 8594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41" name="Shape 8594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42" name="Shape 8594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43" name="Shape 8594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1668" style="width:462.426pt;height:14.88pt;position:absolute;z-index:-2147483620;mso-position-horizontal-relative:page;mso-position-horizontal:absolute;margin-left:66.504pt;mso-position-vertical-relative:page;margin-top:766.056pt;" coordsize="58728,1889">
              <v:shape id="Shape 85944" style="position:absolute;width:19577;height:182;left:0;top:0;" coordsize="1957705,18288" path="m0,0l1957705,0l1957705,18288l0,18288l0,0">
                <v:stroke weight="0pt" endcap="flat" joinstyle="miter" miterlimit="10" on="false" color="#000000" opacity="0"/>
                <v:fill on="true" color="#000000"/>
              </v:shape>
              <v:shape id="Shape 85945" style="position:absolute;width:182;height:182;left:19577;top:0;" coordsize="18288,18288" path="m0,0l18288,0l18288,18288l0,18288l0,0">
                <v:stroke weight="0pt" endcap="flat" joinstyle="miter" miterlimit="10" on="false" color="#000000" opacity="0"/>
                <v:fill on="true" color="#000000"/>
              </v:shape>
              <v:shape id="Shape 85946" style="position:absolute;width:19269;height:182;left:19760;top:0;" coordsize="1926971,18288" path="m0,0l1926971,0l1926971,18288l0,18288l0,0">
                <v:stroke weight="0pt" endcap="flat" joinstyle="miter" miterlimit="10" on="false" color="#000000" opacity="0"/>
                <v:fill on="true" color="#000000"/>
              </v:shape>
              <v:shape id="Shape 85947" style="position:absolute;width:182;height:182;left:39029;top:0;" coordsize="18288,18288" path="m0,0l18288,0l18288,18288l0,18288l0,0">
                <v:stroke weight="0pt" endcap="flat" joinstyle="miter" miterlimit="10" on="false" color="#000000" opacity="0"/>
                <v:fill on="true" color="#000000"/>
              </v:shape>
              <v:shape id="Shape 85948" style="position:absolute;width:19516;height:182;left:39212;top:0;" coordsize="1951609,18288" path="m0,0l1951609,0l1951609,18288l0,18288l0,0">
                <v:stroke weight="0pt" endcap="flat" joinstyle="miter" miterlimit="10" on="false" color="#000000" opacity="0"/>
                <v:fill on="true" color="#000000"/>
              </v:shape>
              <v:shape id="Shape 85949" style="position:absolute;width:19577;height:91;left:0;top:1798;" coordsize="1957705,9144" path="m0,0l1957705,0l1957705,9144l0,9144l0,0">
                <v:stroke weight="0pt" endcap="flat" joinstyle="miter" miterlimit="10" on="false" color="#000000" opacity="0"/>
                <v:fill on="true" color="#000000"/>
              </v:shape>
              <v:shape id="Shape 85950" style="position:absolute;width:91;height:91;left:19577;top:1798;" coordsize="9144,9144" path="m0,0l9144,0l9144,9144l0,9144l0,0">
                <v:stroke weight="0pt" endcap="flat" joinstyle="miter" miterlimit="10" on="false" color="#000000" opacity="0"/>
                <v:fill on="true" color="#000000"/>
              </v:shape>
              <v:shape id="Shape 85951" style="position:absolute;width:19361;height:91;left:19669;top:1798;" coordsize="1936115,9144" path="m0,0l1936115,0l1936115,9144l0,9144l0,0">
                <v:stroke weight="0pt" endcap="flat" joinstyle="miter" miterlimit="10" on="false" color="#000000" opacity="0"/>
                <v:fill on="true" color="#000000"/>
              </v:shape>
              <v:shape id="Shape 85952" style="position:absolute;width:91;height:91;left:39029;top:1798;" coordsize="9144,9144" path="m0,0l9144,0l9144,9144l0,9144l0,0">
                <v:stroke weight="0pt" endcap="flat" joinstyle="miter" miterlimit="10" on="false" color="#000000" opacity="0"/>
                <v:fill on="true" color="#000000"/>
              </v:shape>
              <v:shape id="Shape 8595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rFonts w:ascii="Calibri" w:eastAsia="Calibri" w:hAnsi="Calibri" w:cs="Calibri"/>
        <w:sz w:val="22"/>
      </w:rPr>
      <w:tab/>
    </w:r>
    <w:r>
      <w:rPr>
        <w:sz w:val="22"/>
      </w:rPr>
      <w:t xml:space="preserve">Version: FINAL </w:t>
    </w:r>
    <w:r>
      <w:rPr>
        <w:sz w:val="22"/>
      </w:rPr>
      <w:tab/>
      <w:t xml:space="preserve">Date: May 2014 </w:t>
    </w:r>
    <w:r>
      <w:rPr>
        <w:sz w:val="22"/>
      </w:rPr>
      <w:tab/>
    </w:r>
    <w:r>
      <w:fldChar w:fldCharType="begin"/>
    </w:r>
    <w:r>
      <w:instrText xml:space="preserve"> PAGE   \* MERGEFORMAT </w:instrText>
    </w:r>
    <w:r>
      <w:fldChar w:fldCharType="separate"/>
    </w:r>
    <w:r>
      <w:rPr>
        <w:sz w:val="22"/>
      </w:rPr>
      <w:t>i</w:t>
    </w:r>
    <w:r>
      <w:rPr>
        <w:sz w:val="22"/>
      </w:rPr>
      <w:fldChar w:fldCharType="end"/>
    </w:r>
    <w:r>
      <w:rPr>
        <w:sz w:val="22"/>
      </w:rPr>
      <w:t xml:space="preserve"> of v </w:t>
    </w:r>
  </w:p>
  <w:p w14:paraId="2F113BC4" w14:textId="77777777" w:rsidR="00E117AC" w:rsidRDefault="00E117AC">
    <w:pPr>
      <w:tabs>
        <w:tab w:val="center" w:pos="812"/>
        <w:tab w:val="center" w:pos="4817"/>
        <w:tab w:val="right" w:pos="9437"/>
      </w:tabs>
      <w:spacing w:after="0" w:line="259" w:lineRule="auto"/>
      <w:ind w:left="0" w:firstLine="0"/>
      <w:jc w:val="left"/>
    </w:pPr>
    <w:r>
      <w:rPr>
        <w:rFonts w:ascii="Calibri" w:eastAsia="Calibri" w:hAnsi="Calibri" w:cs="Calibri"/>
        <w:sz w:val="22"/>
      </w:rPr>
      <w:tab/>
    </w:r>
    <w:r>
      <w:rPr>
        <w:sz w:val="22"/>
      </w:rPr>
      <w:t xml:space="preserve">Restricted </w:t>
    </w:r>
    <w:r>
      <w:rPr>
        <w:sz w:val="22"/>
      </w:rPr>
      <w:tab/>
      <w:t xml:space="preserve">Project 11 </w:t>
    </w:r>
    <w:r>
      <w:rPr>
        <w:sz w:val="22"/>
      </w:rPr>
      <w:tab/>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p>
  <w:p w14:paraId="432E9BC1" w14:textId="77777777" w:rsidR="00E117AC" w:rsidRDefault="00E117AC">
    <w:pPr>
      <w:spacing w:after="0" w:line="259" w:lineRule="auto"/>
      <w:ind w:left="317" w:firstLine="0"/>
      <w:jc w:val="left"/>
    </w:pPr>
    <w:r>
      <w:rPr>
        <w:sz w:val="22"/>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90D95" w14:textId="77777777" w:rsidR="00E117AC" w:rsidRDefault="00E117AC">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BC8CEE" w14:textId="77777777" w:rsidR="00E117AC" w:rsidRDefault="00E117AC">
    <w:pPr>
      <w:spacing w:after="16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EAEE9" w14:textId="77777777" w:rsidR="00E117AC" w:rsidRDefault="00E117AC">
    <w:pPr>
      <w:spacing w:after="16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B4ECD" w14:textId="77777777" w:rsidR="00E117AC" w:rsidRDefault="00E117AC">
    <w:pPr>
      <w:tabs>
        <w:tab w:val="center" w:pos="4399"/>
        <w:tab w:val="right" w:pos="9034"/>
      </w:tabs>
      <w:spacing w:after="2" w:line="259" w:lineRule="auto"/>
      <w:ind w:left="-317" w:right="-87" w:firstLine="0"/>
      <w:jc w:val="left"/>
    </w:pPr>
    <w:r>
      <w:rPr>
        <w:rFonts w:ascii="Calibri" w:eastAsia="Calibri" w:hAnsi="Calibri" w:cs="Calibri"/>
        <w:noProof/>
        <w:sz w:val="22"/>
      </w:rPr>
      <mc:AlternateContent>
        <mc:Choice Requires="wpg">
          <w:drawing>
            <wp:anchor distT="0" distB="0" distL="114300" distR="114300" simplePos="0" relativeHeight="251665408" behindDoc="1" locked="0" layoutInCell="1" allowOverlap="1" wp14:anchorId="66FA08DF" wp14:editId="21333E29">
              <wp:simplePos x="0" y="0"/>
              <wp:positionH relativeFrom="page">
                <wp:posOffset>643433</wp:posOffset>
              </wp:positionH>
              <wp:positionV relativeFrom="page">
                <wp:posOffset>9728911</wp:posOffset>
              </wp:positionV>
              <wp:extent cx="6128842" cy="188976"/>
              <wp:effectExtent l="0" t="0" r="0" b="0"/>
              <wp:wrapNone/>
              <wp:docPr id="81966" name="Group 81966"/>
              <wp:cNvGraphicFramePr/>
              <a:graphic xmlns:a="http://schemas.openxmlformats.org/drawingml/2006/main">
                <a:graphicData uri="http://schemas.microsoft.com/office/word/2010/wordprocessingGroup">
                  <wpg:wgp>
                    <wpg:cNvGrpSpPr/>
                    <wpg:grpSpPr>
                      <a:xfrm>
                        <a:off x="0" y="0"/>
                        <a:ext cx="6128842" cy="188976"/>
                        <a:chOff x="0" y="0"/>
                        <a:chExt cx="6128842" cy="188976"/>
                      </a:xfrm>
                    </wpg:grpSpPr>
                    <wps:wsp>
                      <wps:cNvPr id="86014" name="Shape 86014"/>
                      <wps:cNvSpPr/>
                      <wps:spPr>
                        <a:xfrm>
                          <a:off x="0" y="0"/>
                          <a:ext cx="2043049" cy="18288"/>
                        </a:xfrm>
                        <a:custGeom>
                          <a:avLst/>
                          <a:gdLst/>
                          <a:ahLst/>
                          <a:cxnLst/>
                          <a:rect l="0" t="0" r="0" b="0"/>
                          <a:pathLst>
                            <a:path w="2043049" h="18288">
                              <a:moveTo>
                                <a:pt x="0" y="0"/>
                              </a:moveTo>
                              <a:lnTo>
                                <a:pt x="2043049" y="0"/>
                              </a:lnTo>
                              <a:lnTo>
                                <a:pt x="204304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15" name="Shape 86015"/>
                      <wps:cNvSpPr/>
                      <wps:spPr>
                        <a:xfrm>
                          <a:off x="2043125"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16" name="Shape 86016"/>
                      <wps:cNvSpPr/>
                      <wps:spPr>
                        <a:xfrm>
                          <a:off x="2061413" y="0"/>
                          <a:ext cx="2024507" cy="18288"/>
                        </a:xfrm>
                        <a:custGeom>
                          <a:avLst/>
                          <a:gdLst/>
                          <a:ahLst/>
                          <a:cxnLst/>
                          <a:rect l="0" t="0" r="0" b="0"/>
                          <a:pathLst>
                            <a:path w="2024507" h="18288">
                              <a:moveTo>
                                <a:pt x="0" y="0"/>
                              </a:moveTo>
                              <a:lnTo>
                                <a:pt x="2024507" y="0"/>
                              </a:lnTo>
                              <a:lnTo>
                                <a:pt x="2024507"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17" name="Shape 86017"/>
                      <wps:cNvSpPr/>
                      <wps:spPr>
                        <a:xfrm>
                          <a:off x="408579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18" name="Shape 86018"/>
                      <wps:cNvSpPr/>
                      <wps:spPr>
                        <a:xfrm>
                          <a:off x="4104081" y="0"/>
                          <a:ext cx="2024761" cy="18288"/>
                        </a:xfrm>
                        <a:custGeom>
                          <a:avLst/>
                          <a:gdLst/>
                          <a:ahLst/>
                          <a:cxnLst/>
                          <a:rect l="0" t="0" r="0" b="0"/>
                          <a:pathLst>
                            <a:path w="2024761" h="18288">
                              <a:moveTo>
                                <a:pt x="0" y="0"/>
                              </a:moveTo>
                              <a:lnTo>
                                <a:pt x="2024761" y="0"/>
                              </a:lnTo>
                              <a:lnTo>
                                <a:pt x="202476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19" name="Shape 86019"/>
                      <wps:cNvSpPr/>
                      <wps:spPr>
                        <a:xfrm>
                          <a:off x="0" y="179832"/>
                          <a:ext cx="2043049" cy="9144"/>
                        </a:xfrm>
                        <a:custGeom>
                          <a:avLst/>
                          <a:gdLst/>
                          <a:ahLst/>
                          <a:cxnLst/>
                          <a:rect l="0" t="0" r="0" b="0"/>
                          <a:pathLst>
                            <a:path w="2043049" h="9144">
                              <a:moveTo>
                                <a:pt x="0" y="0"/>
                              </a:moveTo>
                              <a:lnTo>
                                <a:pt x="2043049" y="0"/>
                              </a:lnTo>
                              <a:lnTo>
                                <a:pt x="20430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20" name="Shape 86020"/>
                      <wps:cNvSpPr/>
                      <wps:spPr>
                        <a:xfrm>
                          <a:off x="2043125"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21" name="Shape 86021"/>
                      <wps:cNvSpPr/>
                      <wps:spPr>
                        <a:xfrm>
                          <a:off x="2052269" y="179832"/>
                          <a:ext cx="2033651" cy="9144"/>
                        </a:xfrm>
                        <a:custGeom>
                          <a:avLst/>
                          <a:gdLst/>
                          <a:ahLst/>
                          <a:cxnLst/>
                          <a:rect l="0" t="0" r="0" b="0"/>
                          <a:pathLst>
                            <a:path w="2033651" h="9144">
                              <a:moveTo>
                                <a:pt x="0" y="0"/>
                              </a:moveTo>
                              <a:lnTo>
                                <a:pt x="2033651" y="0"/>
                              </a:lnTo>
                              <a:lnTo>
                                <a:pt x="203365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22" name="Shape 86022"/>
                      <wps:cNvSpPr/>
                      <wps:spPr>
                        <a:xfrm>
                          <a:off x="408579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23" name="Shape 86023"/>
                      <wps:cNvSpPr/>
                      <wps:spPr>
                        <a:xfrm>
                          <a:off x="4094937" y="179832"/>
                          <a:ext cx="2033905" cy="9144"/>
                        </a:xfrm>
                        <a:custGeom>
                          <a:avLst/>
                          <a:gdLst/>
                          <a:ahLst/>
                          <a:cxnLst/>
                          <a:rect l="0" t="0" r="0" b="0"/>
                          <a:pathLst>
                            <a:path w="2033905" h="9144">
                              <a:moveTo>
                                <a:pt x="0" y="0"/>
                              </a:moveTo>
                              <a:lnTo>
                                <a:pt x="2033905" y="0"/>
                              </a:lnTo>
                              <a:lnTo>
                                <a:pt x="20339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1966" style="width:482.586pt;height:14.88pt;position:absolute;z-index:-2147483619;mso-position-horizontal-relative:page;mso-position-horizontal:absolute;margin-left:50.664pt;mso-position-vertical-relative:page;margin-top:766.056pt;" coordsize="61288,1889">
              <v:shape id="Shape 86024" style="position:absolute;width:20430;height:182;left:0;top:0;" coordsize="2043049,18288" path="m0,0l2043049,0l2043049,18288l0,18288l0,0">
                <v:stroke weight="0pt" endcap="flat" joinstyle="miter" miterlimit="10" on="false" color="#000000" opacity="0"/>
                <v:fill on="true" color="#000000"/>
              </v:shape>
              <v:shape id="Shape 86025" style="position:absolute;width:182;height:182;left:20431;top:0;" coordsize="18288,18288" path="m0,0l18288,0l18288,18288l0,18288l0,0">
                <v:stroke weight="0pt" endcap="flat" joinstyle="miter" miterlimit="10" on="false" color="#000000" opacity="0"/>
                <v:fill on="true" color="#000000"/>
              </v:shape>
              <v:shape id="Shape 86026" style="position:absolute;width:20245;height:182;left:20614;top:0;" coordsize="2024507,18288" path="m0,0l2024507,0l2024507,18288l0,18288l0,0">
                <v:stroke weight="0pt" endcap="flat" joinstyle="miter" miterlimit="10" on="false" color="#000000" opacity="0"/>
                <v:fill on="true" color="#000000"/>
              </v:shape>
              <v:shape id="Shape 86027" style="position:absolute;width:182;height:182;left:40857;top:0;" coordsize="18288,18288" path="m0,0l18288,0l18288,18288l0,18288l0,0">
                <v:stroke weight="0pt" endcap="flat" joinstyle="miter" miterlimit="10" on="false" color="#000000" opacity="0"/>
                <v:fill on="true" color="#000000"/>
              </v:shape>
              <v:shape id="Shape 86028" style="position:absolute;width:20247;height:182;left:41040;top:0;" coordsize="2024761,18288" path="m0,0l2024761,0l2024761,18288l0,18288l0,0">
                <v:stroke weight="0pt" endcap="flat" joinstyle="miter" miterlimit="10" on="false" color="#000000" opacity="0"/>
                <v:fill on="true" color="#000000"/>
              </v:shape>
              <v:shape id="Shape 86029" style="position:absolute;width:20430;height:91;left:0;top:1798;" coordsize="2043049,9144" path="m0,0l2043049,0l2043049,9144l0,9144l0,0">
                <v:stroke weight="0pt" endcap="flat" joinstyle="miter" miterlimit="10" on="false" color="#000000" opacity="0"/>
                <v:fill on="true" color="#000000"/>
              </v:shape>
              <v:shape id="Shape 86030" style="position:absolute;width:91;height:91;left:20431;top:1798;" coordsize="9144,9144" path="m0,0l9144,0l9144,9144l0,9144l0,0">
                <v:stroke weight="0pt" endcap="flat" joinstyle="miter" miterlimit="10" on="false" color="#000000" opacity="0"/>
                <v:fill on="true" color="#000000"/>
              </v:shape>
              <v:shape id="Shape 86031" style="position:absolute;width:20336;height:91;left:20522;top:1798;" coordsize="2033651,9144" path="m0,0l2033651,0l2033651,9144l0,9144l0,0">
                <v:stroke weight="0pt" endcap="flat" joinstyle="miter" miterlimit="10" on="false" color="#000000" opacity="0"/>
                <v:fill on="true" color="#000000"/>
              </v:shape>
              <v:shape id="Shape 86032" style="position:absolute;width:91;height:91;left:40857;top:1798;" coordsize="9144,9144" path="m0,0l9144,0l9144,9144l0,9144l0,0">
                <v:stroke weight="0pt" endcap="flat" joinstyle="miter" miterlimit="10" on="false" color="#000000" opacity="0"/>
                <v:fill on="true" color="#000000"/>
              </v:shape>
              <v:shape id="Shape 86033" style="position:absolute;width:20339;height:91;left:40949;top:1798;" coordsize="2033905,9144" path="m0,0l2033905,0l2033905,9144l0,9144l0,0">
                <v:stroke weight="0pt" endcap="flat" joinstyle="miter" miterlimit="10" on="false" color="#000000" opacity="0"/>
                <v:fill on="true" color="#000000"/>
              </v:shape>
            </v:group>
          </w:pict>
        </mc:Fallback>
      </mc:AlternateContent>
    </w:r>
    <w:r>
      <w:rPr>
        <w:sz w:val="22"/>
      </w:rPr>
      <w:t xml:space="preserve">Page </w:t>
    </w:r>
    <w:r>
      <w:fldChar w:fldCharType="begin"/>
    </w:r>
    <w:r>
      <w:instrText xml:space="preserve"> PAGE   \* MERGEFORMAT </w:instrText>
    </w:r>
    <w:r>
      <w:fldChar w:fldCharType="separate"/>
    </w:r>
    <w:r>
      <w:rPr>
        <w:sz w:val="22"/>
      </w:rPr>
      <w:t>2</w:t>
    </w:r>
    <w:r>
      <w:rPr>
        <w:sz w:val="22"/>
      </w:rPr>
      <w:fldChar w:fldCharType="end"/>
    </w:r>
    <w:r>
      <w:rPr>
        <w:sz w:val="22"/>
      </w:rPr>
      <w:t xml:space="preserve"> of 43 </w:t>
    </w:r>
    <w:r>
      <w:rPr>
        <w:sz w:val="22"/>
      </w:rPr>
      <w:tab/>
      <w:t xml:space="preserve">Date: May 2014 </w:t>
    </w:r>
    <w:r>
      <w:rPr>
        <w:sz w:val="22"/>
      </w:rPr>
      <w:tab/>
      <w:t xml:space="preserve">Version: FINAL </w:t>
    </w:r>
  </w:p>
  <w:p w14:paraId="752AD521" w14:textId="77777777" w:rsidR="00E117AC" w:rsidRDefault="00E117AC">
    <w:pPr>
      <w:tabs>
        <w:tab w:val="center" w:pos="4399"/>
        <w:tab w:val="right" w:pos="9034"/>
      </w:tabs>
      <w:spacing w:after="0" w:line="259" w:lineRule="auto"/>
      <w:ind w:left="-317" w:right="-86" w:firstLine="0"/>
      <w:jc w:val="left"/>
    </w:pPr>
    <w:r>
      <w:rPr>
        <w:sz w:val="22"/>
      </w:rPr>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r>
      <w:rPr>
        <w:sz w:val="22"/>
      </w:rPr>
      <w:tab/>
      <w:t xml:space="preserve">Project 11 </w:t>
    </w:r>
    <w:r>
      <w:rPr>
        <w:sz w:val="22"/>
      </w:rPr>
      <w:tab/>
      <w:t xml:space="preserve">Restricted </w:t>
    </w:r>
  </w:p>
  <w:p w14:paraId="073F37D8" w14:textId="77777777" w:rsidR="00E117AC" w:rsidRDefault="00E117AC">
    <w:pPr>
      <w:spacing w:after="0" w:line="259" w:lineRule="auto"/>
      <w:ind w:left="0" w:firstLine="0"/>
      <w:jc w:val="left"/>
    </w:pPr>
    <w:r>
      <w:rPr>
        <w:sz w:val="22"/>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7D100" w14:textId="70A31FC0" w:rsidR="00E117AC" w:rsidRPr="000759BF" w:rsidRDefault="00E117AC">
    <w:pPr>
      <w:tabs>
        <w:tab w:val="center" w:pos="4500"/>
        <w:tab w:val="right" w:pos="9034"/>
      </w:tabs>
      <w:spacing w:after="2" w:line="259" w:lineRule="auto"/>
      <w:ind w:left="0" w:firstLine="0"/>
      <w:jc w:val="left"/>
      <w:rPr>
        <w:lang w:val="en-US"/>
      </w:rPr>
    </w:pPr>
    <w:r>
      <w:rPr>
        <w:rFonts w:ascii="Calibri" w:eastAsia="Calibri" w:hAnsi="Calibri" w:cs="Calibri"/>
        <w:noProof/>
        <w:sz w:val="22"/>
      </w:rPr>
      <mc:AlternateContent>
        <mc:Choice Requires="wpg">
          <w:drawing>
            <wp:anchor distT="0" distB="0" distL="114300" distR="114300" simplePos="0" relativeHeight="251666432" behindDoc="1" locked="0" layoutInCell="1" allowOverlap="1" wp14:anchorId="45E47AFE" wp14:editId="694F42C7">
              <wp:simplePos x="0" y="0"/>
              <wp:positionH relativeFrom="page">
                <wp:posOffset>844601</wp:posOffset>
              </wp:positionH>
              <wp:positionV relativeFrom="page">
                <wp:posOffset>9728911</wp:posOffset>
              </wp:positionV>
              <wp:extent cx="5872810" cy="188976"/>
              <wp:effectExtent l="0" t="0" r="0" b="0"/>
              <wp:wrapNone/>
              <wp:docPr id="81896" name="Group 81896"/>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5994" name="Shape 8599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95" name="Shape 8599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96" name="Shape 8599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97" name="Shape 8599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98" name="Shape 8599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99" name="Shape 8599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00" name="Shape 8600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01" name="Shape 8600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02" name="Shape 8600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6003" name="Shape 8600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1896" style="width:462.426pt;height:14.88pt;position:absolute;z-index:-2147483619;mso-position-horizontal-relative:page;mso-position-horizontal:absolute;margin-left:66.504pt;mso-position-vertical-relative:page;margin-top:766.056pt;" coordsize="58728,1889">
              <v:shape id="Shape 86004" style="position:absolute;width:19577;height:182;left:0;top:0;" coordsize="1957705,18288" path="m0,0l1957705,0l1957705,18288l0,18288l0,0">
                <v:stroke weight="0pt" endcap="flat" joinstyle="miter" miterlimit="10" on="false" color="#000000" opacity="0"/>
                <v:fill on="true" color="#000000"/>
              </v:shape>
              <v:shape id="Shape 86005" style="position:absolute;width:182;height:182;left:19577;top:0;" coordsize="18288,18288" path="m0,0l18288,0l18288,18288l0,18288l0,0">
                <v:stroke weight="0pt" endcap="flat" joinstyle="miter" miterlimit="10" on="false" color="#000000" opacity="0"/>
                <v:fill on="true" color="#000000"/>
              </v:shape>
              <v:shape id="Shape 86006" style="position:absolute;width:19269;height:182;left:19760;top:0;" coordsize="1926971,18288" path="m0,0l1926971,0l1926971,18288l0,18288l0,0">
                <v:stroke weight="0pt" endcap="flat" joinstyle="miter" miterlimit="10" on="false" color="#000000" opacity="0"/>
                <v:fill on="true" color="#000000"/>
              </v:shape>
              <v:shape id="Shape 86007" style="position:absolute;width:182;height:182;left:39029;top:0;" coordsize="18288,18288" path="m0,0l18288,0l18288,18288l0,18288l0,0">
                <v:stroke weight="0pt" endcap="flat" joinstyle="miter" miterlimit="10" on="false" color="#000000" opacity="0"/>
                <v:fill on="true" color="#000000"/>
              </v:shape>
              <v:shape id="Shape 86008" style="position:absolute;width:19516;height:182;left:39212;top:0;" coordsize="1951609,18288" path="m0,0l1951609,0l1951609,18288l0,18288l0,0">
                <v:stroke weight="0pt" endcap="flat" joinstyle="miter" miterlimit="10" on="false" color="#000000" opacity="0"/>
                <v:fill on="true" color="#000000"/>
              </v:shape>
              <v:shape id="Shape 86009" style="position:absolute;width:19577;height:91;left:0;top:1798;" coordsize="1957705,9144" path="m0,0l1957705,0l1957705,9144l0,9144l0,0">
                <v:stroke weight="0pt" endcap="flat" joinstyle="miter" miterlimit="10" on="false" color="#000000" opacity="0"/>
                <v:fill on="true" color="#000000"/>
              </v:shape>
              <v:shape id="Shape 86010" style="position:absolute;width:91;height:91;left:19577;top:1798;" coordsize="9144,9144" path="m0,0l9144,0l9144,9144l0,9144l0,0">
                <v:stroke weight="0pt" endcap="flat" joinstyle="miter" miterlimit="10" on="false" color="#000000" opacity="0"/>
                <v:fill on="true" color="#000000"/>
              </v:shape>
              <v:shape id="Shape 86011" style="position:absolute;width:19361;height:91;left:19669;top:1798;" coordsize="1936115,9144" path="m0,0l1936115,0l1936115,9144l0,9144l0,0">
                <v:stroke weight="0pt" endcap="flat" joinstyle="miter" miterlimit="10" on="false" color="#000000" opacity="0"/>
                <v:fill on="true" color="#000000"/>
              </v:shape>
              <v:shape id="Shape 86012" style="position:absolute;width:91;height:91;left:39029;top:1798;" coordsize="9144,9144" path="m0,0l9144,0l9144,9144l0,9144l0,0">
                <v:stroke weight="0pt" endcap="flat" joinstyle="miter" miterlimit="10" on="false" color="#000000" opacity="0"/>
                <v:fill on="true" color="#000000"/>
              </v:shape>
              <v:shape id="Shape 8601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w:t>
    </w:r>
    <w:r>
      <w:rPr>
        <w:sz w:val="22"/>
        <w:lang w:val="en-US"/>
      </w:rPr>
      <w:t>2020</w:t>
    </w:r>
    <w:r>
      <w:rPr>
        <w:sz w:val="22"/>
      </w:rPr>
      <w:t xml:space="preserve"> </w:t>
    </w:r>
    <w:r>
      <w:rPr>
        <w:sz w:val="22"/>
      </w:rPr>
      <w:tab/>
      <w:t xml:space="preserve">Page </w:t>
    </w:r>
    <w:r>
      <w:fldChar w:fldCharType="begin"/>
    </w:r>
    <w:r>
      <w:instrText xml:space="preserve"> PAGE   \* MERGEFORMAT </w:instrText>
    </w:r>
    <w:r>
      <w:fldChar w:fldCharType="separate"/>
    </w:r>
    <w:r>
      <w:rPr>
        <w:sz w:val="22"/>
      </w:rPr>
      <w:t>1</w:t>
    </w:r>
    <w:r>
      <w:rPr>
        <w:sz w:val="22"/>
      </w:rPr>
      <w:fldChar w:fldCharType="end"/>
    </w:r>
    <w:r>
      <w:rPr>
        <w:sz w:val="22"/>
      </w:rPr>
      <w:t xml:space="preserve"> of </w:t>
    </w:r>
    <w:r w:rsidR="000759BF">
      <w:rPr>
        <w:sz w:val="22"/>
        <w:lang w:val="en-US"/>
      </w:rPr>
      <w:t>19</w:t>
    </w:r>
  </w:p>
  <w:p w14:paraId="79899D53" w14:textId="1124D0B0" w:rsidR="00E117AC" w:rsidRDefault="00E117AC">
    <w:pPr>
      <w:tabs>
        <w:tab w:val="center" w:pos="4500"/>
        <w:tab w:val="right" w:pos="9034"/>
      </w:tabs>
      <w:spacing w:after="0" w:line="259" w:lineRule="auto"/>
      <w:ind w:left="0" w:firstLine="0"/>
      <w:jc w:val="left"/>
    </w:pPr>
    <w:r>
      <w:rPr>
        <w:sz w:val="22"/>
      </w:rPr>
      <w:t xml:space="preserve">Restricted </w:t>
    </w:r>
    <w:r>
      <w:rPr>
        <w:sz w:val="22"/>
      </w:rPr>
      <w:tab/>
      <w:t xml:space="preserve">Project </w:t>
    </w:r>
    <w:r>
      <w:rPr>
        <w:sz w:val="22"/>
        <w:lang w:val="en-US"/>
      </w:rPr>
      <w:t>3</w:t>
    </w:r>
    <w:r>
      <w:rPr>
        <w:sz w:val="22"/>
      </w:rPr>
      <w:tab/>
    </w:r>
    <w:r>
      <w:rPr>
        <w:sz w:val="22"/>
        <w:lang w:val="en-US"/>
      </w:rPr>
      <w:t xml:space="preserve">G Du </w:t>
    </w:r>
    <w:proofErr w:type="spellStart"/>
    <w:r>
      <w:rPr>
        <w:sz w:val="22"/>
        <w:lang w:val="en-US"/>
      </w:rPr>
      <w:t>Preez</w:t>
    </w:r>
    <w:proofErr w:type="spellEnd"/>
    <w:r>
      <w:rPr>
        <w:sz w:val="22"/>
        <w:lang w:val="en-US"/>
      </w:rPr>
      <w:t xml:space="preserve">; CH White; W </w:t>
    </w:r>
    <w:proofErr w:type="spellStart"/>
    <w:r>
      <w:rPr>
        <w:sz w:val="22"/>
        <w:lang w:val="en-US"/>
      </w:rPr>
      <w:t>Spamer</w:t>
    </w:r>
    <w:proofErr w:type="spellEnd"/>
    <w:r>
      <w:rPr>
        <w:sz w:val="22"/>
      </w:rPr>
      <w:t xml:space="preserve"> </w:t>
    </w:r>
  </w:p>
  <w:p w14:paraId="2F657F6D" w14:textId="14F4CB53" w:rsidR="00E117AC" w:rsidRDefault="00E117AC">
    <w:pPr>
      <w:spacing w:after="0" w:line="259" w:lineRule="auto"/>
      <w:ind w:left="0" w:firstLine="0"/>
      <w:jc w:val="left"/>
    </w:pPr>
    <w:r>
      <w:rPr>
        <w:sz w:val="22"/>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C423E2" w14:textId="77777777" w:rsidR="00E117AC" w:rsidRDefault="00E117AC">
    <w:pPr>
      <w:tabs>
        <w:tab w:val="center" w:pos="4500"/>
        <w:tab w:val="right" w:pos="9034"/>
      </w:tabs>
      <w:spacing w:after="2"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7456" behindDoc="1" locked="0" layoutInCell="1" allowOverlap="1" wp14:anchorId="591EF236" wp14:editId="133EED38">
              <wp:simplePos x="0" y="0"/>
              <wp:positionH relativeFrom="page">
                <wp:posOffset>844601</wp:posOffset>
              </wp:positionH>
              <wp:positionV relativeFrom="page">
                <wp:posOffset>9728911</wp:posOffset>
              </wp:positionV>
              <wp:extent cx="5872810" cy="188976"/>
              <wp:effectExtent l="0" t="0" r="0" b="0"/>
              <wp:wrapNone/>
              <wp:docPr id="81822" name="Group 81822"/>
              <wp:cNvGraphicFramePr/>
              <a:graphic xmlns:a="http://schemas.openxmlformats.org/drawingml/2006/main">
                <a:graphicData uri="http://schemas.microsoft.com/office/word/2010/wordprocessingGroup">
                  <wpg:wgp>
                    <wpg:cNvGrpSpPr/>
                    <wpg:grpSpPr>
                      <a:xfrm>
                        <a:off x="0" y="0"/>
                        <a:ext cx="5872810" cy="188976"/>
                        <a:chOff x="0" y="0"/>
                        <a:chExt cx="5872810" cy="188976"/>
                      </a:xfrm>
                    </wpg:grpSpPr>
                    <wps:wsp>
                      <wps:cNvPr id="85974" name="Shape 85974"/>
                      <wps:cNvSpPr/>
                      <wps:spPr>
                        <a:xfrm>
                          <a:off x="0" y="0"/>
                          <a:ext cx="1957705" cy="18288"/>
                        </a:xfrm>
                        <a:custGeom>
                          <a:avLst/>
                          <a:gdLst/>
                          <a:ahLst/>
                          <a:cxnLst/>
                          <a:rect l="0" t="0" r="0" b="0"/>
                          <a:pathLst>
                            <a:path w="1957705" h="18288">
                              <a:moveTo>
                                <a:pt x="0" y="0"/>
                              </a:moveTo>
                              <a:lnTo>
                                <a:pt x="1957705" y="0"/>
                              </a:lnTo>
                              <a:lnTo>
                                <a:pt x="195770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75" name="Shape 85975"/>
                      <wps:cNvSpPr/>
                      <wps:spPr>
                        <a:xfrm>
                          <a:off x="1957781"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76" name="Shape 85976"/>
                      <wps:cNvSpPr/>
                      <wps:spPr>
                        <a:xfrm>
                          <a:off x="1976069" y="0"/>
                          <a:ext cx="1926971" cy="18288"/>
                        </a:xfrm>
                        <a:custGeom>
                          <a:avLst/>
                          <a:gdLst/>
                          <a:ahLst/>
                          <a:cxnLst/>
                          <a:rect l="0" t="0" r="0" b="0"/>
                          <a:pathLst>
                            <a:path w="1926971" h="18288">
                              <a:moveTo>
                                <a:pt x="0" y="0"/>
                              </a:moveTo>
                              <a:lnTo>
                                <a:pt x="1926971" y="0"/>
                              </a:lnTo>
                              <a:lnTo>
                                <a:pt x="192697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77" name="Shape 85977"/>
                      <wps:cNvSpPr/>
                      <wps:spPr>
                        <a:xfrm>
                          <a:off x="3902913"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78" name="Shape 85978"/>
                      <wps:cNvSpPr/>
                      <wps:spPr>
                        <a:xfrm>
                          <a:off x="3921201" y="0"/>
                          <a:ext cx="1951609" cy="18288"/>
                        </a:xfrm>
                        <a:custGeom>
                          <a:avLst/>
                          <a:gdLst/>
                          <a:ahLst/>
                          <a:cxnLst/>
                          <a:rect l="0" t="0" r="0" b="0"/>
                          <a:pathLst>
                            <a:path w="1951609" h="18288">
                              <a:moveTo>
                                <a:pt x="0" y="0"/>
                              </a:moveTo>
                              <a:lnTo>
                                <a:pt x="1951609" y="0"/>
                              </a:lnTo>
                              <a:lnTo>
                                <a:pt x="195160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79" name="Shape 85979"/>
                      <wps:cNvSpPr/>
                      <wps:spPr>
                        <a:xfrm>
                          <a:off x="0" y="179832"/>
                          <a:ext cx="1957705" cy="9144"/>
                        </a:xfrm>
                        <a:custGeom>
                          <a:avLst/>
                          <a:gdLst/>
                          <a:ahLst/>
                          <a:cxnLst/>
                          <a:rect l="0" t="0" r="0" b="0"/>
                          <a:pathLst>
                            <a:path w="1957705" h="9144">
                              <a:moveTo>
                                <a:pt x="0" y="0"/>
                              </a:moveTo>
                              <a:lnTo>
                                <a:pt x="1957705" y="0"/>
                              </a:lnTo>
                              <a:lnTo>
                                <a:pt x="19577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80" name="Shape 85980"/>
                      <wps:cNvSpPr/>
                      <wps:spPr>
                        <a:xfrm>
                          <a:off x="1957781"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81" name="Shape 85981"/>
                      <wps:cNvSpPr/>
                      <wps:spPr>
                        <a:xfrm>
                          <a:off x="1966925" y="179832"/>
                          <a:ext cx="1936115" cy="9144"/>
                        </a:xfrm>
                        <a:custGeom>
                          <a:avLst/>
                          <a:gdLst/>
                          <a:ahLst/>
                          <a:cxnLst/>
                          <a:rect l="0" t="0" r="0" b="0"/>
                          <a:pathLst>
                            <a:path w="1936115" h="9144">
                              <a:moveTo>
                                <a:pt x="0" y="0"/>
                              </a:moveTo>
                              <a:lnTo>
                                <a:pt x="1936115" y="0"/>
                              </a:lnTo>
                              <a:lnTo>
                                <a:pt x="193611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82" name="Shape 85982"/>
                      <wps:cNvSpPr/>
                      <wps:spPr>
                        <a:xfrm>
                          <a:off x="3902913" y="179832"/>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83" name="Shape 85983"/>
                      <wps:cNvSpPr/>
                      <wps:spPr>
                        <a:xfrm>
                          <a:off x="3912057" y="179832"/>
                          <a:ext cx="1960753" cy="9144"/>
                        </a:xfrm>
                        <a:custGeom>
                          <a:avLst/>
                          <a:gdLst/>
                          <a:ahLst/>
                          <a:cxnLst/>
                          <a:rect l="0" t="0" r="0" b="0"/>
                          <a:pathLst>
                            <a:path w="1960753" h="9144">
                              <a:moveTo>
                                <a:pt x="0" y="0"/>
                              </a:moveTo>
                              <a:lnTo>
                                <a:pt x="1960753" y="0"/>
                              </a:lnTo>
                              <a:lnTo>
                                <a:pt x="19607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81822" style="width:462.426pt;height:14.88pt;position:absolute;z-index:-2147483619;mso-position-horizontal-relative:page;mso-position-horizontal:absolute;margin-left:66.504pt;mso-position-vertical-relative:page;margin-top:766.056pt;" coordsize="58728,1889">
              <v:shape id="Shape 85984" style="position:absolute;width:19577;height:182;left:0;top:0;" coordsize="1957705,18288" path="m0,0l1957705,0l1957705,18288l0,18288l0,0">
                <v:stroke weight="0pt" endcap="flat" joinstyle="miter" miterlimit="10" on="false" color="#000000" opacity="0"/>
                <v:fill on="true" color="#000000"/>
              </v:shape>
              <v:shape id="Shape 85985" style="position:absolute;width:182;height:182;left:19577;top:0;" coordsize="18288,18288" path="m0,0l18288,0l18288,18288l0,18288l0,0">
                <v:stroke weight="0pt" endcap="flat" joinstyle="miter" miterlimit="10" on="false" color="#000000" opacity="0"/>
                <v:fill on="true" color="#000000"/>
              </v:shape>
              <v:shape id="Shape 85986" style="position:absolute;width:19269;height:182;left:19760;top:0;" coordsize="1926971,18288" path="m0,0l1926971,0l1926971,18288l0,18288l0,0">
                <v:stroke weight="0pt" endcap="flat" joinstyle="miter" miterlimit="10" on="false" color="#000000" opacity="0"/>
                <v:fill on="true" color="#000000"/>
              </v:shape>
              <v:shape id="Shape 85987" style="position:absolute;width:182;height:182;left:39029;top:0;" coordsize="18288,18288" path="m0,0l18288,0l18288,18288l0,18288l0,0">
                <v:stroke weight="0pt" endcap="flat" joinstyle="miter" miterlimit="10" on="false" color="#000000" opacity="0"/>
                <v:fill on="true" color="#000000"/>
              </v:shape>
              <v:shape id="Shape 85988" style="position:absolute;width:19516;height:182;left:39212;top:0;" coordsize="1951609,18288" path="m0,0l1951609,0l1951609,18288l0,18288l0,0">
                <v:stroke weight="0pt" endcap="flat" joinstyle="miter" miterlimit="10" on="false" color="#000000" opacity="0"/>
                <v:fill on="true" color="#000000"/>
              </v:shape>
              <v:shape id="Shape 85989" style="position:absolute;width:19577;height:91;left:0;top:1798;" coordsize="1957705,9144" path="m0,0l1957705,0l1957705,9144l0,9144l0,0">
                <v:stroke weight="0pt" endcap="flat" joinstyle="miter" miterlimit="10" on="false" color="#000000" opacity="0"/>
                <v:fill on="true" color="#000000"/>
              </v:shape>
              <v:shape id="Shape 85990" style="position:absolute;width:91;height:91;left:19577;top:1798;" coordsize="9144,9144" path="m0,0l9144,0l9144,9144l0,9144l0,0">
                <v:stroke weight="0pt" endcap="flat" joinstyle="miter" miterlimit="10" on="false" color="#000000" opacity="0"/>
                <v:fill on="true" color="#000000"/>
              </v:shape>
              <v:shape id="Shape 85991" style="position:absolute;width:19361;height:91;left:19669;top:1798;" coordsize="1936115,9144" path="m0,0l1936115,0l1936115,9144l0,9144l0,0">
                <v:stroke weight="0pt" endcap="flat" joinstyle="miter" miterlimit="10" on="false" color="#000000" opacity="0"/>
                <v:fill on="true" color="#000000"/>
              </v:shape>
              <v:shape id="Shape 85992" style="position:absolute;width:91;height:91;left:39029;top:1798;" coordsize="9144,9144" path="m0,0l9144,0l9144,9144l0,9144l0,0">
                <v:stroke weight="0pt" endcap="flat" joinstyle="miter" miterlimit="10" on="false" color="#000000" opacity="0"/>
                <v:fill on="true" color="#000000"/>
              </v:shape>
              <v:shape id="Shape 85993" style="position:absolute;width:19607;height:91;left:39120;top:1798;" coordsize="1960753,9144" path="m0,0l1960753,0l1960753,9144l0,9144l0,0">
                <v:stroke weight="0pt" endcap="flat" joinstyle="miter" miterlimit="10" on="false" color="#000000" opacity="0"/>
                <v:fill on="true" color="#000000"/>
              </v:shape>
            </v:group>
          </w:pict>
        </mc:Fallback>
      </mc:AlternateContent>
    </w:r>
    <w:r>
      <w:rPr>
        <w:sz w:val="22"/>
      </w:rPr>
      <w:t xml:space="preserve">Version: FINAL </w:t>
    </w:r>
    <w:r>
      <w:rPr>
        <w:sz w:val="22"/>
      </w:rPr>
      <w:tab/>
      <w:t xml:space="preserve">Date: May 2014 </w:t>
    </w:r>
    <w:r>
      <w:rPr>
        <w:sz w:val="22"/>
      </w:rPr>
      <w:tab/>
      <w:t xml:space="preserve">Page </w:t>
    </w:r>
    <w:r>
      <w:fldChar w:fldCharType="begin"/>
    </w:r>
    <w:r>
      <w:instrText xml:space="preserve"> PAGE   \* MERGEFORMAT </w:instrText>
    </w:r>
    <w:r>
      <w:fldChar w:fldCharType="separate"/>
    </w:r>
    <w:r>
      <w:rPr>
        <w:sz w:val="22"/>
      </w:rPr>
      <w:t>1</w:t>
    </w:r>
    <w:r>
      <w:rPr>
        <w:sz w:val="22"/>
      </w:rPr>
      <w:fldChar w:fldCharType="end"/>
    </w:r>
    <w:r>
      <w:rPr>
        <w:sz w:val="22"/>
      </w:rPr>
      <w:t xml:space="preserve"> of 43 </w:t>
    </w:r>
  </w:p>
  <w:p w14:paraId="42A14DAC" w14:textId="77777777" w:rsidR="00E117AC" w:rsidRDefault="00E117AC">
    <w:pPr>
      <w:tabs>
        <w:tab w:val="center" w:pos="4500"/>
        <w:tab w:val="right" w:pos="9034"/>
      </w:tabs>
      <w:spacing w:after="0" w:line="259" w:lineRule="auto"/>
      <w:ind w:left="0" w:firstLine="0"/>
      <w:jc w:val="left"/>
    </w:pPr>
    <w:r>
      <w:rPr>
        <w:sz w:val="22"/>
      </w:rPr>
      <w:t xml:space="preserve">Restricted </w:t>
    </w:r>
    <w:r>
      <w:rPr>
        <w:sz w:val="22"/>
      </w:rPr>
      <w:tab/>
      <w:t xml:space="preserve">Project 11 </w:t>
    </w:r>
    <w:r>
      <w:rPr>
        <w:sz w:val="22"/>
      </w:rPr>
      <w:tab/>
      <w:t xml:space="preserve">N </w:t>
    </w:r>
    <w:proofErr w:type="spellStart"/>
    <w:r>
      <w:rPr>
        <w:sz w:val="22"/>
      </w:rPr>
      <w:t>vd</w:t>
    </w:r>
    <w:proofErr w:type="spellEnd"/>
    <w:r>
      <w:rPr>
        <w:sz w:val="22"/>
      </w:rPr>
      <w:t xml:space="preserve"> </w:t>
    </w:r>
    <w:proofErr w:type="spellStart"/>
    <w:proofErr w:type="gramStart"/>
    <w:r>
      <w:rPr>
        <w:sz w:val="22"/>
      </w:rPr>
      <w:t>Westhuizen;G</w:t>
    </w:r>
    <w:proofErr w:type="spellEnd"/>
    <w:proofErr w:type="gramEnd"/>
    <w:r>
      <w:rPr>
        <w:sz w:val="22"/>
      </w:rPr>
      <w:t xml:space="preserve"> </w:t>
    </w:r>
    <w:proofErr w:type="spellStart"/>
    <w:r>
      <w:rPr>
        <w:sz w:val="22"/>
      </w:rPr>
      <w:t>Lephoto</w:t>
    </w:r>
    <w:proofErr w:type="spellEnd"/>
    <w:r>
      <w:rPr>
        <w:sz w:val="22"/>
      </w:rPr>
      <w:t xml:space="preserve"> </w:t>
    </w:r>
  </w:p>
  <w:p w14:paraId="412D9EA5" w14:textId="77777777" w:rsidR="00E117AC" w:rsidRDefault="00E117AC">
    <w:pPr>
      <w:spacing w:after="0" w:line="259" w:lineRule="auto"/>
      <w:ind w:left="0" w:firstLine="0"/>
      <w:jc w:val="left"/>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E9BA8" w14:textId="77777777" w:rsidR="008634A6" w:rsidRDefault="008634A6">
      <w:pPr>
        <w:spacing w:after="0" w:line="240" w:lineRule="auto"/>
      </w:pPr>
      <w:r>
        <w:separator/>
      </w:r>
    </w:p>
  </w:footnote>
  <w:footnote w:type="continuationSeparator" w:id="0">
    <w:p w14:paraId="4FB9DA61" w14:textId="77777777" w:rsidR="008634A6" w:rsidRDefault="00863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874AD" w14:textId="77777777" w:rsidR="00E117AC" w:rsidRDefault="00E117AC">
    <w:pPr>
      <w:spacing w:after="160" w:line="259" w:lineRule="auto"/>
      <w:ind w:left="0"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378D8" w14:textId="77777777" w:rsidR="00E117AC" w:rsidRDefault="00E117AC">
    <w:pPr>
      <w:spacing w:after="96" w:line="294" w:lineRule="auto"/>
      <w:ind w:left="1018" w:right="1132" w:firstLine="259"/>
      <w:jc w:val="left"/>
    </w:pPr>
    <w:r>
      <w:rPr>
        <w:rFonts w:ascii="Calibri" w:eastAsia="Calibri" w:hAnsi="Calibri" w:cs="Calibri"/>
        <w:noProof/>
        <w:sz w:val="22"/>
      </w:rPr>
      <mc:AlternateContent>
        <mc:Choice Requires="wpg">
          <w:drawing>
            <wp:anchor distT="0" distB="0" distL="114300" distR="114300" simplePos="0" relativeHeight="251686912" behindDoc="1" locked="0" layoutInCell="1" allowOverlap="1" wp14:anchorId="588B4A46" wp14:editId="72AD42DB">
              <wp:simplePos x="0" y="0"/>
              <wp:positionH relativeFrom="page">
                <wp:posOffset>844601</wp:posOffset>
              </wp:positionH>
              <wp:positionV relativeFrom="page">
                <wp:posOffset>457200</wp:posOffset>
              </wp:positionV>
              <wp:extent cx="5872938" cy="381253"/>
              <wp:effectExtent l="0" t="0" r="0" b="0"/>
              <wp:wrapNone/>
              <wp:docPr id="82831" name="Group 82831"/>
              <wp:cNvGraphicFramePr/>
              <a:graphic xmlns:a="http://schemas.openxmlformats.org/drawingml/2006/main">
                <a:graphicData uri="http://schemas.microsoft.com/office/word/2010/wordprocessingGroup">
                  <wpg:wgp>
                    <wpg:cNvGrpSpPr/>
                    <wpg:grpSpPr>
                      <a:xfrm>
                        <a:off x="0" y="0"/>
                        <a:ext cx="5872938" cy="381253"/>
                        <a:chOff x="0" y="0"/>
                        <a:chExt cx="5872938" cy="381253"/>
                      </a:xfrm>
                    </wpg:grpSpPr>
                    <wps:wsp>
                      <wps:cNvPr id="85892" name="Shape 85892"/>
                      <wps:cNvSpPr/>
                      <wps:spPr>
                        <a:xfrm>
                          <a:off x="0" y="362965"/>
                          <a:ext cx="811073" cy="18288"/>
                        </a:xfrm>
                        <a:custGeom>
                          <a:avLst/>
                          <a:gdLst/>
                          <a:ahLst/>
                          <a:cxnLst/>
                          <a:rect l="0" t="0" r="0" b="0"/>
                          <a:pathLst>
                            <a:path w="811073" h="18288">
                              <a:moveTo>
                                <a:pt x="0" y="0"/>
                              </a:moveTo>
                              <a:lnTo>
                                <a:pt x="811073" y="0"/>
                              </a:lnTo>
                              <a:lnTo>
                                <a:pt x="811073"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93" name="Shape 85893"/>
                      <wps:cNvSpPr/>
                      <wps:spPr>
                        <a:xfrm>
                          <a:off x="811098"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94" name="Shape 85894"/>
                      <wps:cNvSpPr/>
                      <wps:spPr>
                        <a:xfrm>
                          <a:off x="829386" y="362965"/>
                          <a:ext cx="5043551" cy="18288"/>
                        </a:xfrm>
                        <a:custGeom>
                          <a:avLst/>
                          <a:gdLst/>
                          <a:ahLst/>
                          <a:cxnLst/>
                          <a:rect l="0" t="0" r="0" b="0"/>
                          <a:pathLst>
                            <a:path w="5043551" h="18288">
                              <a:moveTo>
                                <a:pt x="0" y="0"/>
                              </a:moveTo>
                              <a:lnTo>
                                <a:pt x="5043551" y="0"/>
                              </a:lnTo>
                              <a:lnTo>
                                <a:pt x="504355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2835" name="Picture 82835"/>
                        <pic:cNvPicPr/>
                      </pic:nvPicPr>
                      <pic:blipFill>
                        <a:blip r:embed="rId1"/>
                        <a:stretch>
                          <a:fillRect/>
                        </a:stretch>
                      </pic:blipFill>
                      <pic:spPr>
                        <a:xfrm>
                          <a:off x="69123" y="1081"/>
                          <a:ext cx="640837" cy="360336"/>
                        </a:xfrm>
                        <a:prstGeom prst="rect">
                          <a:avLst/>
                        </a:prstGeom>
                      </pic:spPr>
                    </pic:pic>
                    <wps:wsp>
                      <wps:cNvPr id="82836" name="Shape 82836"/>
                      <wps:cNvSpPr/>
                      <wps:spPr>
                        <a:xfrm>
                          <a:off x="510619" y="190054"/>
                          <a:ext cx="131791" cy="158493"/>
                        </a:xfrm>
                        <a:custGeom>
                          <a:avLst/>
                          <a:gdLst/>
                          <a:ahLst/>
                          <a:cxnLst/>
                          <a:rect l="0" t="0" r="0" b="0"/>
                          <a:pathLst>
                            <a:path w="131791" h="158493">
                              <a:moveTo>
                                <a:pt x="131791" y="0"/>
                              </a:moveTo>
                              <a:lnTo>
                                <a:pt x="73251" y="158155"/>
                              </a:lnTo>
                              <a:lnTo>
                                <a:pt x="0" y="158493"/>
                              </a:lnTo>
                              <a:lnTo>
                                <a:pt x="3685" y="157477"/>
                              </a:lnTo>
                              <a:lnTo>
                                <a:pt x="7021" y="156460"/>
                              </a:lnTo>
                              <a:lnTo>
                                <a:pt x="10036" y="155445"/>
                              </a:lnTo>
                              <a:lnTo>
                                <a:pt x="13051" y="154090"/>
                              </a:lnTo>
                              <a:lnTo>
                                <a:pt x="15731"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9" y="12190"/>
                              </a:lnTo>
                              <a:lnTo>
                                <a:pt x="107030" y="9475"/>
                              </a:lnTo>
                              <a:lnTo>
                                <a:pt x="116395" y="6435"/>
                              </a:lnTo>
                              <a:lnTo>
                                <a:pt x="124756" y="3380"/>
                              </a:lnTo>
                              <a:lnTo>
                                <a:pt x="13179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37" name="Shape 82837"/>
                      <wps:cNvSpPr/>
                      <wps:spPr>
                        <a:xfrm>
                          <a:off x="556443"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1" y="13548"/>
                              </a:lnTo>
                              <a:lnTo>
                                <a:pt x="65560" y="15245"/>
                              </a:lnTo>
                              <a:lnTo>
                                <a:pt x="69231" y="16928"/>
                              </a:lnTo>
                              <a:lnTo>
                                <a:pt x="71911" y="18964"/>
                              </a:lnTo>
                              <a:lnTo>
                                <a:pt x="74256" y="20661"/>
                              </a:lnTo>
                              <a:lnTo>
                                <a:pt x="75931" y="22684"/>
                              </a:lnTo>
                              <a:lnTo>
                                <a:pt x="76936" y="24720"/>
                              </a:lnTo>
                              <a:lnTo>
                                <a:pt x="77271" y="26757"/>
                              </a:lnTo>
                              <a:lnTo>
                                <a:pt x="76936" y="28439"/>
                              </a:lnTo>
                              <a:lnTo>
                                <a:pt x="75931" y="30476"/>
                              </a:lnTo>
                              <a:lnTo>
                                <a:pt x="74256" y="32512"/>
                              </a:lnTo>
                              <a:lnTo>
                                <a:pt x="71911" y="34209"/>
                              </a:lnTo>
                              <a:lnTo>
                                <a:pt x="69231" y="35892"/>
                              </a:lnTo>
                              <a:lnTo>
                                <a:pt x="65560" y="37929"/>
                              </a:lnTo>
                              <a:lnTo>
                                <a:pt x="61541"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38" name="Shape 82838"/>
                      <wps:cNvSpPr/>
                      <wps:spPr>
                        <a:xfrm>
                          <a:off x="556778"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6"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2" y="22756"/>
                              </a:lnTo>
                              <a:lnTo>
                                <a:pt x="20407" y="24113"/>
                              </a:lnTo>
                              <a:lnTo>
                                <a:pt x="23086"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90" y="24113"/>
                              </a:lnTo>
                              <a:lnTo>
                                <a:pt x="56865" y="23095"/>
                              </a:lnTo>
                              <a:lnTo>
                                <a:pt x="57870" y="21737"/>
                              </a:lnTo>
                              <a:lnTo>
                                <a:pt x="58875" y="20380"/>
                              </a:lnTo>
                              <a:lnTo>
                                <a:pt x="59531" y="19022"/>
                              </a:lnTo>
                              <a:lnTo>
                                <a:pt x="59866" y="17679"/>
                              </a:lnTo>
                              <a:lnTo>
                                <a:pt x="60201" y="15982"/>
                              </a:lnTo>
                              <a:lnTo>
                                <a:pt x="59866" y="14285"/>
                              </a:lnTo>
                              <a:lnTo>
                                <a:pt x="59196" y="12588"/>
                              </a:lnTo>
                              <a:lnTo>
                                <a:pt x="58875"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39" name="Shape 82839"/>
                      <wps:cNvSpPr/>
                      <wps:spPr>
                        <a:xfrm>
                          <a:off x="373496"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1"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8" y="124286"/>
                              </a:lnTo>
                              <a:lnTo>
                                <a:pt x="23407" y="121916"/>
                              </a:lnTo>
                              <a:lnTo>
                                <a:pt x="26087"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1"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0" name="Shape 82840"/>
                      <wps:cNvSpPr/>
                      <wps:spPr>
                        <a:xfrm>
                          <a:off x="422321" y="134844"/>
                          <a:ext cx="97664" cy="72138"/>
                        </a:xfrm>
                        <a:custGeom>
                          <a:avLst/>
                          <a:gdLst/>
                          <a:ahLst/>
                          <a:cxnLst/>
                          <a:rect l="0" t="0" r="0" b="0"/>
                          <a:pathLst>
                            <a:path w="97664" h="72138">
                              <a:moveTo>
                                <a:pt x="22752" y="0"/>
                              </a:moveTo>
                              <a:lnTo>
                                <a:pt x="35788" y="0"/>
                              </a:lnTo>
                              <a:lnTo>
                                <a:pt x="49174" y="339"/>
                              </a:lnTo>
                              <a:lnTo>
                                <a:pt x="62546"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1" name="Shape 82841"/>
                      <wps:cNvSpPr/>
                      <wps:spPr>
                        <a:xfrm>
                          <a:off x="422321"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5" y="43359"/>
                              </a:lnTo>
                              <a:lnTo>
                                <a:pt x="105690" y="51816"/>
                              </a:lnTo>
                              <a:lnTo>
                                <a:pt x="104029" y="60626"/>
                              </a:lnTo>
                              <a:lnTo>
                                <a:pt x="102354"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6"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2"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5" y="23037"/>
                              </a:lnTo>
                              <a:lnTo>
                                <a:pt x="58540" y="21680"/>
                              </a:lnTo>
                              <a:lnTo>
                                <a:pt x="59531" y="20322"/>
                              </a:lnTo>
                              <a:lnTo>
                                <a:pt x="60201" y="18964"/>
                              </a:lnTo>
                              <a:lnTo>
                                <a:pt x="60871" y="17621"/>
                              </a:lnTo>
                              <a:lnTo>
                                <a:pt x="60871" y="15924"/>
                              </a:lnTo>
                              <a:lnTo>
                                <a:pt x="60536" y="14227"/>
                              </a:lnTo>
                              <a:lnTo>
                                <a:pt x="60201" y="12530"/>
                              </a:lnTo>
                              <a:lnTo>
                                <a:pt x="59531" y="10847"/>
                              </a:lnTo>
                              <a:lnTo>
                                <a:pt x="58875" y="8810"/>
                              </a:lnTo>
                              <a:lnTo>
                                <a:pt x="57870" y="7453"/>
                              </a:lnTo>
                              <a:lnTo>
                                <a:pt x="56530"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2" name="Shape 82842"/>
                      <wps:cNvSpPr/>
                      <wps:spPr>
                        <a:xfrm>
                          <a:off x="233010"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8" y="107013"/>
                              </a:lnTo>
                              <a:lnTo>
                                <a:pt x="150173" y="108368"/>
                              </a:lnTo>
                              <a:lnTo>
                                <a:pt x="148512"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8"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3" y="130381"/>
                              </a:lnTo>
                              <a:lnTo>
                                <a:pt x="106694" y="131736"/>
                              </a:lnTo>
                              <a:lnTo>
                                <a:pt x="110044" y="132752"/>
                              </a:lnTo>
                              <a:lnTo>
                                <a:pt x="0" y="133091"/>
                              </a:lnTo>
                              <a:lnTo>
                                <a:pt x="4355" y="132414"/>
                              </a:lnTo>
                              <a:lnTo>
                                <a:pt x="8696" y="131398"/>
                              </a:lnTo>
                              <a:lnTo>
                                <a:pt x="12381" y="130043"/>
                              </a:lnTo>
                              <a:lnTo>
                                <a:pt x="16052" y="128688"/>
                              </a:lnTo>
                              <a:lnTo>
                                <a:pt x="19736" y="126996"/>
                              </a:lnTo>
                              <a:lnTo>
                                <a:pt x="23086" y="124624"/>
                              </a:lnTo>
                              <a:lnTo>
                                <a:pt x="26087"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3" name="Shape 82843"/>
                      <wps:cNvSpPr/>
                      <wps:spPr>
                        <a:xfrm>
                          <a:off x="284528" y="135523"/>
                          <a:ext cx="101335" cy="71459"/>
                        </a:xfrm>
                        <a:custGeom>
                          <a:avLst/>
                          <a:gdLst/>
                          <a:ahLst/>
                          <a:cxnLst/>
                          <a:rect l="0" t="0" r="0" b="0"/>
                          <a:pathLst>
                            <a:path w="101335" h="71459">
                              <a:moveTo>
                                <a:pt x="101335" y="0"/>
                              </a:moveTo>
                              <a:lnTo>
                                <a:pt x="101335" y="71459"/>
                              </a:lnTo>
                              <a:lnTo>
                                <a:pt x="87628" y="71459"/>
                              </a:lnTo>
                              <a:lnTo>
                                <a:pt x="74242" y="71120"/>
                              </a:lnTo>
                              <a:lnTo>
                                <a:pt x="60871"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1"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4" name="Shape 82844"/>
                      <wps:cNvSpPr/>
                      <wps:spPr>
                        <a:xfrm>
                          <a:off x="284528"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5" y="76197"/>
                              </a:lnTo>
                              <a:lnTo>
                                <a:pt x="104015" y="82292"/>
                              </a:lnTo>
                              <a:lnTo>
                                <a:pt x="103680" y="88062"/>
                              </a:lnTo>
                              <a:lnTo>
                                <a:pt x="103345" y="93817"/>
                              </a:lnTo>
                              <a:lnTo>
                                <a:pt x="102675" y="99234"/>
                              </a:lnTo>
                              <a:lnTo>
                                <a:pt x="102675" y="104989"/>
                              </a:lnTo>
                              <a:lnTo>
                                <a:pt x="102340" y="110406"/>
                              </a:lnTo>
                              <a:lnTo>
                                <a:pt x="102005" y="116162"/>
                              </a:lnTo>
                              <a:lnTo>
                                <a:pt x="102005" y="121578"/>
                              </a:lnTo>
                              <a:lnTo>
                                <a:pt x="88298" y="121578"/>
                              </a:lnTo>
                              <a:lnTo>
                                <a:pt x="74912" y="121917"/>
                              </a:lnTo>
                              <a:lnTo>
                                <a:pt x="61541"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7" y="20322"/>
                              </a:lnTo>
                              <a:lnTo>
                                <a:pt x="18718"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6" y="23702"/>
                              </a:lnTo>
                              <a:lnTo>
                                <a:pt x="57521" y="22698"/>
                              </a:lnTo>
                              <a:lnTo>
                                <a:pt x="58526" y="21340"/>
                              </a:lnTo>
                              <a:lnTo>
                                <a:pt x="59531" y="19983"/>
                              </a:lnTo>
                              <a:lnTo>
                                <a:pt x="60201" y="18625"/>
                              </a:lnTo>
                              <a:lnTo>
                                <a:pt x="60871" y="17267"/>
                              </a:lnTo>
                              <a:lnTo>
                                <a:pt x="60871" y="15584"/>
                              </a:lnTo>
                              <a:lnTo>
                                <a:pt x="60536" y="13887"/>
                              </a:lnTo>
                              <a:lnTo>
                                <a:pt x="60201" y="12190"/>
                              </a:lnTo>
                              <a:lnTo>
                                <a:pt x="59531" y="10493"/>
                              </a:lnTo>
                              <a:lnTo>
                                <a:pt x="58861"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5" name="Shape 82845"/>
                      <wps:cNvSpPr/>
                      <wps:spPr>
                        <a:xfrm>
                          <a:off x="84508" y="180226"/>
                          <a:ext cx="161217" cy="169338"/>
                        </a:xfrm>
                        <a:custGeom>
                          <a:avLst/>
                          <a:gdLst/>
                          <a:ahLst/>
                          <a:cxnLst/>
                          <a:rect l="0" t="0" r="0" b="0"/>
                          <a:pathLst>
                            <a:path w="161217" h="169338">
                              <a:moveTo>
                                <a:pt x="63216" y="0"/>
                              </a:moveTo>
                              <a:lnTo>
                                <a:pt x="65556" y="2376"/>
                              </a:lnTo>
                              <a:lnTo>
                                <a:pt x="68232" y="4752"/>
                              </a:lnTo>
                              <a:lnTo>
                                <a:pt x="71911"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0"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6" y="148002"/>
                              </a:lnTo>
                              <a:lnTo>
                                <a:pt x="145165" y="147325"/>
                              </a:lnTo>
                              <a:lnTo>
                                <a:pt x="143825"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0"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4"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6" name="Shape 82846"/>
                      <wps:cNvSpPr/>
                      <wps:spPr>
                        <a:xfrm>
                          <a:off x="168126" y="144673"/>
                          <a:ext cx="77599" cy="52834"/>
                        </a:xfrm>
                        <a:custGeom>
                          <a:avLst/>
                          <a:gdLst/>
                          <a:ahLst/>
                          <a:cxnLst/>
                          <a:rect l="0" t="0" r="0" b="0"/>
                          <a:pathLst>
                            <a:path w="77599" h="52834">
                              <a:moveTo>
                                <a:pt x="77599" y="0"/>
                              </a:moveTo>
                              <a:lnTo>
                                <a:pt x="77599"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59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847" name="Shape 82847"/>
                      <wps:cNvSpPr/>
                      <wps:spPr>
                        <a:xfrm>
                          <a:off x="156420"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8" y="33870"/>
                              </a:lnTo>
                              <a:lnTo>
                                <a:pt x="99007" y="42341"/>
                              </a:lnTo>
                              <a:lnTo>
                                <a:pt x="96997" y="50798"/>
                              </a:lnTo>
                              <a:lnTo>
                                <a:pt x="95322" y="59269"/>
                              </a:lnTo>
                              <a:lnTo>
                                <a:pt x="93982" y="67740"/>
                              </a:lnTo>
                              <a:lnTo>
                                <a:pt x="92642" y="75857"/>
                              </a:lnTo>
                              <a:lnTo>
                                <a:pt x="91986" y="82971"/>
                              </a:lnTo>
                              <a:lnTo>
                                <a:pt x="91651" y="90084"/>
                              </a:lnTo>
                              <a:lnTo>
                                <a:pt x="91316" y="96858"/>
                              </a:lnTo>
                              <a:lnTo>
                                <a:pt x="91316" y="103632"/>
                              </a:lnTo>
                              <a:lnTo>
                                <a:pt x="90981" y="110406"/>
                              </a:lnTo>
                              <a:lnTo>
                                <a:pt x="90981" y="123954"/>
                              </a:lnTo>
                              <a:lnTo>
                                <a:pt x="90981"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xmlns:a="http://schemas.openxmlformats.org/drawingml/2006/main">
          <w:pict>
            <v:group id="Group 82831" style="width:462.436pt;height:30.02pt;position:absolute;z-index:-2147483605;mso-position-horizontal-relative:page;mso-position-horizontal:absolute;margin-left:66.504pt;mso-position-vertical-relative:page;margin-top:36pt;" coordsize="58729,3812">
              <v:shape id="Shape 85895" style="position:absolute;width:8110;height:182;left:0;top:3629;" coordsize="811073,18288" path="m0,0l811073,0l811073,18288l0,18288l0,0">
                <v:stroke weight="0pt" endcap="flat" joinstyle="miter" miterlimit="10" on="false" color="#000000" opacity="0"/>
                <v:fill on="true" color="#000000"/>
              </v:shape>
              <v:shape id="Shape 85896" style="position:absolute;width:182;height:182;left:8110;top:3629;" coordsize="18288,18288" path="m0,0l18288,0l18288,18288l0,18288l0,0">
                <v:stroke weight="0pt" endcap="flat" joinstyle="miter" miterlimit="10" on="false" color="#000000" opacity="0"/>
                <v:fill on="true" color="#000000"/>
              </v:shape>
              <v:shape id="Shape 85897" style="position:absolute;width:50435;height:182;left:8293;top:3629;" coordsize="5043551,18288" path="m0,0l5043551,0l5043551,18288l0,18288l0,0">
                <v:stroke weight="0pt" endcap="flat" joinstyle="miter" miterlimit="10" on="false" color="#000000" opacity="0"/>
                <v:fill on="true" color="#000000"/>
              </v:shape>
              <v:shape id="Picture 82835" style="position:absolute;width:6408;height:3603;left:691;top:10;" filled="f">
                <v:imagedata r:id="rId63"/>
              </v:shape>
              <v:shape id="Shape 82836" style="position:absolute;width:1317;height:1584;left:5106;top:1900;" coordsize="131791,158493" path="m131791,0l73251,158155l0,158493l3685,157477l7021,156460l10036,155445l13051,154090l15731,152397l18397,150365l20407,148333l22751,145963l25082,141898l27092,138173l29102,134109l30777,130045l33778,121917l36123,113451l37798,104984l39473,96856l40813,88390l42488,80600l43144,73488l43814,66376l44484,59264l44819,51813l45154,44363l45489,37251l45824,29458l45824,22005l59879,19643l72916,17267l85297,14906l96659,12190l107030,9475l116395,6435l124756,3380l131791,0x">
                <v:stroke weight="0pt" endcap="flat" joinstyle="miter" miterlimit="10" on="false" color="#000000" opacity="0"/>
                <v:fill on="true" color="#336666"/>
              </v:shape>
              <v:shape id="Shape 82837" style="position:absolute;width:772;height:531;left:5564;top:1446;" coordsize="77271,53174" path="m335,0l17392,2362l32452,5416l39473,6774l45489,8471l51505,10154l56865,11851l61541,13548l65560,15245l69231,16928l71911,18964l74256,20661l75931,22684l76936,24720l77271,26757l76936,28439l75931,30476l74256,32512l71911,34209l69231,35892l65560,37929l61541,39626l56530,41309l51505,43006l45489,44703l39138,46060l32452,47743l17057,50458l0,53174l0,47078l335,44024l335,0x">
                <v:stroke weight="0pt" endcap="flat" joinstyle="miter" miterlimit="10" on="false" color="#000000" opacity="0"/>
                <v:fill on="true" color="#336666"/>
              </v:shape>
              <v:shape id="Shape 82838" style="position:absolute;width:1569;height:1605;left:5567;top:0;" coordsize="156975,160583" path="m57462,0l156975,0l96659,160583l93993,158560l90643,156184l86958,154148l82617,152126l77927,150089l72916,148053l67235,146031l61206,144334l48169,140600l33443,137220l17392,134166l0,131464l0,27154l335,25117l1005,23095l2010,21059l3350,19362l4020,18683l5025,18343l6351,18004l7691,18004l9031,18343l11041,18683l13051,19701l15047,20719l18062,22756l20407,24113l23086,25457l25417,26475l28097,27493l31112,28172l34783,28511l38803,28851l43479,28511l47834,27493l49844,26814l51840,26136l53515,25117l55190,24113l56865,23095l57870,21737l58875,20380l59531,19022l59866,17679l60201,15982l59866,14285l59196,12588l58875,10905l58205,8868l57200,7171l55860,5474l54185,3791l52510,2434l50500,1076l48169,58l57462,0x">
                <v:stroke weight="0pt" endcap="flat" joinstyle="miter" miterlimit="10" on="false" color="#000000" opacity="0"/>
                <v:fill on="true" color="#336666"/>
              </v:shape>
              <v:shape id="Shape 82839" style="position:absolute;width:1464;height:1324;left:3734;top:2164;" coordsize="146489,132414" path="m146489,0l146489,103290l145819,105322l145149,106677l143823,108369l142483,109385l140808,110402l139133,111417l137123,111756l135448,112094l131777,111417l128762,110062l126417,108707l124086,107015l121071,105322l117721,103967l115725,103290l113380,102950l110701,102612l107700,102273l102675,102612l98334,103628l96324,104305l94314,104982l92639,105999l90964,107015l89303,108030l88298,109385l87293,110740l86623,112094l85953,113449l85953,116836l86288,118529l86958,120561l88298,122593l89973,124626l91969,126318l94314,128351l96994,129705l99995,131060l103010,132414l0,132414l4006,131738l7691,130721l11362,129705l14712,128012l18062,126318l20728,124286l23407,121916l26087,119206l28418,115481l30428,111417l32438,107692l34113,103628l37114,95500l39459,87034l41134,78905l42474,70439l43814,61973l45154,53844l45810,48087l46480,42330l46815,36233l47485,30476l47820,24041l48155,17946l48490,11850l48490,5415l61541,5077l74577,4738l86958,4398l99325,3719l111370,3041l123416,2022l135113,1358l146489,0x">
                <v:stroke weight="0pt" endcap="flat" joinstyle="miter" miterlimit="10" on="false" color="#000000" opacity="0"/>
                <v:fill on="true" color="#336666"/>
              </v:shape>
              <v:shape id="Shape 82840" style="position:absolute;width:976;height:721;left:4223;top:1348;" coordsize="97664,72138" path="m22752,0l35788,0l49174,339l62546,1018l75596,2036l81612,2715l87293,3394l92653,4412l97664,5430l97664,67400l85967,68758l73921,69776l62211,70441l50179,71120l37798,71459l25417,71798l13051,72138l0,72138l0,679l10706,339l22752,0x">
                <v:stroke weight="0pt" endcap="flat" joinstyle="miter" miterlimit="10" on="false" color="#000000" opacity="0"/>
                <v:fill on="true" color="#336666"/>
              </v:shape>
              <v:shape id="Shape 82841" style="position:absolute;width:1381;height:1270;left:4223;top:0;" coordsize="138142,127008" path="m138142,0l135462,679l133117,2036l130786,3055l128441,4412l126431,6095l124086,7792l122411,9489l120415,11512l118070,15245l116060,18964l114050,22698l112389,26757l109710,34888l107365,43359l105690,51816l104029,60626l102354,68758l100679,76875l100009,83310l99339,89745l99004,96179l98669,102274l98334,108709l97999,114804l97664,120913l97329,127008l85967,125990l74591,124972l62546,123954l50500,123275l38133,122596l25752,122257l13051,121917l0,121578l0,27435l335,25059l1005,23037l2010,21001l3350,19304l4020,18625l5360,18286l6351,17946l8026,17946l9366,18286l11376,18625l13386,19304l16052,20322l18732,22358l21077,24055l23421,25399l25752,26417l28432,27096l31447,27775l34783,28114l38803,28454l43814,28114l48169,27435l50500,26757l52510,26078l54185,25059l55860,24055l57535,23037l58540,21680l59531,20322l60201,18964l60871,17621l60871,15924l60536,14227l60201,12530l59531,10847l58875,8810l57870,7453l56530,5756l55190,4412l53515,2715l51505,1697l49509,339l138142,0x">
                <v:stroke weight="0pt" endcap="flat" joinstyle="miter" miterlimit="10" on="false" color="#000000" opacity="0"/>
                <v:fill on="true" color="#336666"/>
              </v:shape>
              <v:shape id="Shape 82842" style="position:absolute;width:1528;height:1330;left:2330;top:2168;" coordsize="152853,133091" path="m51519,0l63216,1018l75261,2022l87628,2701l100009,3380l113059,4059l126096,4738l139482,5076l152853,5076l152853,103628l152183,105320l151178,107013l150173,108368l148512,109385l147173,110400l145498,111078l143823,111417l141813,111755l140152,111417l138142,111078l136802,110740l135462,110062l132782,108368l130116,106675l127436,105320l124086,103628l122090,102950l119745,102611l117400,102273l114385,101933l109374,102273l104698,103288l102689,103966l100679,104643l98669,105660l97329,106675l95668,107691l94663,109045l93658,110400l92653,111755l92318,113110l92318,116497l92988,118190l93658,120222l94998,122592l96659,124624l98669,126656l101014,128688l103693,130381l106694,131736l110044,132752l0,133091l4355,132414l8696,131398l12381,130043l16052,128688l19736,126996l23086,124624l26087,122254l28767,119544l31112,115480l33122,111755l35118,107691l36793,103628l39808,95499l42153,87032l43814,78565l45154,70438l46494,61971l47499,54182l48504,47747l48839,40975l49509,34201l50179,27428l50514,20654l50849,13882l51184,6770l51519,0x">
                <v:stroke weight="0pt" endcap="flat" joinstyle="miter" miterlimit="10" on="false" color="#000000" opacity="0"/>
                <v:fill on="true" color="#336666"/>
              </v:shape>
              <v:shape id="Shape 82843" style="position:absolute;width:1013;height:714;left:2845;top:1355;" coordsize="101335,71459" path="m101335,0l101335,71459l87628,71459l74242,71120l60871,70441l48155,70101l35453,69437l23407,68419l11362,67740l0,66722l0,4752l11362,4073l23407,3055l35453,2376l48155,1697l60871,1018l74242,679l87628,339l101335,0x">
                <v:stroke weight="0pt" endcap="flat" joinstyle="miter" miterlimit="10" on="false" color="#000000" opacity="0"/>
                <v:fill on="true" color="#336666"/>
              </v:shape>
              <v:shape id="Shape 82844" style="position:absolute;width:1404;height:1269;left:2845;top:7;" coordsize="140473,126994" path="m140473,0l138128,1018l135783,2036l133787,3394l131442,4398l129767,6095l127757,7453l126082,9150l124421,11172l122076,14566l119731,18286l118056,22358l116060,26417l113380,34549l111035,43006l109026,51477l107364,60287l106025,68419l104685,76197l104015,82292l103680,88062l103345,93817l102675,99234l102675,104989l102340,110406l102005,116162l102005,121578l88298,121578l74912,121917l61541,122596l48825,123275l36109,123954l23742,124972l11697,125651l0,126994l0,26757l321,24720l991,22698l1996,20661l3336,18964l4006,18286l5011,17946l6351,17607l7691,17607l9352,17946l11362,18286l13372,19304l15717,20322l18718,22358l21062,23702l23407,25059l25752,26078l28418,27096l31433,27775l34783,28114l38789,28453l43814,28114l48155,27096l50500,26417l52510,25738l54171,24720l55846,23702l57521,22698l58526,21340l59531,19983l60201,18625l60871,17267l60871,15584l60536,13887l60201,12190l59531,10493l58861,8810l58191,7113l56851,5756l55511,4398l54171,2715l52510,1697l50500,339l140473,0x">
                <v:stroke weight="0pt" endcap="flat" joinstyle="miter" miterlimit="10" on="false" color="#000000" opacity="0"/>
                <v:fill on="true" color="#336666"/>
              </v:shape>
              <v:shape id="Shape 82845" style="position:absolute;width:1612;height:1693;left:845;top:1802;" coordsize="161217,169338" path="m63216,0l65556,2376l68232,4752l71911,7113l75926,9150l80607,11526l85625,13548l90977,15584l96997,17621l103687,19643l110710,21679l118069,23377l125764,25059l142820,28453l161217,31494l161217,139535l160547,141228l159542,142922l157867,144276l156192,145630l154531,146647l152521,147325l150846,148002l146826,148002l145165,147325l143825,146985l142485,146308l140141,144615l137796,143260l135465,141567l132115,140213l130440,139535l128109,139196l125764,138858l122750,138518l117734,138858l113051,139873l111044,140551l109038,141228l107031,142245l105692,143260l104020,144276l103017,145630l102013,146647l101011,148340l100676,149695l100676,152742l101344,154437l102348,156807l103687,159177l105359,161549l107700,163581l110710,165612l113720,166966l117399,168321l121078,169338l0,169338l63216,0x">
                <v:stroke weight="0pt" endcap="flat" joinstyle="miter" miterlimit="10" on="false" color="#000000" opacity="0"/>
                <v:fill on="true" color="#336666"/>
              </v:shape>
              <v:shape id="Shape 82846" style="position:absolute;width:775;height:528;left:1681;top:1446;" coordsize="77599,52834" path="m77599,0l77599,52834l60543,50458l45482,47418l38464,46060l32109,44363l26424,42666l21071,41309l16054,39626l12042,37589l8362,35892l5352,34209l3011,32173l1339,30476l335,28439l0,26757l335,24720l1339,22684l3011,20661l5352,18964l8362,16928l12042,15245l16054,13548l21071,11851l26424,10154l32109,8471l38464,6774l45482,5416l60543,2362l77599,0x">
                <v:stroke weight="0pt" endcap="flat" joinstyle="miter" miterlimit="10" on="false" color="#000000" opacity="0"/>
                <v:fill on="true" color="#336666"/>
              </v:shape>
              <v:shape id="Shape 82847" style="position:absolute;width:1274;height:1554;left:1564;top:10;" coordsize="127439,155448" path="m57858,0l127439,0l125094,679l123084,1697l121074,2715l119078,4059l117403,5416l115393,7113l113718,8810l112378,10493l110047,14227l107702,17607l106027,21680l104017,25399l101338,33870l99007,42341l96997,50798l95322,59269l93982,67740l92642,75857l91986,82971l91651,90084l91316,96858l91316,103632l90981,110406l90981,123954l90981,130728l75920,133089l61543,135805l48163,138520l36123,141560l25085,144615l15386,147995l11038,150031l6690,151728l3011,153411l0,155448l57858,0x">
                <v:stroke weight="0pt" endcap="flat" joinstyle="miter" miterlimit="10" on="false" color="#000000" opacity="0"/>
                <v:fill on="true" color="#336666"/>
              </v:shape>
            </v:group>
          </w:pict>
        </mc:Fallback>
      </mc:AlternateContent>
    </w:r>
    <w:r>
      <w:rPr>
        <w:sz w:val="22"/>
      </w:rPr>
      <w:t xml:space="preserve">Project Report: INVESTIGATION INTO THE BMI </w:t>
    </w:r>
    <w:proofErr w:type="gramStart"/>
    <w:r>
      <w:rPr>
        <w:sz w:val="22"/>
      </w:rPr>
      <w:t xml:space="preserve">BRAND  </w:t>
    </w:r>
    <w:r>
      <w:rPr>
        <w:sz w:val="22"/>
      </w:rPr>
      <w:tab/>
    </w:r>
    <w:proofErr w:type="gramEnd"/>
    <w:r>
      <w:rPr>
        <w:sz w:val="22"/>
      </w:rPr>
      <w:t xml:space="preserve">RESULTS OF PART I, PART II AND PART III </w:t>
    </w:r>
  </w:p>
  <w:p w14:paraId="388FD1F5" w14:textId="77777777" w:rsidR="00E117AC" w:rsidRDefault="00E117AC">
    <w:pPr>
      <w:spacing w:after="0" w:line="259" w:lineRule="auto"/>
      <w:ind w:left="0" w:firstLine="0"/>
      <w:jc w:val="left"/>
    </w:pPr>
    <w:r>
      <w:rPr>
        <w:sz w:val="22"/>
      </w:rPr>
      <w:t xml:space="preserve">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FB5C6" w14:textId="0E28F883" w:rsidR="00E117AC" w:rsidRDefault="00E117AC">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708416" behindDoc="0" locked="0" layoutInCell="1" allowOverlap="1" wp14:anchorId="1CF1CB8E" wp14:editId="7EA67144">
              <wp:simplePos x="0" y="0"/>
              <wp:positionH relativeFrom="margin">
                <wp:posOffset>150125</wp:posOffset>
              </wp:positionH>
              <wp:positionV relativeFrom="topMargin">
                <wp:posOffset>274089</wp:posOffset>
              </wp:positionV>
              <wp:extent cx="5872480" cy="481144"/>
              <wp:effectExtent l="0" t="0" r="0" b="0"/>
              <wp:wrapSquare wrapText="bothSides"/>
              <wp:docPr id="77322" name="Group 77322"/>
              <wp:cNvGraphicFramePr/>
              <a:graphic xmlns:a="http://schemas.openxmlformats.org/drawingml/2006/main">
                <a:graphicData uri="http://schemas.microsoft.com/office/word/2010/wordprocessingGroup">
                  <wpg:wgp>
                    <wpg:cNvGrpSpPr/>
                    <wpg:grpSpPr>
                      <a:xfrm>
                        <a:off x="0" y="0"/>
                        <a:ext cx="5872480" cy="481144"/>
                        <a:chOff x="0" y="-40194"/>
                        <a:chExt cx="5872862" cy="481145"/>
                      </a:xfrm>
                    </wpg:grpSpPr>
                    <wps:wsp>
                      <wps:cNvPr id="77323" name="Rectangle 77323"/>
                      <wps:cNvSpPr/>
                      <wps:spPr>
                        <a:xfrm>
                          <a:off x="333725" y="-27680"/>
                          <a:ext cx="990107" cy="234661"/>
                        </a:xfrm>
                        <a:prstGeom prst="rect">
                          <a:avLst/>
                        </a:prstGeom>
                        <a:ln>
                          <a:noFill/>
                        </a:ln>
                      </wps:spPr>
                      <wps:txbx>
                        <w:txbxContent>
                          <w:p w14:paraId="7CE3835A" w14:textId="77777777" w:rsidR="00E117AC" w:rsidRDefault="00E117AC" w:rsidP="00E215E9">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77324" name="Rectangle 77324"/>
                      <wps:cNvSpPr/>
                      <wps:spPr>
                        <a:xfrm>
                          <a:off x="1333427" y="-40194"/>
                          <a:ext cx="3552472" cy="408299"/>
                        </a:xfrm>
                        <a:prstGeom prst="rect">
                          <a:avLst/>
                        </a:prstGeom>
                        <a:ln>
                          <a:noFill/>
                        </a:ln>
                      </wps:spPr>
                      <wps:txbx>
                        <w:txbxContent>
                          <w:p w14:paraId="3F33219C" w14:textId="77777777" w:rsidR="00E117AC" w:rsidRPr="00E57A0F" w:rsidRDefault="00E117AC" w:rsidP="00E215E9">
                            <w:pPr>
                              <w:spacing w:after="160" w:line="259" w:lineRule="auto"/>
                              <w:ind w:left="0" w:firstLine="0"/>
                              <w:jc w:val="left"/>
                              <w:rPr>
                                <w:lang w:val="en-US"/>
                              </w:rPr>
                            </w:pPr>
                            <w:r>
                              <w:rPr>
                                <w:sz w:val="22"/>
                                <w:lang w:val="en-US"/>
                              </w:rPr>
                              <w:t>Enhancing and Assessment of the Forensic Linguistic Software Linguistic Software 2020</w:t>
                            </w:r>
                          </w:p>
                        </w:txbxContent>
                      </wps:txbx>
                      <wps:bodyPr horzOverflow="overflow" vert="horz" lIns="0" tIns="0" rIns="0" bIns="0" rtlCol="0">
                        <a:noAutofit/>
                      </wps:bodyPr>
                    </wps:wsp>
                    <wps:wsp>
                      <wps:cNvPr id="77325" name="Rectangle 77325"/>
                      <wps:cNvSpPr/>
                      <wps:spPr>
                        <a:xfrm>
                          <a:off x="4994733" y="1381"/>
                          <a:ext cx="51809" cy="207922"/>
                        </a:xfrm>
                        <a:prstGeom prst="rect">
                          <a:avLst/>
                        </a:prstGeom>
                        <a:ln>
                          <a:noFill/>
                        </a:ln>
                      </wps:spPr>
                      <wps:txbx>
                        <w:txbxContent>
                          <w:p w14:paraId="279D38B6" w14:textId="77777777" w:rsidR="00E117AC" w:rsidRDefault="00E117AC" w:rsidP="00E215E9">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7326" name="Rectangle 77326"/>
                      <wps:cNvSpPr/>
                      <wps:spPr>
                        <a:xfrm>
                          <a:off x="5778449" y="233029"/>
                          <a:ext cx="51809" cy="207922"/>
                        </a:xfrm>
                        <a:prstGeom prst="rect">
                          <a:avLst/>
                        </a:prstGeom>
                        <a:ln>
                          <a:noFill/>
                        </a:ln>
                      </wps:spPr>
                      <wps:txbx>
                        <w:txbxContent>
                          <w:p w14:paraId="55956C31" w14:textId="77777777" w:rsidR="00E117AC" w:rsidRDefault="00E117AC" w:rsidP="00E215E9">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7327" name="Rectangle 77327"/>
                      <wps:cNvSpPr/>
                      <wps:spPr>
                        <a:xfrm>
                          <a:off x="4994733" y="162926"/>
                          <a:ext cx="51809" cy="207922"/>
                        </a:xfrm>
                        <a:prstGeom prst="rect">
                          <a:avLst/>
                        </a:prstGeom>
                        <a:ln>
                          <a:noFill/>
                        </a:ln>
                      </wps:spPr>
                      <wps:txbx>
                        <w:txbxContent>
                          <w:p w14:paraId="606477FA" w14:textId="77777777" w:rsidR="00E117AC" w:rsidRDefault="00E117AC" w:rsidP="00E215E9">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7328" name="Shape 85802"/>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29" name="Shape 85803"/>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30" name="Shape 85804"/>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77331" name="Picture 77331"/>
                        <pic:cNvPicPr/>
                      </pic:nvPicPr>
                      <pic:blipFill>
                        <a:blip r:embed="rId1"/>
                        <a:stretch>
                          <a:fillRect/>
                        </a:stretch>
                      </pic:blipFill>
                      <pic:spPr>
                        <a:xfrm>
                          <a:off x="5128168" y="1081"/>
                          <a:ext cx="640837" cy="360336"/>
                        </a:xfrm>
                        <a:prstGeom prst="rect">
                          <a:avLst/>
                        </a:prstGeom>
                      </pic:spPr>
                    </pic:pic>
                    <wps:wsp>
                      <wps:cNvPr id="77332" name="Shape 81703"/>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33" name="Shape 81704"/>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34" name="Shape 81705"/>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35" name="Shape 81706"/>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36" name="Shape 81707"/>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37" name="Shape 81708"/>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38" name="Shape 81709"/>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39" name="Shape 81710"/>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40" name="Shape 81711"/>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41" name="Shape 81712"/>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42" name="Shape 81713"/>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43" name="Shape 81714"/>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CF1CB8E" id="Group 77322" o:spid="_x0000_s1135" style="position:absolute;margin-left:11.8pt;margin-top:21.6pt;width:462.4pt;height:37.9pt;z-index:251708416;mso-position-horizontal-relative:margin;mso-position-vertical-relative:top-margin-area;mso-width-relative:margin;mso-height-relative:margin" coordorigin=",-401" coordsize="58728,481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">
              <v:rect id="Rectangle 77323" o:spid="_x0000_s1136" style="position:absolute;left:3337;top:-276;width:9901;height:2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" filled="f" stroked="f">
                <v:textbox inset="0,0,0,0">
                  <w:txbxContent>
                    <w:p w14:paraId="7CE3835A" w14:textId="77777777" w:rsidR="00E117AC" w:rsidRDefault="00E117AC" w:rsidP="00E215E9">
                      <w:pPr>
                        <w:spacing w:after="160" w:line="259" w:lineRule="auto"/>
                        <w:ind w:left="0" w:firstLine="0"/>
                        <w:jc w:val="left"/>
                      </w:pPr>
                      <w:r>
                        <w:rPr>
                          <w:sz w:val="22"/>
                        </w:rPr>
                        <w:t xml:space="preserve">Project Report: </w:t>
                      </w:r>
                    </w:p>
                  </w:txbxContent>
                </v:textbox>
              </v:rect>
              <v:rect id="Rectangle 77324" o:spid="_x0000_s1137" style="position:absolute;left:13334;top:-401;width:35524;height: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" filled="f" stroked="f">
                <v:textbox inset="0,0,0,0">
                  <w:txbxContent>
                    <w:p w14:paraId="3F33219C" w14:textId="77777777" w:rsidR="00E117AC" w:rsidRPr="00E57A0F" w:rsidRDefault="00E117AC" w:rsidP="00E215E9">
                      <w:pPr>
                        <w:spacing w:after="160" w:line="259" w:lineRule="auto"/>
                        <w:ind w:left="0" w:firstLine="0"/>
                        <w:jc w:val="left"/>
                        <w:rPr>
                          <w:lang w:val="en-US"/>
                        </w:rPr>
                      </w:pPr>
                      <w:r>
                        <w:rPr>
                          <w:sz w:val="22"/>
                          <w:lang w:val="en-US"/>
                        </w:rPr>
                        <w:t>Enhancing and Assessment of the Forensic Linguistic Software Linguistic Software 2020</w:t>
                      </w:r>
                    </w:p>
                  </w:txbxContent>
                </v:textbox>
              </v:rect>
              <v:rect id="Rectangle 77325" o:spid="_x0000_s1138" style="position:absolute;left:49947;top:1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" filled="f" stroked="f">
                <v:textbox inset="0,0,0,0">
                  <w:txbxContent>
                    <w:p w14:paraId="279D38B6" w14:textId="77777777" w:rsidR="00E117AC" w:rsidRDefault="00E117AC" w:rsidP="00E215E9">
                      <w:pPr>
                        <w:spacing w:after="160" w:line="259" w:lineRule="auto"/>
                        <w:ind w:left="0" w:firstLine="0"/>
                        <w:jc w:val="left"/>
                      </w:pPr>
                      <w:r>
                        <w:rPr>
                          <w:sz w:val="22"/>
                        </w:rPr>
                        <w:t xml:space="preserve"> </w:t>
                      </w:r>
                    </w:p>
                  </w:txbxContent>
                </v:textbox>
              </v:rect>
              <v:rect id="Rectangle 77326" o:spid="_x0000_s1139" style="position:absolute;left:57784;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" filled="f" stroked="f">
                <v:textbox inset="0,0,0,0">
                  <w:txbxContent>
                    <w:p w14:paraId="55956C31" w14:textId="77777777" w:rsidR="00E117AC" w:rsidRDefault="00E117AC" w:rsidP="00E215E9">
                      <w:pPr>
                        <w:spacing w:after="160" w:line="259" w:lineRule="auto"/>
                        <w:ind w:left="0" w:firstLine="0"/>
                        <w:jc w:val="left"/>
                      </w:pPr>
                      <w:r>
                        <w:rPr>
                          <w:sz w:val="22"/>
                        </w:rPr>
                        <w:t xml:space="preserve"> </w:t>
                      </w:r>
                    </w:p>
                  </w:txbxContent>
                </v:textbox>
              </v:rect>
              <v:rect id="Rectangle 77327" o:spid="_x0000_s1140" style="position:absolute;left:49947;top:162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" filled="f" stroked="f">
                <v:textbox inset="0,0,0,0">
                  <w:txbxContent>
                    <w:p w14:paraId="606477FA" w14:textId="77777777" w:rsidR="00E117AC" w:rsidRDefault="00E117AC" w:rsidP="00E215E9">
                      <w:pPr>
                        <w:spacing w:after="160" w:line="259" w:lineRule="auto"/>
                        <w:ind w:left="0" w:firstLine="0"/>
                        <w:jc w:val="left"/>
                      </w:pPr>
                      <w:r>
                        <w:rPr>
                          <w:sz w:val="22"/>
                        </w:rPr>
                        <w:t xml:space="preserve"> </w:t>
                      </w:r>
                    </w:p>
                  </w:txbxContent>
                </v:textbox>
              </v:rect>
              <v:shape id="Shape 85802" o:spid="_x0000_s1141" style="position:absolute;top:3629;width:50618;height:183;visibility:visible;mso-wrap-style:square;v-text-anchor:top" coordsize="50618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" path="m,l5061839,r,18288l,18288,,e" fillcolor="black" stroked="f" strokeweight="0">
                <v:stroke miterlimit="83231f" joinstyle="miter"/>
                <v:path arrowok="t" textboxrect="0,0,5061839,18288"/>
              </v:shape>
              <v:shape id="Shape 85803" o:spid="_x0000_s1142" style="position:absolute;left:50617;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" path="m,l18288,r,18288l,18288,,e" fillcolor="black" stroked="f" strokeweight="0">
                <v:stroke miterlimit="83231f" joinstyle="miter"/>
                <v:path arrowok="t" textboxrect="0,0,18288,18288"/>
              </v:shape>
              <v:shape id="Shape 85804" o:spid="_x0000_s1143" style="position:absolute;left:50800;top:3629;width:7928;height:183;visibility:visible;mso-wrap-style:square;v-text-anchor:top" coordsize="79278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" path="m,l792785,r,18288l,18288,,e" fillcolor="black" stroked="f" strokeweight="0">
                <v:stroke miterlimit="83231f" joinstyle="miter"/>
                <v:path arrowok="t" textboxrect="0,0,792785,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331" o:spid="_x0000_s1144" type="#_x0000_t75" style="position:absolute;left:51281;top:10;width:6409;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">
                <v:imagedata r:id="rId2" o:title=""/>
              </v:shape>
              <v:shape id="Shape 81703" o:spid="_x0000_s1145" style="position:absolute;left:55696;top:1900;width:1318;height:1585;visibility:visible;mso-wrap-style:square;v-text-anchor:top" coordsize="131790,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" path="m131790,l73251,158155,,158493r3685,-1016l7021,156460r3015,-1015l13050,154090r2680,-1693l18397,150365r2010,-2032l22751,145963r2331,-4065l27092,138173r2010,-4064l30777,130045r3001,-8128l36123,113451r1675,-8467l39473,96856r1340,-8466l42488,80600r656,-7112l43814,66376r670,-7112l44819,51813r335,-7450l45489,37251r335,-7793l45824,22005,59879,19643,72916,17267,85297,14906,96658,12190,107029,9475r9366,-3040l124756,3380,131790,xe" fillcolor="#366" stroked="f" strokeweight="0">
                <v:stroke miterlimit="83231f" joinstyle="miter"/>
                <v:path arrowok="t" textboxrect="0,0,131790,158493"/>
              </v:shape>
              <v:shape id="Shape 81704" o:spid="_x0000_s1146" style="position:absolute;left:5615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" path="m335,l17392,2362,32452,5416r7021,1358l45489,8471r6016,1683l56865,11851r4675,1697l65560,15245r3671,1683l71912,18964r2345,1697l75931,22684r1005,2036l77271,26757r-335,1682l75931,30476r-1674,2036l71912,34209r-2681,1683l65560,37929r-4020,1697l56530,41309r-5025,1697l45489,44703r-6351,1357l32452,47743,17057,50458,,53174,,47078,335,44024,335,xe" fillcolor="#366" stroked="f" strokeweight="0">
                <v:stroke miterlimit="83231f" joinstyle="miter"/>
                <v:path arrowok="t" textboxrect="0,0,77271,53174"/>
              </v:shape>
              <v:shape id="Shape 81705" o:spid="_x0000_s1147" style="position:absolute;left:56158;width:1569;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" path="m57462,r99513,l96659,160583r-2666,-2023l90643,156184r-3685,-2036l82617,152126r-4690,-2037l72916,148053r-5681,-2022l61205,144334,48169,140600,33443,137220,17392,134166,,131464,,27154,335,25117r670,-2022l2010,21059,3350,19362r670,-679l5025,18343r1326,-339l7691,18004r1340,339l11041,18683r2010,1018l15047,20719r3014,2037l20407,24113r2680,1344l25417,26475r2680,1018l31112,28172r3671,339l38803,28851r4676,-340l47834,27493r2010,-679l51840,26136r1675,-1019l55189,24113r1675,-1018l57870,21737r1004,-1357l59531,19022r335,-1343l60201,15982r-335,-1697l59195,12588r-321,-1683l58205,8868,57200,7171,55860,5474,54185,3791,52510,2434,50500,1076,48169,58,57462,xe" fillcolor="#366" stroked="f" strokeweight="0">
                <v:stroke miterlimit="83231f" joinstyle="miter"/>
                <v:path arrowok="t" textboxrect="0,0,156975,160583"/>
              </v:shape>
              <v:shape id="Shape 81706" o:spid="_x0000_s1148" style="position:absolute;left:54325;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" path="m146489,r,103290l145819,105322r-670,1355l143823,108369r-1340,1016l140808,110402r-1675,1015l137123,111756r-1675,338l131777,111417r-3015,-1355l126417,108707r-2331,-1692l121071,105322r-3349,-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7,124286r2680,-2370l26088,119206r2330,-3725l30428,111417r2010,-3725l34113,103628r3001,-8128l39459,87034r1675,-8129l42474,70439r1340,-8466l45154,53844r656,-5757l46480,42330r335,-6097l47485,30476r335,-6435l48155,17946r335,-6096l48490,5415,61540,5077,74577,4738,86958,4398,99325,3719r12045,-678l123416,2022r11697,-664l146489,xe" fillcolor="#366" stroked="f" strokeweight="0">
                <v:stroke miterlimit="83231f" joinstyle="miter"/>
                <v:path arrowok="t" textboxrect="0,0,146489,132414"/>
              </v:shape>
              <v:shape id="Shape 81707" o:spid="_x0000_s1149" style="position:absolute;left:54813;top:1348;width:977;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" path="m22751,l35788,,49174,339r13371,679l75596,2036r6016,679l87293,3394r5360,1018l97664,5430r,61970l85967,68758,73921,69776r-11710,665l50179,71120r-12381,339l25417,71798r-12366,340l,72138,,679,10706,339,22751,xe" fillcolor="#366" stroked="f" strokeweight="0">
                <v:stroke miterlimit="83231f" joinstyle="miter"/>
                <v:path arrowok="t" textboxrect="0,0,97664,72138"/>
              </v:shape>
              <v:shape id="Shape 81708" o:spid="_x0000_s1150" style="position:absolute;left:54813;width:1382;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" path="m138142,r-2680,679l133117,2036r-2331,1019l128441,4412r-2010,1683l124086,7792r-1675,1697l120415,11512r-2345,3733l116060,18964r-2010,3734l112389,26757r-2679,8131l107364,43359r-1674,8457l104029,60626r-1676,8132l100679,76875r-670,6435l99339,89745r-335,6434l98669,102274r-335,6435l97999,114804r-335,6109l97329,127008,85967,125990,74591,124972,62545,123954r-12045,-679l38133,122596r-12381,-339l13051,121917,,121578,,27435,335,25059r670,-2022l2010,21001,3350,19304r670,-679l5360,18286r991,-340l8026,17946r1340,340l11376,18625r2010,679l16052,20322r2679,2036l21077,24055r2344,1344l25752,26417r2680,679l31447,27775r3336,339l38803,28454r5011,-340l48169,27435r2331,-678l52510,26078r1675,-1019l55860,24055r1674,-1018l58539,21680r991,-1358l60201,18964r670,-1343l60871,15924r-336,-1697l60201,12530r-671,-1683l58875,8810,57870,7453,56529,5756,55190,4412,53515,2715,51505,1697,49509,339,138142,xe" fillcolor="#366" stroked="f" strokeweight="0">
                <v:stroke miterlimit="83231f" joinstyle="miter"/>
                <v:path arrowok="t" textboxrect="0,0,138142,127008"/>
              </v:shape>
              <v:shape id="Shape 81709" o:spid="_x0000_s1151" style="position:absolute;left:52920;top:2168;width:1529;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" path="m51519,l63216,1018,75261,2022r12367,679l100009,3380r13050,679l126096,4738r13386,338l152853,5076r,98552l152183,105320r-1004,1693l150173,108368r-1660,1017l147173,110400r-1675,678l143823,111417r-2010,338l140152,111417r-2010,-339l136802,110740r-1340,-678l132782,108368r-2666,-1693l127436,105320r-3350,-1692l122090,102950r-2345,-339l117400,102273r-3015,-340l109374,102273r-4675,1015l102689,103966r-2010,677l98669,105660r-1340,1015l95668,107691r-1005,1354l93658,110400r-1005,1355l92318,113110r,3387l92988,118190r670,2032l94998,122592r1661,2032l98669,126656r2345,2032l103694,130381r3001,1355l110044,132752,,133091r4355,-677l8696,131398r3685,-1355l16052,128688r3685,-1692l23087,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1710" o:spid="_x0000_s1152" style="position:absolute;left:53435;top:1355;width:1014;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" path="m101335,r,71459l87628,71459,74242,71120,60870,70441,48155,70101,35453,69437,23407,68419,11362,67740,,66722,,4752,11362,4073,23407,3055,35453,2376,48155,1697,60870,1018,74242,679,87628,339,101335,xe" fillcolor="#366" stroked="f" strokeweight="0">
                <v:stroke miterlimit="83231f" joinstyle="miter"/>
                <v:path arrowok="t" textboxrect="0,0,101335,71459"/>
              </v:shape>
              <v:shape id="Shape 81711" o:spid="_x0000_s1153" style="position:absolute;left:5343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" path="m140473,r-2345,1018l135783,2036r-1996,1358l131442,4398r-1675,1697l127757,7453r-1675,1697l124421,11172r-2345,3394l119731,18286r-1675,4072l116060,26417r-2680,8132l111035,43006r-2009,8471l107364,60287r-1339,8132l104684,76197r-669,6095l103679,88062r-335,5755l102674,99234r,5755l102339,110406r-334,5756l102005,121578r-13707,l74912,121917r-13372,679l48825,123275r-12716,679l23742,124972r-12045,679l,126994,,26757,321,24720,991,22698,1996,20661,3336,18964r670,-678l5011,17946r1340,-339l7691,17607r1661,339l11362,18286r2010,1018l15716,20322r3001,2036l21062,23702r2345,1357l25752,26078r2666,1018l31433,27775r3350,339l38789,28453r5025,-339l48155,27096r2345,-679l52510,25738r1661,-1018l55845,23702r1676,-1004l58525,21340r1005,-1357l60201,18625r669,-1358l60870,15584r-335,-1697l60201,12190r-671,-1697l58860,8810,58191,7113,56851,5756,55511,4398,54171,2715,52510,1697,50500,339,140473,xe" fillcolor="#366" stroked="f" strokeweight="0">
                <v:stroke miterlimit="83231f" joinstyle="miter"/>
                <v:path arrowok="t" textboxrect="0,0,140473,126994"/>
              </v:shape>
              <v:shape id="Shape 81712" o:spid="_x0000_s1154" style="position:absolute;left:5143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" path="m63216,r2340,2376l68232,4752r3680,2361l75926,9150r4681,2376l85625,13548r5352,2036l96997,17621r6690,2022l110710,21679r7359,1698l125764,25059r17057,3394l161217,31494r,108041l160547,141228r-1005,1694l157867,144276r-1675,1354l154531,146647r-2010,678l150846,148002r-4019,l145166,147325r-1340,-340l142485,146308r-2344,-1693l137796,143260r-2331,-1693l132115,140213r-1675,-678l128109,139196r-2345,-338l122751,138518r-5017,340l113051,139873r-2007,678l109038,141228r-2007,1017l105692,143260r-1672,1016l103017,145630r-1004,1017l101011,148340r-335,1355l100676,152742r669,1695l102348,156807r1339,2370l105359,161549r2341,2032l110710,165612r3010,1354l117399,168321r3679,1017l,169338,63216,xe" fillcolor="#366" stroked="f" strokeweight="0">
                <v:stroke miterlimit="83231f" joinstyle="miter"/>
                <v:path arrowok="t" textboxrect="0,0,161217,169338"/>
              </v:shape>
              <v:shape id="Shape 81713" o:spid="_x0000_s1155" style="position:absolute;left:52271;top:1446;width:776;height:529;visibility:visible;mso-wrap-style:square;v-text-anchor:top" coordsize="77600,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" path="m77600,r,52834l60543,50458,45482,47418,38464,46060,32109,44363,26424,42666,21071,41309,16054,39626,12042,37589,8362,35892,5352,34209,3011,32173,1339,30476,335,28439,,26757,335,24720,1339,22684,3011,20661,5352,18964,8362,16928r3680,-1683l16054,13548r5017,-1697l26424,10154,32109,8471,38464,6774,45482,5416,60543,2362,77600,xe" fillcolor="#366" stroked="f" strokeweight="0">
                <v:stroke miterlimit="83231f" joinstyle="miter"/>
                <v:path arrowok="t" textboxrect="0,0,77600,52834"/>
              </v:shape>
              <v:shape id="Shape 81714" o:spid="_x0000_s1156" style="position:absolute;left:52154;top:10;width:1275;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" path="m57858,r69581,l125094,679r-2010,1018l121074,2715r-1996,1344l117403,5416r-2010,1697l113718,8810r-1340,1683l110047,14227r-2345,3380l106027,21680r-2010,3719l101337,33870r-2331,8471l96996,50798r-1674,8471l93981,67740r-1339,8117l91985,82971r-334,7113l91316,96858r,6774l90980,110406r,13548l90980,130728r-15060,2361l61543,135805r-13380,2715l36123,141560r-11038,3055l15386,147995r-4348,2036l6690,151728r-3679,1683l,155448,57858,xe" fillcolor="#366" stroked="f" strokeweight="0">
                <v:stroke miterlimit="83231f" joinstyle="miter"/>
                <v:path arrowok="t" textboxrect="0,0,127439,155448"/>
              </v:shape>
              <w10:wrap type="square" anchorx="margin" anchory="margin"/>
            </v:group>
          </w:pict>
        </mc:Fallback>
      </mc:AlternateContent>
    </w:r>
    <w:r>
      <w:rPr>
        <w:sz w:val="22"/>
      </w:rPr>
      <w:t xml:space="preserve">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C2E93" w14:textId="77777777" w:rsidR="00E117AC" w:rsidRDefault="00E117AC">
    <w:pPr>
      <w:spacing w:after="9" w:line="259" w:lineRule="auto"/>
      <w:ind w:left="2156" w:firstLine="0"/>
      <w:jc w:val="left"/>
    </w:pPr>
    <w:r>
      <w:rPr>
        <w:sz w:val="22"/>
      </w:rPr>
      <w:t xml:space="preserve">Project Report: INVESTIGATION INTO THE BMI BRAND </w:t>
    </w:r>
  </w:p>
  <w:p w14:paraId="42D3BD15" w14:textId="77777777" w:rsidR="00E117AC" w:rsidRDefault="00E117AC">
    <w:pPr>
      <w:tabs>
        <w:tab w:val="center" w:pos="5522"/>
        <w:tab w:val="center" w:pos="8990"/>
      </w:tabs>
      <w:spacing w:after="153"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88960" behindDoc="1" locked="0" layoutInCell="1" allowOverlap="1" wp14:anchorId="7728B87F" wp14:editId="703AD1BA">
              <wp:simplePos x="0" y="0"/>
              <wp:positionH relativeFrom="page">
                <wp:posOffset>844601</wp:posOffset>
              </wp:positionH>
              <wp:positionV relativeFrom="page">
                <wp:posOffset>457200</wp:posOffset>
              </wp:positionV>
              <wp:extent cx="5872862" cy="381253"/>
              <wp:effectExtent l="0" t="0" r="0" b="0"/>
              <wp:wrapNone/>
              <wp:docPr id="82675" name="Group 82675"/>
              <wp:cNvGraphicFramePr/>
              <a:graphic xmlns:a="http://schemas.openxmlformats.org/drawingml/2006/main">
                <a:graphicData uri="http://schemas.microsoft.com/office/word/2010/wordprocessingGroup">
                  <wpg:wgp>
                    <wpg:cNvGrpSpPr/>
                    <wpg:grpSpPr>
                      <a:xfrm>
                        <a:off x="0" y="0"/>
                        <a:ext cx="5872862" cy="381253"/>
                        <a:chOff x="0" y="0"/>
                        <a:chExt cx="5872862" cy="381253"/>
                      </a:xfrm>
                    </wpg:grpSpPr>
                    <wps:wsp>
                      <wps:cNvPr id="85880" name="Shape 85880"/>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81" name="Shape 85881"/>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82" name="Shape 85882"/>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2679" name="Picture 82679"/>
                        <pic:cNvPicPr/>
                      </pic:nvPicPr>
                      <pic:blipFill>
                        <a:blip r:embed="rId1"/>
                        <a:stretch>
                          <a:fillRect/>
                        </a:stretch>
                      </pic:blipFill>
                      <pic:spPr>
                        <a:xfrm>
                          <a:off x="5128168" y="1081"/>
                          <a:ext cx="640837" cy="360336"/>
                        </a:xfrm>
                        <a:prstGeom prst="rect">
                          <a:avLst/>
                        </a:prstGeom>
                      </pic:spPr>
                    </pic:pic>
                    <wps:wsp>
                      <wps:cNvPr id="82680" name="Shape 82680"/>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1" name="Shape 82681"/>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2" name="Shape 82682"/>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3" name="Shape 82683"/>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4" name="Shape 82684"/>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5" name="Shape 82685"/>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6" name="Shape 82686"/>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7" name="Shape 82687"/>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8" name="Shape 82688"/>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89" name="Shape 82689"/>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90" name="Shape 82690"/>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691" name="Shape 82691"/>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xmlns:a="http://schemas.openxmlformats.org/drawingml/2006/main">
          <w:pict>
            <v:group id="Group 82675" style="width:462.43pt;height:30.02pt;position:absolute;z-index:-2147483605;mso-position-horizontal-relative:page;mso-position-horizontal:absolute;margin-left:66.504pt;mso-position-vertical-relative:page;margin-top:36pt;" coordsize="58728,3812">
              <v:shape id="Shape 85883" style="position:absolute;width:50618;height:182;left:0;top:3629;" coordsize="5061839,18288" path="m0,0l5061839,0l5061839,18288l0,18288l0,0">
                <v:stroke weight="0pt" endcap="flat" joinstyle="miter" miterlimit="10" on="false" color="#000000" opacity="0"/>
                <v:fill on="true" color="#000000"/>
              </v:shape>
              <v:shape id="Shape 85884" style="position:absolute;width:182;height:182;left:50617;top:3629;" coordsize="18288,18288" path="m0,0l18288,0l18288,18288l0,18288l0,0">
                <v:stroke weight="0pt" endcap="flat" joinstyle="miter" miterlimit="10" on="false" color="#000000" opacity="0"/>
                <v:fill on="true" color="#000000"/>
              </v:shape>
              <v:shape id="Shape 85885" style="position:absolute;width:7927;height:182;left:50800;top:3629;" coordsize="792785,18288" path="m0,0l792785,0l792785,18288l0,18288l0,0">
                <v:stroke weight="0pt" endcap="flat" joinstyle="miter" miterlimit="10" on="false" color="#000000" opacity="0"/>
                <v:fill on="true" color="#000000"/>
              </v:shape>
              <v:shape id="Picture 82679" style="position:absolute;width:6408;height:3603;left:51281;top:10;" filled="f">
                <v:imagedata r:id="rId63"/>
              </v:shape>
              <v:shape id="Shape 82680" style="position:absolute;width:1317;height:1584;left:55696;top:1900;" coordsize="131790,158493" path="m131790,0l73251,158155l0,158493l3685,157477l7021,156460l10036,155445l13050,154090l15730,152397l18397,150365l20407,148333l22751,145963l25082,141898l27092,138173l29102,134109l30777,130045l33778,121917l36123,113451l37798,104984l39473,96856l40813,88390l42488,80600l43144,73488l43814,66376l44484,59264l44819,51813l45154,44363l45489,37251l45824,29458l45824,22005l59879,19643l72916,17267l85297,14906l96658,12190l107029,9475l116395,6435l124756,3380l131790,0x">
                <v:stroke weight="0pt" endcap="flat" joinstyle="miter" miterlimit="10" on="false" color="#000000" opacity="0"/>
                <v:fill on="true" color="#336666"/>
              </v:shape>
              <v:shape id="Shape 82681" style="position:absolute;width:772;height:531;left:56154;top:1446;" coordsize="77271,53174" path="m335,0l17392,2362l32452,5416l39473,6774l45489,8471l51505,10154l56865,11851l61540,13548l65560,15245l69231,16928l71912,18964l74257,20661l75931,22684l76936,24720l77271,26757l76936,28439l75931,30476l74257,32512l71912,34209l69231,35892l65560,37929l61540,39626l56530,41309l51505,43006l45489,44703l39138,46060l32452,47743l17057,50458l0,53174l0,47078l335,44024l335,0x">
                <v:stroke weight="0pt" endcap="flat" joinstyle="miter" miterlimit="10" on="false" color="#000000" opacity="0"/>
                <v:fill on="true" color="#336666"/>
              </v:shape>
              <v:shape id="Shape 82682" style="position:absolute;width:1569;height:1605;left:56158;top:0;" coordsize="156975,160583" path="m57462,0l156975,0l96659,160583l93993,158560l90643,156184l86958,154148l82617,152126l77927,150089l72916,148053l67235,146031l61205,144334l48169,140600l33443,137220l17392,134166l0,131464l0,27154l335,25117l1005,23095l2010,21059l3350,19362l4020,18683l5025,18343l6351,18004l7691,18004l9031,18343l11041,18683l13051,19701l15047,20719l18061,22756l20407,24113l23087,25457l25417,26475l28097,27493l31112,28172l34783,28511l38803,28851l43479,28511l47834,27493l49844,26814l51840,26136l53515,25117l55189,24113l56864,23095l57870,21737l58874,20380l59531,19022l59866,17679l60201,15982l59866,14285l59195,12588l58874,10905l58205,8868l57200,7171l55860,5474l54185,3791l52510,2434l50500,1076l48169,58l57462,0x">
                <v:stroke weight="0pt" endcap="flat" joinstyle="miter" miterlimit="10" on="false" color="#000000" opacity="0"/>
                <v:fill on="true" color="#336666"/>
              </v:shape>
              <v:shape id="Shape 82683" style="position:absolute;width:1464;height:1324;left:54325;top:2164;" coordsize="146489,132414" path="m146489,0l146489,103290l145819,105322l145149,106677l143823,108369l142483,109385l140808,110402l139133,111417l137123,111756l135448,112094l131777,111417l128762,110062l126417,108707l124086,107015l121071,105322l117722,103967l115725,103290l113380,102950l110701,102612l107700,102273l102675,102612l98334,103628l96324,104305l94314,104982l92639,105999l90964,107015l89303,108030l88298,109385l87293,110740l86623,112094l85953,113449l85953,116836l86288,118529l86958,120561l88298,122593l89973,124626l91969,126318l94314,128351l96994,129705l99995,131060l103010,132414l0,132414l4006,131738l7691,130721l11362,129705l14712,128012l18062,126318l20727,124286l23407,121916l26088,119206l28418,115481l30428,111417l32438,107692l34113,103628l37114,95500l39459,87034l41134,78905l42474,70439l43814,61973l45154,53844l45810,48087l46480,42330l46815,36233l47485,30476l47820,24041l48155,17946l48490,11850l48490,5415l61540,5077l74577,4738l86958,4398l99325,3719l111370,3041l123416,2022l135113,1358l146489,0x">
                <v:stroke weight="0pt" endcap="flat" joinstyle="miter" miterlimit="10" on="false" color="#000000" opacity="0"/>
                <v:fill on="true" color="#336666"/>
              </v:shape>
              <v:shape id="Shape 82684" style="position:absolute;width:976;height:721;left:54813;top:1348;" coordsize="97664,72138" path="m22751,0l35788,0l49174,339l62545,1018l75596,2036l81612,2715l87293,3394l92653,4412l97664,5430l97664,67400l85967,68758l73921,69776l62211,70441l50179,71120l37798,71459l25417,71798l13051,72138l0,72138l0,679l10706,339l22751,0x">
                <v:stroke weight="0pt" endcap="flat" joinstyle="miter" miterlimit="10" on="false" color="#000000" opacity="0"/>
                <v:fill on="true" color="#336666"/>
              </v:shape>
              <v:shape id="Shape 82685" style="position:absolute;width:1381;height:1270;left:54813;top:0;" coordsize="138142,127008" path="m138142,0l135462,679l133117,2036l130786,3055l128441,4412l126431,6095l124086,7792l122411,9489l120415,11512l118070,15245l116060,18964l114050,22698l112389,26757l109710,34888l107364,43359l105690,51816l104029,60626l102353,68758l100679,76875l100009,83310l99339,89745l99004,96179l98669,102274l98334,108709l97999,114804l97664,120913l97329,127008l85967,125990l74591,124972l62545,123954l50500,123275l38133,122596l25752,122257l13051,121917l0,121578l0,27435l335,25059l1005,23037l2010,21001l3350,19304l4020,18625l5360,18286l6351,17946l8026,17946l9366,18286l11376,18625l13386,19304l16052,20322l18731,22358l21077,24055l23421,25399l25752,26417l28432,27096l31447,27775l34783,28114l38803,28454l43814,28114l48169,27435l50500,26757l52510,26078l54185,25059l55860,24055l57534,23037l58539,21680l59530,20322l60201,18964l60871,17621l60871,15924l60535,14227l60201,12530l59530,10847l58875,8810l57870,7453l56529,5756l55190,4412l53515,2715l51505,1697l49509,339l138142,0x">
                <v:stroke weight="0pt" endcap="flat" joinstyle="miter" miterlimit="10" on="false" color="#000000" opacity="0"/>
                <v:fill on="true" color="#336666"/>
              </v:shape>
              <v:shape id="Shape 82686" style="position:absolute;width:1528;height:1330;left:52920;top:2168;" coordsize="152853,133091" path="m51519,0l63216,1018l75261,2022l87628,2701l100009,3380l113059,4059l126096,4738l139482,5076l152853,5076l152853,103628l152183,105320l151179,107013l150173,108368l148513,109385l147173,110400l145498,111078l143823,111417l141813,111755l140152,111417l138142,111078l136802,110740l135462,110062l132782,108368l130116,106675l127436,105320l124086,103628l122090,102950l119745,102611l117400,102273l114385,101933l109374,102273l104699,103288l102689,103966l100679,104643l98669,105660l97329,106675l95668,107691l94663,109045l93658,110400l92653,111755l92318,113110l92318,116497l92988,118190l93658,120222l94998,122592l96659,124624l98669,126656l101014,128688l103694,130381l106695,131736l110044,132752l0,133091l4355,132414l8696,131398l12381,130043l16052,128688l19737,126996l23087,124624l26088,122254l28767,119544l31112,115480l33122,111755l35118,107691l36793,103628l39808,95499l42153,87032l43814,78565l45154,70438l46494,61971l47499,54182l48504,47747l48839,40975l49509,34201l50179,27428l50514,20654l50849,13882l51184,6770l51519,0x">
                <v:stroke weight="0pt" endcap="flat" joinstyle="miter" miterlimit="10" on="false" color="#000000" opacity="0"/>
                <v:fill on="true" color="#336666"/>
              </v:shape>
              <v:shape id="Shape 82687" style="position:absolute;width:1013;height:714;left:53435;top:1355;" coordsize="101335,71459" path="m101335,0l101335,71459l87628,71459l74242,71120l60870,70441l48155,70101l35453,69437l23407,68419l11362,67740l0,66722l0,4752l11362,4073l23407,3055l35453,2376l48155,1697l60870,1018l74242,679l87628,339l101335,0x">
                <v:stroke weight="0pt" endcap="flat" joinstyle="miter" miterlimit="10" on="false" color="#000000" opacity="0"/>
                <v:fill on="true" color="#336666"/>
              </v:shape>
              <v:shape id="Shape 82688" style="position:absolute;width:1404;height:1269;left:53435;top:7;" coordsize="140473,126994" path="m140473,0l138128,1018l135783,2036l133787,3394l131442,4398l129767,6095l127757,7453l126082,9150l124421,11172l122076,14566l119731,18286l118056,22358l116060,26417l113380,34549l111035,43006l109026,51477l107364,60287l106025,68419l104684,76197l104015,82292l103679,88062l103344,93817l102674,99234l102674,104989l102339,110406l102005,116162l102005,121578l88298,121578l74912,121917l61540,122596l48825,123275l36109,123954l23742,124972l11697,125651l0,126994l0,26757l321,24720l991,22698l1996,20661l3336,18964l4006,18286l5011,17946l6351,17607l7691,17607l9352,17946l11362,18286l13372,19304l15716,20322l18717,22358l21062,23702l23407,25059l25752,26078l28418,27096l31433,27775l34783,28114l38789,28453l43814,28114l48155,27096l50500,26417l52510,25738l54171,24720l55845,23702l57521,22698l58525,21340l59530,19983l60201,18625l60870,17267l60870,15584l60535,13887l60201,12190l59530,10493l58860,8810l58191,7113l56851,5756l55511,4398l54171,2715l52510,1697l50500,339l140473,0x">
                <v:stroke weight="0pt" endcap="flat" joinstyle="miter" miterlimit="10" on="false" color="#000000" opacity="0"/>
                <v:fill on="true" color="#336666"/>
              </v:shape>
              <v:shape id="Shape 82689" style="position:absolute;width:1612;height:1693;left:51435;top:1802;" coordsize="161217,169338" path="m63216,0l65556,2376l68232,4752l71912,7113l75926,9150l80607,11526l85625,13548l90977,15584l96997,17621l103687,19643l110710,21679l118069,23377l125764,25059l142821,28453l161217,31494l161217,139535l160547,141228l159542,142922l157867,144276l156192,145630l154531,146647l152521,147325l150846,148002l146827,148002l145166,147325l143826,146985l142485,146308l140141,144615l137796,143260l135465,141567l132115,140213l130440,139535l128109,139196l125764,138858l122751,138518l117734,138858l113051,139873l111044,140551l109038,141228l107031,142245l105692,143260l104020,144276l103017,145630l102013,146647l101011,148340l100676,149695l100676,152742l101345,154437l102348,156807l103687,159177l105359,161549l107700,163581l110710,165612l113720,166966l117399,168321l121078,169338l0,169338l63216,0x">
                <v:stroke weight="0pt" endcap="flat" joinstyle="miter" miterlimit="10" on="false" color="#000000" opacity="0"/>
                <v:fill on="true" color="#336666"/>
              </v:shape>
              <v:shape id="Shape 82690" style="position:absolute;width:776;height:528;left:52271;top:1446;" coordsize="77600,52834" path="m77600,0l77600,52834l60543,50458l45482,47418l38464,46060l32109,44363l26424,42666l21071,41309l16054,39626l12042,37589l8362,35892l5352,34209l3011,32173l1339,30476l335,28439l0,26757l335,24720l1339,22684l3011,20661l5352,18964l8362,16928l12042,15245l16054,13548l21071,11851l26424,10154l32109,8471l38464,6774l45482,5416l60543,2362l77600,0x">
                <v:stroke weight="0pt" endcap="flat" joinstyle="miter" miterlimit="10" on="false" color="#000000" opacity="0"/>
                <v:fill on="true" color="#336666"/>
              </v:shape>
              <v:shape id="Shape 82691" style="position:absolute;width:1274;height:1554;left:52154;top:10;" coordsize="127439,155448" path="m57858,0l127439,0l125094,679l123084,1697l121074,2715l119078,4059l117403,5416l115393,7113l113718,8810l112378,10493l110047,14227l107702,17607l106027,21680l104017,25399l101337,33870l99006,42341l96996,50798l95322,59269l93981,67740l92642,75857l91985,82971l91651,90084l91316,96858l91316,103632l90980,110406l90980,123954l90980,130728l75920,133089l61543,135805l48163,138520l36123,141560l25085,144615l15386,147995l11038,150031l6690,151728l3011,153411l0,155448l57858,0x">
                <v:stroke weight="0pt" endcap="flat" joinstyle="miter" miterlimit="10" on="false" color="#000000" opacity="0"/>
                <v:fill on="true" color="#336666"/>
              </v:shape>
            </v:group>
          </w:pict>
        </mc:Fallback>
      </mc:AlternateContent>
    </w:r>
    <w:r>
      <w:rPr>
        <w:rFonts w:ascii="Calibri" w:eastAsia="Calibri" w:hAnsi="Calibri" w:cs="Calibri"/>
        <w:sz w:val="22"/>
      </w:rPr>
      <w:tab/>
    </w:r>
    <w:r>
      <w:rPr>
        <w:sz w:val="22"/>
      </w:rPr>
      <w:t xml:space="preserve">RESULTS OF PART I, PART II AND PART III </w:t>
    </w:r>
    <w:r>
      <w:rPr>
        <w:sz w:val="22"/>
      </w:rPr>
      <w:tab/>
      <w:t xml:space="preserve"> </w:t>
    </w:r>
  </w:p>
  <w:p w14:paraId="5009A16D" w14:textId="77777777" w:rsidR="00E117AC" w:rsidRDefault="00E117AC">
    <w:pPr>
      <w:spacing w:after="0" w:line="259" w:lineRule="auto"/>
      <w:ind w:left="0" w:firstLine="0"/>
      <w:jc w:val="left"/>
    </w:pPr>
    <w:r>
      <w:rPr>
        <w:sz w:val="22"/>
      </w:rPr>
      <w:t xml:space="preserve"> </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6888D" w14:textId="77777777" w:rsidR="00E117AC" w:rsidRDefault="00E117AC">
    <w:pPr>
      <w:spacing w:after="96" w:line="294" w:lineRule="auto"/>
      <w:ind w:left="1018" w:right="1080" w:firstLine="259"/>
      <w:jc w:val="left"/>
    </w:pPr>
    <w:r>
      <w:rPr>
        <w:rFonts w:ascii="Calibri" w:eastAsia="Calibri" w:hAnsi="Calibri" w:cs="Calibri"/>
        <w:noProof/>
        <w:sz w:val="22"/>
      </w:rPr>
      <mc:AlternateContent>
        <mc:Choice Requires="wpg">
          <w:drawing>
            <wp:anchor distT="0" distB="0" distL="114300" distR="114300" simplePos="0" relativeHeight="251693056" behindDoc="1" locked="0" layoutInCell="1" allowOverlap="1" wp14:anchorId="7F2E5DA1" wp14:editId="30CAD3D0">
              <wp:simplePos x="0" y="0"/>
              <wp:positionH relativeFrom="page">
                <wp:posOffset>844601</wp:posOffset>
              </wp:positionH>
              <wp:positionV relativeFrom="page">
                <wp:posOffset>457200</wp:posOffset>
              </wp:positionV>
              <wp:extent cx="5872938" cy="381253"/>
              <wp:effectExtent l="0" t="0" r="0" b="0"/>
              <wp:wrapNone/>
              <wp:docPr id="83059" name="Group 83059"/>
              <wp:cNvGraphicFramePr/>
              <a:graphic xmlns:a="http://schemas.openxmlformats.org/drawingml/2006/main">
                <a:graphicData uri="http://schemas.microsoft.com/office/word/2010/wordprocessingGroup">
                  <wpg:wgp>
                    <wpg:cNvGrpSpPr/>
                    <wpg:grpSpPr>
                      <a:xfrm>
                        <a:off x="0" y="0"/>
                        <a:ext cx="5872938" cy="381253"/>
                        <a:chOff x="0" y="0"/>
                        <a:chExt cx="5872938" cy="381253"/>
                      </a:xfrm>
                    </wpg:grpSpPr>
                    <wps:wsp>
                      <wps:cNvPr id="85910" name="Shape 85910"/>
                      <wps:cNvSpPr/>
                      <wps:spPr>
                        <a:xfrm>
                          <a:off x="0" y="362965"/>
                          <a:ext cx="811073" cy="18288"/>
                        </a:xfrm>
                        <a:custGeom>
                          <a:avLst/>
                          <a:gdLst/>
                          <a:ahLst/>
                          <a:cxnLst/>
                          <a:rect l="0" t="0" r="0" b="0"/>
                          <a:pathLst>
                            <a:path w="811073" h="18288">
                              <a:moveTo>
                                <a:pt x="0" y="0"/>
                              </a:moveTo>
                              <a:lnTo>
                                <a:pt x="811073" y="0"/>
                              </a:lnTo>
                              <a:lnTo>
                                <a:pt x="811073"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11" name="Shape 85911"/>
                      <wps:cNvSpPr/>
                      <wps:spPr>
                        <a:xfrm>
                          <a:off x="811098"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12" name="Shape 85912"/>
                      <wps:cNvSpPr/>
                      <wps:spPr>
                        <a:xfrm>
                          <a:off x="829386" y="362965"/>
                          <a:ext cx="5043551" cy="18288"/>
                        </a:xfrm>
                        <a:custGeom>
                          <a:avLst/>
                          <a:gdLst/>
                          <a:ahLst/>
                          <a:cxnLst/>
                          <a:rect l="0" t="0" r="0" b="0"/>
                          <a:pathLst>
                            <a:path w="5043551" h="18288">
                              <a:moveTo>
                                <a:pt x="0" y="0"/>
                              </a:moveTo>
                              <a:lnTo>
                                <a:pt x="5043551" y="0"/>
                              </a:lnTo>
                              <a:lnTo>
                                <a:pt x="504355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3063" name="Picture 83063"/>
                        <pic:cNvPicPr/>
                      </pic:nvPicPr>
                      <pic:blipFill>
                        <a:blip r:embed="rId1"/>
                        <a:stretch>
                          <a:fillRect/>
                        </a:stretch>
                      </pic:blipFill>
                      <pic:spPr>
                        <a:xfrm>
                          <a:off x="69123" y="1081"/>
                          <a:ext cx="640837" cy="360336"/>
                        </a:xfrm>
                        <a:prstGeom prst="rect">
                          <a:avLst/>
                        </a:prstGeom>
                      </pic:spPr>
                    </pic:pic>
                    <wps:wsp>
                      <wps:cNvPr id="83064" name="Shape 83064"/>
                      <wps:cNvSpPr/>
                      <wps:spPr>
                        <a:xfrm>
                          <a:off x="510619" y="190054"/>
                          <a:ext cx="131791" cy="158493"/>
                        </a:xfrm>
                        <a:custGeom>
                          <a:avLst/>
                          <a:gdLst/>
                          <a:ahLst/>
                          <a:cxnLst/>
                          <a:rect l="0" t="0" r="0" b="0"/>
                          <a:pathLst>
                            <a:path w="131791" h="158493">
                              <a:moveTo>
                                <a:pt x="131791" y="0"/>
                              </a:moveTo>
                              <a:lnTo>
                                <a:pt x="73251" y="158155"/>
                              </a:lnTo>
                              <a:lnTo>
                                <a:pt x="0" y="158493"/>
                              </a:lnTo>
                              <a:lnTo>
                                <a:pt x="3685" y="157477"/>
                              </a:lnTo>
                              <a:lnTo>
                                <a:pt x="7021" y="156460"/>
                              </a:lnTo>
                              <a:lnTo>
                                <a:pt x="10036" y="155445"/>
                              </a:lnTo>
                              <a:lnTo>
                                <a:pt x="13051" y="154090"/>
                              </a:lnTo>
                              <a:lnTo>
                                <a:pt x="15731"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9" y="12190"/>
                              </a:lnTo>
                              <a:lnTo>
                                <a:pt x="107030" y="9475"/>
                              </a:lnTo>
                              <a:lnTo>
                                <a:pt x="116395" y="6435"/>
                              </a:lnTo>
                              <a:lnTo>
                                <a:pt x="124756" y="3380"/>
                              </a:lnTo>
                              <a:lnTo>
                                <a:pt x="13179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65" name="Shape 83065"/>
                      <wps:cNvSpPr/>
                      <wps:spPr>
                        <a:xfrm>
                          <a:off x="556443"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1" y="13548"/>
                              </a:lnTo>
                              <a:lnTo>
                                <a:pt x="65560" y="15245"/>
                              </a:lnTo>
                              <a:lnTo>
                                <a:pt x="69231" y="16928"/>
                              </a:lnTo>
                              <a:lnTo>
                                <a:pt x="71911" y="18964"/>
                              </a:lnTo>
                              <a:lnTo>
                                <a:pt x="74256" y="20661"/>
                              </a:lnTo>
                              <a:lnTo>
                                <a:pt x="75931" y="22684"/>
                              </a:lnTo>
                              <a:lnTo>
                                <a:pt x="76936" y="24720"/>
                              </a:lnTo>
                              <a:lnTo>
                                <a:pt x="77271" y="26757"/>
                              </a:lnTo>
                              <a:lnTo>
                                <a:pt x="76936" y="28439"/>
                              </a:lnTo>
                              <a:lnTo>
                                <a:pt x="75931" y="30476"/>
                              </a:lnTo>
                              <a:lnTo>
                                <a:pt x="74256" y="32512"/>
                              </a:lnTo>
                              <a:lnTo>
                                <a:pt x="71911" y="34209"/>
                              </a:lnTo>
                              <a:lnTo>
                                <a:pt x="69231" y="35892"/>
                              </a:lnTo>
                              <a:lnTo>
                                <a:pt x="65560" y="37929"/>
                              </a:lnTo>
                              <a:lnTo>
                                <a:pt x="61541"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66" name="Shape 83066"/>
                      <wps:cNvSpPr/>
                      <wps:spPr>
                        <a:xfrm>
                          <a:off x="556778"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6"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2" y="22756"/>
                              </a:lnTo>
                              <a:lnTo>
                                <a:pt x="20407" y="24113"/>
                              </a:lnTo>
                              <a:lnTo>
                                <a:pt x="23086"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90" y="24113"/>
                              </a:lnTo>
                              <a:lnTo>
                                <a:pt x="56865" y="23095"/>
                              </a:lnTo>
                              <a:lnTo>
                                <a:pt x="57870" y="21737"/>
                              </a:lnTo>
                              <a:lnTo>
                                <a:pt x="58875" y="20380"/>
                              </a:lnTo>
                              <a:lnTo>
                                <a:pt x="59531" y="19022"/>
                              </a:lnTo>
                              <a:lnTo>
                                <a:pt x="59866" y="17679"/>
                              </a:lnTo>
                              <a:lnTo>
                                <a:pt x="60201" y="15982"/>
                              </a:lnTo>
                              <a:lnTo>
                                <a:pt x="59866" y="14285"/>
                              </a:lnTo>
                              <a:lnTo>
                                <a:pt x="59196" y="12588"/>
                              </a:lnTo>
                              <a:lnTo>
                                <a:pt x="58875"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67" name="Shape 83067"/>
                      <wps:cNvSpPr/>
                      <wps:spPr>
                        <a:xfrm>
                          <a:off x="373496"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1"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8" y="124286"/>
                              </a:lnTo>
                              <a:lnTo>
                                <a:pt x="23407" y="121916"/>
                              </a:lnTo>
                              <a:lnTo>
                                <a:pt x="26087"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1"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68" name="Shape 83068"/>
                      <wps:cNvSpPr/>
                      <wps:spPr>
                        <a:xfrm>
                          <a:off x="422321" y="134844"/>
                          <a:ext cx="97664" cy="72138"/>
                        </a:xfrm>
                        <a:custGeom>
                          <a:avLst/>
                          <a:gdLst/>
                          <a:ahLst/>
                          <a:cxnLst/>
                          <a:rect l="0" t="0" r="0" b="0"/>
                          <a:pathLst>
                            <a:path w="97664" h="72138">
                              <a:moveTo>
                                <a:pt x="22752" y="0"/>
                              </a:moveTo>
                              <a:lnTo>
                                <a:pt x="35788" y="0"/>
                              </a:lnTo>
                              <a:lnTo>
                                <a:pt x="49174" y="339"/>
                              </a:lnTo>
                              <a:lnTo>
                                <a:pt x="62546"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69" name="Shape 83069"/>
                      <wps:cNvSpPr/>
                      <wps:spPr>
                        <a:xfrm>
                          <a:off x="422321"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5" y="43359"/>
                              </a:lnTo>
                              <a:lnTo>
                                <a:pt x="105690" y="51816"/>
                              </a:lnTo>
                              <a:lnTo>
                                <a:pt x="104029" y="60626"/>
                              </a:lnTo>
                              <a:lnTo>
                                <a:pt x="102354"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6"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2"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5" y="23037"/>
                              </a:lnTo>
                              <a:lnTo>
                                <a:pt x="58540" y="21680"/>
                              </a:lnTo>
                              <a:lnTo>
                                <a:pt x="59531" y="20322"/>
                              </a:lnTo>
                              <a:lnTo>
                                <a:pt x="60201" y="18964"/>
                              </a:lnTo>
                              <a:lnTo>
                                <a:pt x="60871" y="17621"/>
                              </a:lnTo>
                              <a:lnTo>
                                <a:pt x="60871" y="15924"/>
                              </a:lnTo>
                              <a:lnTo>
                                <a:pt x="60536" y="14227"/>
                              </a:lnTo>
                              <a:lnTo>
                                <a:pt x="60201" y="12530"/>
                              </a:lnTo>
                              <a:lnTo>
                                <a:pt x="59531" y="10847"/>
                              </a:lnTo>
                              <a:lnTo>
                                <a:pt x="58875" y="8810"/>
                              </a:lnTo>
                              <a:lnTo>
                                <a:pt x="57870" y="7453"/>
                              </a:lnTo>
                              <a:lnTo>
                                <a:pt x="56530"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70" name="Shape 83070"/>
                      <wps:cNvSpPr/>
                      <wps:spPr>
                        <a:xfrm>
                          <a:off x="233010"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8" y="107013"/>
                              </a:lnTo>
                              <a:lnTo>
                                <a:pt x="150173" y="108368"/>
                              </a:lnTo>
                              <a:lnTo>
                                <a:pt x="148512"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8"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3" y="130381"/>
                              </a:lnTo>
                              <a:lnTo>
                                <a:pt x="106694" y="131736"/>
                              </a:lnTo>
                              <a:lnTo>
                                <a:pt x="110044" y="132752"/>
                              </a:lnTo>
                              <a:lnTo>
                                <a:pt x="0" y="133091"/>
                              </a:lnTo>
                              <a:lnTo>
                                <a:pt x="4355" y="132414"/>
                              </a:lnTo>
                              <a:lnTo>
                                <a:pt x="8696" y="131398"/>
                              </a:lnTo>
                              <a:lnTo>
                                <a:pt x="12381" y="130043"/>
                              </a:lnTo>
                              <a:lnTo>
                                <a:pt x="16052" y="128688"/>
                              </a:lnTo>
                              <a:lnTo>
                                <a:pt x="19736" y="126996"/>
                              </a:lnTo>
                              <a:lnTo>
                                <a:pt x="23086" y="124624"/>
                              </a:lnTo>
                              <a:lnTo>
                                <a:pt x="26087"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71" name="Shape 83071"/>
                      <wps:cNvSpPr/>
                      <wps:spPr>
                        <a:xfrm>
                          <a:off x="284528" y="135523"/>
                          <a:ext cx="101335" cy="71459"/>
                        </a:xfrm>
                        <a:custGeom>
                          <a:avLst/>
                          <a:gdLst/>
                          <a:ahLst/>
                          <a:cxnLst/>
                          <a:rect l="0" t="0" r="0" b="0"/>
                          <a:pathLst>
                            <a:path w="101335" h="71459">
                              <a:moveTo>
                                <a:pt x="101335" y="0"/>
                              </a:moveTo>
                              <a:lnTo>
                                <a:pt x="101335" y="71459"/>
                              </a:lnTo>
                              <a:lnTo>
                                <a:pt x="87628" y="71459"/>
                              </a:lnTo>
                              <a:lnTo>
                                <a:pt x="74242" y="71120"/>
                              </a:lnTo>
                              <a:lnTo>
                                <a:pt x="60871"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1"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72" name="Shape 83072"/>
                      <wps:cNvSpPr/>
                      <wps:spPr>
                        <a:xfrm>
                          <a:off x="284528"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5" y="76197"/>
                              </a:lnTo>
                              <a:lnTo>
                                <a:pt x="104015" y="82292"/>
                              </a:lnTo>
                              <a:lnTo>
                                <a:pt x="103680" y="88062"/>
                              </a:lnTo>
                              <a:lnTo>
                                <a:pt x="103345" y="93817"/>
                              </a:lnTo>
                              <a:lnTo>
                                <a:pt x="102675" y="99234"/>
                              </a:lnTo>
                              <a:lnTo>
                                <a:pt x="102675" y="104989"/>
                              </a:lnTo>
                              <a:lnTo>
                                <a:pt x="102340" y="110406"/>
                              </a:lnTo>
                              <a:lnTo>
                                <a:pt x="102005" y="116162"/>
                              </a:lnTo>
                              <a:lnTo>
                                <a:pt x="102005" y="121578"/>
                              </a:lnTo>
                              <a:lnTo>
                                <a:pt x="88298" y="121578"/>
                              </a:lnTo>
                              <a:lnTo>
                                <a:pt x="74912" y="121917"/>
                              </a:lnTo>
                              <a:lnTo>
                                <a:pt x="61541"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7" y="20322"/>
                              </a:lnTo>
                              <a:lnTo>
                                <a:pt x="18718"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6" y="23702"/>
                              </a:lnTo>
                              <a:lnTo>
                                <a:pt x="57521" y="22698"/>
                              </a:lnTo>
                              <a:lnTo>
                                <a:pt x="58526" y="21340"/>
                              </a:lnTo>
                              <a:lnTo>
                                <a:pt x="59531" y="19983"/>
                              </a:lnTo>
                              <a:lnTo>
                                <a:pt x="60201" y="18625"/>
                              </a:lnTo>
                              <a:lnTo>
                                <a:pt x="60871" y="17267"/>
                              </a:lnTo>
                              <a:lnTo>
                                <a:pt x="60871" y="15584"/>
                              </a:lnTo>
                              <a:lnTo>
                                <a:pt x="60536" y="13887"/>
                              </a:lnTo>
                              <a:lnTo>
                                <a:pt x="60201" y="12190"/>
                              </a:lnTo>
                              <a:lnTo>
                                <a:pt x="59531" y="10493"/>
                              </a:lnTo>
                              <a:lnTo>
                                <a:pt x="58861"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73" name="Shape 83073"/>
                      <wps:cNvSpPr/>
                      <wps:spPr>
                        <a:xfrm>
                          <a:off x="84508" y="180226"/>
                          <a:ext cx="161217" cy="169338"/>
                        </a:xfrm>
                        <a:custGeom>
                          <a:avLst/>
                          <a:gdLst/>
                          <a:ahLst/>
                          <a:cxnLst/>
                          <a:rect l="0" t="0" r="0" b="0"/>
                          <a:pathLst>
                            <a:path w="161217" h="169338">
                              <a:moveTo>
                                <a:pt x="63216" y="0"/>
                              </a:moveTo>
                              <a:lnTo>
                                <a:pt x="65556" y="2376"/>
                              </a:lnTo>
                              <a:lnTo>
                                <a:pt x="68232" y="4752"/>
                              </a:lnTo>
                              <a:lnTo>
                                <a:pt x="71911"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0"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6" y="148002"/>
                              </a:lnTo>
                              <a:lnTo>
                                <a:pt x="145165" y="147325"/>
                              </a:lnTo>
                              <a:lnTo>
                                <a:pt x="143825"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0"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4"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74" name="Shape 83074"/>
                      <wps:cNvSpPr/>
                      <wps:spPr>
                        <a:xfrm>
                          <a:off x="168126" y="144673"/>
                          <a:ext cx="77599" cy="52834"/>
                        </a:xfrm>
                        <a:custGeom>
                          <a:avLst/>
                          <a:gdLst/>
                          <a:ahLst/>
                          <a:cxnLst/>
                          <a:rect l="0" t="0" r="0" b="0"/>
                          <a:pathLst>
                            <a:path w="77599" h="52834">
                              <a:moveTo>
                                <a:pt x="77599" y="0"/>
                              </a:moveTo>
                              <a:lnTo>
                                <a:pt x="77599"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59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075" name="Shape 83075"/>
                      <wps:cNvSpPr/>
                      <wps:spPr>
                        <a:xfrm>
                          <a:off x="156420"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8" y="33870"/>
                              </a:lnTo>
                              <a:lnTo>
                                <a:pt x="99007" y="42341"/>
                              </a:lnTo>
                              <a:lnTo>
                                <a:pt x="96997" y="50798"/>
                              </a:lnTo>
                              <a:lnTo>
                                <a:pt x="95322" y="59269"/>
                              </a:lnTo>
                              <a:lnTo>
                                <a:pt x="93982" y="67740"/>
                              </a:lnTo>
                              <a:lnTo>
                                <a:pt x="92642" y="75857"/>
                              </a:lnTo>
                              <a:lnTo>
                                <a:pt x="91986" y="82971"/>
                              </a:lnTo>
                              <a:lnTo>
                                <a:pt x="91651" y="90084"/>
                              </a:lnTo>
                              <a:lnTo>
                                <a:pt x="91316" y="96858"/>
                              </a:lnTo>
                              <a:lnTo>
                                <a:pt x="91316" y="103632"/>
                              </a:lnTo>
                              <a:lnTo>
                                <a:pt x="90981" y="110406"/>
                              </a:lnTo>
                              <a:lnTo>
                                <a:pt x="90981" y="123954"/>
                              </a:lnTo>
                              <a:lnTo>
                                <a:pt x="90981"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xmlns:a="http://schemas.openxmlformats.org/drawingml/2006/main">
          <w:pict>
            <v:group id="Group 83059" style="width:462.436pt;height:30.02pt;position:absolute;z-index:-2147483605;mso-position-horizontal-relative:page;mso-position-horizontal:absolute;margin-left:66.504pt;mso-position-vertical-relative:page;margin-top:36pt;" coordsize="58729,3812">
              <v:shape id="Shape 85913" style="position:absolute;width:8110;height:182;left:0;top:3629;" coordsize="811073,18288" path="m0,0l811073,0l811073,18288l0,18288l0,0">
                <v:stroke weight="0pt" endcap="flat" joinstyle="miter" miterlimit="10" on="false" color="#000000" opacity="0"/>
                <v:fill on="true" color="#000000"/>
              </v:shape>
              <v:shape id="Shape 85914" style="position:absolute;width:182;height:182;left:8110;top:3629;" coordsize="18288,18288" path="m0,0l18288,0l18288,18288l0,18288l0,0">
                <v:stroke weight="0pt" endcap="flat" joinstyle="miter" miterlimit="10" on="false" color="#000000" opacity="0"/>
                <v:fill on="true" color="#000000"/>
              </v:shape>
              <v:shape id="Shape 85915" style="position:absolute;width:50435;height:182;left:8293;top:3629;" coordsize="5043551,18288" path="m0,0l5043551,0l5043551,18288l0,18288l0,0">
                <v:stroke weight="0pt" endcap="flat" joinstyle="miter" miterlimit="10" on="false" color="#000000" opacity="0"/>
                <v:fill on="true" color="#000000"/>
              </v:shape>
              <v:shape id="Picture 83063" style="position:absolute;width:6408;height:3603;left:691;top:10;" filled="f">
                <v:imagedata r:id="rId63"/>
              </v:shape>
              <v:shape id="Shape 83064" style="position:absolute;width:1317;height:1584;left:5106;top:1900;" coordsize="131791,158493" path="m131791,0l73251,158155l0,158493l3685,157477l7021,156460l10036,155445l13051,154090l15731,152397l18397,150365l20407,148333l22751,145963l25082,141898l27092,138173l29102,134109l30777,130045l33778,121917l36123,113451l37798,104984l39473,96856l40813,88390l42488,80600l43144,73488l43814,66376l44484,59264l44819,51813l45154,44363l45489,37251l45824,29458l45824,22005l59879,19643l72916,17267l85297,14906l96659,12190l107030,9475l116395,6435l124756,3380l131791,0x">
                <v:stroke weight="0pt" endcap="flat" joinstyle="miter" miterlimit="10" on="false" color="#000000" opacity="0"/>
                <v:fill on="true" color="#336666"/>
              </v:shape>
              <v:shape id="Shape 83065" style="position:absolute;width:772;height:531;left:5564;top:1446;" coordsize="77271,53174" path="m335,0l17392,2362l32452,5416l39473,6774l45489,8471l51505,10154l56865,11851l61541,13548l65560,15245l69231,16928l71911,18964l74256,20661l75931,22684l76936,24720l77271,26757l76936,28439l75931,30476l74256,32512l71911,34209l69231,35892l65560,37929l61541,39626l56530,41309l51505,43006l45489,44703l39138,46060l32452,47743l17057,50458l0,53174l0,47078l335,44024l335,0x">
                <v:stroke weight="0pt" endcap="flat" joinstyle="miter" miterlimit="10" on="false" color="#000000" opacity="0"/>
                <v:fill on="true" color="#336666"/>
              </v:shape>
              <v:shape id="Shape 83066" style="position:absolute;width:1569;height:1605;left:5567;top:0;" coordsize="156975,160583" path="m57462,0l156975,0l96659,160583l93993,158560l90643,156184l86958,154148l82617,152126l77927,150089l72916,148053l67235,146031l61206,144334l48169,140600l33443,137220l17392,134166l0,131464l0,27154l335,25117l1005,23095l2010,21059l3350,19362l4020,18683l5025,18343l6351,18004l7691,18004l9031,18343l11041,18683l13051,19701l15047,20719l18062,22756l20407,24113l23086,25457l25417,26475l28097,27493l31112,28172l34783,28511l38803,28851l43479,28511l47834,27493l49844,26814l51840,26136l53515,25117l55190,24113l56865,23095l57870,21737l58875,20380l59531,19022l59866,17679l60201,15982l59866,14285l59196,12588l58875,10905l58205,8868l57200,7171l55860,5474l54185,3791l52510,2434l50500,1076l48169,58l57462,0x">
                <v:stroke weight="0pt" endcap="flat" joinstyle="miter" miterlimit="10" on="false" color="#000000" opacity="0"/>
                <v:fill on="true" color="#336666"/>
              </v:shape>
              <v:shape id="Shape 83067" style="position:absolute;width:1464;height:1324;left:3734;top:2164;" coordsize="146489,132414" path="m146489,0l146489,103290l145819,105322l145149,106677l143823,108369l142483,109385l140808,110402l139133,111417l137123,111756l135448,112094l131777,111417l128762,110062l126417,108707l124086,107015l121071,105322l117721,103967l115725,103290l113380,102950l110701,102612l107700,102273l102675,102612l98334,103628l96324,104305l94314,104982l92639,105999l90964,107015l89303,108030l88298,109385l87293,110740l86623,112094l85953,113449l85953,116836l86288,118529l86958,120561l88298,122593l89973,124626l91969,126318l94314,128351l96994,129705l99995,131060l103010,132414l0,132414l4006,131738l7691,130721l11362,129705l14712,128012l18062,126318l20728,124286l23407,121916l26087,119206l28418,115481l30428,111417l32438,107692l34113,103628l37114,95500l39459,87034l41134,78905l42474,70439l43814,61973l45154,53844l45810,48087l46480,42330l46815,36233l47485,30476l47820,24041l48155,17946l48490,11850l48490,5415l61541,5077l74577,4738l86958,4398l99325,3719l111370,3041l123416,2022l135113,1358l146489,0x">
                <v:stroke weight="0pt" endcap="flat" joinstyle="miter" miterlimit="10" on="false" color="#000000" opacity="0"/>
                <v:fill on="true" color="#336666"/>
              </v:shape>
              <v:shape id="Shape 83068" style="position:absolute;width:976;height:721;left:4223;top:1348;" coordsize="97664,72138" path="m22752,0l35788,0l49174,339l62546,1018l75596,2036l81612,2715l87293,3394l92653,4412l97664,5430l97664,67400l85967,68758l73921,69776l62211,70441l50179,71120l37798,71459l25417,71798l13051,72138l0,72138l0,679l10706,339l22752,0x">
                <v:stroke weight="0pt" endcap="flat" joinstyle="miter" miterlimit="10" on="false" color="#000000" opacity="0"/>
                <v:fill on="true" color="#336666"/>
              </v:shape>
              <v:shape id="Shape 83069" style="position:absolute;width:1381;height:1270;left:4223;top:0;" coordsize="138142,127008" path="m138142,0l135462,679l133117,2036l130786,3055l128441,4412l126431,6095l124086,7792l122411,9489l120415,11512l118070,15245l116060,18964l114050,22698l112389,26757l109710,34888l107365,43359l105690,51816l104029,60626l102354,68758l100679,76875l100009,83310l99339,89745l99004,96179l98669,102274l98334,108709l97999,114804l97664,120913l97329,127008l85967,125990l74591,124972l62546,123954l50500,123275l38133,122596l25752,122257l13051,121917l0,121578l0,27435l335,25059l1005,23037l2010,21001l3350,19304l4020,18625l5360,18286l6351,17946l8026,17946l9366,18286l11376,18625l13386,19304l16052,20322l18732,22358l21077,24055l23421,25399l25752,26417l28432,27096l31447,27775l34783,28114l38803,28454l43814,28114l48169,27435l50500,26757l52510,26078l54185,25059l55860,24055l57535,23037l58540,21680l59531,20322l60201,18964l60871,17621l60871,15924l60536,14227l60201,12530l59531,10847l58875,8810l57870,7453l56530,5756l55190,4412l53515,2715l51505,1697l49509,339l138142,0x">
                <v:stroke weight="0pt" endcap="flat" joinstyle="miter" miterlimit="10" on="false" color="#000000" opacity="0"/>
                <v:fill on="true" color="#336666"/>
              </v:shape>
              <v:shape id="Shape 83070" style="position:absolute;width:1528;height:1330;left:2330;top:2168;" coordsize="152853,133091" path="m51519,0l63216,1018l75261,2022l87628,2701l100009,3380l113059,4059l126096,4738l139482,5076l152853,5076l152853,103628l152183,105320l151178,107013l150173,108368l148512,109385l147173,110400l145498,111078l143823,111417l141813,111755l140152,111417l138142,111078l136802,110740l135462,110062l132782,108368l130116,106675l127436,105320l124086,103628l122090,102950l119745,102611l117400,102273l114385,101933l109374,102273l104698,103288l102689,103966l100679,104643l98669,105660l97329,106675l95668,107691l94663,109045l93658,110400l92653,111755l92318,113110l92318,116497l92988,118190l93658,120222l94998,122592l96659,124624l98669,126656l101014,128688l103693,130381l106694,131736l110044,132752l0,133091l4355,132414l8696,131398l12381,130043l16052,128688l19736,126996l23086,124624l26087,122254l28767,119544l31112,115480l33122,111755l35118,107691l36793,103628l39808,95499l42153,87032l43814,78565l45154,70438l46494,61971l47499,54182l48504,47747l48839,40975l49509,34201l50179,27428l50514,20654l50849,13882l51184,6770l51519,0x">
                <v:stroke weight="0pt" endcap="flat" joinstyle="miter" miterlimit="10" on="false" color="#000000" opacity="0"/>
                <v:fill on="true" color="#336666"/>
              </v:shape>
              <v:shape id="Shape 83071" style="position:absolute;width:1013;height:714;left:2845;top:1355;" coordsize="101335,71459" path="m101335,0l101335,71459l87628,71459l74242,71120l60871,70441l48155,70101l35453,69437l23407,68419l11362,67740l0,66722l0,4752l11362,4073l23407,3055l35453,2376l48155,1697l60871,1018l74242,679l87628,339l101335,0x">
                <v:stroke weight="0pt" endcap="flat" joinstyle="miter" miterlimit="10" on="false" color="#000000" opacity="0"/>
                <v:fill on="true" color="#336666"/>
              </v:shape>
              <v:shape id="Shape 83072" style="position:absolute;width:1404;height:1269;left:2845;top:7;" coordsize="140473,126994" path="m140473,0l138128,1018l135783,2036l133787,3394l131442,4398l129767,6095l127757,7453l126082,9150l124421,11172l122076,14566l119731,18286l118056,22358l116060,26417l113380,34549l111035,43006l109026,51477l107364,60287l106025,68419l104685,76197l104015,82292l103680,88062l103345,93817l102675,99234l102675,104989l102340,110406l102005,116162l102005,121578l88298,121578l74912,121917l61541,122596l48825,123275l36109,123954l23742,124972l11697,125651l0,126994l0,26757l321,24720l991,22698l1996,20661l3336,18964l4006,18286l5011,17946l6351,17607l7691,17607l9352,17946l11362,18286l13372,19304l15717,20322l18718,22358l21062,23702l23407,25059l25752,26078l28418,27096l31433,27775l34783,28114l38789,28453l43814,28114l48155,27096l50500,26417l52510,25738l54171,24720l55846,23702l57521,22698l58526,21340l59531,19983l60201,18625l60871,17267l60871,15584l60536,13887l60201,12190l59531,10493l58861,8810l58191,7113l56851,5756l55511,4398l54171,2715l52510,1697l50500,339l140473,0x">
                <v:stroke weight="0pt" endcap="flat" joinstyle="miter" miterlimit="10" on="false" color="#000000" opacity="0"/>
                <v:fill on="true" color="#336666"/>
              </v:shape>
              <v:shape id="Shape 83073" style="position:absolute;width:1612;height:1693;left:845;top:1802;" coordsize="161217,169338" path="m63216,0l65556,2376l68232,4752l71911,7113l75926,9150l80607,11526l85625,13548l90977,15584l96997,17621l103687,19643l110710,21679l118069,23377l125764,25059l142820,28453l161217,31494l161217,139535l160547,141228l159542,142922l157867,144276l156192,145630l154531,146647l152521,147325l150846,148002l146826,148002l145165,147325l143825,146985l142485,146308l140141,144615l137796,143260l135465,141567l132115,140213l130440,139535l128109,139196l125764,138858l122750,138518l117734,138858l113051,139873l111044,140551l109038,141228l107031,142245l105692,143260l104020,144276l103017,145630l102013,146647l101011,148340l100676,149695l100676,152742l101344,154437l102348,156807l103687,159177l105359,161549l107700,163581l110710,165612l113720,166966l117399,168321l121078,169338l0,169338l63216,0x">
                <v:stroke weight="0pt" endcap="flat" joinstyle="miter" miterlimit="10" on="false" color="#000000" opacity="0"/>
                <v:fill on="true" color="#336666"/>
              </v:shape>
              <v:shape id="Shape 83074" style="position:absolute;width:775;height:528;left:1681;top:1446;" coordsize="77599,52834" path="m77599,0l77599,52834l60543,50458l45482,47418l38464,46060l32109,44363l26424,42666l21071,41309l16054,39626l12042,37589l8362,35892l5352,34209l3011,32173l1339,30476l335,28439l0,26757l335,24720l1339,22684l3011,20661l5352,18964l8362,16928l12042,15245l16054,13548l21071,11851l26424,10154l32109,8471l38464,6774l45482,5416l60543,2362l77599,0x">
                <v:stroke weight="0pt" endcap="flat" joinstyle="miter" miterlimit="10" on="false" color="#000000" opacity="0"/>
                <v:fill on="true" color="#336666"/>
              </v:shape>
              <v:shape id="Shape 83075" style="position:absolute;width:1274;height:1554;left:1564;top:10;" coordsize="127439,155448" path="m57858,0l127439,0l125094,679l123084,1697l121074,2715l119078,4059l117403,5416l115393,7113l113718,8810l112378,10493l110047,14227l107702,17607l106027,21680l104017,25399l101338,33870l99007,42341l96997,50798l95322,59269l93982,67740l92642,75857l91986,82971l91651,90084l91316,96858l91316,103632l90981,110406l90981,123954l90981,130728l75920,133089l61543,135805l48163,138520l36123,141560l25085,144615l15386,147995l11038,150031l6690,151728l3011,153411l0,155448l57858,0x">
                <v:stroke weight="0pt" endcap="flat" joinstyle="miter" miterlimit="10" on="false" color="#000000" opacity="0"/>
                <v:fill on="true" color="#336666"/>
              </v:shape>
            </v:group>
          </w:pict>
        </mc:Fallback>
      </mc:AlternateContent>
    </w:r>
    <w:r>
      <w:rPr>
        <w:sz w:val="22"/>
      </w:rPr>
      <w:t xml:space="preserve">Project Report: INVESTIGATION INTO THE BMI </w:t>
    </w:r>
    <w:proofErr w:type="gramStart"/>
    <w:r>
      <w:rPr>
        <w:sz w:val="22"/>
      </w:rPr>
      <w:t xml:space="preserve">BRAND  </w:t>
    </w:r>
    <w:r>
      <w:rPr>
        <w:sz w:val="22"/>
      </w:rPr>
      <w:tab/>
    </w:r>
    <w:proofErr w:type="gramEnd"/>
    <w:r>
      <w:rPr>
        <w:sz w:val="22"/>
      </w:rPr>
      <w:t xml:space="preserve">RESULTS OF PART I, PART II AND PART III </w:t>
    </w:r>
  </w:p>
  <w:p w14:paraId="11E176C5" w14:textId="77777777" w:rsidR="00E117AC" w:rsidRDefault="00E117AC">
    <w:pPr>
      <w:spacing w:after="0" w:line="259" w:lineRule="auto"/>
      <w:ind w:left="0" w:firstLine="0"/>
      <w:jc w:val="left"/>
    </w:pPr>
    <w:r>
      <w:rPr>
        <w:sz w:val="22"/>
      </w:rPr>
      <w:t xml:space="preserve"> </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EE0CF" w14:textId="2940E0CF" w:rsidR="00E117AC" w:rsidRDefault="00E117AC">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710464" behindDoc="0" locked="0" layoutInCell="1" allowOverlap="1" wp14:anchorId="38FD268A" wp14:editId="76286371">
              <wp:simplePos x="0" y="0"/>
              <wp:positionH relativeFrom="margin">
                <wp:align>left</wp:align>
              </wp:positionH>
              <wp:positionV relativeFrom="topMargin">
                <wp:align>bottom</wp:align>
              </wp:positionV>
              <wp:extent cx="5872480" cy="468630"/>
              <wp:effectExtent l="0" t="0" r="0" b="0"/>
              <wp:wrapSquare wrapText="bothSides"/>
              <wp:docPr id="77344" name="Group 77344"/>
              <wp:cNvGraphicFramePr/>
              <a:graphic xmlns:a="http://schemas.openxmlformats.org/drawingml/2006/main">
                <a:graphicData uri="http://schemas.microsoft.com/office/word/2010/wordprocessingGroup">
                  <wpg:wgp>
                    <wpg:cNvGrpSpPr/>
                    <wpg:grpSpPr>
                      <a:xfrm>
                        <a:off x="0" y="0"/>
                        <a:ext cx="5872480" cy="468630"/>
                        <a:chOff x="0" y="-27680"/>
                        <a:chExt cx="5872862" cy="468631"/>
                      </a:xfrm>
                    </wpg:grpSpPr>
                    <wps:wsp>
                      <wps:cNvPr id="77346" name="Rectangle 77346"/>
                      <wps:cNvSpPr/>
                      <wps:spPr>
                        <a:xfrm>
                          <a:off x="333725" y="-27680"/>
                          <a:ext cx="990107" cy="234661"/>
                        </a:xfrm>
                        <a:prstGeom prst="rect">
                          <a:avLst/>
                        </a:prstGeom>
                        <a:ln>
                          <a:noFill/>
                        </a:ln>
                      </wps:spPr>
                      <wps:txbx>
                        <w:txbxContent>
                          <w:p w14:paraId="40A91B73" w14:textId="77777777" w:rsidR="00E117AC" w:rsidRDefault="00E117AC" w:rsidP="00286BA9">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77347" name="Rectangle 77347"/>
                      <wps:cNvSpPr/>
                      <wps:spPr>
                        <a:xfrm>
                          <a:off x="1333427" y="-12898"/>
                          <a:ext cx="3552472" cy="408299"/>
                        </a:xfrm>
                        <a:prstGeom prst="rect">
                          <a:avLst/>
                        </a:prstGeom>
                        <a:ln>
                          <a:noFill/>
                        </a:ln>
                      </wps:spPr>
                      <wps:txbx>
                        <w:txbxContent>
                          <w:p w14:paraId="328EE7D7" w14:textId="77777777" w:rsidR="00E117AC" w:rsidRPr="00E57A0F" w:rsidRDefault="00E117AC" w:rsidP="00286BA9">
                            <w:pPr>
                              <w:spacing w:after="160" w:line="259" w:lineRule="auto"/>
                              <w:ind w:left="0" w:firstLine="0"/>
                              <w:jc w:val="left"/>
                              <w:rPr>
                                <w:lang w:val="en-US"/>
                              </w:rPr>
                            </w:pPr>
                            <w:r>
                              <w:rPr>
                                <w:sz w:val="22"/>
                                <w:lang w:val="en-US"/>
                              </w:rPr>
                              <w:t>Enhancing and Assessment of the Forensic Linguistic Software Linguistic Software 2020</w:t>
                            </w:r>
                          </w:p>
                        </w:txbxContent>
                      </wps:txbx>
                      <wps:bodyPr horzOverflow="overflow" vert="horz" lIns="0" tIns="0" rIns="0" bIns="0" rtlCol="0">
                        <a:noAutofit/>
                      </wps:bodyPr>
                    </wps:wsp>
                    <wps:wsp>
                      <wps:cNvPr id="77348" name="Rectangle 77348"/>
                      <wps:cNvSpPr/>
                      <wps:spPr>
                        <a:xfrm>
                          <a:off x="4994733" y="1381"/>
                          <a:ext cx="51809" cy="207922"/>
                        </a:xfrm>
                        <a:prstGeom prst="rect">
                          <a:avLst/>
                        </a:prstGeom>
                        <a:ln>
                          <a:noFill/>
                        </a:ln>
                      </wps:spPr>
                      <wps:txbx>
                        <w:txbxContent>
                          <w:p w14:paraId="2F610483" w14:textId="77777777" w:rsidR="00E117AC" w:rsidRDefault="00E117AC" w:rsidP="00286BA9">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7349" name="Rectangle 77349"/>
                      <wps:cNvSpPr/>
                      <wps:spPr>
                        <a:xfrm>
                          <a:off x="5778449" y="233029"/>
                          <a:ext cx="51809" cy="207922"/>
                        </a:xfrm>
                        <a:prstGeom prst="rect">
                          <a:avLst/>
                        </a:prstGeom>
                        <a:ln>
                          <a:noFill/>
                        </a:ln>
                      </wps:spPr>
                      <wps:txbx>
                        <w:txbxContent>
                          <w:p w14:paraId="37F6F486" w14:textId="77777777" w:rsidR="00E117AC" w:rsidRDefault="00E117AC" w:rsidP="00286BA9">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7350" name="Rectangle 77350"/>
                      <wps:cNvSpPr/>
                      <wps:spPr>
                        <a:xfrm>
                          <a:off x="4994733" y="162926"/>
                          <a:ext cx="51809" cy="207922"/>
                        </a:xfrm>
                        <a:prstGeom prst="rect">
                          <a:avLst/>
                        </a:prstGeom>
                        <a:ln>
                          <a:noFill/>
                        </a:ln>
                      </wps:spPr>
                      <wps:txbx>
                        <w:txbxContent>
                          <w:p w14:paraId="180F97D7" w14:textId="77777777" w:rsidR="00E117AC" w:rsidRDefault="00E117AC" w:rsidP="00286BA9">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77351" name="Shape 85802"/>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52" name="Shape 85803"/>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53" name="Shape 85804"/>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77354" name="Picture 77354"/>
                        <pic:cNvPicPr/>
                      </pic:nvPicPr>
                      <pic:blipFill>
                        <a:blip r:embed="rId1"/>
                        <a:stretch>
                          <a:fillRect/>
                        </a:stretch>
                      </pic:blipFill>
                      <pic:spPr>
                        <a:xfrm>
                          <a:off x="5128168" y="1081"/>
                          <a:ext cx="640837" cy="360336"/>
                        </a:xfrm>
                        <a:prstGeom prst="rect">
                          <a:avLst/>
                        </a:prstGeom>
                      </pic:spPr>
                    </pic:pic>
                    <wps:wsp>
                      <wps:cNvPr id="77355" name="Shape 81703"/>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56" name="Shape 81704"/>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57" name="Shape 81705"/>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58" name="Shape 81706"/>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59" name="Shape 81707"/>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60" name="Shape 81708"/>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61" name="Shape 81709"/>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62" name="Shape 81710"/>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63" name="Shape 81711"/>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64" name="Shape 81712"/>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65" name="Shape 81713"/>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77366" name="Shape 81714"/>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8FD268A" id="Group 77344" o:spid="_x0000_s1157" style="position:absolute;margin-left:0;margin-top:0;width:462.4pt;height:36.9pt;z-index:251710464;mso-position-horizontal:left;mso-position-horizontal-relative:margin;mso-position-vertical:bottom;mso-position-vertical-relative:top-margin-area;mso-width-relative:margin;mso-height-relative:margin" coordorigin=",-276" coordsize="58728,46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&#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">
              <v:rect id="Rectangle 77346" o:spid="_x0000_s1158" style="position:absolute;left:3337;top:-276;width:9901;height:2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" filled="f" stroked="f">
                <v:textbox inset="0,0,0,0">
                  <w:txbxContent>
                    <w:p w14:paraId="40A91B73" w14:textId="77777777" w:rsidR="00E117AC" w:rsidRDefault="00E117AC" w:rsidP="00286BA9">
                      <w:pPr>
                        <w:spacing w:after="160" w:line="259" w:lineRule="auto"/>
                        <w:ind w:left="0" w:firstLine="0"/>
                        <w:jc w:val="left"/>
                      </w:pPr>
                      <w:r>
                        <w:rPr>
                          <w:sz w:val="22"/>
                        </w:rPr>
                        <w:t xml:space="preserve">Project Report: </w:t>
                      </w:r>
                    </w:p>
                  </w:txbxContent>
                </v:textbox>
              </v:rect>
              <v:rect id="Rectangle 77347" o:spid="_x0000_s1159" style="position:absolute;left:13334;top:-128;width:35524;height: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" filled="f" stroked="f">
                <v:textbox inset="0,0,0,0">
                  <w:txbxContent>
                    <w:p w14:paraId="328EE7D7" w14:textId="77777777" w:rsidR="00E117AC" w:rsidRPr="00E57A0F" w:rsidRDefault="00E117AC" w:rsidP="00286BA9">
                      <w:pPr>
                        <w:spacing w:after="160" w:line="259" w:lineRule="auto"/>
                        <w:ind w:left="0" w:firstLine="0"/>
                        <w:jc w:val="left"/>
                        <w:rPr>
                          <w:lang w:val="en-US"/>
                        </w:rPr>
                      </w:pPr>
                      <w:r>
                        <w:rPr>
                          <w:sz w:val="22"/>
                          <w:lang w:val="en-US"/>
                        </w:rPr>
                        <w:t>Enhancing and Assessment of the Forensic Linguistic Software Linguistic Software 2020</w:t>
                      </w:r>
                    </w:p>
                  </w:txbxContent>
                </v:textbox>
              </v:rect>
              <v:rect id="Rectangle 77348" o:spid="_x0000_s1160" style="position:absolute;left:49947;top:1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" filled="f" stroked="f">
                <v:textbox inset="0,0,0,0">
                  <w:txbxContent>
                    <w:p w14:paraId="2F610483" w14:textId="77777777" w:rsidR="00E117AC" w:rsidRDefault="00E117AC" w:rsidP="00286BA9">
                      <w:pPr>
                        <w:spacing w:after="160" w:line="259" w:lineRule="auto"/>
                        <w:ind w:left="0" w:firstLine="0"/>
                        <w:jc w:val="left"/>
                      </w:pPr>
                      <w:r>
                        <w:rPr>
                          <w:sz w:val="22"/>
                        </w:rPr>
                        <w:t xml:space="preserve"> </w:t>
                      </w:r>
                    </w:p>
                  </w:txbxContent>
                </v:textbox>
              </v:rect>
              <v:rect id="Rectangle 77349" o:spid="_x0000_s1161" style="position:absolute;left:57784;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" filled="f" stroked="f">
                <v:textbox inset="0,0,0,0">
                  <w:txbxContent>
                    <w:p w14:paraId="37F6F486" w14:textId="77777777" w:rsidR="00E117AC" w:rsidRDefault="00E117AC" w:rsidP="00286BA9">
                      <w:pPr>
                        <w:spacing w:after="160" w:line="259" w:lineRule="auto"/>
                        <w:ind w:left="0" w:firstLine="0"/>
                        <w:jc w:val="left"/>
                      </w:pPr>
                      <w:r>
                        <w:rPr>
                          <w:sz w:val="22"/>
                        </w:rPr>
                        <w:t xml:space="preserve"> </w:t>
                      </w:r>
                    </w:p>
                  </w:txbxContent>
                </v:textbox>
              </v:rect>
              <v:rect id="Rectangle 77350" o:spid="_x0000_s1162" style="position:absolute;left:49947;top:162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" filled="f" stroked="f">
                <v:textbox inset="0,0,0,0">
                  <w:txbxContent>
                    <w:p w14:paraId="180F97D7" w14:textId="77777777" w:rsidR="00E117AC" w:rsidRDefault="00E117AC" w:rsidP="00286BA9">
                      <w:pPr>
                        <w:spacing w:after="160" w:line="259" w:lineRule="auto"/>
                        <w:ind w:left="0" w:firstLine="0"/>
                        <w:jc w:val="left"/>
                      </w:pPr>
                      <w:r>
                        <w:rPr>
                          <w:sz w:val="22"/>
                        </w:rPr>
                        <w:t xml:space="preserve"> </w:t>
                      </w:r>
                    </w:p>
                  </w:txbxContent>
                </v:textbox>
              </v:rect>
              <v:shape id="Shape 85802" o:spid="_x0000_s1163" style="position:absolute;top:3629;width:50618;height:183;visibility:visible;mso-wrap-style:square;v-text-anchor:top" coordsize="50618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" path="m,l5061839,r,18288l,18288,,e" fillcolor="black" stroked="f" strokeweight="0">
                <v:stroke miterlimit="83231f" joinstyle="miter"/>
                <v:path arrowok="t" textboxrect="0,0,5061839,18288"/>
              </v:shape>
              <v:shape id="Shape 85803" o:spid="_x0000_s1164" style="position:absolute;left:50617;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" path="m,l18288,r,18288l,18288,,e" fillcolor="black" stroked="f" strokeweight="0">
                <v:stroke miterlimit="83231f" joinstyle="miter"/>
                <v:path arrowok="t" textboxrect="0,0,18288,18288"/>
              </v:shape>
              <v:shape id="Shape 85804" o:spid="_x0000_s1165" style="position:absolute;left:50800;top:3629;width:7928;height:183;visibility:visible;mso-wrap-style:square;v-text-anchor:top" coordsize="79278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" path="m,l792785,r,18288l,18288,,e" fillcolor="black" stroked="f" strokeweight="0">
                <v:stroke miterlimit="83231f" joinstyle="miter"/>
                <v:path arrowok="t" textboxrect="0,0,792785,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354" o:spid="_x0000_s1166" type="#_x0000_t75" style="position:absolute;left:51281;top:10;width:6409;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">
                <v:imagedata r:id="rId2" o:title=""/>
              </v:shape>
              <v:shape id="Shape 81703" o:spid="_x0000_s1167" style="position:absolute;left:55696;top:1900;width:1318;height:1585;visibility:visible;mso-wrap-style:square;v-text-anchor:top" coordsize="131790,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" path="m131790,l73251,158155,,158493r3685,-1016l7021,156460r3015,-1015l13050,154090r2680,-1693l18397,150365r2010,-2032l22751,145963r2331,-4065l27092,138173r2010,-4064l30777,130045r3001,-8128l36123,113451r1675,-8467l39473,96856r1340,-8466l42488,80600r656,-7112l43814,66376r670,-7112l44819,51813r335,-7450l45489,37251r335,-7793l45824,22005,59879,19643,72916,17267,85297,14906,96658,12190,107029,9475r9366,-3040l124756,3380,131790,xe" fillcolor="#366" stroked="f" strokeweight="0">
                <v:stroke miterlimit="83231f" joinstyle="miter"/>
                <v:path arrowok="t" textboxrect="0,0,131790,158493"/>
              </v:shape>
              <v:shape id="Shape 81704" o:spid="_x0000_s1168" style="position:absolute;left:5615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" path="m335,l17392,2362,32452,5416r7021,1358l45489,8471r6016,1683l56865,11851r4675,1697l65560,15245r3671,1683l71912,18964r2345,1697l75931,22684r1005,2036l77271,26757r-335,1682l75931,30476r-1674,2036l71912,34209r-2681,1683l65560,37929r-4020,1697l56530,41309r-5025,1697l45489,44703r-6351,1357l32452,47743,17057,50458,,53174,,47078,335,44024,335,xe" fillcolor="#366" stroked="f" strokeweight="0">
                <v:stroke miterlimit="83231f" joinstyle="miter"/>
                <v:path arrowok="t" textboxrect="0,0,77271,53174"/>
              </v:shape>
              <v:shape id="Shape 81705" o:spid="_x0000_s1169" style="position:absolute;left:56158;width:1569;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" path="m57462,r99513,l96659,160583r-2666,-2023l90643,156184r-3685,-2036l82617,152126r-4690,-2037l72916,148053r-5681,-2022l61205,144334,48169,140600,33443,137220,17392,134166,,131464,,27154,335,25117r670,-2022l2010,21059,3350,19362r670,-679l5025,18343r1326,-339l7691,18004r1340,339l11041,18683r2010,1018l15047,20719r3014,2037l20407,24113r2680,1344l25417,26475r2680,1018l31112,28172r3671,339l38803,28851r4676,-340l47834,27493r2010,-679l51840,26136r1675,-1019l55189,24113r1675,-1018l57870,21737r1004,-1357l59531,19022r335,-1343l60201,15982r-335,-1697l59195,12588r-321,-1683l58205,8868,57200,7171,55860,5474,54185,3791,52510,2434,50500,1076,48169,58,57462,xe" fillcolor="#366" stroked="f" strokeweight="0">
                <v:stroke miterlimit="83231f" joinstyle="miter"/>
                <v:path arrowok="t" textboxrect="0,0,156975,160583"/>
              </v:shape>
              <v:shape id="Shape 81706" o:spid="_x0000_s1170" style="position:absolute;left:54325;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" path="m146489,r,103290l145819,105322r-670,1355l143823,108369r-1340,1016l140808,110402r-1675,1015l137123,111756r-1675,338l131777,111417r-3015,-1355l126417,108707r-2331,-1692l121071,105322r-3349,-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7,124286r2680,-2370l26088,119206r2330,-3725l30428,111417r2010,-3725l34113,103628r3001,-8128l39459,87034r1675,-8129l42474,70439r1340,-8466l45154,53844r656,-5757l46480,42330r335,-6097l47485,30476r335,-6435l48155,17946r335,-6096l48490,5415,61540,5077,74577,4738,86958,4398,99325,3719r12045,-678l123416,2022r11697,-664l146489,xe" fillcolor="#366" stroked="f" strokeweight="0">
                <v:stroke miterlimit="83231f" joinstyle="miter"/>
                <v:path arrowok="t" textboxrect="0,0,146489,132414"/>
              </v:shape>
              <v:shape id="Shape 81707" o:spid="_x0000_s1171" style="position:absolute;left:54813;top:1348;width:977;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" path="m22751,l35788,,49174,339r13371,679l75596,2036r6016,679l87293,3394r5360,1018l97664,5430r,61970l85967,68758,73921,69776r-11710,665l50179,71120r-12381,339l25417,71798r-12366,340l,72138,,679,10706,339,22751,xe" fillcolor="#366" stroked="f" strokeweight="0">
                <v:stroke miterlimit="83231f" joinstyle="miter"/>
                <v:path arrowok="t" textboxrect="0,0,97664,72138"/>
              </v:shape>
              <v:shape id="Shape 81708" o:spid="_x0000_s1172" style="position:absolute;left:54813;width:1382;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" path="m138142,r-2680,679l133117,2036r-2331,1019l128441,4412r-2010,1683l124086,7792r-1675,1697l120415,11512r-2345,3733l116060,18964r-2010,3734l112389,26757r-2679,8131l107364,43359r-1674,8457l104029,60626r-1676,8132l100679,76875r-670,6435l99339,89745r-335,6434l98669,102274r-335,6435l97999,114804r-335,6109l97329,127008,85967,125990,74591,124972,62545,123954r-12045,-679l38133,122596r-12381,-339l13051,121917,,121578,,27435,335,25059r670,-2022l2010,21001,3350,19304r670,-679l5360,18286r991,-340l8026,17946r1340,340l11376,18625r2010,679l16052,20322r2679,2036l21077,24055r2344,1344l25752,26417r2680,679l31447,27775r3336,339l38803,28454r5011,-340l48169,27435r2331,-678l52510,26078r1675,-1019l55860,24055r1674,-1018l58539,21680r991,-1358l60201,18964r670,-1343l60871,15924r-336,-1697l60201,12530r-671,-1683l58875,8810,57870,7453,56529,5756,55190,4412,53515,2715,51505,1697,49509,339,138142,xe" fillcolor="#366" stroked="f" strokeweight="0">
                <v:stroke miterlimit="83231f" joinstyle="miter"/>
                <v:path arrowok="t" textboxrect="0,0,138142,127008"/>
              </v:shape>
              <v:shape id="Shape 81709" o:spid="_x0000_s1173" style="position:absolute;left:52920;top:2168;width:1529;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" path="m51519,l63216,1018,75261,2022r12367,679l100009,3380r13050,679l126096,4738r13386,338l152853,5076r,98552l152183,105320r-1004,1693l150173,108368r-1660,1017l147173,110400r-1675,678l143823,111417r-2010,338l140152,111417r-2010,-339l136802,110740r-1340,-678l132782,108368r-2666,-1693l127436,105320r-3350,-1692l122090,102950r-2345,-339l117400,102273r-3015,-340l109374,102273r-4675,1015l102689,103966r-2010,677l98669,105660r-1340,1015l95668,107691r-1005,1354l93658,110400r-1005,1355l92318,113110r,3387l92988,118190r670,2032l94998,122592r1661,2032l98669,126656r2345,2032l103694,130381r3001,1355l110044,132752,,133091r4355,-677l8696,131398r3685,-1355l16052,128688r3685,-1692l23087,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1710" o:spid="_x0000_s1174" style="position:absolute;left:53435;top:1355;width:1014;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" path="m101335,r,71459l87628,71459,74242,71120,60870,70441,48155,70101,35453,69437,23407,68419,11362,67740,,66722,,4752,11362,4073,23407,3055,35453,2376,48155,1697,60870,1018,74242,679,87628,339,101335,xe" fillcolor="#366" stroked="f" strokeweight="0">
                <v:stroke miterlimit="83231f" joinstyle="miter"/>
                <v:path arrowok="t" textboxrect="0,0,101335,71459"/>
              </v:shape>
              <v:shape id="Shape 81711" o:spid="_x0000_s1175" style="position:absolute;left:5343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" path="m140473,r-2345,1018l135783,2036r-1996,1358l131442,4398r-1675,1697l127757,7453r-1675,1697l124421,11172r-2345,3394l119731,18286r-1675,4072l116060,26417r-2680,8132l111035,43006r-2009,8471l107364,60287r-1339,8132l104684,76197r-669,6095l103679,88062r-335,5755l102674,99234r,5755l102339,110406r-334,5756l102005,121578r-13707,l74912,121917r-13372,679l48825,123275r-12716,679l23742,124972r-12045,679l,126994,,26757,321,24720,991,22698,1996,20661,3336,18964r670,-678l5011,17946r1340,-339l7691,17607r1661,339l11362,18286r2010,1018l15716,20322r3001,2036l21062,23702r2345,1357l25752,26078r2666,1018l31433,27775r3350,339l38789,28453r5025,-339l48155,27096r2345,-679l52510,25738r1661,-1018l55845,23702r1676,-1004l58525,21340r1005,-1357l60201,18625r669,-1358l60870,15584r-335,-1697l60201,12190r-671,-1697l58860,8810,58191,7113,56851,5756,55511,4398,54171,2715,52510,1697,50500,339,140473,xe" fillcolor="#366" stroked="f" strokeweight="0">
                <v:stroke miterlimit="83231f" joinstyle="miter"/>
                <v:path arrowok="t" textboxrect="0,0,140473,126994"/>
              </v:shape>
              <v:shape id="Shape 81712" o:spid="_x0000_s1176" style="position:absolute;left:5143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" path="m63216,r2340,2376l68232,4752r3680,2361l75926,9150r4681,2376l85625,13548r5352,2036l96997,17621r6690,2022l110710,21679r7359,1698l125764,25059r17057,3394l161217,31494r,108041l160547,141228r-1005,1694l157867,144276r-1675,1354l154531,146647r-2010,678l150846,148002r-4019,l145166,147325r-1340,-340l142485,146308r-2344,-1693l137796,143260r-2331,-1693l132115,140213r-1675,-678l128109,139196r-2345,-338l122751,138518r-5017,340l113051,139873r-2007,678l109038,141228r-2007,1017l105692,143260r-1672,1016l103017,145630r-1004,1017l101011,148340r-335,1355l100676,152742r669,1695l102348,156807r1339,2370l105359,161549r2341,2032l110710,165612r3010,1354l117399,168321r3679,1017l,169338,63216,xe" fillcolor="#366" stroked="f" strokeweight="0">
                <v:stroke miterlimit="83231f" joinstyle="miter"/>
                <v:path arrowok="t" textboxrect="0,0,161217,169338"/>
              </v:shape>
              <v:shape id="Shape 81713" o:spid="_x0000_s1177" style="position:absolute;left:52271;top:1446;width:776;height:529;visibility:visible;mso-wrap-style:square;v-text-anchor:top" coordsize="77600,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" path="m77600,r,52834l60543,50458,45482,47418,38464,46060,32109,44363,26424,42666,21071,41309,16054,39626,12042,37589,8362,35892,5352,34209,3011,32173,1339,30476,335,28439,,26757,335,24720,1339,22684,3011,20661,5352,18964,8362,16928r3680,-1683l16054,13548r5017,-1697l26424,10154,32109,8471,38464,6774,45482,5416,60543,2362,77600,xe" fillcolor="#366" stroked="f" strokeweight="0">
                <v:stroke miterlimit="83231f" joinstyle="miter"/>
                <v:path arrowok="t" textboxrect="0,0,77600,52834"/>
              </v:shape>
              <v:shape id="Shape 81714" o:spid="_x0000_s1178" style="position:absolute;left:52154;top:10;width:1275;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" path="m57858,r69581,l125094,679r-2010,1018l121074,2715r-1996,1344l117403,5416r-2010,1697l113718,8810r-1340,1683l110047,14227r-2345,3380l106027,21680r-2010,3719l101337,33870r-2331,8471l96996,50798r-1674,8471l93981,67740r-1339,8117l91985,82971r-334,7113l91316,96858r,6774l90980,110406r,13548l90980,130728r-15060,2361l61543,135805r-13380,2715l36123,141560r-11038,3055l15386,147995r-4348,2036l6690,151728r-3679,1683l,155448,57858,xe" fillcolor="#366" stroked="f" strokeweight="0">
                <v:stroke miterlimit="83231f" joinstyle="miter"/>
                <v:path arrowok="t" textboxrect="0,0,127439,155448"/>
              </v:shape>
              <w10:wrap type="square" anchorx="margin" anchory="margin"/>
            </v:group>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80D73" w14:textId="77777777" w:rsidR="00E117AC" w:rsidRDefault="00E117AC">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95104" behindDoc="0" locked="0" layoutInCell="1" allowOverlap="1" wp14:anchorId="17F4797A" wp14:editId="18E501E2">
              <wp:simplePos x="0" y="0"/>
              <wp:positionH relativeFrom="page">
                <wp:posOffset>844601</wp:posOffset>
              </wp:positionH>
              <wp:positionV relativeFrom="page">
                <wp:posOffset>457200</wp:posOffset>
              </wp:positionV>
              <wp:extent cx="5872862" cy="389362"/>
              <wp:effectExtent l="0" t="0" r="0" b="0"/>
              <wp:wrapSquare wrapText="bothSides"/>
              <wp:docPr id="82904" name="Group 82904"/>
              <wp:cNvGraphicFramePr/>
              <a:graphic xmlns:a="http://schemas.openxmlformats.org/drawingml/2006/main">
                <a:graphicData uri="http://schemas.microsoft.com/office/word/2010/wordprocessingGroup">
                  <wpg:wgp>
                    <wpg:cNvGrpSpPr/>
                    <wpg:grpSpPr>
                      <a:xfrm>
                        <a:off x="0" y="0"/>
                        <a:ext cx="5872862" cy="389362"/>
                        <a:chOff x="0" y="0"/>
                        <a:chExt cx="5872862" cy="389362"/>
                      </a:xfrm>
                    </wpg:grpSpPr>
                    <wps:wsp>
                      <wps:cNvPr id="82921" name="Rectangle 82921"/>
                      <wps:cNvSpPr/>
                      <wps:spPr>
                        <a:xfrm>
                          <a:off x="1439240" y="1381"/>
                          <a:ext cx="1290760" cy="207922"/>
                        </a:xfrm>
                        <a:prstGeom prst="rect">
                          <a:avLst/>
                        </a:prstGeom>
                        <a:ln>
                          <a:noFill/>
                        </a:ln>
                      </wps:spPr>
                      <wps:txbx>
                        <w:txbxContent>
                          <w:p w14:paraId="0F68A284" w14:textId="77777777" w:rsidR="00E117AC" w:rsidRDefault="00E117AC">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82922" name="Rectangle 82922"/>
                      <wps:cNvSpPr/>
                      <wps:spPr>
                        <a:xfrm>
                          <a:off x="2411934" y="1381"/>
                          <a:ext cx="3436237" cy="207922"/>
                        </a:xfrm>
                        <a:prstGeom prst="rect">
                          <a:avLst/>
                        </a:prstGeom>
                        <a:ln>
                          <a:noFill/>
                        </a:ln>
                      </wps:spPr>
                      <wps:txbx>
                        <w:txbxContent>
                          <w:p w14:paraId="7DF319E1" w14:textId="77777777" w:rsidR="00E117AC" w:rsidRDefault="00E117AC">
                            <w:pPr>
                              <w:spacing w:after="160" w:line="259" w:lineRule="auto"/>
                              <w:ind w:left="0" w:firstLine="0"/>
                              <w:jc w:val="left"/>
                            </w:pPr>
                            <w:r>
                              <w:rPr>
                                <w:sz w:val="22"/>
                              </w:rPr>
                              <w:t>INVESTIGATION INTO THE BMI BRAND</w:t>
                            </w:r>
                          </w:p>
                        </w:txbxContent>
                      </wps:txbx>
                      <wps:bodyPr horzOverflow="overflow" vert="horz" lIns="0" tIns="0" rIns="0" bIns="0" rtlCol="0">
                        <a:noAutofit/>
                      </wps:bodyPr>
                    </wps:wsp>
                    <wps:wsp>
                      <wps:cNvPr id="82923" name="Rectangle 82923"/>
                      <wps:cNvSpPr/>
                      <wps:spPr>
                        <a:xfrm>
                          <a:off x="4994733" y="1381"/>
                          <a:ext cx="51809" cy="207922"/>
                        </a:xfrm>
                        <a:prstGeom prst="rect">
                          <a:avLst/>
                        </a:prstGeom>
                        <a:ln>
                          <a:noFill/>
                        </a:ln>
                      </wps:spPr>
                      <wps:txbx>
                        <w:txbxContent>
                          <w:p w14:paraId="70929541"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2925" name="Rectangle 82925"/>
                      <wps:cNvSpPr/>
                      <wps:spPr>
                        <a:xfrm>
                          <a:off x="5778449" y="233029"/>
                          <a:ext cx="51809" cy="207922"/>
                        </a:xfrm>
                        <a:prstGeom prst="rect">
                          <a:avLst/>
                        </a:prstGeom>
                        <a:ln>
                          <a:noFill/>
                        </a:ln>
                      </wps:spPr>
                      <wps:txbx>
                        <w:txbxContent>
                          <w:p w14:paraId="187DCAB6"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2924" name="Rectangle 82924"/>
                      <wps:cNvSpPr/>
                      <wps:spPr>
                        <a:xfrm>
                          <a:off x="4994733" y="162926"/>
                          <a:ext cx="51809" cy="207922"/>
                        </a:xfrm>
                        <a:prstGeom prst="rect">
                          <a:avLst/>
                        </a:prstGeom>
                        <a:ln>
                          <a:noFill/>
                        </a:ln>
                      </wps:spPr>
                      <wps:txbx>
                        <w:txbxContent>
                          <w:p w14:paraId="36AFC5F4"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5898" name="Shape 85898"/>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99" name="Shape 85899"/>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00" name="Shape 85900"/>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2908" name="Picture 82908"/>
                        <pic:cNvPicPr/>
                      </pic:nvPicPr>
                      <pic:blipFill>
                        <a:blip r:embed="rId1"/>
                        <a:stretch>
                          <a:fillRect/>
                        </a:stretch>
                      </pic:blipFill>
                      <pic:spPr>
                        <a:xfrm>
                          <a:off x="5128168" y="1081"/>
                          <a:ext cx="640837" cy="360336"/>
                        </a:xfrm>
                        <a:prstGeom prst="rect">
                          <a:avLst/>
                        </a:prstGeom>
                      </pic:spPr>
                    </pic:pic>
                    <wps:wsp>
                      <wps:cNvPr id="82909" name="Shape 82909"/>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0" name="Shape 82910"/>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1" name="Shape 82911"/>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2" name="Shape 82912"/>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3" name="Shape 82913"/>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4" name="Shape 82914"/>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5" name="Shape 82915"/>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6" name="Shape 82916"/>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7" name="Shape 82917"/>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8" name="Shape 82918"/>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19" name="Shape 82919"/>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2920" name="Shape 82920"/>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w:pict>
            <v:group w14:anchorId="17F4797A" id="Group 82904" o:spid="_x0000_s1179" style="position:absolute;margin-left:66.5pt;margin-top:36pt;width:462.45pt;height:30.65pt;z-index:251695104;mso-position-horizontal-relative:page;mso-position-vertical-relative:page" coordsize="58728,38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">
              <v:rect id="Rectangle 82921" o:spid="_x0000_s1180" style="position:absolute;left:14392;top:13;width:1290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" filled="f" stroked="f">
                <v:textbox inset="0,0,0,0">
                  <w:txbxContent>
                    <w:p w14:paraId="0F68A284" w14:textId="77777777" w:rsidR="00E117AC" w:rsidRDefault="00E117AC">
                      <w:pPr>
                        <w:spacing w:after="160" w:line="259" w:lineRule="auto"/>
                        <w:ind w:left="0" w:firstLine="0"/>
                        <w:jc w:val="left"/>
                      </w:pPr>
                      <w:r>
                        <w:rPr>
                          <w:sz w:val="22"/>
                        </w:rPr>
                        <w:t xml:space="preserve">Project Report: </w:t>
                      </w:r>
                    </w:p>
                  </w:txbxContent>
                </v:textbox>
              </v:rect>
              <v:rect id="Rectangle 82922" o:spid="_x0000_s1181" style="position:absolute;left:24119;top:13;width:34362;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" filled="f" stroked="f">
                <v:textbox inset="0,0,0,0">
                  <w:txbxContent>
                    <w:p w14:paraId="7DF319E1" w14:textId="77777777" w:rsidR="00E117AC" w:rsidRDefault="00E117AC">
                      <w:pPr>
                        <w:spacing w:after="160" w:line="259" w:lineRule="auto"/>
                        <w:ind w:left="0" w:firstLine="0"/>
                        <w:jc w:val="left"/>
                      </w:pPr>
                      <w:r>
                        <w:rPr>
                          <w:sz w:val="22"/>
                        </w:rPr>
                        <w:t>INVESTIGATION INTO THE BMI BRAND</w:t>
                      </w:r>
                    </w:p>
                  </w:txbxContent>
                </v:textbox>
              </v:rect>
              <v:rect id="Rectangle 82923" o:spid="_x0000_s1182" style="position:absolute;left:49947;top:1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" filled="f" stroked="f">
                <v:textbox inset="0,0,0,0">
                  <w:txbxContent>
                    <w:p w14:paraId="70929541" w14:textId="77777777" w:rsidR="00E117AC" w:rsidRDefault="00E117AC">
                      <w:pPr>
                        <w:spacing w:after="160" w:line="259" w:lineRule="auto"/>
                        <w:ind w:left="0" w:firstLine="0"/>
                        <w:jc w:val="left"/>
                      </w:pPr>
                      <w:r>
                        <w:rPr>
                          <w:sz w:val="22"/>
                        </w:rPr>
                        <w:t xml:space="preserve"> </w:t>
                      </w:r>
                    </w:p>
                  </w:txbxContent>
                </v:textbox>
              </v:rect>
              <v:rect id="Rectangle 82925" o:spid="_x0000_s1183" style="position:absolute;left:57784;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" filled="f" stroked="f">
                <v:textbox inset="0,0,0,0">
                  <w:txbxContent>
                    <w:p w14:paraId="187DCAB6" w14:textId="77777777" w:rsidR="00E117AC" w:rsidRDefault="00E117AC">
                      <w:pPr>
                        <w:spacing w:after="160" w:line="259" w:lineRule="auto"/>
                        <w:ind w:left="0" w:firstLine="0"/>
                        <w:jc w:val="left"/>
                      </w:pPr>
                      <w:r>
                        <w:rPr>
                          <w:sz w:val="22"/>
                        </w:rPr>
                        <w:t xml:space="preserve"> </w:t>
                      </w:r>
                    </w:p>
                  </w:txbxContent>
                </v:textbox>
              </v:rect>
              <v:rect id="Rectangle 82924" o:spid="_x0000_s1184" style="position:absolute;left:49947;top:162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" filled="f" stroked="f">
                <v:textbox inset="0,0,0,0">
                  <w:txbxContent>
                    <w:p w14:paraId="36AFC5F4" w14:textId="77777777" w:rsidR="00E117AC" w:rsidRDefault="00E117AC">
                      <w:pPr>
                        <w:spacing w:after="160" w:line="259" w:lineRule="auto"/>
                        <w:ind w:left="0" w:firstLine="0"/>
                        <w:jc w:val="left"/>
                      </w:pPr>
                      <w:r>
                        <w:rPr>
                          <w:sz w:val="22"/>
                        </w:rPr>
                        <w:t xml:space="preserve"> </w:t>
                      </w:r>
                    </w:p>
                  </w:txbxContent>
                </v:textbox>
              </v:rect>
              <v:shape id="Shape 85898" o:spid="_x0000_s1185" style="position:absolute;top:3629;width:50618;height:183;visibility:visible;mso-wrap-style:square;v-text-anchor:top" coordsize="50618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" path="m,l5061839,r,18288l,18288,,e" fillcolor="black" stroked="f" strokeweight="0">
                <v:stroke miterlimit="83231f" joinstyle="miter"/>
                <v:path arrowok="t" textboxrect="0,0,5061839,18288"/>
              </v:shape>
              <v:shape id="Shape 85899" o:spid="_x0000_s1186" style="position:absolute;left:50617;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" path="m,l18288,r,18288l,18288,,e" fillcolor="black" stroked="f" strokeweight="0">
                <v:stroke miterlimit="83231f" joinstyle="miter"/>
                <v:path arrowok="t" textboxrect="0,0,18288,18288"/>
              </v:shape>
              <v:shape id="Shape 85900" o:spid="_x0000_s1187" style="position:absolute;left:50800;top:3629;width:7928;height:183;visibility:visible;mso-wrap-style:square;v-text-anchor:top" coordsize="79278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" path="m,l792785,r,18288l,18288,,e" fillcolor="black" stroked="f" strokeweight="0">
                <v:stroke miterlimit="83231f" joinstyle="miter"/>
                <v:path arrowok="t" textboxrect="0,0,792785,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2908" o:spid="_x0000_s1188" type="#_x0000_t75" style="position:absolute;left:51281;top:10;width:6409;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">
                <v:imagedata r:id="rId2" o:title=""/>
              </v:shape>
              <v:shape id="Shape 82909" o:spid="_x0000_s1189" style="position:absolute;left:55696;top:1900;width:1318;height:1585;visibility:visible;mso-wrap-style:square;v-text-anchor:top" coordsize="131790,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" path="m131790,l73251,158155,,158493r3685,-1016l7021,156460r3015,-1015l13050,154090r2680,-1693l18397,150365r2010,-2032l22751,145963r2331,-4065l27092,138173r2010,-4064l30777,130045r3001,-8128l36123,113451r1675,-8467l39473,96856r1340,-8466l42488,80600r656,-7112l43814,66376r670,-7112l44819,51813r335,-7450l45489,37251r335,-7793l45824,22005,59879,19643,72916,17267,85297,14906,96658,12190,107029,9475r9366,-3040l124756,3380,131790,xe" fillcolor="#366" stroked="f" strokeweight="0">
                <v:stroke miterlimit="83231f" joinstyle="miter"/>
                <v:path arrowok="t" textboxrect="0,0,131790,158493"/>
              </v:shape>
              <v:shape id="Shape 82910" o:spid="_x0000_s1190" style="position:absolute;left:5615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" path="m335,l17392,2362,32452,5416r7021,1358l45489,8471r6016,1683l56865,11851r4675,1697l65560,15245r3671,1683l71912,18964r2345,1697l75931,22684r1005,2036l77271,26757r-335,1682l75931,30476r-1674,2036l71912,34209r-2681,1683l65560,37929r-4020,1697l56530,41309r-5025,1697l45489,44703r-6351,1357l32452,47743,17057,50458,,53174,,47078,335,44024,335,xe" fillcolor="#366" stroked="f" strokeweight="0">
                <v:stroke miterlimit="83231f" joinstyle="miter"/>
                <v:path arrowok="t" textboxrect="0,0,77271,53174"/>
              </v:shape>
              <v:shape id="Shape 82911" o:spid="_x0000_s1191" style="position:absolute;left:56158;width:1569;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" path="m57462,r99513,l96659,160583r-2666,-2023l90643,156184r-3685,-2036l82617,152126r-4690,-2037l72916,148053r-5681,-2022l61205,144334,48169,140600,33443,137220,17392,134166,,131464,,27154,335,25117r670,-2022l2010,21059,3350,19362r670,-679l5025,18343r1326,-339l7691,18004r1340,339l11041,18683r2010,1018l15047,20719r3014,2037l20407,24113r2680,1344l25417,26475r2680,1018l31112,28172r3671,339l38803,28851r4676,-340l47834,27493r2010,-679l51840,26136r1675,-1019l55189,24113r1675,-1018l57870,21737r1004,-1357l59531,19022r335,-1343l60201,15982r-335,-1697l59195,12588r-321,-1683l58205,8868,57200,7171,55860,5474,54185,3791,52510,2434,50500,1076,48169,58,57462,xe" fillcolor="#366" stroked="f" strokeweight="0">
                <v:stroke miterlimit="83231f" joinstyle="miter"/>
                <v:path arrowok="t" textboxrect="0,0,156975,160583"/>
              </v:shape>
              <v:shape id="Shape 82912" o:spid="_x0000_s1192" style="position:absolute;left:54325;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" path="m146489,r,103290l145819,105322r-670,1355l143823,108369r-1340,1016l140808,110402r-1675,1015l137123,111756r-1675,338l131777,111417r-3015,-1355l126417,108707r-2331,-1692l121071,105322r-3349,-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7,124286r2680,-2370l26088,119206r2330,-3725l30428,111417r2010,-3725l34113,103628r3001,-8128l39459,87034r1675,-8129l42474,70439r1340,-8466l45154,53844r656,-5757l46480,42330r335,-6097l47485,30476r335,-6435l48155,17946r335,-6096l48490,5415,61540,5077,74577,4738,86958,4398,99325,3719r12045,-678l123416,2022r11697,-664l146489,xe" fillcolor="#366" stroked="f" strokeweight="0">
                <v:stroke miterlimit="83231f" joinstyle="miter"/>
                <v:path arrowok="t" textboxrect="0,0,146489,132414"/>
              </v:shape>
              <v:shape id="Shape 82913" o:spid="_x0000_s1193" style="position:absolute;left:54813;top:1348;width:977;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" path="m22751,l35788,,49174,339r13371,679l75596,2036r6016,679l87293,3394r5360,1018l97664,5430r,61970l85967,68758,73921,69776r-11710,665l50179,71120r-12381,339l25417,71798r-12366,340l,72138,,679,10706,339,22751,xe" fillcolor="#366" stroked="f" strokeweight="0">
                <v:stroke miterlimit="83231f" joinstyle="miter"/>
                <v:path arrowok="t" textboxrect="0,0,97664,72138"/>
              </v:shape>
              <v:shape id="Shape 82914" o:spid="_x0000_s1194" style="position:absolute;left:54813;width:1382;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" path="m138142,r-2680,679l133117,2036r-2331,1019l128441,4412r-2010,1683l124086,7792r-1675,1697l120415,11512r-2345,3733l116060,18964r-2010,3734l112389,26757r-2679,8131l107364,43359r-1674,8457l104029,60626r-1676,8132l100679,76875r-670,6435l99339,89745r-335,6434l98669,102274r-335,6435l97999,114804r-335,6109l97329,127008,85967,125990,74591,124972,62545,123954r-12045,-679l38133,122596r-12381,-339l13051,121917,,121578,,27435,335,25059r670,-2022l2010,21001,3350,19304r670,-679l5360,18286r991,-340l8026,17946r1340,340l11376,18625r2010,679l16052,20322r2679,2036l21077,24055r2344,1344l25752,26417r2680,679l31447,27775r3336,339l38803,28454r5011,-340l48169,27435r2331,-678l52510,26078r1675,-1019l55860,24055r1674,-1018l58539,21680r991,-1358l60201,18964r670,-1343l60871,15924r-336,-1697l60201,12530r-671,-1683l58875,8810,57870,7453,56529,5756,55190,4412,53515,2715,51505,1697,49509,339,138142,xe" fillcolor="#366" stroked="f" strokeweight="0">
                <v:stroke miterlimit="83231f" joinstyle="miter"/>
                <v:path arrowok="t" textboxrect="0,0,138142,127008"/>
              </v:shape>
              <v:shape id="Shape 82915" o:spid="_x0000_s1195" style="position:absolute;left:52920;top:2168;width:1529;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" path="m51519,l63216,1018,75261,2022r12367,679l100009,3380r13050,679l126096,4738r13386,338l152853,5076r,98552l152183,105320r-1004,1693l150173,108368r-1660,1017l147173,110400r-1675,678l143823,111417r-2010,338l140152,111417r-2010,-339l136802,110740r-1340,-678l132782,108368r-2666,-1693l127436,105320r-3350,-1692l122090,102950r-2345,-339l117400,102273r-3015,-340l109374,102273r-4675,1015l102689,103966r-2010,677l98669,105660r-1340,1015l95668,107691r-1005,1354l93658,110400r-1005,1355l92318,113110r,3387l92988,118190r670,2032l94998,122592r1661,2032l98669,126656r2345,2032l103694,130381r3001,1355l110044,132752,,133091r4355,-677l8696,131398r3685,-1355l16052,128688r3685,-1692l23087,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2916" o:spid="_x0000_s1196" style="position:absolute;left:53435;top:1355;width:1014;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" path="m101335,r,71459l87628,71459,74242,71120,60870,70441,48155,70101,35453,69437,23407,68419,11362,67740,,66722,,4752,11362,4073,23407,3055,35453,2376,48155,1697,60870,1018,74242,679,87628,339,101335,xe" fillcolor="#366" stroked="f" strokeweight="0">
                <v:stroke miterlimit="83231f" joinstyle="miter"/>
                <v:path arrowok="t" textboxrect="0,0,101335,71459"/>
              </v:shape>
              <v:shape id="Shape 82917" o:spid="_x0000_s1197" style="position:absolute;left:5343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" path="m140473,r-2345,1018l135783,2036r-1996,1358l131442,4398r-1675,1697l127757,7453r-1675,1697l124421,11172r-2345,3394l119731,18286r-1675,4072l116060,26417r-2680,8132l111035,43006r-2009,8471l107364,60287r-1339,8132l104684,76197r-669,6095l103679,88062r-335,5755l102674,99234r,5755l102339,110406r-334,5756l102005,121578r-13707,l74912,121917r-13372,679l48825,123275r-12716,679l23742,124972r-12045,679l,126994,,26757,321,24720,991,22698,1996,20661,3336,18964r670,-678l5011,17946r1340,-339l7691,17607r1661,339l11362,18286r2010,1018l15716,20322r3001,2036l21062,23702r2345,1357l25752,26078r2666,1018l31433,27775r3350,339l38789,28453r5025,-339l48155,27096r2345,-679l52510,25738r1661,-1018l55845,23702r1676,-1004l58525,21340r1005,-1357l60201,18625r669,-1358l60870,15584r-335,-1697l60201,12190r-671,-1697l58860,8810,58191,7113,56851,5756,55511,4398,54171,2715,52510,1697,50500,339,140473,xe" fillcolor="#366" stroked="f" strokeweight="0">
                <v:stroke miterlimit="83231f" joinstyle="miter"/>
                <v:path arrowok="t" textboxrect="0,0,140473,126994"/>
              </v:shape>
              <v:shape id="Shape 82918" o:spid="_x0000_s1198" style="position:absolute;left:5143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" path="m63216,r2340,2376l68232,4752r3680,2361l75926,9150r4681,2376l85625,13548r5352,2036l96997,17621r6690,2022l110710,21679r7359,1698l125764,25059r17057,3394l161217,31494r,108041l160547,141228r-1005,1694l157867,144276r-1675,1354l154531,146647r-2010,678l150846,148002r-4019,l145166,147325r-1340,-340l142485,146308r-2344,-1693l137796,143260r-2331,-1693l132115,140213r-1675,-678l128109,139196r-2345,-338l122751,138518r-5017,340l113051,139873r-2007,678l109038,141228r-2007,1017l105692,143260r-1672,1016l103017,145630r-1004,1017l101011,148340r-335,1355l100676,152742r669,1695l102348,156807r1339,2370l105359,161549r2341,2032l110710,165612r3010,1354l117399,168321r3679,1017l,169338,63216,xe" fillcolor="#366" stroked="f" strokeweight="0">
                <v:stroke miterlimit="83231f" joinstyle="miter"/>
                <v:path arrowok="t" textboxrect="0,0,161217,169338"/>
              </v:shape>
              <v:shape id="Shape 82919" o:spid="_x0000_s1199" style="position:absolute;left:52271;top:1446;width:776;height:529;visibility:visible;mso-wrap-style:square;v-text-anchor:top" coordsize="77600,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" path="m77600,r,52834l60543,50458,45482,47418,38464,46060,32109,44363,26424,42666,21071,41309,16054,39626,12042,37589,8362,35892,5352,34209,3011,32173,1339,30476,335,28439,,26757,335,24720,1339,22684,3011,20661,5352,18964,8362,16928r3680,-1683l16054,13548r5017,-1697l26424,10154,32109,8471,38464,6774,45482,5416,60543,2362,77600,xe" fillcolor="#366" stroked="f" strokeweight="0">
                <v:stroke miterlimit="83231f" joinstyle="miter"/>
                <v:path arrowok="t" textboxrect="0,0,77600,52834"/>
              </v:shape>
              <v:shape id="Shape 82920" o:spid="_x0000_s1200" style="position:absolute;left:52154;top:10;width:1275;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" path="m57858,r69581,l125094,679r-2010,1018l121074,2715r-1996,1344l117403,5416r-2010,1697l113718,8810r-1340,1683l110047,14227r-2345,3380l106027,21680r-2010,3719l101337,33870r-2331,8471l96996,50798r-1674,8471l93981,67740r-1339,8117l91985,82971r-334,7113l91316,96858r,6774l90980,110406r,13548l90980,130728r-15060,2361l61543,135805r-13380,2715l36123,141560r-11038,3055l15386,147995r-4348,2036l6690,151728r-3679,1683l,155448,57858,xe" fillcolor="#366" stroked="f" strokeweight="0">
                <v:stroke miterlimit="83231f" joinstyle="miter"/>
                <v:path arrowok="t" textboxrect="0,0,127439,155448"/>
              </v:shape>
              <w10:wrap type="square" anchorx="page" anchory="page"/>
            </v:group>
          </w:pict>
        </mc:Fallback>
      </mc:AlternateContent>
    </w:r>
    <w:r>
      <w:rPr>
        <w:sz w:val="22"/>
      </w:rPr>
      <w:t xml:space="preserve"> </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B29C8" w14:textId="77777777" w:rsidR="00E117AC" w:rsidRDefault="00E117AC">
    <w:pPr>
      <w:spacing w:after="160" w:line="259" w:lineRule="auto"/>
      <w:ind w:left="0" w:firstLine="0"/>
      <w:jc w:val="lef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A9925" w14:textId="77777777" w:rsidR="00E117AC" w:rsidRDefault="00E117AC">
    <w:pPr>
      <w:spacing w:after="160" w:line="259" w:lineRule="auto"/>
      <w:ind w:left="0" w:firstLine="0"/>
      <w:jc w:val="lef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109C6E" w14:textId="77777777" w:rsidR="00E117AC" w:rsidRDefault="00E117AC">
    <w:pPr>
      <w:spacing w:after="160" w:line="259" w:lineRule="auto"/>
      <w:ind w:left="0" w:firstLine="0"/>
      <w:jc w:val="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A3C3" w14:textId="77777777" w:rsidR="00E117AC" w:rsidRDefault="00E117AC">
    <w:pPr>
      <w:spacing w:after="91" w:line="296" w:lineRule="auto"/>
      <w:ind w:left="1018" w:right="488" w:firstLine="259"/>
      <w:jc w:val="left"/>
    </w:pPr>
    <w:r>
      <w:rPr>
        <w:rFonts w:ascii="Calibri" w:eastAsia="Calibri" w:hAnsi="Calibri" w:cs="Calibri"/>
        <w:noProof/>
        <w:sz w:val="22"/>
      </w:rPr>
      <mc:AlternateContent>
        <mc:Choice Requires="wpg">
          <w:drawing>
            <wp:anchor distT="0" distB="0" distL="114300" distR="114300" simplePos="0" relativeHeight="251699200" behindDoc="1" locked="0" layoutInCell="1" allowOverlap="1" wp14:anchorId="26E0BDD1" wp14:editId="16DEC961">
              <wp:simplePos x="0" y="0"/>
              <wp:positionH relativeFrom="page">
                <wp:posOffset>844601</wp:posOffset>
              </wp:positionH>
              <wp:positionV relativeFrom="page">
                <wp:posOffset>457200</wp:posOffset>
              </wp:positionV>
              <wp:extent cx="5872938" cy="381253"/>
              <wp:effectExtent l="0" t="0" r="0" b="0"/>
              <wp:wrapNone/>
              <wp:docPr id="83308" name="Group 83308"/>
              <wp:cNvGraphicFramePr/>
              <a:graphic xmlns:a="http://schemas.openxmlformats.org/drawingml/2006/main">
                <a:graphicData uri="http://schemas.microsoft.com/office/word/2010/wordprocessingGroup">
                  <wpg:wgp>
                    <wpg:cNvGrpSpPr/>
                    <wpg:grpSpPr>
                      <a:xfrm>
                        <a:off x="0" y="0"/>
                        <a:ext cx="5872938" cy="381253"/>
                        <a:chOff x="0" y="0"/>
                        <a:chExt cx="5872938" cy="381253"/>
                      </a:xfrm>
                    </wpg:grpSpPr>
                    <wps:wsp>
                      <wps:cNvPr id="85928" name="Shape 85928"/>
                      <wps:cNvSpPr/>
                      <wps:spPr>
                        <a:xfrm>
                          <a:off x="0" y="362965"/>
                          <a:ext cx="811073" cy="18288"/>
                        </a:xfrm>
                        <a:custGeom>
                          <a:avLst/>
                          <a:gdLst/>
                          <a:ahLst/>
                          <a:cxnLst/>
                          <a:rect l="0" t="0" r="0" b="0"/>
                          <a:pathLst>
                            <a:path w="811073" h="18288">
                              <a:moveTo>
                                <a:pt x="0" y="0"/>
                              </a:moveTo>
                              <a:lnTo>
                                <a:pt x="811073" y="0"/>
                              </a:lnTo>
                              <a:lnTo>
                                <a:pt x="811073"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29" name="Shape 85929"/>
                      <wps:cNvSpPr/>
                      <wps:spPr>
                        <a:xfrm>
                          <a:off x="811098"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30" name="Shape 85930"/>
                      <wps:cNvSpPr/>
                      <wps:spPr>
                        <a:xfrm>
                          <a:off x="829386" y="362965"/>
                          <a:ext cx="5043551" cy="18288"/>
                        </a:xfrm>
                        <a:custGeom>
                          <a:avLst/>
                          <a:gdLst/>
                          <a:ahLst/>
                          <a:cxnLst/>
                          <a:rect l="0" t="0" r="0" b="0"/>
                          <a:pathLst>
                            <a:path w="5043551" h="18288">
                              <a:moveTo>
                                <a:pt x="0" y="0"/>
                              </a:moveTo>
                              <a:lnTo>
                                <a:pt x="5043551" y="0"/>
                              </a:lnTo>
                              <a:lnTo>
                                <a:pt x="504355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3312" name="Picture 83312"/>
                        <pic:cNvPicPr/>
                      </pic:nvPicPr>
                      <pic:blipFill>
                        <a:blip r:embed="rId1"/>
                        <a:stretch>
                          <a:fillRect/>
                        </a:stretch>
                      </pic:blipFill>
                      <pic:spPr>
                        <a:xfrm>
                          <a:off x="69123" y="1081"/>
                          <a:ext cx="640837" cy="360336"/>
                        </a:xfrm>
                        <a:prstGeom prst="rect">
                          <a:avLst/>
                        </a:prstGeom>
                      </pic:spPr>
                    </pic:pic>
                    <wps:wsp>
                      <wps:cNvPr id="83313" name="Shape 83313"/>
                      <wps:cNvSpPr/>
                      <wps:spPr>
                        <a:xfrm>
                          <a:off x="510619" y="190054"/>
                          <a:ext cx="131791" cy="158493"/>
                        </a:xfrm>
                        <a:custGeom>
                          <a:avLst/>
                          <a:gdLst/>
                          <a:ahLst/>
                          <a:cxnLst/>
                          <a:rect l="0" t="0" r="0" b="0"/>
                          <a:pathLst>
                            <a:path w="131791" h="158493">
                              <a:moveTo>
                                <a:pt x="131791" y="0"/>
                              </a:moveTo>
                              <a:lnTo>
                                <a:pt x="73251" y="158155"/>
                              </a:lnTo>
                              <a:lnTo>
                                <a:pt x="0" y="158493"/>
                              </a:lnTo>
                              <a:lnTo>
                                <a:pt x="3685" y="157477"/>
                              </a:lnTo>
                              <a:lnTo>
                                <a:pt x="7021" y="156460"/>
                              </a:lnTo>
                              <a:lnTo>
                                <a:pt x="10036" y="155445"/>
                              </a:lnTo>
                              <a:lnTo>
                                <a:pt x="13051" y="154090"/>
                              </a:lnTo>
                              <a:lnTo>
                                <a:pt x="15731"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9" y="12190"/>
                              </a:lnTo>
                              <a:lnTo>
                                <a:pt x="107030" y="9475"/>
                              </a:lnTo>
                              <a:lnTo>
                                <a:pt x="116395" y="6435"/>
                              </a:lnTo>
                              <a:lnTo>
                                <a:pt x="124756" y="3380"/>
                              </a:lnTo>
                              <a:lnTo>
                                <a:pt x="13179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14" name="Shape 83314"/>
                      <wps:cNvSpPr/>
                      <wps:spPr>
                        <a:xfrm>
                          <a:off x="556443"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1" y="13548"/>
                              </a:lnTo>
                              <a:lnTo>
                                <a:pt x="65560" y="15245"/>
                              </a:lnTo>
                              <a:lnTo>
                                <a:pt x="69231" y="16928"/>
                              </a:lnTo>
                              <a:lnTo>
                                <a:pt x="71911" y="18964"/>
                              </a:lnTo>
                              <a:lnTo>
                                <a:pt x="74256" y="20661"/>
                              </a:lnTo>
                              <a:lnTo>
                                <a:pt x="75931" y="22684"/>
                              </a:lnTo>
                              <a:lnTo>
                                <a:pt x="76936" y="24720"/>
                              </a:lnTo>
                              <a:lnTo>
                                <a:pt x="77271" y="26757"/>
                              </a:lnTo>
                              <a:lnTo>
                                <a:pt x="76936" y="28439"/>
                              </a:lnTo>
                              <a:lnTo>
                                <a:pt x="75931" y="30476"/>
                              </a:lnTo>
                              <a:lnTo>
                                <a:pt x="74256" y="32512"/>
                              </a:lnTo>
                              <a:lnTo>
                                <a:pt x="71911" y="34209"/>
                              </a:lnTo>
                              <a:lnTo>
                                <a:pt x="69231" y="35892"/>
                              </a:lnTo>
                              <a:lnTo>
                                <a:pt x="65560" y="37929"/>
                              </a:lnTo>
                              <a:lnTo>
                                <a:pt x="61541"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15" name="Shape 83315"/>
                      <wps:cNvSpPr/>
                      <wps:spPr>
                        <a:xfrm>
                          <a:off x="556778"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6"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2" y="22756"/>
                              </a:lnTo>
                              <a:lnTo>
                                <a:pt x="20407" y="24113"/>
                              </a:lnTo>
                              <a:lnTo>
                                <a:pt x="23086"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90" y="24113"/>
                              </a:lnTo>
                              <a:lnTo>
                                <a:pt x="56865" y="23095"/>
                              </a:lnTo>
                              <a:lnTo>
                                <a:pt x="57870" y="21737"/>
                              </a:lnTo>
                              <a:lnTo>
                                <a:pt x="58875" y="20380"/>
                              </a:lnTo>
                              <a:lnTo>
                                <a:pt x="59531" y="19022"/>
                              </a:lnTo>
                              <a:lnTo>
                                <a:pt x="59866" y="17679"/>
                              </a:lnTo>
                              <a:lnTo>
                                <a:pt x="60201" y="15982"/>
                              </a:lnTo>
                              <a:lnTo>
                                <a:pt x="59866" y="14285"/>
                              </a:lnTo>
                              <a:lnTo>
                                <a:pt x="59196" y="12588"/>
                              </a:lnTo>
                              <a:lnTo>
                                <a:pt x="58875"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16" name="Shape 83316"/>
                      <wps:cNvSpPr/>
                      <wps:spPr>
                        <a:xfrm>
                          <a:off x="373496"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1"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8" y="124286"/>
                              </a:lnTo>
                              <a:lnTo>
                                <a:pt x="23407" y="121916"/>
                              </a:lnTo>
                              <a:lnTo>
                                <a:pt x="26087"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1"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17" name="Shape 83317"/>
                      <wps:cNvSpPr/>
                      <wps:spPr>
                        <a:xfrm>
                          <a:off x="422321" y="134844"/>
                          <a:ext cx="97664" cy="72138"/>
                        </a:xfrm>
                        <a:custGeom>
                          <a:avLst/>
                          <a:gdLst/>
                          <a:ahLst/>
                          <a:cxnLst/>
                          <a:rect l="0" t="0" r="0" b="0"/>
                          <a:pathLst>
                            <a:path w="97664" h="72138">
                              <a:moveTo>
                                <a:pt x="22752" y="0"/>
                              </a:moveTo>
                              <a:lnTo>
                                <a:pt x="35788" y="0"/>
                              </a:lnTo>
                              <a:lnTo>
                                <a:pt x="49174" y="339"/>
                              </a:lnTo>
                              <a:lnTo>
                                <a:pt x="62546"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18" name="Shape 83318"/>
                      <wps:cNvSpPr/>
                      <wps:spPr>
                        <a:xfrm>
                          <a:off x="422321"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5" y="43359"/>
                              </a:lnTo>
                              <a:lnTo>
                                <a:pt x="105690" y="51816"/>
                              </a:lnTo>
                              <a:lnTo>
                                <a:pt x="104029" y="60626"/>
                              </a:lnTo>
                              <a:lnTo>
                                <a:pt x="102354"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6"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2"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5" y="23037"/>
                              </a:lnTo>
                              <a:lnTo>
                                <a:pt x="58540" y="21680"/>
                              </a:lnTo>
                              <a:lnTo>
                                <a:pt x="59531" y="20322"/>
                              </a:lnTo>
                              <a:lnTo>
                                <a:pt x="60201" y="18964"/>
                              </a:lnTo>
                              <a:lnTo>
                                <a:pt x="60871" y="17621"/>
                              </a:lnTo>
                              <a:lnTo>
                                <a:pt x="60871" y="15924"/>
                              </a:lnTo>
                              <a:lnTo>
                                <a:pt x="60536" y="14227"/>
                              </a:lnTo>
                              <a:lnTo>
                                <a:pt x="60201" y="12530"/>
                              </a:lnTo>
                              <a:lnTo>
                                <a:pt x="59531" y="10847"/>
                              </a:lnTo>
                              <a:lnTo>
                                <a:pt x="58875" y="8810"/>
                              </a:lnTo>
                              <a:lnTo>
                                <a:pt x="57870" y="7453"/>
                              </a:lnTo>
                              <a:lnTo>
                                <a:pt x="56530"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19" name="Shape 83319"/>
                      <wps:cNvSpPr/>
                      <wps:spPr>
                        <a:xfrm>
                          <a:off x="233010"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8" y="107013"/>
                              </a:lnTo>
                              <a:lnTo>
                                <a:pt x="150173" y="108368"/>
                              </a:lnTo>
                              <a:lnTo>
                                <a:pt x="148512"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8"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3" y="130381"/>
                              </a:lnTo>
                              <a:lnTo>
                                <a:pt x="106694" y="131736"/>
                              </a:lnTo>
                              <a:lnTo>
                                <a:pt x="110044" y="132752"/>
                              </a:lnTo>
                              <a:lnTo>
                                <a:pt x="0" y="133091"/>
                              </a:lnTo>
                              <a:lnTo>
                                <a:pt x="4355" y="132414"/>
                              </a:lnTo>
                              <a:lnTo>
                                <a:pt x="8696" y="131398"/>
                              </a:lnTo>
                              <a:lnTo>
                                <a:pt x="12381" y="130043"/>
                              </a:lnTo>
                              <a:lnTo>
                                <a:pt x="16052" y="128688"/>
                              </a:lnTo>
                              <a:lnTo>
                                <a:pt x="19736" y="126996"/>
                              </a:lnTo>
                              <a:lnTo>
                                <a:pt x="23086" y="124624"/>
                              </a:lnTo>
                              <a:lnTo>
                                <a:pt x="26087"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20" name="Shape 83320"/>
                      <wps:cNvSpPr/>
                      <wps:spPr>
                        <a:xfrm>
                          <a:off x="284528" y="135523"/>
                          <a:ext cx="101335" cy="71459"/>
                        </a:xfrm>
                        <a:custGeom>
                          <a:avLst/>
                          <a:gdLst/>
                          <a:ahLst/>
                          <a:cxnLst/>
                          <a:rect l="0" t="0" r="0" b="0"/>
                          <a:pathLst>
                            <a:path w="101335" h="71459">
                              <a:moveTo>
                                <a:pt x="101335" y="0"/>
                              </a:moveTo>
                              <a:lnTo>
                                <a:pt x="101335" y="71459"/>
                              </a:lnTo>
                              <a:lnTo>
                                <a:pt x="87628" y="71459"/>
                              </a:lnTo>
                              <a:lnTo>
                                <a:pt x="74242" y="71120"/>
                              </a:lnTo>
                              <a:lnTo>
                                <a:pt x="60871"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1"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21" name="Shape 83321"/>
                      <wps:cNvSpPr/>
                      <wps:spPr>
                        <a:xfrm>
                          <a:off x="284528"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5" y="76197"/>
                              </a:lnTo>
                              <a:lnTo>
                                <a:pt x="104015" y="82292"/>
                              </a:lnTo>
                              <a:lnTo>
                                <a:pt x="103680" y="88062"/>
                              </a:lnTo>
                              <a:lnTo>
                                <a:pt x="103345" y="93817"/>
                              </a:lnTo>
                              <a:lnTo>
                                <a:pt x="102675" y="99234"/>
                              </a:lnTo>
                              <a:lnTo>
                                <a:pt x="102675" y="104989"/>
                              </a:lnTo>
                              <a:lnTo>
                                <a:pt x="102340" y="110406"/>
                              </a:lnTo>
                              <a:lnTo>
                                <a:pt x="102005" y="116162"/>
                              </a:lnTo>
                              <a:lnTo>
                                <a:pt x="102005" y="121578"/>
                              </a:lnTo>
                              <a:lnTo>
                                <a:pt x="88298" y="121578"/>
                              </a:lnTo>
                              <a:lnTo>
                                <a:pt x="74912" y="121917"/>
                              </a:lnTo>
                              <a:lnTo>
                                <a:pt x="61541"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7" y="20322"/>
                              </a:lnTo>
                              <a:lnTo>
                                <a:pt x="18718"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6" y="23702"/>
                              </a:lnTo>
                              <a:lnTo>
                                <a:pt x="57521" y="22698"/>
                              </a:lnTo>
                              <a:lnTo>
                                <a:pt x="58526" y="21340"/>
                              </a:lnTo>
                              <a:lnTo>
                                <a:pt x="59531" y="19983"/>
                              </a:lnTo>
                              <a:lnTo>
                                <a:pt x="60201" y="18625"/>
                              </a:lnTo>
                              <a:lnTo>
                                <a:pt x="60871" y="17267"/>
                              </a:lnTo>
                              <a:lnTo>
                                <a:pt x="60871" y="15584"/>
                              </a:lnTo>
                              <a:lnTo>
                                <a:pt x="60536" y="13887"/>
                              </a:lnTo>
                              <a:lnTo>
                                <a:pt x="60201" y="12190"/>
                              </a:lnTo>
                              <a:lnTo>
                                <a:pt x="59531" y="10493"/>
                              </a:lnTo>
                              <a:lnTo>
                                <a:pt x="58861"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22" name="Shape 83322"/>
                      <wps:cNvSpPr/>
                      <wps:spPr>
                        <a:xfrm>
                          <a:off x="84508" y="180226"/>
                          <a:ext cx="161217" cy="169338"/>
                        </a:xfrm>
                        <a:custGeom>
                          <a:avLst/>
                          <a:gdLst/>
                          <a:ahLst/>
                          <a:cxnLst/>
                          <a:rect l="0" t="0" r="0" b="0"/>
                          <a:pathLst>
                            <a:path w="161217" h="169338">
                              <a:moveTo>
                                <a:pt x="63216" y="0"/>
                              </a:moveTo>
                              <a:lnTo>
                                <a:pt x="65556" y="2376"/>
                              </a:lnTo>
                              <a:lnTo>
                                <a:pt x="68232" y="4752"/>
                              </a:lnTo>
                              <a:lnTo>
                                <a:pt x="71911"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0"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6" y="148002"/>
                              </a:lnTo>
                              <a:lnTo>
                                <a:pt x="145165" y="147325"/>
                              </a:lnTo>
                              <a:lnTo>
                                <a:pt x="143825"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0"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4"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23" name="Shape 83323"/>
                      <wps:cNvSpPr/>
                      <wps:spPr>
                        <a:xfrm>
                          <a:off x="168126" y="144673"/>
                          <a:ext cx="77599" cy="52834"/>
                        </a:xfrm>
                        <a:custGeom>
                          <a:avLst/>
                          <a:gdLst/>
                          <a:ahLst/>
                          <a:cxnLst/>
                          <a:rect l="0" t="0" r="0" b="0"/>
                          <a:pathLst>
                            <a:path w="77599" h="52834">
                              <a:moveTo>
                                <a:pt x="77599" y="0"/>
                              </a:moveTo>
                              <a:lnTo>
                                <a:pt x="77599"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59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324" name="Shape 83324"/>
                      <wps:cNvSpPr/>
                      <wps:spPr>
                        <a:xfrm>
                          <a:off x="156420"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8" y="33870"/>
                              </a:lnTo>
                              <a:lnTo>
                                <a:pt x="99007" y="42341"/>
                              </a:lnTo>
                              <a:lnTo>
                                <a:pt x="96997" y="50798"/>
                              </a:lnTo>
                              <a:lnTo>
                                <a:pt x="95322" y="59269"/>
                              </a:lnTo>
                              <a:lnTo>
                                <a:pt x="93982" y="67740"/>
                              </a:lnTo>
                              <a:lnTo>
                                <a:pt x="92642" y="75857"/>
                              </a:lnTo>
                              <a:lnTo>
                                <a:pt x="91986" y="82971"/>
                              </a:lnTo>
                              <a:lnTo>
                                <a:pt x="91651" y="90084"/>
                              </a:lnTo>
                              <a:lnTo>
                                <a:pt x="91316" y="96858"/>
                              </a:lnTo>
                              <a:lnTo>
                                <a:pt x="91316" y="103632"/>
                              </a:lnTo>
                              <a:lnTo>
                                <a:pt x="90981" y="110406"/>
                              </a:lnTo>
                              <a:lnTo>
                                <a:pt x="90981" y="123954"/>
                              </a:lnTo>
                              <a:lnTo>
                                <a:pt x="90981"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xmlns:a="http://schemas.openxmlformats.org/drawingml/2006/main">
          <w:pict>
            <v:group id="Group 83308" style="width:462.436pt;height:30.02pt;position:absolute;z-index:-2147483603;mso-position-horizontal-relative:page;mso-position-horizontal:absolute;margin-left:66.504pt;mso-position-vertical-relative:page;margin-top:36pt;" coordsize="58729,3812">
              <v:shape id="Shape 85931" style="position:absolute;width:8110;height:182;left:0;top:3629;" coordsize="811073,18288" path="m0,0l811073,0l811073,18288l0,18288l0,0">
                <v:stroke weight="0pt" endcap="flat" joinstyle="miter" miterlimit="10" on="false" color="#000000" opacity="0"/>
                <v:fill on="true" color="#000000"/>
              </v:shape>
              <v:shape id="Shape 85932" style="position:absolute;width:182;height:182;left:8110;top:3629;" coordsize="18288,18288" path="m0,0l18288,0l18288,18288l0,18288l0,0">
                <v:stroke weight="0pt" endcap="flat" joinstyle="miter" miterlimit="10" on="false" color="#000000" opacity="0"/>
                <v:fill on="true" color="#000000"/>
              </v:shape>
              <v:shape id="Shape 85933" style="position:absolute;width:50435;height:182;left:8293;top:3629;" coordsize="5043551,18288" path="m0,0l5043551,0l5043551,18288l0,18288l0,0">
                <v:stroke weight="0pt" endcap="flat" joinstyle="miter" miterlimit="10" on="false" color="#000000" opacity="0"/>
                <v:fill on="true" color="#000000"/>
              </v:shape>
              <v:shape id="Picture 83312" style="position:absolute;width:6408;height:3603;left:691;top:10;" filled="f">
                <v:imagedata r:id="rId63"/>
              </v:shape>
              <v:shape id="Shape 83313" style="position:absolute;width:1317;height:1584;left:5106;top:1900;" coordsize="131791,158493" path="m131791,0l73251,158155l0,158493l3685,157477l7021,156460l10036,155445l13051,154090l15731,152397l18397,150365l20407,148333l22751,145963l25082,141898l27092,138173l29102,134109l30777,130045l33778,121917l36123,113451l37798,104984l39473,96856l40813,88390l42488,80600l43144,73488l43814,66376l44484,59264l44819,51813l45154,44363l45489,37251l45824,29458l45824,22005l59879,19643l72916,17267l85297,14906l96659,12190l107030,9475l116395,6435l124756,3380l131791,0x">
                <v:stroke weight="0pt" endcap="flat" joinstyle="miter" miterlimit="10" on="false" color="#000000" opacity="0"/>
                <v:fill on="true" color="#336666"/>
              </v:shape>
              <v:shape id="Shape 83314" style="position:absolute;width:772;height:531;left:5564;top:1446;" coordsize="77271,53174" path="m335,0l17392,2362l32452,5416l39473,6774l45489,8471l51505,10154l56865,11851l61541,13548l65560,15245l69231,16928l71911,18964l74256,20661l75931,22684l76936,24720l77271,26757l76936,28439l75931,30476l74256,32512l71911,34209l69231,35892l65560,37929l61541,39626l56530,41309l51505,43006l45489,44703l39138,46060l32452,47743l17057,50458l0,53174l0,47078l335,44024l335,0x">
                <v:stroke weight="0pt" endcap="flat" joinstyle="miter" miterlimit="10" on="false" color="#000000" opacity="0"/>
                <v:fill on="true" color="#336666"/>
              </v:shape>
              <v:shape id="Shape 83315" style="position:absolute;width:1569;height:1605;left:5567;top:0;" coordsize="156975,160583" path="m57462,0l156975,0l96659,160583l93993,158560l90643,156184l86958,154148l82617,152126l77927,150089l72916,148053l67235,146031l61206,144334l48169,140600l33443,137220l17392,134166l0,131464l0,27154l335,25117l1005,23095l2010,21059l3350,19362l4020,18683l5025,18343l6351,18004l7691,18004l9031,18343l11041,18683l13051,19701l15047,20719l18062,22756l20407,24113l23086,25457l25417,26475l28097,27493l31112,28172l34783,28511l38803,28851l43479,28511l47834,27493l49844,26814l51840,26136l53515,25117l55190,24113l56865,23095l57870,21737l58875,20380l59531,19022l59866,17679l60201,15982l59866,14285l59196,12588l58875,10905l58205,8868l57200,7171l55860,5474l54185,3791l52510,2434l50500,1076l48169,58l57462,0x">
                <v:stroke weight="0pt" endcap="flat" joinstyle="miter" miterlimit="10" on="false" color="#000000" opacity="0"/>
                <v:fill on="true" color="#336666"/>
              </v:shape>
              <v:shape id="Shape 83316" style="position:absolute;width:1464;height:1324;left:3734;top:2164;" coordsize="146489,132414" path="m146489,0l146489,103290l145819,105322l145149,106677l143823,108369l142483,109385l140808,110402l139133,111417l137123,111756l135448,112094l131777,111417l128762,110062l126417,108707l124086,107015l121071,105322l117721,103967l115725,103290l113380,102950l110701,102612l107700,102273l102675,102612l98334,103628l96324,104305l94314,104982l92639,105999l90964,107015l89303,108030l88298,109385l87293,110740l86623,112094l85953,113449l85953,116836l86288,118529l86958,120561l88298,122593l89973,124626l91969,126318l94314,128351l96994,129705l99995,131060l103010,132414l0,132414l4006,131738l7691,130721l11362,129705l14712,128012l18062,126318l20728,124286l23407,121916l26087,119206l28418,115481l30428,111417l32438,107692l34113,103628l37114,95500l39459,87034l41134,78905l42474,70439l43814,61973l45154,53844l45810,48087l46480,42330l46815,36233l47485,30476l47820,24041l48155,17946l48490,11850l48490,5415l61541,5077l74577,4738l86958,4398l99325,3719l111370,3041l123416,2022l135113,1358l146489,0x">
                <v:stroke weight="0pt" endcap="flat" joinstyle="miter" miterlimit="10" on="false" color="#000000" opacity="0"/>
                <v:fill on="true" color="#336666"/>
              </v:shape>
              <v:shape id="Shape 83317" style="position:absolute;width:976;height:721;left:4223;top:1348;" coordsize="97664,72138" path="m22752,0l35788,0l49174,339l62546,1018l75596,2036l81612,2715l87293,3394l92653,4412l97664,5430l97664,67400l85967,68758l73921,69776l62211,70441l50179,71120l37798,71459l25417,71798l13051,72138l0,72138l0,679l10706,339l22752,0x">
                <v:stroke weight="0pt" endcap="flat" joinstyle="miter" miterlimit="10" on="false" color="#000000" opacity="0"/>
                <v:fill on="true" color="#336666"/>
              </v:shape>
              <v:shape id="Shape 83318" style="position:absolute;width:1381;height:1270;left:4223;top:0;" coordsize="138142,127008" path="m138142,0l135462,679l133117,2036l130786,3055l128441,4412l126431,6095l124086,7792l122411,9489l120415,11512l118070,15245l116060,18964l114050,22698l112389,26757l109710,34888l107365,43359l105690,51816l104029,60626l102354,68758l100679,76875l100009,83310l99339,89745l99004,96179l98669,102274l98334,108709l97999,114804l97664,120913l97329,127008l85967,125990l74591,124972l62546,123954l50500,123275l38133,122596l25752,122257l13051,121917l0,121578l0,27435l335,25059l1005,23037l2010,21001l3350,19304l4020,18625l5360,18286l6351,17946l8026,17946l9366,18286l11376,18625l13386,19304l16052,20322l18732,22358l21077,24055l23421,25399l25752,26417l28432,27096l31447,27775l34783,28114l38803,28454l43814,28114l48169,27435l50500,26757l52510,26078l54185,25059l55860,24055l57535,23037l58540,21680l59531,20322l60201,18964l60871,17621l60871,15924l60536,14227l60201,12530l59531,10847l58875,8810l57870,7453l56530,5756l55190,4412l53515,2715l51505,1697l49509,339l138142,0x">
                <v:stroke weight="0pt" endcap="flat" joinstyle="miter" miterlimit="10" on="false" color="#000000" opacity="0"/>
                <v:fill on="true" color="#336666"/>
              </v:shape>
              <v:shape id="Shape 83319" style="position:absolute;width:1528;height:1330;left:2330;top:2168;" coordsize="152853,133091" path="m51519,0l63216,1018l75261,2022l87628,2701l100009,3380l113059,4059l126096,4738l139482,5076l152853,5076l152853,103628l152183,105320l151178,107013l150173,108368l148512,109385l147173,110400l145498,111078l143823,111417l141813,111755l140152,111417l138142,111078l136802,110740l135462,110062l132782,108368l130116,106675l127436,105320l124086,103628l122090,102950l119745,102611l117400,102273l114385,101933l109374,102273l104698,103288l102689,103966l100679,104643l98669,105660l97329,106675l95668,107691l94663,109045l93658,110400l92653,111755l92318,113110l92318,116497l92988,118190l93658,120222l94998,122592l96659,124624l98669,126656l101014,128688l103693,130381l106694,131736l110044,132752l0,133091l4355,132414l8696,131398l12381,130043l16052,128688l19736,126996l23086,124624l26087,122254l28767,119544l31112,115480l33122,111755l35118,107691l36793,103628l39808,95499l42153,87032l43814,78565l45154,70438l46494,61971l47499,54182l48504,47747l48839,40975l49509,34201l50179,27428l50514,20654l50849,13882l51184,6770l51519,0x">
                <v:stroke weight="0pt" endcap="flat" joinstyle="miter" miterlimit="10" on="false" color="#000000" opacity="0"/>
                <v:fill on="true" color="#336666"/>
              </v:shape>
              <v:shape id="Shape 83320" style="position:absolute;width:1013;height:714;left:2845;top:1355;" coordsize="101335,71459" path="m101335,0l101335,71459l87628,71459l74242,71120l60871,70441l48155,70101l35453,69437l23407,68419l11362,67740l0,66722l0,4752l11362,4073l23407,3055l35453,2376l48155,1697l60871,1018l74242,679l87628,339l101335,0x">
                <v:stroke weight="0pt" endcap="flat" joinstyle="miter" miterlimit="10" on="false" color="#000000" opacity="0"/>
                <v:fill on="true" color="#336666"/>
              </v:shape>
              <v:shape id="Shape 83321" style="position:absolute;width:1404;height:1269;left:2845;top:7;" coordsize="140473,126994" path="m140473,0l138128,1018l135783,2036l133787,3394l131442,4398l129767,6095l127757,7453l126082,9150l124421,11172l122076,14566l119731,18286l118056,22358l116060,26417l113380,34549l111035,43006l109026,51477l107364,60287l106025,68419l104685,76197l104015,82292l103680,88062l103345,93817l102675,99234l102675,104989l102340,110406l102005,116162l102005,121578l88298,121578l74912,121917l61541,122596l48825,123275l36109,123954l23742,124972l11697,125651l0,126994l0,26757l321,24720l991,22698l1996,20661l3336,18964l4006,18286l5011,17946l6351,17607l7691,17607l9352,17946l11362,18286l13372,19304l15717,20322l18718,22358l21062,23702l23407,25059l25752,26078l28418,27096l31433,27775l34783,28114l38789,28453l43814,28114l48155,27096l50500,26417l52510,25738l54171,24720l55846,23702l57521,22698l58526,21340l59531,19983l60201,18625l60871,17267l60871,15584l60536,13887l60201,12190l59531,10493l58861,8810l58191,7113l56851,5756l55511,4398l54171,2715l52510,1697l50500,339l140473,0x">
                <v:stroke weight="0pt" endcap="flat" joinstyle="miter" miterlimit="10" on="false" color="#000000" opacity="0"/>
                <v:fill on="true" color="#336666"/>
              </v:shape>
              <v:shape id="Shape 83322" style="position:absolute;width:1612;height:1693;left:845;top:1802;" coordsize="161217,169338" path="m63216,0l65556,2376l68232,4752l71911,7113l75926,9150l80607,11526l85625,13548l90977,15584l96997,17621l103687,19643l110710,21679l118069,23377l125764,25059l142820,28453l161217,31494l161217,139535l160547,141228l159542,142922l157867,144276l156192,145630l154531,146647l152521,147325l150846,148002l146826,148002l145165,147325l143825,146985l142485,146308l140141,144615l137796,143260l135465,141567l132115,140213l130440,139535l128109,139196l125764,138858l122750,138518l117734,138858l113051,139873l111044,140551l109038,141228l107031,142245l105692,143260l104020,144276l103017,145630l102013,146647l101011,148340l100676,149695l100676,152742l101344,154437l102348,156807l103687,159177l105359,161549l107700,163581l110710,165612l113720,166966l117399,168321l121078,169338l0,169338l63216,0x">
                <v:stroke weight="0pt" endcap="flat" joinstyle="miter" miterlimit="10" on="false" color="#000000" opacity="0"/>
                <v:fill on="true" color="#336666"/>
              </v:shape>
              <v:shape id="Shape 83323" style="position:absolute;width:775;height:528;left:1681;top:1446;" coordsize="77599,52834" path="m77599,0l77599,52834l60543,50458l45482,47418l38464,46060l32109,44363l26424,42666l21071,41309l16054,39626l12042,37589l8362,35892l5352,34209l3011,32173l1339,30476l335,28439l0,26757l335,24720l1339,22684l3011,20661l5352,18964l8362,16928l12042,15245l16054,13548l21071,11851l26424,10154l32109,8471l38464,6774l45482,5416l60543,2362l77599,0x">
                <v:stroke weight="0pt" endcap="flat" joinstyle="miter" miterlimit="10" on="false" color="#000000" opacity="0"/>
                <v:fill on="true" color="#336666"/>
              </v:shape>
              <v:shape id="Shape 83324" style="position:absolute;width:1274;height:1554;left:1564;top:10;" coordsize="127439,155448" path="m57858,0l127439,0l125094,679l123084,1697l121074,2715l119078,4059l117403,5416l115393,7113l113718,8810l112378,10493l110047,14227l107702,17607l106027,21680l104017,25399l101338,33870l99007,42341l96997,50798l95322,59269l93982,67740l92642,75857l91986,82971l91651,90084l91316,96858l91316,103632l90981,110406l90981,123954l90981,130728l75920,133089l61543,135805l48163,138520l36123,141560l25085,144615l15386,147995l11038,150031l6690,151728l3011,153411l0,155448l57858,0x">
                <v:stroke weight="0pt" endcap="flat" joinstyle="miter" miterlimit="10" on="false" color="#000000" opacity="0"/>
                <v:fill on="true" color="#336666"/>
              </v:shape>
            </v:group>
          </w:pict>
        </mc:Fallback>
      </mc:AlternateContent>
    </w:r>
    <w:r>
      <w:rPr>
        <w:sz w:val="22"/>
      </w:rPr>
      <w:t xml:space="preserve">Project Report: INVESTIGATION INTO THE BMI </w:t>
    </w:r>
    <w:proofErr w:type="gramStart"/>
    <w:r>
      <w:rPr>
        <w:sz w:val="22"/>
      </w:rPr>
      <w:t xml:space="preserve">BRAND  </w:t>
    </w:r>
    <w:r>
      <w:rPr>
        <w:sz w:val="22"/>
      </w:rPr>
      <w:tab/>
    </w:r>
    <w:proofErr w:type="gramEnd"/>
    <w:r>
      <w:rPr>
        <w:sz w:val="22"/>
      </w:rPr>
      <w:t xml:space="preserve">BIBLIOGRAPHY </w:t>
    </w:r>
  </w:p>
  <w:p w14:paraId="0AC2166E" w14:textId="77777777" w:rsidR="00E117AC" w:rsidRDefault="00E117AC">
    <w:pPr>
      <w:spacing w:after="0" w:line="259" w:lineRule="auto"/>
      <w:ind w:left="0" w:firstLine="0"/>
      <w:jc w:val="left"/>
    </w:pPr>
    <w:r>
      <w:rPr>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EDC7D7" w14:textId="77777777" w:rsidR="00E117AC" w:rsidRDefault="00E117AC">
    <w:pPr>
      <w:spacing w:after="0" w:line="259" w:lineRule="auto"/>
      <w:ind w:left="317"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1FBA6F09" wp14:editId="6A7DBE05">
              <wp:simplePos x="0" y="0"/>
              <wp:positionH relativeFrom="page">
                <wp:posOffset>846161</wp:posOffset>
              </wp:positionH>
              <wp:positionV relativeFrom="page">
                <wp:posOffset>436728</wp:posOffset>
              </wp:positionV>
              <wp:extent cx="5872862" cy="468631"/>
              <wp:effectExtent l="0" t="0" r="0" b="0"/>
              <wp:wrapSquare wrapText="bothSides"/>
              <wp:docPr id="81698" name="Group 81698"/>
              <wp:cNvGraphicFramePr/>
              <a:graphic xmlns:a="http://schemas.openxmlformats.org/drawingml/2006/main">
                <a:graphicData uri="http://schemas.microsoft.com/office/word/2010/wordprocessingGroup">
                  <wpg:wgp>
                    <wpg:cNvGrpSpPr/>
                    <wpg:grpSpPr>
                      <a:xfrm>
                        <a:off x="0" y="0"/>
                        <a:ext cx="5872862" cy="468631"/>
                        <a:chOff x="0" y="-27680"/>
                        <a:chExt cx="5872862" cy="468631"/>
                      </a:xfrm>
                    </wpg:grpSpPr>
                    <wps:wsp>
                      <wps:cNvPr id="81715" name="Rectangle 81715"/>
                      <wps:cNvSpPr/>
                      <wps:spPr>
                        <a:xfrm>
                          <a:off x="333725" y="-27680"/>
                          <a:ext cx="990107" cy="234661"/>
                        </a:xfrm>
                        <a:prstGeom prst="rect">
                          <a:avLst/>
                        </a:prstGeom>
                        <a:ln>
                          <a:noFill/>
                        </a:ln>
                      </wps:spPr>
                      <wps:txbx>
                        <w:txbxContent>
                          <w:p w14:paraId="50027898" w14:textId="77777777" w:rsidR="00E117AC" w:rsidRDefault="00E117AC">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81716" name="Rectangle 81716"/>
                      <wps:cNvSpPr/>
                      <wps:spPr>
                        <a:xfrm>
                          <a:off x="1333427" y="-12898"/>
                          <a:ext cx="3552472" cy="408299"/>
                        </a:xfrm>
                        <a:prstGeom prst="rect">
                          <a:avLst/>
                        </a:prstGeom>
                        <a:ln>
                          <a:noFill/>
                        </a:ln>
                      </wps:spPr>
                      <wps:txbx>
                        <w:txbxContent>
                          <w:p w14:paraId="70AAA0DF" w14:textId="6450C795" w:rsidR="00E117AC" w:rsidRPr="00E57A0F" w:rsidRDefault="00E117AC">
                            <w:pPr>
                              <w:spacing w:after="160" w:line="259" w:lineRule="auto"/>
                              <w:ind w:left="0" w:firstLine="0"/>
                              <w:jc w:val="left"/>
                              <w:rPr>
                                <w:lang w:val="en-US"/>
                              </w:rPr>
                            </w:pPr>
                            <w:r>
                              <w:rPr>
                                <w:sz w:val="22"/>
                                <w:lang w:val="en-US"/>
                              </w:rPr>
                              <w:t>Enhancing and Assessment of the Forensic Linguistic Software Linguistic Software 2020</w:t>
                            </w:r>
                          </w:p>
                        </w:txbxContent>
                      </wps:txbx>
                      <wps:bodyPr horzOverflow="overflow" vert="horz" lIns="0" tIns="0" rIns="0" bIns="0" rtlCol="0">
                        <a:noAutofit/>
                      </wps:bodyPr>
                    </wps:wsp>
                    <wps:wsp>
                      <wps:cNvPr id="81717" name="Rectangle 81717"/>
                      <wps:cNvSpPr/>
                      <wps:spPr>
                        <a:xfrm>
                          <a:off x="4994733" y="1381"/>
                          <a:ext cx="51809" cy="207922"/>
                        </a:xfrm>
                        <a:prstGeom prst="rect">
                          <a:avLst/>
                        </a:prstGeom>
                        <a:ln>
                          <a:noFill/>
                        </a:ln>
                      </wps:spPr>
                      <wps:txbx>
                        <w:txbxContent>
                          <w:p w14:paraId="2D364B5E"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1719" name="Rectangle 81719"/>
                      <wps:cNvSpPr/>
                      <wps:spPr>
                        <a:xfrm>
                          <a:off x="5778449" y="233029"/>
                          <a:ext cx="51809" cy="207922"/>
                        </a:xfrm>
                        <a:prstGeom prst="rect">
                          <a:avLst/>
                        </a:prstGeom>
                        <a:ln>
                          <a:noFill/>
                        </a:ln>
                      </wps:spPr>
                      <wps:txbx>
                        <w:txbxContent>
                          <w:p w14:paraId="79E07AD5"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1718" name="Rectangle 81718"/>
                      <wps:cNvSpPr/>
                      <wps:spPr>
                        <a:xfrm>
                          <a:off x="4994733" y="162926"/>
                          <a:ext cx="51809" cy="207922"/>
                        </a:xfrm>
                        <a:prstGeom prst="rect">
                          <a:avLst/>
                        </a:prstGeom>
                        <a:ln>
                          <a:noFill/>
                        </a:ln>
                      </wps:spPr>
                      <wps:txbx>
                        <w:txbxContent>
                          <w:p w14:paraId="1820DE03"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5802" name="Shape 85802"/>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03" name="Shape 85803"/>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04" name="Shape 85804"/>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1702" name="Picture 81702"/>
                        <pic:cNvPicPr/>
                      </pic:nvPicPr>
                      <pic:blipFill>
                        <a:blip r:embed="rId1"/>
                        <a:stretch>
                          <a:fillRect/>
                        </a:stretch>
                      </pic:blipFill>
                      <pic:spPr>
                        <a:xfrm>
                          <a:off x="5128168" y="1081"/>
                          <a:ext cx="640837" cy="360336"/>
                        </a:xfrm>
                        <a:prstGeom prst="rect">
                          <a:avLst/>
                        </a:prstGeom>
                      </pic:spPr>
                    </pic:pic>
                    <wps:wsp>
                      <wps:cNvPr id="81703" name="Shape 81703"/>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04" name="Shape 81704"/>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05" name="Shape 81705"/>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06" name="Shape 81706"/>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07" name="Shape 81707"/>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08" name="Shape 81708"/>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09" name="Shape 81709"/>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10" name="Shape 81710"/>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11" name="Shape 81711"/>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12" name="Shape 81712"/>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13" name="Shape 81713"/>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14" name="Shape 81714"/>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FBA6F09" id="Group 81698" o:spid="_x0000_s1026" style="position:absolute;left:0;text-align:left;margin-left:66.65pt;margin-top:34.4pt;width:462.45pt;height:36.9pt;z-index:251658240;mso-position-horizontal-relative:page;mso-position-vertical-relative:page;mso-width-relative:margin;mso-height-relative:margin" coordorigin=",-276" coordsize="58728,46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">
              <v:rect id="Rectangle 81715" o:spid="_x0000_s1027" style="position:absolute;left:3337;top:-276;width:9901;height:2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" filled="f" stroked="f">
                <v:textbox inset="0,0,0,0">
                  <w:txbxContent>
                    <w:p w14:paraId="50027898" w14:textId="77777777" w:rsidR="00E117AC" w:rsidRDefault="00E117AC">
                      <w:pPr>
                        <w:spacing w:after="160" w:line="259" w:lineRule="auto"/>
                        <w:ind w:left="0" w:firstLine="0"/>
                        <w:jc w:val="left"/>
                      </w:pPr>
                      <w:r>
                        <w:rPr>
                          <w:sz w:val="22"/>
                        </w:rPr>
                        <w:t xml:space="preserve">Project Report: </w:t>
                      </w:r>
                    </w:p>
                  </w:txbxContent>
                </v:textbox>
              </v:rect>
              <v:rect id="Rectangle 81716" o:spid="_x0000_s1028" style="position:absolute;left:13334;top:-128;width:35524;height: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" filled="f" stroked="f">
                <v:textbox inset="0,0,0,0">
                  <w:txbxContent>
                    <w:p w14:paraId="70AAA0DF" w14:textId="6450C795" w:rsidR="00E117AC" w:rsidRPr="00E57A0F" w:rsidRDefault="00E117AC">
                      <w:pPr>
                        <w:spacing w:after="160" w:line="259" w:lineRule="auto"/>
                        <w:ind w:left="0" w:firstLine="0"/>
                        <w:jc w:val="left"/>
                        <w:rPr>
                          <w:lang w:val="en-US"/>
                        </w:rPr>
                      </w:pPr>
                      <w:r>
                        <w:rPr>
                          <w:sz w:val="22"/>
                          <w:lang w:val="en-US"/>
                        </w:rPr>
                        <w:t>Enhancing and Assessment of the Forensic Linguistic Software Linguistic Software 2020</w:t>
                      </w:r>
                    </w:p>
                  </w:txbxContent>
                </v:textbox>
              </v:rect>
              <v:rect id="Rectangle 81717" o:spid="_x0000_s1029" style="position:absolute;left:49947;top:1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" filled="f" stroked="f">
                <v:textbox inset="0,0,0,0">
                  <w:txbxContent>
                    <w:p w14:paraId="2D364B5E" w14:textId="77777777" w:rsidR="00E117AC" w:rsidRDefault="00E117AC">
                      <w:pPr>
                        <w:spacing w:after="160" w:line="259" w:lineRule="auto"/>
                        <w:ind w:left="0" w:firstLine="0"/>
                        <w:jc w:val="left"/>
                      </w:pPr>
                      <w:r>
                        <w:rPr>
                          <w:sz w:val="22"/>
                        </w:rPr>
                        <w:t xml:space="preserve"> </w:t>
                      </w:r>
                    </w:p>
                  </w:txbxContent>
                </v:textbox>
              </v:rect>
              <v:rect id="Rectangle 81719" o:spid="_x0000_s1030" style="position:absolute;left:57784;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" filled="f" stroked="f">
                <v:textbox inset="0,0,0,0">
                  <w:txbxContent>
                    <w:p w14:paraId="79E07AD5" w14:textId="77777777" w:rsidR="00E117AC" w:rsidRDefault="00E117AC">
                      <w:pPr>
                        <w:spacing w:after="160" w:line="259" w:lineRule="auto"/>
                        <w:ind w:left="0" w:firstLine="0"/>
                        <w:jc w:val="left"/>
                      </w:pPr>
                      <w:r>
                        <w:rPr>
                          <w:sz w:val="22"/>
                        </w:rPr>
                        <w:t xml:space="preserve"> </w:t>
                      </w:r>
                    </w:p>
                  </w:txbxContent>
                </v:textbox>
              </v:rect>
              <v:rect id="Rectangle 81718" o:spid="_x0000_s1031" style="position:absolute;left:49947;top:162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" filled="f" stroked="f">
                <v:textbox inset="0,0,0,0">
                  <w:txbxContent>
                    <w:p w14:paraId="1820DE03" w14:textId="77777777" w:rsidR="00E117AC" w:rsidRDefault="00E117AC">
                      <w:pPr>
                        <w:spacing w:after="160" w:line="259" w:lineRule="auto"/>
                        <w:ind w:left="0" w:firstLine="0"/>
                        <w:jc w:val="left"/>
                      </w:pPr>
                      <w:r>
                        <w:rPr>
                          <w:sz w:val="22"/>
                        </w:rPr>
                        <w:t xml:space="preserve"> </w:t>
                      </w:r>
                    </w:p>
                  </w:txbxContent>
                </v:textbox>
              </v:rect>
              <v:shape id="Shape 85802" o:spid="_x0000_s1032" style="position:absolute;top:3629;width:50618;height:183;visibility:visible;mso-wrap-style:square;v-text-anchor:top" coordsize="50618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" path="m,l5061839,r,18288l,18288,,e" fillcolor="black" stroked="f" strokeweight="0">
                <v:stroke miterlimit="83231f" joinstyle="miter"/>
                <v:path arrowok="t" textboxrect="0,0,5061839,18288"/>
              </v:shape>
              <v:shape id="Shape 85803" o:spid="_x0000_s1033" style="position:absolute;left:50617;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" path="m,l18288,r,18288l,18288,,e" fillcolor="black" stroked="f" strokeweight="0">
                <v:stroke miterlimit="83231f" joinstyle="miter"/>
                <v:path arrowok="t" textboxrect="0,0,18288,18288"/>
              </v:shape>
              <v:shape id="Shape 85804" o:spid="_x0000_s1034" style="position:absolute;left:50800;top:3629;width:7928;height:183;visibility:visible;mso-wrap-style:square;v-text-anchor:top" coordsize="79278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" path="m,l792785,r,18288l,18288,,e" fillcolor="black" stroked="f" strokeweight="0">
                <v:stroke miterlimit="83231f" joinstyle="miter"/>
                <v:path arrowok="t" textboxrect="0,0,792785,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702" o:spid="_x0000_s1035" type="#_x0000_t75" style="position:absolute;left:51281;top:10;width:6409;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">
                <v:imagedata r:id="rId2" o:title=""/>
              </v:shape>
              <v:shape id="Shape 81703" o:spid="_x0000_s1036" style="position:absolute;left:55696;top:1900;width:1318;height:1585;visibility:visible;mso-wrap-style:square;v-text-anchor:top" coordsize="131790,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" path="m131790,l73251,158155,,158493r3685,-1016l7021,156460r3015,-1015l13050,154090r2680,-1693l18397,150365r2010,-2032l22751,145963r2331,-4065l27092,138173r2010,-4064l30777,130045r3001,-8128l36123,113451r1675,-8467l39473,96856r1340,-8466l42488,80600r656,-7112l43814,66376r670,-7112l44819,51813r335,-7450l45489,37251r335,-7793l45824,22005,59879,19643,72916,17267,85297,14906,96658,12190,107029,9475r9366,-3040l124756,3380,131790,xe" fillcolor="#366" stroked="f" strokeweight="0">
                <v:stroke miterlimit="83231f" joinstyle="miter"/>
                <v:path arrowok="t" textboxrect="0,0,131790,158493"/>
              </v:shape>
              <v:shape id="Shape 81704" o:spid="_x0000_s1037" style="position:absolute;left:5615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" path="m335,l17392,2362,32452,5416r7021,1358l45489,8471r6016,1683l56865,11851r4675,1697l65560,15245r3671,1683l71912,18964r2345,1697l75931,22684r1005,2036l77271,26757r-335,1682l75931,30476r-1674,2036l71912,34209r-2681,1683l65560,37929r-4020,1697l56530,41309r-5025,1697l45489,44703r-6351,1357l32452,47743,17057,50458,,53174,,47078,335,44024,335,xe" fillcolor="#366" stroked="f" strokeweight="0">
                <v:stroke miterlimit="83231f" joinstyle="miter"/>
                <v:path arrowok="t" textboxrect="0,0,77271,53174"/>
              </v:shape>
              <v:shape id="Shape 81705" o:spid="_x0000_s1038" style="position:absolute;left:56158;width:1569;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" path="m57462,r99513,l96659,160583r-2666,-2023l90643,156184r-3685,-2036l82617,152126r-4690,-2037l72916,148053r-5681,-2022l61205,144334,48169,140600,33443,137220,17392,134166,,131464,,27154,335,25117r670,-2022l2010,21059,3350,19362r670,-679l5025,18343r1326,-339l7691,18004r1340,339l11041,18683r2010,1018l15047,20719r3014,2037l20407,24113r2680,1344l25417,26475r2680,1018l31112,28172r3671,339l38803,28851r4676,-340l47834,27493r2010,-679l51840,26136r1675,-1019l55189,24113r1675,-1018l57870,21737r1004,-1357l59531,19022r335,-1343l60201,15982r-335,-1697l59195,12588r-321,-1683l58205,8868,57200,7171,55860,5474,54185,3791,52510,2434,50500,1076,48169,58,57462,xe" fillcolor="#366" stroked="f" strokeweight="0">
                <v:stroke miterlimit="83231f" joinstyle="miter"/>
                <v:path arrowok="t" textboxrect="0,0,156975,160583"/>
              </v:shape>
              <v:shape id="Shape 81706" o:spid="_x0000_s1039" style="position:absolute;left:54325;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" path="m146489,r,103290l145819,105322r-670,1355l143823,108369r-1340,1016l140808,110402r-1675,1015l137123,111756r-1675,338l131777,111417r-3015,-1355l126417,108707r-2331,-1692l121071,105322r-3349,-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7,124286r2680,-2370l26088,119206r2330,-3725l30428,111417r2010,-3725l34113,103628r3001,-8128l39459,87034r1675,-8129l42474,70439r1340,-8466l45154,53844r656,-5757l46480,42330r335,-6097l47485,30476r335,-6435l48155,17946r335,-6096l48490,5415,61540,5077,74577,4738,86958,4398,99325,3719r12045,-678l123416,2022r11697,-664l146489,xe" fillcolor="#366" stroked="f" strokeweight="0">
                <v:stroke miterlimit="83231f" joinstyle="miter"/>
                <v:path arrowok="t" textboxrect="0,0,146489,132414"/>
              </v:shape>
              <v:shape id="Shape 81707" o:spid="_x0000_s1040" style="position:absolute;left:54813;top:1348;width:977;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" path="m22751,l35788,,49174,339r13371,679l75596,2036r6016,679l87293,3394r5360,1018l97664,5430r,61970l85967,68758,73921,69776r-11710,665l50179,71120r-12381,339l25417,71798r-12366,340l,72138,,679,10706,339,22751,xe" fillcolor="#366" stroked="f" strokeweight="0">
                <v:stroke miterlimit="83231f" joinstyle="miter"/>
                <v:path arrowok="t" textboxrect="0,0,97664,72138"/>
              </v:shape>
              <v:shape id="Shape 81708" o:spid="_x0000_s1041" style="position:absolute;left:54813;width:1382;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" path="m138142,r-2680,679l133117,2036r-2331,1019l128441,4412r-2010,1683l124086,7792r-1675,1697l120415,11512r-2345,3733l116060,18964r-2010,3734l112389,26757r-2679,8131l107364,43359r-1674,8457l104029,60626r-1676,8132l100679,76875r-670,6435l99339,89745r-335,6434l98669,102274r-335,6435l97999,114804r-335,6109l97329,127008,85967,125990,74591,124972,62545,123954r-12045,-679l38133,122596r-12381,-339l13051,121917,,121578,,27435,335,25059r670,-2022l2010,21001,3350,19304r670,-679l5360,18286r991,-340l8026,17946r1340,340l11376,18625r2010,679l16052,20322r2679,2036l21077,24055r2344,1344l25752,26417r2680,679l31447,27775r3336,339l38803,28454r5011,-340l48169,27435r2331,-678l52510,26078r1675,-1019l55860,24055r1674,-1018l58539,21680r991,-1358l60201,18964r670,-1343l60871,15924r-336,-1697l60201,12530r-671,-1683l58875,8810,57870,7453,56529,5756,55190,4412,53515,2715,51505,1697,49509,339,138142,xe" fillcolor="#366" stroked="f" strokeweight="0">
                <v:stroke miterlimit="83231f" joinstyle="miter"/>
                <v:path arrowok="t" textboxrect="0,0,138142,127008"/>
              </v:shape>
              <v:shape id="Shape 81709" o:spid="_x0000_s1042" style="position:absolute;left:52920;top:2168;width:1529;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" path="m51519,l63216,1018,75261,2022r12367,679l100009,3380r13050,679l126096,4738r13386,338l152853,5076r,98552l152183,105320r-1004,1693l150173,108368r-1660,1017l147173,110400r-1675,678l143823,111417r-2010,338l140152,111417r-2010,-339l136802,110740r-1340,-678l132782,108368r-2666,-1693l127436,105320r-3350,-1692l122090,102950r-2345,-339l117400,102273r-3015,-340l109374,102273r-4675,1015l102689,103966r-2010,677l98669,105660r-1340,1015l95668,107691r-1005,1354l93658,110400r-1005,1355l92318,113110r,3387l92988,118190r670,2032l94998,122592r1661,2032l98669,126656r2345,2032l103694,130381r3001,1355l110044,132752,,133091r4355,-677l8696,131398r3685,-1355l16052,128688r3685,-1692l23087,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1710" o:spid="_x0000_s1043" style="position:absolute;left:53435;top:1355;width:1014;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" path="m101335,r,71459l87628,71459,74242,71120,60870,70441,48155,70101,35453,69437,23407,68419,11362,67740,,66722,,4752,11362,4073,23407,3055,35453,2376,48155,1697,60870,1018,74242,679,87628,339,101335,xe" fillcolor="#366" stroked="f" strokeweight="0">
                <v:stroke miterlimit="83231f" joinstyle="miter"/>
                <v:path arrowok="t" textboxrect="0,0,101335,71459"/>
              </v:shape>
              <v:shape id="Shape 81711" o:spid="_x0000_s1044" style="position:absolute;left:5343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" path="m140473,r-2345,1018l135783,2036r-1996,1358l131442,4398r-1675,1697l127757,7453r-1675,1697l124421,11172r-2345,3394l119731,18286r-1675,4072l116060,26417r-2680,8132l111035,43006r-2009,8471l107364,60287r-1339,8132l104684,76197r-669,6095l103679,88062r-335,5755l102674,99234r,5755l102339,110406r-334,5756l102005,121578r-13707,l74912,121917r-13372,679l48825,123275r-12716,679l23742,124972r-12045,679l,126994,,26757,321,24720,991,22698,1996,20661,3336,18964r670,-678l5011,17946r1340,-339l7691,17607r1661,339l11362,18286r2010,1018l15716,20322r3001,2036l21062,23702r2345,1357l25752,26078r2666,1018l31433,27775r3350,339l38789,28453r5025,-339l48155,27096r2345,-679l52510,25738r1661,-1018l55845,23702r1676,-1004l58525,21340r1005,-1357l60201,18625r669,-1358l60870,15584r-335,-1697l60201,12190r-671,-1697l58860,8810,58191,7113,56851,5756,55511,4398,54171,2715,52510,1697,50500,339,140473,xe" fillcolor="#366" stroked="f" strokeweight="0">
                <v:stroke miterlimit="83231f" joinstyle="miter"/>
                <v:path arrowok="t" textboxrect="0,0,140473,126994"/>
              </v:shape>
              <v:shape id="Shape 81712" o:spid="_x0000_s1045" style="position:absolute;left:5143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" path="m63216,r2340,2376l68232,4752r3680,2361l75926,9150r4681,2376l85625,13548r5352,2036l96997,17621r6690,2022l110710,21679r7359,1698l125764,25059r17057,3394l161217,31494r,108041l160547,141228r-1005,1694l157867,144276r-1675,1354l154531,146647r-2010,678l150846,148002r-4019,l145166,147325r-1340,-340l142485,146308r-2344,-1693l137796,143260r-2331,-1693l132115,140213r-1675,-678l128109,139196r-2345,-338l122751,138518r-5017,340l113051,139873r-2007,678l109038,141228r-2007,1017l105692,143260r-1672,1016l103017,145630r-1004,1017l101011,148340r-335,1355l100676,152742r669,1695l102348,156807r1339,2370l105359,161549r2341,2032l110710,165612r3010,1354l117399,168321r3679,1017l,169338,63216,xe" fillcolor="#366" stroked="f" strokeweight="0">
                <v:stroke miterlimit="83231f" joinstyle="miter"/>
                <v:path arrowok="t" textboxrect="0,0,161217,169338"/>
              </v:shape>
              <v:shape id="Shape 81713" o:spid="_x0000_s1046" style="position:absolute;left:52271;top:1446;width:776;height:529;visibility:visible;mso-wrap-style:square;v-text-anchor:top" coordsize="77600,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" path="m77600,r,52834l60543,50458,45482,47418,38464,46060,32109,44363,26424,42666,21071,41309,16054,39626,12042,37589,8362,35892,5352,34209,3011,32173,1339,30476,335,28439,,26757,335,24720,1339,22684,3011,20661,5352,18964,8362,16928r3680,-1683l16054,13548r5017,-1697l26424,10154,32109,8471,38464,6774,45482,5416,60543,2362,77600,xe" fillcolor="#366" stroked="f" strokeweight="0">
                <v:stroke miterlimit="83231f" joinstyle="miter"/>
                <v:path arrowok="t" textboxrect="0,0,77600,52834"/>
              </v:shape>
              <v:shape id="Shape 81714" o:spid="_x0000_s1047" style="position:absolute;left:52154;top:10;width:1275;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" path="m57858,r69581,l125094,679r-2010,1018l121074,2715r-1996,1344l117403,5416r-2010,1697l113718,8810r-1340,1683l110047,14227r-2345,3380l106027,21680r-2010,3719l101337,33870r-2331,8471l96996,50798r-1674,8471l93981,67740r-1339,8117l91985,82971r-334,7113l91316,96858r,6774l90980,110406r,13548l90980,130728r-15060,2361l61543,135805r-13380,2715l36123,141560r-11038,3055l15386,147995r-4348,2036l6690,151728r-3679,1683l,155448,57858,xe" fillcolor="#366" stroked="f" strokeweight="0">
                <v:stroke miterlimit="83231f" joinstyle="miter"/>
                <v:path arrowok="t" textboxrect="0,0,127439,155448"/>
              </v:shape>
              <w10:wrap type="square" anchorx="page" anchory="page"/>
            </v:group>
          </w:pict>
        </mc:Fallback>
      </mc:AlternateContent>
    </w:r>
    <w:r>
      <w:rPr>
        <w:sz w:val="22"/>
      </w:rPr>
      <w:t xml:space="preserve"> </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4EF46" w14:textId="77777777" w:rsidR="00E117AC" w:rsidRDefault="00E117AC">
    <w:pPr>
      <w:spacing w:after="12" w:line="259" w:lineRule="auto"/>
      <w:ind w:left="2156" w:firstLine="0"/>
      <w:jc w:val="left"/>
    </w:pPr>
    <w:r>
      <w:rPr>
        <w:rFonts w:ascii="Calibri" w:eastAsia="Calibri" w:hAnsi="Calibri" w:cs="Calibri"/>
        <w:noProof/>
        <w:sz w:val="22"/>
      </w:rPr>
      <mc:AlternateContent>
        <mc:Choice Requires="wpg">
          <w:drawing>
            <wp:anchor distT="0" distB="0" distL="114300" distR="114300" simplePos="0" relativeHeight="251700224" behindDoc="1" locked="0" layoutInCell="1" allowOverlap="1" wp14:anchorId="7BE04887" wp14:editId="664B6F62">
              <wp:simplePos x="0" y="0"/>
              <wp:positionH relativeFrom="page">
                <wp:posOffset>844601</wp:posOffset>
              </wp:positionH>
              <wp:positionV relativeFrom="page">
                <wp:posOffset>457200</wp:posOffset>
              </wp:positionV>
              <wp:extent cx="5872862" cy="381253"/>
              <wp:effectExtent l="0" t="0" r="0" b="0"/>
              <wp:wrapNone/>
              <wp:docPr id="83222" name="Group 83222"/>
              <wp:cNvGraphicFramePr/>
              <a:graphic xmlns:a="http://schemas.openxmlformats.org/drawingml/2006/main">
                <a:graphicData uri="http://schemas.microsoft.com/office/word/2010/wordprocessingGroup">
                  <wpg:wgp>
                    <wpg:cNvGrpSpPr/>
                    <wpg:grpSpPr>
                      <a:xfrm>
                        <a:off x="0" y="0"/>
                        <a:ext cx="5872862" cy="381253"/>
                        <a:chOff x="0" y="0"/>
                        <a:chExt cx="5872862" cy="381253"/>
                      </a:xfrm>
                    </wpg:grpSpPr>
                    <wps:wsp>
                      <wps:cNvPr id="85922" name="Shape 85922"/>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23" name="Shape 85923"/>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24" name="Shape 85924"/>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3226" name="Picture 83226"/>
                        <pic:cNvPicPr/>
                      </pic:nvPicPr>
                      <pic:blipFill>
                        <a:blip r:embed="rId1"/>
                        <a:stretch>
                          <a:fillRect/>
                        </a:stretch>
                      </pic:blipFill>
                      <pic:spPr>
                        <a:xfrm>
                          <a:off x="5128168" y="1081"/>
                          <a:ext cx="640837" cy="360336"/>
                        </a:xfrm>
                        <a:prstGeom prst="rect">
                          <a:avLst/>
                        </a:prstGeom>
                      </pic:spPr>
                    </pic:pic>
                    <wps:wsp>
                      <wps:cNvPr id="83227" name="Shape 83227"/>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28" name="Shape 83228"/>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29" name="Shape 83229"/>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0" name="Shape 83230"/>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1" name="Shape 83231"/>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2" name="Shape 83232"/>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3" name="Shape 83233"/>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4" name="Shape 83234"/>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5" name="Shape 83235"/>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6" name="Shape 83236"/>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7" name="Shape 83237"/>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238" name="Shape 83238"/>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xmlns:a="http://schemas.openxmlformats.org/drawingml/2006/main">
          <w:pict>
            <v:group id="Group 83222" style="width:462.43pt;height:30.02pt;position:absolute;z-index:-2147483605;mso-position-horizontal-relative:page;mso-position-horizontal:absolute;margin-left:66.504pt;mso-position-vertical-relative:page;margin-top:36pt;" coordsize="58728,3812">
              <v:shape id="Shape 85925" style="position:absolute;width:50618;height:182;left:0;top:3629;" coordsize="5061839,18288" path="m0,0l5061839,0l5061839,18288l0,18288l0,0">
                <v:stroke weight="0pt" endcap="flat" joinstyle="miter" miterlimit="10" on="false" color="#000000" opacity="0"/>
                <v:fill on="true" color="#000000"/>
              </v:shape>
              <v:shape id="Shape 85926" style="position:absolute;width:182;height:182;left:50617;top:3629;" coordsize="18288,18288" path="m0,0l18288,0l18288,18288l0,18288l0,0">
                <v:stroke weight="0pt" endcap="flat" joinstyle="miter" miterlimit="10" on="false" color="#000000" opacity="0"/>
                <v:fill on="true" color="#000000"/>
              </v:shape>
              <v:shape id="Shape 85927" style="position:absolute;width:7927;height:182;left:50800;top:3629;" coordsize="792785,18288" path="m0,0l792785,0l792785,18288l0,18288l0,0">
                <v:stroke weight="0pt" endcap="flat" joinstyle="miter" miterlimit="10" on="false" color="#000000" opacity="0"/>
                <v:fill on="true" color="#000000"/>
              </v:shape>
              <v:shape id="Picture 83226" style="position:absolute;width:6408;height:3603;left:51281;top:10;" filled="f">
                <v:imagedata r:id="rId63"/>
              </v:shape>
              <v:shape id="Shape 83227" style="position:absolute;width:1317;height:1584;left:55696;top:1900;" coordsize="131790,158493" path="m131790,0l73251,158155l0,158493l3685,157477l7021,156460l10036,155445l13050,154090l15730,152397l18397,150365l20407,148333l22751,145963l25082,141898l27092,138173l29102,134109l30777,130045l33778,121917l36123,113451l37798,104984l39473,96856l40813,88390l42488,80600l43144,73488l43814,66376l44484,59264l44819,51813l45154,44363l45489,37251l45824,29458l45824,22005l59879,19643l72916,17267l85297,14906l96658,12190l107029,9475l116395,6435l124756,3380l131790,0x">
                <v:stroke weight="0pt" endcap="flat" joinstyle="miter" miterlimit="10" on="false" color="#000000" opacity="0"/>
                <v:fill on="true" color="#336666"/>
              </v:shape>
              <v:shape id="Shape 83228" style="position:absolute;width:772;height:531;left:56154;top:1446;" coordsize="77271,53174" path="m335,0l17392,2362l32452,5416l39473,6774l45489,8471l51505,10154l56865,11851l61540,13548l65560,15245l69231,16928l71912,18964l74257,20661l75931,22684l76936,24720l77271,26757l76936,28439l75931,30476l74257,32512l71912,34209l69231,35892l65560,37929l61540,39626l56530,41309l51505,43006l45489,44703l39138,46060l32452,47743l17057,50458l0,53174l0,47078l335,44024l335,0x">
                <v:stroke weight="0pt" endcap="flat" joinstyle="miter" miterlimit="10" on="false" color="#000000" opacity="0"/>
                <v:fill on="true" color="#336666"/>
              </v:shape>
              <v:shape id="Shape 83229" style="position:absolute;width:1569;height:1605;left:56158;top:0;" coordsize="156975,160583" path="m57462,0l156975,0l96659,160583l93993,158560l90643,156184l86958,154148l82617,152126l77927,150089l72916,148053l67235,146031l61205,144334l48169,140600l33443,137220l17392,134166l0,131464l0,27154l335,25117l1005,23095l2010,21059l3350,19362l4020,18683l5025,18343l6351,18004l7691,18004l9031,18343l11041,18683l13051,19701l15047,20719l18061,22756l20407,24113l23087,25457l25417,26475l28097,27493l31112,28172l34783,28511l38803,28851l43479,28511l47834,27493l49844,26814l51840,26136l53515,25117l55189,24113l56864,23095l57870,21737l58874,20380l59531,19022l59866,17679l60201,15982l59866,14285l59195,12588l58874,10905l58205,8868l57200,7171l55860,5474l54185,3791l52510,2434l50500,1076l48169,58l57462,0x">
                <v:stroke weight="0pt" endcap="flat" joinstyle="miter" miterlimit="10" on="false" color="#000000" opacity="0"/>
                <v:fill on="true" color="#336666"/>
              </v:shape>
              <v:shape id="Shape 83230" style="position:absolute;width:1464;height:1324;left:54325;top:2164;" coordsize="146489,132414" path="m146489,0l146489,103290l145819,105322l145149,106677l143823,108369l142483,109385l140808,110402l139133,111417l137123,111756l135448,112094l131777,111417l128762,110062l126417,108707l124086,107015l121071,105322l117722,103967l115725,103290l113380,102950l110701,102612l107700,102273l102675,102612l98334,103628l96324,104305l94314,104982l92639,105999l90964,107015l89303,108030l88298,109385l87293,110740l86623,112094l85953,113449l85953,116836l86288,118529l86958,120561l88298,122593l89973,124626l91969,126318l94314,128351l96994,129705l99995,131060l103010,132414l0,132414l4006,131738l7691,130721l11362,129705l14712,128012l18062,126318l20727,124286l23407,121916l26088,119206l28418,115481l30428,111417l32438,107692l34113,103628l37114,95500l39459,87034l41134,78905l42474,70439l43814,61973l45154,53844l45810,48087l46480,42330l46815,36233l47485,30476l47820,24041l48155,17946l48490,11850l48490,5415l61540,5077l74577,4738l86958,4398l99325,3719l111370,3041l123416,2022l135113,1358l146489,0x">
                <v:stroke weight="0pt" endcap="flat" joinstyle="miter" miterlimit="10" on="false" color="#000000" opacity="0"/>
                <v:fill on="true" color="#336666"/>
              </v:shape>
              <v:shape id="Shape 83231" style="position:absolute;width:976;height:721;left:54813;top:1348;" coordsize="97664,72138" path="m22751,0l35788,0l49174,339l62545,1018l75596,2036l81612,2715l87293,3394l92653,4412l97664,5430l97664,67400l85967,68758l73921,69776l62211,70441l50179,71120l37798,71459l25417,71798l13051,72138l0,72138l0,679l10706,339l22751,0x">
                <v:stroke weight="0pt" endcap="flat" joinstyle="miter" miterlimit="10" on="false" color="#000000" opacity="0"/>
                <v:fill on="true" color="#336666"/>
              </v:shape>
              <v:shape id="Shape 83232" style="position:absolute;width:1381;height:1270;left:54813;top:0;" coordsize="138142,127008" path="m138142,0l135462,679l133117,2036l130786,3055l128441,4412l126431,6095l124086,7792l122411,9489l120415,11512l118070,15245l116060,18964l114050,22698l112389,26757l109710,34888l107364,43359l105690,51816l104029,60626l102353,68758l100679,76875l100009,83310l99339,89745l99004,96179l98669,102274l98334,108709l97999,114804l97664,120913l97329,127008l85967,125990l74591,124972l62545,123954l50500,123275l38133,122596l25752,122257l13051,121917l0,121578l0,27435l335,25059l1005,23037l2010,21001l3350,19304l4020,18625l5360,18286l6351,17946l8026,17946l9366,18286l11376,18625l13386,19304l16052,20322l18731,22358l21077,24055l23421,25399l25752,26417l28432,27096l31447,27775l34783,28114l38803,28454l43814,28114l48169,27435l50500,26757l52510,26078l54185,25059l55860,24055l57534,23037l58539,21680l59530,20322l60201,18964l60871,17621l60871,15924l60535,14227l60201,12530l59530,10847l58875,8810l57870,7453l56529,5756l55190,4412l53515,2715l51505,1697l49509,339l138142,0x">
                <v:stroke weight="0pt" endcap="flat" joinstyle="miter" miterlimit="10" on="false" color="#000000" opacity="0"/>
                <v:fill on="true" color="#336666"/>
              </v:shape>
              <v:shape id="Shape 83233" style="position:absolute;width:1528;height:1330;left:52920;top:2168;" coordsize="152853,133091" path="m51519,0l63216,1018l75261,2022l87628,2701l100009,3380l113059,4059l126096,4738l139482,5076l152853,5076l152853,103628l152183,105320l151179,107013l150173,108368l148513,109385l147173,110400l145498,111078l143823,111417l141813,111755l140152,111417l138142,111078l136802,110740l135462,110062l132782,108368l130116,106675l127436,105320l124086,103628l122090,102950l119745,102611l117400,102273l114385,101933l109374,102273l104699,103288l102689,103966l100679,104643l98669,105660l97329,106675l95668,107691l94663,109045l93658,110400l92653,111755l92318,113110l92318,116497l92988,118190l93658,120222l94998,122592l96659,124624l98669,126656l101014,128688l103694,130381l106695,131736l110044,132752l0,133091l4355,132414l8696,131398l12381,130043l16052,128688l19737,126996l23087,124624l26088,122254l28767,119544l31112,115480l33122,111755l35118,107691l36793,103628l39808,95499l42153,87032l43814,78565l45154,70438l46494,61971l47499,54182l48504,47747l48839,40975l49509,34201l50179,27428l50514,20654l50849,13882l51184,6770l51519,0x">
                <v:stroke weight="0pt" endcap="flat" joinstyle="miter" miterlimit="10" on="false" color="#000000" opacity="0"/>
                <v:fill on="true" color="#336666"/>
              </v:shape>
              <v:shape id="Shape 83234" style="position:absolute;width:1013;height:714;left:53435;top:1355;" coordsize="101335,71459" path="m101335,0l101335,71459l87628,71459l74242,71120l60870,70441l48155,70101l35453,69437l23407,68419l11362,67740l0,66722l0,4752l11362,4073l23407,3055l35453,2376l48155,1697l60870,1018l74242,679l87628,339l101335,0x">
                <v:stroke weight="0pt" endcap="flat" joinstyle="miter" miterlimit="10" on="false" color="#000000" opacity="0"/>
                <v:fill on="true" color="#336666"/>
              </v:shape>
              <v:shape id="Shape 83235" style="position:absolute;width:1404;height:1269;left:53435;top:7;" coordsize="140473,126994" path="m140473,0l138128,1018l135783,2036l133787,3394l131442,4398l129767,6095l127757,7453l126082,9150l124421,11172l122076,14566l119731,18286l118056,22358l116060,26417l113380,34549l111035,43006l109026,51477l107364,60287l106025,68419l104684,76197l104015,82292l103679,88062l103344,93817l102674,99234l102674,104989l102339,110406l102005,116162l102005,121578l88298,121578l74912,121917l61540,122596l48825,123275l36109,123954l23742,124972l11697,125651l0,126994l0,26757l321,24720l991,22698l1996,20661l3336,18964l4006,18286l5011,17946l6351,17607l7691,17607l9352,17946l11362,18286l13372,19304l15716,20322l18717,22358l21062,23702l23407,25059l25752,26078l28418,27096l31433,27775l34783,28114l38789,28453l43814,28114l48155,27096l50500,26417l52510,25738l54171,24720l55845,23702l57521,22698l58525,21340l59530,19983l60201,18625l60870,17267l60870,15584l60535,13887l60201,12190l59530,10493l58860,8810l58191,7113l56851,5756l55511,4398l54171,2715l52510,1697l50500,339l140473,0x">
                <v:stroke weight="0pt" endcap="flat" joinstyle="miter" miterlimit="10" on="false" color="#000000" opacity="0"/>
                <v:fill on="true" color="#336666"/>
              </v:shape>
              <v:shape id="Shape 83236" style="position:absolute;width:1612;height:1693;left:51435;top:1802;" coordsize="161217,169338" path="m63216,0l65556,2376l68232,4752l71912,7113l75926,9150l80607,11526l85625,13548l90977,15584l96997,17621l103687,19643l110710,21679l118069,23377l125764,25059l142821,28453l161217,31494l161217,139535l160547,141228l159542,142922l157867,144276l156192,145630l154531,146647l152521,147325l150846,148002l146827,148002l145166,147325l143826,146985l142485,146308l140141,144615l137796,143260l135465,141567l132115,140213l130440,139535l128109,139196l125764,138858l122751,138518l117734,138858l113051,139873l111044,140551l109038,141228l107031,142245l105692,143260l104020,144276l103017,145630l102013,146647l101011,148340l100676,149695l100676,152742l101345,154437l102348,156807l103687,159177l105359,161549l107700,163581l110710,165612l113720,166966l117399,168321l121078,169338l0,169338l63216,0x">
                <v:stroke weight="0pt" endcap="flat" joinstyle="miter" miterlimit="10" on="false" color="#000000" opacity="0"/>
                <v:fill on="true" color="#336666"/>
              </v:shape>
              <v:shape id="Shape 83237" style="position:absolute;width:776;height:528;left:52271;top:1446;" coordsize="77600,52834" path="m77600,0l77600,52834l60543,50458l45482,47418l38464,46060l32109,44363l26424,42666l21071,41309l16054,39626l12042,37589l8362,35892l5352,34209l3011,32173l1339,30476l335,28439l0,26757l335,24720l1339,22684l3011,20661l5352,18964l8362,16928l12042,15245l16054,13548l21071,11851l26424,10154l32109,8471l38464,6774l45482,5416l60543,2362l77600,0x">
                <v:stroke weight="0pt" endcap="flat" joinstyle="miter" miterlimit="10" on="false" color="#000000" opacity="0"/>
                <v:fill on="true" color="#336666"/>
              </v:shape>
              <v:shape id="Shape 83238" style="position:absolute;width:1274;height:1554;left:52154;top:10;" coordsize="127439,155448" path="m57858,0l127439,0l125094,679l123084,1697l121074,2715l119078,4059l117403,5416l115393,7113l113718,8810l112378,10493l110047,14227l107702,17607l106027,21680l104017,25399l101337,33870l99006,42341l96996,50798l95322,59269l93981,67740l92642,75857l91985,82971l91651,90084l91316,96858l91316,103632l90980,110406l90980,123954l90980,130728l75920,133089l61543,135805l48163,138520l36123,141560l25085,144615l15386,147995l11038,150031l6690,151728l3011,153411l0,155448l57858,0x">
                <v:stroke weight="0pt" endcap="flat" joinstyle="miter" miterlimit="10" on="false" color="#000000" opacity="0"/>
                <v:fill on="true" color="#336666"/>
              </v:shape>
            </v:group>
          </w:pict>
        </mc:Fallback>
      </mc:AlternateContent>
    </w:r>
    <w:r>
      <w:rPr>
        <w:sz w:val="22"/>
      </w:rPr>
      <w:t xml:space="preserve">Project Report: INVESTIGATION INTO THE BMI BRAND </w:t>
    </w:r>
  </w:p>
  <w:p w14:paraId="680C514E" w14:textId="77777777" w:rsidR="00E117AC" w:rsidRDefault="00E117AC">
    <w:pPr>
      <w:tabs>
        <w:tab w:val="center" w:pos="6939"/>
        <w:tab w:val="center" w:pos="8990"/>
      </w:tabs>
      <w:spacing w:after="150" w:line="259" w:lineRule="auto"/>
      <w:ind w:left="0" w:firstLine="0"/>
      <w:jc w:val="left"/>
    </w:pPr>
    <w:r>
      <w:rPr>
        <w:rFonts w:ascii="Calibri" w:eastAsia="Calibri" w:hAnsi="Calibri" w:cs="Calibri"/>
        <w:sz w:val="22"/>
      </w:rPr>
      <w:tab/>
    </w:r>
    <w:r>
      <w:rPr>
        <w:sz w:val="22"/>
      </w:rPr>
      <w:t xml:space="preserve">BIBLIOGRAPHY </w:t>
    </w:r>
    <w:r>
      <w:rPr>
        <w:sz w:val="22"/>
      </w:rPr>
      <w:tab/>
      <w:t xml:space="preserve"> </w:t>
    </w:r>
  </w:p>
  <w:p w14:paraId="3B98075C" w14:textId="77777777" w:rsidR="00E117AC" w:rsidRDefault="00E117AC">
    <w:pPr>
      <w:spacing w:after="0" w:line="259" w:lineRule="auto"/>
      <w:ind w:left="0" w:firstLine="0"/>
      <w:jc w:val="left"/>
    </w:pPr>
    <w:r>
      <w:rPr>
        <w:sz w:val="22"/>
      </w:rPr>
      <w:t xml:space="preserve"> </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27CA0" w14:textId="77777777" w:rsidR="00E117AC" w:rsidRDefault="00E117AC">
    <w:pPr>
      <w:spacing w:after="12" w:line="259" w:lineRule="auto"/>
      <w:ind w:left="2156" w:firstLine="0"/>
      <w:jc w:val="left"/>
    </w:pPr>
    <w:r>
      <w:rPr>
        <w:rFonts w:ascii="Calibri" w:eastAsia="Calibri" w:hAnsi="Calibri" w:cs="Calibri"/>
        <w:noProof/>
        <w:sz w:val="22"/>
      </w:rPr>
      <mc:AlternateContent>
        <mc:Choice Requires="wpg">
          <w:drawing>
            <wp:anchor distT="0" distB="0" distL="114300" distR="114300" simplePos="0" relativeHeight="251701248" behindDoc="1" locked="0" layoutInCell="1" allowOverlap="1" wp14:anchorId="3932488B" wp14:editId="5915D0D4">
              <wp:simplePos x="0" y="0"/>
              <wp:positionH relativeFrom="page">
                <wp:posOffset>844601</wp:posOffset>
              </wp:positionH>
              <wp:positionV relativeFrom="page">
                <wp:posOffset>457200</wp:posOffset>
              </wp:positionV>
              <wp:extent cx="5872862" cy="381253"/>
              <wp:effectExtent l="0" t="0" r="0" b="0"/>
              <wp:wrapNone/>
              <wp:docPr id="83141" name="Group 83141"/>
              <wp:cNvGraphicFramePr/>
              <a:graphic xmlns:a="http://schemas.openxmlformats.org/drawingml/2006/main">
                <a:graphicData uri="http://schemas.microsoft.com/office/word/2010/wordprocessingGroup">
                  <wpg:wgp>
                    <wpg:cNvGrpSpPr/>
                    <wpg:grpSpPr>
                      <a:xfrm>
                        <a:off x="0" y="0"/>
                        <a:ext cx="5872862" cy="381253"/>
                        <a:chOff x="0" y="0"/>
                        <a:chExt cx="5872862" cy="381253"/>
                      </a:xfrm>
                    </wpg:grpSpPr>
                    <wps:wsp>
                      <wps:cNvPr id="85916" name="Shape 85916"/>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17" name="Shape 85917"/>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918" name="Shape 85918"/>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3145" name="Picture 83145"/>
                        <pic:cNvPicPr/>
                      </pic:nvPicPr>
                      <pic:blipFill>
                        <a:blip r:embed="rId1"/>
                        <a:stretch>
                          <a:fillRect/>
                        </a:stretch>
                      </pic:blipFill>
                      <pic:spPr>
                        <a:xfrm>
                          <a:off x="5128168" y="1081"/>
                          <a:ext cx="640837" cy="360336"/>
                        </a:xfrm>
                        <a:prstGeom prst="rect">
                          <a:avLst/>
                        </a:prstGeom>
                      </pic:spPr>
                    </pic:pic>
                    <wps:wsp>
                      <wps:cNvPr id="83146" name="Shape 83146"/>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47" name="Shape 83147"/>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48" name="Shape 83148"/>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49" name="Shape 83149"/>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0" name="Shape 83150"/>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1" name="Shape 83151"/>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2" name="Shape 83152"/>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3" name="Shape 83153"/>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4" name="Shape 83154"/>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5" name="Shape 83155"/>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6" name="Shape 83156"/>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3157" name="Shape 83157"/>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xmlns:a="http://schemas.openxmlformats.org/drawingml/2006/main">
          <w:pict>
            <v:group id="Group 83141" style="width:462.43pt;height:30.02pt;position:absolute;z-index:-2147483605;mso-position-horizontal-relative:page;mso-position-horizontal:absolute;margin-left:66.504pt;mso-position-vertical-relative:page;margin-top:36pt;" coordsize="58728,3812">
              <v:shape id="Shape 85919" style="position:absolute;width:50618;height:182;left:0;top:3629;" coordsize="5061839,18288" path="m0,0l5061839,0l5061839,18288l0,18288l0,0">
                <v:stroke weight="0pt" endcap="flat" joinstyle="miter" miterlimit="10" on="false" color="#000000" opacity="0"/>
                <v:fill on="true" color="#000000"/>
              </v:shape>
              <v:shape id="Shape 85920" style="position:absolute;width:182;height:182;left:50617;top:3629;" coordsize="18288,18288" path="m0,0l18288,0l18288,18288l0,18288l0,0">
                <v:stroke weight="0pt" endcap="flat" joinstyle="miter" miterlimit="10" on="false" color="#000000" opacity="0"/>
                <v:fill on="true" color="#000000"/>
              </v:shape>
              <v:shape id="Shape 85921" style="position:absolute;width:7927;height:182;left:50800;top:3629;" coordsize="792785,18288" path="m0,0l792785,0l792785,18288l0,18288l0,0">
                <v:stroke weight="0pt" endcap="flat" joinstyle="miter" miterlimit="10" on="false" color="#000000" opacity="0"/>
                <v:fill on="true" color="#000000"/>
              </v:shape>
              <v:shape id="Picture 83145" style="position:absolute;width:6408;height:3603;left:51281;top:10;" filled="f">
                <v:imagedata r:id="rId63"/>
              </v:shape>
              <v:shape id="Shape 83146" style="position:absolute;width:1317;height:1584;left:55696;top:1900;" coordsize="131790,158493" path="m131790,0l73251,158155l0,158493l3685,157477l7021,156460l10036,155445l13050,154090l15730,152397l18397,150365l20407,148333l22751,145963l25082,141898l27092,138173l29102,134109l30777,130045l33778,121917l36123,113451l37798,104984l39473,96856l40813,88390l42488,80600l43144,73488l43814,66376l44484,59264l44819,51813l45154,44363l45489,37251l45824,29458l45824,22005l59879,19643l72916,17267l85297,14906l96658,12190l107029,9475l116395,6435l124756,3380l131790,0x">
                <v:stroke weight="0pt" endcap="flat" joinstyle="miter" miterlimit="10" on="false" color="#000000" opacity="0"/>
                <v:fill on="true" color="#336666"/>
              </v:shape>
              <v:shape id="Shape 83147" style="position:absolute;width:772;height:531;left:56154;top:1446;" coordsize="77271,53174" path="m335,0l17392,2362l32452,5416l39473,6774l45489,8471l51505,10154l56865,11851l61540,13548l65560,15245l69231,16928l71912,18964l74257,20661l75931,22684l76936,24720l77271,26757l76936,28439l75931,30476l74257,32512l71912,34209l69231,35892l65560,37929l61540,39626l56530,41309l51505,43006l45489,44703l39138,46060l32452,47743l17057,50458l0,53174l0,47078l335,44024l335,0x">
                <v:stroke weight="0pt" endcap="flat" joinstyle="miter" miterlimit="10" on="false" color="#000000" opacity="0"/>
                <v:fill on="true" color="#336666"/>
              </v:shape>
              <v:shape id="Shape 83148" style="position:absolute;width:1569;height:1605;left:56158;top:0;" coordsize="156975,160583" path="m57462,0l156975,0l96659,160583l93993,158560l90643,156184l86958,154148l82617,152126l77927,150089l72916,148053l67235,146031l61205,144334l48169,140600l33443,137220l17392,134166l0,131464l0,27154l335,25117l1005,23095l2010,21059l3350,19362l4020,18683l5025,18343l6351,18004l7691,18004l9031,18343l11041,18683l13051,19701l15047,20719l18061,22756l20407,24113l23087,25457l25417,26475l28097,27493l31112,28172l34783,28511l38803,28851l43479,28511l47834,27493l49844,26814l51840,26136l53515,25117l55189,24113l56864,23095l57870,21737l58874,20380l59531,19022l59866,17679l60201,15982l59866,14285l59195,12588l58874,10905l58205,8868l57200,7171l55860,5474l54185,3791l52510,2434l50500,1076l48169,58l57462,0x">
                <v:stroke weight="0pt" endcap="flat" joinstyle="miter" miterlimit="10" on="false" color="#000000" opacity="0"/>
                <v:fill on="true" color="#336666"/>
              </v:shape>
              <v:shape id="Shape 83149" style="position:absolute;width:1464;height:1324;left:54325;top:2164;" coordsize="146489,132414" path="m146489,0l146489,103290l145819,105322l145149,106677l143823,108369l142483,109385l140808,110402l139133,111417l137123,111756l135448,112094l131777,111417l128762,110062l126417,108707l124086,107015l121071,105322l117722,103967l115725,103290l113380,102950l110701,102612l107700,102273l102675,102612l98334,103628l96324,104305l94314,104982l92639,105999l90964,107015l89303,108030l88298,109385l87293,110740l86623,112094l85953,113449l85953,116836l86288,118529l86958,120561l88298,122593l89973,124626l91969,126318l94314,128351l96994,129705l99995,131060l103010,132414l0,132414l4006,131738l7691,130721l11362,129705l14712,128012l18062,126318l20727,124286l23407,121916l26088,119206l28418,115481l30428,111417l32438,107692l34113,103628l37114,95500l39459,87034l41134,78905l42474,70439l43814,61973l45154,53844l45810,48087l46480,42330l46815,36233l47485,30476l47820,24041l48155,17946l48490,11850l48490,5415l61540,5077l74577,4738l86958,4398l99325,3719l111370,3041l123416,2022l135113,1358l146489,0x">
                <v:stroke weight="0pt" endcap="flat" joinstyle="miter" miterlimit="10" on="false" color="#000000" opacity="0"/>
                <v:fill on="true" color="#336666"/>
              </v:shape>
              <v:shape id="Shape 83150" style="position:absolute;width:976;height:721;left:54813;top:1348;" coordsize="97664,72138" path="m22751,0l35788,0l49174,339l62545,1018l75596,2036l81612,2715l87293,3394l92653,4412l97664,5430l97664,67400l85967,68758l73921,69776l62211,70441l50179,71120l37798,71459l25417,71798l13051,72138l0,72138l0,679l10706,339l22751,0x">
                <v:stroke weight="0pt" endcap="flat" joinstyle="miter" miterlimit="10" on="false" color="#000000" opacity="0"/>
                <v:fill on="true" color="#336666"/>
              </v:shape>
              <v:shape id="Shape 83151" style="position:absolute;width:1381;height:1270;left:54813;top:0;" coordsize="138142,127008" path="m138142,0l135462,679l133117,2036l130786,3055l128441,4412l126431,6095l124086,7792l122411,9489l120415,11512l118070,15245l116060,18964l114050,22698l112389,26757l109710,34888l107364,43359l105690,51816l104029,60626l102353,68758l100679,76875l100009,83310l99339,89745l99004,96179l98669,102274l98334,108709l97999,114804l97664,120913l97329,127008l85967,125990l74591,124972l62545,123954l50500,123275l38133,122596l25752,122257l13051,121917l0,121578l0,27435l335,25059l1005,23037l2010,21001l3350,19304l4020,18625l5360,18286l6351,17946l8026,17946l9366,18286l11376,18625l13386,19304l16052,20322l18731,22358l21077,24055l23421,25399l25752,26417l28432,27096l31447,27775l34783,28114l38803,28454l43814,28114l48169,27435l50500,26757l52510,26078l54185,25059l55860,24055l57534,23037l58539,21680l59530,20322l60201,18964l60871,17621l60871,15924l60535,14227l60201,12530l59530,10847l58875,8810l57870,7453l56529,5756l55190,4412l53515,2715l51505,1697l49509,339l138142,0x">
                <v:stroke weight="0pt" endcap="flat" joinstyle="miter" miterlimit="10" on="false" color="#000000" opacity="0"/>
                <v:fill on="true" color="#336666"/>
              </v:shape>
              <v:shape id="Shape 83152" style="position:absolute;width:1528;height:1330;left:52920;top:2168;" coordsize="152853,133091" path="m51519,0l63216,1018l75261,2022l87628,2701l100009,3380l113059,4059l126096,4738l139482,5076l152853,5076l152853,103628l152183,105320l151179,107013l150173,108368l148513,109385l147173,110400l145498,111078l143823,111417l141813,111755l140152,111417l138142,111078l136802,110740l135462,110062l132782,108368l130116,106675l127436,105320l124086,103628l122090,102950l119745,102611l117400,102273l114385,101933l109374,102273l104699,103288l102689,103966l100679,104643l98669,105660l97329,106675l95668,107691l94663,109045l93658,110400l92653,111755l92318,113110l92318,116497l92988,118190l93658,120222l94998,122592l96659,124624l98669,126656l101014,128688l103694,130381l106695,131736l110044,132752l0,133091l4355,132414l8696,131398l12381,130043l16052,128688l19737,126996l23087,124624l26088,122254l28767,119544l31112,115480l33122,111755l35118,107691l36793,103628l39808,95499l42153,87032l43814,78565l45154,70438l46494,61971l47499,54182l48504,47747l48839,40975l49509,34201l50179,27428l50514,20654l50849,13882l51184,6770l51519,0x">
                <v:stroke weight="0pt" endcap="flat" joinstyle="miter" miterlimit="10" on="false" color="#000000" opacity="0"/>
                <v:fill on="true" color="#336666"/>
              </v:shape>
              <v:shape id="Shape 83153" style="position:absolute;width:1013;height:714;left:53435;top:1355;" coordsize="101335,71459" path="m101335,0l101335,71459l87628,71459l74242,71120l60870,70441l48155,70101l35453,69437l23407,68419l11362,67740l0,66722l0,4752l11362,4073l23407,3055l35453,2376l48155,1697l60870,1018l74242,679l87628,339l101335,0x">
                <v:stroke weight="0pt" endcap="flat" joinstyle="miter" miterlimit="10" on="false" color="#000000" opacity="0"/>
                <v:fill on="true" color="#336666"/>
              </v:shape>
              <v:shape id="Shape 83154" style="position:absolute;width:1404;height:1269;left:53435;top:7;" coordsize="140473,126994" path="m140473,0l138128,1018l135783,2036l133787,3394l131442,4398l129767,6095l127757,7453l126082,9150l124421,11172l122076,14566l119731,18286l118056,22358l116060,26417l113380,34549l111035,43006l109026,51477l107364,60287l106025,68419l104684,76197l104015,82292l103679,88062l103344,93817l102674,99234l102674,104989l102339,110406l102005,116162l102005,121578l88298,121578l74912,121917l61540,122596l48825,123275l36109,123954l23742,124972l11697,125651l0,126994l0,26757l321,24720l991,22698l1996,20661l3336,18964l4006,18286l5011,17946l6351,17607l7691,17607l9352,17946l11362,18286l13372,19304l15716,20322l18717,22358l21062,23702l23407,25059l25752,26078l28418,27096l31433,27775l34783,28114l38789,28453l43814,28114l48155,27096l50500,26417l52510,25738l54171,24720l55845,23702l57521,22698l58525,21340l59530,19983l60201,18625l60870,17267l60870,15584l60535,13887l60201,12190l59530,10493l58860,8810l58191,7113l56851,5756l55511,4398l54171,2715l52510,1697l50500,339l140473,0x">
                <v:stroke weight="0pt" endcap="flat" joinstyle="miter" miterlimit="10" on="false" color="#000000" opacity="0"/>
                <v:fill on="true" color="#336666"/>
              </v:shape>
              <v:shape id="Shape 83155" style="position:absolute;width:1612;height:1693;left:51435;top:1802;" coordsize="161217,169338" path="m63216,0l65556,2376l68232,4752l71912,7113l75926,9150l80607,11526l85625,13548l90977,15584l96997,17621l103687,19643l110710,21679l118069,23377l125764,25059l142821,28453l161217,31494l161217,139535l160547,141228l159542,142922l157867,144276l156192,145630l154531,146647l152521,147325l150846,148002l146827,148002l145166,147325l143826,146985l142485,146308l140141,144615l137796,143260l135465,141567l132115,140213l130440,139535l128109,139196l125764,138858l122751,138518l117734,138858l113051,139873l111044,140551l109038,141228l107031,142245l105692,143260l104020,144276l103017,145630l102013,146647l101011,148340l100676,149695l100676,152742l101345,154437l102348,156807l103687,159177l105359,161549l107700,163581l110710,165612l113720,166966l117399,168321l121078,169338l0,169338l63216,0x">
                <v:stroke weight="0pt" endcap="flat" joinstyle="miter" miterlimit="10" on="false" color="#000000" opacity="0"/>
                <v:fill on="true" color="#336666"/>
              </v:shape>
              <v:shape id="Shape 83156" style="position:absolute;width:776;height:528;left:52271;top:1446;" coordsize="77600,52834" path="m77600,0l77600,52834l60543,50458l45482,47418l38464,46060l32109,44363l26424,42666l21071,41309l16054,39626l12042,37589l8362,35892l5352,34209l3011,32173l1339,30476l335,28439l0,26757l335,24720l1339,22684l3011,20661l5352,18964l8362,16928l12042,15245l16054,13548l21071,11851l26424,10154l32109,8471l38464,6774l45482,5416l60543,2362l77600,0x">
                <v:stroke weight="0pt" endcap="flat" joinstyle="miter" miterlimit="10" on="false" color="#000000" opacity="0"/>
                <v:fill on="true" color="#336666"/>
              </v:shape>
              <v:shape id="Shape 83157" style="position:absolute;width:1274;height:1554;left:52154;top:10;" coordsize="127439,155448" path="m57858,0l127439,0l125094,679l123084,1697l121074,2715l119078,4059l117403,5416l115393,7113l113718,8810l112378,10493l110047,14227l107702,17607l106027,21680l104017,25399l101337,33870l99006,42341l96996,50798l95322,59269l93981,67740l92642,75857l91985,82971l91651,90084l91316,96858l91316,103632l90980,110406l90980,123954l90980,130728l75920,133089l61543,135805l48163,138520l36123,141560l25085,144615l15386,147995l11038,150031l6690,151728l3011,153411l0,155448l57858,0x">
                <v:stroke weight="0pt" endcap="flat" joinstyle="miter" miterlimit="10" on="false" color="#000000" opacity="0"/>
                <v:fill on="true" color="#336666"/>
              </v:shape>
            </v:group>
          </w:pict>
        </mc:Fallback>
      </mc:AlternateContent>
    </w:r>
    <w:r>
      <w:rPr>
        <w:sz w:val="22"/>
      </w:rPr>
      <w:t xml:space="preserve">Project Report: INVESTIGATION INTO THE BMI BRAND </w:t>
    </w:r>
  </w:p>
  <w:p w14:paraId="0A93B063" w14:textId="77777777" w:rsidR="00E117AC" w:rsidRDefault="00E117AC">
    <w:pPr>
      <w:tabs>
        <w:tab w:val="center" w:pos="6939"/>
        <w:tab w:val="center" w:pos="8990"/>
      </w:tabs>
      <w:spacing w:after="150" w:line="259" w:lineRule="auto"/>
      <w:ind w:left="0" w:firstLine="0"/>
      <w:jc w:val="left"/>
    </w:pPr>
    <w:r>
      <w:rPr>
        <w:rFonts w:ascii="Calibri" w:eastAsia="Calibri" w:hAnsi="Calibri" w:cs="Calibri"/>
        <w:sz w:val="22"/>
      </w:rPr>
      <w:tab/>
    </w:r>
    <w:r>
      <w:rPr>
        <w:sz w:val="22"/>
      </w:rPr>
      <w:t xml:space="preserve">BIBLIOGRAPHY </w:t>
    </w:r>
    <w:r>
      <w:rPr>
        <w:sz w:val="22"/>
      </w:rPr>
      <w:tab/>
      <w:t xml:space="preserve"> </w:t>
    </w:r>
  </w:p>
  <w:p w14:paraId="5EE28A86" w14:textId="77777777" w:rsidR="00E117AC" w:rsidRDefault="00E117AC">
    <w:pPr>
      <w:spacing w:after="0" w:line="259" w:lineRule="auto"/>
      <w:ind w:left="0" w:firstLine="0"/>
      <w:jc w:val="left"/>
    </w:pPr>
    <w:r>
      <w:rPr>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15EDC" w14:textId="77777777" w:rsidR="00E117AC" w:rsidRDefault="00E117AC">
    <w:pPr>
      <w:spacing w:after="0" w:line="259" w:lineRule="auto"/>
      <w:ind w:left="317"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049EE02E" wp14:editId="5E0AEA2C">
              <wp:simplePos x="0" y="0"/>
              <wp:positionH relativeFrom="page">
                <wp:posOffset>844601</wp:posOffset>
              </wp:positionH>
              <wp:positionV relativeFrom="page">
                <wp:posOffset>457200</wp:posOffset>
              </wp:positionV>
              <wp:extent cx="5872862" cy="389362"/>
              <wp:effectExtent l="0" t="0" r="0" b="0"/>
              <wp:wrapSquare wrapText="bothSides"/>
              <wp:docPr id="81628" name="Group 81628"/>
              <wp:cNvGraphicFramePr/>
              <a:graphic xmlns:a="http://schemas.openxmlformats.org/drawingml/2006/main">
                <a:graphicData uri="http://schemas.microsoft.com/office/word/2010/wordprocessingGroup">
                  <wpg:wgp>
                    <wpg:cNvGrpSpPr/>
                    <wpg:grpSpPr>
                      <a:xfrm>
                        <a:off x="0" y="0"/>
                        <a:ext cx="5872862" cy="389362"/>
                        <a:chOff x="0" y="0"/>
                        <a:chExt cx="5872862" cy="389362"/>
                      </a:xfrm>
                    </wpg:grpSpPr>
                    <wps:wsp>
                      <wps:cNvPr id="81645" name="Rectangle 81645"/>
                      <wps:cNvSpPr/>
                      <wps:spPr>
                        <a:xfrm>
                          <a:off x="1439240" y="1381"/>
                          <a:ext cx="1290760" cy="207922"/>
                        </a:xfrm>
                        <a:prstGeom prst="rect">
                          <a:avLst/>
                        </a:prstGeom>
                        <a:ln>
                          <a:noFill/>
                        </a:ln>
                      </wps:spPr>
                      <wps:txbx>
                        <w:txbxContent>
                          <w:p w14:paraId="3BDCB5DB" w14:textId="77777777" w:rsidR="00E117AC" w:rsidRDefault="00E117AC">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81646" name="Rectangle 81646"/>
                      <wps:cNvSpPr/>
                      <wps:spPr>
                        <a:xfrm>
                          <a:off x="2411934" y="1381"/>
                          <a:ext cx="3436237" cy="207922"/>
                        </a:xfrm>
                        <a:prstGeom prst="rect">
                          <a:avLst/>
                        </a:prstGeom>
                        <a:ln>
                          <a:noFill/>
                        </a:ln>
                      </wps:spPr>
                      <wps:txbx>
                        <w:txbxContent>
                          <w:p w14:paraId="3CDB4F6E" w14:textId="77777777" w:rsidR="00E117AC" w:rsidRDefault="00E117AC">
                            <w:pPr>
                              <w:spacing w:after="160" w:line="259" w:lineRule="auto"/>
                              <w:ind w:left="0" w:firstLine="0"/>
                              <w:jc w:val="left"/>
                            </w:pPr>
                            <w:r>
                              <w:rPr>
                                <w:sz w:val="22"/>
                              </w:rPr>
                              <w:t>INVESTIGATION INTO THE BMI BRAND</w:t>
                            </w:r>
                          </w:p>
                        </w:txbxContent>
                      </wps:txbx>
                      <wps:bodyPr horzOverflow="overflow" vert="horz" lIns="0" tIns="0" rIns="0" bIns="0" rtlCol="0">
                        <a:noAutofit/>
                      </wps:bodyPr>
                    </wps:wsp>
                    <wps:wsp>
                      <wps:cNvPr id="81647" name="Rectangle 81647"/>
                      <wps:cNvSpPr/>
                      <wps:spPr>
                        <a:xfrm>
                          <a:off x="4994733" y="1381"/>
                          <a:ext cx="51809" cy="207922"/>
                        </a:xfrm>
                        <a:prstGeom prst="rect">
                          <a:avLst/>
                        </a:prstGeom>
                        <a:ln>
                          <a:noFill/>
                        </a:ln>
                      </wps:spPr>
                      <wps:txbx>
                        <w:txbxContent>
                          <w:p w14:paraId="6F1E32DD"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1649" name="Rectangle 81649"/>
                      <wps:cNvSpPr/>
                      <wps:spPr>
                        <a:xfrm>
                          <a:off x="5778449" y="233029"/>
                          <a:ext cx="51809" cy="207922"/>
                        </a:xfrm>
                        <a:prstGeom prst="rect">
                          <a:avLst/>
                        </a:prstGeom>
                        <a:ln>
                          <a:noFill/>
                        </a:ln>
                      </wps:spPr>
                      <wps:txbx>
                        <w:txbxContent>
                          <w:p w14:paraId="26284C4E"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1648" name="Rectangle 81648"/>
                      <wps:cNvSpPr/>
                      <wps:spPr>
                        <a:xfrm>
                          <a:off x="4994733" y="162926"/>
                          <a:ext cx="51809" cy="207922"/>
                        </a:xfrm>
                        <a:prstGeom prst="rect">
                          <a:avLst/>
                        </a:prstGeom>
                        <a:ln>
                          <a:noFill/>
                        </a:ln>
                      </wps:spPr>
                      <wps:txbx>
                        <w:txbxContent>
                          <w:p w14:paraId="006A6756"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5796" name="Shape 85796"/>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797" name="Shape 85797"/>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798" name="Shape 85798"/>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1632" name="Picture 81632"/>
                        <pic:cNvPicPr/>
                      </pic:nvPicPr>
                      <pic:blipFill>
                        <a:blip r:embed="rId1"/>
                        <a:stretch>
                          <a:fillRect/>
                        </a:stretch>
                      </pic:blipFill>
                      <pic:spPr>
                        <a:xfrm>
                          <a:off x="5128168" y="1081"/>
                          <a:ext cx="640837" cy="360336"/>
                        </a:xfrm>
                        <a:prstGeom prst="rect">
                          <a:avLst/>
                        </a:prstGeom>
                      </pic:spPr>
                    </pic:pic>
                    <wps:wsp>
                      <wps:cNvPr id="81633" name="Shape 81633"/>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34" name="Shape 81634"/>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35" name="Shape 81635"/>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36" name="Shape 81636"/>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37" name="Shape 81637"/>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38" name="Shape 81638"/>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39" name="Shape 81639"/>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40" name="Shape 81640"/>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41" name="Shape 81641"/>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42" name="Shape 81642"/>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43" name="Shape 81643"/>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644" name="Shape 81644"/>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w:pict>
            <v:group w14:anchorId="049EE02E" id="Group 81628" o:spid="_x0000_s1048" style="position:absolute;left:0;text-align:left;margin-left:66.5pt;margin-top:36pt;width:462.45pt;height:30.65pt;z-index:251659264;mso-position-horizontal-relative:page;mso-position-vertical-relative:page" coordsize="58728,38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">
              <v:rect id="Rectangle 81645" o:spid="_x0000_s1049" style="position:absolute;left:14392;top:13;width:1290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" filled="f" stroked="f">
                <v:textbox inset="0,0,0,0">
                  <w:txbxContent>
                    <w:p w14:paraId="3BDCB5DB" w14:textId="77777777" w:rsidR="00E117AC" w:rsidRDefault="00E117AC">
                      <w:pPr>
                        <w:spacing w:after="160" w:line="259" w:lineRule="auto"/>
                        <w:ind w:left="0" w:firstLine="0"/>
                        <w:jc w:val="left"/>
                      </w:pPr>
                      <w:r>
                        <w:rPr>
                          <w:sz w:val="22"/>
                        </w:rPr>
                        <w:t xml:space="preserve">Project Report: </w:t>
                      </w:r>
                    </w:p>
                  </w:txbxContent>
                </v:textbox>
              </v:rect>
              <v:rect id="Rectangle 81646" o:spid="_x0000_s1050" style="position:absolute;left:24119;top:13;width:34362;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" filled="f" stroked="f">
                <v:textbox inset="0,0,0,0">
                  <w:txbxContent>
                    <w:p w14:paraId="3CDB4F6E" w14:textId="77777777" w:rsidR="00E117AC" w:rsidRDefault="00E117AC">
                      <w:pPr>
                        <w:spacing w:after="160" w:line="259" w:lineRule="auto"/>
                        <w:ind w:left="0" w:firstLine="0"/>
                        <w:jc w:val="left"/>
                      </w:pPr>
                      <w:r>
                        <w:rPr>
                          <w:sz w:val="22"/>
                        </w:rPr>
                        <w:t>INVESTIGATION INTO THE BMI BRAND</w:t>
                      </w:r>
                    </w:p>
                  </w:txbxContent>
                </v:textbox>
              </v:rect>
              <v:rect id="Rectangle 81647" o:spid="_x0000_s1051" style="position:absolute;left:49947;top:1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" filled="f" stroked="f">
                <v:textbox inset="0,0,0,0">
                  <w:txbxContent>
                    <w:p w14:paraId="6F1E32DD" w14:textId="77777777" w:rsidR="00E117AC" w:rsidRDefault="00E117AC">
                      <w:pPr>
                        <w:spacing w:after="160" w:line="259" w:lineRule="auto"/>
                        <w:ind w:left="0" w:firstLine="0"/>
                        <w:jc w:val="left"/>
                      </w:pPr>
                      <w:r>
                        <w:rPr>
                          <w:sz w:val="22"/>
                        </w:rPr>
                        <w:t xml:space="preserve"> </w:t>
                      </w:r>
                    </w:p>
                  </w:txbxContent>
                </v:textbox>
              </v:rect>
              <v:rect id="Rectangle 81649" o:spid="_x0000_s1052" style="position:absolute;left:57784;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" filled="f" stroked="f">
                <v:textbox inset="0,0,0,0">
                  <w:txbxContent>
                    <w:p w14:paraId="26284C4E" w14:textId="77777777" w:rsidR="00E117AC" w:rsidRDefault="00E117AC">
                      <w:pPr>
                        <w:spacing w:after="160" w:line="259" w:lineRule="auto"/>
                        <w:ind w:left="0" w:firstLine="0"/>
                        <w:jc w:val="left"/>
                      </w:pPr>
                      <w:r>
                        <w:rPr>
                          <w:sz w:val="22"/>
                        </w:rPr>
                        <w:t xml:space="preserve"> </w:t>
                      </w:r>
                    </w:p>
                  </w:txbxContent>
                </v:textbox>
              </v:rect>
              <v:rect id="Rectangle 81648" o:spid="_x0000_s1053" style="position:absolute;left:49947;top:162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" filled="f" stroked="f">
                <v:textbox inset="0,0,0,0">
                  <w:txbxContent>
                    <w:p w14:paraId="006A6756" w14:textId="77777777" w:rsidR="00E117AC" w:rsidRDefault="00E117AC">
                      <w:pPr>
                        <w:spacing w:after="160" w:line="259" w:lineRule="auto"/>
                        <w:ind w:left="0" w:firstLine="0"/>
                        <w:jc w:val="left"/>
                      </w:pPr>
                      <w:r>
                        <w:rPr>
                          <w:sz w:val="22"/>
                        </w:rPr>
                        <w:t xml:space="preserve"> </w:t>
                      </w:r>
                    </w:p>
                  </w:txbxContent>
                </v:textbox>
              </v:rect>
              <v:shape id="Shape 85796" o:spid="_x0000_s1054" style="position:absolute;top:3629;width:50618;height:183;visibility:visible;mso-wrap-style:square;v-text-anchor:top" coordsize="50618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" path="m,l5061839,r,18288l,18288,,e" fillcolor="black" stroked="f" strokeweight="0">
                <v:stroke miterlimit="83231f" joinstyle="miter"/>
                <v:path arrowok="t" textboxrect="0,0,5061839,18288"/>
              </v:shape>
              <v:shape id="Shape 85797" o:spid="_x0000_s1055" style="position:absolute;left:50617;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" path="m,l18288,r,18288l,18288,,e" fillcolor="black" stroked="f" strokeweight="0">
                <v:stroke miterlimit="83231f" joinstyle="miter"/>
                <v:path arrowok="t" textboxrect="0,0,18288,18288"/>
              </v:shape>
              <v:shape id="Shape 85798" o:spid="_x0000_s1056" style="position:absolute;left:50800;top:3629;width:7928;height:183;visibility:visible;mso-wrap-style:square;v-text-anchor:top" coordsize="79278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" path="m,l792785,r,18288l,18288,,e" fillcolor="black" stroked="f" strokeweight="0">
                <v:stroke miterlimit="83231f" joinstyle="miter"/>
                <v:path arrowok="t" textboxrect="0,0,792785,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632" o:spid="_x0000_s1057" type="#_x0000_t75" style="position:absolute;left:51281;top:10;width:6409;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">
                <v:imagedata r:id="rId2" o:title=""/>
              </v:shape>
              <v:shape id="Shape 81633" o:spid="_x0000_s1058" style="position:absolute;left:55696;top:1900;width:1318;height:1585;visibility:visible;mso-wrap-style:square;v-text-anchor:top" coordsize="131790,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" path="m131790,l73251,158155,,158493r3685,-1016l7021,156460r3015,-1015l13050,154090r2680,-1693l18397,150365r2010,-2032l22751,145963r2331,-4065l27092,138173r2010,-4064l30777,130045r3001,-8128l36123,113451r1675,-8467l39473,96856r1340,-8466l42488,80600r656,-7112l43814,66376r670,-7112l44819,51813r335,-7450l45489,37251r335,-7793l45824,22005,59879,19643,72916,17267,85297,14906,96658,12190,107029,9475r9366,-3040l124756,3380,131790,xe" fillcolor="#366" stroked="f" strokeweight="0">
                <v:stroke miterlimit="83231f" joinstyle="miter"/>
                <v:path arrowok="t" textboxrect="0,0,131790,158493"/>
              </v:shape>
              <v:shape id="Shape 81634" o:spid="_x0000_s1059" style="position:absolute;left:5615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" path="m335,l17392,2362,32452,5416r7021,1358l45489,8471r6016,1683l56865,11851r4675,1697l65560,15245r3671,1683l71912,18964r2345,1697l75931,22684r1005,2036l77271,26757r-335,1682l75931,30476r-1674,2036l71912,34209r-2681,1683l65560,37929r-4020,1697l56530,41309r-5025,1697l45489,44703r-6351,1357l32452,47743,17057,50458,,53174,,47078,335,44024,335,xe" fillcolor="#366" stroked="f" strokeweight="0">
                <v:stroke miterlimit="83231f" joinstyle="miter"/>
                <v:path arrowok="t" textboxrect="0,0,77271,53174"/>
              </v:shape>
              <v:shape id="Shape 81635" o:spid="_x0000_s1060" style="position:absolute;left:56158;width:1569;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" path="m57462,r99513,l96659,160583r-2666,-2023l90643,156184r-3685,-2036l82617,152126r-4690,-2037l72916,148053r-5681,-2022l61205,144334,48169,140600,33443,137220,17392,134166,,131464,,27154,335,25117r670,-2022l2010,21059,3350,19362r670,-679l5025,18343r1326,-339l7691,18004r1340,339l11041,18683r2010,1018l15047,20719r3014,2037l20407,24113r2680,1344l25417,26475r2680,1018l31112,28172r3671,339l38803,28851r4676,-340l47834,27493r2010,-679l51840,26136r1675,-1019l55189,24113r1675,-1018l57870,21737r1004,-1357l59531,19022r335,-1343l60201,15982r-335,-1697l59195,12588r-321,-1683l58205,8868,57200,7171,55860,5474,54185,3791,52510,2434,50500,1076,48169,58,57462,xe" fillcolor="#366" stroked="f" strokeweight="0">
                <v:stroke miterlimit="83231f" joinstyle="miter"/>
                <v:path arrowok="t" textboxrect="0,0,156975,160583"/>
              </v:shape>
              <v:shape id="Shape 81636" o:spid="_x0000_s1061" style="position:absolute;left:54325;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" path="m146489,r,103290l145819,105322r-670,1355l143823,108369r-1340,1016l140808,110402r-1675,1015l137123,111756r-1675,338l131777,111417r-3015,-1355l126417,108707r-2331,-1692l121071,105322r-3349,-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7,124286r2680,-2370l26088,119206r2330,-3725l30428,111417r2010,-3725l34113,103628r3001,-8128l39459,87034r1675,-8129l42474,70439r1340,-8466l45154,53844r656,-5757l46480,42330r335,-6097l47485,30476r335,-6435l48155,17946r335,-6096l48490,5415,61540,5077,74577,4738,86958,4398,99325,3719r12045,-678l123416,2022r11697,-664l146489,xe" fillcolor="#366" stroked="f" strokeweight="0">
                <v:stroke miterlimit="83231f" joinstyle="miter"/>
                <v:path arrowok="t" textboxrect="0,0,146489,132414"/>
              </v:shape>
              <v:shape id="Shape 81637" o:spid="_x0000_s1062" style="position:absolute;left:54813;top:1348;width:977;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" path="m22751,l35788,,49174,339r13371,679l75596,2036r6016,679l87293,3394r5360,1018l97664,5430r,61970l85967,68758,73921,69776r-11710,665l50179,71120r-12381,339l25417,71798r-12366,340l,72138,,679,10706,339,22751,xe" fillcolor="#366" stroked="f" strokeweight="0">
                <v:stroke miterlimit="83231f" joinstyle="miter"/>
                <v:path arrowok="t" textboxrect="0,0,97664,72138"/>
              </v:shape>
              <v:shape id="Shape 81638" o:spid="_x0000_s1063" style="position:absolute;left:54813;width:1382;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" path="m138142,r-2680,679l133117,2036r-2331,1019l128441,4412r-2010,1683l124086,7792r-1675,1697l120415,11512r-2345,3733l116060,18964r-2010,3734l112389,26757r-2679,8131l107364,43359r-1674,8457l104029,60626r-1676,8132l100679,76875r-670,6435l99339,89745r-335,6434l98669,102274r-335,6435l97999,114804r-335,6109l97329,127008,85967,125990,74591,124972,62545,123954r-12045,-679l38133,122596r-12381,-339l13051,121917,,121578,,27435,335,25059r670,-2022l2010,21001,3350,19304r670,-679l5360,18286r991,-340l8026,17946r1340,340l11376,18625r2010,679l16052,20322r2679,2036l21077,24055r2344,1344l25752,26417r2680,679l31447,27775r3336,339l38803,28454r5011,-340l48169,27435r2331,-678l52510,26078r1675,-1019l55860,24055r1674,-1018l58539,21680r991,-1358l60201,18964r670,-1343l60871,15924r-336,-1697l60201,12530r-671,-1683l58875,8810,57870,7453,56529,5756,55190,4412,53515,2715,51505,1697,49509,339,138142,xe" fillcolor="#366" stroked="f" strokeweight="0">
                <v:stroke miterlimit="83231f" joinstyle="miter"/>
                <v:path arrowok="t" textboxrect="0,0,138142,127008"/>
              </v:shape>
              <v:shape id="Shape 81639" o:spid="_x0000_s1064" style="position:absolute;left:52920;top:2168;width:1529;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" path="m51519,l63216,1018,75261,2022r12367,679l100009,3380r13050,679l126096,4738r13386,338l152853,5076r,98552l152183,105320r-1004,1693l150173,108368r-1660,1017l147173,110400r-1675,678l143823,111417r-2010,338l140152,111417r-2010,-339l136802,110740r-1340,-678l132782,108368r-2666,-1693l127436,105320r-3350,-1692l122090,102950r-2345,-339l117400,102273r-3015,-340l109374,102273r-4675,1015l102689,103966r-2010,677l98669,105660r-1340,1015l95668,107691r-1005,1354l93658,110400r-1005,1355l92318,113110r,3387l92988,118190r670,2032l94998,122592r1661,2032l98669,126656r2345,2032l103694,130381r3001,1355l110044,132752,,133091r4355,-677l8696,131398r3685,-1355l16052,128688r3685,-1692l23087,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1640" o:spid="_x0000_s1065" style="position:absolute;left:53435;top:1355;width:1014;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" path="m101335,r,71459l87628,71459,74242,71120,60870,70441,48155,70101,35453,69437,23407,68419,11362,67740,,66722,,4752,11362,4073,23407,3055,35453,2376,48155,1697,60870,1018,74242,679,87628,339,101335,xe" fillcolor="#366" stroked="f" strokeweight="0">
                <v:stroke miterlimit="83231f" joinstyle="miter"/>
                <v:path arrowok="t" textboxrect="0,0,101335,71459"/>
              </v:shape>
              <v:shape id="Shape 81641" o:spid="_x0000_s1066" style="position:absolute;left:5343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" path="m140473,r-2345,1018l135783,2036r-1996,1358l131442,4398r-1675,1697l127757,7453r-1675,1697l124421,11172r-2345,3394l119731,18286r-1675,4072l116060,26417r-2680,8132l111035,43006r-2009,8471l107364,60287r-1339,8132l104684,76197r-669,6095l103679,88062r-335,5755l102674,99234r,5755l102339,110406r-334,5756l102005,121578r-13707,l74912,121917r-13372,679l48825,123275r-12716,679l23742,124972r-12045,679l,126994,,26757,321,24720,991,22698,1996,20661,3336,18964r670,-678l5011,17946r1340,-339l7691,17607r1661,339l11362,18286r2010,1018l15716,20322r3001,2036l21062,23702r2345,1357l25752,26078r2666,1018l31433,27775r3350,339l38789,28453r5025,-339l48155,27096r2345,-679l52510,25738r1661,-1018l55845,23702r1676,-1004l58525,21340r1005,-1357l60201,18625r669,-1358l60870,15584r-335,-1697l60201,12190r-671,-1697l58860,8810,58191,7113,56851,5756,55511,4398,54171,2715,52510,1697,50500,339,140473,xe" fillcolor="#366" stroked="f" strokeweight="0">
                <v:stroke miterlimit="83231f" joinstyle="miter"/>
                <v:path arrowok="t" textboxrect="0,0,140473,126994"/>
              </v:shape>
              <v:shape id="Shape 81642" o:spid="_x0000_s1067" style="position:absolute;left:5143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" path="m63216,r2340,2376l68232,4752r3680,2361l75926,9150r4681,2376l85625,13548r5352,2036l96997,17621r6690,2022l110710,21679r7359,1698l125764,25059r17057,3394l161217,31494r,108041l160547,141228r-1005,1694l157867,144276r-1675,1354l154531,146647r-2010,678l150846,148002r-4019,l145166,147325r-1340,-340l142485,146308r-2344,-1693l137796,143260r-2331,-1693l132115,140213r-1675,-678l128109,139196r-2345,-338l122751,138518r-5017,340l113051,139873r-2007,678l109038,141228r-2007,1017l105692,143260r-1672,1016l103017,145630r-1004,1017l101011,148340r-335,1355l100676,152742r669,1695l102348,156807r1339,2370l105359,161549r2341,2032l110710,165612r3010,1354l117399,168321r3679,1017l,169338,63216,xe" fillcolor="#366" stroked="f" strokeweight="0">
                <v:stroke miterlimit="83231f" joinstyle="miter"/>
                <v:path arrowok="t" textboxrect="0,0,161217,169338"/>
              </v:shape>
              <v:shape id="Shape 81643" o:spid="_x0000_s1068" style="position:absolute;left:52271;top:1446;width:776;height:529;visibility:visible;mso-wrap-style:square;v-text-anchor:top" coordsize="77600,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" path="m77600,r,52834l60543,50458,45482,47418,38464,46060,32109,44363,26424,42666,21071,41309,16054,39626,12042,37589,8362,35892,5352,34209,3011,32173,1339,30476,335,28439,,26757,335,24720,1339,22684,3011,20661,5352,18964,8362,16928r3680,-1683l16054,13548r5017,-1697l26424,10154,32109,8471,38464,6774,45482,5416,60543,2362,77600,xe" fillcolor="#366" stroked="f" strokeweight="0">
                <v:stroke miterlimit="83231f" joinstyle="miter"/>
                <v:path arrowok="t" textboxrect="0,0,77600,52834"/>
              </v:shape>
              <v:shape id="Shape 81644" o:spid="_x0000_s1069" style="position:absolute;left:52154;top:10;width:1275;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" path="m57858,r69581,l125094,679r-2010,1018l121074,2715r-1996,1344l117403,5416r-2010,1697l113718,8810r-1340,1683l110047,14227r-2345,3380l106027,21680r-2010,3719l101337,33870r-2331,8471l96996,50798r-1674,8471l93981,67740r-1339,8117l91985,82971r-334,7113l91316,96858r,6774l90980,110406r,13548l90980,130728r-15060,2361l61543,135805r-13380,2715l36123,141560r-11038,3055l15386,147995r-4348,2036l6690,151728r-3679,1683l,155448,57858,xe" fillcolor="#366" stroked="f" strokeweight="0">
                <v:stroke miterlimit="83231f" joinstyle="miter"/>
                <v:path arrowok="t" textboxrect="0,0,127439,155448"/>
              </v:shape>
              <w10:wrap type="square" anchorx="page" anchory="page"/>
            </v:group>
          </w:pict>
        </mc:Fallback>
      </mc:AlternateContent>
    </w:r>
    <w:r>
      <w:rPr>
        <w:sz w:val="22"/>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FC670" w14:textId="77777777" w:rsidR="00E117AC" w:rsidRDefault="00E117AC">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E0D41D" w14:textId="77777777" w:rsidR="00E117AC" w:rsidRDefault="00E117AC">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7672A" w14:textId="77777777" w:rsidR="00E117AC" w:rsidRDefault="00E117AC">
    <w:pPr>
      <w:spacing w:after="160" w:line="259" w:lineRule="auto"/>
      <w:ind w:lef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8137DF" w14:textId="77777777" w:rsidR="00E117AC" w:rsidRDefault="00E117AC">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251AFE9F" wp14:editId="17A6EBE3">
              <wp:simplePos x="0" y="0"/>
              <wp:positionH relativeFrom="page">
                <wp:posOffset>844601</wp:posOffset>
              </wp:positionH>
              <wp:positionV relativeFrom="page">
                <wp:posOffset>457200</wp:posOffset>
              </wp:positionV>
              <wp:extent cx="5872938" cy="389362"/>
              <wp:effectExtent l="0" t="0" r="0" b="0"/>
              <wp:wrapSquare wrapText="bothSides"/>
              <wp:docPr id="81926" name="Group 81926"/>
              <wp:cNvGraphicFramePr/>
              <a:graphic xmlns:a="http://schemas.openxmlformats.org/drawingml/2006/main">
                <a:graphicData uri="http://schemas.microsoft.com/office/word/2010/wordprocessingGroup">
                  <wpg:wgp>
                    <wpg:cNvGrpSpPr/>
                    <wpg:grpSpPr>
                      <a:xfrm>
                        <a:off x="0" y="0"/>
                        <a:ext cx="5872938" cy="389362"/>
                        <a:chOff x="0" y="0"/>
                        <a:chExt cx="5872938" cy="389362"/>
                      </a:xfrm>
                    </wpg:grpSpPr>
                    <wps:wsp>
                      <wps:cNvPr id="81946" name="Rectangle 81946"/>
                      <wps:cNvSpPr/>
                      <wps:spPr>
                        <a:xfrm>
                          <a:off x="716610" y="233029"/>
                          <a:ext cx="51809" cy="207922"/>
                        </a:xfrm>
                        <a:prstGeom prst="rect">
                          <a:avLst/>
                        </a:prstGeom>
                        <a:ln>
                          <a:noFill/>
                        </a:ln>
                      </wps:spPr>
                      <wps:txbx>
                        <w:txbxContent>
                          <w:p w14:paraId="78BB539F"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1943" name="Rectangle 81943"/>
                      <wps:cNvSpPr/>
                      <wps:spPr>
                        <a:xfrm>
                          <a:off x="881202" y="1381"/>
                          <a:ext cx="1290760" cy="207922"/>
                        </a:xfrm>
                        <a:prstGeom prst="rect">
                          <a:avLst/>
                        </a:prstGeom>
                        <a:ln>
                          <a:noFill/>
                        </a:ln>
                      </wps:spPr>
                      <wps:txbx>
                        <w:txbxContent>
                          <w:p w14:paraId="6F616411" w14:textId="77777777" w:rsidR="00E117AC" w:rsidRDefault="00E117AC">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81944" name="Rectangle 81944"/>
                      <wps:cNvSpPr/>
                      <wps:spPr>
                        <a:xfrm>
                          <a:off x="1854149" y="1381"/>
                          <a:ext cx="3436236" cy="207922"/>
                        </a:xfrm>
                        <a:prstGeom prst="rect">
                          <a:avLst/>
                        </a:prstGeom>
                        <a:ln>
                          <a:noFill/>
                        </a:ln>
                      </wps:spPr>
                      <wps:txbx>
                        <w:txbxContent>
                          <w:p w14:paraId="309ECB69" w14:textId="77777777" w:rsidR="00E117AC" w:rsidRDefault="00E117AC">
                            <w:pPr>
                              <w:spacing w:after="160" w:line="259" w:lineRule="auto"/>
                              <w:ind w:left="0" w:firstLine="0"/>
                              <w:jc w:val="left"/>
                            </w:pPr>
                            <w:r>
                              <w:rPr>
                                <w:sz w:val="22"/>
                              </w:rPr>
                              <w:t>INVESTIGATION INTO THE BMI BRAND</w:t>
                            </w:r>
                          </w:p>
                        </w:txbxContent>
                      </wps:txbx>
                      <wps:bodyPr horzOverflow="overflow" vert="horz" lIns="0" tIns="0" rIns="0" bIns="0" rtlCol="0">
                        <a:noAutofit/>
                      </wps:bodyPr>
                    </wps:wsp>
                    <wps:wsp>
                      <wps:cNvPr id="81945" name="Rectangle 81945"/>
                      <wps:cNvSpPr/>
                      <wps:spPr>
                        <a:xfrm>
                          <a:off x="4436695" y="1381"/>
                          <a:ext cx="51809" cy="207922"/>
                        </a:xfrm>
                        <a:prstGeom prst="rect">
                          <a:avLst/>
                        </a:prstGeom>
                        <a:ln>
                          <a:noFill/>
                        </a:ln>
                      </wps:spPr>
                      <wps:txbx>
                        <w:txbxContent>
                          <w:p w14:paraId="0C0EE976"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5820" name="Shape 85820"/>
                      <wps:cNvSpPr/>
                      <wps:spPr>
                        <a:xfrm>
                          <a:off x="0" y="362965"/>
                          <a:ext cx="811073" cy="18288"/>
                        </a:xfrm>
                        <a:custGeom>
                          <a:avLst/>
                          <a:gdLst/>
                          <a:ahLst/>
                          <a:cxnLst/>
                          <a:rect l="0" t="0" r="0" b="0"/>
                          <a:pathLst>
                            <a:path w="811073" h="18288">
                              <a:moveTo>
                                <a:pt x="0" y="0"/>
                              </a:moveTo>
                              <a:lnTo>
                                <a:pt x="811073" y="0"/>
                              </a:lnTo>
                              <a:lnTo>
                                <a:pt x="811073"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21" name="Shape 85821"/>
                      <wps:cNvSpPr/>
                      <wps:spPr>
                        <a:xfrm>
                          <a:off x="811098"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22" name="Shape 85822"/>
                      <wps:cNvSpPr/>
                      <wps:spPr>
                        <a:xfrm>
                          <a:off x="829386" y="362965"/>
                          <a:ext cx="5043551" cy="18288"/>
                        </a:xfrm>
                        <a:custGeom>
                          <a:avLst/>
                          <a:gdLst/>
                          <a:ahLst/>
                          <a:cxnLst/>
                          <a:rect l="0" t="0" r="0" b="0"/>
                          <a:pathLst>
                            <a:path w="5043551" h="18288">
                              <a:moveTo>
                                <a:pt x="0" y="0"/>
                              </a:moveTo>
                              <a:lnTo>
                                <a:pt x="5043551" y="0"/>
                              </a:lnTo>
                              <a:lnTo>
                                <a:pt x="5043551"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1930" name="Picture 81930"/>
                        <pic:cNvPicPr/>
                      </pic:nvPicPr>
                      <pic:blipFill>
                        <a:blip r:embed="rId1"/>
                        <a:stretch>
                          <a:fillRect/>
                        </a:stretch>
                      </pic:blipFill>
                      <pic:spPr>
                        <a:xfrm>
                          <a:off x="69123" y="1081"/>
                          <a:ext cx="640837" cy="360336"/>
                        </a:xfrm>
                        <a:prstGeom prst="rect">
                          <a:avLst/>
                        </a:prstGeom>
                      </pic:spPr>
                    </pic:pic>
                    <wps:wsp>
                      <wps:cNvPr id="81931" name="Shape 81931"/>
                      <wps:cNvSpPr/>
                      <wps:spPr>
                        <a:xfrm>
                          <a:off x="510619" y="190054"/>
                          <a:ext cx="131791" cy="158493"/>
                        </a:xfrm>
                        <a:custGeom>
                          <a:avLst/>
                          <a:gdLst/>
                          <a:ahLst/>
                          <a:cxnLst/>
                          <a:rect l="0" t="0" r="0" b="0"/>
                          <a:pathLst>
                            <a:path w="131791" h="158493">
                              <a:moveTo>
                                <a:pt x="131791" y="0"/>
                              </a:moveTo>
                              <a:lnTo>
                                <a:pt x="73251" y="158155"/>
                              </a:lnTo>
                              <a:lnTo>
                                <a:pt x="0" y="158493"/>
                              </a:lnTo>
                              <a:lnTo>
                                <a:pt x="3685" y="157477"/>
                              </a:lnTo>
                              <a:lnTo>
                                <a:pt x="7021" y="156460"/>
                              </a:lnTo>
                              <a:lnTo>
                                <a:pt x="10036" y="155445"/>
                              </a:lnTo>
                              <a:lnTo>
                                <a:pt x="13051" y="154090"/>
                              </a:lnTo>
                              <a:lnTo>
                                <a:pt x="15731"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9" y="12190"/>
                              </a:lnTo>
                              <a:lnTo>
                                <a:pt x="107030" y="9475"/>
                              </a:lnTo>
                              <a:lnTo>
                                <a:pt x="116395" y="6435"/>
                              </a:lnTo>
                              <a:lnTo>
                                <a:pt x="124756" y="3380"/>
                              </a:lnTo>
                              <a:lnTo>
                                <a:pt x="13179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2" name="Shape 81932"/>
                      <wps:cNvSpPr/>
                      <wps:spPr>
                        <a:xfrm>
                          <a:off x="556443"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1" y="13548"/>
                              </a:lnTo>
                              <a:lnTo>
                                <a:pt x="65560" y="15245"/>
                              </a:lnTo>
                              <a:lnTo>
                                <a:pt x="69231" y="16928"/>
                              </a:lnTo>
                              <a:lnTo>
                                <a:pt x="71911" y="18964"/>
                              </a:lnTo>
                              <a:lnTo>
                                <a:pt x="74256" y="20661"/>
                              </a:lnTo>
                              <a:lnTo>
                                <a:pt x="75931" y="22684"/>
                              </a:lnTo>
                              <a:lnTo>
                                <a:pt x="76936" y="24720"/>
                              </a:lnTo>
                              <a:lnTo>
                                <a:pt x="77271" y="26757"/>
                              </a:lnTo>
                              <a:lnTo>
                                <a:pt x="76936" y="28439"/>
                              </a:lnTo>
                              <a:lnTo>
                                <a:pt x="75931" y="30476"/>
                              </a:lnTo>
                              <a:lnTo>
                                <a:pt x="74256" y="32512"/>
                              </a:lnTo>
                              <a:lnTo>
                                <a:pt x="71911" y="34209"/>
                              </a:lnTo>
                              <a:lnTo>
                                <a:pt x="69231" y="35892"/>
                              </a:lnTo>
                              <a:lnTo>
                                <a:pt x="65560" y="37929"/>
                              </a:lnTo>
                              <a:lnTo>
                                <a:pt x="61541"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3" name="Shape 81933"/>
                      <wps:cNvSpPr/>
                      <wps:spPr>
                        <a:xfrm>
                          <a:off x="556778"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6"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2" y="22756"/>
                              </a:lnTo>
                              <a:lnTo>
                                <a:pt x="20407" y="24113"/>
                              </a:lnTo>
                              <a:lnTo>
                                <a:pt x="23086"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90" y="24113"/>
                              </a:lnTo>
                              <a:lnTo>
                                <a:pt x="56865" y="23095"/>
                              </a:lnTo>
                              <a:lnTo>
                                <a:pt x="57870" y="21737"/>
                              </a:lnTo>
                              <a:lnTo>
                                <a:pt x="58875" y="20380"/>
                              </a:lnTo>
                              <a:lnTo>
                                <a:pt x="59531" y="19022"/>
                              </a:lnTo>
                              <a:lnTo>
                                <a:pt x="59866" y="17679"/>
                              </a:lnTo>
                              <a:lnTo>
                                <a:pt x="60201" y="15982"/>
                              </a:lnTo>
                              <a:lnTo>
                                <a:pt x="59866" y="14285"/>
                              </a:lnTo>
                              <a:lnTo>
                                <a:pt x="59196" y="12588"/>
                              </a:lnTo>
                              <a:lnTo>
                                <a:pt x="58875"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4" name="Shape 81934"/>
                      <wps:cNvSpPr/>
                      <wps:spPr>
                        <a:xfrm>
                          <a:off x="373496"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1"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8" y="124286"/>
                              </a:lnTo>
                              <a:lnTo>
                                <a:pt x="23407" y="121916"/>
                              </a:lnTo>
                              <a:lnTo>
                                <a:pt x="26087"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1"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5" name="Shape 81935"/>
                      <wps:cNvSpPr/>
                      <wps:spPr>
                        <a:xfrm>
                          <a:off x="422321" y="134844"/>
                          <a:ext cx="97664" cy="72138"/>
                        </a:xfrm>
                        <a:custGeom>
                          <a:avLst/>
                          <a:gdLst/>
                          <a:ahLst/>
                          <a:cxnLst/>
                          <a:rect l="0" t="0" r="0" b="0"/>
                          <a:pathLst>
                            <a:path w="97664" h="72138">
                              <a:moveTo>
                                <a:pt x="22752" y="0"/>
                              </a:moveTo>
                              <a:lnTo>
                                <a:pt x="35788" y="0"/>
                              </a:lnTo>
                              <a:lnTo>
                                <a:pt x="49174" y="339"/>
                              </a:lnTo>
                              <a:lnTo>
                                <a:pt x="62546"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6" name="Shape 81936"/>
                      <wps:cNvSpPr/>
                      <wps:spPr>
                        <a:xfrm>
                          <a:off x="422321"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5" y="43359"/>
                              </a:lnTo>
                              <a:lnTo>
                                <a:pt x="105690" y="51816"/>
                              </a:lnTo>
                              <a:lnTo>
                                <a:pt x="104029" y="60626"/>
                              </a:lnTo>
                              <a:lnTo>
                                <a:pt x="102354"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6"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2"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5" y="23037"/>
                              </a:lnTo>
                              <a:lnTo>
                                <a:pt x="58540" y="21680"/>
                              </a:lnTo>
                              <a:lnTo>
                                <a:pt x="59531" y="20322"/>
                              </a:lnTo>
                              <a:lnTo>
                                <a:pt x="60201" y="18964"/>
                              </a:lnTo>
                              <a:lnTo>
                                <a:pt x="60871" y="17621"/>
                              </a:lnTo>
                              <a:lnTo>
                                <a:pt x="60871" y="15924"/>
                              </a:lnTo>
                              <a:lnTo>
                                <a:pt x="60536" y="14227"/>
                              </a:lnTo>
                              <a:lnTo>
                                <a:pt x="60201" y="12530"/>
                              </a:lnTo>
                              <a:lnTo>
                                <a:pt x="59531" y="10847"/>
                              </a:lnTo>
                              <a:lnTo>
                                <a:pt x="58875" y="8810"/>
                              </a:lnTo>
                              <a:lnTo>
                                <a:pt x="57870" y="7453"/>
                              </a:lnTo>
                              <a:lnTo>
                                <a:pt x="56530"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7" name="Shape 81937"/>
                      <wps:cNvSpPr/>
                      <wps:spPr>
                        <a:xfrm>
                          <a:off x="233010"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8" y="107013"/>
                              </a:lnTo>
                              <a:lnTo>
                                <a:pt x="150173" y="108368"/>
                              </a:lnTo>
                              <a:lnTo>
                                <a:pt x="148512"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8"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3" y="130381"/>
                              </a:lnTo>
                              <a:lnTo>
                                <a:pt x="106694" y="131736"/>
                              </a:lnTo>
                              <a:lnTo>
                                <a:pt x="110044" y="132752"/>
                              </a:lnTo>
                              <a:lnTo>
                                <a:pt x="0" y="133091"/>
                              </a:lnTo>
                              <a:lnTo>
                                <a:pt x="4355" y="132414"/>
                              </a:lnTo>
                              <a:lnTo>
                                <a:pt x="8696" y="131398"/>
                              </a:lnTo>
                              <a:lnTo>
                                <a:pt x="12381" y="130043"/>
                              </a:lnTo>
                              <a:lnTo>
                                <a:pt x="16052" y="128688"/>
                              </a:lnTo>
                              <a:lnTo>
                                <a:pt x="19736" y="126996"/>
                              </a:lnTo>
                              <a:lnTo>
                                <a:pt x="23086" y="124624"/>
                              </a:lnTo>
                              <a:lnTo>
                                <a:pt x="26087"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8" name="Shape 81938"/>
                      <wps:cNvSpPr/>
                      <wps:spPr>
                        <a:xfrm>
                          <a:off x="284528" y="135523"/>
                          <a:ext cx="101335" cy="71459"/>
                        </a:xfrm>
                        <a:custGeom>
                          <a:avLst/>
                          <a:gdLst/>
                          <a:ahLst/>
                          <a:cxnLst/>
                          <a:rect l="0" t="0" r="0" b="0"/>
                          <a:pathLst>
                            <a:path w="101335" h="71459">
                              <a:moveTo>
                                <a:pt x="101335" y="0"/>
                              </a:moveTo>
                              <a:lnTo>
                                <a:pt x="101335" y="71459"/>
                              </a:lnTo>
                              <a:lnTo>
                                <a:pt x="87628" y="71459"/>
                              </a:lnTo>
                              <a:lnTo>
                                <a:pt x="74242" y="71120"/>
                              </a:lnTo>
                              <a:lnTo>
                                <a:pt x="60871"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1"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39" name="Shape 81939"/>
                      <wps:cNvSpPr/>
                      <wps:spPr>
                        <a:xfrm>
                          <a:off x="284528"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5" y="76197"/>
                              </a:lnTo>
                              <a:lnTo>
                                <a:pt x="104015" y="82292"/>
                              </a:lnTo>
                              <a:lnTo>
                                <a:pt x="103680" y="88062"/>
                              </a:lnTo>
                              <a:lnTo>
                                <a:pt x="103345" y="93817"/>
                              </a:lnTo>
                              <a:lnTo>
                                <a:pt x="102675" y="99234"/>
                              </a:lnTo>
                              <a:lnTo>
                                <a:pt x="102675" y="104989"/>
                              </a:lnTo>
                              <a:lnTo>
                                <a:pt x="102340" y="110406"/>
                              </a:lnTo>
                              <a:lnTo>
                                <a:pt x="102005" y="116162"/>
                              </a:lnTo>
                              <a:lnTo>
                                <a:pt x="102005" y="121578"/>
                              </a:lnTo>
                              <a:lnTo>
                                <a:pt x="88298" y="121578"/>
                              </a:lnTo>
                              <a:lnTo>
                                <a:pt x="74912" y="121917"/>
                              </a:lnTo>
                              <a:lnTo>
                                <a:pt x="61541"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7" y="20322"/>
                              </a:lnTo>
                              <a:lnTo>
                                <a:pt x="18718"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6" y="23702"/>
                              </a:lnTo>
                              <a:lnTo>
                                <a:pt x="57521" y="22698"/>
                              </a:lnTo>
                              <a:lnTo>
                                <a:pt x="58526" y="21340"/>
                              </a:lnTo>
                              <a:lnTo>
                                <a:pt x="59531" y="19983"/>
                              </a:lnTo>
                              <a:lnTo>
                                <a:pt x="60201" y="18625"/>
                              </a:lnTo>
                              <a:lnTo>
                                <a:pt x="60871" y="17267"/>
                              </a:lnTo>
                              <a:lnTo>
                                <a:pt x="60871" y="15584"/>
                              </a:lnTo>
                              <a:lnTo>
                                <a:pt x="60536" y="13887"/>
                              </a:lnTo>
                              <a:lnTo>
                                <a:pt x="60201" y="12190"/>
                              </a:lnTo>
                              <a:lnTo>
                                <a:pt x="59531" y="10493"/>
                              </a:lnTo>
                              <a:lnTo>
                                <a:pt x="58861"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40" name="Shape 81940"/>
                      <wps:cNvSpPr/>
                      <wps:spPr>
                        <a:xfrm>
                          <a:off x="84508" y="180226"/>
                          <a:ext cx="161217" cy="169338"/>
                        </a:xfrm>
                        <a:custGeom>
                          <a:avLst/>
                          <a:gdLst/>
                          <a:ahLst/>
                          <a:cxnLst/>
                          <a:rect l="0" t="0" r="0" b="0"/>
                          <a:pathLst>
                            <a:path w="161217" h="169338">
                              <a:moveTo>
                                <a:pt x="63216" y="0"/>
                              </a:moveTo>
                              <a:lnTo>
                                <a:pt x="65556" y="2376"/>
                              </a:lnTo>
                              <a:lnTo>
                                <a:pt x="68232" y="4752"/>
                              </a:lnTo>
                              <a:lnTo>
                                <a:pt x="71911"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0"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6" y="148002"/>
                              </a:lnTo>
                              <a:lnTo>
                                <a:pt x="145165" y="147325"/>
                              </a:lnTo>
                              <a:lnTo>
                                <a:pt x="143825"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0"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4"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41" name="Shape 81941"/>
                      <wps:cNvSpPr/>
                      <wps:spPr>
                        <a:xfrm>
                          <a:off x="168126" y="144673"/>
                          <a:ext cx="77599" cy="52834"/>
                        </a:xfrm>
                        <a:custGeom>
                          <a:avLst/>
                          <a:gdLst/>
                          <a:ahLst/>
                          <a:cxnLst/>
                          <a:rect l="0" t="0" r="0" b="0"/>
                          <a:pathLst>
                            <a:path w="77599" h="52834">
                              <a:moveTo>
                                <a:pt x="77599" y="0"/>
                              </a:moveTo>
                              <a:lnTo>
                                <a:pt x="77599"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59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942" name="Shape 81942"/>
                      <wps:cNvSpPr/>
                      <wps:spPr>
                        <a:xfrm>
                          <a:off x="156420"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8" y="33870"/>
                              </a:lnTo>
                              <a:lnTo>
                                <a:pt x="99007" y="42341"/>
                              </a:lnTo>
                              <a:lnTo>
                                <a:pt x="96997" y="50798"/>
                              </a:lnTo>
                              <a:lnTo>
                                <a:pt x="95322" y="59269"/>
                              </a:lnTo>
                              <a:lnTo>
                                <a:pt x="93982" y="67740"/>
                              </a:lnTo>
                              <a:lnTo>
                                <a:pt x="92642" y="75857"/>
                              </a:lnTo>
                              <a:lnTo>
                                <a:pt x="91986" y="82971"/>
                              </a:lnTo>
                              <a:lnTo>
                                <a:pt x="91651" y="90084"/>
                              </a:lnTo>
                              <a:lnTo>
                                <a:pt x="91316" y="96858"/>
                              </a:lnTo>
                              <a:lnTo>
                                <a:pt x="91316" y="103632"/>
                              </a:lnTo>
                              <a:lnTo>
                                <a:pt x="90981" y="110406"/>
                              </a:lnTo>
                              <a:lnTo>
                                <a:pt x="90981" y="123954"/>
                              </a:lnTo>
                              <a:lnTo>
                                <a:pt x="90981"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w:pict>
            <v:group w14:anchorId="251AFE9F" id="Group 81926" o:spid="_x0000_s1070" style="position:absolute;margin-left:66.5pt;margin-top:36pt;width:462.45pt;height:30.65pt;z-index:251662336;mso-position-horizontal-relative:page;mso-position-vertical-relative:page" coordsize="58729,38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">
              <v:rect id="Rectangle 81946" o:spid="_x0000_s1071" style="position:absolute;left:7166;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" filled="f" stroked="f">
                <v:textbox inset="0,0,0,0">
                  <w:txbxContent>
                    <w:p w14:paraId="78BB539F" w14:textId="77777777" w:rsidR="00E117AC" w:rsidRDefault="00E117AC">
                      <w:pPr>
                        <w:spacing w:after="160" w:line="259" w:lineRule="auto"/>
                        <w:ind w:left="0" w:firstLine="0"/>
                        <w:jc w:val="left"/>
                      </w:pPr>
                      <w:r>
                        <w:rPr>
                          <w:sz w:val="22"/>
                        </w:rPr>
                        <w:t xml:space="preserve"> </w:t>
                      </w:r>
                    </w:p>
                  </w:txbxContent>
                </v:textbox>
              </v:rect>
              <v:rect id="Rectangle 81943" o:spid="_x0000_s1072" style="position:absolute;left:8812;top:13;width:12907;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" filled="f" stroked="f">
                <v:textbox inset="0,0,0,0">
                  <w:txbxContent>
                    <w:p w14:paraId="6F616411" w14:textId="77777777" w:rsidR="00E117AC" w:rsidRDefault="00E117AC">
                      <w:pPr>
                        <w:spacing w:after="160" w:line="259" w:lineRule="auto"/>
                        <w:ind w:left="0" w:firstLine="0"/>
                        <w:jc w:val="left"/>
                      </w:pPr>
                      <w:r>
                        <w:rPr>
                          <w:sz w:val="22"/>
                        </w:rPr>
                        <w:t xml:space="preserve">Project Report: </w:t>
                      </w:r>
                    </w:p>
                  </w:txbxContent>
                </v:textbox>
              </v:rect>
              <v:rect id="Rectangle 81944" o:spid="_x0000_s1073" style="position:absolute;left:18541;top:13;width:34362;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" filled="f" stroked="f">
                <v:textbox inset="0,0,0,0">
                  <w:txbxContent>
                    <w:p w14:paraId="309ECB69" w14:textId="77777777" w:rsidR="00E117AC" w:rsidRDefault="00E117AC">
                      <w:pPr>
                        <w:spacing w:after="160" w:line="259" w:lineRule="auto"/>
                        <w:ind w:left="0" w:firstLine="0"/>
                        <w:jc w:val="left"/>
                      </w:pPr>
                      <w:r>
                        <w:rPr>
                          <w:sz w:val="22"/>
                        </w:rPr>
                        <w:t>INVESTIGATION INTO THE BMI BRAND</w:t>
                      </w:r>
                    </w:p>
                  </w:txbxContent>
                </v:textbox>
              </v:rect>
              <v:rect id="Rectangle 81945" o:spid="_x0000_s1074" style="position:absolute;left:44366;top:13;width:519;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" filled="f" stroked="f">
                <v:textbox inset="0,0,0,0">
                  <w:txbxContent>
                    <w:p w14:paraId="0C0EE976" w14:textId="77777777" w:rsidR="00E117AC" w:rsidRDefault="00E117AC">
                      <w:pPr>
                        <w:spacing w:after="160" w:line="259" w:lineRule="auto"/>
                        <w:ind w:left="0" w:firstLine="0"/>
                        <w:jc w:val="left"/>
                      </w:pPr>
                      <w:r>
                        <w:rPr>
                          <w:sz w:val="22"/>
                        </w:rPr>
                        <w:t xml:space="preserve"> </w:t>
                      </w:r>
                    </w:p>
                  </w:txbxContent>
                </v:textbox>
              </v:rect>
              <v:shape id="Shape 85820" o:spid="_x0000_s1075" style="position:absolute;top:3629;width:8110;height:183;visibility:visible;mso-wrap-style:square;v-text-anchor:top" coordsize="811073,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" path="m,l811073,r,18288l,18288,,e" fillcolor="black" stroked="f" strokeweight="0">
                <v:stroke miterlimit="83231f" joinstyle="miter"/>
                <v:path arrowok="t" textboxrect="0,0,811073,18288"/>
              </v:shape>
              <v:shape id="Shape 85821" o:spid="_x0000_s1076" style="position:absolute;left:8110;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" path="m,l18288,r,18288l,18288,,e" fillcolor="black" stroked="f" strokeweight="0">
                <v:stroke miterlimit="83231f" joinstyle="miter"/>
                <v:path arrowok="t" textboxrect="0,0,18288,18288"/>
              </v:shape>
              <v:shape id="Shape 85822" o:spid="_x0000_s1077" style="position:absolute;left:8293;top:3629;width:50436;height:183;visibility:visible;mso-wrap-style:square;v-text-anchor:top" coordsize="5043551,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" path="m,l5043551,r,18288l,18288,,e" fillcolor="black" stroked="f" strokeweight="0">
                <v:stroke miterlimit="83231f" joinstyle="miter"/>
                <v:path arrowok="t" textboxrect="0,0,5043551,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930" o:spid="_x0000_s1078" type="#_x0000_t75" style="position:absolute;left:691;top:10;width:6408;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">
                <v:imagedata r:id="rId2" o:title=""/>
              </v:shape>
              <v:shape id="Shape 81931" o:spid="_x0000_s1079" style="position:absolute;left:5106;top:1900;width:1318;height:1585;visibility:visible;mso-wrap-style:square;v-text-anchor:top" coordsize="131791,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" path="m131791,l73251,158155,,158493r3685,-1016l7021,156460r3015,-1015l13051,154090r2680,-1693l18397,150365r2010,-2032l22751,145963r2331,-4065l27092,138173r2010,-4064l30777,130045r3001,-8128l36123,113451r1675,-8467l39473,96856r1340,-8466l42488,80600r656,-7112l43814,66376r670,-7112l44819,51813r335,-7450l45489,37251r335,-7793l45824,22005,59879,19643,72916,17267,85297,14906,96659,12190,107030,9475r9365,-3040l124756,3380,131791,xe" fillcolor="#366" stroked="f" strokeweight="0">
                <v:stroke miterlimit="83231f" joinstyle="miter"/>
                <v:path arrowok="t" textboxrect="0,0,131791,158493"/>
              </v:shape>
              <v:shape id="Shape 81932" o:spid="_x0000_s1080" style="position:absolute;left:556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" path="m335,l17392,2362,32452,5416r7021,1358l45489,8471r6016,1683l56865,11851r4676,1697l65560,15245r3671,1683l71911,18964r2345,1697l75931,22684r1005,2036l77271,26757r-335,1682l75931,30476r-1675,2036l71911,34209r-2680,1683l65560,37929r-4019,1697l56530,41309r-5025,1697l45489,44703r-6351,1357l32452,47743,17057,50458,,53174,,47078,335,44024,335,xe" fillcolor="#366" stroked="f" strokeweight="0">
                <v:stroke miterlimit="83231f" joinstyle="miter"/>
                <v:path arrowok="t" textboxrect="0,0,77271,53174"/>
              </v:shape>
              <v:shape id="Shape 81933" o:spid="_x0000_s1081" style="position:absolute;left:5567;width:1570;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" path="m57462,r99513,l96659,160583r-2666,-2023l90643,156184r-3685,-2036l82617,152126r-4690,-2037l72916,148053r-5681,-2022l61206,144334,48169,140600,33443,137220,17392,134166,,131464,,27154,335,25117r670,-2022l2010,21059,3350,19362r670,-679l5025,18343r1326,-339l7691,18004r1340,339l11041,18683r2010,1018l15047,20719r3015,2037l20407,24113r2679,1344l25417,26475r2680,1018l31112,28172r3671,339l38803,28851r4676,-340l47834,27493r2010,-679l51840,26136r1675,-1019l55190,24113r1675,-1018l57870,21737r1005,-1357l59531,19022r335,-1343l60201,15982r-335,-1697l59196,12588r-321,-1683l58205,8868,57200,7171,55860,5474,54185,3791,52510,2434,50500,1076,48169,58,57462,xe" fillcolor="#366" stroked="f" strokeweight="0">
                <v:stroke miterlimit="83231f" joinstyle="miter"/>
                <v:path arrowok="t" textboxrect="0,0,156975,160583"/>
              </v:shape>
              <v:shape id="Shape 81934" o:spid="_x0000_s1082" style="position:absolute;left:3734;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" path="m146489,r,103290l145819,105322r-670,1355l143823,108369r-1340,1016l140808,110402r-1675,1015l137123,111756r-1675,338l131777,111417r-3015,-1355l126417,108707r-2331,-1692l121071,105322r-3350,-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8,124286r2679,-2370l26087,119206r2331,-3725l30428,111417r2010,-3725l34113,103628r3001,-8128l39459,87034r1675,-8129l42474,70439r1340,-8466l45154,53844r656,-5757l46480,42330r335,-6097l47485,30476r335,-6435l48155,17946r335,-6096l48490,5415,61541,5077,74577,4738,86958,4398,99325,3719r12045,-678l123416,2022r11697,-664l146489,xe" fillcolor="#366" stroked="f" strokeweight="0">
                <v:stroke miterlimit="83231f" joinstyle="miter"/>
                <v:path arrowok="t" textboxrect="0,0,146489,132414"/>
              </v:shape>
              <v:shape id="Shape 81935" o:spid="_x0000_s1083" style="position:absolute;left:4223;top:1348;width:976;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" path="m22752,l35788,,49174,339r13372,679l75596,2036r6016,679l87293,3394r5360,1018l97664,5430r,61970l85967,68758,73921,69776r-11710,665l50179,71120r-12381,339l25417,71798r-12366,340l,72138,,679,10706,339,22752,xe" fillcolor="#366" stroked="f" strokeweight="0">
                <v:stroke miterlimit="83231f" joinstyle="miter"/>
                <v:path arrowok="t" textboxrect="0,0,97664,72138"/>
              </v:shape>
              <v:shape id="Shape 81936" o:spid="_x0000_s1084" style="position:absolute;left:4223;width:1381;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" path="m138142,r-2680,679l133117,2036r-2331,1019l128441,4412r-2010,1683l124086,7792r-1675,1697l120415,11512r-2345,3733l116060,18964r-2010,3734l112389,26757r-2679,8131l107365,43359r-1675,8457l104029,60626r-1675,8132l100679,76875r-670,6435l99339,89745r-335,6434l98669,102274r-335,6435l97999,114804r-335,6109l97329,127008,85967,125990,74591,124972,62546,123954r-12046,-679l38133,122596r-12381,-339l13051,121917,,121578,,27435,335,25059r670,-2022l2010,21001,3350,19304r670,-679l5360,18286r991,-340l8026,17946r1340,340l11376,18625r2010,679l16052,20322r2680,2036l21077,24055r2344,1344l25752,26417r2680,679l31447,27775r3336,339l38803,28454r5011,-340l48169,27435r2331,-678l52510,26078r1675,-1019l55860,24055r1675,-1018l58540,21680r991,-1358l60201,18964r670,-1343l60871,15924r-335,-1697l60201,12530r-670,-1683l58875,8810,57870,7453,56530,5756,55190,4412,53515,2715,51505,1697,49509,339,138142,xe" fillcolor="#366" stroked="f" strokeweight="0">
                <v:stroke miterlimit="83231f" joinstyle="miter"/>
                <v:path arrowok="t" textboxrect="0,0,138142,127008"/>
              </v:shape>
              <v:shape id="Shape 81937" o:spid="_x0000_s1085" style="position:absolute;left:2330;top:2168;width:1528;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" path="m51519,l63216,1018,75261,2022r12367,679l100009,3380r13050,679l126096,4738r13386,338l152853,5076r,98552l152183,105320r-1005,1693l150173,108368r-1661,1017l147173,110400r-1675,678l143823,111417r-2010,338l140152,111417r-2010,-339l136802,110740r-1340,-678l132782,108368r-2666,-1693l127436,105320r-3350,-1692l122090,102950r-2345,-339l117400,102273r-3015,-340l109374,102273r-4676,1015l102689,103966r-2010,677l98669,105660r-1340,1015l95668,107691r-1005,1354l93658,110400r-1005,1355l92318,113110r,3387l92988,118190r670,2032l94998,122592r1661,2032l98669,126656r2345,2032l103693,130381r3001,1355l110044,132752,,133091r4355,-677l8696,131398r3685,-1355l16052,128688r3684,-1692l23086,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1938" o:spid="_x0000_s1086" style="position:absolute;left:2845;top:1355;width:1013;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" path="m101335,r,71459l87628,71459,74242,71120,60871,70441,48155,70101,35453,69437,23407,68419,11362,67740,,66722,,4752,11362,4073,23407,3055,35453,2376,48155,1697,60871,1018,74242,679,87628,339,101335,xe" fillcolor="#366" stroked="f" strokeweight="0">
                <v:stroke miterlimit="83231f" joinstyle="miter"/>
                <v:path arrowok="t" textboxrect="0,0,101335,71459"/>
              </v:shape>
              <v:shape id="Shape 81939" o:spid="_x0000_s1087" style="position:absolute;left:284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" path="m140473,r-2345,1018l135783,2036r-1996,1358l131442,4398r-1675,1697l127757,7453r-1675,1697l124421,11172r-2345,3394l119731,18286r-1675,4072l116060,26417r-2680,8132l111035,43006r-2009,8471l107364,60287r-1339,8132l104685,76197r-670,6095l103680,88062r-335,5755l102675,99234r,5755l102340,110406r-335,5756l102005,121578r-13707,l74912,121917r-13371,679l48825,123275r-12716,679l23742,124972r-12045,679l,126994,,26757,321,24720,991,22698,1996,20661,3336,18964r670,-678l5011,17946r1340,-339l7691,17607r1661,339l11362,18286r2010,1018l15717,20322r3001,2036l21062,23702r2345,1357l25752,26078r2666,1018l31433,27775r3350,339l38789,28453r5025,-339l48155,27096r2345,-679l52510,25738r1661,-1018l55846,23702r1675,-1004l58526,21340r1005,-1357l60201,18625r670,-1358l60871,15584r-335,-1697l60201,12190r-670,-1697l58861,8810,58191,7113,56851,5756,55511,4398,54171,2715,52510,1697,50500,339,140473,xe" fillcolor="#366" stroked="f" strokeweight="0">
                <v:stroke miterlimit="83231f" joinstyle="miter"/>
                <v:path arrowok="t" textboxrect="0,0,140473,126994"/>
              </v:shape>
              <v:shape id="Shape 81940" o:spid="_x0000_s1088" style="position:absolute;left:84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" path="m63216,r2340,2376l68232,4752r3679,2361l75926,9150r4681,2376l85625,13548r5352,2036l96997,17621r6690,2022l110710,21679r7359,1698l125764,25059r17056,3394l161217,31494r,108041l160547,141228r-1005,1694l157867,144276r-1675,1354l154531,146647r-2010,678l150846,148002r-4020,l145165,147325r-1340,-340l142485,146308r-2344,-1693l137796,143260r-2331,-1693l132115,140213r-1675,-678l128109,139196r-2345,-338l122750,138518r-5016,340l113051,139873r-2007,678l109038,141228r-2007,1017l105692,143260r-1672,1016l103017,145630r-1004,1017l101011,148340r-335,1355l100676,152742r668,1695l102348,156807r1339,2370l105359,161549r2341,2032l110710,165612r3010,1354l117399,168321r3679,1017l,169338,63216,xe" fillcolor="#366" stroked="f" strokeweight="0">
                <v:stroke miterlimit="83231f" joinstyle="miter"/>
                <v:path arrowok="t" textboxrect="0,0,161217,169338"/>
              </v:shape>
              <v:shape id="Shape 81941" o:spid="_x0000_s1089" style="position:absolute;left:1681;top:1446;width:776;height:529;visibility:visible;mso-wrap-style:square;v-text-anchor:top" coordsize="77599,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" path="m77599,r,52834l60543,50458,45482,47418,38464,46060,32109,44363,26424,42666,21071,41309,16054,39626,12042,37589,8362,35892,5352,34209,3011,32173,1339,30476,335,28439,,26757,335,24720,1339,22684,3011,20661,5352,18964,8362,16928r3680,-1683l16054,13548r5017,-1697l26424,10154,32109,8471,38464,6774,45482,5416,60543,2362,77599,xe" fillcolor="#366" stroked="f" strokeweight="0">
                <v:stroke miterlimit="83231f" joinstyle="miter"/>
                <v:path arrowok="t" textboxrect="0,0,77599,52834"/>
              </v:shape>
              <v:shape id="Shape 81942" o:spid="_x0000_s1090" style="position:absolute;left:1564;top:10;width:1274;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" path="m57858,r69581,l125094,679r-2010,1018l121074,2715r-1996,1344l117403,5416r-2010,1697l113718,8810r-1340,1683l110047,14227r-2345,3380l106027,21680r-2010,3719l101338,33870r-2331,8471l96997,50798r-1675,8471l93982,67740r-1340,8117l91986,82971r-335,7113l91316,96858r,6774l90981,110406r,13548l90981,130728r-15061,2361l61543,135805r-13380,2715l36123,141560r-11038,3055l15386,147995r-4348,2036l6690,151728r-3679,1683l,155448,57858,xe" fillcolor="#366" stroked="f" strokeweight="0">
                <v:stroke miterlimit="83231f" joinstyle="miter"/>
                <v:path arrowok="t" textboxrect="0,0,127439,155448"/>
              </v:shape>
              <w10:wrap type="square" anchorx="page" anchory="page"/>
            </v:group>
          </w:pict>
        </mc:Fallback>
      </mc:AlternateContent>
    </w:r>
    <w:r>
      <w:rPr>
        <w:sz w:val="22"/>
      </w:rP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AAFB3" w14:textId="2DEFB56B" w:rsidR="00E117AC" w:rsidRPr="00F36F6E" w:rsidRDefault="00E117AC">
    <w:pPr>
      <w:spacing w:after="1320" w:line="259" w:lineRule="auto"/>
      <w:ind w:left="0" w:firstLine="0"/>
      <w:jc w:val="left"/>
      <w:rPr>
        <w:lang w:val="en-US"/>
      </w:rPr>
    </w:pPr>
    <w:r>
      <w:rPr>
        <w:rFonts w:ascii="Calibri" w:eastAsia="Calibri" w:hAnsi="Calibri" w:cs="Calibri"/>
        <w:noProof/>
        <w:sz w:val="22"/>
      </w:rPr>
      <mc:AlternateContent>
        <mc:Choice Requires="wpg">
          <w:drawing>
            <wp:anchor distT="0" distB="0" distL="114300" distR="114300" simplePos="0" relativeHeight="251706368" behindDoc="0" locked="0" layoutInCell="1" allowOverlap="1" wp14:anchorId="5718681C" wp14:editId="3300F4B0">
              <wp:simplePos x="0" y="0"/>
              <wp:positionH relativeFrom="margin">
                <wp:align>left</wp:align>
              </wp:positionH>
              <wp:positionV relativeFrom="margin">
                <wp:posOffset>-1000723</wp:posOffset>
              </wp:positionV>
              <wp:extent cx="5872480" cy="468630"/>
              <wp:effectExtent l="0" t="0" r="0" b="0"/>
              <wp:wrapSquare wrapText="bothSides"/>
              <wp:docPr id="7" name="Group 7"/>
              <wp:cNvGraphicFramePr/>
              <a:graphic xmlns:a="http://schemas.openxmlformats.org/drawingml/2006/main">
                <a:graphicData uri="http://schemas.microsoft.com/office/word/2010/wordprocessingGroup">
                  <wpg:wgp>
                    <wpg:cNvGrpSpPr/>
                    <wpg:grpSpPr>
                      <a:xfrm>
                        <a:off x="0" y="0"/>
                        <a:ext cx="5872480" cy="468630"/>
                        <a:chOff x="0" y="-27680"/>
                        <a:chExt cx="5872862" cy="468631"/>
                      </a:xfrm>
                    </wpg:grpSpPr>
                    <wps:wsp>
                      <wps:cNvPr id="8" name="Rectangle 8"/>
                      <wps:cNvSpPr/>
                      <wps:spPr>
                        <a:xfrm>
                          <a:off x="333725" y="-27680"/>
                          <a:ext cx="990107" cy="234661"/>
                        </a:xfrm>
                        <a:prstGeom prst="rect">
                          <a:avLst/>
                        </a:prstGeom>
                        <a:ln>
                          <a:noFill/>
                        </a:ln>
                      </wps:spPr>
                      <wps:txbx>
                        <w:txbxContent>
                          <w:p w14:paraId="72BCFCB3" w14:textId="77777777" w:rsidR="00E117AC" w:rsidRDefault="00E117AC" w:rsidP="00431EF7">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9" name="Rectangle 9"/>
                      <wps:cNvSpPr/>
                      <wps:spPr>
                        <a:xfrm>
                          <a:off x="1333427" y="-12898"/>
                          <a:ext cx="3552472" cy="408299"/>
                        </a:xfrm>
                        <a:prstGeom prst="rect">
                          <a:avLst/>
                        </a:prstGeom>
                        <a:ln>
                          <a:noFill/>
                        </a:ln>
                      </wps:spPr>
                      <wps:txbx>
                        <w:txbxContent>
                          <w:p w14:paraId="5737424E" w14:textId="77777777" w:rsidR="00E117AC" w:rsidRPr="00E57A0F" w:rsidRDefault="00E117AC" w:rsidP="00431EF7">
                            <w:pPr>
                              <w:spacing w:after="160" w:line="259" w:lineRule="auto"/>
                              <w:ind w:left="0" w:firstLine="0"/>
                              <w:jc w:val="left"/>
                              <w:rPr>
                                <w:lang w:val="en-US"/>
                              </w:rPr>
                            </w:pPr>
                            <w:r>
                              <w:rPr>
                                <w:sz w:val="22"/>
                                <w:lang w:val="en-US"/>
                              </w:rPr>
                              <w:t>Enhancing and Assessment of the Forensic Linguistic Software Linguistic Software 2020</w:t>
                            </w:r>
                          </w:p>
                        </w:txbxContent>
                      </wps:txbx>
                      <wps:bodyPr horzOverflow="overflow" vert="horz" lIns="0" tIns="0" rIns="0" bIns="0" rtlCol="0">
                        <a:noAutofit/>
                      </wps:bodyPr>
                    </wps:wsp>
                    <wps:wsp>
                      <wps:cNvPr id="10" name="Rectangle 10"/>
                      <wps:cNvSpPr/>
                      <wps:spPr>
                        <a:xfrm>
                          <a:off x="4994733" y="1381"/>
                          <a:ext cx="51809" cy="207922"/>
                        </a:xfrm>
                        <a:prstGeom prst="rect">
                          <a:avLst/>
                        </a:prstGeom>
                        <a:ln>
                          <a:noFill/>
                        </a:ln>
                      </wps:spPr>
                      <wps:txbx>
                        <w:txbxContent>
                          <w:p w14:paraId="7DF79E19" w14:textId="77777777" w:rsidR="00E117AC" w:rsidRDefault="00E117AC" w:rsidP="00431EF7">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11" name="Rectangle 11"/>
                      <wps:cNvSpPr/>
                      <wps:spPr>
                        <a:xfrm>
                          <a:off x="5778449" y="233029"/>
                          <a:ext cx="51809" cy="207922"/>
                        </a:xfrm>
                        <a:prstGeom prst="rect">
                          <a:avLst/>
                        </a:prstGeom>
                        <a:ln>
                          <a:noFill/>
                        </a:ln>
                      </wps:spPr>
                      <wps:txbx>
                        <w:txbxContent>
                          <w:p w14:paraId="1F791746" w14:textId="77777777" w:rsidR="00E117AC" w:rsidRDefault="00E117AC" w:rsidP="00431EF7">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12" name="Rectangle 12"/>
                      <wps:cNvSpPr/>
                      <wps:spPr>
                        <a:xfrm>
                          <a:off x="4994733" y="162926"/>
                          <a:ext cx="51809" cy="207922"/>
                        </a:xfrm>
                        <a:prstGeom prst="rect">
                          <a:avLst/>
                        </a:prstGeom>
                        <a:ln>
                          <a:noFill/>
                        </a:ln>
                      </wps:spPr>
                      <wps:txbx>
                        <w:txbxContent>
                          <w:p w14:paraId="037EAB61" w14:textId="77777777" w:rsidR="00E117AC" w:rsidRDefault="00E117AC" w:rsidP="00431EF7">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13" name="Shape 85802"/>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 name="Shape 85803"/>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 name="Shape 85804"/>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16" name="Picture 16"/>
                        <pic:cNvPicPr/>
                      </pic:nvPicPr>
                      <pic:blipFill>
                        <a:blip r:embed="rId1"/>
                        <a:stretch>
                          <a:fillRect/>
                        </a:stretch>
                      </pic:blipFill>
                      <pic:spPr>
                        <a:xfrm>
                          <a:off x="5128168" y="1081"/>
                          <a:ext cx="640837" cy="360336"/>
                        </a:xfrm>
                        <a:prstGeom prst="rect">
                          <a:avLst/>
                        </a:prstGeom>
                      </pic:spPr>
                    </pic:pic>
                    <wps:wsp>
                      <wps:cNvPr id="17" name="Shape 81703"/>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18" name="Shape 81704"/>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19" name="Shape 81705"/>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0" name="Shape 81706"/>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1" name="Shape 81707"/>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2" name="Shape 81708"/>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3" name="Shape 81709"/>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4" name="Shape 81710"/>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5" name="Shape 81711"/>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6" name="Shape 81712"/>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7" name="Shape 81713"/>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28" name="Shape 81714"/>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5718681C" id="Group 7" o:spid="_x0000_s1091" style="position:absolute;margin-left:0;margin-top:-78.8pt;width:462.4pt;height:36.9pt;z-index:251706368;mso-position-horizontal:left;mso-position-horizontal-relative:margin;mso-position-vertical-relative:margin;mso-width-relative:margin;mso-height-relative:margin" coordorigin=",-276" coordsize="58728,468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">
              <v:rect id="Rectangle 8" o:spid="_x0000_s1092" style="position:absolute;left:3337;top:-276;width:9901;height:2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72BCFCB3" w14:textId="77777777" w:rsidR="00E117AC" w:rsidRDefault="00E117AC" w:rsidP="00431EF7">
                      <w:pPr>
                        <w:spacing w:after="160" w:line="259" w:lineRule="auto"/>
                        <w:ind w:left="0" w:firstLine="0"/>
                        <w:jc w:val="left"/>
                      </w:pPr>
                      <w:r>
                        <w:rPr>
                          <w:sz w:val="22"/>
                        </w:rPr>
                        <w:t xml:space="preserve">Project Report: </w:t>
                      </w:r>
                    </w:p>
                  </w:txbxContent>
                </v:textbox>
              </v:rect>
              <v:rect id="Rectangle 9" o:spid="_x0000_s1093" style="position:absolute;left:13334;top:-128;width:35524;height:4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5737424E" w14:textId="77777777" w:rsidR="00E117AC" w:rsidRPr="00E57A0F" w:rsidRDefault="00E117AC" w:rsidP="00431EF7">
                      <w:pPr>
                        <w:spacing w:after="160" w:line="259" w:lineRule="auto"/>
                        <w:ind w:left="0" w:firstLine="0"/>
                        <w:jc w:val="left"/>
                        <w:rPr>
                          <w:lang w:val="en-US"/>
                        </w:rPr>
                      </w:pPr>
                      <w:r>
                        <w:rPr>
                          <w:sz w:val="22"/>
                          <w:lang w:val="en-US"/>
                        </w:rPr>
                        <w:t>Enhancing and Assessment of the Forensic Linguistic Software Linguistic Software 2020</w:t>
                      </w:r>
                    </w:p>
                  </w:txbxContent>
                </v:textbox>
              </v:rect>
              <v:rect id="Rectangle 10" o:spid="_x0000_s1094" style="position:absolute;left:49947;top:1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7DF79E19" w14:textId="77777777" w:rsidR="00E117AC" w:rsidRDefault="00E117AC" w:rsidP="00431EF7">
                      <w:pPr>
                        <w:spacing w:after="160" w:line="259" w:lineRule="auto"/>
                        <w:ind w:left="0" w:firstLine="0"/>
                        <w:jc w:val="left"/>
                      </w:pPr>
                      <w:r>
                        <w:rPr>
                          <w:sz w:val="22"/>
                        </w:rPr>
                        <w:t xml:space="preserve"> </w:t>
                      </w:r>
                    </w:p>
                  </w:txbxContent>
                </v:textbox>
              </v:rect>
              <v:rect id="Rectangle 11" o:spid="_x0000_s1095" style="position:absolute;left:57784;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1F791746" w14:textId="77777777" w:rsidR="00E117AC" w:rsidRDefault="00E117AC" w:rsidP="00431EF7">
                      <w:pPr>
                        <w:spacing w:after="160" w:line="259" w:lineRule="auto"/>
                        <w:ind w:left="0" w:firstLine="0"/>
                        <w:jc w:val="left"/>
                      </w:pPr>
                      <w:r>
                        <w:rPr>
                          <w:sz w:val="22"/>
                        </w:rPr>
                        <w:t xml:space="preserve"> </w:t>
                      </w:r>
                    </w:p>
                  </w:txbxContent>
                </v:textbox>
              </v:rect>
              <v:rect id="Rectangle 12" o:spid="_x0000_s1096" style="position:absolute;left:49947;top:162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037EAB61" w14:textId="77777777" w:rsidR="00E117AC" w:rsidRDefault="00E117AC" w:rsidP="00431EF7">
                      <w:pPr>
                        <w:spacing w:after="160" w:line="259" w:lineRule="auto"/>
                        <w:ind w:left="0" w:firstLine="0"/>
                        <w:jc w:val="left"/>
                      </w:pPr>
                      <w:r>
                        <w:rPr>
                          <w:sz w:val="22"/>
                        </w:rPr>
                        <w:t xml:space="preserve"> </w:t>
                      </w:r>
                    </w:p>
                  </w:txbxContent>
                </v:textbox>
              </v:rect>
              <v:shape id="Shape 85802" o:spid="_x0000_s1097" style="position:absolute;top:3629;width:50618;height:183;visibility:visible;mso-wrap-style:square;v-text-anchor:top" coordsize="50618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" path="m,l5061839,r,18288l,18288,,e" fillcolor="black" stroked="f" strokeweight="0">
                <v:stroke miterlimit="83231f" joinstyle="miter"/>
                <v:path arrowok="t" textboxrect="0,0,5061839,18288"/>
              </v:shape>
              <v:shape id="Shape 85803" o:spid="_x0000_s1098" style="position:absolute;left:50617;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" path="m,l18288,r,18288l,18288,,e" fillcolor="black" stroked="f" strokeweight="0">
                <v:stroke miterlimit="83231f" joinstyle="miter"/>
                <v:path arrowok="t" textboxrect="0,0,18288,18288"/>
              </v:shape>
              <v:shape id="Shape 85804" o:spid="_x0000_s1099" style="position:absolute;left:50800;top:3629;width:7928;height:183;visibility:visible;mso-wrap-style:square;v-text-anchor:top" coordsize="79278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" path="m,l792785,r,18288l,18288,,e" fillcolor="black" stroked="f" strokeweight="0">
                <v:stroke miterlimit="83231f" joinstyle="miter"/>
                <v:path arrowok="t" textboxrect="0,0,792785,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100" type="#_x0000_t75" style="position:absolute;left:51281;top:10;width:6409;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">
                <v:imagedata r:id="rId2" o:title=""/>
              </v:shape>
              <v:shape id="Shape 81703" o:spid="_x0000_s1101" style="position:absolute;left:55696;top:1900;width:1318;height:1585;visibility:visible;mso-wrap-style:square;v-text-anchor:top" coordsize="131790,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" path="m131790,l73251,158155,,158493r3685,-1016l7021,156460r3015,-1015l13050,154090r2680,-1693l18397,150365r2010,-2032l22751,145963r2331,-4065l27092,138173r2010,-4064l30777,130045r3001,-8128l36123,113451r1675,-8467l39473,96856r1340,-8466l42488,80600r656,-7112l43814,66376r670,-7112l44819,51813r335,-7450l45489,37251r335,-7793l45824,22005,59879,19643,72916,17267,85297,14906,96658,12190,107029,9475r9366,-3040l124756,3380,131790,xe" fillcolor="#366" stroked="f" strokeweight="0">
                <v:stroke miterlimit="83231f" joinstyle="miter"/>
                <v:path arrowok="t" textboxrect="0,0,131790,158493"/>
              </v:shape>
              <v:shape id="Shape 81704" o:spid="_x0000_s1102" style="position:absolute;left:5615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" path="m335,l17392,2362,32452,5416r7021,1358l45489,8471r6016,1683l56865,11851r4675,1697l65560,15245r3671,1683l71912,18964r2345,1697l75931,22684r1005,2036l77271,26757r-335,1682l75931,30476r-1674,2036l71912,34209r-2681,1683l65560,37929r-4020,1697l56530,41309r-5025,1697l45489,44703r-6351,1357l32452,47743,17057,50458,,53174,,47078,335,44024,335,xe" fillcolor="#366" stroked="f" strokeweight="0">
                <v:stroke miterlimit="83231f" joinstyle="miter"/>
                <v:path arrowok="t" textboxrect="0,0,77271,53174"/>
              </v:shape>
              <v:shape id="Shape 81705" o:spid="_x0000_s1103" style="position:absolute;left:56158;width:1569;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" path="m57462,r99513,l96659,160583r-2666,-2023l90643,156184r-3685,-2036l82617,152126r-4690,-2037l72916,148053r-5681,-2022l61205,144334,48169,140600,33443,137220,17392,134166,,131464,,27154,335,25117r670,-2022l2010,21059,3350,19362r670,-679l5025,18343r1326,-339l7691,18004r1340,339l11041,18683r2010,1018l15047,20719r3014,2037l20407,24113r2680,1344l25417,26475r2680,1018l31112,28172r3671,339l38803,28851r4676,-340l47834,27493r2010,-679l51840,26136r1675,-1019l55189,24113r1675,-1018l57870,21737r1004,-1357l59531,19022r335,-1343l60201,15982r-335,-1697l59195,12588r-321,-1683l58205,8868,57200,7171,55860,5474,54185,3791,52510,2434,50500,1076,48169,58,57462,xe" fillcolor="#366" stroked="f" strokeweight="0">
                <v:stroke miterlimit="83231f" joinstyle="miter"/>
                <v:path arrowok="t" textboxrect="0,0,156975,160583"/>
              </v:shape>
              <v:shape id="Shape 81706" o:spid="_x0000_s1104" style="position:absolute;left:54325;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" path="m146489,r,103290l145819,105322r-670,1355l143823,108369r-1340,1016l140808,110402r-1675,1015l137123,111756r-1675,338l131777,111417r-3015,-1355l126417,108707r-2331,-1692l121071,105322r-3349,-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7,124286r2680,-2370l26088,119206r2330,-3725l30428,111417r2010,-3725l34113,103628r3001,-8128l39459,87034r1675,-8129l42474,70439r1340,-8466l45154,53844r656,-5757l46480,42330r335,-6097l47485,30476r335,-6435l48155,17946r335,-6096l48490,5415,61540,5077,74577,4738,86958,4398,99325,3719r12045,-678l123416,2022r11697,-664l146489,xe" fillcolor="#366" stroked="f" strokeweight="0">
                <v:stroke miterlimit="83231f" joinstyle="miter"/>
                <v:path arrowok="t" textboxrect="0,0,146489,132414"/>
              </v:shape>
              <v:shape id="Shape 81707" o:spid="_x0000_s1105" style="position:absolute;left:54813;top:1348;width:977;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" path="m22751,l35788,,49174,339r13371,679l75596,2036r6016,679l87293,3394r5360,1018l97664,5430r,61970l85967,68758,73921,69776r-11710,665l50179,71120r-12381,339l25417,71798r-12366,340l,72138,,679,10706,339,22751,xe" fillcolor="#366" stroked="f" strokeweight="0">
                <v:stroke miterlimit="83231f" joinstyle="miter"/>
                <v:path arrowok="t" textboxrect="0,0,97664,72138"/>
              </v:shape>
              <v:shape id="Shape 81708" o:spid="_x0000_s1106" style="position:absolute;left:54813;width:1382;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" path="m138142,r-2680,679l133117,2036r-2331,1019l128441,4412r-2010,1683l124086,7792r-1675,1697l120415,11512r-2345,3733l116060,18964r-2010,3734l112389,26757r-2679,8131l107364,43359r-1674,8457l104029,60626r-1676,8132l100679,76875r-670,6435l99339,89745r-335,6434l98669,102274r-335,6435l97999,114804r-335,6109l97329,127008,85967,125990,74591,124972,62545,123954r-12045,-679l38133,122596r-12381,-339l13051,121917,,121578,,27435,335,25059r670,-2022l2010,21001,3350,19304r670,-679l5360,18286r991,-340l8026,17946r1340,340l11376,18625r2010,679l16052,20322r2679,2036l21077,24055r2344,1344l25752,26417r2680,679l31447,27775r3336,339l38803,28454r5011,-340l48169,27435r2331,-678l52510,26078r1675,-1019l55860,24055r1674,-1018l58539,21680r991,-1358l60201,18964r670,-1343l60871,15924r-336,-1697l60201,12530r-671,-1683l58875,8810,57870,7453,56529,5756,55190,4412,53515,2715,51505,1697,49509,339,138142,xe" fillcolor="#366" stroked="f" strokeweight="0">
                <v:stroke miterlimit="83231f" joinstyle="miter"/>
                <v:path arrowok="t" textboxrect="0,0,138142,127008"/>
              </v:shape>
              <v:shape id="Shape 81709" o:spid="_x0000_s1107" style="position:absolute;left:52920;top:2168;width:1529;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" path="m51519,l63216,1018,75261,2022r12367,679l100009,3380r13050,679l126096,4738r13386,338l152853,5076r,98552l152183,105320r-1004,1693l150173,108368r-1660,1017l147173,110400r-1675,678l143823,111417r-2010,338l140152,111417r-2010,-339l136802,110740r-1340,-678l132782,108368r-2666,-1693l127436,105320r-3350,-1692l122090,102950r-2345,-339l117400,102273r-3015,-340l109374,102273r-4675,1015l102689,103966r-2010,677l98669,105660r-1340,1015l95668,107691r-1005,1354l93658,110400r-1005,1355l92318,113110r,3387l92988,118190r670,2032l94998,122592r1661,2032l98669,126656r2345,2032l103694,130381r3001,1355l110044,132752,,133091r4355,-677l8696,131398r3685,-1355l16052,128688r3685,-1692l23087,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1710" o:spid="_x0000_s1108" style="position:absolute;left:53435;top:1355;width:1014;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" path="m101335,r,71459l87628,71459,74242,71120,60870,70441,48155,70101,35453,69437,23407,68419,11362,67740,,66722,,4752,11362,4073,23407,3055,35453,2376,48155,1697,60870,1018,74242,679,87628,339,101335,xe" fillcolor="#366" stroked="f" strokeweight="0">
                <v:stroke miterlimit="83231f" joinstyle="miter"/>
                <v:path arrowok="t" textboxrect="0,0,101335,71459"/>
              </v:shape>
              <v:shape id="Shape 81711" o:spid="_x0000_s1109" style="position:absolute;left:5343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" path="m140473,r-2345,1018l135783,2036r-1996,1358l131442,4398r-1675,1697l127757,7453r-1675,1697l124421,11172r-2345,3394l119731,18286r-1675,4072l116060,26417r-2680,8132l111035,43006r-2009,8471l107364,60287r-1339,8132l104684,76197r-669,6095l103679,88062r-335,5755l102674,99234r,5755l102339,110406r-334,5756l102005,121578r-13707,l74912,121917r-13372,679l48825,123275r-12716,679l23742,124972r-12045,679l,126994,,26757,321,24720,991,22698,1996,20661,3336,18964r670,-678l5011,17946r1340,-339l7691,17607r1661,339l11362,18286r2010,1018l15716,20322r3001,2036l21062,23702r2345,1357l25752,26078r2666,1018l31433,27775r3350,339l38789,28453r5025,-339l48155,27096r2345,-679l52510,25738r1661,-1018l55845,23702r1676,-1004l58525,21340r1005,-1357l60201,18625r669,-1358l60870,15584r-335,-1697l60201,12190r-671,-1697l58860,8810,58191,7113,56851,5756,55511,4398,54171,2715,52510,1697,50500,339,140473,xe" fillcolor="#366" stroked="f" strokeweight="0">
                <v:stroke miterlimit="83231f" joinstyle="miter"/>
                <v:path arrowok="t" textboxrect="0,0,140473,126994"/>
              </v:shape>
              <v:shape id="Shape 81712" o:spid="_x0000_s1110" style="position:absolute;left:5143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" path="m63216,r2340,2376l68232,4752r3680,2361l75926,9150r4681,2376l85625,13548r5352,2036l96997,17621r6690,2022l110710,21679r7359,1698l125764,25059r17057,3394l161217,31494r,108041l160547,141228r-1005,1694l157867,144276r-1675,1354l154531,146647r-2010,678l150846,148002r-4019,l145166,147325r-1340,-340l142485,146308r-2344,-1693l137796,143260r-2331,-1693l132115,140213r-1675,-678l128109,139196r-2345,-338l122751,138518r-5017,340l113051,139873r-2007,678l109038,141228r-2007,1017l105692,143260r-1672,1016l103017,145630r-1004,1017l101011,148340r-335,1355l100676,152742r669,1695l102348,156807r1339,2370l105359,161549r2341,2032l110710,165612r3010,1354l117399,168321r3679,1017l,169338,63216,xe" fillcolor="#366" stroked="f" strokeweight="0">
                <v:stroke miterlimit="83231f" joinstyle="miter"/>
                <v:path arrowok="t" textboxrect="0,0,161217,169338"/>
              </v:shape>
              <v:shape id="Shape 81713" o:spid="_x0000_s1111" style="position:absolute;left:52271;top:1446;width:776;height:529;visibility:visible;mso-wrap-style:square;v-text-anchor:top" coordsize="77600,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" path="m77600,r,52834l60543,50458,45482,47418,38464,46060,32109,44363,26424,42666,21071,41309,16054,39626,12042,37589,8362,35892,5352,34209,3011,32173,1339,30476,335,28439,,26757,335,24720,1339,22684,3011,20661,5352,18964,8362,16928r3680,-1683l16054,13548r5017,-1697l26424,10154,32109,8471,38464,6774,45482,5416,60543,2362,77600,xe" fillcolor="#366" stroked="f" strokeweight="0">
                <v:stroke miterlimit="83231f" joinstyle="miter"/>
                <v:path arrowok="t" textboxrect="0,0,77600,52834"/>
              </v:shape>
              <v:shape id="Shape 81714" o:spid="_x0000_s1112" style="position:absolute;left:52154;top:10;width:1275;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" path="m57858,r69581,l125094,679r-2010,1018l121074,2715r-1996,1344l117403,5416r-2010,1697l113718,8810r-1340,1683l110047,14227r-2345,3380l106027,21680r-2010,3719l101337,33870r-2331,8471l96996,50798r-1674,8471l93981,67740r-1339,8117l91985,82971r-334,7113l91316,96858r,6774l90980,110406r,13548l90980,130728r-15060,2361l61543,135805r-13380,2715l36123,141560r-11038,3055l15386,147995r-4348,2036l6690,151728r-3679,1683l,155448,57858,xe" fillcolor="#366" stroked="f" strokeweight="0">
                <v:stroke miterlimit="83231f" joinstyle="miter"/>
                <v:path arrowok="t" textboxrect="0,0,127439,155448"/>
              </v:shape>
              <w10:wrap type="square" anchorx="margin" anchory="margin"/>
            </v:group>
          </w:pict>
        </mc:Fallback>
      </mc:AlternateContent>
    </w:r>
  </w:p>
  <w:p w14:paraId="4483555F" w14:textId="032F1B06" w:rsidR="00E117AC" w:rsidRDefault="00E117AC">
    <w:pPr>
      <w:spacing w:after="0" w:line="259" w:lineRule="auto"/>
      <w:ind w:left="0" w:right="-50" w:firstLine="0"/>
      <w:jc w:val="right"/>
    </w:pPr>
    <w:r>
      <w:rPr>
        <w:sz w:val="22"/>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58578" w14:textId="77777777" w:rsidR="00E117AC" w:rsidRDefault="00E117AC">
    <w:pPr>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20C1CAB3" wp14:editId="4B436D08">
              <wp:simplePos x="0" y="0"/>
              <wp:positionH relativeFrom="page">
                <wp:posOffset>898338</wp:posOffset>
              </wp:positionH>
              <wp:positionV relativeFrom="topMargin">
                <wp:align>bottom</wp:align>
              </wp:positionV>
              <wp:extent cx="5872862" cy="389362"/>
              <wp:effectExtent l="0" t="0" r="0" b="29845"/>
              <wp:wrapSquare wrapText="bothSides"/>
              <wp:docPr id="81781" name="Group 81781"/>
              <wp:cNvGraphicFramePr/>
              <a:graphic xmlns:a="http://schemas.openxmlformats.org/drawingml/2006/main">
                <a:graphicData uri="http://schemas.microsoft.com/office/word/2010/wordprocessingGroup">
                  <wpg:wgp>
                    <wpg:cNvGrpSpPr/>
                    <wpg:grpSpPr>
                      <a:xfrm>
                        <a:off x="0" y="0"/>
                        <a:ext cx="5872862" cy="389362"/>
                        <a:chOff x="0" y="0"/>
                        <a:chExt cx="5872862" cy="389362"/>
                      </a:xfrm>
                    </wpg:grpSpPr>
                    <wps:wsp>
                      <wps:cNvPr id="81798" name="Rectangle 81798"/>
                      <wps:cNvSpPr/>
                      <wps:spPr>
                        <a:xfrm>
                          <a:off x="1439240" y="1381"/>
                          <a:ext cx="1290760" cy="207922"/>
                        </a:xfrm>
                        <a:prstGeom prst="rect">
                          <a:avLst/>
                        </a:prstGeom>
                        <a:ln>
                          <a:noFill/>
                        </a:ln>
                      </wps:spPr>
                      <wps:txbx>
                        <w:txbxContent>
                          <w:p w14:paraId="38BCA42D" w14:textId="77777777" w:rsidR="00E117AC" w:rsidRDefault="00E117AC">
                            <w:pPr>
                              <w:spacing w:after="160" w:line="259" w:lineRule="auto"/>
                              <w:ind w:left="0" w:firstLine="0"/>
                              <w:jc w:val="left"/>
                            </w:pPr>
                            <w:r>
                              <w:rPr>
                                <w:sz w:val="22"/>
                              </w:rPr>
                              <w:t xml:space="preserve">Project Report: </w:t>
                            </w:r>
                          </w:p>
                        </w:txbxContent>
                      </wps:txbx>
                      <wps:bodyPr horzOverflow="overflow" vert="horz" lIns="0" tIns="0" rIns="0" bIns="0" rtlCol="0">
                        <a:noAutofit/>
                      </wps:bodyPr>
                    </wps:wsp>
                    <wps:wsp>
                      <wps:cNvPr id="81799" name="Rectangle 81799"/>
                      <wps:cNvSpPr/>
                      <wps:spPr>
                        <a:xfrm>
                          <a:off x="2411934" y="1381"/>
                          <a:ext cx="3436237" cy="207922"/>
                        </a:xfrm>
                        <a:prstGeom prst="rect">
                          <a:avLst/>
                        </a:prstGeom>
                        <a:ln>
                          <a:noFill/>
                        </a:ln>
                      </wps:spPr>
                      <wps:txbx>
                        <w:txbxContent>
                          <w:p w14:paraId="083AB05F" w14:textId="77777777" w:rsidR="00E117AC" w:rsidRDefault="00E117AC">
                            <w:pPr>
                              <w:spacing w:after="160" w:line="259" w:lineRule="auto"/>
                              <w:ind w:left="0" w:firstLine="0"/>
                              <w:jc w:val="left"/>
                            </w:pPr>
                            <w:r>
                              <w:rPr>
                                <w:sz w:val="22"/>
                              </w:rPr>
                              <w:t>INVESTIGATION INTO THE BMI BRAND</w:t>
                            </w:r>
                          </w:p>
                        </w:txbxContent>
                      </wps:txbx>
                      <wps:bodyPr horzOverflow="overflow" vert="horz" lIns="0" tIns="0" rIns="0" bIns="0" rtlCol="0">
                        <a:noAutofit/>
                      </wps:bodyPr>
                    </wps:wsp>
                    <wps:wsp>
                      <wps:cNvPr id="81800" name="Rectangle 81800"/>
                      <wps:cNvSpPr/>
                      <wps:spPr>
                        <a:xfrm>
                          <a:off x="4994733" y="1381"/>
                          <a:ext cx="51809" cy="207922"/>
                        </a:xfrm>
                        <a:prstGeom prst="rect">
                          <a:avLst/>
                        </a:prstGeom>
                        <a:ln>
                          <a:noFill/>
                        </a:ln>
                      </wps:spPr>
                      <wps:txbx>
                        <w:txbxContent>
                          <w:p w14:paraId="0BFE4FA8"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1802" name="Rectangle 81802"/>
                      <wps:cNvSpPr/>
                      <wps:spPr>
                        <a:xfrm>
                          <a:off x="5778449" y="233029"/>
                          <a:ext cx="51809" cy="207922"/>
                        </a:xfrm>
                        <a:prstGeom prst="rect">
                          <a:avLst/>
                        </a:prstGeom>
                        <a:ln>
                          <a:noFill/>
                        </a:ln>
                      </wps:spPr>
                      <wps:txbx>
                        <w:txbxContent>
                          <w:p w14:paraId="3418E8C7"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1801" name="Rectangle 81801"/>
                      <wps:cNvSpPr/>
                      <wps:spPr>
                        <a:xfrm>
                          <a:off x="4994733" y="162926"/>
                          <a:ext cx="51809" cy="207922"/>
                        </a:xfrm>
                        <a:prstGeom prst="rect">
                          <a:avLst/>
                        </a:prstGeom>
                        <a:ln>
                          <a:noFill/>
                        </a:ln>
                      </wps:spPr>
                      <wps:txbx>
                        <w:txbxContent>
                          <w:p w14:paraId="30809E94" w14:textId="77777777" w:rsidR="00E117AC" w:rsidRDefault="00E117AC">
                            <w:pPr>
                              <w:spacing w:after="160" w:line="259" w:lineRule="auto"/>
                              <w:ind w:left="0" w:firstLine="0"/>
                              <w:jc w:val="left"/>
                            </w:pPr>
                            <w:r>
                              <w:rPr>
                                <w:sz w:val="22"/>
                              </w:rPr>
                              <w:t xml:space="preserve"> </w:t>
                            </w:r>
                          </w:p>
                        </w:txbxContent>
                      </wps:txbx>
                      <wps:bodyPr horzOverflow="overflow" vert="horz" lIns="0" tIns="0" rIns="0" bIns="0" rtlCol="0">
                        <a:noAutofit/>
                      </wps:bodyPr>
                    </wps:wsp>
                    <wps:wsp>
                      <wps:cNvPr id="85808" name="Shape 85808"/>
                      <wps:cNvSpPr/>
                      <wps:spPr>
                        <a:xfrm>
                          <a:off x="0" y="362965"/>
                          <a:ext cx="5061839" cy="18288"/>
                        </a:xfrm>
                        <a:custGeom>
                          <a:avLst/>
                          <a:gdLst/>
                          <a:ahLst/>
                          <a:cxnLst/>
                          <a:rect l="0" t="0" r="0" b="0"/>
                          <a:pathLst>
                            <a:path w="5061839" h="18288">
                              <a:moveTo>
                                <a:pt x="0" y="0"/>
                              </a:moveTo>
                              <a:lnTo>
                                <a:pt x="5061839" y="0"/>
                              </a:lnTo>
                              <a:lnTo>
                                <a:pt x="5061839"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09" name="Shape 85809"/>
                      <wps:cNvSpPr/>
                      <wps:spPr>
                        <a:xfrm>
                          <a:off x="5061789" y="362965"/>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5810" name="Shape 85810"/>
                      <wps:cNvSpPr/>
                      <wps:spPr>
                        <a:xfrm>
                          <a:off x="5080077" y="362965"/>
                          <a:ext cx="792785" cy="18288"/>
                        </a:xfrm>
                        <a:custGeom>
                          <a:avLst/>
                          <a:gdLst/>
                          <a:ahLst/>
                          <a:cxnLst/>
                          <a:rect l="0" t="0" r="0" b="0"/>
                          <a:pathLst>
                            <a:path w="792785" h="18288">
                              <a:moveTo>
                                <a:pt x="0" y="0"/>
                              </a:moveTo>
                              <a:lnTo>
                                <a:pt x="792785" y="0"/>
                              </a:lnTo>
                              <a:lnTo>
                                <a:pt x="79278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81785" name="Picture 81785"/>
                        <pic:cNvPicPr/>
                      </pic:nvPicPr>
                      <pic:blipFill>
                        <a:blip r:embed="rId1"/>
                        <a:stretch>
                          <a:fillRect/>
                        </a:stretch>
                      </pic:blipFill>
                      <pic:spPr>
                        <a:xfrm>
                          <a:off x="5128168" y="1081"/>
                          <a:ext cx="640837" cy="360336"/>
                        </a:xfrm>
                        <a:prstGeom prst="rect">
                          <a:avLst/>
                        </a:prstGeom>
                      </pic:spPr>
                    </pic:pic>
                    <wps:wsp>
                      <wps:cNvPr id="81786" name="Shape 81786"/>
                      <wps:cNvSpPr/>
                      <wps:spPr>
                        <a:xfrm>
                          <a:off x="5569665" y="190054"/>
                          <a:ext cx="131790" cy="158493"/>
                        </a:xfrm>
                        <a:custGeom>
                          <a:avLst/>
                          <a:gdLst/>
                          <a:ahLst/>
                          <a:cxnLst/>
                          <a:rect l="0" t="0" r="0" b="0"/>
                          <a:pathLst>
                            <a:path w="131790" h="158493">
                              <a:moveTo>
                                <a:pt x="131790" y="0"/>
                              </a:moveTo>
                              <a:lnTo>
                                <a:pt x="73251" y="158155"/>
                              </a:lnTo>
                              <a:lnTo>
                                <a:pt x="0" y="158493"/>
                              </a:lnTo>
                              <a:lnTo>
                                <a:pt x="3685" y="157477"/>
                              </a:lnTo>
                              <a:lnTo>
                                <a:pt x="7021" y="156460"/>
                              </a:lnTo>
                              <a:lnTo>
                                <a:pt x="10036" y="155445"/>
                              </a:lnTo>
                              <a:lnTo>
                                <a:pt x="13050" y="154090"/>
                              </a:lnTo>
                              <a:lnTo>
                                <a:pt x="15730" y="152397"/>
                              </a:lnTo>
                              <a:lnTo>
                                <a:pt x="18397" y="150365"/>
                              </a:lnTo>
                              <a:lnTo>
                                <a:pt x="20407" y="148333"/>
                              </a:lnTo>
                              <a:lnTo>
                                <a:pt x="22751" y="145963"/>
                              </a:lnTo>
                              <a:lnTo>
                                <a:pt x="25082" y="141898"/>
                              </a:lnTo>
                              <a:lnTo>
                                <a:pt x="27092" y="138173"/>
                              </a:lnTo>
                              <a:lnTo>
                                <a:pt x="29102" y="134109"/>
                              </a:lnTo>
                              <a:lnTo>
                                <a:pt x="30777" y="130045"/>
                              </a:lnTo>
                              <a:lnTo>
                                <a:pt x="33778" y="121917"/>
                              </a:lnTo>
                              <a:lnTo>
                                <a:pt x="36123" y="113451"/>
                              </a:lnTo>
                              <a:lnTo>
                                <a:pt x="37798" y="104984"/>
                              </a:lnTo>
                              <a:lnTo>
                                <a:pt x="39473" y="96856"/>
                              </a:lnTo>
                              <a:lnTo>
                                <a:pt x="40813" y="88390"/>
                              </a:lnTo>
                              <a:lnTo>
                                <a:pt x="42488" y="80600"/>
                              </a:lnTo>
                              <a:lnTo>
                                <a:pt x="43144" y="73488"/>
                              </a:lnTo>
                              <a:lnTo>
                                <a:pt x="43814" y="66376"/>
                              </a:lnTo>
                              <a:lnTo>
                                <a:pt x="44484" y="59264"/>
                              </a:lnTo>
                              <a:lnTo>
                                <a:pt x="44819" y="51813"/>
                              </a:lnTo>
                              <a:lnTo>
                                <a:pt x="45154" y="44363"/>
                              </a:lnTo>
                              <a:lnTo>
                                <a:pt x="45489" y="37251"/>
                              </a:lnTo>
                              <a:lnTo>
                                <a:pt x="45824" y="29458"/>
                              </a:lnTo>
                              <a:lnTo>
                                <a:pt x="45824" y="22005"/>
                              </a:lnTo>
                              <a:lnTo>
                                <a:pt x="59879" y="19643"/>
                              </a:lnTo>
                              <a:lnTo>
                                <a:pt x="72916" y="17267"/>
                              </a:lnTo>
                              <a:lnTo>
                                <a:pt x="85297" y="14906"/>
                              </a:lnTo>
                              <a:lnTo>
                                <a:pt x="96658" y="12190"/>
                              </a:lnTo>
                              <a:lnTo>
                                <a:pt x="107029" y="9475"/>
                              </a:lnTo>
                              <a:lnTo>
                                <a:pt x="116395" y="6435"/>
                              </a:lnTo>
                              <a:lnTo>
                                <a:pt x="124756" y="3380"/>
                              </a:lnTo>
                              <a:lnTo>
                                <a:pt x="13179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87" name="Shape 81787"/>
                      <wps:cNvSpPr/>
                      <wps:spPr>
                        <a:xfrm>
                          <a:off x="5615488" y="144673"/>
                          <a:ext cx="77271" cy="53174"/>
                        </a:xfrm>
                        <a:custGeom>
                          <a:avLst/>
                          <a:gdLst/>
                          <a:ahLst/>
                          <a:cxnLst/>
                          <a:rect l="0" t="0" r="0" b="0"/>
                          <a:pathLst>
                            <a:path w="77271" h="53174">
                              <a:moveTo>
                                <a:pt x="335" y="0"/>
                              </a:moveTo>
                              <a:lnTo>
                                <a:pt x="17392" y="2362"/>
                              </a:lnTo>
                              <a:lnTo>
                                <a:pt x="32452" y="5416"/>
                              </a:lnTo>
                              <a:lnTo>
                                <a:pt x="39473" y="6774"/>
                              </a:lnTo>
                              <a:lnTo>
                                <a:pt x="45489" y="8471"/>
                              </a:lnTo>
                              <a:lnTo>
                                <a:pt x="51505" y="10154"/>
                              </a:lnTo>
                              <a:lnTo>
                                <a:pt x="56865" y="11851"/>
                              </a:lnTo>
                              <a:lnTo>
                                <a:pt x="61540" y="13548"/>
                              </a:lnTo>
                              <a:lnTo>
                                <a:pt x="65560" y="15245"/>
                              </a:lnTo>
                              <a:lnTo>
                                <a:pt x="69231" y="16928"/>
                              </a:lnTo>
                              <a:lnTo>
                                <a:pt x="71912" y="18964"/>
                              </a:lnTo>
                              <a:lnTo>
                                <a:pt x="74257" y="20661"/>
                              </a:lnTo>
                              <a:lnTo>
                                <a:pt x="75931" y="22684"/>
                              </a:lnTo>
                              <a:lnTo>
                                <a:pt x="76936" y="24720"/>
                              </a:lnTo>
                              <a:lnTo>
                                <a:pt x="77271" y="26757"/>
                              </a:lnTo>
                              <a:lnTo>
                                <a:pt x="76936" y="28439"/>
                              </a:lnTo>
                              <a:lnTo>
                                <a:pt x="75931" y="30476"/>
                              </a:lnTo>
                              <a:lnTo>
                                <a:pt x="74257" y="32512"/>
                              </a:lnTo>
                              <a:lnTo>
                                <a:pt x="71912" y="34209"/>
                              </a:lnTo>
                              <a:lnTo>
                                <a:pt x="69231" y="35892"/>
                              </a:lnTo>
                              <a:lnTo>
                                <a:pt x="65560" y="37929"/>
                              </a:lnTo>
                              <a:lnTo>
                                <a:pt x="61540" y="39626"/>
                              </a:lnTo>
                              <a:lnTo>
                                <a:pt x="56530" y="41309"/>
                              </a:lnTo>
                              <a:lnTo>
                                <a:pt x="51505" y="43006"/>
                              </a:lnTo>
                              <a:lnTo>
                                <a:pt x="45489" y="44703"/>
                              </a:lnTo>
                              <a:lnTo>
                                <a:pt x="39138" y="46060"/>
                              </a:lnTo>
                              <a:lnTo>
                                <a:pt x="32452" y="47743"/>
                              </a:lnTo>
                              <a:lnTo>
                                <a:pt x="17057" y="50458"/>
                              </a:lnTo>
                              <a:lnTo>
                                <a:pt x="0" y="53174"/>
                              </a:lnTo>
                              <a:lnTo>
                                <a:pt x="0" y="47078"/>
                              </a:lnTo>
                              <a:lnTo>
                                <a:pt x="335" y="44024"/>
                              </a:lnTo>
                              <a:lnTo>
                                <a:pt x="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88" name="Shape 81788"/>
                      <wps:cNvSpPr/>
                      <wps:spPr>
                        <a:xfrm>
                          <a:off x="5615823" y="0"/>
                          <a:ext cx="156975" cy="160583"/>
                        </a:xfrm>
                        <a:custGeom>
                          <a:avLst/>
                          <a:gdLst/>
                          <a:ahLst/>
                          <a:cxnLst/>
                          <a:rect l="0" t="0" r="0" b="0"/>
                          <a:pathLst>
                            <a:path w="156975" h="160583">
                              <a:moveTo>
                                <a:pt x="57462" y="0"/>
                              </a:moveTo>
                              <a:lnTo>
                                <a:pt x="156975" y="0"/>
                              </a:lnTo>
                              <a:lnTo>
                                <a:pt x="96659" y="160583"/>
                              </a:lnTo>
                              <a:lnTo>
                                <a:pt x="93993" y="158560"/>
                              </a:lnTo>
                              <a:lnTo>
                                <a:pt x="90643" y="156184"/>
                              </a:lnTo>
                              <a:lnTo>
                                <a:pt x="86958" y="154148"/>
                              </a:lnTo>
                              <a:lnTo>
                                <a:pt x="82617" y="152126"/>
                              </a:lnTo>
                              <a:lnTo>
                                <a:pt x="77927" y="150089"/>
                              </a:lnTo>
                              <a:lnTo>
                                <a:pt x="72916" y="148053"/>
                              </a:lnTo>
                              <a:lnTo>
                                <a:pt x="67235" y="146031"/>
                              </a:lnTo>
                              <a:lnTo>
                                <a:pt x="61205" y="144334"/>
                              </a:lnTo>
                              <a:lnTo>
                                <a:pt x="48169" y="140600"/>
                              </a:lnTo>
                              <a:lnTo>
                                <a:pt x="33443" y="137220"/>
                              </a:lnTo>
                              <a:lnTo>
                                <a:pt x="17392" y="134166"/>
                              </a:lnTo>
                              <a:lnTo>
                                <a:pt x="0" y="131464"/>
                              </a:lnTo>
                              <a:lnTo>
                                <a:pt x="0" y="27154"/>
                              </a:lnTo>
                              <a:lnTo>
                                <a:pt x="335" y="25117"/>
                              </a:lnTo>
                              <a:lnTo>
                                <a:pt x="1005" y="23095"/>
                              </a:lnTo>
                              <a:lnTo>
                                <a:pt x="2010" y="21059"/>
                              </a:lnTo>
                              <a:lnTo>
                                <a:pt x="3350" y="19362"/>
                              </a:lnTo>
                              <a:lnTo>
                                <a:pt x="4020" y="18683"/>
                              </a:lnTo>
                              <a:lnTo>
                                <a:pt x="5025" y="18343"/>
                              </a:lnTo>
                              <a:lnTo>
                                <a:pt x="6351" y="18004"/>
                              </a:lnTo>
                              <a:lnTo>
                                <a:pt x="7691" y="18004"/>
                              </a:lnTo>
                              <a:lnTo>
                                <a:pt x="9031" y="18343"/>
                              </a:lnTo>
                              <a:lnTo>
                                <a:pt x="11041" y="18683"/>
                              </a:lnTo>
                              <a:lnTo>
                                <a:pt x="13051" y="19701"/>
                              </a:lnTo>
                              <a:lnTo>
                                <a:pt x="15047" y="20719"/>
                              </a:lnTo>
                              <a:lnTo>
                                <a:pt x="18061" y="22756"/>
                              </a:lnTo>
                              <a:lnTo>
                                <a:pt x="20407" y="24113"/>
                              </a:lnTo>
                              <a:lnTo>
                                <a:pt x="23087" y="25457"/>
                              </a:lnTo>
                              <a:lnTo>
                                <a:pt x="25417" y="26475"/>
                              </a:lnTo>
                              <a:lnTo>
                                <a:pt x="28097" y="27493"/>
                              </a:lnTo>
                              <a:lnTo>
                                <a:pt x="31112" y="28172"/>
                              </a:lnTo>
                              <a:lnTo>
                                <a:pt x="34783" y="28511"/>
                              </a:lnTo>
                              <a:lnTo>
                                <a:pt x="38803" y="28851"/>
                              </a:lnTo>
                              <a:lnTo>
                                <a:pt x="43479" y="28511"/>
                              </a:lnTo>
                              <a:lnTo>
                                <a:pt x="47834" y="27493"/>
                              </a:lnTo>
                              <a:lnTo>
                                <a:pt x="49844" y="26814"/>
                              </a:lnTo>
                              <a:lnTo>
                                <a:pt x="51840" y="26136"/>
                              </a:lnTo>
                              <a:lnTo>
                                <a:pt x="53515" y="25117"/>
                              </a:lnTo>
                              <a:lnTo>
                                <a:pt x="55189" y="24113"/>
                              </a:lnTo>
                              <a:lnTo>
                                <a:pt x="56864" y="23095"/>
                              </a:lnTo>
                              <a:lnTo>
                                <a:pt x="57870" y="21737"/>
                              </a:lnTo>
                              <a:lnTo>
                                <a:pt x="58874" y="20380"/>
                              </a:lnTo>
                              <a:lnTo>
                                <a:pt x="59531" y="19022"/>
                              </a:lnTo>
                              <a:lnTo>
                                <a:pt x="59866" y="17679"/>
                              </a:lnTo>
                              <a:lnTo>
                                <a:pt x="60201" y="15982"/>
                              </a:lnTo>
                              <a:lnTo>
                                <a:pt x="59866" y="14285"/>
                              </a:lnTo>
                              <a:lnTo>
                                <a:pt x="59195" y="12588"/>
                              </a:lnTo>
                              <a:lnTo>
                                <a:pt x="58874" y="10905"/>
                              </a:lnTo>
                              <a:lnTo>
                                <a:pt x="58205" y="8868"/>
                              </a:lnTo>
                              <a:lnTo>
                                <a:pt x="57200" y="7171"/>
                              </a:lnTo>
                              <a:lnTo>
                                <a:pt x="55860" y="5474"/>
                              </a:lnTo>
                              <a:lnTo>
                                <a:pt x="54185" y="3791"/>
                              </a:lnTo>
                              <a:lnTo>
                                <a:pt x="52510" y="2434"/>
                              </a:lnTo>
                              <a:lnTo>
                                <a:pt x="50500" y="1076"/>
                              </a:lnTo>
                              <a:lnTo>
                                <a:pt x="48169" y="58"/>
                              </a:lnTo>
                              <a:lnTo>
                                <a:pt x="5746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89" name="Shape 81789"/>
                      <wps:cNvSpPr/>
                      <wps:spPr>
                        <a:xfrm>
                          <a:off x="5432542" y="216471"/>
                          <a:ext cx="146489" cy="132414"/>
                        </a:xfrm>
                        <a:custGeom>
                          <a:avLst/>
                          <a:gdLst/>
                          <a:ahLst/>
                          <a:cxnLst/>
                          <a:rect l="0" t="0" r="0" b="0"/>
                          <a:pathLst>
                            <a:path w="146489" h="132414">
                              <a:moveTo>
                                <a:pt x="146489" y="0"/>
                              </a:moveTo>
                              <a:lnTo>
                                <a:pt x="146489" y="103290"/>
                              </a:lnTo>
                              <a:lnTo>
                                <a:pt x="145819" y="105322"/>
                              </a:lnTo>
                              <a:lnTo>
                                <a:pt x="145149" y="106677"/>
                              </a:lnTo>
                              <a:lnTo>
                                <a:pt x="143823" y="108369"/>
                              </a:lnTo>
                              <a:lnTo>
                                <a:pt x="142483" y="109385"/>
                              </a:lnTo>
                              <a:lnTo>
                                <a:pt x="140808" y="110402"/>
                              </a:lnTo>
                              <a:lnTo>
                                <a:pt x="139133" y="111417"/>
                              </a:lnTo>
                              <a:lnTo>
                                <a:pt x="137123" y="111756"/>
                              </a:lnTo>
                              <a:lnTo>
                                <a:pt x="135448" y="112094"/>
                              </a:lnTo>
                              <a:lnTo>
                                <a:pt x="131777" y="111417"/>
                              </a:lnTo>
                              <a:lnTo>
                                <a:pt x="128762" y="110062"/>
                              </a:lnTo>
                              <a:lnTo>
                                <a:pt x="126417" y="108707"/>
                              </a:lnTo>
                              <a:lnTo>
                                <a:pt x="124086" y="107015"/>
                              </a:lnTo>
                              <a:lnTo>
                                <a:pt x="121071" y="105322"/>
                              </a:lnTo>
                              <a:lnTo>
                                <a:pt x="117722" y="103967"/>
                              </a:lnTo>
                              <a:lnTo>
                                <a:pt x="115725" y="103290"/>
                              </a:lnTo>
                              <a:lnTo>
                                <a:pt x="113380" y="102950"/>
                              </a:lnTo>
                              <a:lnTo>
                                <a:pt x="110701" y="102612"/>
                              </a:lnTo>
                              <a:lnTo>
                                <a:pt x="107700" y="102273"/>
                              </a:lnTo>
                              <a:lnTo>
                                <a:pt x="102675" y="102612"/>
                              </a:lnTo>
                              <a:lnTo>
                                <a:pt x="98334" y="103628"/>
                              </a:lnTo>
                              <a:lnTo>
                                <a:pt x="96324" y="104305"/>
                              </a:lnTo>
                              <a:lnTo>
                                <a:pt x="94314" y="104982"/>
                              </a:lnTo>
                              <a:lnTo>
                                <a:pt x="92639" y="105999"/>
                              </a:lnTo>
                              <a:lnTo>
                                <a:pt x="90964" y="107015"/>
                              </a:lnTo>
                              <a:lnTo>
                                <a:pt x="89303" y="108030"/>
                              </a:lnTo>
                              <a:lnTo>
                                <a:pt x="88298" y="109385"/>
                              </a:lnTo>
                              <a:lnTo>
                                <a:pt x="87293" y="110740"/>
                              </a:lnTo>
                              <a:lnTo>
                                <a:pt x="86623" y="112094"/>
                              </a:lnTo>
                              <a:lnTo>
                                <a:pt x="85953" y="113449"/>
                              </a:lnTo>
                              <a:lnTo>
                                <a:pt x="85953" y="116836"/>
                              </a:lnTo>
                              <a:lnTo>
                                <a:pt x="86288" y="118529"/>
                              </a:lnTo>
                              <a:lnTo>
                                <a:pt x="86958" y="120561"/>
                              </a:lnTo>
                              <a:lnTo>
                                <a:pt x="88298" y="122593"/>
                              </a:lnTo>
                              <a:lnTo>
                                <a:pt x="89973" y="124626"/>
                              </a:lnTo>
                              <a:lnTo>
                                <a:pt x="91969" y="126318"/>
                              </a:lnTo>
                              <a:lnTo>
                                <a:pt x="94314" y="128351"/>
                              </a:lnTo>
                              <a:lnTo>
                                <a:pt x="96994" y="129705"/>
                              </a:lnTo>
                              <a:lnTo>
                                <a:pt x="99995" y="131060"/>
                              </a:lnTo>
                              <a:lnTo>
                                <a:pt x="103010" y="132414"/>
                              </a:lnTo>
                              <a:lnTo>
                                <a:pt x="0" y="132414"/>
                              </a:lnTo>
                              <a:lnTo>
                                <a:pt x="4006" y="131738"/>
                              </a:lnTo>
                              <a:lnTo>
                                <a:pt x="7691" y="130721"/>
                              </a:lnTo>
                              <a:lnTo>
                                <a:pt x="11362" y="129705"/>
                              </a:lnTo>
                              <a:lnTo>
                                <a:pt x="14712" y="128012"/>
                              </a:lnTo>
                              <a:lnTo>
                                <a:pt x="18062" y="126318"/>
                              </a:lnTo>
                              <a:lnTo>
                                <a:pt x="20727" y="124286"/>
                              </a:lnTo>
                              <a:lnTo>
                                <a:pt x="23407" y="121916"/>
                              </a:lnTo>
                              <a:lnTo>
                                <a:pt x="26088" y="119206"/>
                              </a:lnTo>
                              <a:lnTo>
                                <a:pt x="28418" y="115481"/>
                              </a:lnTo>
                              <a:lnTo>
                                <a:pt x="30428" y="111417"/>
                              </a:lnTo>
                              <a:lnTo>
                                <a:pt x="32438" y="107692"/>
                              </a:lnTo>
                              <a:lnTo>
                                <a:pt x="34113" y="103628"/>
                              </a:lnTo>
                              <a:lnTo>
                                <a:pt x="37114" y="95500"/>
                              </a:lnTo>
                              <a:lnTo>
                                <a:pt x="39459" y="87034"/>
                              </a:lnTo>
                              <a:lnTo>
                                <a:pt x="41134" y="78905"/>
                              </a:lnTo>
                              <a:lnTo>
                                <a:pt x="42474" y="70439"/>
                              </a:lnTo>
                              <a:lnTo>
                                <a:pt x="43814" y="61973"/>
                              </a:lnTo>
                              <a:lnTo>
                                <a:pt x="45154" y="53844"/>
                              </a:lnTo>
                              <a:lnTo>
                                <a:pt x="45810" y="48087"/>
                              </a:lnTo>
                              <a:lnTo>
                                <a:pt x="46480" y="42330"/>
                              </a:lnTo>
                              <a:lnTo>
                                <a:pt x="46815" y="36233"/>
                              </a:lnTo>
                              <a:lnTo>
                                <a:pt x="47485" y="30476"/>
                              </a:lnTo>
                              <a:lnTo>
                                <a:pt x="47820" y="24041"/>
                              </a:lnTo>
                              <a:lnTo>
                                <a:pt x="48155" y="17946"/>
                              </a:lnTo>
                              <a:lnTo>
                                <a:pt x="48490" y="11850"/>
                              </a:lnTo>
                              <a:lnTo>
                                <a:pt x="48490" y="5415"/>
                              </a:lnTo>
                              <a:lnTo>
                                <a:pt x="61540" y="5077"/>
                              </a:lnTo>
                              <a:lnTo>
                                <a:pt x="74577" y="4738"/>
                              </a:lnTo>
                              <a:lnTo>
                                <a:pt x="86958" y="4398"/>
                              </a:lnTo>
                              <a:lnTo>
                                <a:pt x="99325" y="3719"/>
                              </a:lnTo>
                              <a:lnTo>
                                <a:pt x="111370" y="3041"/>
                              </a:lnTo>
                              <a:lnTo>
                                <a:pt x="123416" y="2022"/>
                              </a:lnTo>
                              <a:lnTo>
                                <a:pt x="135113" y="1358"/>
                              </a:lnTo>
                              <a:lnTo>
                                <a:pt x="14648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0" name="Shape 81790"/>
                      <wps:cNvSpPr/>
                      <wps:spPr>
                        <a:xfrm>
                          <a:off x="5481366" y="134844"/>
                          <a:ext cx="97664" cy="72138"/>
                        </a:xfrm>
                        <a:custGeom>
                          <a:avLst/>
                          <a:gdLst/>
                          <a:ahLst/>
                          <a:cxnLst/>
                          <a:rect l="0" t="0" r="0" b="0"/>
                          <a:pathLst>
                            <a:path w="97664" h="72138">
                              <a:moveTo>
                                <a:pt x="22751" y="0"/>
                              </a:moveTo>
                              <a:lnTo>
                                <a:pt x="35788" y="0"/>
                              </a:lnTo>
                              <a:lnTo>
                                <a:pt x="49174" y="339"/>
                              </a:lnTo>
                              <a:lnTo>
                                <a:pt x="62545" y="1018"/>
                              </a:lnTo>
                              <a:lnTo>
                                <a:pt x="75596" y="2036"/>
                              </a:lnTo>
                              <a:lnTo>
                                <a:pt x="81612" y="2715"/>
                              </a:lnTo>
                              <a:lnTo>
                                <a:pt x="87293" y="3394"/>
                              </a:lnTo>
                              <a:lnTo>
                                <a:pt x="92653" y="4412"/>
                              </a:lnTo>
                              <a:lnTo>
                                <a:pt x="97664" y="5430"/>
                              </a:lnTo>
                              <a:lnTo>
                                <a:pt x="97664" y="67400"/>
                              </a:lnTo>
                              <a:lnTo>
                                <a:pt x="85967" y="68758"/>
                              </a:lnTo>
                              <a:lnTo>
                                <a:pt x="73921" y="69776"/>
                              </a:lnTo>
                              <a:lnTo>
                                <a:pt x="62211" y="70441"/>
                              </a:lnTo>
                              <a:lnTo>
                                <a:pt x="50179" y="71120"/>
                              </a:lnTo>
                              <a:lnTo>
                                <a:pt x="37798" y="71459"/>
                              </a:lnTo>
                              <a:lnTo>
                                <a:pt x="25417" y="71798"/>
                              </a:lnTo>
                              <a:lnTo>
                                <a:pt x="13051" y="72138"/>
                              </a:lnTo>
                              <a:lnTo>
                                <a:pt x="0" y="72138"/>
                              </a:lnTo>
                              <a:lnTo>
                                <a:pt x="0" y="679"/>
                              </a:lnTo>
                              <a:lnTo>
                                <a:pt x="10706" y="339"/>
                              </a:lnTo>
                              <a:lnTo>
                                <a:pt x="22751"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1" name="Shape 81791"/>
                      <wps:cNvSpPr/>
                      <wps:spPr>
                        <a:xfrm>
                          <a:off x="5481366" y="58"/>
                          <a:ext cx="138142" cy="127008"/>
                        </a:xfrm>
                        <a:custGeom>
                          <a:avLst/>
                          <a:gdLst/>
                          <a:ahLst/>
                          <a:cxnLst/>
                          <a:rect l="0" t="0" r="0" b="0"/>
                          <a:pathLst>
                            <a:path w="138142" h="127008">
                              <a:moveTo>
                                <a:pt x="138142" y="0"/>
                              </a:moveTo>
                              <a:lnTo>
                                <a:pt x="135462" y="679"/>
                              </a:lnTo>
                              <a:lnTo>
                                <a:pt x="133117" y="2036"/>
                              </a:lnTo>
                              <a:lnTo>
                                <a:pt x="130786" y="3055"/>
                              </a:lnTo>
                              <a:lnTo>
                                <a:pt x="128441" y="4412"/>
                              </a:lnTo>
                              <a:lnTo>
                                <a:pt x="126431" y="6095"/>
                              </a:lnTo>
                              <a:lnTo>
                                <a:pt x="124086" y="7792"/>
                              </a:lnTo>
                              <a:lnTo>
                                <a:pt x="122411" y="9489"/>
                              </a:lnTo>
                              <a:lnTo>
                                <a:pt x="120415" y="11512"/>
                              </a:lnTo>
                              <a:lnTo>
                                <a:pt x="118070" y="15245"/>
                              </a:lnTo>
                              <a:lnTo>
                                <a:pt x="116060" y="18964"/>
                              </a:lnTo>
                              <a:lnTo>
                                <a:pt x="114050" y="22698"/>
                              </a:lnTo>
                              <a:lnTo>
                                <a:pt x="112389" y="26757"/>
                              </a:lnTo>
                              <a:lnTo>
                                <a:pt x="109710" y="34888"/>
                              </a:lnTo>
                              <a:lnTo>
                                <a:pt x="107364" y="43359"/>
                              </a:lnTo>
                              <a:lnTo>
                                <a:pt x="105690" y="51816"/>
                              </a:lnTo>
                              <a:lnTo>
                                <a:pt x="104029" y="60626"/>
                              </a:lnTo>
                              <a:lnTo>
                                <a:pt x="102353" y="68758"/>
                              </a:lnTo>
                              <a:lnTo>
                                <a:pt x="100679" y="76875"/>
                              </a:lnTo>
                              <a:lnTo>
                                <a:pt x="100009" y="83310"/>
                              </a:lnTo>
                              <a:lnTo>
                                <a:pt x="99339" y="89745"/>
                              </a:lnTo>
                              <a:lnTo>
                                <a:pt x="99004" y="96179"/>
                              </a:lnTo>
                              <a:lnTo>
                                <a:pt x="98669" y="102274"/>
                              </a:lnTo>
                              <a:lnTo>
                                <a:pt x="98334" y="108709"/>
                              </a:lnTo>
                              <a:lnTo>
                                <a:pt x="97999" y="114804"/>
                              </a:lnTo>
                              <a:lnTo>
                                <a:pt x="97664" y="120913"/>
                              </a:lnTo>
                              <a:lnTo>
                                <a:pt x="97329" y="127008"/>
                              </a:lnTo>
                              <a:lnTo>
                                <a:pt x="85967" y="125990"/>
                              </a:lnTo>
                              <a:lnTo>
                                <a:pt x="74591" y="124972"/>
                              </a:lnTo>
                              <a:lnTo>
                                <a:pt x="62545" y="123954"/>
                              </a:lnTo>
                              <a:lnTo>
                                <a:pt x="50500" y="123275"/>
                              </a:lnTo>
                              <a:lnTo>
                                <a:pt x="38133" y="122596"/>
                              </a:lnTo>
                              <a:lnTo>
                                <a:pt x="25752" y="122257"/>
                              </a:lnTo>
                              <a:lnTo>
                                <a:pt x="13051" y="121917"/>
                              </a:lnTo>
                              <a:lnTo>
                                <a:pt x="0" y="121578"/>
                              </a:lnTo>
                              <a:lnTo>
                                <a:pt x="0" y="27435"/>
                              </a:lnTo>
                              <a:lnTo>
                                <a:pt x="335" y="25059"/>
                              </a:lnTo>
                              <a:lnTo>
                                <a:pt x="1005" y="23037"/>
                              </a:lnTo>
                              <a:lnTo>
                                <a:pt x="2010" y="21001"/>
                              </a:lnTo>
                              <a:lnTo>
                                <a:pt x="3350" y="19304"/>
                              </a:lnTo>
                              <a:lnTo>
                                <a:pt x="4020" y="18625"/>
                              </a:lnTo>
                              <a:lnTo>
                                <a:pt x="5360" y="18286"/>
                              </a:lnTo>
                              <a:lnTo>
                                <a:pt x="6351" y="17946"/>
                              </a:lnTo>
                              <a:lnTo>
                                <a:pt x="8026" y="17946"/>
                              </a:lnTo>
                              <a:lnTo>
                                <a:pt x="9366" y="18286"/>
                              </a:lnTo>
                              <a:lnTo>
                                <a:pt x="11376" y="18625"/>
                              </a:lnTo>
                              <a:lnTo>
                                <a:pt x="13386" y="19304"/>
                              </a:lnTo>
                              <a:lnTo>
                                <a:pt x="16052" y="20322"/>
                              </a:lnTo>
                              <a:lnTo>
                                <a:pt x="18731" y="22358"/>
                              </a:lnTo>
                              <a:lnTo>
                                <a:pt x="21077" y="24055"/>
                              </a:lnTo>
                              <a:lnTo>
                                <a:pt x="23421" y="25399"/>
                              </a:lnTo>
                              <a:lnTo>
                                <a:pt x="25752" y="26417"/>
                              </a:lnTo>
                              <a:lnTo>
                                <a:pt x="28432" y="27096"/>
                              </a:lnTo>
                              <a:lnTo>
                                <a:pt x="31447" y="27775"/>
                              </a:lnTo>
                              <a:lnTo>
                                <a:pt x="34783" y="28114"/>
                              </a:lnTo>
                              <a:lnTo>
                                <a:pt x="38803" y="28454"/>
                              </a:lnTo>
                              <a:lnTo>
                                <a:pt x="43814" y="28114"/>
                              </a:lnTo>
                              <a:lnTo>
                                <a:pt x="48169" y="27435"/>
                              </a:lnTo>
                              <a:lnTo>
                                <a:pt x="50500" y="26757"/>
                              </a:lnTo>
                              <a:lnTo>
                                <a:pt x="52510" y="26078"/>
                              </a:lnTo>
                              <a:lnTo>
                                <a:pt x="54185" y="25059"/>
                              </a:lnTo>
                              <a:lnTo>
                                <a:pt x="55860" y="24055"/>
                              </a:lnTo>
                              <a:lnTo>
                                <a:pt x="57534" y="23037"/>
                              </a:lnTo>
                              <a:lnTo>
                                <a:pt x="58539" y="21680"/>
                              </a:lnTo>
                              <a:lnTo>
                                <a:pt x="59530" y="20322"/>
                              </a:lnTo>
                              <a:lnTo>
                                <a:pt x="60201" y="18964"/>
                              </a:lnTo>
                              <a:lnTo>
                                <a:pt x="60871" y="17621"/>
                              </a:lnTo>
                              <a:lnTo>
                                <a:pt x="60871" y="15924"/>
                              </a:lnTo>
                              <a:lnTo>
                                <a:pt x="60535" y="14227"/>
                              </a:lnTo>
                              <a:lnTo>
                                <a:pt x="60201" y="12530"/>
                              </a:lnTo>
                              <a:lnTo>
                                <a:pt x="59530" y="10847"/>
                              </a:lnTo>
                              <a:lnTo>
                                <a:pt x="58875" y="8810"/>
                              </a:lnTo>
                              <a:lnTo>
                                <a:pt x="57870" y="7453"/>
                              </a:lnTo>
                              <a:lnTo>
                                <a:pt x="56529" y="5756"/>
                              </a:lnTo>
                              <a:lnTo>
                                <a:pt x="55190" y="4412"/>
                              </a:lnTo>
                              <a:lnTo>
                                <a:pt x="53515" y="2715"/>
                              </a:lnTo>
                              <a:lnTo>
                                <a:pt x="51505" y="1697"/>
                              </a:lnTo>
                              <a:lnTo>
                                <a:pt x="49509" y="339"/>
                              </a:lnTo>
                              <a:lnTo>
                                <a:pt x="138142"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2" name="Shape 81792"/>
                      <wps:cNvSpPr/>
                      <wps:spPr>
                        <a:xfrm>
                          <a:off x="5292055" y="216811"/>
                          <a:ext cx="152853" cy="133091"/>
                        </a:xfrm>
                        <a:custGeom>
                          <a:avLst/>
                          <a:gdLst/>
                          <a:ahLst/>
                          <a:cxnLst/>
                          <a:rect l="0" t="0" r="0" b="0"/>
                          <a:pathLst>
                            <a:path w="152853" h="133091">
                              <a:moveTo>
                                <a:pt x="51519" y="0"/>
                              </a:moveTo>
                              <a:lnTo>
                                <a:pt x="63216" y="1018"/>
                              </a:lnTo>
                              <a:lnTo>
                                <a:pt x="75261" y="2022"/>
                              </a:lnTo>
                              <a:lnTo>
                                <a:pt x="87628" y="2701"/>
                              </a:lnTo>
                              <a:lnTo>
                                <a:pt x="100009" y="3380"/>
                              </a:lnTo>
                              <a:lnTo>
                                <a:pt x="113059" y="4059"/>
                              </a:lnTo>
                              <a:lnTo>
                                <a:pt x="126096" y="4738"/>
                              </a:lnTo>
                              <a:lnTo>
                                <a:pt x="139482" y="5076"/>
                              </a:lnTo>
                              <a:lnTo>
                                <a:pt x="152853" y="5076"/>
                              </a:lnTo>
                              <a:lnTo>
                                <a:pt x="152853" y="103628"/>
                              </a:lnTo>
                              <a:lnTo>
                                <a:pt x="152183" y="105320"/>
                              </a:lnTo>
                              <a:lnTo>
                                <a:pt x="151179" y="107013"/>
                              </a:lnTo>
                              <a:lnTo>
                                <a:pt x="150173" y="108368"/>
                              </a:lnTo>
                              <a:lnTo>
                                <a:pt x="148513" y="109385"/>
                              </a:lnTo>
                              <a:lnTo>
                                <a:pt x="147173" y="110400"/>
                              </a:lnTo>
                              <a:lnTo>
                                <a:pt x="145498" y="111078"/>
                              </a:lnTo>
                              <a:lnTo>
                                <a:pt x="143823" y="111417"/>
                              </a:lnTo>
                              <a:lnTo>
                                <a:pt x="141813" y="111755"/>
                              </a:lnTo>
                              <a:lnTo>
                                <a:pt x="140152" y="111417"/>
                              </a:lnTo>
                              <a:lnTo>
                                <a:pt x="138142" y="111078"/>
                              </a:lnTo>
                              <a:lnTo>
                                <a:pt x="136802" y="110740"/>
                              </a:lnTo>
                              <a:lnTo>
                                <a:pt x="135462" y="110062"/>
                              </a:lnTo>
                              <a:lnTo>
                                <a:pt x="132782" y="108368"/>
                              </a:lnTo>
                              <a:lnTo>
                                <a:pt x="130116" y="106675"/>
                              </a:lnTo>
                              <a:lnTo>
                                <a:pt x="127436" y="105320"/>
                              </a:lnTo>
                              <a:lnTo>
                                <a:pt x="124086" y="103628"/>
                              </a:lnTo>
                              <a:lnTo>
                                <a:pt x="122090" y="102950"/>
                              </a:lnTo>
                              <a:lnTo>
                                <a:pt x="119745" y="102611"/>
                              </a:lnTo>
                              <a:lnTo>
                                <a:pt x="117400" y="102273"/>
                              </a:lnTo>
                              <a:lnTo>
                                <a:pt x="114385" y="101933"/>
                              </a:lnTo>
                              <a:lnTo>
                                <a:pt x="109374" y="102273"/>
                              </a:lnTo>
                              <a:lnTo>
                                <a:pt x="104699" y="103288"/>
                              </a:lnTo>
                              <a:lnTo>
                                <a:pt x="102689" y="103966"/>
                              </a:lnTo>
                              <a:lnTo>
                                <a:pt x="100679" y="104643"/>
                              </a:lnTo>
                              <a:lnTo>
                                <a:pt x="98669" y="105660"/>
                              </a:lnTo>
                              <a:lnTo>
                                <a:pt x="97329" y="106675"/>
                              </a:lnTo>
                              <a:lnTo>
                                <a:pt x="95668" y="107691"/>
                              </a:lnTo>
                              <a:lnTo>
                                <a:pt x="94663" y="109045"/>
                              </a:lnTo>
                              <a:lnTo>
                                <a:pt x="93658" y="110400"/>
                              </a:lnTo>
                              <a:lnTo>
                                <a:pt x="92653" y="111755"/>
                              </a:lnTo>
                              <a:lnTo>
                                <a:pt x="92318" y="113110"/>
                              </a:lnTo>
                              <a:lnTo>
                                <a:pt x="92318" y="116497"/>
                              </a:lnTo>
                              <a:lnTo>
                                <a:pt x="92988" y="118190"/>
                              </a:lnTo>
                              <a:lnTo>
                                <a:pt x="93658" y="120222"/>
                              </a:lnTo>
                              <a:lnTo>
                                <a:pt x="94998" y="122592"/>
                              </a:lnTo>
                              <a:lnTo>
                                <a:pt x="96659" y="124624"/>
                              </a:lnTo>
                              <a:lnTo>
                                <a:pt x="98669" y="126656"/>
                              </a:lnTo>
                              <a:lnTo>
                                <a:pt x="101014" y="128688"/>
                              </a:lnTo>
                              <a:lnTo>
                                <a:pt x="103694" y="130381"/>
                              </a:lnTo>
                              <a:lnTo>
                                <a:pt x="106695" y="131736"/>
                              </a:lnTo>
                              <a:lnTo>
                                <a:pt x="110044" y="132752"/>
                              </a:lnTo>
                              <a:lnTo>
                                <a:pt x="0" y="133091"/>
                              </a:lnTo>
                              <a:lnTo>
                                <a:pt x="4355" y="132414"/>
                              </a:lnTo>
                              <a:lnTo>
                                <a:pt x="8696" y="131398"/>
                              </a:lnTo>
                              <a:lnTo>
                                <a:pt x="12381" y="130043"/>
                              </a:lnTo>
                              <a:lnTo>
                                <a:pt x="16052" y="128688"/>
                              </a:lnTo>
                              <a:lnTo>
                                <a:pt x="19737" y="126996"/>
                              </a:lnTo>
                              <a:lnTo>
                                <a:pt x="23087" y="124624"/>
                              </a:lnTo>
                              <a:lnTo>
                                <a:pt x="26088" y="122254"/>
                              </a:lnTo>
                              <a:lnTo>
                                <a:pt x="28767" y="119544"/>
                              </a:lnTo>
                              <a:lnTo>
                                <a:pt x="31112" y="115480"/>
                              </a:lnTo>
                              <a:lnTo>
                                <a:pt x="33122" y="111755"/>
                              </a:lnTo>
                              <a:lnTo>
                                <a:pt x="35118" y="107691"/>
                              </a:lnTo>
                              <a:lnTo>
                                <a:pt x="36793" y="103628"/>
                              </a:lnTo>
                              <a:lnTo>
                                <a:pt x="39808" y="95499"/>
                              </a:lnTo>
                              <a:lnTo>
                                <a:pt x="42153" y="87032"/>
                              </a:lnTo>
                              <a:lnTo>
                                <a:pt x="43814" y="78565"/>
                              </a:lnTo>
                              <a:lnTo>
                                <a:pt x="45154" y="70438"/>
                              </a:lnTo>
                              <a:lnTo>
                                <a:pt x="46494" y="61971"/>
                              </a:lnTo>
                              <a:lnTo>
                                <a:pt x="47499" y="54182"/>
                              </a:lnTo>
                              <a:lnTo>
                                <a:pt x="48504" y="47747"/>
                              </a:lnTo>
                              <a:lnTo>
                                <a:pt x="48839" y="40975"/>
                              </a:lnTo>
                              <a:lnTo>
                                <a:pt x="49509" y="34201"/>
                              </a:lnTo>
                              <a:lnTo>
                                <a:pt x="50179" y="27428"/>
                              </a:lnTo>
                              <a:lnTo>
                                <a:pt x="50514" y="20654"/>
                              </a:lnTo>
                              <a:lnTo>
                                <a:pt x="50849" y="13882"/>
                              </a:lnTo>
                              <a:lnTo>
                                <a:pt x="51184" y="6770"/>
                              </a:lnTo>
                              <a:lnTo>
                                <a:pt x="51519"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3" name="Shape 81793"/>
                      <wps:cNvSpPr/>
                      <wps:spPr>
                        <a:xfrm>
                          <a:off x="5343574" y="135523"/>
                          <a:ext cx="101335" cy="71459"/>
                        </a:xfrm>
                        <a:custGeom>
                          <a:avLst/>
                          <a:gdLst/>
                          <a:ahLst/>
                          <a:cxnLst/>
                          <a:rect l="0" t="0" r="0" b="0"/>
                          <a:pathLst>
                            <a:path w="101335" h="71459">
                              <a:moveTo>
                                <a:pt x="101335" y="0"/>
                              </a:moveTo>
                              <a:lnTo>
                                <a:pt x="101335" y="71459"/>
                              </a:lnTo>
                              <a:lnTo>
                                <a:pt x="87628" y="71459"/>
                              </a:lnTo>
                              <a:lnTo>
                                <a:pt x="74242" y="71120"/>
                              </a:lnTo>
                              <a:lnTo>
                                <a:pt x="60870" y="70441"/>
                              </a:lnTo>
                              <a:lnTo>
                                <a:pt x="48155" y="70101"/>
                              </a:lnTo>
                              <a:lnTo>
                                <a:pt x="35453" y="69437"/>
                              </a:lnTo>
                              <a:lnTo>
                                <a:pt x="23407" y="68419"/>
                              </a:lnTo>
                              <a:lnTo>
                                <a:pt x="11362" y="67740"/>
                              </a:lnTo>
                              <a:lnTo>
                                <a:pt x="0" y="66722"/>
                              </a:lnTo>
                              <a:lnTo>
                                <a:pt x="0" y="4752"/>
                              </a:lnTo>
                              <a:lnTo>
                                <a:pt x="11362" y="4073"/>
                              </a:lnTo>
                              <a:lnTo>
                                <a:pt x="23407" y="3055"/>
                              </a:lnTo>
                              <a:lnTo>
                                <a:pt x="35453" y="2376"/>
                              </a:lnTo>
                              <a:lnTo>
                                <a:pt x="48155" y="1697"/>
                              </a:lnTo>
                              <a:lnTo>
                                <a:pt x="60870" y="1018"/>
                              </a:lnTo>
                              <a:lnTo>
                                <a:pt x="74242" y="679"/>
                              </a:lnTo>
                              <a:lnTo>
                                <a:pt x="87628" y="339"/>
                              </a:lnTo>
                              <a:lnTo>
                                <a:pt x="101335"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4" name="Shape 81794"/>
                      <wps:cNvSpPr/>
                      <wps:spPr>
                        <a:xfrm>
                          <a:off x="5343574" y="737"/>
                          <a:ext cx="140473" cy="126994"/>
                        </a:xfrm>
                        <a:custGeom>
                          <a:avLst/>
                          <a:gdLst/>
                          <a:ahLst/>
                          <a:cxnLst/>
                          <a:rect l="0" t="0" r="0" b="0"/>
                          <a:pathLst>
                            <a:path w="140473" h="126994">
                              <a:moveTo>
                                <a:pt x="140473" y="0"/>
                              </a:moveTo>
                              <a:lnTo>
                                <a:pt x="138128" y="1018"/>
                              </a:lnTo>
                              <a:lnTo>
                                <a:pt x="135783" y="2036"/>
                              </a:lnTo>
                              <a:lnTo>
                                <a:pt x="133787" y="3394"/>
                              </a:lnTo>
                              <a:lnTo>
                                <a:pt x="131442" y="4398"/>
                              </a:lnTo>
                              <a:lnTo>
                                <a:pt x="129767" y="6095"/>
                              </a:lnTo>
                              <a:lnTo>
                                <a:pt x="127757" y="7453"/>
                              </a:lnTo>
                              <a:lnTo>
                                <a:pt x="126082" y="9150"/>
                              </a:lnTo>
                              <a:lnTo>
                                <a:pt x="124421" y="11172"/>
                              </a:lnTo>
                              <a:lnTo>
                                <a:pt x="122076" y="14566"/>
                              </a:lnTo>
                              <a:lnTo>
                                <a:pt x="119731" y="18286"/>
                              </a:lnTo>
                              <a:lnTo>
                                <a:pt x="118056" y="22358"/>
                              </a:lnTo>
                              <a:lnTo>
                                <a:pt x="116060" y="26417"/>
                              </a:lnTo>
                              <a:lnTo>
                                <a:pt x="113380" y="34549"/>
                              </a:lnTo>
                              <a:lnTo>
                                <a:pt x="111035" y="43006"/>
                              </a:lnTo>
                              <a:lnTo>
                                <a:pt x="109026" y="51477"/>
                              </a:lnTo>
                              <a:lnTo>
                                <a:pt x="107364" y="60287"/>
                              </a:lnTo>
                              <a:lnTo>
                                <a:pt x="106025" y="68419"/>
                              </a:lnTo>
                              <a:lnTo>
                                <a:pt x="104684" y="76197"/>
                              </a:lnTo>
                              <a:lnTo>
                                <a:pt x="104015" y="82292"/>
                              </a:lnTo>
                              <a:lnTo>
                                <a:pt x="103679" y="88062"/>
                              </a:lnTo>
                              <a:lnTo>
                                <a:pt x="103344" y="93817"/>
                              </a:lnTo>
                              <a:lnTo>
                                <a:pt x="102674" y="99234"/>
                              </a:lnTo>
                              <a:lnTo>
                                <a:pt x="102674" y="104989"/>
                              </a:lnTo>
                              <a:lnTo>
                                <a:pt x="102339" y="110406"/>
                              </a:lnTo>
                              <a:lnTo>
                                <a:pt x="102005" y="116162"/>
                              </a:lnTo>
                              <a:lnTo>
                                <a:pt x="102005" y="121578"/>
                              </a:lnTo>
                              <a:lnTo>
                                <a:pt x="88298" y="121578"/>
                              </a:lnTo>
                              <a:lnTo>
                                <a:pt x="74912" y="121917"/>
                              </a:lnTo>
                              <a:lnTo>
                                <a:pt x="61540" y="122596"/>
                              </a:lnTo>
                              <a:lnTo>
                                <a:pt x="48825" y="123275"/>
                              </a:lnTo>
                              <a:lnTo>
                                <a:pt x="36109" y="123954"/>
                              </a:lnTo>
                              <a:lnTo>
                                <a:pt x="23742" y="124972"/>
                              </a:lnTo>
                              <a:lnTo>
                                <a:pt x="11697" y="125651"/>
                              </a:lnTo>
                              <a:lnTo>
                                <a:pt x="0" y="126994"/>
                              </a:lnTo>
                              <a:lnTo>
                                <a:pt x="0" y="26757"/>
                              </a:lnTo>
                              <a:lnTo>
                                <a:pt x="321" y="24720"/>
                              </a:lnTo>
                              <a:lnTo>
                                <a:pt x="991" y="22698"/>
                              </a:lnTo>
                              <a:lnTo>
                                <a:pt x="1996" y="20661"/>
                              </a:lnTo>
                              <a:lnTo>
                                <a:pt x="3336" y="18964"/>
                              </a:lnTo>
                              <a:lnTo>
                                <a:pt x="4006" y="18286"/>
                              </a:lnTo>
                              <a:lnTo>
                                <a:pt x="5011" y="17946"/>
                              </a:lnTo>
                              <a:lnTo>
                                <a:pt x="6351" y="17607"/>
                              </a:lnTo>
                              <a:lnTo>
                                <a:pt x="7691" y="17607"/>
                              </a:lnTo>
                              <a:lnTo>
                                <a:pt x="9352" y="17946"/>
                              </a:lnTo>
                              <a:lnTo>
                                <a:pt x="11362" y="18286"/>
                              </a:lnTo>
                              <a:lnTo>
                                <a:pt x="13372" y="19304"/>
                              </a:lnTo>
                              <a:lnTo>
                                <a:pt x="15716" y="20322"/>
                              </a:lnTo>
                              <a:lnTo>
                                <a:pt x="18717" y="22358"/>
                              </a:lnTo>
                              <a:lnTo>
                                <a:pt x="21062" y="23702"/>
                              </a:lnTo>
                              <a:lnTo>
                                <a:pt x="23407" y="25059"/>
                              </a:lnTo>
                              <a:lnTo>
                                <a:pt x="25752" y="26078"/>
                              </a:lnTo>
                              <a:lnTo>
                                <a:pt x="28418" y="27096"/>
                              </a:lnTo>
                              <a:lnTo>
                                <a:pt x="31433" y="27775"/>
                              </a:lnTo>
                              <a:lnTo>
                                <a:pt x="34783" y="28114"/>
                              </a:lnTo>
                              <a:lnTo>
                                <a:pt x="38789" y="28453"/>
                              </a:lnTo>
                              <a:lnTo>
                                <a:pt x="43814" y="28114"/>
                              </a:lnTo>
                              <a:lnTo>
                                <a:pt x="48155" y="27096"/>
                              </a:lnTo>
                              <a:lnTo>
                                <a:pt x="50500" y="26417"/>
                              </a:lnTo>
                              <a:lnTo>
                                <a:pt x="52510" y="25738"/>
                              </a:lnTo>
                              <a:lnTo>
                                <a:pt x="54171" y="24720"/>
                              </a:lnTo>
                              <a:lnTo>
                                <a:pt x="55845" y="23702"/>
                              </a:lnTo>
                              <a:lnTo>
                                <a:pt x="57521" y="22698"/>
                              </a:lnTo>
                              <a:lnTo>
                                <a:pt x="58525" y="21340"/>
                              </a:lnTo>
                              <a:lnTo>
                                <a:pt x="59530" y="19983"/>
                              </a:lnTo>
                              <a:lnTo>
                                <a:pt x="60201" y="18625"/>
                              </a:lnTo>
                              <a:lnTo>
                                <a:pt x="60870" y="17267"/>
                              </a:lnTo>
                              <a:lnTo>
                                <a:pt x="60870" y="15584"/>
                              </a:lnTo>
                              <a:lnTo>
                                <a:pt x="60535" y="13887"/>
                              </a:lnTo>
                              <a:lnTo>
                                <a:pt x="60201" y="12190"/>
                              </a:lnTo>
                              <a:lnTo>
                                <a:pt x="59530" y="10493"/>
                              </a:lnTo>
                              <a:lnTo>
                                <a:pt x="58860" y="8810"/>
                              </a:lnTo>
                              <a:lnTo>
                                <a:pt x="58191" y="7113"/>
                              </a:lnTo>
                              <a:lnTo>
                                <a:pt x="56851" y="5756"/>
                              </a:lnTo>
                              <a:lnTo>
                                <a:pt x="55511" y="4398"/>
                              </a:lnTo>
                              <a:lnTo>
                                <a:pt x="54171" y="2715"/>
                              </a:lnTo>
                              <a:lnTo>
                                <a:pt x="52510" y="1697"/>
                              </a:lnTo>
                              <a:lnTo>
                                <a:pt x="50500" y="339"/>
                              </a:lnTo>
                              <a:lnTo>
                                <a:pt x="140473"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5" name="Shape 81795"/>
                      <wps:cNvSpPr/>
                      <wps:spPr>
                        <a:xfrm>
                          <a:off x="5143553" y="180226"/>
                          <a:ext cx="161217" cy="169338"/>
                        </a:xfrm>
                        <a:custGeom>
                          <a:avLst/>
                          <a:gdLst/>
                          <a:ahLst/>
                          <a:cxnLst/>
                          <a:rect l="0" t="0" r="0" b="0"/>
                          <a:pathLst>
                            <a:path w="161217" h="169338">
                              <a:moveTo>
                                <a:pt x="63216" y="0"/>
                              </a:moveTo>
                              <a:lnTo>
                                <a:pt x="65556" y="2376"/>
                              </a:lnTo>
                              <a:lnTo>
                                <a:pt x="68232" y="4752"/>
                              </a:lnTo>
                              <a:lnTo>
                                <a:pt x="71912" y="7113"/>
                              </a:lnTo>
                              <a:lnTo>
                                <a:pt x="75926" y="9150"/>
                              </a:lnTo>
                              <a:lnTo>
                                <a:pt x="80607" y="11526"/>
                              </a:lnTo>
                              <a:lnTo>
                                <a:pt x="85625" y="13548"/>
                              </a:lnTo>
                              <a:lnTo>
                                <a:pt x="90977" y="15584"/>
                              </a:lnTo>
                              <a:lnTo>
                                <a:pt x="96997" y="17621"/>
                              </a:lnTo>
                              <a:lnTo>
                                <a:pt x="103687" y="19643"/>
                              </a:lnTo>
                              <a:lnTo>
                                <a:pt x="110710" y="21679"/>
                              </a:lnTo>
                              <a:lnTo>
                                <a:pt x="118069" y="23377"/>
                              </a:lnTo>
                              <a:lnTo>
                                <a:pt x="125764" y="25059"/>
                              </a:lnTo>
                              <a:lnTo>
                                <a:pt x="142821" y="28453"/>
                              </a:lnTo>
                              <a:lnTo>
                                <a:pt x="161217" y="31494"/>
                              </a:lnTo>
                              <a:lnTo>
                                <a:pt x="161217" y="139535"/>
                              </a:lnTo>
                              <a:lnTo>
                                <a:pt x="160547" y="141228"/>
                              </a:lnTo>
                              <a:lnTo>
                                <a:pt x="159542" y="142922"/>
                              </a:lnTo>
                              <a:lnTo>
                                <a:pt x="157867" y="144276"/>
                              </a:lnTo>
                              <a:lnTo>
                                <a:pt x="156192" y="145630"/>
                              </a:lnTo>
                              <a:lnTo>
                                <a:pt x="154531" y="146647"/>
                              </a:lnTo>
                              <a:lnTo>
                                <a:pt x="152521" y="147325"/>
                              </a:lnTo>
                              <a:lnTo>
                                <a:pt x="150846" y="148002"/>
                              </a:lnTo>
                              <a:lnTo>
                                <a:pt x="146827" y="148002"/>
                              </a:lnTo>
                              <a:lnTo>
                                <a:pt x="145166" y="147325"/>
                              </a:lnTo>
                              <a:lnTo>
                                <a:pt x="143826" y="146985"/>
                              </a:lnTo>
                              <a:lnTo>
                                <a:pt x="142485" y="146308"/>
                              </a:lnTo>
                              <a:lnTo>
                                <a:pt x="140141" y="144615"/>
                              </a:lnTo>
                              <a:lnTo>
                                <a:pt x="137796" y="143260"/>
                              </a:lnTo>
                              <a:lnTo>
                                <a:pt x="135465" y="141567"/>
                              </a:lnTo>
                              <a:lnTo>
                                <a:pt x="132115" y="140213"/>
                              </a:lnTo>
                              <a:lnTo>
                                <a:pt x="130440" y="139535"/>
                              </a:lnTo>
                              <a:lnTo>
                                <a:pt x="128109" y="139196"/>
                              </a:lnTo>
                              <a:lnTo>
                                <a:pt x="125764" y="138858"/>
                              </a:lnTo>
                              <a:lnTo>
                                <a:pt x="122751" y="138518"/>
                              </a:lnTo>
                              <a:lnTo>
                                <a:pt x="117734" y="138858"/>
                              </a:lnTo>
                              <a:lnTo>
                                <a:pt x="113051" y="139873"/>
                              </a:lnTo>
                              <a:lnTo>
                                <a:pt x="111044" y="140551"/>
                              </a:lnTo>
                              <a:lnTo>
                                <a:pt x="109038" y="141228"/>
                              </a:lnTo>
                              <a:lnTo>
                                <a:pt x="107031" y="142245"/>
                              </a:lnTo>
                              <a:lnTo>
                                <a:pt x="105692" y="143260"/>
                              </a:lnTo>
                              <a:lnTo>
                                <a:pt x="104020" y="144276"/>
                              </a:lnTo>
                              <a:lnTo>
                                <a:pt x="103017" y="145630"/>
                              </a:lnTo>
                              <a:lnTo>
                                <a:pt x="102013" y="146647"/>
                              </a:lnTo>
                              <a:lnTo>
                                <a:pt x="101011" y="148340"/>
                              </a:lnTo>
                              <a:lnTo>
                                <a:pt x="100676" y="149695"/>
                              </a:lnTo>
                              <a:lnTo>
                                <a:pt x="100676" y="152742"/>
                              </a:lnTo>
                              <a:lnTo>
                                <a:pt x="101345" y="154437"/>
                              </a:lnTo>
                              <a:lnTo>
                                <a:pt x="102348" y="156807"/>
                              </a:lnTo>
                              <a:lnTo>
                                <a:pt x="103687" y="159177"/>
                              </a:lnTo>
                              <a:lnTo>
                                <a:pt x="105359" y="161549"/>
                              </a:lnTo>
                              <a:lnTo>
                                <a:pt x="107700" y="163581"/>
                              </a:lnTo>
                              <a:lnTo>
                                <a:pt x="110710" y="165612"/>
                              </a:lnTo>
                              <a:lnTo>
                                <a:pt x="113720" y="166966"/>
                              </a:lnTo>
                              <a:lnTo>
                                <a:pt x="117399" y="168321"/>
                              </a:lnTo>
                              <a:lnTo>
                                <a:pt x="121078" y="169338"/>
                              </a:lnTo>
                              <a:lnTo>
                                <a:pt x="0" y="169338"/>
                              </a:lnTo>
                              <a:lnTo>
                                <a:pt x="63216"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6" name="Shape 81796"/>
                      <wps:cNvSpPr/>
                      <wps:spPr>
                        <a:xfrm>
                          <a:off x="5227171" y="144673"/>
                          <a:ext cx="77600" cy="52834"/>
                        </a:xfrm>
                        <a:custGeom>
                          <a:avLst/>
                          <a:gdLst/>
                          <a:ahLst/>
                          <a:cxnLst/>
                          <a:rect l="0" t="0" r="0" b="0"/>
                          <a:pathLst>
                            <a:path w="77600" h="52834">
                              <a:moveTo>
                                <a:pt x="77600" y="0"/>
                              </a:moveTo>
                              <a:lnTo>
                                <a:pt x="77600" y="52834"/>
                              </a:lnTo>
                              <a:lnTo>
                                <a:pt x="60543" y="50458"/>
                              </a:lnTo>
                              <a:lnTo>
                                <a:pt x="45482" y="47418"/>
                              </a:lnTo>
                              <a:lnTo>
                                <a:pt x="38464" y="46060"/>
                              </a:lnTo>
                              <a:lnTo>
                                <a:pt x="32109" y="44363"/>
                              </a:lnTo>
                              <a:lnTo>
                                <a:pt x="26424" y="42666"/>
                              </a:lnTo>
                              <a:lnTo>
                                <a:pt x="21071" y="41309"/>
                              </a:lnTo>
                              <a:lnTo>
                                <a:pt x="16054" y="39626"/>
                              </a:lnTo>
                              <a:lnTo>
                                <a:pt x="12042" y="37589"/>
                              </a:lnTo>
                              <a:lnTo>
                                <a:pt x="8362" y="35892"/>
                              </a:lnTo>
                              <a:lnTo>
                                <a:pt x="5352" y="34209"/>
                              </a:lnTo>
                              <a:lnTo>
                                <a:pt x="3011" y="32173"/>
                              </a:lnTo>
                              <a:lnTo>
                                <a:pt x="1339" y="30476"/>
                              </a:lnTo>
                              <a:lnTo>
                                <a:pt x="335" y="28439"/>
                              </a:lnTo>
                              <a:lnTo>
                                <a:pt x="0" y="26757"/>
                              </a:lnTo>
                              <a:lnTo>
                                <a:pt x="335" y="24720"/>
                              </a:lnTo>
                              <a:lnTo>
                                <a:pt x="1339" y="22684"/>
                              </a:lnTo>
                              <a:lnTo>
                                <a:pt x="3011" y="20661"/>
                              </a:lnTo>
                              <a:lnTo>
                                <a:pt x="5352" y="18964"/>
                              </a:lnTo>
                              <a:lnTo>
                                <a:pt x="8362" y="16928"/>
                              </a:lnTo>
                              <a:lnTo>
                                <a:pt x="12042" y="15245"/>
                              </a:lnTo>
                              <a:lnTo>
                                <a:pt x="16054" y="13548"/>
                              </a:lnTo>
                              <a:lnTo>
                                <a:pt x="21071" y="11851"/>
                              </a:lnTo>
                              <a:lnTo>
                                <a:pt x="26424" y="10154"/>
                              </a:lnTo>
                              <a:lnTo>
                                <a:pt x="32109" y="8471"/>
                              </a:lnTo>
                              <a:lnTo>
                                <a:pt x="38464" y="6774"/>
                              </a:lnTo>
                              <a:lnTo>
                                <a:pt x="45482" y="5416"/>
                              </a:lnTo>
                              <a:lnTo>
                                <a:pt x="60543" y="2362"/>
                              </a:lnTo>
                              <a:lnTo>
                                <a:pt x="77600"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s:wsp>
                      <wps:cNvPr id="81797" name="Shape 81797"/>
                      <wps:cNvSpPr/>
                      <wps:spPr>
                        <a:xfrm>
                          <a:off x="5215465" y="1076"/>
                          <a:ext cx="127439" cy="155448"/>
                        </a:xfrm>
                        <a:custGeom>
                          <a:avLst/>
                          <a:gdLst/>
                          <a:ahLst/>
                          <a:cxnLst/>
                          <a:rect l="0" t="0" r="0" b="0"/>
                          <a:pathLst>
                            <a:path w="127439" h="155448">
                              <a:moveTo>
                                <a:pt x="57858" y="0"/>
                              </a:moveTo>
                              <a:lnTo>
                                <a:pt x="127439" y="0"/>
                              </a:lnTo>
                              <a:lnTo>
                                <a:pt x="125094" y="679"/>
                              </a:lnTo>
                              <a:lnTo>
                                <a:pt x="123084" y="1697"/>
                              </a:lnTo>
                              <a:lnTo>
                                <a:pt x="121074" y="2715"/>
                              </a:lnTo>
                              <a:lnTo>
                                <a:pt x="119078" y="4059"/>
                              </a:lnTo>
                              <a:lnTo>
                                <a:pt x="117403" y="5416"/>
                              </a:lnTo>
                              <a:lnTo>
                                <a:pt x="115393" y="7113"/>
                              </a:lnTo>
                              <a:lnTo>
                                <a:pt x="113718" y="8810"/>
                              </a:lnTo>
                              <a:lnTo>
                                <a:pt x="112378" y="10493"/>
                              </a:lnTo>
                              <a:lnTo>
                                <a:pt x="110047" y="14227"/>
                              </a:lnTo>
                              <a:lnTo>
                                <a:pt x="107702" y="17607"/>
                              </a:lnTo>
                              <a:lnTo>
                                <a:pt x="106027" y="21680"/>
                              </a:lnTo>
                              <a:lnTo>
                                <a:pt x="104017" y="25399"/>
                              </a:lnTo>
                              <a:lnTo>
                                <a:pt x="101337" y="33870"/>
                              </a:lnTo>
                              <a:lnTo>
                                <a:pt x="99006" y="42341"/>
                              </a:lnTo>
                              <a:lnTo>
                                <a:pt x="96996" y="50798"/>
                              </a:lnTo>
                              <a:lnTo>
                                <a:pt x="95322" y="59269"/>
                              </a:lnTo>
                              <a:lnTo>
                                <a:pt x="93981" y="67740"/>
                              </a:lnTo>
                              <a:lnTo>
                                <a:pt x="92642" y="75857"/>
                              </a:lnTo>
                              <a:lnTo>
                                <a:pt x="91985" y="82971"/>
                              </a:lnTo>
                              <a:lnTo>
                                <a:pt x="91651" y="90084"/>
                              </a:lnTo>
                              <a:lnTo>
                                <a:pt x="91316" y="96858"/>
                              </a:lnTo>
                              <a:lnTo>
                                <a:pt x="91316" y="103632"/>
                              </a:lnTo>
                              <a:lnTo>
                                <a:pt x="90980" y="110406"/>
                              </a:lnTo>
                              <a:lnTo>
                                <a:pt x="90980" y="123954"/>
                              </a:lnTo>
                              <a:lnTo>
                                <a:pt x="90980" y="130728"/>
                              </a:lnTo>
                              <a:lnTo>
                                <a:pt x="75920" y="133089"/>
                              </a:lnTo>
                              <a:lnTo>
                                <a:pt x="61543" y="135805"/>
                              </a:lnTo>
                              <a:lnTo>
                                <a:pt x="48163" y="138520"/>
                              </a:lnTo>
                              <a:lnTo>
                                <a:pt x="36123" y="141560"/>
                              </a:lnTo>
                              <a:lnTo>
                                <a:pt x="25085" y="144615"/>
                              </a:lnTo>
                              <a:lnTo>
                                <a:pt x="15386" y="147995"/>
                              </a:lnTo>
                              <a:lnTo>
                                <a:pt x="11038" y="150031"/>
                              </a:lnTo>
                              <a:lnTo>
                                <a:pt x="6690" y="151728"/>
                              </a:lnTo>
                              <a:lnTo>
                                <a:pt x="3011" y="153411"/>
                              </a:lnTo>
                              <a:lnTo>
                                <a:pt x="0" y="155448"/>
                              </a:lnTo>
                              <a:lnTo>
                                <a:pt x="57858" y="0"/>
                              </a:lnTo>
                              <a:close/>
                            </a:path>
                          </a:pathLst>
                        </a:custGeom>
                        <a:ln w="0" cap="flat">
                          <a:miter lim="127000"/>
                        </a:ln>
                      </wps:spPr>
                      <wps:style>
                        <a:lnRef idx="0">
                          <a:srgbClr val="000000">
                            <a:alpha val="0"/>
                          </a:srgbClr>
                        </a:lnRef>
                        <a:fillRef idx="1">
                          <a:srgbClr val="336666"/>
                        </a:fillRef>
                        <a:effectRef idx="0">
                          <a:scrgbClr r="0" g="0" b="0"/>
                        </a:effectRef>
                        <a:fontRef idx="none"/>
                      </wps:style>
                      <wps:bodyPr/>
                    </wps:wsp>
                  </wpg:wgp>
                </a:graphicData>
              </a:graphic>
            </wp:anchor>
          </w:drawing>
        </mc:Choice>
        <mc:Fallback>
          <w:pict>
            <v:group w14:anchorId="20C1CAB3" id="Group 81781" o:spid="_x0000_s1113" style="position:absolute;margin-left:70.75pt;margin-top:0;width:462.45pt;height:30.65pt;z-index:251664384;mso-position-horizontal-relative:page;mso-position-vertical:bottom;mso-position-vertical-relative:top-margin-area" coordsize="58728,389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">
              <v:rect id="Rectangle 81798" o:spid="_x0000_s1114" style="position:absolute;left:14392;top:13;width:1290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" filled="f" stroked="f">
                <v:textbox inset="0,0,0,0">
                  <w:txbxContent>
                    <w:p w14:paraId="38BCA42D" w14:textId="77777777" w:rsidR="00E117AC" w:rsidRDefault="00E117AC">
                      <w:pPr>
                        <w:spacing w:after="160" w:line="259" w:lineRule="auto"/>
                        <w:ind w:left="0" w:firstLine="0"/>
                        <w:jc w:val="left"/>
                      </w:pPr>
                      <w:r>
                        <w:rPr>
                          <w:sz w:val="22"/>
                        </w:rPr>
                        <w:t xml:space="preserve">Project Report: </w:t>
                      </w:r>
                    </w:p>
                  </w:txbxContent>
                </v:textbox>
              </v:rect>
              <v:rect id="Rectangle 81799" o:spid="_x0000_s1115" style="position:absolute;left:24119;top:13;width:34362;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" filled="f" stroked="f">
                <v:textbox inset="0,0,0,0">
                  <w:txbxContent>
                    <w:p w14:paraId="083AB05F" w14:textId="77777777" w:rsidR="00E117AC" w:rsidRDefault="00E117AC">
                      <w:pPr>
                        <w:spacing w:after="160" w:line="259" w:lineRule="auto"/>
                        <w:ind w:left="0" w:firstLine="0"/>
                        <w:jc w:val="left"/>
                      </w:pPr>
                      <w:r>
                        <w:rPr>
                          <w:sz w:val="22"/>
                        </w:rPr>
                        <w:t>INVESTIGATION INTO THE BMI BRAND</w:t>
                      </w:r>
                    </w:p>
                  </w:txbxContent>
                </v:textbox>
              </v:rect>
              <v:rect id="Rectangle 81800" o:spid="_x0000_s1116" style="position:absolute;left:49947;top:13;width:518;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" filled="f" stroked="f">
                <v:textbox inset="0,0,0,0">
                  <w:txbxContent>
                    <w:p w14:paraId="0BFE4FA8" w14:textId="77777777" w:rsidR="00E117AC" w:rsidRDefault="00E117AC">
                      <w:pPr>
                        <w:spacing w:after="160" w:line="259" w:lineRule="auto"/>
                        <w:ind w:left="0" w:firstLine="0"/>
                        <w:jc w:val="left"/>
                      </w:pPr>
                      <w:r>
                        <w:rPr>
                          <w:sz w:val="22"/>
                        </w:rPr>
                        <w:t xml:space="preserve"> </w:t>
                      </w:r>
                    </w:p>
                  </w:txbxContent>
                </v:textbox>
              </v:rect>
              <v:rect id="Rectangle 81802" o:spid="_x0000_s1117" style="position:absolute;left:57784;top:2330;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" filled="f" stroked="f">
                <v:textbox inset="0,0,0,0">
                  <w:txbxContent>
                    <w:p w14:paraId="3418E8C7" w14:textId="77777777" w:rsidR="00E117AC" w:rsidRDefault="00E117AC">
                      <w:pPr>
                        <w:spacing w:after="160" w:line="259" w:lineRule="auto"/>
                        <w:ind w:left="0" w:firstLine="0"/>
                        <w:jc w:val="left"/>
                      </w:pPr>
                      <w:r>
                        <w:rPr>
                          <w:sz w:val="22"/>
                        </w:rPr>
                        <w:t xml:space="preserve"> </w:t>
                      </w:r>
                    </w:p>
                  </w:txbxContent>
                </v:textbox>
              </v:rect>
              <v:rect id="Rectangle 81801" o:spid="_x0000_s1118" style="position:absolute;left:49947;top:1629;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" filled="f" stroked="f">
                <v:textbox inset="0,0,0,0">
                  <w:txbxContent>
                    <w:p w14:paraId="30809E94" w14:textId="77777777" w:rsidR="00E117AC" w:rsidRDefault="00E117AC">
                      <w:pPr>
                        <w:spacing w:after="160" w:line="259" w:lineRule="auto"/>
                        <w:ind w:left="0" w:firstLine="0"/>
                        <w:jc w:val="left"/>
                      </w:pPr>
                      <w:r>
                        <w:rPr>
                          <w:sz w:val="22"/>
                        </w:rPr>
                        <w:t xml:space="preserve"> </w:t>
                      </w:r>
                    </w:p>
                  </w:txbxContent>
                </v:textbox>
              </v:rect>
              <v:shape id="Shape 85808" o:spid="_x0000_s1119" style="position:absolute;top:3629;width:50618;height:183;visibility:visible;mso-wrap-style:square;v-text-anchor:top" coordsize="5061839,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" path="m,l5061839,r,18288l,18288,,e" fillcolor="black" stroked="f" strokeweight="0">
                <v:stroke miterlimit="83231f" joinstyle="miter"/>
                <v:path arrowok="t" textboxrect="0,0,5061839,18288"/>
              </v:shape>
              <v:shape id="Shape 85809" o:spid="_x0000_s1120" style="position:absolute;left:50617;top:3629;width:183;height:183;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" path="m,l18288,r,18288l,18288,,e" fillcolor="black" stroked="f" strokeweight="0">
                <v:stroke miterlimit="83231f" joinstyle="miter"/>
                <v:path arrowok="t" textboxrect="0,0,18288,18288"/>
              </v:shape>
              <v:shape id="Shape 85810" o:spid="_x0000_s1121" style="position:absolute;left:50800;top:3629;width:7928;height:183;visibility:visible;mso-wrap-style:square;v-text-anchor:top" coordsize="792785,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" path="m,l792785,r,18288l,18288,,e" fillcolor="black" stroked="f" strokeweight="0">
                <v:stroke miterlimit="83231f" joinstyle="miter"/>
                <v:path arrowok="t" textboxrect="0,0,792785,18288"/>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785" o:spid="_x0000_s1122" type="#_x0000_t75" style="position:absolute;left:51281;top:10;width:6409;height:3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">
                <v:imagedata r:id="rId2" o:title=""/>
              </v:shape>
              <v:shape id="Shape 81786" o:spid="_x0000_s1123" style="position:absolute;left:55696;top:1900;width:1318;height:1585;visibility:visible;mso-wrap-style:square;v-text-anchor:top" coordsize="131790,158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" path="m131790,l73251,158155,,158493r3685,-1016l7021,156460r3015,-1015l13050,154090r2680,-1693l18397,150365r2010,-2032l22751,145963r2331,-4065l27092,138173r2010,-4064l30777,130045r3001,-8128l36123,113451r1675,-8467l39473,96856r1340,-8466l42488,80600r656,-7112l43814,66376r670,-7112l44819,51813r335,-7450l45489,37251r335,-7793l45824,22005,59879,19643,72916,17267,85297,14906,96658,12190,107029,9475r9366,-3040l124756,3380,131790,xe" fillcolor="#366" stroked="f" strokeweight="0">
                <v:stroke miterlimit="83231f" joinstyle="miter"/>
                <v:path arrowok="t" textboxrect="0,0,131790,158493"/>
              </v:shape>
              <v:shape id="Shape 81787" o:spid="_x0000_s1124" style="position:absolute;left:56154;top:1446;width:773;height:532;visibility:visible;mso-wrap-style:square;v-text-anchor:top" coordsize="77271,53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" path="m335,l17392,2362,32452,5416r7021,1358l45489,8471r6016,1683l56865,11851r4675,1697l65560,15245r3671,1683l71912,18964r2345,1697l75931,22684r1005,2036l77271,26757r-335,1682l75931,30476r-1674,2036l71912,34209r-2681,1683l65560,37929r-4020,1697l56530,41309r-5025,1697l45489,44703r-6351,1357l32452,47743,17057,50458,,53174,,47078,335,44024,335,xe" fillcolor="#366" stroked="f" strokeweight="0">
                <v:stroke miterlimit="83231f" joinstyle="miter"/>
                <v:path arrowok="t" textboxrect="0,0,77271,53174"/>
              </v:shape>
              <v:shape id="Shape 81788" o:spid="_x0000_s1125" style="position:absolute;left:56158;width:1569;height:1605;visibility:visible;mso-wrap-style:square;v-text-anchor:top" coordsize="156975,1605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" path="m57462,r99513,l96659,160583r-2666,-2023l90643,156184r-3685,-2036l82617,152126r-4690,-2037l72916,148053r-5681,-2022l61205,144334,48169,140600,33443,137220,17392,134166,,131464,,27154,335,25117r670,-2022l2010,21059,3350,19362r670,-679l5025,18343r1326,-339l7691,18004r1340,339l11041,18683r2010,1018l15047,20719r3014,2037l20407,24113r2680,1344l25417,26475r2680,1018l31112,28172r3671,339l38803,28851r4676,-340l47834,27493r2010,-679l51840,26136r1675,-1019l55189,24113r1675,-1018l57870,21737r1004,-1357l59531,19022r335,-1343l60201,15982r-335,-1697l59195,12588r-321,-1683l58205,8868,57200,7171,55860,5474,54185,3791,52510,2434,50500,1076,48169,58,57462,xe" fillcolor="#366" stroked="f" strokeweight="0">
                <v:stroke miterlimit="83231f" joinstyle="miter"/>
                <v:path arrowok="t" textboxrect="0,0,156975,160583"/>
              </v:shape>
              <v:shape id="Shape 81789" o:spid="_x0000_s1126" style="position:absolute;left:54325;top:2164;width:1465;height:1324;visibility:visible;mso-wrap-style:square;v-text-anchor:top" coordsize="146489,132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" path="m146489,r,103290l145819,105322r-670,1355l143823,108369r-1340,1016l140808,110402r-1675,1015l137123,111756r-1675,338l131777,111417r-3015,-1355l126417,108707r-2331,-1692l121071,105322r-3349,-1355l115725,103290r-2345,-340l110701,102612r-3001,-339l102675,102612r-4341,1016l96324,104305r-2010,677l92639,105999r-1675,1016l89303,108030r-1005,1355l87293,110740r-670,1354l85953,113449r,3387l86288,118529r670,2032l88298,122593r1675,2033l91969,126318r2345,2033l96994,129705r3001,1355l103010,132414,,132414r4006,-676l7691,130721r3671,-1016l14712,128012r3350,-1694l20727,124286r2680,-2370l26088,119206r2330,-3725l30428,111417r2010,-3725l34113,103628r3001,-8128l39459,87034r1675,-8129l42474,70439r1340,-8466l45154,53844r656,-5757l46480,42330r335,-6097l47485,30476r335,-6435l48155,17946r335,-6096l48490,5415,61540,5077,74577,4738,86958,4398,99325,3719r12045,-678l123416,2022r11697,-664l146489,xe" fillcolor="#366" stroked="f" strokeweight="0">
                <v:stroke miterlimit="83231f" joinstyle="miter"/>
                <v:path arrowok="t" textboxrect="0,0,146489,132414"/>
              </v:shape>
              <v:shape id="Shape 81790" o:spid="_x0000_s1127" style="position:absolute;left:54813;top:1348;width:977;height:721;visibility:visible;mso-wrap-style:square;v-text-anchor:top" coordsize="97664,7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" path="m22751,l35788,,49174,339r13371,679l75596,2036r6016,679l87293,3394r5360,1018l97664,5430r,61970l85967,68758,73921,69776r-11710,665l50179,71120r-12381,339l25417,71798r-12366,340l,72138,,679,10706,339,22751,xe" fillcolor="#366" stroked="f" strokeweight="0">
                <v:stroke miterlimit="83231f" joinstyle="miter"/>
                <v:path arrowok="t" textboxrect="0,0,97664,72138"/>
              </v:shape>
              <v:shape id="Shape 81791" o:spid="_x0000_s1128" style="position:absolute;left:54813;width:1382;height:1270;visibility:visible;mso-wrap-style:square;v-text-anchor:top" coordsize="138142,127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" path="m138142,r-2680,679l133117,2036r-2331,1019l128441,4412r-2010,1683l124086,7792r-1675,1697l120415,11512r-2345,3733l116060,18964r-2010,3734l112389,26757r-2679,8131l107364,43359r-1674,8457l104029,60626r-1676,8132l100679,76875r-670,6435l99339,89745r-335,6434l98669,102274r-335,6435l97999,114804r-335,6109l97329,127008,85967,125990,74591,124972,62545,123954r-12045,-679l38133,122596r-12381,-339l13051,121917,,121578,,27435,335,25059r670,-2022l2010,21001,3350,19304r670,-679l5360,18286r991,-340l8026,17946r1340,340l11376,18625r2010,679l16052,20322r2679,2036l21077,24055r2344,1344l25752,26417r2680,679l31447,27775r3336,339l38803,28454r5011,-340l48169,27435r2331,-678l52510,26078r1675,-1019l55860,24055r1674,-1018l58539,21680r991,-1358l60201,18964r670,-1343l60871,15924r-336,-1697l60201,12530r-671,-1683l58875,8810,57870,7453,56529,5756,55190,4412,53515,2715,51505,1697,49509,339,138142,xe" fillcolor="#366" stroked="f" strokeweight="0">
                <v:stroke miterlimit="83231f" joinstyle="miter"/>
                <v:path arrowok="t" textboxrect="0,0,138142,127008"/>
              </v:shape>
              <v:shape id="Shape 81792" o:spid="_x0000_s1129" style="position:absolute;left:52920;top:2168;width:1529;height:1331;visibility:visible;mso-wrap-style:square;v-text-anchor:top" coordsize="152853,133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" path="m51519,l63216,1018,75261,2022r12367,679l100009,3380r13050,679l126096,4738r13386,338l152853,5076r,98552l152183,105320r-1004,1693l150173,108368r-1660,1017l147173,110400r-1675,678l143823,111417r-2010,338l140152,111417r-2010,-339l136802,110740r-1340,-678l132782,108368r-2666,-1693l127436,105320r-3350,-1692l122090,102950r-2345,-339l117400,102273r-3015,-340l109374,102273r-4675,1015l102689,103966r-2010,677l98669,105660r-1340,1015l95668,107691r-1005,1354l93658,110400r-1005,1355l92318,113110r,3387l92988,118190r670,2032l94998,122592r1661,2032l98669,126656r2345,2032l103694,130381r3001,1355l110044,132752,,133091r4355,-677l8696,131398r3685,-1355l16052,128688r3685,-1692l23087,124624r3001,-2370l28767,119544r2345,-4064l33122,111755r1996,-4064l36793,103628r3015,-8129l42153,87032r1661,-8467l45154,70438r1340,-8467l47499,54182r1005,-6435l48839,40975r670,-6774l50179,27428r335,-6774l50849,13882r335,-7112l51519,xe" fillcolor="#366" stroked="f" strokeweight="0">
                <v:stroke miterlimit="83231f" joinstyle="miter"/>
                <v:path arrowok="t" textboxrect="0,0,152853,133091"/>
              </v:shape>
              <v:shape id="Shape 81793" o:spid="_x0000_s1130" style="position:absolute;left:53435;top:1355;width:1014;height:714;visibility:visible;mso-wrap-style:square;v-text-anchor:top" coordsize="101335,7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" path="m101335,r,71459l87628,71459,74242,71120,60870,70441,48155,70101,35453,69437,23407,68419,11362,67740,,66722,,4752,11362,4073,23407,3055,35453,2376,48155,1697,60870,1018,74242,679,87628,339,101335,xe" fillcolor="#366" stroked="f" strokeweight="0">
                <v:stroke miterlimit="83231f" joinstyle="miter"/>
                <v:path arrowok="t" textboxrect="0,0,101335,71459"/>
              </v:shape>
              <v:shape id="Shape 81794" o:spid="_x0000_s1131" style="position:absolute;left:53435;top:7;width:1405;height:1270;visibility:visible;mso-wrap-style:square;v-text-anchor:top" coordsize="140473,12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" path="m140473,r-2345,1018l135783,2036r-1996,1358l131442,4398r-1675,1697l127757,7453r-1675,1697l124421,11172r-2345,3394l119731,18286r-1675,4072l116060,26417r-2680,8132l111035,43006r-2009,8471l107364,60287r-1339,8132l104684,76197r-669,6095l103679,88062r-335,5755l102674,99234r,5755l102339,110406r-334,5756l102005,121578r-13707,l74912,121917r-13372,679l48825,123275r-12716,679l23742,124972r-12045,679l,126994,,26757,321,24720,991,22698,1996,20661,3336,18964r670,-678l5011,17946r1340,-339l7691,17607r1661,339l11362,18286r2010,1018l15716,20322r3001,2036l21062,23702r2345,1357l25752,26078r2666,1018l31433,27775r3350,339l38789,28453r5025,-339l48155,27096r2345,-679l52510,25738r1661,-1018l55845,23702r1676,-1004l58525,21340r1005,-1357l60201,18625r669,-1358l60870,15584r-335,-1697l60201,12190r-671,-1697l58860,8810,58191,7113,56851,5756,55511,4398,54171,2715,52510,1697,50500,339,140473,xe" fillcolor="#366" stroked="f" strokeweight="0">
                <v:stroke miterlimit="83231f" joinstyle="miter"/>
                <v:path arrowok="t" textboxrect="0,0,140473,126994"/>
              </v:shape>
              <v:shape id="Shape 81795" o:spid="_x0000_s1132" style="position:absolute;left:51435;top:1802;width:1612;height:1693;visibility:visible;mso-wrap-style:square;v-text-anchor:top" coordsize="161217,169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" path="m63216,r2340,2376l68232,4752r3680,2361l75926,9150r4681,2376l85625,13548r5352,2036l96997,17621r6690,2022l110710,21679r7359,1698l125764,25059r17057,3394l161217,31494r,108041l160547,141228r-1005,1694l157867,144276r-1675,1354l154531,146647r-2010,678l150846,148002r-4019,l145166,147325r-1340,-340l142485,146308r-2344,-1693l137796,143260r-2331,-1693l132115,140213r-1675,-678l128109,139196r-2345,-338l122751,138518r-5017,340l113051,139873r-2007,678l109038,141228r-2007,1017l105692,143260r-1672,1016l103017,145630r-1004,1017l101011,148340r-335,1355l100676,152742r669,1695l102348,156807r1339,2370l105359,161549r2341,2032l110710,165612r3010,1354l117399,168321r3679,1017l,169338,63216,xe" fillcolor="#366" stroked="f" strokeweight="0">
                <v:stroke miterlimit="83231f" joinstyle="miter"/>
                <v:path arrowok="t" textboxrect="0,0,161217,169338"/>
              </v:shape>
              <v:shape id="Shape 81796" o:spid="_x0000_s1133" style="position:absolute;left:52271;top:1446;width:776;height:529;visibility:visible;mso-wrap-style:square;v-text-anchor:top" coordsize="77600,5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" path="m77600,r,52834l60543,50458,45482,47418,38464,46060,32109,44363,26424,42666,21071,41309,16054,39626,12042,37589,8362,35892,5352,34209,3011,32173,1339,30476,335,28439,,26757,335,24720,1339,22684,3011,20661,5352,18964,8362,16928r3680,-1683l16054,13548r5017,-1697l26424,10154,32109,8471,38464,6774,45482,5416,60543,2362,77600,xe" fillcolor="#366" stroked="f" strokeweight="0">
                <v:stroke miterlimit="83231f" joinstyle="miter"/>
                <v:path arrowok="t" textboxrect="0,0,77600,52834"/>
              </v:shape>
              <v:shape id="Shape 81797" o:spid="_x0000_s1134" style="position:absolute;left:52154;top:10;width:1275;height:1555;visibility:visible;mso-wrap-style:square;v-text-anchor:top" coordsize="127439,155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" path="m57858,r69581,l125094,679r-2010,1018l121074,2715r-1996,1344l117403,5416r-2010,1697l113718,8810r-1340,1683l110047,14227r-2345,3380l106027,21680r-2010,3719l101337,33870r-2331,8471l96996,50798r-1674,8471l93981,67740r-1339,8117l91985,82971r-334,7113l91316,96858r,6774l90980,110406r,13548l90980,130728r-15060,2361l61543,135805r-13380,2715l36123,141560r-11038,3055l15386,147995r-4348,2036l6690,151728r-3679,1683l,155448,57858,xe" fillcolor="#366" stroked="f" strokeweight="0">
                <v:stroke miterlimit="83231f" joinstyle="miter"/>
                <v:path arrowok="t" textboxrect="0,0,127439,155448"/>
              </v:shape>
              <w10:wrap type="square" anchorx="page" anchory="margin"/>
            </v:group>
          </w:pict>
        </mc:Fallback>
      </mc:AlternateContent>
    </w: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D17C2"/>
    <w:multiLevelType w:val="hybridMultilevel"/>
    <w:tmpl w:val="332A502E"/>
    <w:lvl w:ilvl="0" w:tplc="8BF82A2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F508ABE">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5AE3018">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061EA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97A7F62">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C62DF8E">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6BCB54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6AA9E3E">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A2C8800">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9622FB3"/>
    <w:multiLevelType w:val="hybridMultilevel"/>
    <w:tmpl w:val="3E860F40"/>
    <w:lvl w:ilvl="0" w:tplc="4F107CD0">
      <w:start w:val="1"/>
      <w:numFmt w:val="lowerLetter"/>
      <w:lvlText w:val="(%1)"/>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C219C2">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1E08A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402FEE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8264B4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3508788">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6003932">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F2F4A4">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6A28FC8">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A005D9B"/>
    <w:multiLevelType w:val="hybridMultilevel"/>
    <w:tmpl w:val="B0D2F8FE"/>
    <w:lvl w:ilvl="0" w:tplc="52C0F982">
      <w:start w:val="1"/>
      <w:numFmt w:val="decimal"/>
      <w:lvlText w:val="%1."/>
      <w:lvlJc w:val="left"/>
      <w:pPr>
        <w:ind w:left="730" w:hanging="360"/>
      </w:pPr>
      <w:rPr>
        <w:rFonts w:hint="default"/>
      </w:rPr>
    </w:lvl>
    <w:lvl w:ilvl="1" w:tplc="20000019" w:tentative="1">
      <w:start w:val="1"/>
      <w:numFmt w:val="lowerLetter"/>
      <w:lvlText w:val="%2."/>
      <w:lvlJc w:val="left"/>
      <w:pPr>
        <w:ind w:left="1445" w:hanging="360"/>
      </w:pPr>
    </w:lvl>
    <w:lvl w:ilvl="2" w:tplc="2000001B" w:tentative="1">
      <w:start w:val="1"/>
      <w:numFmt w:val="lowerRoman"/>
      <w:lvlText w:val="%3."/>
      <w:lvlJc w:val="right"/>
      <w:pPr>
        <w:ind w:left="2165" w:hanging="180"/>
      </w:pPr>
    </w:lvl>
    <w:lvl w:ilvl="3" w:tplc="2000000F" w:tentative="1">
      <w:start w:val="1"/>
      <w:numFmt w:val="decimal"/>
      <w:lvlText w:val="%4."/>
      <w:lvlJc w:val="left"/>
      <w:pPr>
        <w:ind w:left="2885" w:hanging="360"/>
      </w:pPr>
    </w:lvl>
    <w:lvl w:ilvl="4" w:tplc="20000019" w:tentative="1">
      <w:start w:val="1"/>
      <w:numFmt w:val="lowerLetter"/>
      <w:lvlText w:val="%5."/>
      <w:lvlJc w:val="left"/>
      <w:pPr>
        <w:ind w:left="3605" w:hanging="360"/>
      </w:pPr>
    </w:lvl>
    <w:lvl w:ilvl="5" w:tplc="2000001B" w:tentative="1">
      <w:start w:val="1"/>
      <w:numFmt w:val="lowerRoman"/>
      <w:lvlText w:val="%6."/>
      <w:lvlJc w:val="right"/>
      <w:pPr>
        <w:ind w:left="4325" w:hanging="180"/>
      </w:pPr>
    </w:lvl>
    <w:lvl w:ilvl="6" w:tplc="2000000F" w:tentative="1">
      <w:start w:val="1"/>
      <w:numFmt w:val="decimal"/>
      <w:lvlText w:val="%7."/>
      <w:lvlJc w:val="left"/>
      <w:pPr>
        <w:ind w:left="5045" w:hanging="360"/>
      </w:pPr>
    </w:lvl>
    <w:lvl w:ilvl="7" w:tplc="20000019" w:tentative="1">
      <w:start w:val="1"/>
      <w:numFmt w:val="lowerLetter"/>
      <w:lvlText w:val="%8."/>
      <w:lvlJc w:val="left"/>
      <w:pPr>
        <w:ind w:left="5765" w:hanging="360"/>
      </w:pPr>
    </w:lvl>
    <w:lvl w:ilvl="8" w:tplc="2000001B" w:tentative="1">
      <w:start w:val="1"/>
      <w:numFmt w:val="lowerRoman"/>
      <w:lvlText w:val="%9."/>
      <w:lvlJc w:val="right"/>
      <w:pPr>
        <w:ind w:left="6485" w:hanging="180"/>
      </w:pPr>
    </w:lvl>
  </w:abstractNum>
  <w:abstractNum w:abstractNumId="3" w15:restartNumberingAfterBreak="0">
    <w:nsid w:val="15CA0947"/>
    <w:multiLevelType w:val="hybridMultilevel"/>
    <w:tmpl w:val="B73C2780"/>
    <w:lvl w:ilvl="0" w:tplc="52C0F982">
      <w:start w:val="1"/>
      <w:numFmt w:val="decimal"/>
      <w:lvlText w:val="%1."/>
      <w:lvlJc w:val="left"/>
      <w:pPr>
        <w:ind w:left="725" w:hanging="360"/>
      </w:pPr>
      <w:rPr>
        <w:rFonts w:hint="default"/>
      </w:rPr>
    </w:lvl>
    <w:lvl w:ilvl="1" w:tplc="20000019" w:tentative="1">
      <w:start w:val="1"/>
      <w:numFmt w:val="lowerLetter"/>
      <w:lvlText w:val="%2."/>
      <w:lvlJc w:val="left"/>
      <w:pPr>
        <w:ind w:left="1445" w:hanging="360"/>
      </w:pPr>
    </w:lvl>
    <w:lvl w:ilvl="2" w:tplc="2000001B" w:tentative="1">
      <w:start w:val="1"/>
      <w:numFmt w:val="lowerRoman"/>
      <w:lvlText w:val="%3."/>
      <w:lvlJc w:val="right"/>
      <w:pPr>
        <w:ind w:left="2165" w:hanging="180"/>
      </w:pPr>
    </w:lvl>
    <w:lvl w:ilvl="3" w:tplc="2000000F" w:tentative="1">
      <w:start w:val="1"/>
      <w:numFmt w:val="decimal"/>
      <w:lvlText w:val="%4."/>
      <w:lvlJc w:val="left"/>
      <w:pPr>
        <w:ind w:left="2885" w:hanging="360"/>
      </w:pPr>
    </w:lvl>
    <w:lvl w:ilvl="4" w:tplc="20000019" w:tentative="1">
      <w:start w:val="1"/>
      <w:numFmt w:val="lowerLetter"/>
      <w:lvlText w:val="%5."/>
      <w:lvlJc w:val="left"/>
      <w:pPr>
        <w:ind w:left="3605" w:hanging="360"/>
      </w:pPr>
    </w:lvl>
    <w:lvl w:ilvl="5" w:tplc="2000001B" w:tentative="1">
      <w:start w:val="1"/>
      <w:numFmt w:val="lowerRoman"/>
      <w:lvlText w:val="%6."/>
      <w:lvlJc w:val="right"/>
      <w:pPr>
        <w:ind w:left="4325" w:hanging="180"/>
      </w:pPr>
    </w:lvl>
    <w:lvl w:ilvl="6" w:tplc="2000000F" w:tentative="1">
      <w:start w:val="1"/>
      <w:numFmt w:val="decimal"/>
      <w:lvlText w:val="%7."/>
      <w:lvlJc w:val="left"/>
      <w:pPr>
        <w:ind w:left="5045" w:hanging="360"/>
      </w:pPr>
    </w:lvl>
    <w:lvl w:ilvl="7" w:tplc="20000019" w:tentative="1">
      <w:start w:val="1"/>
      <w:numFmt w:val="lowerLetter"/>
      <w:lvlText w:val="%8."/>
      <w:lvlJc w:val="left"/>
      <w:pPr>
        <w:ind w:left="5765" w:hanging="360"/>
      </w:pPr>
    </w:lvl>
    <w:lvl w:ilvl="8" w:tplc="2000001B" w:tentative="1">
      <w:start w:val="1"/>
      <w:numFmt w:val="lowerRoman"/>
      <w:lvlText w:val="%9."/>
      <w:lvlJc w:val="right"/>
      <w:pPr>
        <w:ind w:left="6485" w:hanging="180"/>
      </w:pPr>
    </w:lvl>
  </w:abstractNum>
  <w:abstractNum w:abstractNumId="4" w15:restartNumberingAfterBreak="0">
    <w:nsid w:val="16D81D40"/>
    <w:multiLevelType w:val="hybridMultilevel"/>
    <w:tmpl w:val="8ED616B8"/>
    <w:lvl w:ilvl="0" w:tplc="2000000F">
      <w:start w:val="1"/>
      <w:numFmt w:val="decimal"/>
      <w:lvlText w:val="%1."/>
      <w:lvlJc w:val="left"/>
      <w:pPr>
        <w:ind w:left="1800" w:hanging="360"/>
      </w:p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5" w15:restartNumberingAfterBreak="0">
    <w:nsid w:val="23F35B32"/>
    <w:multiLevelType w:val="hybridMultilevel"/>
    <w:tmpl w:val="C3E477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3F52B37"/>
    <w:multiLevelType w:val="hybridMultilevel"/>
    <w:tmpl w:val="4D5060CC"/>
    <w:lvl w:ilvl="0" w:tplc="D438056E">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C40B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97A598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DDE66B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444586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094A48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CF4B2F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B205F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D03C5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69131FC"/>
    <w:multiLevelType w:val="hybridMultilevel"/>
    <w:tmpl w:val="B0928172"/>
    <w:lvl w:ilvl="0" w:tplc="99ACF05E">
      <w:start w:val="1"/>
      <w:numFmt w:val="bullet"/>
      <w:lvlText w:val="o"/>
      <w:lvlJc w:val="left"/>
      <w:pPr>
        <w:ind w:left="72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0F1E6DB8">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8CD0801E">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9190C164">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D43A6BBA">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5E58EAA2">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5B25666">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1D940CB0">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24E27DC0">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B1B6F21"/>
    <w:multiLevelType w:val="hybridMultilevel"/>
    <w:tmpl w:val="2D488A68"/>
    <w:lvl w:ilvl="0" w:tplc="513A7234">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BFC3A5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8942B4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D82D5A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040BE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DF4F4B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FF4A20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90C066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228289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F342A2F"/>
    <w:multiLevelType w:val="hybridMultilevel"/>
    <w:tmpl w:val="001EDC6E"/>
    <w:lvl w:ilvl="0" w:tplc="152A45A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00AFC3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89A15E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C8EFA7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8A82B1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9DE7A5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2A677D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58E526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B0C4E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1C05155"/>
    <w:multiLevelType w:val="hybridMultilevel"/>
    <w:tmpl w:val="E282288E"/>
    <w:lvl w:ilvl="0" w:tplc="2DB84170">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ACE1E1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EE494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362B6A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83286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C8C1D1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286B7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EBE313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78784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C810AB"/>
    <w:multiLevelType w:val="hybridMultilevel"/>
    <w:tmpl w:val="59D0EC54"/>
    <w:lvl w:ilvl="0" w:tplc="E570B8F2">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02AF194">
      <w:start w:val="1"/>
      <w:numFmt w:val="bullet"/>
      <w:lvlText w:val="o"/>
      <w:lvlJc w:val="left"/>
      <w:pPr>
        <w:ind w:left="145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E442364">
      <w:start w:val="1"/>
      <w:numFmt w:val="bullet"/>
      <w:lvlText w:val="▪"/>
      <w:lvlJc w:val="left"/>
      <w:pPr>
        <w:ind w:left="21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2462604">
      <w:start w:val="1"/>
      <w:numFmt w:val="bullet"/>
      <w:lvlText w:val="•"/>
      <w:lvlJc w:val="left"/>
      <w:pPr>
        <w:ind w:left="28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A8A892">
      <w:start w:val="1"/>
      <w:numFmt w:val="bullet"/>
      <w:lvlText w:val="o"/>
      <w:lvlJc w:val="left"/>
      <w:pPr>
        <w:ind w:left="361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DEAB48C">
      <w:start w:val="1"/>
      <w:numFmt w:val="bullet"/>
      <w:lvlText w:val="▪"/>
      <w:lvlJc w:val="left"/>
      <w:pPr>
        <w:ind w:left="433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B7215A6">
      <w:start w:val="1"/>
      <w:numFmt w:val="bullet"/>
      <w:lvlText w:val="•"/>
      <w:lvlJc w:val="left"/>
      <w:pPr>
        <w:ind w:left="50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EC77C2">
      <w:start w:val="1"/>
      <w:numFmt w:val="bullet"/>
      <w:lvlText w:val="o"/>
      <w:lvlJc w:val="left"/>
      <w:pPr>
        <w:ind w:left="577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9037D6">
      <w:start w:val="1"/>
      <w:numFmt w:val="bullet"/>
      <w:lvlText w:val="▪"/>
      <w:lvlJc w:val="left"/>
      <w:pPr>
        <w:ind w:left="649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766505"/>
    <w:multiLevelType w:val="hybridMultilevel"/>
    <w:tmpl w:val="61C08D4E"/>
    <w:lvl w:ilvl="0" w:tplc="6334412E">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3651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EC4C2A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AC6C4B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E9A7B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EEEFE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1AA25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58E9EB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9D8CD4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8F372F6"/>
    <w:multiLevelType w:val="hybridMultilevel"/>
    <w:tmpl w:val="1B001752"/>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A825970"/>
    <w:multiLevelType w:val="hybridMultilevel"/>
    <w:tmpl w:val="E884BBBA"/>
    <w:lvl w:ilvl="0" w:tplc="20000001">
      <w:start w:val="1"/>
      <w:numFmt w:val="bullet"/>
      <w:lvlText w:val=""/>
      <w:lvlJc w:val="left"/>
      <w:pPr>
        <w:ind w:left="1435" w:hanging="360"/>
      </w:pPr>
      <w:rPr>
        <w:rFonts w:ascii="Symbol" w:hAnsi="Symbol" w:hint="default"/>
      </w:rPr>
    </w:lvl>
    <w:lvl w:ilvl="1" w:tplc="20000003" w:tentative="1">
      <w:start w:val="1"/>
      <w:numFmt w:val="bullet"/>
      <w:lvlText w:val="o"/>
      <w:lvlJc w:val="left"/>
      <w:pPr>
        <w:ind w:left="2155" w:hanging="360"/>
      </w:pPr>
      <w:rPr>
        <w:rFonts w:ascii="Courier New" w:hAnsi="Courier New" w:cs="Courier New" w:hint="default"/>
      </w:rPr>
    </w:lvl>
    <w:lvl w:ilvl="2" w:tplc="20000005" w:tentative="1">
      <w:start w:val="1"/>
      <w:numFmt w:val="bullet"/>
      <w:lvlText w:val=""/>
      <w:lvlJc w:val="left"/>
      <w:pPr>
        <w:ind w:left="2875" w:hanging="360"/>
      </w:pPr>
      <w:rPr>
        <w:rFonts w:ascii="Wingdings" w:hAnsi="Wingdings" w:hint="default"/>
      </w:rPr>
    </w:lvl>
    <w:lvl w:ilvl="3" w:tplc="20000001" w:tentative="1">
      <w:start w:val="1"/>
      <w:numFmt w:val="bullet"/>
      <w:lvlText w:val=""/>
      <w:lvlJc w:val="left"/>
      <w:pPr>
        <w:ind w:left="3595" w:hanging="360"/>
      </w:pPr>
      <w:rPr>
        <w:rFonts w:ascii="Symbol" w:hAnsi="Symbol" w:hint="default"/>
      </w:rPr>
    </w:lvl>
    <w:lvl w:ilvl="4" w:tplc="20000003" w:tentative="1">
      <w:start w:val="1"/>
      <w:numFmt w:val="bullet"/>
      <w:lvlText w:val="o"/>
      <w:lvlJc w:val="left"/>
      <w:pPr>
        <w:ind w:left="4315" w:hanging="360"/>
      </w:pPr>
      <w:rPr>
        <w:rFonts w:ascii="Courier New" w:hAnsi="Courier New" w:cs="Courier New" w:hint="default"/>
      </w:rPr>
    </w:lvl>
    <w:lvl w:ilvl="5" w:tplc="20000005" w:tentative="1">
      <w:start w:val="1"/>
      <w:numFmt w:val="bullet"/>
      <w:lvlText w:val=""/>
      <w:lvlJc w:val="left"/>
      <w:pPr>
        <w:ind w:left="5035" w:hanging="360"/>
      </w:pPr>
      <w:rPr>
        <w:rFonts w:ascii="Wingdings" w:hAnsi="Wingdings" w:hint="default"/>
      </w:rPr>
    </w:lvl>
    <w:lvl w:ilvl="6" w:tplc="20000001" w:tentative="1">
      <w:start w:val="1"/>
      <w:numFmt w:val="bullet"/>
      <w:lvlText w:val=""/>
      <w:lvlJc w:val="left"/>
      <w:pPr>
        <w:ind w:left="5755" w:hanging="360"/>
      </w:pPr>
      <w:rPr>
        <w:rFonts w:ascii="Symbol" w:hAnsi="Symbol" w:hint="default"/>
      </w:rPr>
    </w:lvl>
    <w:lvl w:ilvl="7" w:tplc="20000003" w:tentative="1">
      <w:start w:val="1"/>
      <w:numFmt w:val="bullet"/>
      <w:lvlText w:val="o"/>
      <w:lvlJc w:val="left"/>
      <w:pPr>
        <w:ind w:left="6475" w:hanging="360"/>
      </w:pPr>
      <w:rPr>
        <w:rFonts w:ascii="Courier New" w:hAnsi="Courier New" w:cs="Courier New" w:hint="default"/>
      </w:rPr>
    </w:lvl>
    <w:lvl w:ilvl="8" w:tplc="20000005" w:tentative="1">
      <w:start w:val="1"/>
      <w:numFmt w:val="bullet"/>
      <w:lvlText w:val=""/>
      <w:lvlJc w:val="left"/>
      <w:pPr>
        <w:ind w:left="7195" w:hanging="360"/>
      </w:pPr>
      <w:rPr>
        <w:rFonts w:ascii="Wingdings" w:hAnsi="Wingdings" w:hint="default"/>
      </w:rPr>
    </w:lvl>
  </w:abstractNum>
  <w:abstractNum w:abstractNumId="15" w15:restartNumberingAfterBreak="0">
    <w:nsid w:val="413E2D81"/>
    <w:multiLevelType w:val="hybridMultilevel"/>
    <w:tmpl w:val="E0CC8044"/>
    <w:lvl w:ilvl="0" w:tplc="20000001">
      <w:start w:val="1"/>
      <w:numFmt w:val="bullet"/>
      <w:lvlText w:val=""/>
      <w:lvlJc w:val="left"/>
      <w:pPr>
        <w:ind w:left="789" w:hanging="360"/>
      </w:pPr>
      <w:rPr>
        <w:rFonts w:ascii="Symbol" w:hAnsi="Symbol" w:hint="default"/>
      </w:rPr>
    </w:lvl>
    <w:lvl w:ilvl="1" w:tplc="20000003" w:tentative="1">
      <w:start w:val="1"/>
      <w:numFmt w:val="bullet"/>
      <w:lvlText w:val="o"/>
      <w:lvlJc w:val="left"/>
      <w:pPr>
        <w:ind w:left="1509" w:hanging="360"/>
      </w:pPr>
      <w:rPr>
        <w:rFonts w:ascii="Courier New" w:hAnsi="Courier New" w:cs="Courier New" w:hint="default"/>
      </w:rPr>
    </w:lvl>
    <w:lvl w:ilvl="2" w:tplc="20000005" w:tentative="1">
      <w:start w:val="1"/>
      <w:numFmt w:val="bullet"/>
      <w:lvlText w:val=""/>
      <w:lvlJc w:val="left"/>
      <w:pPr>
        <w:ind w:left="2229" w:hanging="360"/>
      </w:pPr>
      <w:rPr>
        <w:rFonts w:ascii="Wingdings" w:hAnsi="Wingdings" w:hint="default"/>
      </w:rPr>
    </w:lvl>
    <w:lvl w:ilvl="3" w:tplc="20000001" w:tentative="1">
      <w:start w:val="1"/>
      <w:numFmt w:val="bullet"/>
      <w:lvlText w:val=""/>
      <w:lvlJc w:val="left"/>
      <w:pPr>
        <w:ind w:left="2949" w:hanging="360"/>
      </w:pPr>
      <w:rPr>
        <w:rFonts w:ascii="Symbol" w:hAnsi="Symbol" w:hint="default"/>
      </w:rPr>
    </w:lvl>
    <w:lvl w:ilvl="4" w:tplc="20000003" w:tentative="1">
      <w:start w:val="1"/>
      <w:numFmt w:val="bullet"/>
      <w:lvlText w:val="o"/>
      <w:lvlJc w:val="left"/>
      <w:pPr>
        <w:ind w:left="3669" w:hanging="360"/>
      </w:pPr>
      <w:rPr>
        <w:rFonts w:ascii="Courier New" w:hAnsi="Courier New" w:cs="Courier New" w:hint="default"/>
      </w:rPr>
    </w:lvl>
    <w:lvl w:ilvl="5" w:tplc="20000005" w:tentative="1">
      <w:start w:val="1"/>
      <w:numFmt w:val="bullet"/>
      <w:lvlText w:val=""/>
      <w:lvlJc w:val="left"/>
      <w:pPr>
        <w:ind w:left="4389" w:hanging="360"/>
      </w:pPr>
      <w:rPr>
        <w:rFonts w:ascii="Wingdings" w:hAnsi="Wingdings" w:hint="default"/>
      </w:rPr>
    </w:lvl>
    <w:lvl w:ilvl="6" w:tplc="20000001" w:tentative="1">
      <w:start w:val="1"/>
      <w:numFmt w:val="bullet"/>
      <w:lvlText w:val=""/>
      <w:lvlJc w:val="left"/>
      <w:pPr>
        <w:ind w:left="5109" w:hanging="360"/>
      </w:pPr>
      <w:rPr>
        <w:rFonts w:ascii="Symbol" w:hAnsi="Symbol" w:hint="default"/>
      </w:rPr>
    </w:lvl>
    <w:lvl w:ilvl="7" w:tplc="20000003" w:tentative="1">
      <w:start w:val="1"/>
      <w:numFmt w:val="bullet"/>
      <w:lvlText w:val="o"/>
      <w:lvlJc w:val="left"/>
      <w:pPr>
        <w:ind w:left="5829" w:hanging="360"/>
      </w:pPr>
      <w:rPr>
        <w:rFonts w:ascii="Courier New" w:hAnsi="Courier New" w:cs="Courier New" w:hint="default"/>
      </w:rPr>
    </w:lvl>
    <w:lvl w:ilvl="8" w:tplc="20000005" w:tentative="1">
      <w:start w:val="1"/>
      <w:numFmt w:val="bullet"/>
      <w:lvlText w:val=""/>
      <w:lvlJc w:val="left"/>
      <w:pPr>
        <w:ind w:left="6549" w:hanging="360"/>
      </w:pPr>
      <w:rPr>
        <w:rFonts w:ascii="Wingdings" w:hAnsi="Wingdings" w:hint="default"/>
      </w:rPr>
    </w:lvl>
  </w:abstractNum>
  <w:abstractNum w:abstractNumId="16" w15:restartNumberingAfterBreak="0">
    <w:nsid w:val="43FD7897"/>
    <w:multiLevelType w:val="hybridMultilevel"/>
    <w:tmpl w:val="2E00444A"/>
    <w:lvl w:ilvl="0" w:tplc="2242B3B0">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DC4B3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8EA27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AD8F07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440D07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736B2D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94AA85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F9C358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2DC725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69B7125"/>
    <w:multiLevelType w:val="hybridMultilevel"/>
    <w:tmpl w:val="B7CCA550"/>
    <w:lvl w:ilvl="0" w:tplc="5AB0733C">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B0C909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E1EB2B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9746A7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4A0865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FFAB70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B1CFDE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E0757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0DAC2F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89B18E2"/>
    <w:multiLevelType w:val="hybridMultilevel"/>
    <w:tmpl w:val="71788DFE"/>
    <w:lvl w:ilvl="0" w:tplc="C61CA65E">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CA58D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EEA020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528BDF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2B8DC4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5B489E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C2E29B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C20F53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1FACCB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8E131FB"/>
    <w:multiLevelType w:val="hybridMultilevel"/>
    <w:tmpl w:val="5374162C"/>
    <w:lvl w:ilvl="0" w:tplc="52C0F982">
      <w:start w:val="1"/>
      <w:numFmt w:val="decimal"/>
      <w:lvlText w:val="%1."/>
      <w:lvlJc w:val="left"/>
      <w:pPr>
        <w:ind w:left="715" w:hanging="360"/>
      </w:pPr>
      <w:rPr>
        <w:rFonts w:hint="default"/>
      </w:rPr>
    </w:lvl>
    <w:lvl w:ilvl="1" w:tplc="20000019" w:tentative="1">
      <w:start w:val="1"/>
      <w:numFmt w:val="lowerLetter"/>
      <w:lvlText w:val="%2."/>
      <w:lvlJc w:val="left"/>
      <w:pPr>
        <w:ind w:left="1430" w:hanging="360"/>
      </w:pPr>
    </w:lvl>
    <w:lvl w:ilvl="2" w:tplc="2000001B" w:tentative="1">
      <w:start w:val="1"/>
      <w:numFmt w:val="lowerRoman"/>
      <w:lvlText w:val="%3."/>
      <w:lvlJc w:val="right"/>
      <w:pPr>
        <w:ind w:left="2150" w:hanging="180"/>
      </w:pPr>
    </w:lvl>
    <w:lvl w:ilvl="3" w:tplc="2000000F" w:tentative="1">
      <w:start w:val="1"/>
      <w:numFmt w:val="decimal"/>
      <w:lvlText w:val="%4."/>
      <w:lvlJc w:val="left"/>
      <w:pPr>
        <w:ind w:left="2870" w:hanging="360"/>
      </w:pPr>
    </w:lvl>
    <w:lvl w:ilvl="4" w:tplc="20000019" w:tentative="1">
      <w:start w:val="1"/>
      <w:numFmt w:val="lowerLetter"/>
      <w:lvlText w:val="%5."/>
      <w:lvlJc w:val="left"/>
      <w:pPr>
        <w:ind w:left="3590" w:hanging="360"/>
      </w:pPr>
    </w:lvl>
    <w:lvl w:ilvl="5" w:tplc="2000001B" w:tentative="1">
      <w:start w:val="1"/>
      <w:numFmt w:val="lowerRoman"/>
      <w:lvlText w:val="%6."/>
      <w:lvlJc w:val="right"/>
      <w:pPr>
        <w:ind w:left="4310" w:hanging="180"/>
      </w:pPr>
    </w:lvl>
    <w:lvl w:ilvl="6" w:tplc="2000000F" w:tentative="1">
      <w:start w:val="1"/>
      <w:numFmt w:val="decimal"/>
      <w:lvlText w:val="%7."/>
      <w:lvlJc w:val="left"/>
      <w:pPr>
        <w:ind w:left="5030" w:hanging="360"/>
      </w:pPr>
    </w:lvl>
    <w:lvl w:ilvl="7" w:tplc="20000019" w:tentative="1">
      <w:start w:val="1"/>
      <w:numFmt w:val="lowerLetter"/>
      <w:lvlText w:val="%8."/>
      <w:lvlJc w:val="left"/>
      <w:pPr>
        <w:ind w:left="5750" w:hanging="360"/>
      </w:pPr>
    </w:lvl>
    <w:lvl w:ilvl="8" w:tplc="2000001B" w:tentative="1">
      <w:start w:val="1"/>
      <w:numFmt w:val="lowerRoman"/>
      <w:lvlText w:val="%9."/>
      <w:lvlJc w:val="right"/>
      <w:pPr>
        <w:ind w:left="6470" w:hanging="180"/>
      </w:pPr>
    </w:lvl>
  </w:abstractNum>
  <w:abstractNum w:abstractNumId="20" w15:restartNumberingAfterBreak="0">
    <w:nsid w:val="49E47AE5"/>
    <w:multiLevelType w:val="hybridMultilevel"/>
    <w:tmpl w:val="C846A6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AE03FE9"/>
    <w:multiLevelType w:val="hybridMultilevel"/>
    <w:tmpl w:val="2050EA76"/>
    <w:lvl w:ilvl="0" w:tplc="20000001">
      <w:start w:val="1"/>
      <w:numFmt w:val="bullet"/>
      <w:lvlText w:val=""/>
      <w:lvlJc w:val="left"/>
      <w:pPr>
        <w:ind w:left="1435" w:hanging="360"/>
      </w:pPr>
      <w:rPr>
        <w:rFonts w:ascii="Symbol" w:hAnsi="Symbol" w:hint="default"/>
      </w:rPr>
    </w:lvl>
    <w:lvl w:ilvl="1" w:tplc="20000003" w:tentative="1">
      <w:start w:val="1"/>
      <w:numFmt w:val="bullet"/>
      <w:lvlText w:val="o"/>
      <w:lvlJc w:val="left"/>
      <w:pPr>
        <w:ind w:left="2155" w:hanging="360"/>
      </w:pPr>
      <w:rPr>
        <w:rFonts w:ascii="Courier New" w:hAnsi="Courier New" w:cs="Courier New" w:hint="default"/>
      </w:rPr>
    </w:lvl>
    <w:lvl w:ilvl="2" w:tplc="20000005" w:tentative="1">
      <w:start w:val="1"/>
      <w:numFmt w:val="bullet"/>
      <w:lvlText w:val=""/>
      <w:lvlJc w:val="left"/>
      <w:pPr>
        <w:ind w:left="2875" w:hanging="360"/>
      </w:pPr>
      <w:rPr>
        <w:rFonts w:ascii="Wingdings" w:hAnsi="Wingdings" w:hint="default"/>
      </w:rPr>
    </w:lvl>
    <w:lvl w:ilvl="3" w:tplc="20000001" w:tentative="1">
      <w:start w:val="1"/>
      <w:numFmt w:val="bullet"/>
      <w:lvlText w:val=""/>
      <w:lvlJc w:val="left"/>
      <w:pPr>
        <w:ind w:left="3595" w:hanging="360"/>
      </w:pPr>
      <w:rPr>
        <w:rFonts w:ascii="Symbol" w:hAnsi="Symbol" w:hint="default"/>
      </w:rPr>
    </w:lvl>
    <w:lvl w:ilvl="4" w:tplc="20000003" w:tentative="1">
      <w:start w:val="1"/>
      <w:numFmt w:val="bullet"/>
      <w:lvlText w:val="o"/>
      <w:lvlJc w:val="left"/>
      <w:pPr>
        <w:ind w:left="4315" w:hanging="360"/>
      </w:pPr>
      <w:rPr>
        <w:rFonts w:ascii="Courier New" w:hAnsi="Courier New" w:cs="Courier New" w:hint="default"/>
      </w:rPr>
    </w:lvl>
    <w:lvl w:ilvl="5" w:tplc="20000005" w:tentative="1">
      <w:start w:val="1"/>
      <w:numFmt w:val="bullet"/>
      <w:lvlText w:val=""/>
      <w:lvlJc w:val="left"/>
      <w:pPr>
        <w:ind w:left="5035" w:hanging="360"/>
      </w:pPr>
      <w:rPr>
        <w:rFonts w:ascii="Wingdings" w:hAnsi="Wingdings" w:hint="default"/>
      </w:rPr>
    </w:lvl>
    <w:lvl w:ilvl="6" w:tplc="20000001" w:tentative="1">
      <w:start w:val="1"/>
      <w:numFmt w:val="bullet"/>
      <w:lvlText w:val=""/>
      <w:lvlJc w:val="left"/>
      <w:pPr>
        <w:ind w:left="5755" w:hanging="360"/>
      </w:pPr>
      <w:rPr>
        <w:rFonts w:ascii="Symbol" w:hAnsi="Symbol" w:hint="default"/>
      </w:rPr>
    </w:lvl>
    <w:lvl w:ilvl="7" w:tplc="20000003" w:tentative="1">
      <w:start w:val="1"/>
      <w:numFmt w:val="bullet"/>
      <w:lvlText w:val="o"/>
      <w:lvlJc w:val="left"/>
      <w:pPr>
        <w:ind w:left="6475" w:hanging="360"/>
      </w:pPr>
      <w:rPr>
        <w:rFonts w:ascii="Courier New" w:hAnsi="Courier New" w:cs="Courier New" w:hint="default"/>
      </w:rPr>
    </w:lvl>
    <w:lvl w:ilvl="8" w:tplc="20000005" w:tentative="1">
      <w:start w:val="1"/>
      <w:numFmt w:val="bullet"/>
      <w:lvlText w:val=""/>
      <w:lvlJc w:val="left"/>
      <w:pPr>
        <w:ind w:left="7195" w:hanging="360"/>
      </w:pPr>
      <w:rPr>
        <w:rFonts w:ascii="Wingdings" w:hAnsi="Wingdings" w:hint="default"/>
      </w:rPr>
    </w:lvl>
  </w:abstractNum>
  <w:abstractNum w:abstractNumId="22" w15:restartNumberingAfterBreak="0">
    <w:nsid w:val="4BC32CE8"/>
    <w:multiLevelType w:val="hybridMultilevel"/>
    <w:tmpl w:val="8EA4A5A4"/>
    <w:lvl w:ilvl="0" w:tplc="20000001">
      <w:start w:val="1"/>
      <w:numFmt w:val="bullet"/>
      <w:lvlText w:val=""/>
      <w:lvlJc w:val="left"/>
      <w:pPr>
        <w:ind w:left="1509" w:hanging="360"/>
      </w:pPr>
      <w:rPr>
        <w:rFonts w:ascii="Symbol" w:hAnsi="Symbol" w:hint="default"/>
      </w:rPr>
    </w:lvl>
    <w:lvl w:ilvl="1" w:tplc="20000003" w:tentative="1">
      <w:start w:val="1"/>
      <w:numFmt w:val="bullet"/>
      <w:lvlText w:val="o"/>
      <w:lvlJc w:val="left"/>
      <w:pPr>
        <w:ind w:left="2229" w:hanging="360"/>
      </w:pPr>
      <w:rPr>
        <w:rFonts w:ascii="Courier New" w:hAnsi="Courier New" w:cs="Courier New" w:hint="default"/>
      </w:rPr>
    </w:lvl>
    <w:lvl w:ilvl="2" w:tplc="20000005" w:tentative="1">
      <w:start w:val="1"/>
      <w:numFmt w:val="bullet"/>
      <w:lvlText w:val=""/>
      <w:lvlJc w:val="left"/>
      <w:pPr>
        <w:ind w:left="2949" w:hanging="360"/>
      </w:pPr>
      <w:rPr>
        <w:rFonts w:ascii="Wingdings" w:hAnsi="Wingdings" w:hint="default"/>
      </w:rPr>
    </w:lvl>
    <w:lvl w:ilvl="3" w:tplc="20000001" w:tentative="1">
      <w:start w:val="1"/>
      <w:numFmt w:val="bullet"/>
      <w:lvlText w:val=""/>
      <w:lvlJc w:val="left"/>
      <w:pPr>
        <w:ind w:left="3669" w:hanging="360"/>
      </w:pPr>
      <w:rPr>
        <w:rFonts w:ascii="Symbol" w:hAnsi="Symbol" w:hint="default"/>
      </w:rPr>
    </w:lvl>
    <w:lvl w:ilvl="4" w:tplc="20000003" w:tentative="1">
      <w:start w:val="1"/>
      <w:numFmt w:val="bullet"/>
      <w:lvlText w:val="o"/>
      <w:lvlJc w:val="left"/>
      <w:pPr>
        <w:ind w:left="4389" w:hanging="360"/>
      </w:pPr>
      <w:rPr>
        <w:rFonts w:ascii="Courier New" w:hAnsi="Courier New" w:cs="Courier New" w:hint="default"/>
      </w:rPr>
    </w:lvl>
    <w:lvl w:ilvl="5" w:tplc="20000005" w:tentative="1">
      <w:start w:val="1"/>
      <w:numFmt w:val="bullet"/>
      <w:lvlText w:val=""/>
      <w:lvlJc w:val="left"/>
      <w:pPr>
        <w:ind w:left="5109" w:hanging="360"/>
      </w:pPr>
      <w:rPr>
        <w:rFonts w:ascii="Wingdings" w:hAnsi="Wingdings" w:hint="default"/>
      </w:rPr>
    </w:lvl>
    <w:lvl w:ilvl="6" w:tplc="20000001" w:tentative="1">
      <w:start w:val="1"/>
      <w:numFmt w:val="bullet"/>
      <w:lvlText w:val=""/>
      <w:lvlJc w:val="left"/>
      <w:pPr>
        <w:ind w:left="5829" w:hanging="360"/>
      </w:pPr>
      <w:rPr>
        <w:rFonts w:ascii="Symbol" w:hAnsi="Symbol" w:hint="default"/>
      </w:rPr>
    </w:lvl>
    <w:lvl w:ilvl="7" w:tplc="20000003" w:tentative="1">
      <w:start w:val="1"/>
      <w:numFmt w:val="bullet"/>
      <w:lvlText w:val="o"/>
      <w:lvlJc w:val="left"/>
      <w:pPr>
        <w:ind w:left="6549" w:hanging="360"/>
      </w:pPr>
      <w:rPr>
        <w:rFonts w:ascii="Courier New" w:hAnsi="Courier New" w:cs="Courier New" w:hint="default"/>
      </w:rPr>
    </w:lvl>
    <w:lvl w:ilvl="8" w:tplc="20000005" w:tentative="1">
      <w:start w:val="1"/>
      <w:numFmt w:val="bullet"/>
      <w:lvlText w:val=""/>
      <w:lvlJc w:val="left"/>
      <w:pPr>
        <w:ind w:left="7269" w:hanging="360"/>
      </w:pPr>
      <w:rPr>
        <w:rFonts w:ascii="Wingdings" w:hAnsi="Wingdings" w:hint="default"/>
      </w:rPr>
    </w:lvl>
  </w:abstractNum>
  <w:abstractNum w:abstractNumId="23" w15:restartNumberingAfterBreak="0">
    <w:nsid w:val="4BC633F5"/>
    <w:multiLevelType w:val="multilevel"/>
    <w:tmpl w:val="037ADDBA"/>
    <w:lvl w:ilvl="0">
      <w:start w:val="1"/>
      <w:numFmt w:val="upperLetter"/>
      <w:lvlText w:val="%1."/>
      <w:lvlJc w:val="left"/>
      <w:pPr>
        <w:ind w:left="36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1441"/>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2">
      <w:start w:val="1"/>
      <w:numFmt w:val="decimal"/>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upperLetter"/>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51754951"/>
    <w:multiLevelType w:val="hybridMultilevel"/>
    <w:tmpl w:val="E86E5894"/>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5" w15:restartNumberingAfterBreak="0">
    <w:nsid w:val="54697ACC"/>
    <w:multiLevelType w:val="multilevel"/>
    <w:tmpl w:val="7F3CA65A"/>
    <w:lvl w:ilvl="0">
      <w:start w:val="1"/>
      <w:numFmt w:val="upperLetter"/>
      <w:lvlText w:val="%1."/>
      <w:lvlJc w:val="left"/>
      <w:pPr>
        <w:ind w:left="10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0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5816B25"/>
    <w:multiLevelType w:val="hybridMultilevel"/>
    <w:tmpl w:val="96C8DF58"/>
    <w:lvl w:ilvl="0" w:tplc="D3AC0E9C">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CB24B6C">
      <w:start w:val="1"/>
      <w:numFmt w:val="bullet"/>
      <w:lvlText w:val="o"/>
      <w:lvlJc w:val="left"/>
      <w:pPr>
        <w:ind w:left="5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85E478A">
      <w:start w:val="1"/>
      <w:numFmt w:val="bullet"/>
      <w:lvlRestart w:val="0"/>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C4C2D4FA">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E2EC95C">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C3AB2B8">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168154A">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9569A8A">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B6A12C">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BC85809"/>
    <w:multiLevelType w:val="hybridMultilevel"/>
    <w:tmpl w:val="4C0CE108"/>
    <w:lvl w:ilvl="0" w:tplc="52C0F982">
      <w:start w:val="1"/>
      <w:numFmt w:val="decimal"/>
      <w:lvlText w:val="%1."/>
      <w:lvlJc w:val="left"/>
      <w:pPr>
        <w:ind w:left="725" w:hanging="360"/>
      </w:pPr>
      <w:rPr>
        <w:rFonts w:hint="default"/>
      </w:rPr>
    </w:lvl>
    <w:lvl w:ilvl="1" w:tplc="20000019" w:tentative="1">
      <w:start w:val="1"/>
      <w:numFmt w:val="lowerLetter"/>
      <w:lvlText w:val="%2."/>
      <w:lvlJc w:val="left"/>
      <w:pPr>
        <w:ind w:left="1445" w:hanging="360"/>
      </w:pPr>
    </w:lvl>
    <w:lvl w:ilvl="2" w:tplc="2000001B" w:tentative="1">
      <w:start w:val="1"/>
      <w:numFmt w:val="lowerRoman"/>
      <w:lvlText w:val="%3."/>
      <w:lvlJc w:val="right"/>
      <w:pPr>
        <w:ind w:left="2165" w:hanging="180"/>
      </w:pPr>
    </w:lvl>
    <w:lvl w:ilvl="3" w:tplc="2000000F" w:tentative="1">
      <w:start w:val="1"/>
      <w:numFmt w:val="decimal"/>
      <w:lvlText w:val="%4."/>
      <w:lvlJc w:val="left"/>
      <w:pPr>
        <w:ind w:left="2885" w:hanging="360"/>
      </w:pPr>
    </w:lvl>
    <w:lvl w:ilvl="4" w:tplc="20000019" w:tentative="1">
      <w:start w:val="1"/>
      <w:numFmt w:val="lowerLetter"/>
      <w:lvlText w:val="%5."/>
      <w:lvlJc w:val="left"/>
      <w:pPr>
        <w:ind w:left="3605" w:hanging="360"/>
      </w:pPr>
    </w:lvl>
    <w:lvl w:ilvl="5" w:tplc="2000001B" w:tentative="1">
      <w:start w:val="1"/>
      <w:numFmt w:val="lowerRoman"/>
      <w:lvlText w:val="%6."/>
      <w:lvlJc w:val="right"/>
      <w:pPr>
        <w:ind w:left="4325" w:hanging="180"/>
      </w:pPr>
    </w:lvl>
    <w:lvl w:ilvl="6" w:tplc="2000000F" w:tentative="1">
      <w:start w:val="1"/>
      <w:numFmt w:val="decimal"/>
      <w:lvlText w:val="%7."/>
      <w:lvlJc w:val="left"/>
      <w:pPr>
        <w:ind w:left="5045" w:hanging="360"/>
      </w:pPr>
    </w:lvl>
    <w:lvl w:ilvl="7" w:tplc="20000019" w:tentative="1">
      <w:start w:val="1"/>
      <w:numFmt w:val="lowerLetter"/>
      <w:lvlText w:val="%8."/>
      <w:lvlJc w:val="left"/>
      <w:pPr>
        <w:ind w:left="5765" w:hanging="360"/>
      </w:pPr>
    </w:lvl>
    <w:lvl w:ilvl="8" w:tplc="2000001B" w:tentative="1">
      <w:start w:val="1"/>
      <w:numFmt w:val="lowerRoman"/>
      <w:lvlText w:val="%9."/>
      <w:lvlJc w:val="right"/>
      <w:pPr>
        <w:ind w:left="6485" w:hanging="180"/>
      </w:pPr>
    </w:lvl>
  </w:abstractNum>
  <w:abstractNum w:abstractNumId="28" w15:restartNumberingAfterBreak="0">
    <w:nsid w:val="5C5A44B9"/>
    <w:multiLevelType w:val="multilevel"/>
    <w:tmpl w:val="70585946"/>
    <w:lvl w:ilvl="0">
      <w:start w:val="1"/>
      <w:numFmt w:val="decimal"/>
      <w:pStyle w:val="Heading1"/>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abstractNum>
  <w:abstractNum w:abstractNumId="29" w15:restartNumberingAfterBreak="0">
    <w:nsid w:val="5DAC5776"/>
    <w:multiLevelType w:val="hybridMultilevel"/>
    <w:tmpl w:val="7A082462"/>
    <w:lvl w:ilvl="0" w:tplc="2000000F">
      <w:start w:val="1"/>
      <w:numFmt w:val="decimal"/>
      <w:lvlText w:val="%1."/>
      <w:lvlJc w:val="left"/>
      <w:pPr>
        <w:ind w:left="725" w:hanging="360"/>
      </w:pPr>
    </w:lvl>
    <w:lvl w:ilvl="1" w:tplc="20000019" w:tentative="1">
      <w:start w:val="1"/>
      <w:numFmt w:val="lowerLetter"/>
      <w:lvlText w:val="%2."/>
      <w:lvlJc w:val="left"/>
      <w:pPr>
        <w:ind w:left="1445" w:hanging="360"/>
      </w:pPr>
    </w:lvl>
    <w:lvl w:ilvl="2" w:tplc="2000001B" w:tentative="1">
      <w:start w:val="1"/>
      <w:numFmt w:val="lowerRoman"/>
      <w:lvlText w:val="%3."/>
      <w:lvlJc w:val="right"/>
      <w:pPr>
        <w:ind w:left="2165" w:hanging="180"/>
      </w:pPr>
    </w:lvl>
    <w:lvl w:ilvl="3" w:tplc="2000000F" w:tentative="1">
      <w:start w:val="1"/>
      <w:numFmt w:val="decimal"/>
      <w:lvlText w:val="%4."/>
      <w:lvlJc w:val="left"/>
      <w:pPr>
        <w:ind w:left="2885" w:hanging="360"/>
      </w:pPr>
    </w:lvl>
    <w:lvl w:ilvl="4" w:tplc="20000019" w:tentative="1">
      <w:start w:val="1"/>
      <w:numFmt w:val="lowerLetter"/>
      <w:lvlText w:val="%5."/>
      <w:lvlJc w:val="left"/>
      <w:pPr>
        <w:ind w:left="3605" w:hanging="360"/>
      </w:pPr>
    </w:lvl>
    <w:lvl w:ilvl="5" w:tplc="2000001B" w:tentative="1">
      <w:start w:val="1"/>
      <w:numFmt w:val="lowerRoman"/>
      <w:lvlText w:val="%6."/>
      <w:lvlJc w:val="right"/>
      <w:pPr>
        <w:ind w:left="4325" w:hanging="180"/>
      </w:pPr>
    </w:lvl>
    <w:lvl w:ilvl="6" w:tplc="2000000F" w:tentative="1">
      <w:start w:val="1"/>
      <w:numFmt w:val="decimal"/>
      <w:lvlText w:val="%7."/>
      <w:lvlJc w:val="left"/>
      <w:pPr>
        <w:ind w:left="5045" w:hanging="360"/>
      </w:pPr>
    </w:lvl>
    <w:lvl w:ilvl="7" w:tplc="20000019" w:tentative="1">
      <w:start w:val="1"/>
      <w:numFmt w:val="lowerLetter"/>
      <w:lvlText w:val="%8."/>
      <w:lvlJc w:val="left"/>
      <w:pPr>
        <w:ind w:left="5765" w:hanging="360"/>
      </w:pPr>
    </w:lvl>
    <w:lvl w:ilvl="8" w:tplc="2000001B" w:tentative="1">
      <w:start w:val="1"/>
      <w:numFmt w:val="lowerRoman"/>
      <w:lvlText w:val="%9."/>
      <w:lvlJc w:val="right"/>
      <w:pPr>
        <w:ind w:left="6485" w:hanging="180"/>
      </w:pPr>
    </w:lvl>
  </w:abstractNum>
  <w:abstractNum w:abstractNumId="30" w15:restartNumberingAfterBreak="0">
    <w:nsid w:val="627D2B9D"/>
    <w:multiLevelType w:val="hybridMultilevel"/>
    <w:tmpl w:val="D054A7FE"/>
    <w:lvl w:ilvl="0" w:tplc="42B229EA">
      <w:start w:val="1"/>
      <w:numFmt w:val="bullet"/>
      <w:lvlText w:val="•"/>
      <w:lvlJc w:val="left"/>
      <w:pPr>
        <w:ind w:left="7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0A8D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216D73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7F6795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FCE081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4A07B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938992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1EE29A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1206B8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BEE5F11"/>
    <w:multiLevelType w:val="hybridMultilevel"/>
    <w:tmpl w:val="B9B61DCE"/>
    <w:lvl w:ilvl="0" w:tplc="DAE8A004">
      <w:start w:val="1"/>
      <w:numFmt w:val="lowerLetter"/>
      <w:lvlText w:val="(%1)"/>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6AC5E0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44C0462">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F74EAFE">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3F670A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C2CCDF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9162FCC">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42032E">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7187D6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0BC1C44"/>
    <w:multiLevelType w:val="hybridMultilevel"/>
    <w:tmpl w:val="1A080CD6"/>
    <w:lvl w:ilvl="0" w:tplc="20000001">
      <w:start w:val="1"/>
      <w:numFmt w:val="bullet"/>
      <w:lvlText w:val=""/>
      <w:lvlJc w:val="left"/>
      <w:pPr>
        <w:ind w:left="725" w:hanging="360"/>
      </w:pPr>
      <w:rPr>
        <w:rFonts w:ascii="Symbol" w:hAnsi="Symbol" w:hint="default"/>
      </w:rPr>
    </w:lvl>
    <w:lvl w:ilvl="1" w:tplc="20000003" w:tentative="1">
      <w:start w:val="1"/>
      <w:numFmt w:val="bullet"/>
      <w:lvlText w:val="o"/>
      <w:lvlJc w:val="left"/>
      <w:pPr>
        <w:ind w:left="1445" w:hanging="360"/>
      </w:pPr>
      <w:rPr>
        <w:rFonts w:ascii="Courier New" w:hAnsi="Courier New" w:cs="Courier New" w:hint="default"/>
      </w:rPr>
    </w:lvl>
    <w:lvl w:ilvl="2" w:tplc="20000005" w:tentative="1">
      <w:start w:val="1"/>
      <w:numFmt w:val="bullet"/>
      <w:lvlText w:val=""/>
      <w:lvlJc w:val="left"/>
      <w:pPr>
        <w:ind w:left="2165" w:hanging="360"/>
      </w:pPr>
      <w:rPr>
        <w:rFonts w:ascii="Wingdings" w:hAnsi="Wingdings" w:hint="default"/>
      </w:rPr>
    </w:lvl>
    <w:lvl w:ilvl="3" w:tplc="20000001" w:tentative="1">
      <w:start w:val="1"/>
      <w:numFmt w:val="bullet"/>
      <w:lvlText w:val=""/>
      <w:lvlJc w:val="left"/>
      <w:pPr>
        <w:ind w:left="2885" w:hanging="360"/>
      </w:pPr>
      <w:rPr>
        <w:rFonts w:ascii="Symbol" w:hAnsi="Symbol" w:hint="default"/>
      </w:rPr>
    </w:lvl>
    <w:lvl w:ilvl="4" w:tplc="20000003" w:tentative="1">
      <w:start w:val="1"/>
      <w:numFmt w:val="bullet"/>
      <w:lvlText w:val="o"/>
      <w:lvlJc w:val="left"/>
      <w:pPr>
        <w:ind w:left="3605" w:hanging="360"/>
      </w:pPr>
      <w:rPr>
        <w:rFonts w:ascii="Courier New" w:hAnsi="Courier New" w:cs="Courier New" w:hint="default"/>
      </w:rPr>
    </w:lvl>
    <w:lvl w:ilvl="5" w:tplc="20000005" w:tentative="1">
      <w:start w:val="1"/>
      <w:numFmt w:val="bullet"/>
      <w:lvlText w:val=""/>
      <w:lvlJc w:val="left"/>
      <w:pPr>
        <w:ind w:left="4325" w:hanging="360"/>
      </w:pPr>
      <w:rPr>
        <w:rFonts w:ascii="Wingdings" w:hAnsi="Wingdings" w:hint="default"/>
      </w:rPr>
    </w:lvl>
    <w:lvl w:ilvl="6" w:tplc="20000001" w:tentative="1">
      <w:start w:val="1"/>
      <w:numFmt w:val="bullet"/>
      <w:lvlText w:val=""/>
      <w:lvlJc w:val="left"/>
      <w:pPr>
        <w:ind w:left="5045" w:hanging="360"/>
      </w:pPr>
      <w:rPr>
        <w:rFonts w:ascii="Symbol" w:hAnsi="Symbol" w:hint="default"/>
      </w:rPr>
    </w:lvl>
    <w:lvl w:ilvl="7" w:tplc="20000003" w:tentative="1">
      <w:start w:val="1"/>
      <w:numFmt w:val="bullet"/>
      <w:lvlText w:val="o"/>
      <w:lvlJc w:val="left"/>
      <w:pPr>
        <w:ind w:left="5765" w:hanging="360"/>
      </w:pPr>
      <w:rPr>
        <w:rFonts w:ascii="Courier New" w:hAnsi="Courier New" w:cs="Courier New" w:hint="default"/>
      </w:rPr>
    </w:lvl>
    <w:lvl w:ilvl="8" w:tplc="20000005" w:tentative="1">
      <w:start w:val="1"/>
      <w:numFmt w:val="bullet"/>
      <w:lvlText w:val=""/>
      <w:lvlJc w:val="left"/>
      <w:pPr>
        <w:ind w:left="6485" w:hanging="360"/>
      </w:pPr>
      <w:rPr>
        <w:rFonts w:ascii="Wingdings" w:hAnsi="Wingdings" w:hint="default"/>
      </w:rPr>
    </w:lvl>
  </w:abstractNum>
  <w:abstractNum w:abstractNumId="33" w15:restartNumberingAfterBreak="0">
    <w:nsid w:val="7895352F"/>
    <w:multiLevelType w:val="hybridMultilevel"/>
    <w:tmpl w:val="1EF6463C"/>
    <w:lvl w:ilvl="0" w:tplc="52C0F982">
      <w:start w:val="1"/>
      <w:numFmt w:val="decimal"/>
      <w:lvlText w:val="%1."/>
      <w:lvlJc w:val="left"/>
      <w:pPr>
        <w:ind w:left="715" w:hanging="360"/>
      </w:pPr>
      <w:rPr>
        <w:rFonts w:hint="default"/>
      </w:rPr>
    </w:lvl>
    <w:lvl w:ilvl="1" w:tplc="20000019" w:tentative="1">
      <w:start w:val="1"/>
      <w:numFmt w:val="lowerLetter"/>
      <w:lvlText w:val="%2."/>
      <w:lvlJc w:val="left"/>
      <w:pPr>
        <w:ind w:left="1430" w:hanging="360"/>
      </w:pPr>
    </w:lvl>
    <w:lvl w:ilvl="2" w:tplc="2000001B" w:tentative="1">
      <w:start w:val="1"/>
      <w:numFmt w:val="lowerRoman"/>
      <w:lvlText w:val="%3."/>
      <w:lvlJc w:val="right"/>
      <w:pPr>
        <w:ind w:left="2150" w:hanging="180"/>
      </w:pPr>
    </w:lvl>
    <w:lvl w:ilvl="3" w:tplc="2000000F" w:tentative="1">
      <w:start w:val="1"/>
      <w:numFmt w:val="decimal"/>
      <w:lvlText w:val="%4."/>
      <w:lvlJc w:val="left"/>
      <w:pPr>
        <w:ind w:left="2870" w:hanging="360"/>
      </w:pPr>
    </w:lvl>
    <w:lvl w:ilvl="4" w:tplc="20000019" w:tentative="1">
      <w:start w:val="1"/>
      <w:numFmt w:val="lowerLetter"/>
      <w:lvlText w:val="%5."/>
      <w:lvlJc w:val="left"/>
      <w:pPr>
        <w:ind w:left="3590" w:hanging="360"/>
      </w:pPr>
    </w:lvl>
    <w:lvl w:ilvl="5" w:tplc="2000001B" w:tentative="1">
      <w:start w:val="1"/>
      <w:numFmt w:val="lowerRoman"/>
      <w:lvlText w:val="%6."/>
      <w:lvlJc w:val="right"/>
      <w:pPr>
        <w:ind w:left="4310" w:hanging="180"/>
      </w:pPr>
    </w:lvl>
    <w:lvl w:ilvl="6" w:tplc="2000000F" w:tentative="1">
      <w:start w:val="1"/>
      <w:numFmt w:val="decimal"/>
      <w:lvlText w:val="%7."/>
      <w:lvlJc w:val="left"/>
      <w:pPr>
        <w:ind w:left="5030" w:hanging="360"/>
      </w:pPr>
    </w:lvl>
    <w:lvl w:ilvl="7" w:tplc="20000019" w:tentative="1">
      <w:start w:val="1"/>
      <w:numFmt w:val="lowerLetter"/>
      <w:lvlText w:val="%8."/>
      <w:lvlJc w:val="left"/>
      <w:pPr>
        <w:ind w:left="5750" w:hanging="360"/>
      </w:pPr>
    </w:lvl>
    <w:lvl w:ilvl="8" w:tplc="2000001B" w:tentative="1">
      <w:start w:val="1"/>
      <w:numFmt w:val="lowerRoman"/>
      <w:lvlText w:val="%9."/>
      <w:lvlJc w:val="right"/>
      <w:pPr>
        <w:ind w:left="6470" w:hanging="180"/>
      </w:pPr>
    </w:lvl>
  </w:abstractNum>
  <w:abstractNum w:abstractNumId="34" w15:restartNumberingAfterBreak="0">
    <w:nsid w:val="7AF716B2"/>
    <w:multiLevelType w:val="hybridMultilevel"/>
    <w:tmpl w:val="AB3CB3B2"/>
    <w:lvl w:ilvl="0" w:tplc="2F74D85C">
      <w:start w:val="1"/>
      <w:numFmt w:val="lowerLetter"/>
      <w:lvlText w:val="(%1)"/>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42EE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FC6CD2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FCC5E78">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5DA1364">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2D2DD28">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214D2F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2BC4E8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2DE4B2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abstractNumId w:val="25"/>
  </w:num>
  <w:num w:numId="2">
    <w:abstractNumId w:val="6"/>
  </w:num>
  <w:num w:numId="3">
    <w:abstractNumId w:val="9"/>
  </w:num>
  <w:num w:numId="4">
    <w:abstractNumId w:val="18"/>
  </w:num>
  <w:num w:numId="5">
    <w:abstractNumId w:val="10"/>
  </w:num>
  <w:num w:numId="6">
    <w:abstractNumId w:val="30"/>
  </w:num>
  <w:num w:numId="7">
    <w:abstractNumId w:val="16"/>
  </w:num>
  <w:num w:numId="8">
    <w:abstractNumId w:val="12"/>
  </w:num>
  <w:num w:numId="9">
    <w:abstractNumId w:val="11"/>
  </w:num>
  <w:num w:numId="10">
    <w:abstractNumId w:val="17"/>
  </w:num>
  <w:num w:numId="11">
    <w:abstractNumId w:val="0"/>
  </w:num>
  <w:num w:numId="12">
    <w:abstractNumId w:val="31"/>
  </w:num>
  <w:num w:numId="13">
    <w:abstractNumId w:val="34"/>
  </w:num>
  <w:num w:numId="14">
    <w:abstractNumId w:val="1"/>
  </w:num>
  <w:num w:numId="15">
    <w:abstractNumId w:val="8"/>
  </w:num>
  <w:num w:numId="16">
    <w:abstractNumId w:val="7"/>
  </w:num>
  <w:num w:numId="17">
    <w:abstractNumId w:val="23"/>
  </w:num>
  <w:num w:numId="18">
    <w:abstractNumId w:val="26"/>
  </w:num>
  <w:num w:numId="19">
    <w:abstractNumId w:val="28"/>
  </w:num>
  <w:num w:numId="20">
    <w:abstractNumId w:val="20"/>
  </w:num>
  <w:num w:numId="21">
    <w:abstractNumId w:val="13"/>
  </w:num>
  <w:num w:numId="22">
    <w:abstractNumId w:val="5"/>
  </w:num>
  <w:num w:numId="23">
    <w:abstractNumId w:val="29"/>
  </w:num>
  <w:num w:numId="24">
    <w:abstractNumId w:val="3"/>
  </w:num>
  <w:num w:numId="25">
    <w:abstractNumId w:val="33"/>
  </w:num>
  <w:num w:numId="26">
    <w:abstractNumId w:val="24"/>
  </w:num>
  <w:num w:numId="27">
    <w:abstractNumId w:val="32"/>
  </w:num>
  <w:num w:numId="28">
    <w:abstractNumId w:val="27"/>
  </w:num>
  <w:num w:numId="29">
    <w:abstractNumId w:val="2"/>
  </w:num>
  <w:num w:numId="30">
    <w:abstractNumId w:val="19"/>
  </w:num>
  <w:num w:numId="31">
    <w:abstractNumId w:val="21"/>
  </w:num>
  <w:num w:numId="32">
    <w:abstractNumId w:val="15"/>
  </w:num>
  <w:num w:numId="33">
    <w:abstractNumId w:val="14"/>
  </w:num>
  <w:num w:numId="34">
    <w:abstractNumId w:val="22"/>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zMDIyMgWxTAwslHSUglOLizPz80AKzGoBwLHhJSwAAAA="/>
  </w:docVars>
  <w:rsids>
    <w:rsidRoot w:val="00AA0626"/>
    <w:rsid w:val="000107C1"/>
    <w:rsid w:val="00026960"/>
    <w:rsid w:val="00026FAA"/>
    <w:rsid w:val="00040647"/>
    <w:rsid w:val="00073F2E"/>
    <w:rsid w:val="000759BF"/>
    <w:rsid w:val="000D0BCE"/>
    <w:rsid w:val="000E06ED"/>
    <w:rsid w:val="0010001D"/>
    <w:rsid w:val="00173EC7"/>
    <w:rsid w:val="001810BC"/>
    <w:rsid w:val="00187D95"/>
    <w:rsid w:val="001E67B4"/>
    <w:rsid w:val="002179D1"/>
    <w:rsid w:val="0022348C"/>
    <w:rsid w:val="00286BA9"/>
    <w:rsid w:val="002C57D8"/>
    <w:rsid w:val="002D1CE6"/>
    <w:rsid w:val="002F371A"/>
    <w:rsid w:val="003043CF"/>
    <w:rsid w:val="00324DAF"/>
    <w:rsid w:val="00351938"/>
    <w:rsid w:val="0037517A"/>
    <w:rsid w:val="00425454"/>
    <w:rsid w:val="00427EFD"/>
    <w:rsid w:val="00431EF7"/>
    <w:rsid w:val="00434AF4"/>
    <w:rsid w:val="00471326"/>
    <w:rsid w:val="00473947"/>
    <w:rsid w:val="004C5A8E"/>
    <w:rsid w:val="004F314C"/>
    <w:rsid w:val="00515BC2"/>
    <w:rsid w:val="00522DEC"/>
    <w:rsid w:val="00566C59"/>
    <w:rsid w:val="0057362A"/>
    <w:rsid w:val="005F6B1E"/>
    <w:rsid w:val="00650B22"/>
    <w:rsid w:val="00677B12"/>
    <w:rsid w:val="0075158E"/>
    <w:rsid w:val="00767293"/>
    <w:rsid w:val="00773B57"/>
    <w:rsid w:val="00777BFC"/>
    <w:rsid w:val="00794AE1"/>
    <w:rsid w:val="007A05CA"/>
    <w:rsid w:val="007B2359"/>
    <w:rsid w:val="007B4C4B"/>
    <w:rsid w:val="00805387"/>
    <w:rsid w:val="00822CD9"/>
    <w:rsid w:val="008634A6"/>
    <w:rsid w:val="00877B9B"/>
    <w:rsid w:val="00885729"/>
    <w:rsid w:val="008F60C8"/>
    <w:rsid w:val="00910D56"/>
    <w:rsid w:val="00945D24"/>
    <w:rsid w:val="009C1881"/>
    <w:rsid w:val="009D7819"/>
    <w:rsid w:val="00A61A88"/>
    <w:rsid w:val="00AA0626"/>
    <w:rsid w:val="00AB047F"/>
    <w:rsid w:val="00AC1545"/>
    <w:rsid w:val="00AE49C8"/>
    <w:rsid w:val="00AE6F64"/>
    <w:rsid w:val="00B2449C"/>
    <w:rsid w:val="00B50FD8"/>
    <w:rsid w:val="00B715D0"/>
    <w:rsid w:val="00B739DA"/>
    <w:rsid w:val="00B82F0B"/>
    <w:rsid w:val="00B83242"/>
    <w:rsid w:val="00BB7DD8"/>
    <w:rsid w:val="00BE3B1A"/>
    <w:rsid w:val="00BE7AEB"/>
    <w:rsid w:val="00C10B94"/>
    <w:rsid w:val="00C16FA7"/>
    <w:rsid w:val="00C213E2"/>
    <w:rsid w:val="00C276E4"/>
    <w:rsid w:val="00C35322"/>
    <w:rsid w:val="00C612ED"/>
    <w:rsid w:val="00CB4DE2"/>
    <w:rsid w:val="00D21976"/>
    <w:rsid w:val="00D261AC"/>
    <w:rsid w:val="00D41D73"/>
    <w:rsid w:val="00D51DA2"/>
    <w:rsid w:val="00D65CD9"/>
    <w:rsid w:val="00D81CAD"/>
    <w:rsid w:val="00D94F70"/>
    <w:rsid w:val="00E00C30"/>
    <w:rsid w:val="00E117AC"/>
    <w:rsid w:val="00E215E9"/>
    <w:rsid w:val="00E47242"/>
    <w:rsid w:val="00E55C12"/>
    <w:rsid w:val="00E57A0F"/>
    <w:rsid w:val="00EB3DD1"/>
    <w:rsid w:val="00ED3300"/>
    <w:rsid w:val="00F01464"/>
    <w:rsid w:val="00F12F30"/>
    <w:rsid w:val="00F36F6E"/>
    <w:rsid w:val="00F73224"/>
    <w:rsid w:val="00F85B37"/>
    <w:rsid w:val="00FE1B95"/>
  </w:rsids>
  <m:mathPr>
    <m:mathFont m:val="Cambria Math"/>
    <m:brkBin m:val="before"/>
    <m:brkBinSub m:val="--"/>
    <m:smallFrac m:val="0"/>
    <m:dispDef/>
    <m:lMargin m:val="0"/>
    <m:rMargin m:val="0"/>
    <m:defJc m:val="centerGroup"/>
    <m:wrapIndent m:val="1440"/>
    <m:intLim m:val="subSup"/>
    <m:naryLim m:val="undOvr"/>
  </m:mathPr>
  <w:themeFontLang w:val="en-N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04C78"/>
  <w15:docId w15:val="{C4342E39-036F-4725-ADEF-4EDD6A39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A" w:eastAsia="en-N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1" w:line="271" w:lineRule="auto"/>
      <w:ind w:left="15" w:hanging="10"/>
      <w:jc w:val="both"/>
    </w:pPr>
    <w:rPr>
      <w:rFonts w:ascii="Arial" w:eastAsia="Arial" w:hAnsi="Arial" w:cs="Arial"/>
      <w:color w:val="000000"/>
      <w:sz w:val="24"/>
    </w:rPr>
  </w:style>
  <w:style w:type="paragraph" w:styleId="Heading1">
    <w:name w:val="heading 1"/>
    <w:next w:val="Normal"/>
    <w:link w:val="Heading1Char"/>
    <w:uiPriority w:val="9"/>
    <w:qFormat/>
    <w:pPr>
      <w:keepNext/>
      <w:keepLines/>
      <w:numPr>
        <w:numId w:val="19"/>
      </w:numPr>
      <w:spacing w:after="91"/>
      <w:jc w:val="center"/>
      <w:outlineLvl w:val="0"/>
    </w:pPr>
    <w:rPr>
      <w:rFonts w:ascii="Arial" w:eastAsia="Arial" w:hAnsi="Arial" w:cs="Arial"/>
      <w:b/>
      <w:color w:val="000000"/>
      <w:sz w:val="28"/>
    </w:rPr>
  </w:style>
  <w:style w:type="paragraph" w:styleId="Heading2">
    <w:name w:val="heading 2"/>
    <w:next w:val="Normal"/>
    <w:link w:val="Heading2Char"/>
    <w:uiPriority w:val="9"/>
    <w:unhideWhenUsed/>
    <w:qFormat/>
    <w:pPr>
      <w:keepNext/>
      <w:keepLines/>
      <w:numPr>
        <w:ilvl w:val="1"/>
        <w:numId w:val="19"/>
      </w:numPr>
      <w:spacing w:after="247"/>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247"/>
      <w:ind w:left="15" w:hanging="10"/>
      <w:outlineLvl w:val="2"/>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28"/>
    </w:rPr>
  </w:style>
  <w:style w:type="character" w:customStyle="1" w:styleId="Heading2Char">
    <w:name w:val="Heading 2 Char"/>
    <w:link w:val="Heading2"/>
    <w:rPr>
      <w:rFonts w:ascii="Arial" w:eastAsia="Arial" w:hAnsi="Arial" w:cs="Arial"/>
      <w:b/>
      <w:color w:val="000000"/>
      <w:sz w:val="24"/>
    </w:rPr>
  </w:style>
  <w:style w:type="paragraph" w:styleId="TOC1">
    <w:name w:val="toc 1"/>
    <w:hidden/>
    <w:uiPriority w:val="39"/>
    <w:pPr>
      <w:spacing w:after="209" w:line="269" w:lineRule="auto"/>
      <w:ind w:left="35" w:right="23" w:hanging="10"/>
      <w:jc w:val="both"/>
    </w:pPr>
    <w:rPr>
      <w:rFonts w:ascii="Arial" w:eastAsia="Arial" w:hAnsi="Arial" w:cs="Arial"/>
      <w:color w:val="000000"/>
    </w:rPr>
  </w:style>
  <w:style w:type="paragraph" w:styleId="TOC2">
    <w:name w:val="toc 2"/>
    <w:hidden/>
    <w:uiPriority w:val="39"/>
    <w:pPr>
      <w:spacing w:after="118" w:line="269" w:lineRule="auto"/>
      <w:ind w:left="35" w:right="23" w:hanging="10"/>
      <w:jc w:val="both"/>
    </w:pPr>
    <w:rPr>
      <w:rFonts w:ascii="Arial" w:eastAsia="Arial" w:hAnsi="Arial" w:cs="Arial"/>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7A05CA"/>
    <w:pPr>
      <w:ind w:left="720"/>
      <w:contextualSpacing/>
    </w:pPr>
  </w:style>
  <w:style w:type="paragraph" w:styleId="Caption">
    <w:name w:val="caption"/>
    <w:basedOn w:val="Normal"/>
    <w:next w:val="Normal"/>
    <w:uiPriority w:val="35"/>
    <w:unhideWhenUsed/>
    <w:qFormat/>
    <w:rsid w:val="00F36F6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261AC"/>
    <w:pPr>
      <w:spacing w:after="0"/>
      <w:ind w:left="0"/>
    </w:pPr>
  </w:style>
  <w:style w:type="character" w:styleId="Hyperlink">
    <w:name w:val="Hyperlink"/>
    <w:basedOn w:val="DefaultParagraphFont"/>
    <w:uiPriority w:val="99"/>
    <w:unhideWhenUsed/>
    <w:rsid w:val="00D261A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539224">
      <w:bodyDiv w:val="1"/>
      <w:marLeft w:val="0"/>
      <w:marRight w:val="0"/>
      <w:marTop w:val="0"/>
      <w:marBottom w:val="0"/>
      <w:divBdr>
        <w:top w:val="none" w:sz="0" w:space="0" w:color="auto"/>
        <w:left w:val="none" w:sz="0" w:space="0" w:color="auto"/>
        <w:bottom w:val="none" w:sz="0" w:space="0" w:color="auto"/>
        <w:right w:val="none" w:sz="0" w:space="0" w:color="auto"/>
      </w:divBdr>
    </w:div>
    <w:div w:id="1415273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9.xml"/><Relationship Id="rId39" Type="http://schemas.openxmlformats.org/officeDocument/2006/relationships/footer" Target="footer12.xml"/><Relationship Id="rId21" Type="http://schemas.openxmlformats.org/officeDocument/2006/relationships/footer" Target="footer6.xml"/><Relationship Id="rId34" Type="http://schemas.openxmlformats.org/officeDocument/2006/relationships/header" Target="header10.xml"/><Relationship Id="rId42" Type="http://schemas.openxmlformats.org/officeDocument/2006/relationships/footer" Target="footer13.xml"/><Relationship Id="rId47" Type="http://schemas.openxmlformats.org/officeDocument/2006/relationships/header" Target="header17.xml"/><Relationship Id="rId50" Type="http://schemas.openxmlformats.org/officeDocument/2006/relationships/header" Target="header18.xml"/><Relationship Id="rId55" Type="http://schemas.openxmlformats.org/officeDocument/2006/relationships/header" Target="header2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6.tmp"/><Relationship Id="rId11" Type="http://schemas.openxmlformats.org/officeDocument/2006/relationships/header" Target="header2.xml"/><Relationship Id="rId24" Type="http://schemas.openxmlformats.org/officeDocument/2006/relationships/footer" Target="footer7.xml"/><Relationship Id="rId32" Type="http://schemas.openxmlformats.org/officeDocument/2006/relationships/image" Target="media/image9.tmp"/><Relationship Id="rId37" Type="http://schemas.openxmlformats.org/officeDocument/2006/relationships/footer" Target="footer11.xml"/><Relationship Id="rId40" Type="http://schemas.openxmlformats.org/officeDocument/2006/relationships/header" Target="header13.xml"/><Relationship Id="rId45" Type="http://schemas.openxmlformats.org/officeDocument/2006/relationships/footer" Target="footer15.xml"/><Relationship Id="rId53" Type="http://schemas.openxmlformats.org/officeDocument/2006/relationships/image" Target="media/image12.tmp"/><Relationship Id="rId58" Type="http://schemas.openxmlformats.org/officeDocument/2006/relationships/header" Target="header2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footer" Target="footer5.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image" Target="media/image7.tmp"/><Relationship Id="rId35" Type="http://schemas.openxmlformats.org/officeDocument/2006/relationships/header" Target="header11.xml"/><Relationship Id="rId43" Type="http://schemas.openxmlformats.org/officeDocument/2006/relationships/footer" Target="footer14.xml"/><Relationship Id="rId48" Type="http://schemas.openxmlformats.org/officeDocument/2006/relationships/footer" Target="footer16.xml"/><Relationship Id="rId56" Type="http://schemas.openxmlformats.org/officeDocument/2006/relationships/footer" Target="footer19.xml"/><Relationship Id="rId8" Type="http://schemas.openxmlformats.org/officeDocument/2006/relationships/image" Target="media/image1.jpg"/><Relationship Id="rId51" Type="http://schemas.openxmlformats.org/officeDocument/2006/relationships/footer" Target="footer18.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image" Target="media/image10.tmp"/><Relationship Id="rId38" Type="http://schemas.openxmlformats.org/officeDocument/2006/relationships/header" Target="header12.xml"/><Relationship Id="rId46" Type="http://schemas.openxmlformats.org/officeDocument/2006/relationships/header" Target="header16.xml"/><Relationship Id="rId59" Type="http://schemas.openxmlformats.org/officeDocument/2006/relationships/footer" Target="footer21.xml"/><Relationship Id="rId20" Type="http://schemas.openxmlformats.org/officeDocument/2006/relationships/header" Target="header6.xml"/><Relationship Id="rId41" Type="http://schemas.openxmlformats.org/officeDocument/2006/relationships/header" Target="header14.xml"/><Relationship Id="rId54"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image" Target="media/image5.tmp"/><Relationship Id="rId36" Type="http://schemas.openxmlformats.org/officeDocument/2006/relationships/footer" Target="footer10.xml"/><Relationship Id="rId49" Type="http://schemas.openxmlformats.org/officeDocument/2006/relationships/footer" Target="footer17.xml"/><Relationship Id="rId57" Type="http://schemas.openxmlformats.org/officeDocument/2006/relationships/footer" Target="footer20.xml"/><Relationship Id="rId10" Type="http://schemas.openxmlformats.org/officeDocument/2006/relationships/header" Target="header1.xml"/><Relationship Id="rId31" Type="http://schemas.openxmlformats.org/officeDocument/2006/relationships/image" Target="media/image8.tmp"/><Relationship Id="rId44" Type="http://schemas.openxmlformats.org/officeDocument/2006/relationships/header" Target="header15.xml"/><Relationship Id="rId52" Type="http://schemas.openxmlformats.org/officeDocument/2006/relationships/image" Target="media/image11.tmp"/><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header10.xml.rels><?xml version="1.0" encoding="UTF-8" standalone="yes"?>
<Relationships xmlns="http://schemas.openxmlformats.org/package/2006/relationships"><Relationship Id="rId63" Type="http://schemas.openxmlformats.org/officeDocument/2006/relationships/image" Target="media/image0.jpg"/><Relationship Id="rId1" Type="http://schemas.openxmlformats.org/officeDocument/2006/relationships/image" Target="media/image3.jpg"/></Relationships>
</file>

<file path=word/_rels/header1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12.xml.rels><?xml version="1.0" encoding="UTF-8" standalone="yes"?>
<Relationships xmlns="http://schemas.openxmlformats.org/package/2006/relationships"><Relationship Id="rId63" Type="http://schemas.openxmlformats.org/officeDocument/2006/relationships/image" Target="media/image0.jpg"/><Relationship Id="rId1" Type="http://schemas.openxmlformats.org/officeDocument/2006/relationships/image" Target="media/image3.jpg"/></Relationships>
</file>

<file path=word/_rels/header13.xml.rels><?xml version="1.0" encoding="UTF-8" standalone="yes"?>
<Relationships xmlns="http://schemas.openxmlformats.org/package/2006/relationships"><Relationship Id="rId63" Type="http://schemas.openxmlformats.org/officeDocument/2006/relationships/image" Target="media/image0.jpg"/><Relationship Id="rId1" Type="http://schemas.openxmlformats.org/officeDocument/2006/relationships/image" Target="media/image3.jpg"/></Relationships>
</file>

<file path=word/_rels/header1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15.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19.xml.rels><?xml version="1.0" encoding="UTF-8" standalone="yes"?>
<Relationships xmlns="http://schemas.openxmlformats.org/package/2006/relationships"><Relationship Id="rId63" Type="http://schemas.openxmlformats.org/officeDocument/2006/relationships/image" Target="media/image0.jpg"/><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20.xml.rels><?xml version="1.0" encoding="UTF-8" standalone="yes"?>
<Relationships xmlns="http://schemas.openxmlformats.org/package/2006/relationships"><Relationship Id="rId63" Type="http://schemas.openxmlformats.org/officeDocument/2006/relationships/image" Target="media/image0.jpg"/><Relationship Id="rId1" Type="http://schemas.openxmlformats.org/officeDocument/2006/relationships/image" Target="media/image3.jpg"/></Relationships>
</file>

<file path=word/_rels/header21.xml.rels><?xml version="1.0" encoding="UTF-8" standalone="yes"?>
<Relationships xmlns="http://schemas.openxmlformats.org/package/2006/relationships"><Relationship Id="rId63" Type="http://schemas.openxmlformats.org/officeDocument/2006/relationships/image" Target="media/image0.jpg"/><Relationship Id="rId1" Type="http://schemas.openxmlformats.org/officeDocument/2006/relationships/image" Target="media/image3.jp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7.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8.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_rels/header9.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A6B3003-7BEB-419A-AFB1-E06CA030A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2</TotalTime>
  <Pages>28</Pages>
  <Words>4084</Words>
  <Characters>2328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INVESTIGATION INTO THE BMI BRAND</vt:lpstr>
    </vt:vector>
  </TitlesOfParts>
  <Company/>
  <LinksUpToDate>false</LinksUpToDate>
  <CharactersWithSpaces>2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INTO THE BMI BRAND</dc:title>
  <dc:subject>Project 11</dc:subject>
  <dc:creator>N vd Westhuizen;G Lephoto</dc:creator>
  <cp:keywords/>
  <cp:lastModifiedBy>GERVIAN DU PREEZ</cp:lastModifiedBy>
  <cp:revision>10</cp:revision>
  <dcterms:created xsi:type="dcterms:W3CDTF">2020-05-24T14:11:00Z</dcterms:created>
  <dcterms:modified xsi:type="dcterms:W3CDTF">2020-06-22T10:04:00Z</dcterms:modified>
</cp:coreProperties>
</file>